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065ED1" w14:textId="77777777" w:rsidR="00851E37" w:rsidRDefault="00906EB9" w:rsidP="004F072F">
      <w:pPr>
        <w:spacing w:after="0"/>
        <w:ind w:left="1988" w:hanging="1988"/>
        <w:rPr>
          <w:rFonts w:ascii="Arial" w:hAnsi="Arial" w:cs="Arial"/>
          <w:b/>
          <w:sz w:val="24"/>
        </w:rPr>
      </w:pPr>
      <w:r>
        <w:rPr>
          <w:rFonts w:ascii="Arial" w:hAnsi="Arial" w:cs="Arial"/>
          <w:b/>
          <w:sz w:val="24"/>
        </w:rPr>
        <w:t>3GPP TSG RAN WG1 Meeting #</w:t>
      </w:r>
      <w:r w:rsidR="006C1FB7">
        <w:rPr>
          <w:rFonts w:ascii="Arial" w:hAnsi="Arial" w:cs="Arial"/>
          <w:b/>
          <w:sz w:val="24"/>
        </w:rPr>
        <w:t>10</w:t>
      </w:r>
      <w:r w:rsidR="006B4C48">
        <w:rPr>
          <w:rFonts w:ascii="Arial" w:hAnsi="Arial" w:cs="Arial"/>
          <w:b/>
          <w:sz w:val="24"/>
        </w:rPr>
        <w:t>9</w:t>
      </w:r>
      <w:r w:rsidR="007E40D0">
        <w:rPr>
          <w:rFonts w:ascii="Arial" w:hAnsi="Arial" w:cs="Arial"/>
          <w:b/>
          <w:sz w:val="24"/>
        </w:rPr>
        <w:t>-</w:t>
      </w:r>
      <w:r w:rsidR="001D77CC">
        <w:rPr>
          <w:rFonts w:ascii="Arial" w:hAnsi="Arial" w:cs="Arial"/>
          <w:b/>
          <w:sz w:val="24"/>
        </w:rPr>
        <w:t>E</w:t>
      </w:r>
      <w:r w:rsidR="00686B53">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sidR="007F00E3">
        <w:rPr>
          <w:rFonts w:ascii="Arial" w:hAnsi="Arial" w:cs="Arial"/>
          <w:b/>
          <w:sz w:val="24"/>
        </w:rPr>
        <w:t xml:space="preserve"> </w:t>
      </w:r>
      <w:r w:rsidR="00415A7A">
        <w:rPr>
          <w:rFonts w:ascii="Arial" w:hAnsi="Arial" w:cs="Arial"/>
          <w:b/>
          <w:sz w:val="24"/>
        </w:rPr>
        <w:tab/>
      </w:r>
      <w:r w:rsidR="007154BD" w:rsidRPr="006B4C48">
        <w:rPr>
          <w:rFonts w:ascii="Arial" w:hAnsi="Arial" w:cs="Arial"/>
          <w:b/>
          <w:sz w:val="24"/>
          <w:highlight w:val="yellow"/>
        </w:rPr>
        <w:t>R1-2</w:t>
      </w:r>
      <w:r w:rsidR="006B4C48" w:rsidRPr="006B4C48">
        <w:rPr>
          <w:rFonts w:ascii="Arial" w:hAnsi="Arial" w:cs="Arial"/>
          <w:b/>
          <w:sz w:val="24"/>
          <w:highlight w:val="yellow"/>
        </w:rPr>
        <w:t>2xxxxx</w:t>
      </w:r>
      <w:r w:rsidR="007F00E3">
        <w:rPr>
          <w:rFonts w:ascii="Arial" w:hAnsi="Arial" w:cs="Arial"/>
          <w:b/>
          <w:sz w:val="24"/>
        </w:rPr>
        <w:tab/>
        <w:t xml:space="preserve"> </w:t>
      </w:r>
    </w:p>
    <w:p w14:paraId="4D705390" w14:textId="77777777" w:rsidR="00BE54DA" w:rsidRDefault="009B4204" w:rsidP="00654E02">
      <w:pPr>
        <w:spacing w:after="0"/>
        <w:ind w:left="1988" w:hanging="1988"/>
        <w:rPr>
          <w:rFonts w:ascii="Arial" w:hAnsi="Arial" w:cs="Arial"/>
          <w:b/>
          <w:sz w:val="24"/>
        </w:rPr>
      </w:pPr>
      <w:r w:rsidRPr="009B4204">
        <w:rPr>
          <w:rFonts w:ascii="Arial" w:hAnsi="Arial" w:cs="Arial"/>
          <w:b/>
          <w:sz w:val="24"/>
        </w:rPr>
        <w:t>e-Meeting, May 9</w:t>
      </w:r>
      <w:r w:rsidRPr="009B4204">
        <w:rPr>
          <w:rFonts w:ascii="Arial" w:hAnsi="Arial" w:cs="Arial"/>
          <w:b/>
          <w:sz w:val="24"/>
          <w:vertAlign w:val="superscript"/>
        </w:rPr>
        <w:t>th</w:t>
      </w:r>
      <w:r w:rsidRPr="009B4204">
        <w:rPr>
          <w:rFonts w:ascii="Arial" w:hAnsi="Arial" w:cs="Arial"/>
          <w:b/>
          <w:sz w:val="24"/>
        </w:rPr>
        <w:t xml:space="preserve"> – May 20</w:t>
      </w:r>
      <w:r w:rsidRPr="009B4204">
        <w:rPr>
          <w:rFonts w:ascii="Arial" w:hAnsi="Arial" w:cs="Arial"/>
          <w:b/>
          <w:sz w:val="24"/>
          <w:vertAlign w:val="superscript"/>
        </w:rPr>
        <w:t>th</w:t>
      </w:r>
      <w:r w:rsidRPr="009B4204">
        <w:rPr>
          <w:rFonts w:ascii="Arial" w:hAnsi="Arial" w:cs="Arial"/>
          <w:b/>
          <w:sz w:val="24"/>
        </w:rPr>
        <w:t>, 2022</w:t>
      </w:r>
    </w:p>
    <w:p w14:paraId="69429AC5" w14:textId="77777777" w:rsidR="009B4204" w:rsidRDefault="009B4204" w:rsidP="00654E02">
      <w:pPr>
        <w:spacing w:after="0"/>
        <w:ind w:left="1988" w:hanging="1988"/>
        <w:rPr>
          <w:rFonts w:ascii="Arial" w:hAnsi="Arial" w:cs="Arial"/>
          <w:b/>
          <w:sz w:val="24"/>
        </w:rPr>
      </w:pPr>
    </w:p>
    <w:p w14:paraId="3B386124" w14:textId="77777777" w:rsidR="00654E02" w:rsidRDefault="00654E02" w:rsidP="00654E02">
      <w:pPr>
        <w:spacing w:after="0"/>
        <w:ind w:left="1988" w:hanging="1988"/>
        <w:rPr>
          <w:rFonts w:ascii="Arial" w:hAnsi="Arial" w:cs="Arial"/>
          <w:b/>
          <w:sz w:val="24"/>
        </w:rPr>
      </w:pPr>
      <w:r>
        <w:rPr>
          <w:rFonts w:ascii="Arial" w:hAnsi="Arial" w:cs="Arial"/>
          <w:b/>
          <w:sz w:val="24"/>
        </w:rPr>
        <w:t>Source:</w:t>
      </w:r>
      <w:r>
        <w:rPr>
          <w:rFonts w:ascii="Arial" w:hAnsi="Arial" w:cs="Arial"/>
          <w:b/>
          <w:sz w:val="24"/>
        </w:rPr>
        <w:tab/>
      </w:r>
      <w:r w:rsidR="008C522D">
        <w:rPr>
          <w:rFonts w:ascii="Arial" w:hAnsi="Arial" w:cs="Arial"/>
          <w:b/>
          <w:sz w:val="24"/>
        </w:rPr>
        <w:t>Moderator (</w:t>
      </w:r>
      <w:r>
        <w:rPr>
          <w:rFonts w:ascii="Arial" w:hAnsi="Arial" w:cs="Arial"/>
          <w:b/>
          <w:sz w:val="24"/>
        </w:rPr>
        <w:t>Intel Corporation</w:t>
      </w:r>
      <w:r w:rsidR="008C522D">
        <w:rPr>
          <w:rFonts w:ascii="Arial" w:hAnsi="Arial" w:cs="Arial"/>
          <w:b/>
          <w:sz w:val="24"/>
        </w:rPr>
        <w:t>)</w:t>
      </w:r>
    </w:p>
    <w:p w14:paraId="7CF3794B" w14:textId="77777777" w:rsidR="00654E02" w:rsidRDefault="00654E02" w:rsidP="00654E02">
      <w:pPr>
        <w:spacing w:after="0"/>
        <w:ind w:left="1988" w:hanging="1988"/>
        <w:rPr>
          <w:rFonts w:ascii="Arial" w:hAnsi="Arial" w:cs="Arial"/>
          <w:b/>
          <w:sz w:val="24"/>
        </w:rPr>
      </w:pPr>
      <w:r>
        <w:rPr>
          <w:rFonts w:ascii="Arial" w:hAnsi="Arial" w:cs="Arial"/>
          <w:b/>
          <w:sz w:val="24"/>
        </w:rPr>
        <w:t>Title:</w:t>
      </w:r>
      <w:r>
        <w:rPr>
          <w:rFonts w:ascii="Arial" w:hAnsi="Arial" w:cs="Arial"/>
          <w:b/>
          <w:sz w:val="24"/>
        </w:rPr>
        <w:tab/>
      </w:r>
      <w:r w:rsidR="00075F59" w:rsidRPr="00075F59">
        <w:rPr>
          <w:rFonts w:ascii="Arial" w:hAnsi="Arial" w:cs="Arial"/>
          <w:b/>
        </w:rPr>
        <w:t>FL summary #1 on SL positioning scenarios and requirements</w:t>
      </w:r>
    </w:p>
    <w:p w14:paraId="23811C92" w14:textId="77777777" w:rsidR="00654E02" w:rsidRDefault="00654E02" w:rsidP="00654E02">
      <w:pPr>
        <w:spacing w:after="0"/>
        <w:ind w:left="1988" w:hanging="1988"/>
        <w:rPr>
          <w:rFonts w:ascii="Arial" w:hAnsi="Arial" w:cs="Arial"/>
          <w:b/>
          <w:sz w:val="24"/>
        </w:rPr>
      </w:pPr>
      <w:r>
        <w:rPr>
          <w:rFonts w:ascii="Arial" w:hAnsi="Arial" w:cs="Arial"/>
          <w:b/>
          <w:sz w:val="24"/>
        </w:rPr>
        <w:t>Agenda item:</w:t>
      </w:r>
      <w:r>
        <w:rPr>
          <w:rFonts w:ascii="Arial" w:hAnsi="Arial" w:cs="Arial"/>
          <w:b/>
          <w:sz w:val="24"/>
        </w:rPr>
        <w:tab/>
      </w:r>
      <w:r w:rsidR="009B4204">
        <w:rPr>
          <w:rFonts w:ascii="Arial" w:hAnsi="Arial" w:cs="Arial"/>
          <w:b/>
          <w:sz w:val="24"/>
        </w:rPr>
        <w:t>9.5.1.1</w:t>
      </w:r>
    </w:p>
    <w:p w14:paraId="2B31DD4A" w14:textId="77777777" w:rsidR="004B56FF" w:rsidRPr="007E5A98" w:rsidRDefault="00654E02" w:rsidP="0010108F">
      <w:pPr>
        <w:spacing w:after="0"/>
        <w:ind w:left="1988" w:hanging="1988"/>
        <w:rPr>
          <w:rFonts w:ascii="Arial" w:hAnsi="Arial" w:cs="Arial"/>
          <w:b/>
          <w:sz w:val="24"/>
        </w:rPr>
      </w:pPr>
      <w:r>
        <w:rPr>
          <w:rFonts w:ascii="Arial" w:hAnsi="Arial" w:cs="Arial"/>
          <w:b/>
          <w:sz w:val="24"/>
        </w:rPr>
        <w:t>Document for:</w:t>
      </w:r>
      <w:bookmarkStart w:id="0" w:name="DocumentFor"/>
      <w:bookmarkEnd w:id="0"/>
      <w:r>
        <w:rPr>
          <w:rFonts w:ascii="Arial" w:hAnsi="Arial" w:cs="Arial"/>
          <w:b/>
          <w:sz w:val="24"/>
        </w:rPr>
        <w:tab/>
        <w:t>Discussion and Decision</w:t>
      </w:r>
    </w:p>
    <w:p w14:paraId="330327F7" w14:textId="77777777" w:rsidR="004B56FF" w:rsidRPr="004B56FF" w:rsidRDefault="004B56FF" w:rsidP="008974D5">
      <w:pPr>
        <w:pStyle w:val="Heading1"/>
        <w:keepLines/>
        <w:numPr>
          <w:ilvl w:val="0"/>
          <w:numId w:val="1"/>
        </w:numPr>
        <w:pBdr>
          <w:top w:val="single" w:sz="12" w:space="4" w:color="auto"/>
        </w:pBdr>
        <w:overflowPunct w:val="0"/>
        <w:snapToGrid/>
        <w:spacing w:before="240"/>
        <w:ind w:left="431" w:hanging="431"/>
        <w:jc w:val="left"/>
        <w:textAlignment w:val="baseline"/>
        <w:rPr>
          <w:rFonts w:ascii="Arial" w:hAnsi="Arial"/>
          <w:b w:val="0"/>
          <w:bCs w:val="0"/>
          <w:sz w:val="36"/>
          <w:szCs w:val="20"/>
        </w:rPr>
      </w:pPr>
      <w:bookmarkStart w:id="1" w:name="_Ref40465791"/>
      <w:r w:rsidRPr="004B56FF">
        <w:rPr>
          <w:rFonts w:ascii="Arial" w:hAnsi="Arial"/>
          <w:b w:val="0"/>
          <w:bCs w:val="0"/>
          <w:sz w:val="36"/>
          <w:szCs w:val="20"/>
        </w:rPr>
        <w:t>Introduction</w:t>
      </w:r>
      <w:bookmarkEnd w:id="1"/>
    </w:p>
    <w:p w14:paraId="1B20FE88" w14:textId="77777777" w:rsidR="00860B72" w:rsidRDefault="00E73DF6" w:rsidP="00EA006F">
      <w:pPr>
        <w:rPr>
          <w:rFonts w:eastAsia="Malgun Gothic"/>
          <w:lang w:eastAsia="ko-KR"/>
        </w:rPr>
      </w:pPr>
      <w:r>
        <w:rPr>
          <w:rFonts w:eastAsia="Malgun Gothic"/>
          <w:lang w:eastAsia="ko-KR"/>
        </w:rPr>
        <w:t xml:space="preserve">This document presents a summary of submitted contributions to AI </w:t>
      </w:r>
      <w:r w:rsidR="00B9149B">
        <w:rPr>
          <w:rFonts w:eastAsia="Malgun Gothic"/>
          <w:lang w:eastAsia="ko-KR"/>
        </w:rPr>
        <w:t xml:space="preserve">9.5.1.1 </w:t>
      </w:r>
      <w:r>
        <w:rPr>
          <w:rFonts w:eastAsia="Malgun Gothic"/>
          <w:lang w:eastAsia="ko-KR"/>
        </w:rPr>
        <w:t>(</w:t>
      </w:r>
      <w:r w:rsidR="00070EEE">
        <w:rPr>
          <w:rFonts w:eastAsia="Malgun Gothic"/>
          <w:lang w:eastAsia="ko-KR"/>
        </w:rPr>
        <w:t>“SL positioning scenarios and requirements”</w:t>
      </w:r>
      <w:r w:rsidR="00601A5F">
        <w:rPr>
          <w:rFonts w:eastAsia="Malgun Gothic"/>
          <w:lang w:eastAsia="ko-KR"/>
        </w:rPr>
        <w:t>)</w:t>
      </w:r>
      <w:r w:rsidR="00992D94">
        <w:rPr>
          <w:rFonts w:eastAsia="Malgun Gothic"/>
          <w:lang w:eastAsia="ko-KR"/>
        </w:rPr>
        <w:t>.</w:t>
      </w:r>
    </w:p>
    <w:p w14:paraId="5BD16C0A" w14:textId="77777777" w:rsidR="00070EEE" w:rsidRDefault="00070EEE" w:rsidP="00DD5BB1">
      <w:pPr>
        <w:rPr>
          <w:color w:val="FF0000"/>
        </w:rPr>
      </w:pPr>
    </w:p>
    <w:p w14:paraId="0C2AA429" w14:textId="77777777" w:rsidR="00D74F30" w:rsidRDefault="00D74F30" w:rsidP="00D74F30">
      <w:r w:rsidRPr="003E0A5C">
        <w:rPr>
          <w:highlight w:val="cyan"/>
        </w:rPr>
        <w:t>[109-e-R18-Pos-02] Email discussion on SL positioning scenarios and requirements by May 20 – Debdeep (Intel)</w:t>
      </w:r>
    </w:p>
    <w:p w14:paraId="5AE87B48" w14:textId="77777777" w:rsidR="00D74F30" w:rsidRPr="00360286" w:rsidRDefault="00D74F30" w:rsidP="00D74F30">
      <w:pPr>
        <w:numPr>
          <w:ilvl w:val="0"/>
          <w:numId w:val="27"/>
        </w:numPr>
        <w:autoSpaceDE/>
        <w:autoSpaceDN/>
        <w:adjustRightInd/>
        <w:snapToGrid/>
        <w:spacing w:after="0"/>
        <w:jc w:val="left"/>
        <w:rPr>
          <w:highlight w:val="cyan"/>
        </w:rPr>
      </w:pPr>
      <w:r w:rsidRPr="00360286">
        <w:rPr>
          <w:highlight w:val="cyan"/>
        </w:rPr>
        <w:t>Check points: May 16, May 20</w:t>
      </w:r>
    </w:p>
    <w:p w14:paraId="23CE5073" w14:textId="77777777" w:rsidR="009D1558" w:rsidRDefault="009D1558" w:rsidP="00DD5BB1">
      <w:pPr>
        <w:rPr>
          <w:rFonts w:eastAsia="Malgun Gothic"/>
          <w:lang w:eastAsia="ko-KR"/>
        </w:rPr>
      </w:pPr>
    </w:p>
    <w:p w14:paraId="3CF116B5" w14:textId="77777777" w:rsidR="00174FB3" w:rsidRDefault="00761BC4" w:rsidP="00DD5BB1">
      <w:pPr>
        <w:rPr>
          <w:rFonts w:eastAsia="Malgun Gothic"/>
          <w:lang w:eastAsia="ko-KR"/>
        </w:rPr>
      </w:pPr>
      <w:r>
        <w:rPr>
          <w:rFonts w:eastAsia="Malgun Gothic"/>
          <w:lang w:eastAsia="ko-KR"/>
        </w:rPr>
        <w:t xml:space="preserve">The Rel-18 SI on </w:t>
      </w:r>
      <w:r w:rsidR="00175FD2">
        <w:rPr>
          <w:rFonts w:eastAsia="Malgun Gothic"/>
          <w:lang w:eastAsia="ko-KR"/>
        </w:rPr>
        <w:t xml:space="preserve">expanded and improved NR positioning, the following objective is provided in </w:t>
      </w:r>
      <w:r w:rsidR="00B5184D">
        <w:rPr>
          <w:rFonts w:eastAsia="Malgun Gothic"/>
          <w:lang w:eastAsia="ko-KR"/>
        </w:rPr>
        <w:t>regarding studies on support of SL positioning</w:t>
      </w:r>
      <w:r w:rsidR="004E60D2">
        <w:rPr>
          <w:rFonts w:eastAsia="Malgun Gothic"/>
          <w:lang w:eastAsia="ko-KR"/>
        </w:rPr>
        <w:t xml:space="preserve">, of which the first two </w:t>
      </w:r>
      <w:r w:rsidR="003E59C7">
        <w:rPr>
          <w:rFonts w:eastAsia="Malgun Gothic"/>
          <w:lang w:eastAsia="ko-KR"/>
        </w:rPr>
        <w:t xml:space="preserve">objectives, highlighted below, are discussed </w:t>
      </w:r>
      <w:r w:rsidR="00D135A3">
        <w:rPr>
          <w:rFonts w:eastAsia="Malgun Gothic"/>
          <w:lang w:eastAsia="ko-KR"/>
        </w:rPr>
        <w:t>under this agenda item</w:t>
      </w:r>
      <w:r w:rsidR="00B5184D">
        <w:rPr>
          <w:rFonts w:eastAsia="Malgun Gothic"/>
          <w:lang w:eastAsia="ko-KR"/>
        </w:rPr>
        <w:t>.</w:t>
      </w:r>
    </w:p>
    <w:tbl>
      <w:tblPr>
        <w:tblStyle w:val="TableGrid"/>
        <w:tblW w:w="0" w:type="auto"/>
        <w:tblLook w:val="04A0" w:firstRow="1" w:lastRow="0" w:firstColumn="1" w:lastColumn="0" w:noHBand="0" w:noVBand="1"/>
      </w:tblPr>
      <w:tblGrid>
        <w:gridCol w:w="9350"/>
      </w:tblGrid>
      <w:tr w:rsidR="00B5184D" w14:paraId="0319551E" w14:textId="77777777" w:rsidTr="00B5184D">
        <w:tc>
          <w:tcPr>
            <w:tcW w:w="9350" w:type="dxa"/>
          </w:tcPr>
          <w:p w14:paraId="0800E9CF" w14:textId="77777777" w:rsidR="004E60D2" w:rsidRPr="00AB31E0" w:rsidRDefault="004E60D2" w:rsidP="004E60D2">
            <w:pPr>
              <w:numPr>
                <w:ilvl w:val="0"/>
                <w:numId w:val="21"/>
              </w:numPr>
              <w:overflowPunct w:val="0"/>
              <w:snapToGrid/>
              <w:spacing w:after="0"/>
              <w:jc w:val="left"/>
              <w:textAlignment w:val="baseline"/>
              <w:rPr>
                <w:bCs/>
              </w:rPr>
            </w:pPr>
            <w:r w:rsidRPr="00AB31E0">
              <w:rPr>
                <w:bCs/>
              </w:rPr>
              <w:t xml:space="preserve">Study solutions for sidelink positioning considering the following: [RAN1, RAN2] </w:t>
            </w:r>
          </w:p>
          <w:p w14:paraId="26166BB0" w14:textId="77777777" w:rsidR="004E60D2" w:rsidRPr="004E60D2" w:rsidRDefault="004E60D2" w:rsidP="004E60D2">
            <w:pPr>
              <w:numPr>
                <w:ilvl w:val="0"/>
                <w:numId w:val="21"/>
              </w:numPr>
              <w:overflowPunct w:val="0"/>
              <w:snapToGrid/>
              <w:spacing w:after="0"/>
              <w:ind w:left="1080"/>
              <w:jc w:val="left"/>
              <w:textAlignment w:val="baseline"/>
              <w:rPr>
                <w:bCs/>
                <w:highlight w:val="yellow"/>
              </w:rPr>
            </w:pPr>
            <w:r w:rsidRPr="004E60D2">
              <w:rPr>
                <w:bCs/>
                <w:highlight w:val="yellow"/>
              </w:rPr>
              <w:t xml:space="preserve">Scenario/requirements </w:t>
            </w:r>
          </w:p>
          <w:p w14:paraId="452E0F56" w14:textId="77777777" w:rsidR="004E60D2" w:rsidRPr="004E60D2" w:rsidRDefault="004E60D2" w:rsidP="004E60D2">
            <w:pPr>
              <w:numPr>
                <w:ilvl w:val="1"/>
                <w:numId w:val="21"/>
              </w:numPr>
              <w:overflowPunct w:val="0"/>
              <w:snapToGrid/>
              <w:spacing w:after="0"/>
              <w:jc w:val="left"/>
              <w:textAlignment w:val="baseline"/>
              <w:rPr>
                <w:bCs/>
                <w:highlight w:val="yellow"/>
              </w:rPr>
            </w:pPr>
            <w:r w:rsidRPr="004E60D2">
              <w:rPr>
                <w:bCs/>
                <w:highlight w:val="yellow"/>
              </w:rPr>
              <w:t>Coverage scenarios to cover: in-coverage, partial-coverage and out-of-coverage</w:t>
            </w:r>
          </w:p>
          <w:p w14:paraId="130F2C43" w14:textId="77777777" w:rsidR="004E60D2" w:rsidRPr="004E60D2" w:rsidRDefault="004E60D2" w:rsidP="004E60D2">
            <w:pPr>
              <w:numPr>
                <w:ilvl w:val="1"/>
                <w:numId w:val="21"/>
              </w:numPr>
              <w:overflowPunct w:val="0"/>
              <w:snapToGrid/>
              <w:spacing w:after="0"/>
              <w:jc w:val="left"/>
              <w:textAlignment w:val="baseline"/>
              <w:rPr>
                <w:bCs/>
                <w:highlight w:val="yellow"/>
              </w:rPr>
            </w:pPr>
            <w:r w:rsidRPr="004E60D2">
              <w:rPr>
                <w:bCs/>
                <w:highlight w:val="yellow"/>
              </w:rPr>
              <w:t>Requirements: Based on requirements identified in TR38.845 and TS22.261 and TS22.104</w:t>
            </w:r>
          </w:p>
          <w:p w14:paraId="4821CDE5" w14:textId="77777777" w:rsidR="004E60D2" w:rsidRPr="004E60D2" w:rsidRDefault="004E60D2" w:rsidP="004E60D2">
            <w:pPr>
              <w:numPr>
                <w:ilvl w:val="1"/>
                <w:numId w:val="21"/>
              </w:numPr>
              <w:overflowPunct w:val="0"/>
              <w:snapToGrid/>
              <w:spacing w:after="0"/>
              <w:jc w:val="left"/>
              <w:textAlignment w:val="baseline"/>
              <w:rPr>
                <w:bCs/>
                <w:highlight w:val="yellow"/>
              </w:rPr>
            </w:pPr>
            <w:r w:rsidRPr="004E60D2">
              <w:rPr>
                <w:bCs/>
                <w:highlight w:val="yellow"/>
              </w:rPr>
              <w:t>Use cases: V2X (TR38.845), public safety (TR38.845), commercial (TS22.261), IIOT (TS22.104)</w:t>
            </w:r>
          </w:p>
          <w:p w14:paraId="53E4B5F0" w14:textId="77777777" w:rsidR="004E60D2" w:rsidRPr="004E60D2" w:rsidRDefault="004E60D2" w:rsidP="004E60D2">
            <w:pPr>
              <w:numPr>
                <w:ilvl w:val="1"/>
                <w:numId w:val="21"/>
              </w:numPr>
              <w:overflowPunct w:val="0"/>
              <w:snapToGrid/>
              <w:spacing w:after="0"/>
              <w:jc w:val="left"/>
              <w:textAlignment w:val="baseline"/>
              <w:rPr>
                <w:bCs/>
                <w:highlight w:val="yellow"/>
              </w:rPr>
            </w:pPr>
            <w:r w:rsidRPr="004E60D2">
              <w:rPr>
                <w:bCs/>
                <w:highlight w:val="yellow"/>
              </w:rPr>
              <w:t>Spectrum: ITS, licensed</w:t>
            </w:r>
          </w:p>
          <w:p w14:paraId="082499AC" w14:textId="77777777" w:rsidR="004E60D2" w:rsidRPr="004E60D2" w:rsidRDefault="004E60D2" w:rsidP="004E60D2">
            <w:pPr>
              <w:numPr>
                <w:ilvl w:val="0"/>
                <w:numId w:val="21"/>
              </w:numPr>
              <w:overflowPunct w:val="0"/>
              <w:snapToGrid/>
              <w:spacing w:after="0"/>
              <w:ind w:left="1080"/>
              <w:jc w:val="left"/>
              <w:textAlignment w:val="baseline"/>
              <w:rPr>
                <w:bCs/>
                <w:highlight w:val="yellow"/>
              </w:rPr>
            </w:pPr>
            <w:r w:rsidRPr="004E60D2">
              <w:rPr>
                <w:bCs/>
                <w:highlight w:val="yellow"/>
              </w:rPr>
              <w:t>Identify specific target performance requirements to be considered for the evaluation based on existing 3GPP work and inputs from industry forums [RAN1]</w:t>
            </w:r>
          </w:p>
          <w:p w14:paraId="7F281B05" w14:textId="77777777" w:rsidR="004E60D2" w:rsidRPr="00AB31E0" w:rsidRDefault="004E60D2" w:rsidP="004E60D2">
            <w:pPr>
              <w:numPr>
                <w:ilvl w:val="0"/>
                <w:numId w:val="21"/>
              </w:numPr>
              <w:overflowPunct w:val="0"/>
              <w:snapToGrid/>
              <w:spacing w:after="0"/>
              <w:ind w:left="1080"/>
              <w:jc w:val="left"/>
              <w:textAlignment w:val="baseline"/>
              <w:rPr>
                <w:bCs/>
              </w:rPr>
            </w:pPr>
            <w:r w:rsidRPr="00AB31E0">
              <w:rPr>
                <w:bCs/>
              </w:rPr>
              <w:t xml:space="preserve">Define evaluation methodology with which to evaluate SL positioning for the uses cases and coverage scenarios, reusing existing methodologies from sidelink communication and from positioning as much as possible [RAN1]. </w:t>
            </w:r>
          </w:p>
          <w:p w14:paraId="40A19038" w14:textId="77777777" w:rsidR="004E60D2" w:rsidRPr="00450452" w:rsidRDefault="004E60D2" w:rsidP="004E60D2">
            <w:pPr>
              <w:numPr>
                <w:ilvl w:val="0"/>
                <w:numId w:val="21"/>
              </w:numPr>
              <w:overflowPunct w:val="0"/>
              <w:snapToGrid/>
              <w:spacing w:after="0"/>
              <w:ind w:left="1080"/>
              <w:jc w:val="left"/>
              <w:textAlignment w:val="baseline"/>
              <w:rPr>
                <w:bCs/>
              </w:rPr>
            </w:pPr>
            <w:r w:rsidRPr="00AB31E0">
              <w:rPr>
                <w:bCs/>
              </w:rPr>
              <w:t>Study and evaluate performance and feasibility of potential solutions for SL positioning, considering</w:t>
            </w:r>
            <w:r>
              <w:rPr>
                <w:bCs/>
              </w:rPr>
              <w:t xml:space="preserve"> r</w:t>
            </w:r>
            <w:r w:rsidRPr="00A43E2C">
              <w:rPr>
                <w:bCs/>
              </w:rPr>
              <w:t>elative positioning, ranging and absolute positionin</w:t>
            </w:r>
            <w:r>
              <w:rPr>
                <w:bCs/>
              </w:rPr>
              <w:t>g</w:t>
            </w:r>
            <w:r w:rsidRPr="00AB31E0">
              <w:rPr>
                <w:bCs/>
              </w:rPr>
              <w:t>: [RAN1, RAN2]</w:t>
            </w:r>
          </w:p>
          <w:p w14:paraId="1126827F" w14:textId="77777777" w:rsidR="004E60D2" w:rsidRDefault="004E60D2" w:rsidP="004E60D2">
            <w:pPr>
              <w:numPr>
                <w:ilvl w:val="1"/>
                <w:numId w:val="21"/>
              </w:numPr>
              <w:overflowPunct w:val="0"/>
              <w:snapToGrid/>
              <w:spacing w:after="0"/>
              <w:jc w:val="left"/>
              <w:textAlignment w:val="baseline"/>
              <w:rPr>
                <w:bCs/>
              </w:rPr>
            </w:pPr>
            <w:r w:rsidRPr="00C05411">
              <w:rPr>
                <w:bCs/>
              </w:rPr>
              <w:t>Evaluat</w:t>
            </w:r>
            <w:r>
              <w:rPr>
                <w:bCs/>
              </w:rPr>
              <w:t xml:space="preserve">e </w:t>
            </w:r>
            <w:r w:rsidRPr="00C05411">
              <w:rPr>
                <w:bCs/>
              </w:rPr>
              <w:t xml:space="preserve">bandwidth requirement </w:t>
            </w:r>
            <w:r>
              <w:rPr>
                <w:bCs/>
              </w:rPr>
              <w:t xml:space="preserve">needed </w:t>
            </w:r>
            <w:r w:rsidRPr="00C05411">
              <w:rPr>
                <w:bCs/>
              </w:rPr>
              <w:t xml:space="preserve">to meet the </w:t>
            </w:r>
            <w:r>
              <w:rPr>
                <w:bCs/>
              </w:rPr>
              <w:t xml:space="preserve">identified </w:t>
            </w:r>
            <w:r w:rsidRPr="00C05411">
              <w:rPr>
                <w:bCs/>
              </w:rPr>
              <w:t>accuracy requirements [RAN1]</w:t>
            </w:r>
          </w:p>
          <w:p w14:paraId="0D6906ED" w14:textId="77777777" w:rsidR="004E60D2" w:rsidRPr="00AB31E0" w:rsidRDefault="004E60D2" w:rsidP="004E60D2">
            <w:pPr>
              <w:numPr>
                <w:ilvl w:val="1"/>
                <w:numId w:val="21"/>
              </w:numPr>
              <w:overflowPunct w:val="0"/>
              <w:snapToGrid/>
              <w:spacing w:after="0"/>
              <w:jc w:val="left"/>
              <w:textAlignment w:val="baseline"/>
              <w:rPr>
                <w:bCs/>
              </w:rPr>
            </w:pPr>
            <w:r w:rsidRPr="00AB31E0">
              <w:rPr>
                <w:bCs/>
              </w:rPr>
              <w:t>Study of positioning methods (e.g. TDOA, RTT, AOA/D, etc) including combination of SL positioning measurements with other RAT dependent positioning measurements (e.g. Uu based measurements) [RAN1]</w:t>
            </w:r>
          </w:p>
          <w:p w14:paraId="113B5BD6" w14:textId="77777777" w:rsidR="004E60D2" w:rsidRPr="00AB31E0" w:rsidRDefault="004E60D2" w:rsidP="004E60D2">
            <w:pPr>
              <w:numPr>
                <w:ilvl w:val="1"/>
                <w:numId w:val="21"/>
              </w:numPr>
              <w:overflowPunct w:val="0"/>
              <w:snapToGrid/>
              <w:spacing w:after="0"/>
              <w:jc w:val="left"/>
              <w:textAlignment w:val="baseline"/>
              <w:rPr>
                <w:bCs/>
              </w:rPr>
            </w:pPr>
            <w:r w:rsidRPr="00AB31E0">
              <w:rPr>
                <w:bCs/>
              </w:rPr>
              <w:t>Study of sidelink reference signals for positioning purposes</w:t>
            </w:r>
            <w:r>
              <w:rPr>
                <w:bCs/>
              </w:rPr>
              <w:t xml:space="preserve"> from physical layer perspective</w:t>
            </w:r>
            <w:r w:rsidRPr="00AB31E0">
              <w:rPr>
                <w:bCs/>
              </w:rPr>
              <w:t>, including signal design, resource allocation, measurements, associated procedures, etc</w:t>
            </w:r>
            <w:r>
              <w:rPr>
                <w:bCs/>
              </w:rPr>
              <w:t>, reusing existing reference signals, procedures, etc from sidelink communication and from positioning as much as possible</w:t>
            </w:r>
            <w:r w:rsidRPr="00AB31E0">
              <w:rPr>
                <w:bCs/>
              </w:rPr>
              <w:t xml:space="preserve"> [RAN1]</w:t>
            </w:r>
          </w:p>
          <w:p w14:paraId="2D3EDAE3" w14:textId="77777777" w:rsidR="004E60D2" w:rsidRPr="00AB31E0" w:rsidRDefault="004E60D2" w:rsidP="004E60D2">
            <w:pPr>
              <w:numPr>
                <w:ilvl w:val="1"/>
                <w:numId w:val="21"/>
              </w:numPr>
              <w:overflowPunct w:val="0"/>
              <w:snapToGrid/>
              <w:spacing w:after="0"/>
              <w:jc w:val="left"/>
              <w:textAlignment w:val="baseline"/>
              <w:rPr>
                <w:bCs/>
              </w:rPr>
            </w:pPr>
            <w:r w:rsidRPr="00AB31E0">
              <w:rPr>
                <w:bCs/>
              </w:rPr>
              <w:t xml:space="preserve">Study of positioning architecture and signalling procedures (e.g. configuration, measurement reporting, etc) to enable sidelink positioning covering both UE based and network based positioning [RAN2, including coordination </w:t>
            </w:r>
            <w:r>
              <w:rPr>
                <w:bCs/>
              </w:rPr>
              <w:t>and</w:t>
            </w:r>
            <w:r w:rsidRPr="00AB31E0">
              <w:rPr>
                <w:bCs/>
              </w:rPr>
              <w:t xml:space="preserve"> alignment with </w:t>
            </w:r>
            <w:r>
              <w:rPr>
                <w:bCs/>
              </w:rPr>
              <w:t xml:space="preserve">RAN3 and </w:t>
            </w:r>
            <w:r w:rsidRPr="00AB31E0">
              <w:rPr>
                <w:bCs/>
              </w:rPr>
              <w:t>SA2 as required]</w:t>
            </w:r>
          </w:p>
          <w:p w14:paraId="5F600E81" w14:textId="77777777" w:rsidR="00B5184D" w:rsidRPr="004E60D2" w:rsidRDefault="004E60D2" w:rsidP="004E60D2">
            <w:pPr>
              <w:spacing w:after="0"/>
              <w:ind w:left="1080"/>
              <w:rPr>
                <w:bCs/>
              </w:rPr>
            </w:pPr>
            <w:r>
              <w:rPr>
                <w:bCs/>
              </w:rPr>
              <w:t xml:space="preserve">Note: </w:t>
            </w:r>
            <w:r w:rsidRPr="000F0021">
              <w:rPr>
                <w:bCs/>
              </w:rPr>
              <w:t>When the bandwidth requirements have been determined and the study of sidelink communication in unlicensed spectrum has progressed, it can be reviewed whether unlicensed spectrum can be considered in further work. Checkpoint at RAN#97 to see if sufficient information is available for this review.</w:t>
            </w:r>
          </w:p>
        </w:tc>
      </w:tr>
    </w:tbl>
    <w:p w14:paraId="7DE302BD" w14:textId="77777777" w:rsidR="00B5184D" w:rsidRDefault="00B5184D" w:rsidP="00DD5BB1">
      <w:pPr>
        <w:rPr>
          <w:rFonts w:eastAsia="Malgun Gothic"/>
          <w:lang w:eastAsia="ko-KR"/>
        </w:rPr>
      </w:pPr>
    </w:p>
    <w:p w14:paraId="08ECF843" w14:textId="77777777" w:rsidR="00992D94" w:rsidRDefault="00992D94" w:rsidP="00EA006F">
      <w:pPr>
        <w:rPr>
          <w:rFonts w:eastAsia="Malgun Gothic"/>
          <w:lang w:eastAsia="ko-KR"/>
        </w:rPr>
      </w:pPr>
      <w:r>
        <w:rPr>
          <w:rFonts w:eastAsia="Malgun Gothic"/>
          <w:lang w:eastAsia="ko-KR"/>
        </w:rPr>
        <w:lastRenderedPageBreak/>
        <w:t>Based on the submitted contributions to RAN1 #10</w:t>
      </w:r>
      <w:r w:rsidR="00216170">
        <w:rPr>
          <w:rFonts w:eastAsia="Malgun Gothic"/>
          <w:lang w:eastAsia="ko-KR"/>
        </w:rPr>
        <w:t>9</w:t>
      </w:r>
      <w:r>
        <w:rPr>
          <w:rFonts w:eastAsia="Malgun Gothic"/>
          <w:lang w:eastAsia="ko-KR"/>
        </w:rPr>
        <w:t xml:space="preserve">-E meeting, the discussion points are categorized into the following topics: </w:t>
      </w:r>
    </w:p>
    <w:p w14:paraId="05FCE69A" w14:textId="77777777" w:rsidR="0011479D" w:rsidRDefault="0053085E" w:rsidP="00765A04">
      <w:pPr>
        <w:pStyle w:val="ListParagraph"/>
        <w:numPr>
          <w:ilvl w:val="0"/>
          <w:numId w:val="3"/>
        </w:numPr>
        <w:rPr>
          <w:rFonts w:eastAsia="Malgun Gothic"/>
          <w:lang w:eastAsia="ko-KR"/>
        </w:rPr>
      </w:pPr>
      <w:r>
        <w:rPr>
          <w:rFonts w:eastAsia="Malgun Gothic"/>
          <w:lang w:eastAsia="ko-KR"/>
        </w:rPr>
        <w:t>Network coverage scenarios</w:t>
      </w:r>
      <w:r w:rsidR="006542CE">
        <w:rPr>
          <w:rFonts w:eastAsia="Malgun Gothic"/>
          <w:lang w:eastAsia="ko-KR"/>
        </w:rPr>
        <w:t xml:space="preserve"> for SL positioning</w:t>
      </w:r>
    </w:p>
    <w:p w14:paraId="522767A1" w14:textId="77777777" w:rsidR="0053085E" w:rsidRDefault="0053085E" w:rsidP="00765A04">
      <w:pPr>
        <w:pStyle w:val="ListParagraph"/>
        <w:numPr>
          <w:ilvl w:val="0"/>
          <w:numId w:val="3"/>
        </w:numPr>
        <w:rPr>
          <w:rFonts w:eastAsia="Malgun Gothic"/>
          <w:lang w:eastAsia="ko-KR"/>
        </w:rPr>
      </w:pPr>
      <w:r>
        <w:rPr>
          <w:rFonts w:eastAsia="Malgun Gothic"/>
          <w:lang w:eastAsia="ko-KR"/>
        </w:rPr>
        <w:t>Target use-cases</w:t>
      </w:r>
      <w:r w:rsidR="006542CE">
        <w:rPr>
          <w:rFonts w:eastAsia="Malgun Gothic"/>
          <w:lang w:eastAsia="ko-KR"/>
        </w:rPr>
        <w:t xml:space="preserve"> </w:t>
      </w:r>
      <w:r w:rsidR="00CC1CC4">
        <w:rPr>
          <w:rFonts w:eastAsia="Malgun Gothic"/>
          <w:lang w:eastAsia="ko-KR"/>
        </w:rPr>
        <w:t xml:space="preserve">and bands </w:t>
      </w:r>
      <w:r w:rsidR="006542CE">
        <w:rPr>
          <w:rFonts w:eastAsia="Malgun Gothic"/>
          <w:lang w:eastAsia="ko-KR"/>
        </w:rPr>
        <w:t>for SL positioning</w:t>
      </w:r>
    </w:p>
    <w:p w14:paraId="4CBF627B" w14:textId="77777777" w:rsidR="0081471F" w:rsidRDefault="0081471F" w:rsidP="00765A04">
      <w:pPr>
        <w:pStyle w:val="ListParagraph"/>
        <w:numPr>
          <w:ilvl w:val="0"/>
          <w:numId w:val="3"/>
        </w:numPr>
        <w:rPr>
          <w:rFonts w:eastAsia="Malgun Gothic"/>
          <w:lang w:eastAsia="ko-KR"/>
        </w:rPr>
      </w:pPr>
      <w:r>
        <w:rPr>
          <w:rFonts w:eastAsia="Malgun Gothic"/>
          <w:lang w:eastAsia="ko-KR"/>
        </w:rPr>
        <w:t>Operation scenarios involving SL positioning</w:t>
      </w:r>
    </w:p>
    <w:p w14:paraId="6531DE1A" w14:textId="77777777" w:rsidR="0053085E" w:rsidRPr="00765A04" w:rsidRDefault="003A2855" w:rsidP="00765A04">
      <w:pPr>
        <w:pStyle w:val="ListParagraph"/>
        <w:numPr>
          <w:ilvl w:val="0"/>
          <w:numId w:val="3"/>
        </w:numPr>
        <w:rPr>
          <w:rFonts w:eastAsia="Malgun Gothic"/>
          <w:lang w:eastAsia="ko-KR"/>
        </w:rPr>
      </w:pPr>
      <w:r>
        <w:rPr>
          <w:rFonts w:eastAsia="Malgun Gothic"/>
          <w:lang w:eastAsia="ko-KR"/>
        </w:rPr>
        <w:t>Technical requirements for the target use-cases</w:t>
      </w:r>
      <w:r w:rsidR="006542CE">
        <w:rPr>
          <w:rFonts w:eastAsia="Malgun Gothic"/>
          <w:lang w:eastAsia="ko-KR"/>
        </w:rPr>
        <w:t xml:space="preserve"> for SL positioning</w:t>
      </w:r>
    </w:p>
    <w:p w14:paraId="452267FB" w14:textId="77777777" w:rsidR="00CC1CC4" w:rsidRDefault="00CC1CC4" w:rsidP="00ED093F">
      <w:pPr>
        <w:rPr>
          <w:rStyle w:val="Strong"/>
          <w:u w:val="single"/>
        </w:rPr>
      </w:pPr>
    </w:p>
    <w:p w14:paraId="53FBEE89" w14:textId="77777777" w:rsidR="00712956" w:rsidRDefault="00A72CDD" w:rsidP="00ED093F">
      <w:pPr>
        <w:rPr>
          <w:rStyle w:val="Strong"/>
          <w:u w:val="single"/>
        </w:rPr>
      </w:pPr>
      <w:r>
        <w:rPr>
          <w:rStyle w:val="Strong"/>
          <w:u w:val="single"/>
        </w:rPr>
        <w:t xml:space="preserve">For </w:t>
      </w:r>
      <w:r w:rsidR="008E3218">
        <w:rPr>
          <w:rStyle w:val="Strong"/>
          <w:u w:val="single"/>
        </w:rPr>
        <w:t>the first round of discussions, please provide your inputs latest by</w:t>
      </w:r>
      <w:r w:rsidR="007574CD">
        <w:rPr>
          <w:rStyle w:val="Strong"/>
          <w:u w:val="single"/>
        </w:rPr>
        <w:t xml:space="preserve"> </w:t>
      </w:r>
      <w:r w:rsidR="00AB5A64">
        <w:rPr>
          <w:rStyle w:val="Strong"/>
          <w:color w:val="FF0000"/>
          <w:highlight w:val="yellow"/>
          <w:u w:val="single"/>
        </w:rPr>
        <w:t>Wednesday</w:t>
      </w:r>
      <w:r w:rsidR="004F74F5">
        <w:rPr>
          <w:rStyle w:val="Strong"/>
          <w:color w:val="FF0000"/>
          <w:highlight w:val="yellow"/>
          <w:u w:val="single"/>
        </w:rPr>
        <w:t>,</w:t>
      </w:r>
      <w:r w:rsidR="007574CD" w:rsidRPr="00D72930">
        <w:rPr>
          <w:rStyle w:val="Strong"/>
          <w:color w:val="FF0000"/>
          <w:highlight w:val="yellow"/>
          <w:u w:val="single"/>
        </w:rPr>
        <w:t xml:space="preserve"> May </w:t>
      </w:r>
      <w:r w:rsidR="00AB5A64">
        <w:rPr>
          <w:rStyle w:val="Strong"/>
          <w:color w:val="FF0000"/>
          <w:highlight w:val="yellow"/>
          <w:u w:val="single"/>
        </w:rPr>
        <w:t>11</w:t>
      </w:r>
      <w:r w:rsidR="00AB5A64" w:rsidRPr="00AB5A64">
        <w:rPr>
          <w:rStyle w:val="Strong"/>
          <w:color w:val="FF0000"/>
          <w:highlight w:val="yellow"/>
          <w:u w:val="single"/>
          <w:vertAlign w:val="superscript"/>
        </w:rPr>
        <w:t>th</w:t>
      </w:r>
      <w:r w:rsidR="004A1BAF" w:rsidRPr="00D72930">
        <w:rPr>
          <w:rStyle w:val="Strong"/>
          <w:color w:val="FF0000"/>
          <w:highlight w:val="yellow"/>
          <w:u w:val="single"/>
        </w:rPr>
        <w:t>, 1</w:t>
      </w:r>
      <w:r w:rsidR="00D72930" w:rsidRPr="00D72930">
        <w:rPr>
          <w:rStyle w:val="Strong"/>
          <w:color w:val="FF0000"/>
          <w:highlight w:val="yellow"/>
          <w:u w:val="single"/>
        </w:rPr>
        <w:t xml:space="preserve">1:59 </w:t>
      </w:r>
      <w:r w:rsidR="001D3848" w:rsidRPr="001D3848">
        <w:rPr>
          <w:rStyle w:val="Strong"/>
          <w:color w:val="FF0000"/>
          <w:highlight w:val="yellow"/>
          <w:u w:val="single"/>
        </w:rPr>
        <w:t>UTC</w:t>
      </w:r>
      <w:r w:rsidR="001152DF">
        <w:rPr>
          <w:rStyle w:val="Strong"/>
          <w:u w:val="single"/>
        </w:rPr>
        <w:t>.</w:t>
      </w:r>
    </w:p>
    <w:p w14:paraId="02FADC42" w14:textId="77777777" w:rsidR="007C520E" w:rsidRDefault="007C520E" w:rsidP="00ED093F">
      <w:pPr>
        <w:rPr>
          <w:rStyle w:val="Strong"/>
          <w:u w:val="single"/>
        </w:rPr>
      </w:pPr>
    </w:p>
    <w:p w14:paraId="6CE08553" w14:textId="77777777" w:rsidR="007C520E" w:rsidRDefault="00CC1CC4" w:rsidP="007C520E">
      <w:r>
        <w:t>Please f</w:t>
      </w:r>
      <w:r w:rsidR="007C520E">
        <w:t>ollow the naming convention in this example:</w:t>
      </w:r>
    </w:p>
    <w:p w14:paraId="7C67A794" w14:textId="77777777" w:rsidR="007C520E" w:rsidRDefault="007F19BC" w:rsidP="007C520E">
      <w:pPr>
        <w:pStyle w:val="ListParagraph"/>
        <w:numPr>
          <w:ilvl w:val="0"/>
          <w:numId w:val="25"/>
        </w:numPr>
        <w:autoSpaceDE/>
        <w:autoSpaceDN/>
        <w:adjustRightInd/>
        <w:snapToGrid/>
        <w:spacing w:after="180" w:line="252" w:lineRule="auto"/>
        <w:rPr>
          <w:i/>
          <w:iCs/>
          <w:sz w:val="20"/>
          <w:szCs w:val="20"/>
        </w:rPr>
      </w:pPr>
      <w:r>
        <w:rPr>
          <w:rFonts w:eastAsia="Times New Roman"/>
          <w:i/>
          <w:iCs/>
          <w:sz w:val="20"/>
          <w:szCs w:val="20"/>
        </w:rPr>
        <w:t>SLPosScenReq_</w:t>
      </w:r>
      <w:r w:rsidR="007C520E">
        <w:rPr>
          <w:rFonts w:eastAsia="Times New Roman"/>
          <w:i/>
          <w:iCs/>
          <w:sz w:val="20"/>
          <w:szCs w:val="20"/>
        </w:rPr>
        <w:t>FL</w:t>
      </w:r>
      <w:r w:rsidR="00CF3112">
        <w:rPr>
          <w:rFonts w:eastAsia="Times New Roman"/>
          <w:i/>
          <w:iCs/>
          <w:sz w:val="20"/>
          <w:szCs w:val="20"/>
        </w:rPr>
        <w:t>S</w:t>
      </w:r>
      <w:r w:rsidR="007C520E">
        <w:rPr>
          <w:rFonts w:eastAsia="Times New Roman"/>
          <w:i/>
          <w:iCs/>
          <w:sz w:val="20"/>
          <w:szCs w:val="20"/>
        </w:rPr>
        <w:t>-v000.docx</w:t>
      </w:r>
    </w:p>
    <w:p w14:paraId="2F94D539" w14:textId="77777777" w:rsidR="007C520E" w:rsidRDefault="00CF3112" w:rsidP="007C520E">
      <w:pPr>
        <w:pStyle w:val="ListParagraph"/>
        <w:numPr>
          <w:ilvl w:val="0"/>
          <w:numId w:val="25"/>
        </w:numPr>
        <w:autoSpaceDE/>
        <w:autoSpaceDN/>
        <w:adjustRightInd/>
        <w:snapToGrid/>
        <w:spacing w:after="180" w:line="252" w:lineRule="auto"/>
        <w:rPr>
          <w:i/>
          <w:iCs/>
          <w:sz w:val="20"/>
          <w:szCs w:val="20"/>
        </w:rPr>
      </w:pPr>
      <w:r>
        <w:rPr>
          <w:rFonts w:eastAsia="Times New Roman"/>
          <w:i/>
          <w:iCs/>
          <w:sz w:val="20"/>
          <w:szCs w:val="20"/>
        </w:rPr>
        <w:t>SLPosScenReq_</w:t>
      </w:r>
      <w:r w:rsidR="007C520E">
        <w:rPr>
          <w:rFonts w:eastAsia="Times New Roman"/>
          <w:i/>
          <w:iCs/>
          <w:sz w:val="20"/>
          <w:szCs w:val="20"/>
        </w:rPr>
        <w:t>FLS-v001-CompanyA.docx</w:t>
      </w:r>
    </w:p>
    <w:p w14:paraId="7BC4BA4E" w14:textId="77777777" w:rsidR="007C520E" w:rsidRDefault="00CF3112" w:rsidP="007C520E">
      <w:pPr>
        <w:pStyle w:val="ListParagraph"/>
        <w:numPr>
          <w:ilvl w:val="0"/>
          <w:numId w:val="25"/>
        </w:numPr>
        <w:autoSpaceDE/>
        <w:autoSpaceDN/>
        <w:adjustRightInd/>
        <w:snapToGrid/>
        <w:spacing w:after="180" w:line="252" w:lineRule="auto"/>
        <w:rPr>
          <w:i/>
          <w:iCs/>
          <w:sz w:val="20"/>
          <w:szCs w:val="20"/>
        </w:rPr>
      </w:pPr>
      <w:r>
        <w:rPr>
          <w:rFonts w:eastAsia="Times New Roman"/>
          <w:i/>
          <w:iCs/>
          <w:sz w:val="20"/>
          <w:szCs w:val="20"/>
        </w:rPr>
        <w:t>SLPosScenReq_</w:t>
      </w:r>
      <w:r w:rsidR="007C520E">
        <w:rPr>
          <w:rFonts w:eastAsia="Times New Roman"/>
          <w:i/>
          <w:iCs/>
          <w:sz w:val="20"/>
          <w:szCs w:val="20"/>
        </w:rPr>
        <w:t>FLS-v002-CompanyA-CompanyB.docx</w:t>
      </w:r>
    </w:p>
    <w:p w14:paraId="452C30EE" w14:textId="77777777" w:rsidR="007C520E" w:rsidRDefault="00CF3112" w:rsidP="007C520E">
      <w:pPr>
        <w:pStyle w:val="ListParagraph"/>
        <w:numPr>
          <w:ilvl w:val="0"/>
          <w:numId w:val="25"/>
        </w:numPr>
        <w:autoSpaceDE/>
        <w:autoSpaceDN/>
        <w:adjustRightInd/>
        <w:snapToGrid/>
        <w:spacing w:after="180" w:line="252" w:lineRule="auto"/>
        <w:rPr>
          <w:i/>
          <w:iCs/>
          <w:sz w:val="20"/>
          <w:szCs w:val="20"/>
        </w:rPr>
      </w:pPr>
      <w:r>
        <w:rPr>
          <w:rFonts w:eastAsia="Times New Roman"/>
          <w:i/>
          <w:iCs/>
          <w:sz w:val="20"/>
          <w:szCs w:val="20"/>
        </w:rPr>
        <w:t>SLPosScenReq_</w:t>
      </w:r>
      <w:r w:rsidR="007C520E">
        <w:rPr>
          <w:rFonts w:eastAsia="Times New Roman"/>
          <w:i/>
          <w:iCs/>
          <w:sz w:val="20"/>
          <w:szCs w:val="20"/>
        </w:rPr>
        <w:t>FLS-v003-CompanyB-CompanyC.docx</w:t>
      </w:r>
    </w:p>
    <w:p w14:paraId="4B5DF832" w14:textId="77777777" w:rsidR="007C520E" w:rsidRDefault="007C520E" w:rsidP="007C520E">
      <w:r>
        <w:t xml:space="preserve">If needed, you may “lock” a spreadsheet file for 30 minutes by creating a </w:t>
      </w:r>
      <w:r>
        <w:rPr>
          <w:color w:val="FF0000"/>
        </w:rPr>
        <w:t>checkout</w:t>
      </w:r>
      <w:r>
        <w:t xml:space="preserve"> file, as in this example:</w:t>
      </w:r>
    </w:p>
    <w:p w14:paraId="6F0778EB" w14:textId="77777777" w:rsidR="007C520E" w:rsidRDefault="007C520E" w:rsidP="007C520E">
      <w:pPr>
        <w:pStyle w:val="ListParagraph"/>
        <w:numPr>
          <w:ilvl w:val="0"/>
          <w:numId w:val="26"/>
        </w:numPr>
        <w:autoSpaceDE/>
        <w:autoSpaceDN/>
        <w:adjustRightInd/>
        <w:snapToGrid/>
        <w:spacing w:after="180" w:line="252" w:lineRule="auto"/>
        <w:rPr>
          <w:rFonts w:eastAsia="Times New Roman"/>
          <w:sz w:val="20"/>
          <w:szCs w:val="20"/>
        </w:rPr>
      </w:pPr>
      <w:r>
        <w:rPr>
          <w:rFonts w:eastAsia="Times New Roman"/>
          <w:sz w:val="20"/>
          <w:szCs w:val="20"/>
        </w:rPr>
        <w:t xml:space="preserve">Assume CompanyC wants to update </w:t>
      </w:r>
      <w:r w:rsidR="00CF3112">
        <w:rPr>
          <w:rFonts w:eastAsia="Times New Roman"/>
          <w:i/>
          <w:iCs/>
          <w:sz w:val="20"/>
          <w:szCs w:val="20"/>
        </w:rPr>
        <w:t>SLPosScenReq_</w:t>
      </w:r>
      <w:r>
        <w:rPr>
          <w:rFonts w:eastAsia="Times New Roman"/>
          <w:i/>
          <w:iCs/>
          <w:sz w:val="20"/>
          <w:szCs w:val="20"/>
        </w:rPr>
        <w:t>FLS-v002-CompanyA-CompanyB.docx</w:t>
      </w:r>
      <w:r>
        <w:rPr>
          <w:rFonts w:eastAsia="Times New Roman"/>
          <w:sz w:val="20"/>
          <w:szCs w:val="20"/>
        </w:rPr>
        <w:t>.</w:t>
      </w:r>
    </w:p>
    <w:p w14:paraId="0CB6B8A6" w14:textId="77777777" w:rsidR="007C520E" w:rsidRDefault="007C520E" w:rsidP="007C520E">
      <w:pPr>
        <w:pStyle w:val="ListParagraph"/>
        <w:numPr>
          <w:ilvl w:val="0"/>
          <w:numId w:val="26"/>
        </w:numPr>
        <w:autoSpaceDE/>
        <w:autoSpaceDN/>
        <w:adjustRightInd/>
        <w:snapToGrid/>
        <w:spacing w:after="180" w:line="252" w:lineRule="auto"/>
        <w:rPr>
          <w:rFonts w:eastAsia="Times New Roman"/>
          <w:sz w:val="20"/>
          <w:szCs w:val="20"/>
        </w:rPr>
      </w:pPr>
      <w:r>
        <w:rPr>
          <w:rFonts w:eastAsia="Times New Roman"/>
          <w:sz w:val="20"/>
          <w:szCs w:val="20"/>
        </w:rPr>
        <w:t xml:space="preserve">CompanyC uploads an empty file named </w:t>
      </w:r>
      <w:r w:rsidR="00CF3112">
        <w:rPr>
          <w:rFonts w:eastAsia="Times New Roman"/>
          <w:i/>
          <w:iCs/>
          <w:sz w:val="20"/>
          <w:szCs w:val="20"/>
        </w:rPr>
        <w:t>SLPosScenReq_</w:t>
      </w:r>
      <w:r>
        <w:rPr>
          <w:rFonts w:eastAsia="Times New Roman"/>
          <w:i/>
          <w:iCs/>
          <w:sz w:val="20"/>
          <w:szCs w:val="20"/>
        </w:rPr>
        <w:t>FLS-v003-CompanyB-CompanyC</w:t>
      </w:r>
      <w:r>
        <w:rPr>
          <w:rFonts w:eastAsia="Times New Roman"/>
          <w:i/>
          <w:iCs/>
          <w:color w:val="FF0000"/>
          <w:sz w:val="20"/>
          <w:szCs w:val="20"/>
        </w:rPr>
        <w:t>.checkout</w:t>
      </w:r>
    </w:p>
    <w:p w14:paraId="58D673B9" w14:textId="77777777" w:rsidR="007C520E" w:rsidRDefault="007C520E" w:rsidP="007C520E">
      <w:pPr>
        <w:pStyle w:val="ListParagraph"/>
        <w:numPr>
          <w:ilvl w:val="0"/>
          <w:numId w:val="26"/>
        </w:numPr>
        <w:autoSpaceDE/>
        <w:autoSpaceDN/>
        <w:adjustRightInd/>
        <w:snapToGrid/>
        <w:spacing w:after="180" w:line="252" w:lineRule="auto"/>
        <w:rPr>
          <w:rFonts w:eastAsia="Times New Roman"/>
          <w:sz w:val="20"/>
          <w:szCs w:val="20"/>
        </w:rPr>
      </w:pPr>
      <w:r>
        <w:rPr>
          <w:rFonts w:eastAsia="Times New Roman"/>
          <w:sz w:val="20"/>
          <w:szCs w:val="20"/>
        </w:rPr>
        <w:t xml:space="preserve">CompanyC </w:t>
      </w:r>
      <w:r>
        <w:rPr>
          <w:rFonts w:eastAsia="Times New Roman"/>
          <w:color w:val="FF0000"/>
          <w:sz w:val="20"/>
          <w:szCs w:val="20"/>
        </w:rPr>
        <w:t>checks that no one else has created a checkout file simultaneously</w:t>
      </w:r>
      <w:r>
        <w:rPr>
          <w:rFonts w:eastAsia="Times New Roman"/>
          <w:sz w:val="20"/>
          <w:szCs w:val="20"/>
        </w:rPr>
        <w:t>, and if there is a collision, CompanyC tries to coordinate with the company who made the other checkout (see, e.g., contact list below).</w:t>
      </w:r>
    </w:p>
    <w:p w14:paraId="36225B9F" w14:textId="77777777" w:rsidR="007C520E" w:rsidRDefault="007C520E" w:rsidP="007C520E">
      <w:pPr>
        <w:pStyle w:val="ListParagraph"/>
        <w:numPr>
          <w:ilvl w:val="0"/>
          <w:numId w:val="26"/>
        </w:numPr>
        <w:autoSpaceDE/>
        <w:autoSpaceDN/>
        <w:adjustRightInd/>
        <w:snapToGrid/>
        <w:spacing w:after="180" w:line="252" w:lineRule="auto"/>
        <w:rPr>
          <w:rFonts w:eastAsia="Times New Roman"/>
          <w:sz w:val="20"/>
          <w:szCs w:val="20"/>
        </w:rPr>
      </w:pPr>
      <w:r>
        <w:rPr>
          <w:rFonts w:eastAsia="Times New Roman"/>
          <w:sz w:val="20"/>
          <w:szCs w:val="20"/>
        </w:rPr>
        <w:t xml:space="preserve">CompanyC then has 30 minutes to upload </w:t>
      </w:r>
      <w:r w:rsidR="00CF3112">
        <w:rPr>
          <w:rFonts w:eastAsia="Times New Roman"/>
          <w:i/>
          <w:iCs/>
          <w:sz w:val="20"/>
          <w:szCs w:val="20"/>
        </w:rPr>
        <w:t>SLPosScenReq_</w:t>
      </w:r>
      <w:r>
        <w:rPr>
          <w:rFonts w:eastAsia="Times New Roman"/>
          <w:i/>
          <w:iCs/>
          <w:sz w:val="20"/>
          <w:szCs w:val="20"/>
        </w:rPr>
        <w:t>FLS-v003-CompanyB-CompanyC</w:t>
      </w:r>
      <w:r>
        <w:rPr>
          <w:rFonts w:eastAsia="Times New Roman"/>
          <w:i/>
          <w:iCs/>
          <w:color w:val="FF0000"/>
          <w:sz w:val="20"/>
          <w:szCs w:val="20"/>
        </w:rPr>
        <w:t>.docx</w:t>
      </w:r>
    </w:p>
    <w:p w14:paraId="5F21AD50" w14:textId="77777777" w:rsidR="007C520E" w:rsidRDefault="007C520E" w:rsidP="007C520E">
      <w:pPr>
        <w:pStyle w:val="ListParagraph"/>
        <w:numPr>
          <w:ilvl w:val="0"/>
          <w:numId w:val="26"/>
        </w:numPr>
        <w:autoSpaceDE/>
        <w:autoSpaceDN/>
        <w:adjustRightInd/>
        <w:snapToGrid/>
        <w:spacing w:after="180" w:line="252" w:lineRule="auto"/>
        <w:rPr>
          <w:rFonts w:eastAsia="Times New Roman"/>
          <w:sz w:val="20"/>
          <w:szCs w:val="20"/>
        </w:rPr>
      </w:pPr>
      <w:r>
        <w:rPr>
          <w:rFonts w:eastAsia="Times New Roman"/>
          <w:sz w:val="20"/>
          <w:szCs w:val="20"/>
        </w:rPr>
        <w:t>If no update is uploaded in 30 minutes, other companies can ignore the checkout file.</w:t>
      </w:r>
    </w:p>
    <w:p w14:paraId="2A02CC00" w14:textId="77777777" w:rsidR="007C520E" w:rsidRDefault="007C520E" w:rsidP="007C520E">
      <w:pPr>
        <w:pStyle w:val="ListParagraph"/>
        <w:numPr>
          <w:ilvl w:val="0"/>
          <w:numId w:val="26"/>
        </w:numPr>
        <w:autoSpaceDE/>
        <w:autoSpaceDN/>
        <w:adjustRightInd/>
        <w:snapToGrid/>
        <w:spacing w:after="180" w:line="252" w:lineRule="auto"/>
        <w:rPr>
          <w:rFonts w:eastAsia="Times New Roman"/>
          <w:sz w:val="20"/>
          <w:szCs w:val="20"/>
        </w:rPr>
      </w:pPr>
      <w:r>
        <w:rPr>
          <w:rFonts w:eastAsia="Times New Roman"/>
          <w:sz w:val="20"/>
          <w:szCs w:val="20"/>
        </w:rPr>
        <w:t>Note that the file timestamps on the server are in UTC time.</w:t>
      </w:r>
    </w:p>
    <w:p w14:paraId="4858F218" w14:textId="77777777" w:rsidR="007C520E" w:rsidRPr="00F74851" w:rsidRDefault="007C520E" w:rsidP="007C520E">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174C513F" w14:textId="77777777" w:rsidR="00825EB6" w:rsidRDefault="00825EB6" w:rsidP="00825EB6">
      <w:pPr>
        <w:pStyle w:val="Heading2"/>
      </w:pPr>
      <w:r>
        <w:t>FL1 Question 1-1</w:t>
      </w:r>
    </w:p>
    <w:p w14:paraId="65D59F26" w14:textId="77777777" w:rsidR="00825EB6" w:rsidRPr="003B573C" w:rsidRDefault="00825EB6" w:rsidP="00825EB6">
      <w:pPr>
        <w:pStyle w:val="ListParagraph"/>
        <w:numPr>
          <w:ilvl w:val="0"/>
          <w:numId w:val="23"/>
        </w:numPr>
      </w:pPr>
      <w:r w:rsidRPr="00825EB6">
        <w:rPr>
          <w:i/>
          <w:iCs/>
        </w:rPr>
        <w:t>Please consider entering contact info below for the points of contact for this email discussion</w:t>
      </w:r>
      <w:r>
        <w:rPr>
          <w:i/>
          <w:iCs/>
        </w:rPr>
        <w:t>:</w:t>
      </w:r>
    </w:p>
    <w:p w14:paraId="4F4756A9" w14:textId="77777777" w:rsidR="00825EB6" w:rsidRDefault="00825EB6" w:rsidP="007C520E">
      <w:pPr>
        <w:rPr>
          <w:rFonts w:ascii="Times" w:hAnsi="Times"/>
          <w:b/>
          <w:szCs w:val="24"/>
        </w:rPr>
      </w:pPr>
    </w:p>
    <w:tbl>
      <w:tblPr>
        <w:tblStyle w:val="TableGrid"/>
        <w:tblW w:w="9634" w:type="dxa"/>
        <w:tblLook w:val="04A0" w:firstRow="1" w:lastRow="0" w:firstColumn="1" w:lastColumn="0" w:noHBand="0" w:noVBand="1"/>
      </w:tblPr>
      <w:tblGrid>
        <w:gridCol w:w="2263"/>
        <w:gridCol w:w="2977"/>
        <w:gridCol w:w="4394"/>
      </w:tblGrid>
      <w:tr w:rsidR="007C520E" w14:paraId="6E89EAE3" w14:textId="77777777" w:rsidTr="002C7DAB">
        <w:tc>
          <w:tcPr>
            <w:tcW w:w="226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ED473C6" w14:textId="77777777" w:rsidR="007C520E" w:rsidRDefault="007C520E" w:rsidP="00DE6CD0">
            <w:pPr>
              <w:rPr>
                <w:b/>
                <w:bCs/>
              </w:rPr>
            </w:pPr>
            <w:r>
              <w:rPr>
                <w:b/>
                <w:bC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76A5FBA" w14:textId="77777777" w:rsidR="007C520E" w:rsidRDefault="007C520E" w:rsidP="00DE6CD0">
            <w:pPr>
              <w:rPr>
                <w:b/>
                <w:bCs/>
              </w:rPr>
            </w:pPr>
            <w:r>
              <w:rPr>
                <w:b/>
                <w:bCs/>
              </w:rPr>
              <w:t>Point of contact</w:t>
            </w:r>
          </w:p>
        </w:tc>
        <w:tc>
          <w:tcPr>
            <w:tcW w:w="439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6E73286" w14:textId="77777777" w:rsidR="007C520E" w:rsidRDefault="007C520E" w:rsidP="00DE6CD0">
            <w:pPr>
              <w:rPr>
                <w:b/>
                <w:bCs/>
              </w:rPr>
            </w:pPr>
            <w:r>
              <w:rPr>
                <w:b/>
                <w:bCs/>
              </w:rPr>
              <w:t>Email address</w:t>
            </w:r>
          </w:p>
        </w:tc>
      </w:tr>
      <w:tr w:rsidR="007C520E" w14:paraId="63B5E873" w14:textId="77777777" w:rsidTr="002C7DAB">
        <w:tc>
          <w:tcPr>
            <w:tcW w:w="2263" w:type="dxa"/>
            <w:tcBorders>
              <w:top w:val="single" w:sz="4" w:space="0" w:color="auto"/>
              <w:left w:val="single" w:sz="4" w:space="0" w:color="auto"/>
              <w:bottom w:val="single" w:sz="4" w:space="0" w:color="auto"/>
              <w:right w:val="single" w:sz="4" w:space="0" w:color="auto"/>
            </w:tcBorders>
          </w:tcPr>
          <w:p w14:paraId="3C04E6C0" w14:textId="77777777" w:rsidR="007C520E" w:rsidRDefault="00F2424A" w:rsidP="00DE6CD0">
            <w:pPr>
              <w:spacing w:after="0"/>
              <w:jc w:val="left"/>
              <w:rPr>
                <w:rFonts w:eastAsiaTheme="minorEastAsia"/>
              </w:rPr>
            </w:pPr>
            <w:r>
              <w:rPr>
                <w:rFonts w:eastAsiaTheme="minorEastAsia" w:hint="eastAsia"/>
              </w:rPr>
              <w:t>Z</w:t>
            </w:r>
            <w:r>
              <w:rPr>
                <w:rFonts w:eastAsiaTheme="minorEastAsia"/>
              </w:rPr>
              <w:t>TE</w:t>
            </w:r>
          </w:p>
        </w:tc>
        <w:tc>
          <w:tcPr>
            <w:tcW w:w="2977" w:type="dxa"/>
            <w:tcBorders>
              <w:top w:val="single" w:sz="4" w:space="0" w:color="auto"/>
              <w:left w:val="single" w:sz="4" w:space="0" w:color="auto"/>
              <w:bottom w:val="single" w:sz="4" w:space="0" w:color="auto"/>
              <w:right w:val="single" w:sz="4" w:space="0" w:color="auto"/>
            </w:tcBorders>
          </w:tcPr>
          <w:p w14:paraId="231516F6" w14:textId="77777777" w:rsidR="007C520E" w:rsidRPr="00081D58" w:rsidRDefault="00F2424A" w:rsidP="00DE6CD0">
            <w:pPr>
              <w:spacing w:after="0"/>
              <w:jc w:val="left"/>
              <w:rPr>
                <w:rFonts w:eastAsiaTheme="minorEastAsia"/>
              </w:rPr>
            </w:pPr>
            <w:r>
              <w:rPr>
                <w:rFonts w:eastAsiaTheme="minorEastAsia" w:hint="eastAsia"/>
              </w:rPr>
              <w:t>C</w:t>
            </w:r>
            <w:r>
              <w:rPr>
                <w:rFonts w:eastAsiaTheme="minorEastAsia"/>
              </w:rPr>
              <w:t>huangxin Jiang</w:t>
            </w:r>
          </w:p>
        </w:tc>
        <w:tc>
          <w:tcPr>
            <w:tcW w:w="4394" w:type="dxa"/>
            <w:tcBorders>
              <w:top w:val="single" w:sz="4" w:space="0" w:color="auto"/>
              <w:left w:val="single" w:sz="4" w:space="0" w:color="auto"/>
              <w:bottom w:val="single" w:sz="4" w:space="0" w:color="auto"/>
              <w:right w:val="single" w:sz="4" w:space="0" w:color="auto"/>
            </w:tcBorders>
          </w:tcPr>
          <w:p w14:paraId="7B1EB295" w14:textId="77777777" w:rsidR="007C520E" w:rsidRPr="00081D58" w:rsidRDefault="00F2424A" w:rsidP="00DE6CD0">
            <w:pPr>
              <w:spacing w:after="0"/>
              <w:jc w:val="left"/>
              <w:rPr>
                <w:rFonts w:eastAsiaTheme="minorEastAsia"/>
              </w:rPr>
            </w:pPr>
            <w:r>
              <w:rPr>
                <w:rFonts w:eastAsiaTheme="minorEastAsia"/>
              </w:rPr>
              <w:t>jiang.chuangxin1@zte.com.cn</w:t>
            </w:r>
          </w:p>
        </w:tc>
      </w:tr>
      <w:tr w:rsidR="007C520E" w14:paraId="2233CD8D" w14:textId="77777777" w:rsidTr="002C7DAB">
        <w:tc>
          <w:tcPr>
            <w:tcW w:w="2263" w:type="dxa"/>
            <w:tcBorders>
              <w:top w:val="single" w:sz="4" w:space="0" w:color="auto"/>
              <w:left w:val="single" w:sz="4" w:space="0" w:color="auto"/>
              <w:bottom w:val="single" w:sz="4" w:space="0" w:color="auto"/>
              <w:right w:val="single" w:sz="4" w:space="0" w:color="auto"/>
            </w:tcBorders>
          </w:tcPr>
          <w:p w14:paraId="54A37A63" w14:textId="77777777" w:rsidR="007C520E" w:rsidRPr="00B461EB" w:rsidRDefault="00B461EB" w:rsidP="00DE6CD0">
            <w:pPr>
              <w:spacing w:after="0"/>
              <w:jc w:val="left"/>
              <w:rPr>
                <w:rFonts w:eastAsiaTheme="minorEastAsia"/>
              </w:rPr>
            </w:pPr>
            <w:r>
              <w:rPr>
                <w:rFonts w:eastAsiaTheme="minorEastAsia" w:hint="eastAsia"/>
              </w:rPr>
              <w:t>CATT</w:t>
            </w:r>
          </w:p>
        </w:tc>
        <w:tc>
          <w:tcPr>
            <w:tcW w:w="2977" w:type="dxa"/>
            <w:tcBorders>
              <w:top w:val="single" w:sz="4" w:space="0" w:color="auto"/>
              <w:left w:val="single" w:sz="4" w:space="0" w:color="auto"/>
              <w:bottom w:val="single" w:sz="4" w:space="0" w:color="auto"/>
              <w:right w:val="single" w:sz="4" w:space="0" w:color="auto"/>
            </w:tcBorders>
          </w:tcPr>
          <w:p w14:paraId="1E9B1669" w14:textId="77777777" w:rsidR="007C520E" w:rsidRPr="00B461EB" w:rsidRDefault="00B461EB" w:rsidP="00DE6CD0">
            <w:pPr>
              <w:spacing w:after="0"/>
              <w:jc w:val="left"/>
              <w:rPr>
                <w:rFonts w:eastAsiaTheme="minorEastAsia"/>
              </w:rPr>
            </w:pPr>
            <w:r>
              <w:rPr>
                <w:rFonts w:eastAsiaTheme="minorEastAsia" w:hint="eastAsia"/>
              </w:rPr>
              <w:t>Xiaotao Ren</w:t>
            </w:r>
          </w:p>
        </w:tc>
        <w:tc>
          <w:tcPr>
            <w:tcW w:w="4394" w:type="dxa"/>
            <w:tcBorders>
              <w:top w:val="single" w:sz="4" w:space="0" w:color="auto"/>
              <w:left w:val="single" w:sz="4" w:space="0" w:color="auto"/>
              <w:bottom w:val="single" w:sz="4" w:space="0" w:color="auto"/>
              <w:right w:val="single" w:sz="4" w:space="0" w:color="auto"/>
            </w:tcBorders>
          </w:tcPr>
          <w:p w14:paraId="3EB789F2" w14:textId="77777777" w:rsidR="007C520E" w:rsidRDefault="00B461EB" w:rsidP="00DE6CD0">
            <w:pPr>
              <w:spacing w:after="0"/>
              <w:jc w:val="left"/>
              <w:rPr>
                <w:rFonts w:eastAsiaTheme="minorEastAsia"/>
              </w:rPr>
            </w:pPr>
            <w:r>
              <w:rPr>
                <w:rFonts w:eastAsiaTheme="minorEastAsia" w:hint="eastAsia"/>
              </w:rPr>
              <w:t>renxiaotao@catt.cn</w:t>
            </w:r>
          </w:p>
        </w:tc>
      </w:tr>
      <w:tr w:rsidR="004B6813" w14:paraId="69BDFFD6" w14:textId="77777777" w:rsidTr="002C7DAB">
        <w:tc>
          <w:tcPr>
            <w:tcW w:w="2263" w:type="dxa"/>
            <w:tcBorders>
              <w:top w:val="single" w:sz="4" w:space="0" w:color="auto"/>
              <w:left w:val="single" w:sz="4" w:space="0" w:color="auto"/>
              <w:bottom w:val="single" w:sz="4" w:space="0" w:color="auto"/>
              <w:right w:val="single" w:sz="4" w:space="0" w:color="auto"/>
            </w:tcBorders>
          </w:tcPr>
          <w:p w14:paraId="38615C63" w14:textId="77777777" w:rsidR="004B6813" w:rsidRDefault="004B6813" w:rsidP="004B6813">
            <w:pPr>
              <w:spacing w:after="0"/>
              <w:jc w:val="left"/>
              <w:rPr>
                <w:rFonts w:eastAsiaTheme="minorEastAsia"/>
              </w:rPr>
            </w:pPr>
            <w:r>
              <w:rPr>
                <w:rFonts w:eastAsiaTheme="minorEastAsia" w:hint="eastAsia"/>
              </w:rPr>
              <w:t>C</w:t>
            </w:r>
            <w:r>
              <w:rPr>
                <w:rFonts w:eastAsiaTheme="minorEastAsia"/>
              </w:rPr>
              <w:t>MCC</w:t>
            </w:r>
          </w:p>
        </w:tc>
        <w:tc>
          <w:tcPr>
            <w:tcW w:w="2977" w:type="dxa"/>
            <w:tcBorders>
              <w:top w:val="single" w:sz="4" w:space="0" w:color="auto"/>
              <w:left w:val="single" w:sz="4" w:space="0" w:color="auto"/>
              <w:bottom w:val="single" w:sz="4" w:space="0" w:color="auto"/>
              <w:right w:val="single" w:sz="4" w:space="0" w:color="auto"/>
            </w:tcBorders>
          </w:tcPr>
          <w:p w14:paraId="0A22045B" w14:textId="77777777" w:rsidR="004B6813" w:rsidRPr="00081D58" w:rsidRDefault="004B6813" w:rsidP="004B6813">
            <w:pPr>
              <w:spacing w:after="0"/>
              <w:jc w:val="left"/>
              <w:rPr>
                <w:rFonts w:eastAsiaTheme="minorEastAsia"/>
              </w:rPr>
            </w:pPr>
            <w:r>
              <w:rPr>
                <w:rFonts w:eastAsiaTheme="minorEastAsia" w:hint="eastAsia"/>
              </w:rPr>
              <w:t>J</w:t>
            </w:r>
            <w:r>
              <w:rPr>
                <w:rFonts w:eastAsiaTheme="minorEastAsia"/>
              </w:rPr>
              <w:t>ingwen Zhang</w:t>
            </w:r>
          </w:p>
        </w:tc>
        <w:tc>
          <w:tcPr>
            <w:tcW w:w="4394" w:type="dxa"/>
            <w:tcBorders>
              <w:top w:val="single" w:sz="4" w:space="0" w:color="auto"/>
              <w:left w:val="single" w:sz="4" w:space="0" w:color="auto"/>
              <w:bottom w:val="single" w:sz="4" w:space="0" w:color="auto"/>
              <w:right w:val="single" w:sz="4" w:space="0" w:color="auto"/>
            </w:tcBorders>
          </w:tcPr>
          <w:p w14:paraId="560DC7FC" w14:textId="77777777" w:rsidR="004B6813" w:rsidRPr="00081D58" w:rsidRDefault="004B6813" w:rsidP="004B6813">
            <w:pPr>
              <w:spacing w:after="0"/>
              <w:jc w:val="left"/>
              <w:rPr>
                <w:rFonts w:eastAsiaTheme="minorEastAsia"/>
              </w:rPr>
            </w:pPr>
            <w:r>
              <w:rPr>
                <w:rFonts w:eastAsiaTheme="minorEastAsia" w:hint="eastAsia"/>
              </w:rPr>
              <w:t>z</w:t>
            </w:r>
            <w:r>
              <w:rPr>
                <w:rFonts w:eastAsiaTheme="minorEastAsia"/>
              </w:rPr>
              <w:t>hangjingwen@chinamobile.com</w:t>
            </w:r>
          </w:p>
        </w:tc>
      </w:tr>
      <w:tr w:rsidR="00F96867" w14:paraId="7D662F04" w14:textId="77777777" w:rsidTr="002C7DAB">
        <w:tc>
          <w:tcPr>
            <w:tcW w:w="2263" w:type="dxa"/>
            <w:tcBorders>
              <w:top w:val="single" w:sz="4" w:space="0" w:color="auto"/>
              <w:left w:val="single" w:sz="4" w:space="0" w:color="auto"/>
              <w:bottom w:val="single" w:sz="4" w:space="0" w:color="auto"/>
              <w:right w:val="single" w:sz="4" w:space="0" w:color="auto"/>
            </w:tcBorders>
          </w:tcPr>
          <w:p w14:paraId="390CA729" w14:textId="7062C7A4" w:rsidR="00F96867" w:rsidRDefault="00F96867" w:rsidP="00F96867">
            <w:pPr>
              <w:spacing w:after="0"/>
              <w:jc w:val="left"/>
              <w:rPr>
                <w:rFonts w:eastAsiaTheme="minorEastAsia"/>
              </w:rPr>
            </w:pPr>
            <w:r>
              <w:rPr>
                <w:rFonts w:eastAsiaTheme="minorEastAsia" w:hint="eastAsia"/>
              </w:rPr>
              <w:t>v</w:t>
            </w:r>
            <w:r>
              <w:rPr>
                <w:rFonts w:eastAsiaTheme="minorEastAsia"/>
              </w:rPr>
              <w:t>ivo</w:t>
            </w:r>
          </w:p>
        </w:tc>
        <w:tc>
          <w:tcPr>
            <w:tcW w:w="2977" w:type="dxa"/>
            <w:tcBorders>
              <w:top w:val="single" w:sz="4" w:space="0" w:color="auto"/>
              <w:left w:val="single" w:sz="4" w:space="0" w:color="auto"/>
              <w:bottom w:val="single" w:sz="4" w:space="0" w:color="auto"/>
              <w:right w:val="single" w:sz="4" w:space="0" w:color="auto"/>
            </w:tcBorders>
          </w:tcPr>
          <w:p w14:paraId="35759162" w14:textId="1891DD96" w:rsidR="00F96867" w:rsidRDefault="00F96867" w:rsidP="00F96867">
            <w:pPr>
              <w:spacing w:after="0"/>
              <w:jc w:val="left"/>
              <w:rPr>
                <w:rFonts w:eastAsiaTheme="minorEastAsia"/>
              </w:rPr>
            </w:pPr>
            <w:r>
              <w:rPr>
                <w:rFonts w:eastAsiaTheme="minorEastAsia" w:hint="eastAsia"/>
              </w:rPr>
              <w:t>Y</w:t>
            </w:r>
            <w:r>
              <w:rPr>
                <w:rFonts w:eastAsiaTheme="minorEastAsia"/>
              </w:rPr>
              <w:t>uanyuan Wang</w:t>
            </w:r>
          </w:p>
        </w:tc>
        <w:tc>
          <w:tcPr>
            <w:tcW w:w="4394" w:type="dxa"/>
            <w:tcBorders>
              <w:top w:val="single" w:sz="4" w:space="0" w:color="auto"/>
              <w:left w:val="single" w:sz="4" w:space="0" w:color="auto"/>
              <w:bottom w:val="single" w:sz="4" w:space="0" w:color="auto"/>
              <w:right w:val="single" w:sz="4" w:space="0" w:color="auto"/>
            </w:tcBorders>
          </w:tcPr>
          <w:p w14:paraId="7A572CFF" w14:textId="2EEE7279" w:rsidR="00F96867" w:rsidRDefault="00F96867" w:rsidP="00F96867">
            <w:pPr>
              <w:spacing w:after="0"/>
              <w:jc w:val="left"/>
              <w:rPr>
                <w:rFonts w:eastAsiaTheme="minorEastAsia"/>
              </w:rPr>
            </w:pPr>
            <w:r>
              <w:t>yuanyuan.wang.txyj@vivo.com</w:t>
            </w:r>
          </w:p>
        </w:tc>
      </w:tr>
      <w:tr w:rsidR="0097339C" w14:paraId="34C57A08" w14:textId="77777777" w:rsidTr="002C7DAB">
        <w:tc>
          <w:tcPr>
            <w:tcW w:w="2263" w:type="dxa"/>
            <w:tcBorders>
              <w:top w:val="single" w:sz="4" w:space="0" w:color="auto"/>
              <w:left w:val="single" w:sz="4" w:space="0" w:color="auto"/>
              <w:bottom w:val="single" w:sz="4" w:space="0" w:color="auto"/>
              <w:right w:val="single" w:sz="4" w:space="0" w:color="auto"/>
            </w:tcBorders>
          </w:tcPr>
          <w:p w14:paraId="0F062BCE" w14:textId="56668E50" w:rsidR="0097339C" w:rsidRDefault="0097339C" w:rsidP="00F96867">
            <w:pPr>
              <w:spacing w:after="0"/>
              <w:jc w:val="left"/>
              <w:rPr>
                <w:rFonts w:eastAsiaTheme="minorEastAsia"/>
              </w:rPr>
            </w:pPr>
            <w:r>
              <w:rPr>
                <w:rFonts w:eastAsiaTheme="minorEastAsia" w:hint="eastAsia"/>
              </w:rPr>
              <w:t>H</w:t>
            </w:r>
            <w:r>
              <w:rPr>
                <w:rFonts w:eastAsiaTheme="minorEastAsia"/>
              </w:rPr>
              <w:t>uawei, HiSilicon</w:t>
            </w:r>
          </w:p>
        </w:tc>
        <w:tc>
          <w:tcPr>
            <w:tcW w:w="2977" w:type="dxa"/>
            <w:tcBorders>
              <w:top w:val="single" w:sz="4" w:space="0" w:color="auto"/>
              <w:left w:val="single" w:sz="4" w:space="0" w:color="auto"/>
              <w:bottom w:val="single" w:sz="4" w:space="0" w:color="auto"/>
              <w:right w:val="single" w:sz="4" w:space="0" w:color="auto"/>
            </w:tcBorders>
          </w:tcPr>
          <w:p w14:paraId="7ACB3E32" w14:textId="2D770BDD" w:rsidR="0097339C" w:rsidRDefault="0097339C" w:rsidP="00F96867">
            <w:pPr>
              <w:spacing w:after="0"/>
              <w:jc w:val="left"/>
              <w:rPr>
                <w:rFonts w:eastAsiaTheme="minorEastAsia"/>
              </w:rPr>
            </w:pPr>
            <w:r>
              <w:rPr>
                <w:rFonts w:eastAsiaTheme="minorEastAsia" w:hint="eastAsia"/>
              </w:rPr>
              <w:t>J</w:t>
            </w:r>
            <w:r>
              <w:rPr>
                <w:rFonts w:eastAsiaTheme="minorEastAsia"/>
              </w:rPr>
              <w:t>inhuan Xia</w:t>
            </w:r>
          </w:p>
        </w:tc>
        <w:tc>
          <w:tcPr>
            <w:tcW w:w="4394" w:type="dxa"/>
            <w:tcBorders>
              <w:top w:val="single" w:sz="4" w:space="0" w:color="auto"/>
              <w:left w:val="single" w:sz="4" w:space="0" w:color="auto"/>
              <w:bottom w:val="single" w:sz="4" w:space="0" w:color="auto"/>
              <w:right w:val="single" w:sz="4" w:space="0" w:color="auto"/>
            </w:tcBorders>
          </w:tcPr>
          <w:p w14:paraId="621E057D" w14:textId="45A67E93" w:rsidR="0097339C" w:rsidRDefault="0097339C" w:rsidP="00F96867">
            <w:pPr>
              <w:spacing w:after="0"/>
              <w:jc w:val="left"/>
            </w:pPr>
            <w:r>
              <w:t>Jinhuan.xia@huawei.com</w:t>
            </w:r>
          </w:p>
        </w:tc>
      </w:tr>
      <w:tr w:rsidR="00F56B15" w14:paraId="4254D00C" w14:textId="77777777" w:rsidTr="002C7DAB">
        <w:tc>
          <w:tcPr>
            <w:tcW w:w="2263" w:type="dxa"/>
            <w:tcBorders>
              <w:top w:val="single" w:sz="4" w:space="0" w:color="auto"/>
              <w:left w:val="single" w:sz="4" w:space="0" w:color="auto"/>
              <w:bottom w:val="single" w:sz="4" w:space="0" w:color="auto"/>
              <w:right w:val="single" w:sz="4" w:space="0" w:color="auto"/>
            </w:tcBorders>
          </w:tcPr>
          <w:p w14:paraId="538AEF7B" w14:textId="73F358A8" w:rsidR="00F56B15" w:rsidRDefault="00F56B15" w:rsidP="00F56B15">
            <w:pPr>
              <w:spacing w:after="0"/>
              <w:jc w:val="left"/>
              <w:rPr>
                <w:rFonts w:eastAsiaTheme="minorEastAsia"/>
              </w:rPr>
            </w:pPr>
            <w:r>
              <w:rPr>
                <w:rFonts w:eastAsiaTheme="minorEastAsia" w:hint="eastAsia"/>
              </w:rPr>
              <w:t>Lenovo</w:t>
            </w:r>
          </w:p>
        </w:tc>
        <w:tc>
          <w:tcPr>
            <w:tcW w:w="2977" w:type="dxa"/>
            <w:tcBorders>
              <w:top w:val="single" w:sz="4" w:space="0" w:color="auto"/>
              <w:left w:val="single" w:sz="4" w:space="0" w:color="auto"/>
              <w:bottom w:val="single" w:sz="4" w:space="0" w:color="auto"/>
              <w:right w:val="single" w:sz="4" w:space="0" w:color="auto"/>
            </w:tcBorders>
          </w:tcPr>
          <w:p w14:paraId="14122CAF" w14:textId="599D1D4A" w:rsidR="00F56B15" w:rsidRDefault="00F56B15" w:rsidP="00F56B15">
            <w:pPr>
              <w:spacing w:after="0"/>
              <w:jc w:val="left"/>
              <w:rPr>
                <w:rFonts w:eastAsiaTheme="minorEastAsia"/>
              </w:rPr>
            </w:pPr>
            <w:r w:rsidRPr="007265B5">
              <w:rPr>
                <w:rFonts w:eastAsiaTheme="minorEastAsia" w:hint="eastAsia"/>
              </w:rPr>
              <w:t>Xiaodong</w:t>
            </w:r>
            <w:r w:rsidRPr="007265B5">
              <w:rPr>
                <w:rFonts w:eastAsiaTheme="minorEastAsia"/>
              </w:rPr>
              <w:t xml:space="preserve"> </w:t>
            </w:r>
            <w:r w:rsidRPr="007265B5">
              <w:rPr>
                <w:rFonts w:eastAsiaTheme="minorEastAsia" w:hint="eastAsia"/>
              </w:rPr>
              <w:t>Yu</w:t>
            </w:r>
          </w:p>
        </w:tc>
        <w:tc>
          <w:tcPr>
            <w:tcW w:w="4394" w:type="dxa"/>
            <w:tcBorders>
              <w:top w:val="single" w:sz="4" w:space="0" w:color="auto"/>
              <w:left w:val="single" w:sz="4" w:space="0" w:color="auto"/>
              <w:bottom w:val="single" w:sz="4" w:space="0" w:color="auto"/>
              <w:right w:val="single" w:sz="4" w:space="0" w:color="auto"/>
            </w:tcBorders>
          </w:tcPr>
          <w:p w14:paraId="1848F7BD" w14:textId="6C770A2B" w:rsidR="00F56B15" w:rsidRDefault="00F56B15" w:rsidP="00F56B15">
            <w:pPr>
              <w:spacing w:after="0"/>
              <w:jc w:val="left"/>
            </w:pPr>
            <w:r>
              <w:rPr>
                <w:rFonts w:eastAsiaTheme="minorEastAsia"/>
              </w:rPr>
              <w:t>y</w:t>
            </w:r>
            <w:r>
              <w:rPr>
                <w:rFonts w:eastAsiaTheme="minorEastAsia" w:hint="eastAsia"/>
              </w:rPr>
              <w:t>uxd</w:t>
            </w:r>
            <w:r>
              <w:rPr>
                <w:rFonts w:eastAsiaTheme="minorEastAsia"/>
              </w:rPr>
              <w:t>1@l</w:t>
            </w:r>
            <w:r>
              <w:rPr>
                <w:rFonts w:eastAsiaTheme="minorEastAsia" w:hint="eastAsia"/>
              </w:rPr>
              <w:t>enovo.</w:t>
            </w:r>
            <w:r>
              <w:rPr>
                <w:rFonts w:eastAsiaTheme="minorEastAsia"/>
              </w:rPr>
              <w:t>com</w:t>
            </w:r>
          </w:p>
        </w:tc>
      </w:tr>
      <w:tr w:rsidR="00464691" w14:paraId="69988384" w14:textId="77777777" w:rsidTr="002C7DAB">
        <w:tc>
          <w:tcPr>
            <w:tcW w:w="2263" w:type="dxa"/>
            <w:tcBorders>
              <w:top w:val="single" w:sz="4" w:space="0" w:color="auto"/>
              <w:left w:val="single" w:sz="4" w:space="0" w:color="auto"/>
              <w:bottom w:val="single" w:sz="4" w:space="0" w:color="auto"/>
              <w:right w:val="single" w:sz="4" w:space="0" w:color="auto"/>
            </w:tcBorders>
          </w:tcPr>
          <w:p w14:paraId="5D46431C" w14:textId="1AFA4382" w:rsidR="00464691" w:rsidRDefault="00464691" w:rsidP="00F56B15">
            <w:pPr>
              <w:spacing w:after="0"/>
              <w:jc w:val="left"/>
              <w:rPr>
                <w:rFonts w:eastAsiaTheme="minorEastAsia"/>
              </w:rPr>
            </w:pPr>
            <w:r>
              <w:rPr>
                <w:rFonts w:eastAsiaTheme="minorEastAsia" w:hint="eastAsia"/>
              </w:rPr>
              <w:t>Spreadtrum</w:t>
            </w:r>
          </w:p>
        </w:tc>
        <w:tc>
          <w:tcPr>
            <w:tcW w:w="2977" w:type="dxa"/>
            <w:tcBorders>
              <w:top w:val="single" w:sz="4" w:space="0" w:color="auto"/>
              <w:left w:val="single" w:sz="4" w:space="0" w:color="auto"/>
              <w:bottom w:val="single" w:sz="4" w:space="0" w:color="auto"/>
              <w:right w:val="single" w:sz="4" w:space="0" w:color="auto"/>
            </w:tcBorders>
          </w:tcPr>
          <w:p w14:paraId="6B896F26" w14:textId="0DFCA2ED" w:rsidR="00464691" w:rsidRPr="007265B5" w:rsidRDefault="00464691" w:rsidP="00F56B15">
            <w:pPr>
              <w:spacing w:after="0"/>
              <w:jc w:val="left"/>
              <w:rPr>
                <w:rFonts w:eastAsiaTheme="minorEastAsia"/>
              </w:rPr>
            </w:pPr>
            <w:r>
              <w:rPr>
                <w:rFonts w:eastAsiaTheme="minorEastAsia" w:hint="eastAsia"/>
              </w:rPr>
              <w:t>Zhenzhu Lei</w:t>
            </w:r>
          </w:p>
        </w:tc>
        <w:tc>
          <w:tcPr>
            <w:tcW w:w="4394" w:type="dxa"/>
            <w:tcBorders>
              <w:top w:val="single" w:sz="4" w:space="0" w:color="auto"/>
              <w:left w:val="single" w:sz="4" w:space="0" w:color="auto"/>
              <w:bottom w:val="single" w:sz="4" w:space="0" w:color="auto"/>
              <w:right w:val="single" w:sz="4" w:space="0" w:color="auto"/>
            </w:tcBorders>
          </w:tcPr>
          <w:p w14:paraId="1279E6D0" w14:textId="1E3F1310" w:rsidR="00464691" w:rsidRDefault="00464691" w:rsidP="00F56B15">
            <w:pPr>
              <w:spacing w:after="0"/>
              <w:jc w:val="left"/>
              <w:rPr>
                <w:rFonts w:eastAsiaTheme="minorEastAsia"/>
              </w:rPr>
            </w:pPr>
            <w:r>
              <w:rPr>
                <w:rFonts w:eastAsiaTheme="minorEastAsia"/>
              </w:rPr>
              <w:t>r</w:t>
            </w:r>
            <w:r>
              <w:rPr>
                <w:rFonts w:eastAsiaTheme="minorEastAsia" w:hint="eastAsia"/>
              </w:rPr>
              <w:t>even.</w:t>
            </w:r>
            <w:r>
              <w:rPr>
                <w:rFonts w:eastAsiaTheme="minorEastAsia"/>
              </w:rPr>
              <w:t>lei@unisoc.com</w:t>
            </w:r>
          </w:p>
        </w:tc>
      </w:tr>
      <w:tr w:rsidR="004B7876" w14:paraId="7004692B" w14:textId="77777777" w:rsidTr="002C7DAB">
        <w:tc>
          <w:tcPr>
            <w:tcW w:w="2263" w:type="dxa"/>
            <w:tcBorders>
              <w:top w:val="single" w:sz="4" w:space="0" w:color="auto"/>
              <w:left w:val="single" w:sz="4" w:space="0" w:color="auto"/>
              <w:bottom w:val="single" w:sz="4" w:space="0" w:color="auto"/>
              <w:right w:val="single" w:sz="4" w:space="0" w:color="auto"/>
            </w:tcBorders>
          </w:tcPr>
          <w:p w14:paraId="0EA3F3E7" w14:textId="4AFBB3E8" w:rsidR="004B7876" w:rsidRDefault="004B7876" w:rsidP="004B7876">
            <w:pPr>
              <w:spacing w:after="0"/>
              <w:jc w:val="left"/>
              <w:rPr>
                <w:rFonts w:eastAsiaTheme="minorEastAsia"/>
              </w:rPr>
            </w:pPr>
            <w:r>
              <w:rPr>
                <w:rFonts w:eastAsiaTheme="minorEastAsia" w:hint="eastAsia"/>
              </w:rPr>
              <w:t>O</w:t>
            </w:r>
            <w:r>
              <w:rPr>
                <w:rFonts w:eastAsiaTheme="minorEastAsia"/>
              </w:rPr>
              <w:t>PPO</w:t>
            </w:r>
          </w:p>
        </w:tc>
        <w:tc>
          <w:tcPr>
            <w:tcW w:w="2977" w:type="dxa"/>
            <w:tcBorders>
              <w:top w:val="single" w:sz="4" w:space="0" w:color="auto"/>
              <w:left w:val="single" w:sz="4" w:space="0" w:color="auto"/>
              <w:bottom w:val="single" w:sz="4" w:space="0" w:color="auto"/>
              <w:right w:val="single" w:sz="4" w:space="0" w:color="auto"/>
            </w:tcBorders>
          </w:tcPr>
          <w:p w14:paraId="42D0AFB2" w14:textId="7ABB8593" w:rsidR="004B7876" w:rsidRDefault="004B7876" w:rsidP="004B7876">
            <w:pPr>
              <w:spacing w:after="0"/>
              <w:jc w:val="left"/>
              <w:rPr>
                <w:rFonts w:eastAsiaTheme="minorEastAsia"/>
              </w:rPr>
            </w:pPr>
            <w:r>
              <w:rPr>
                <w:rFonts w:eastAsiaTheme="minorEastAsia" w:hint="eastAsia"/>
              </w:rPr>
              <w:t>T</w:t>
            </w:r>
            <w:r>
              <w:rPr>
                <w:rFonts w:eastAsiaTheme="minorEastAsia"/>
              </w:rPr>
              <w:t>eng Ma</w:t>
            </w:r>
          </w:p>
        </w:tc>
        <w:tc>
          <w:tcPr>
            <w:tcW w:w="4394" w:type="dxa"/>
            <w:tcBorders>
              <w:top w:val="single" w:sz="4" w:space="0" w:color="auto"/>
              <w:left w:val="single" w:sz="4" w:space="0" w:color="auto"/>
              <w:bottom w:val="single" w:sz="4" w:space="0" w:color="auto"/>
              <w:right w:val="single" w:sz="4" w:space="0" w:color="auto"/>
            </w:tcBorders>
          </w:tcPr>
          <w:p w14:paraId="5AF12424" w14:textId="07004C78" w:rsidR="004B7876" w:rsidRDefault="004B7876" w:rsidP="004B7876">
            <w:pPr>
              <w:spacing w:after="0"/>
              <w:jc w:val="left"/>
              <w:rPr>
                <w:rFonts w:eastAsiaTheme="minorEastAsia"/>
              </w:rPr>
            </w:pPr>
            <w:r>
              <w:rPr>
                <w:rFonts w:eastAsiaTheme="minorEastAsia"/>
              </w:rPr>
              <w:t>mateng1@oppo.com</w:t>
            </w:r>
          </w:p>
        </w:tc>
      </w:tr>
      <w:tr w:rsidR="00D208CE" w14:paraId="729C5922" w14:textId="77777777" w:rsidTr="002C7DAB">
        <w:tc>
          <w:tcPr>
            <w:tcW w:w="2263" w:type="dxa"/>
            <w:tcBorders>
              <w:top w:val="single" w:sz="4" w:space="0" w:color="auto"/>
              <w:left w:val="single" w:sz="4" w:space="0" w:color="auto"/>
              <w:bottom w:val="single" w:sz="4" w:space="0" w:color="auto"/>
              <w:right w:val="single" w:sz="4" w:space="0" w:color="auto"/>
            </w:tcBorders>
          </w:tcPr>
          <w:p w14:paraId="0B190E3F" w14:textId="709C685A" w:rsidR="00D208CE" w:rsidRDefault="00D208CE" w:rsidP="00D208CE">
            <w:pPr>
              <w:spacing w:after="0"/>
              <w:jc w:val="left"/>
              <w:rPr>
                <w:rFonts w:eastAsiaTheme="minorEastAsia"/>
              </w:rPr>
            </w:pPr>
            <w:r w:rsidRPr="007038DF">
              <w:rPr>
                <w:rFonts w:eastAsiaTheme="minorEastAsia"/>
              </w:rPr>
              <w:t>InterDigital</w:t>
            </w:r>
          </w:p>
        </w:tc>
        <w:tc>
          <w:tcPr>
            <w:tcW w:w="2977" w:type="dxa"/>
            <w:tcBorders>
              <w:top w:val="single" w:sz="4" w:space="0" w:color="auto"/>
              <w:left w:val="single" w:sz="4" w:space="0" w:color="auto"/>
              <w:bottom w:val="single" w:sz="4" w:space="0" w:color="auto"/>
              <w:right w:val="single" w:sz="4" w:space="0" w:color="auto"/>
            </w:tcBorders>
          </w:tcPr>
          <w:p w14:paraId="5B444946" w14:textId="3B5C37C9" w:rsidR="00D208CE" w:rsidRDefault="00D208CE" w:rsidP="00D208CE">
            <w:pPr>
              <w:spacing w:after="0"/>
              <w:jc w:val="left"/>
              <w:rPr>
                <w:rFonts w:eastAsiaTheme="minorEastAsia"/>
              </w:rPr>
            </w:pPr>
            <w:r>
              <w:rPr>
                <w:rFonts w:eastAsiaTheme="minorEastAsia"/>
              </w:rPr>
              <w:t>Fumihiro Hasegawa</w:t>
            </w:r>
          </w:p>
        </w:tc>
        <w:tc>
          <w:tcPr>
            <w:tcW w:w="4394" w:type="dxa"/>
            <w:tcBorders>
              <w:top w:val="single" w:sz="4" w:space="0" w:color="auto"/>
              <w:left w:val="single" w:sz="4" w:space="0" w:color="auto"/>
              <w:bottom w:val="single" w:sz="4" w:space="0" w:color="auto"/>
              <w:right w:val="single" w:sz="4" w:space="0" w:color="auto"/>
            </w:tcBorders>
          </w:tcPr>
          <w:p w14:paraId="65BBD9B8" w14:textId="5BD4F3DB" w:rsidR="00D208CE" w:rsidRDefault="00D208CE" w:rsidP="00D208CE">
            <w:pPr>
              <w:spacing w:after="0"/>
              <w:jc w:val="left"/>
              <w:rPr>
                <w:rFonts w:eastAsiaTheme="minorEastAsia"/>
              </w:rPr>
            </w:pPr>
            <w:r>
              <w:rPr>
                <w:rFonts w:eastAsiaTheme="minorEastAsia"/>
              </w:rPr>
              <w:t>f</w:t>
            </w:r>
            <w:r w:rsidRPr="00A03A3E">
              <w:rPr>
                <w:rFonts w:eastAsiaTheme="minorEastAsia"/>
              </w:rPr>
              <w:t>umihiro.hasegawa@interdigital.com</w:t>
            </w:r>
          </w:p>
        </w:tc>
      </w:tr>
      <w:tr w:rsidR="00645BB4" w14:paraId="49ACDA21" w14:textId="77777777" w:rsidTr="002C7DAB">
        <w:tc>
          <w:tcPr>
            <w:tcW w:w="2263" w:type="dxa"/>
            <w:tcBorders>
              <w:top w:val="single" w:sz="4" w:space="0" w:color="auto"/>
              <w:left w:val="single" w:sz="4" w:space="0" w:color="auto"/>
              <w:bottom w:val="single" w:sz="4" w:space="0" w:color="auto"/>
              <w:right w:val="single" w:sz="4" w:space="0" w:color="auto"/>
            </w:tcBorders>
          </w:tcPr>
          <w:p w14:paraId="64377610" w14:textId="0C842B3A" w:rsidR="00645BB4" w:rsidRPr="007038DF" w:rsidRDefault="00645BB4" w:rsidP="00D208CE">
            <w:pPr>
              <w:spacing w:after="0"/>
              <w:jc w:val="left"/>
              <w:rPr>
                <w:rFonts w:eastAsiaTheme="minorEastAsia"/>
              </w:rPr>
            </w:pPr>
            <w:r>
              <w:rPr>
                <w:rFonts w:eastAsiaTheme="minorEastAsia"/>
              </w:rPr>
              <w:t>Qualcomm</w:t>
            </w:r>
          </w:p>
        </w:tc>
        <w:tc>
          <w:tcPr>
            <w:tcW w:w="2977" w:type="dxa"/>
            <w:tcBorders>
              <w:top w:val="single" w:sz="4" w:space="0" w:color="auto"/>
              <w:left w:val="single" w:sz="4" w:space="0" w:color="auto"/>
              <w:bottom w:val="single" w:sz="4" w:space="0" w:color="auto"/>
              <w:right w:val="single" w:sz="4" w:space="0" w:color="auto"/>
            </w:tcBorders>
          </w:tcPr>
          <w:p w14:paraId="3EB92CA3" w14:textId="56F4B78E" w:rsidR="00645BB4" w:rsidRDefault="00645BB4" w:rsidP="00D208CE">
            <w:pPr>
              <w:spacing w:after="0"/>
              <w:jc w:val="left"/>
              <w:rPr>
                <w:rFonts w:eastAsiaTheme="minorEastAsia"/>
              </w:rPr>
            </w:pPr>
            <w:r>
              <w:rPr>
                <w:rFonts w:eastAsiaTheme="minorEastAsia"/>
              </w:rPr>
              <w:t>Gabi Sarkis</w:t>
            </w:r>
          </w:p>
        </w:tc>
        <w:tc>
          <w:tcPr>
            <w:tcW w:w="4394" w:type="dxa"/>
            <w:tcBorders>
              <w:top w:val="single" w:sz="4" w:space="0" w:color="auto"/>
              <w:left w:val="single" w:sz="4" w:space="0" w:color="auto"/>
              <w:bottom w:val="single" w:sz="4" w:space="0" w:color="auto"/>
              <w:right w:val="single" w:sz="4" w:space="0" w:color="auto"/>
            </w:tcBorders>
          </w:tcPr>
          <w:p w14:paraId="60F24779" w14:textId="07FDCBBC" w:rsidR="00645BB4" w:rsidRDefault="00645BB4" w:rsidP="00D208CE">
            <w:pPr>
              <w:spacing w:after="0"/>
              <w:jc w:val="left"/>
              <w:rPr>
                <w:rFonts w:eastAsiaTheme="minorEastAsia"/>
              </w:rPr>
            </w:pPr>
            <w:r>
              <w:rPr>
                <w:rFonts w:eastAsiaTheme="minorEastAsia"/>
              </w:rPr>
              <w:t>gsarkis@qti.qualcomm.com</w:t>
            </w:r>
          </w:p>
        </w:tc>
      </w:tr>
    </w:tbl>
    <w:p w14:paraId="54269A5F" w14:textId="77777777" w:rsidR="007C520E" w:rsidRDefault="007C520E" w:rsidP="00ED093F">
      <w:pPr>
        <w:rPr>
          <w:rFonts w:eastAsia="Malgun Gothic"/>
          <w:b/>
          <w:bCs/>
          <w:u w:val="single"/>
          <w:lang w:eastAsia="ko-KR"/>
        </w:rPr>
      </w:pPr>
    </w:p>
    <w:p w14:paraId="67FD1A55" w14:textId="77777777" w:rsidR="00765A04" w:rsidRDefault="006542CE" w:rsidP="00765A04">
      <w:pPr>
        <w:pStyle w:val="Heading1"/>
        <w:keepLines/>
        <w:numPr>
          <w:ilvl w:val="0"/>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lastRenderedPageBreak/>
        <w:t>Network coverage scenarios</w:t>
      </w:r>
    </w:p>
    <w:p w14:paraId="73E81753" w14:textId="77777777" w:rsidR="00C173C5" w:rsidRDefault="00DD5A7E" w:rsidP="003B2457">
      <w:r>
        <w:t>Most</w:t>
      </w:r>
      <w:r w:rsidR="00D50300">
        <w:t xml:space="preserve"> </w:t>
      </w:r>
      <w:r>
        <w:t>submitted contributions</w:t>
      </w:r>
      <w:r w:rsidR="0082261E">
        <w:t xml:space="preserve"> to this agenda item</w:t>
      </w:r>
      <w:r w:rsidR="00D50300">
        <w:t xml:space="preserve"> indicate </w:t>
      </w:r>
      <w:r w:rsidR="00713E29">
        <w:t xml:space="preserve">that all three NR network coverage scenarios are included in the scope of the study: </w:t>
      </w:r>
    </w:p>
    <w:p w14:paraId="29D3D34C" w14:textId="77777777" w:rsidR="00713E29" w:rsidRDefault="00713E29" w:rsidP="00713E29">
      <w:pPr>
        <w:pStyle w:val="ListParagraph"/>
        <w:numPr>
          <w:ilvl w:val="0"/>
          <w:numId w:val="12"/>
        </w:numPr>
      </w:pPr>
      <w:r>
        <w:t>In coverage (IC)</w:t>
      </w:r>
    </w:p>
    <w:p w14:paraId="3E5DE619" w14:textId="77777777" w:rsidR="00713E29" w:rsidRDefault="00713E29" w:rsidP="00713E29">
      <w:pPr>
        <w:pStyle w:val="ListParagraph"/>
        <w:numPr>
          <w:ilvl w:val="0"/>
          <w:numId w:val="12"/>
        </w:numPr>
      </w:pPr>
      <w:r>
        <w:t>Partial coverage (PC)</w:t>
      </w:r>
    </w:p>
    <w:p w14:paraId="33511E9B" w14:textId="77777777" w:rsidR="00713E29" w:rsidRDefault="00713E29" w:rsidP="00713E29">
      <w:pPr>
        <w:pStyle w:val="ListParagraph"/>
        <w:numPr>
          <w:ilvl w:val="0"/>
          <w:numId w:val="12"/>
        </w:numPr>
      </w:pPr>
      <w:r>
        <w:t>Out of coverage (OOC).</w:t>
      </w:r>
    </w:p>
    <w:p w14:paraId="4A0FEBC3" w14:textId="77777777" w:rsidR="00713E29" w:rsidRDefault="00D959C0" w:rsidP="00713E29">
      <w:r>
        <w:t>As can be observed from the SID objectives</w:t>
      </w:r>
      <w:r w:rsidR="00713E29">
        <w:t xml:space="preserve">, this is consistent with the </w:t>
      </w:r>
      <w:r w:rsidR="00AD625B">
        <w:t xml:space="preserve">SI objective for SL positioning. </w:t>
      </w:r>
    </w:p>
    <w:p w14:paraId="5FD46E4E" w14:textId="77777777" w:rsidR="00713E29" w:rsidRDefault="00713E29" w:rsidP="00713E29">
      <w:r>
        <w:t xml:space="preserve">However, </w:t>
      </w:r>
      <w:r w:rsidR="00AD625B">
        <w:t>there are some</w:t>
      </w:r>
      <w:r w:rsidR="00D959C0">
        <w:t xml:space="preserve"> further</w:t>
      </w:r>
      <w:r w:rsidR="00AD625B">
        <w:t xml:space="preserve"> views </w:t>
      </w:r>
      <w:r w:rsidR="00D959C0">
        <w:t>regard</w:t>
      </w:r>
      <w:r w:rsidR="004A28B9">
        <w:t xml:space="preserve">ing potential </w:t>
      </w:r>
      <w:r w:rsidR="00ED17A8">
        <w:t>(de-)</w:t>
      </w:r>
      <w:r w:rsidR="00735C5F">
        <w:t>prioritization</w:t>
      </w:r>
      <w:r w:rsidR="004A28B9">
        <w:t xml:space="preserve"> of the different coverage scenarios. </w:t>
      </w:r>
    </w:p>
    <w:p w14:paraId="739897B3" w14:textId="77777777" w:rsidR="006E2C1E" w:rsidRDefault="00ED17A8" w:rsidP="00713E29">
      <w:r>
        <w:t xml:space="preserve">In particular, </w:t>
      </w:r>
      <w:r w:rsidR="001C193A">
        <w:t xml:space="preserve">reference </w:t>
      </w:r>
      <w:r w:rsidR="00205BCD">
        <w:fldChar w:fldCharType="begin"/>
      </w:r>
      <w:r w:rsidR="001C193A">
        <w:instrText xml:space="preserve"> REF _Ref102938450 \r \h </w:instrText>
      </w:r>
      <w:r w:rsidR="00205BCD">
        <w:fldChar w:fldCharType="separate"/>
      </w:r>
      <w:r w:rsidR="001C193A">
        <w:t>[7]</w:t>
      </w:r>
      <w:r w:rsidR="00205BCD">
        <w:fldChar w:fldCharType="end"/>
      </w:r>
      <w:r w:rsidR="001C193A">
        <w:t xml:space="preserve"> proposes to prioritize only out of coverage scenarios over the other two</w:t>
      </w:r>
      <w:r w:rsidR="007E4E46">
        <w:t>. Reference</w:t>
      </w:r>
      <w:r w:rsidR="00E6434F">
        <w:t xml:space="preserve"> </w:t>
      </w:r>
      <w:r w:rsidR="00205BCD">
        <w:fldChar w:fldCharType="begin"/>
      </w:r>
      <w:r w:rsidR="00E6434F">
        <w:instrText xml:space="preserve"> REF _Ref102939129 \r \h </w:instrText>
      </w:r>
      <w:r w:rsidR="00205BCD">
        <w:fldChar w:fldCharType="separate"/>
      </w:r>
      <w:r w:rsidR="00E6434F">
        <w:t>[11]</w:t>
      </w:r>
      <w:r w:rsidR="00205BCD">
        <w:fldChar w:fldCharType="end"/>
      </w:r>
      <w:r w:rsidR="007E4E46">
        <w:t xml:space="preserve"> </w:t>
      </w:r>
      <w:r w:rsidR="00BA64C4">
        <w:t xml:space="preserve">proposes to prioritize in-coverage </w:t>
      </w:r>
      <w:r w:rsidR="00E6434F">
        <w:t>scenarios.</w:t>
      </w:r>
      <w:r w:rsidR="001C193A">
        <w:t xml:space="preserve"> </w:t>
      </w:r>
      <w:r w:rsidR="00205BCD">
        <w:fldChar w:fldCharType="begin"/>
      </w:r>
      <w:r w:rsidR="00202946">
        <w:instrText xml:space="preserve"> REF _Ref102934743 \r \h </w:instrText>
      </w:r>
      <w:r w:rsidR="00205BCD">
        <w:fldChar w:fldCharType="separate"/>
      </w:r>
      <w:r w:rsidR="00202946">
        <w:t>[26]</w:t>
      </w:r>
      <w:r w:rsidR="00205BCD">
        <w:fldChar w:fldCharType="end"/>
      </w:r>
      <w:r w:rsidR="003D3F19">
        <w:t xml:space="preserve"> proposes</w:t>
      </w:r>
      <w:r w:rsidR="00D61D45">
        <w:t xml:space="preserve"> “</w:t>
      </w:r>
      <w:r w:rsidR="00D61D45" w:rsidRPr="00D61D45">
        <w:t>Evaluations of positioning performance in partial coverage scenarios should not be performed</w:t>
      </w:r>
      <w:r w:rsidR="00D61D45">
        <w:t xml:space="preserve">”, while </w:t>
      </w:r>
      <w:r w:rsidR="00205BCD">
        <w:fldChar w:fldCharType="begin"/>
      </w:r>
      <w:r w:rsidR="00E7702F">
        <w:instrText xml:space="preserve"> REF _Ref102934773 \r \h </w:instrText>
      </w:r>
      <w:r w:rsidR="00205BCD">
        <w:fldChar w:fldCharType="separate"/>
      </w:r>
      <w:r w:rsidR="00E7702F">
        <w:t>[20]</w:t>
      </w:r>
      <w:r w:rsidR="00205BCD">
        <w:fldChar w:fldCharType="end"/>
      </w:r>
      <w:r w:rsidR="00202946">
        <w:t xml:space="preserve"> </w:t>
      </w:r>
      <w:r w:rsidR="000C26BD">
        <w:t xml:space="preserve">suggests </w:t>
      </w:r>
      <w:r w:rsidR="0070505A">
        <w:t xml:space="preserve">that partial coverage scenarios be </w:t>
      </w:r>
      <w:r w:rsidR="00202946">
        <w:t>studied and evaluated with a second priority</w:t>
      </w:r>
      <w:r w:rsidR="000C26BD">
        <w:t xml:space="preserve">. </w:t>
      </w:r>
    </w:p>
    <w:p w14:paraId="4000A769" w14:textId="77777777" w:rsidR="004A28B9" w:rsidRDefault="00265B9E" w:rsidP="00713E29">
      <w:r>
        <w:t xml:space="preserve">On the other hand, </w:t>
      </w:r>
      <w:r w:rsidR="009E628D">
        <w:t>multiple contributions propose to study and evaluate all three network coverage scenarios for SL positioning.</w:t>
      </w:r>
    </w:p>
    <w:p w14:paraId="74234ADF" w14:textId="77777777" w:rsidR="006D338D" w:rsidRDefault="006D338D" w:rsidP="00713E29">
      <w:r>
        <w:t xml:space="preserve">In relation to different </w:t>
      </w:r>
      <w:r w:rsidR="008B775B">
        <w:t xml:space="preserve">use-cases, </w:t>
      </w:r>
      <w:r w:rsidR="00433B62">
        <w:t xml:space="preserve">it is </w:t>
      </w:r>
      <w:r w:rsidR="00250B02">
        <w:t xml:space="preserve">expected that not all network coverage scenarios may apply for all use-cases. For example, it would be reasonable to expect that commercial use-cases may be limited to in-coverage </w:t>
      </w:r>
      <w:r w:rsidR="003B573C">
        <w:t xml:space="preserve">scenarios only. </w:t>
      </w:r>
      <w:r w:rsidR="00B878D5">
        <w:t xml:space="preserve">This is discussed further in </w:t>
      </w:r>
      <w:r w:rsidR="00BD3922">
        <w:t xml:space="preserve">Section </w:t>
      </w:r>
      <w:r w:rsidR="00205BCD">
        <w:fldChar w:fldCharType="begin"/>
      </w:r>
      <w:r w:rsidR="00BD3922">
        <w:instrText xml:space="preserve"> REF _Ref102936779 \r \h </w:instrText>
      </w:r>
      <w:r w:rsidR="00205BCD">
        <w:fldChar w:fldCharType="separate"/>
      </w:r>
      <w:r w:rsidR="00BD3922">
        <w:t>3</w:t>
      </w:r>
      <w:r w:rsidR="00205BCD">
        <w:fldChar w:fldCharType="end"/>
      </w:r>
      <w:r w:rsidR="00BD3922">
        <w:t>.</w:t>
      </w:r>
    </w:p>
    <w:p w14:paraId="08FC4427" w14:textId="77777777" w:rsidR="003B573C" w:rsidRDefault="003B573C" w:rsidP="00713E29"/>
    <w:p w14:paraId="50CF3873" w14:textId="77777777" w:rsidR="006F7558" w:rsidRDefault="003318C1" w:rsidP="00B878D5">
      <w:pPr>
        <w:pStyle w:val="Heading2"/>
      </w:pPr>
      <w:r>
        <w:t>FL</w:t>
      </w:r>
      <w:r w:rsidR="006970BD">
        <w:t>1</w:t>
      </w:r>
      <w:r>
        <w:t xml:space="preserve"> </w:t>
      </w:r>
      <w:r w:rsidR="006F7558">
        <w:t>Question 2</w:t>
      </w:r>
      <w:r w:rsidR="00BD696F">
        <w:t>-</w:t>
      </w:r>
      <w:r w:rsidR="006F7558">
        <w:t>1</w:t>
      </w:r>
    </w:p>
    <w:p w14:paraId="38B57B08" w14:textId="77777777" w:rsidR="003B573C" w:rsidRPr="003B573C" w:rsidRDefault="00775917" w:rsidP="003B573C">
      <w:pPr>
        <w:pStyle w:val="ListParagraph"/>
        <w:numPr>
          <w:ilvl w:val="0"/>
          <w:numId w:val="23"/>
        </w:numPr>
      </w:pPr>
      <w:r>
        <w:rPr>
          <w:i/>
          <w:iCs/>
        </w:rPr>
        <w:t>Please</w:t>
      </w:r>
      <w:r w:rsidR="00876DA8">
        <w:rPr>
          <w:i/>
          <w:iCs/>
        </w:rPr>
        <w:t xml:space="preserve"> share</w:t>
      </w:r>
      <w:r>
        <w:rPr>
          <w:i/>
          <w:iCs/>
        </w:rPr>
        <w:t xml:space="preserve"> your views </w:t>
      </w:r>
      <w:r w:rsidR="00876DA8">
        <w:rPr>
          <w:i/>
          <w:iCs/>
        </w:rPr>
        <w:t xml:space="preserve">on the following options for handling of </w:t>
      </w:r>
      <w:r w:rsidR="006D338D">
        <w:rPr>
          <w:i/>
          <w:iCs/>
        </w:rPr>
        <w:t>different network coverage scenarios</w:t>
      </w:r>
      <w:r w:rsidR="00513FDB">
        <w:rPr>
          <w:i/>
          <w:iCs/>
        </w:rPr>
        <w:t xml:space="preserve"> for studies on SL positioning</w:t>
      </w:r>
      <w:r w:rsidR="003B573C">
        <w:rPr>
          <w:i/>
          <w:iCs/>
        </w:rPr>
        <w:t>:</w:t>
      </w:r>
    </w:p>
    <w:p w14:paraId="253DA0EC" w14:textId="77777777" w:rsidR="003B573C" w:rsidRPr="003B573C" w:rsidRDefault="00E858FD" w:rsidP="003B573C">
      <w:pPr>
        <w:pStyle w:val="ListParagraph"/>
        <w:numPr>
          <w:ilvl w:val="1"/>
          <w:numId w:val="23"/>
        </w:numPr>
      </w:pPr>
      <w:r w:rsidRPr="00F81483">
        <w:rPr>
          <w:b/>
          <w:bCs/>
          <w:i/>
          <w:iCs/>
        </w:rPr>
        <w:t xml:space="preserve">Option </w:t>
      </w:r>
      <w:r w:rsidR="00F81483" w:rsidRPr="00F81483">
        <w:rPr>
          <w:b/>
          <w:bCs/>
          <w:i/>
          <w:iCs/>
        </w:rPr>
        <w:t xml:space="preserve">1: </w:t>
      </w:r>
      <w:r w:rsidR="00D81151">
        <w:rPr>
          <w:i/>
          <w:iCs/>
        </w:rPr>
        <w:t xml:space="preserve">All network coverage scenarios (in-coverage, partial coverage, and out-of-coverage) </w:t>
      </w:r>
      <w:r w:rsidR="00664903">
        <w:rPr>
          <w:i/>
          <w:iCs/>
        </w:rPr>
        <w:t xml:space="preserve">are </w:t>
      </w:r>
      <w:r w:rsidR="003B573C">
        <w:rPr>
          <w:i/>
          <w:iCs/>
        </w:rPr>
        <w:t>studied/evaluated at same priority level.</w:t>
      </w:r>
    </w:p>
    <w:p w14:paraId="48534E5B" w14:textId="77777777" w:rsidR="00F97306" w:rsidRPr="00E6434F" w:rsidRDefault="00F81483" w:rsidP="0008017F">
      <w:pPr>
        <w:pStyle w:val="ListParagraph"/>
        <w:numPr>
          <w:ilvl w:val="1"/>
          <w:numId w:val="23"/>
        </w:numPr>
      </w:pPr>
      <w:r w:rsidRPr="00F81483">
        <w:rPr>
          <w:b/>
          <w:bCs/>
          <w:i/>
          <w:iCs/>
        </w:rPr>
        <w:t xml:space="preserve">Option </w:t>
      </w:r>
      <w:r>
        <w:rPr>
          <w:b/>
          <w:bCs/>
          <w:i/>
          <w:iCs/>
        </w:rPr>
        <w:t>2</w:t>
      </w:r>
      <w:r w:rsidRPr="00F81483">
        <w:rPr>
          <w:b/>
          <w:bCs/>
          <w:i/>
          <w:iCs/>
        </w:rPr>
        <w:t xml:space="preserve">: </w:t>
      </w:r>
      <w:r w:rsidR="00F96895">
        <w:rPr>
          <w:i/>
          <w:iCs/>
        </w:rPr>
        <w:t>Studies of</w:t>
      </w:r>
      <w:r w:rsidR="00F97306">
        <w:rPr>
          <w:i/>
          <w:iCs/>
        </w:rPr>
        <w:t xml:space="preserve"> in-coverage and out-of-coverage scenarios are prioritized</w:t>
      </w:r>
      <w:r w:rsidR="00267775">
        <w:rPr>
          <w:i/>
          <w:iCs/>
        </w:rPr>
        <w:t xml:space="preserve"> during the SI</w:t>
      </w:r>
      <w:r w:rsidR="00F97306">
        <w:rPr>
          <w:i/>
          <w:iCs/>
        </w:rPr>
        <w:t xml:space="preserve">. </w:t>
      </w:r>
    </w:p>
    <w:p w14:paraId="3EF1E3FB" w14:textId="77777777" w:rsidR="00E6434F" w:rsidRPr="00E6434F" w:rsidRDefault="00E6434F" w:rsidP="0008017F">
      <w:pPr>
        <w:pStyle w:val="ListParagraph"/>
        <w:numPr>
          <w:ilvl w:val="1"/>
          <w:numId w:val="23"/>
        </w:numPr>
      </w:pPr>
      <w:r>
        <w:rPr>
          <w:b/>
          <w:bCs/>
          <w:i/>
          <w:iCs/>
        </w:rPr>
        <w:t>Option 3:</w:t>
      </w:r>
      <w:r>
        <w:t xml:space="preserve"> </w:t>
      </w:r>
      <w:r>
        <w:rPr>
          <w:i/>
          <w:iCs/>
        </w:rPr>
        <w:t>Studies of in-coverage scenarios are prioritized during the SI.</w:t>
      </w:r>
    </w:p>
    <w:p w14:paraId="60C3F5BD" w14:textId="77777777" w:rsidR="00E6434F" w:rsidRPr="0008017F" w:rsidRDefault="00E6434F" w:rsidP="0008017F">
      <w:pPr>
        <w:pStyle w:val="ListParagraph"/>
        <w:numPr>
          <w:ilvl w:val="1"/>
          <w:numId w:val="23"/>
        </w:numPr>
      </w:pPr>
      <w:r>
        <w:rPr>
          <w:b/>
          <w:bCs/>
          <w:i/>
          <w:iCs/>
        </w:rPr>
        <w:t>Option 4:</w:t>
      </w:r>
      <w:r>
        <w:t xml:space="preserve"> </w:t>
      </w:r>
      <w:r>
        <w:rPr>
          <w:i/>
          <w:iCs/>
        </w:rPr>
        <w:t>Studies of out-of-coverage scenarios are prioritized during the SI.</w:t>
      </w:r>
    </w:p>
    <w:p w14:paraId="58B74088" w14:textId="77777777" w:rsidR="0008017F" w:rsidRPr="003B2457" w:rsidRDefault="00F81483" w:rsidP="0008017F">
      <w:pPr>
        <w:pStyle w:val="ListParagraph"/>
        <w:numPr>
          <w:ilvl w:val="1"/>
          <w:numId w:val="23"/>
        </w:numPr>
      </w:pPr>
      <w:r w:rsidRPr="00F81483">
        <w:rPr>
          <w:b/>
          <w:bCs/>
          <w:i/>
          <w:iCs/>
        </w:rPr>
        <w:t xml:space="preserve">Option </w:t>
      </w:r>
      <w:r w:rsidR="00E96892">
        <w:rPr>
          <w:b/>
          <w:bCs/>
          <w:i/>
          <w:iCs/>
        </w:rPr>
        <w:t>5</w:t>
      </w:r>
      <w:r w:rsidRPr="00F81483">
        <w:rPr>
          <w:b/>
          <w:bCs/>
          <w:i/>
          <w:iCs/>
        </w:rPr>
        <w:t xml:space="preserve">: </w:t>
      </w:r>
      <w:r w:rsidR="0008017F">
        <w:rPr>
          <w:i/>
          <w:iCs/>
        </w:rPr>
        <w:t>Other option</w:t>
      </w:r>
      <w:r w:rsidR="003E757D">
        <w:rPr>
          <w:i/>
          <w:iCs/>
        </w:rPr>
        <w:t>(s)</w:t>
      </w:r>
    </w:p>
    <w:tbl>
      <w:tblPr>
        <w:tblStyle w:val="TableGrid"/>
        <w:tblW w:w="0" w:type="auto"/>
        <w:tblLook w:val="04A0" w:firstRow="1" w:lastRow="0" w:firstColumn="1" w:lastColumn="0" w:noHBand="0" w:noVBand="1"/>
      </w:tblPr>
      <w:tblGrid>
        <w:gridCol w:w="1431"/>
        <w:gridCol w:w="1049"/>
        <w:gridCol w:w="6870"/>
      </w:tblGrid>
      <w:tr w:rsidR="00D72F94" w14:paraId="44C4A3EC" w14:textId="77777777" w:rsidTr="004B6813">
        <w:tc>
          <w:tcPr>
            <w:tcW w:w="1431" w:type="dxa"/>
          </w:tcPr>
          <w:p w14:paraId="09337854" w14:textId="77777777" w:rsidR="00D72F94" w:rsidRDefault="00D72F94" w:rsidP="00D72F94">
            <w:pPr>
              <w:rPr>
                <w:b/>
                <w:bCs/>
              </w:rPr>
            </w:pPr>
            <w:r>
              <w:rPr>
                <w:b/>
                <w:bCs/>
              </w:rPr>
              <w:t>Company</w:t>
            </w:r>
          </w:p>
        </w:tc>
        <w:tc>
          <w:tcPr>
            <w:tcW w:w="1049" w:type="dxa"/>
          </w:tcPr>
          <w:p w14:paraId="169BD69B" w14:textId="77777777" w:rsidR="00D72F94" w:rsidRDefault="00D72F94" w:rsidP="00D72F94">
            <w:pPr>
              <w:rPr>
                <w:b/>
                <w:bCs/>
              </w:rPr>
            </w:pPr>
            <w:r>
              <w:rPr>
                <w:b/>
                <w:bCs/>
              </w:rPr>
              <w:t>Preferred option</w:t>
            </w:r>
          </w:p>
        </w:tc>
        <w:tc>
          <w:tcPr>
            <w:tcW w:w="6870" w:type="dxa"/>
          </w:tcPr>
          <w:p w14:paraId="7384B29A" w14:textId="77777777" w:rsidR="00D72F94" w:rsidRDefault="00D72F94" w:rsidP="00D72F94">
            <w:pPr>
              <w:rPr>
                <w:b/>
                <w:bCs/>
              </w:rPr>
            </w:pPr>
            <w:r>
              <w:rPr>
                <w:b/>
                <w:bCs/>
              </w:rPr>
              <w:t>Comments</w:t>
            </w:r>
          </w:p>
        </w:tc>
      </w:tr>
      <w:tr w:rsidR="00D72F94" w14:paraId="489AB2DA" w14:textId="77777777" w:rsidTr="004B6813">
        <w:tc>
          <w:tcPr>
            <w:tcW w:w="1431" w:type="dxa"/>
          </w:tcPr>
          <w:p w14:paraId="46D176D1" w14:textId="77777777" w:rsidR="00D72F94" w:rsidRPr="005A25D8" w:rsidRDefault="005A25D8" w:rsidP="00D72F94">
            <w:pPr>
              <w:rPr>
                <w:bCs/>
              </w:rPr>
            </w:pPr>
            <w:r w:rsidRPr="005A25D8">
              <w:rPr>
                <w:rFonts w:hint="eastAsia"/>
                <w:bCs/>
              </w:rPr>
              <w:t>Z</w:t>
            </w:r>
            <w:r w:rsidRPr="005A25D8">
              <w:rPr>
                <w:bCs/>
              </w:rPr>
              <w:t>TE</w:t>
            </w:r>
          </w:p>
        </w:tc>
        <w:tc>
          <w:tcPr>
            <w:tcW w:w="1049" w:type="dxa"/>
          </w:tcPr>
          <w:p w14:paraId="6CC800D9" w14:textId="77777777" w:rsidR="00D72F94" w:rsidRPr="005A25D8" w:rsidRDefault="005A25D8" w:rsidP="00D72F94">
            <w:pPr>
              <w:rPr>
                <w:bCs/>
              </w:rPr>
            </w:pPr>
            <w:r w:rsidRPr="005A25D8">
              <w:rPr>
                <w:rFonts w:hint="eastAsia"/>
                <w:bCs/>
              </w:rPr>
              <w:t>O</w:t>
            </w:r>
            <w:r w:rsidRPr="005A25D8">
              <w:rPr>
                <w:bCs/>
              </w:rPr>
              <w:t>ption 2</w:t>
            </w:r>
          </w:p>
        </w:tc>
        <w:tc>
          <w:tcPr>
            <w:tcW w:w="6870" w:type="dxa"/>
          </w:tcPr>
          <w:p w14:paraId="4FD56544" w14:textId="77777777" w:rsidR="00D72F94" w:rsidRPr="005A25D8" w:rsidRDefault="005A25D8" w:rsidP="00D72F94">
            <w:pPr>
              <w:rPr>
                <w:bCs/>
              </w:rPr>
            </w:pPr>
            <w:r w:rsidRPr="005A25D8">
              <w:rPr>
                <w:bCs/>
              </w:rPr>
              <w:t>We are also open to study all network coverage scenarios</w:t>
            </w:r>
            <w:r>
              <w:rPr>
                <w:bCs/>
              </w:rPr>
              <w:t xml:space="preserve"> from specification perspective</w:t>
            </w:r>
            <w:r w:rsidRPr="005A25D8">
              <w:rPr>
                <w:bCs/>
              </w:rPr>
              <w:t>, but only evaluate in-coverage and out-of-coverage. Hence, we suggest removing ‘/evaluated’ in Option 1.</w:t>
            </w:r>
          </w:p>
        </w:tc>
      </w:tr>
      <w:tr w:rsidR="00D628C1" w14:paraId="6C6C871A" w14:textId="77777777" w:rsidTr="004B6813">
        <w:tc>
          <w:tcPr>
            <w:tcW w:w="1431" w:type="dxa"/>
          </w:tcPr>
          <w:p w14:paraId="71CC242B" w14:textId="77777777" w:rsidR="00D628C1" w:rsidRPr="005A25D8" w:rsidRDefault="00D628C1" w:rsidP="00D72F94">
            <w:pPr>
              <w:rPr>
                <w:bCs/>
              </w:rPr>
            </w:pPr>
            <w:r>
              <w:rPr>
                <w:rFonts w:hint="eastAsia"/>
                <w:bCs/>
              </w:rPr>
              <w:t>CATT</w:t>
            </w:r>
          </w:p>
        </w:tc>
        <w:tc>
          <w:tcPr>
            <w:tcW w:w="1049" w:type="dxa"/>
          </w:tcPr>
          <w:p w14:paraId="3F9470B2" w14:textId="77777777" w:rsidR="00FB4EED" w:rsidRDefault="00D628C1" w:rsidP="00FB4EED">
            <w:pPr>
              <w:rPr>
                <w:bCs/>
              </w:rPr>
            </w:pPr>
            <w:r>
              <w:rPr>
                <w:rFonts w:hint="eastAsia"/>
                <w:bCs/>
              </w:rPr>
              <w:t xml:space="preserve">Option </w:t>
            </w:r>
            <w:r w:rsidR="00FB4EED">
              <w:rPr>
                <w:rFonts w:hint="eastAsia"/>
                <w:bCs/>
              </w:rPr>
              <w:t>4</w:t>
            </w:r>
          </w:p>
          <w:p w14:paraId="3CB425DF" w14:textId="77777777" w:rsidR="007E3006" w:rsidRDefault="007E3006" w:rsidP="00FB4EED">
            <w:pPr>
              <w:rPr>
                <w:bCs/>
              </w:rPr>
            </w:pPr>
            <w:r>
              <w:rPr>
                <w:bCs/>
              </w:rPr>
              <w:t>O</w:t>
            </w:r>
            <w:r>
              <w:rPr>
                <w:rFonts w:hint="eastAsia"/>
                <w:bCs/>
              </w:rPr>
              <w:t xml:space="preserve">r </w:t>
            </w:r>
          </w:p>
          <w:p w14:paraId="661DA13E" w14:textId="77777777" w:rsidR="007E3006" w:rsidRPr="005A25D8" w:rsidRDefault="007E3006" w:rsidP="00FB4EED">
            <w:pPr>
              <w:rPr>
                <w:bCs/>
              </w:rPr>
            </w:pPr>
            <w:r>
              <w:rPr>
                <w:rFonts w:hint="eastAsia"/>
                <w:bCs/>
              </w:rPr>
              <w:t>Option 2</w:t>
            </w:r>
          </w:p>
        </w:tc>
        <w:tc>
          <w:tcPr>
            <w:tcW w:w="6870" w:type="dxa"/>
          </w:tcPr>
          <w:p w14:paraId="19BFC16F" w14:textId="77777777" w:rsidR="00D628C1" w:rsidRPr="005A25D8" w:rsidRDefault="007E3006" w:rsidP="00D72F94">
            <w:pPr>
              <w:rPr>
                <w:bCs/>
              </w:rPr>
            </w:pPr>
            <w:r>
              <w:rPr>
                <w:rFonts w:eastAsiaTheme="minorEastAsia" w:hint="eastAsia"/>
                <w:color w:val="000000"/>
              </w:rPr>
              <w:t>In our point of view, the main task of Rel-18 sidelink positioning should be finding the positioning solution for UEs in out-of-coverage and evaluating its positioning performance.</w:t>
            </w:r>
          </w:p>
        </w:tc>
      </w:tr>
      <w:tr w:rsidR="004B6813" w14:paraId="31B8E9F3" w14:textId="77777777" w:rsidTr="004B6813">
        <w:tc>
          <w:tcPr>
            <w:tcW w:w="1431" w:type="dxa"/>
          </w:tcPr>
          <w:p w14:paraId="1A87F11A" w14:textId="77777777" w:rsidR="004B6813" w:rsidRPr="006A3A36" w:rsidRDefault="004B6813" w:rsidP="004B6813">
            <w:r w:rsidRPr="006A3A36">
              <w:rPr>
                <w:rFonts w:hint="eastAsia"/>
              </w:rPr>
              <w:t>C</w:t>
            </w:r>
            <w:r w:rsidRPr="006A3A36">
              <w:t>MCC</w:t>
            </w:r>
          </w:p>
        </w:tc>
        <w:tc>
          <w:tcPr>
            <w:tcW w:w="1049" w:type="dxa"/>
          </w:tcPr>
          <w:p w14:paraId="6C392146" w14:textId="77777777" w:rsidR="004B6813" w:rsidRPr="006A3A36" w:rsidRDefault="004B6813" w:rsidP="004B6813">
            <w:r w:rsidRPr="006A3A36">
              <w:rPr>
                <w:rFonts w:hint="eastAsia"/>
              </w:rPr>
              <w:t>O</w:t>
            </w:r>
            <w:r w:rsidRPr="006A3A36">
              <w:t>ption 2</w:t>
            </w:r>
          </w:p>
        </w:tc>
        <w:tc>
          <w:tcPr>
            <w:tcW w:w="6870" w:type="dxa"/>
          </w:tcPr>
          <w:p w14:paraId="66BE686C" w14:textId="77777777" w:rsidR="004B6813" w:rsidRPr="006A3A36" w:rsidRDefault="004B6813" w:rsidP="004B6813">
            <w:r w:rsidRPr="006A3A36">
              <w:rPr>
                <w:rFonts w:hint="eastAsia"/>
              </w:rPr>
              <w:t>T</w:t>
            </w:r>
            <w:r w:rsidRPr="006A3A36">
              <w:t xml:space="preserve">o limit the heavy workload, we </w:t>
            </w:r>
            <w:r>
              <w:t>prefer to first focus on in-coverage and out-of-coverage, as the evaluation and physical layer design may be more complicated than the other two scenarios. In addition, considering V2X and IIoT use cases that we are interested in, in-coverage and out-of-coverage scenarios are more common and typical.</w:t>
            </w:r>
          </w:p>
        </w:tc>
      </w:tr>
      <w:tr w:rsidR="00F96867" w14:paraId="5AAA4F3A" w14:textId="77777777" w:rsidTr="004B6813">
        <w:tc>
          <w:tcPr>
            <w:tcW w:w="1431" w:type="dxa"/>
          </w:tcPr>
          <w:p w14:paraId="019DBC77" w14:textId="31CFD33C" w:rsidR="00F96867" w:rsidRPr="006A3A36" w:rsidRDefault="00F96867" w:rsidP="00F96867">
            <w:r>
              <w:rPr>
                <w:rFonts w:hint="eastAsia"/>
                <w:bCs/>
              </w:rPr>
              <w:t>v</w:t>
            </w:r>
            <w:r>
              <w:rPr>
                <w:bCs/>
              </w:rPr>
              <w:t>ivo</w:t>
            </w:r>
          </w:p>
        </w:tc>
        <w:tc>
          <w:tcPr>
            <w:tcW w:w="1049" w:type="dxa"/>
          </w:tcPr>
          <w:p w14:paraId="0CE783A9" w14:textId="77777777" w:rsidR="00F96867" w:rsidRDefault="00F96867" w:rsidP="00F96867">
            <w:pPr>
              <w:rPr>
                <w:bCs/>
              </w:rPr>
            </w:pPr>
            <w:r>
              <w:rPr>
                <w:rFonts w:hint="eastAsia"/>
                <w:bCs/>
              </w:rPr>
              <w:t>Option 4</w:t>
            </w:r>
          </w:p>
          <w:p w14:paraId="1B53E139" w14:textId="77777777" w:rsidR="00F96867" w:rsidRPr="006A3A36" w:rsidRDefault="00F96867" w:rsidP="00F96867"/>
        </w:tc>
        <w:tc>
          <w:tcPr>
            <w:tcW w:w="6870" w:type="dxa"/>
          </w:tcPr>
          <w:p w14:paraId="7BF3FFD3" w14:textId="77777777" w:rsidR="00F96867" w:rsidRPr="006A3A36" w:rsidRDefault="00F96867" w:rsidP="00F96867"/>
        </w:tc>
      </w:tr>
      <w:tr w:rsidR="0097339C" w14:paraId="027F6503" w14:textId="77777777" w:rsidTr="004B6813">
        <w:tc>
          <w:tcPr>
            <w:tcW w:w="1431" w:type="dxa"/>
          </w:tcPr>
          <w:p w14:paraId="13BE319D" w14:textId="00F44A43" w:rsidR="0097339C" w:rsidRDefault="0097339C" w:rsidP="0097339C">
            <w:pPr>
              <w:rPr>
                <w:bCs/>
              </w:rPr>
            </w:pPr>
            <w:r>
              <w:t>Huawei, HiSilicon</w:t>
            </w:r>
          </w:p>
        </w:tc>
        <w:tc>
          <w:tcPr>
            <w:tcW w:w="1049" w:type="dxa"/>
          </w:tcPr>
          <w:p w14:paraId="02821C92" w14:textId="36D1AD9A" w:rsidR="0097339C" w:rsidRDefault="0097339C" w:rsidP="0097339C">
            <w:pPr>
              <w:rPr>
                <w:bCs/>
              </w:rPr>
            </w:pPr>
            <w:r>
              <w:t>option 5</w:t>
            </w:r>
          </w:p>
        </w:tc>
        <w:tc>
          <w:tcPr>
            <w:tcW w:w="6870" w:type="dxa"/>
          </w:tcPr>
          <w:p w14:paraId="548EB9EC" w14:textId="24FDCECE" w:rsidR="0097339C" w:rsidRPr="006A3A36" w:rsidRDefault="0097339C" w:rsidP="0097339C">
            <w:r>
              <w:t>By Option 5 we mean from evaluation perspective, we don’t specifically need to consider the coverage situation because accuracy target is independent of coverage situation. However, from solution perspective, we will further look into what positioning methods will be applied to which coverage scenario which will be studied in AI9.5.1.3</w:t>
            </w:r>
          </w:p>
        </w:tc>
      </w:tr>
      <w:tr w:rsidR="00F56B15" w14:paraId="3E2CB5DD" w14:textId="77777777" w:rsidTr="004B6813">
        <w:tc>
          <w:tcPr>
            <w:tcW w:w="1431" w:type="dxa"/>
          </w:tcPr>
          <w:p w14:paraId="294498CC" w14:textId="150E1BE5" w:rsidR="00F56B15" w:rsidRDefault="00F56B15" w:rsidP="00F56B15">
            <w:r>
              <w:rPr>
                <w:rFonts w:hint="eastAsia"/>
                <w:bCs/>
              </w:rPr>
              <w:t>L</w:t>
            </w:r>
            <w:r>
              <w:rPr>
                <w:bCs/>
              </w:rPr>
              <w:t>enovo</w:t>
            </w:r>
          </w:p>
        </w:tc>
        <w:tc>
          <w:tcPr>
            <w:tcW w:w="1049" w:type="dxa"/>
          </w:tcPr>
          <w:p w14:paraId="47A694BD" w14:textId="5950D610" w:rsidR="00F56B15" w:rsidRDefault="00F56B15" w:rsidP="00F56B15">
            <w:r>
              <w:rPr>
                <w:rFonts w:hint="eastAsia"/>
                <w:bCs/>
              </w:rPr>
              <w:t>O</w:t>
            </w:r>
            <w:r>
              <w:rPr>
                <w:bCs/>
              </w:rPr>
              <w:t>ption 1</w:t>
            </w:r>
          </w:p>
        </w:tc>
        <w:tc>
          <w:tcPr>
            <w:tcW w:w="6870" w:type="dxa"/>
          </w:tcPr>
          <w:p w14:paraId="5CA4ED33" w14:textId="0D3114A8" w:rsidR="00F56B15" w:rsidRDefault="00F56B15" w:rsidP="00F56B15">
            <w:r>
              <w:rPr>
                <w:bCs/>
              </w:rPr>
              <w:t xml:space="preserve">We would like to study/support all network coverage scenario with considering various use cases and </w:t>
            </w:r>
            <w:r w:rsidRPr="001C6F0C">
              <w:rPr>
                <w:bCs/>
              </w:rPr>
              <w:t>positioning calculation entity</w:t>
            </w:r>
            <w:r>
              <w:rPr>
                <w:bCs/>
              </w:rPr>
              <w:t>. From sidelink point of view, there is no need to additionally exclude partial</w:t>
            </w:r>
            <w:r w:rsidRPr="000E2C86">
              <w:rPr>
                <w:bCs/>
              </w:rPr>
              <w:t xml:space="preserve"> coverage scenario</w:t>
            </w:r>
            <w:r>
              <w:rPr>
                <w:bCs/>
              </w:rPr>
              <w:t>.</w:t>
            </w:r>
            <w:r>
              <w:t xml:space="preserve"> </w:t>
            </w:r>
            <w:r w:rsidRPr="000E2C86">
              <w:rPr>
                <w:bCs/>
              </w:rPr>
              <w:t xml:space="preserve">It doesn't </w:t>
            </w:r>
            <w:r>
              <w:rPr>
                <w:bCs/>
              </w:rPr>
              <w:t>cause</w:t>
            </w:r>
            <w:r w:rsidRPr="000E2C86">
              <w:rPr>
                <w:bCs/>
              </w:rPr>
              <w:t xml:space="preserve"> too much wor</w:t>
            </w:r>
            <w:r>
              <w:rPr>
                <w:bCs/>
              </w:rPr>
              <w:t>kload.</w:t>
            </w:r>
          </w:p>
        </w:tc>
      </w:tr>
      <w:tr w:rsidR="001E10E0" w14:paraId="452FC077" w14:textId="77777777" w:rsidTr="004B6813">
        <w:tc>
          <w:tcPr>
            <w:tcW w:w="1431" w:type="dxa"/>
          </w:tcPr>
          <w:p w14:paraId="7F1DDF56" w14:textId="53F77B5B" w:rsidR="001E10E0" w:rsidRDefault="001E10E0" w:rsidP="00F56B15">
            <w:pPr>
              <w:rPr>
                <w:bCs/>
              </w:rPr>
            </w:pPr>
            <w:r>
              <w:rPr>
                <w:rFonts w:hint="eastAsia"/>
                <w:bCs/>
              </w:rPr>
              <w:t>Spreadtrum</w:t>
            </w:r>
          </w:p>
        </w:tc>
        <w:tc>
          <w:tcPr>
            <w:tcW w:w="1049" w:type="dxa"/>
          </w:tcPr>
          <w:p w14:paraId="380DDCB4" w14:textId="58444200" w:rsidR="001E10E0" w:rsidRDefault="001E10E0" w:rsidP="00F56B15">
            <w:pPr>
              <w:rPr>
                <w:bCs/>
              </w:rPr>
            </w:pPr>
            <w:r>
              <w:rPr>
                <w:rFonts w:hint="eastAsia"/>
                <w:bCs/>
              </w:rPr>
              <w:t>Option 2</w:t>
            </w:r>
          </w:p>
        </w:tc>
        <w:tc>
          <w:tcPr>
            <w:tcW w:w="6870" w:type="dxa"/>
          </w:tcPr>
          <w:p w14:paraId="06D8C5FA" w14:textId="77777777" w:rsidR="001E10E0" w:rsidRDefault="001E10E0" w:rsidP="00F56B15">
            <w:pPr>
              <w:rPr>
                <w:bCs/>
              </w:rPr>
            </w:pPr>
          </w:p>
        </w:tc>
      </w:tr>
      <w:tr w:rsidR="00903001" w14:paraId="31533663" w14:textId="77777777" w:rsidTr="004B6813">
        <w:tc>
          <w:tcPr>
            <w:tcW w:w="1431" w:type="dxa"/>
          </w:tcPr>
          <w:p w14:paraId="6D129768" w14:textId="78046058" w:rsidR="00903001" w:rsidRDefault="00903001" w:rsidP="00F56B15">
            <w:pPr>
              <w:rPr>
                <w:bCs/>
              </w:rPr>
            </w:pPr>
            <w:r>
              <w:rPr>
                <w:rFonts w:hint="eastAsia"/>
                <w:bCs/>
              </w:rPr>
              <w:t>O</w:t>
            </w:r>
            <w:r>
              <w:rPr>
                <w:bCs/>
              </w:rPr>
              <w:t>PPO</w:t>
            </w:r>
          </w:p>
        </w:tc>
        <w:tc>
          <w:tcPr>
            <w:tcW w:w="1049" w:type="dxa"/>
          </w:tcPr>
          <w:p w14:paraId="7D476D29" w14:textId="0A488D88" w:rsidR="00903001" w:rsidRDefault="00903001" w:rsidP="00F56B15">
            <w:pPr>
              <w:rPr>
                <w:bCs/>
              </w:rPr>
            </w:pPr>
            <w:r>
              <w:rPr>
                <w:rFonts w:hint="eastAsia"/>
                <w:bCs/>
              </w:rPr>
              <w:t>O</w:t>
            </w:r>
            <w:r>
              <w:rPr>
                <w:bCs/>
              </w:rPr>
              <w:t>ption 1</w:t>
            </w:r>
          </w:p>
        </w:tc>
        <w:tc>
          <w:tcPr>
            <w:tcW w:w="6870" w:type="dxa"/>
          </w:tcPr>
          <w:p w14:paraId="3833ABD1" w14:textId="3662BB74" w:rsidR="00903001" w:rsidRDefault="00903001" w:rsidP="00F56B15">
            <w:pPr>
              <w:rPr>
                <w:bCs/>
              </w:rPr>
            </w:pPr>
            <w:r>
              <w:t>All three network coverage scenarios IC, OoC as well as partial coverage should be studied/evaluated at same priority level. For absolute positioning, multiple UEs may be involved for communication and positioning. If only IC and OoC are supported, it requires that all the relative UEs should be within the same coverage scenario, which seems too restrictive and may also limit the application of the SL positioning functionality.</w:t>
            </w:r>
          </w:p>
        </w:tc>
      </w:tr>
      <w:tr w:rsidR="004433DB" w14:paraId="40D35F16" w14:textId="77777777" w:rsidTr="004B6813">
        <w:tc>
          <w:tcPr>
            <w:tcW w:w="1431" w:type="dxa"/>
          </w:tcPr>
          <w:p w14:paraId="4375F091" w14:textId="3E309321" w:rsidR="004433DB" w:rsidRDefault="004433DB" w:rsidP="004433DB">
            <w:pPr>
              <w:rPr>
                <w:bCs/>
              </w:rPr>
            </w:pPr>
            <w:r>
              <w:rPr>
                <w:bCs/>
              </w:rPr>
              <w:t>InterDigital</w:t>
            </w:r>
          </w:p>
        </w:tc>
        <w:tc>
          <w:tcPr>
            <w:tcW w:w="1049" w:type="dxa"/>
          </w:tcPr>
          <w:p w14:paraId="1E9AD334" w14:textId="688929FC" w:rsidR="004433DB" w:rsidRDefault="004433DB" w:rsidP="004433DB">
            <w:pPr>
              <w:rPr>
                <w:bCs/>
              </w:rPr>
            </w:pPr>
            <w:r>
              <w:rPr>
                <w:bCs/>
              </w:rPr>
              <w:t>Option 3</w:t>
            </w:r>
          </w:p>
        </w:tc>
        <w:tc>
          <w:tcPr>
            <w:tcW w:w="6870" w:type="dxa"/>
          </w:tcPr>
          <w:p w14:paraId="34A53447" w14:textId="711C8FF2" w:rsidR="004433DB" w:rsidRDefault="004433DB" w:rsidP="004433DB">
            <w:pPr>
              <w:rPr>
                <w:bCs/>
              </w:rPr>
            </w:pPr>
            <w:r>
              <w:rPr>
                <w:bCs/>
              </w:rPr>
              <w:t>We prefer to prioritize the study of in-coverage scenario since we can reuse the existing design of NR Uu positioning for resource allocation. For example, for IC scenario, SL-PRS resource can be handled by the network (e.g., LMF or gNB), which is similar to the NR Uu positioning. After having progress in IC, we can further study OOC and PC scenarios.</w:t>
            </w:r>
          </w:p>
        </w:tc>
      </w:tr>
      <w:tr w:rsidR="007C294B" w14:paraId="06BF0235" w14:textId="77777777" w:rsidTr="004B6813">
        <w:tc>
          <w:tcPr>
            <w:tcW w:w="1431" w:type="dxa"/>
          </w:tcPr>
          <w:p w14:paraId="060DF5E8" w14:textId="255EB9BD" w:rsidR="007C294B" w:rsidRDefault="007C294B" w:rsidP="004433DB">
            <w:pPr>
              <w:rPr>
                <w:bCs/>
              </w:rPr>
            </w:pPr>
            <w:r>
              <w:rPr>
                <w:bCs/>
              </w:rPr>
              <w:t>Qualcomm</w:t>
            </w:r>
          </w:p>
        </w:tc>
        <w:tc>
          <w:tcPr>
            <w:tcW w:w="1049" w:type="dxa"/>
          </w:tcPr>
          <w:p w14:paraId="609F8724" w14:textId="60C24FF5" w:rsidR="007C294B" w:rsidRDefault="007C294B" w:rsidP="004433DB">
            <w:pPr>
              <w:rPr>
                <w:bCs/>
              </w:rPr>
            </w:pPr>
            <w:r>
              <w:rPr>
                <w:bCs/>
              </w:rPr>
              <w:t>Option 2 + Option 5</w:t>
            </w:r>
          </w:p>
        </w:tc>
        <w:tc>
          <w:tcPr>
            <w:tcW w:w="6870" w:type="dxa"/>
          </w:tcPr>
          <w:p w14:paraId="1E9B9B2B" w14:textId="77777777" w:rsidR="007C294B" w:rsidRDefault="007C294B" w:rsidP="004433DB">
            <w:pPr>
              <w:rPr>
                <w:bCs/>
              </w:rPr>
            </w:pPr>
            <w:r>
              <w:rPr>
                <w:bCs/>
              </w:rPr>
              <w:t xml:space="preserve">We think the choice of coverage should depend on the </w:t>
            </w:r>
            <w:r w:rsidR="008F2FCE">
              <w:rPr>
                <w:bCs/>
              </w:rPr>
              <w:t>evaluated scenario, e.g. for V2X, out-of-coverage is prioritized since that would be the most likely mode of deployment.</w:t>
            </w:r>
          </w:p>
          <w:p w14:paraId="63106351" w14:textId="28EC7EC6" w:rsidR="008F2FCE" w:rsidRDefault="008F2FCE" w:rsidP="004433DB">
            <w:pPr>
              <w:rPr>
                <w:bCs/>
              </w:rPr>
            </w:pPr>
            <w:r>
              <w:rPr>
                <w:bCs/>
              </w:rPr>
              <w:t>In IIoT, in-coverage should be the highest priority</w:t>
            </w:r>
            <w:r w:rsidR="00244A49">
              <w:rPr>
                <w:bCs/>
              </w:rPr>
              <w:t>.</w:t>
            </w:r>
          </w:p>
        </w:tc>
      </w:tr>
    </w:tbl>
    <w:p w14:paraId="1DF3ECA4" w14:textId="77777777" w:rsidR="0008017F" w:rsidRPr="00E96892" w:rsidRDefault="0008017F" w:rsidP="00F275E8"/>
    <w:p w14:paraId="31CA0F7E" w14:textId="77777777" w:rsidR="006542CE" w:rsidRDefault="0068532D" w:rsidP="006542CE">
      <w:pPr>
        <w:pStyle w:val="Heading1"/>
        <w:keepLines/>
        <w:numPr>
          <w:ilvl w:val="0"/>
          <w:numId w:val="1"/>
        </w:numPr>
        <w:pBdr>
          <w:top w:val="single" w:sz="12" w:space="4" w:color="auto"/>
        </w:pBdr>
        <w:overflowPunct w:val="0"/>
        <w:snapToGrid/>
        <w:spacing w:before="240"/>
        <w:jc w:val="left"/>
        <w:textAlignment w:val="baseline"/>
        <w:rPr>
          <w:rFonts w:ascii="Arial" w:hAnsi="Arial"/>
          <w:b w:val="0"/>
          <w:bCs w:val="0"/>
          <w:sz w:val="36"/>
          <w:szCs w:val="20"/>
        </w:rPr>
      </w:pPr>
      <w:bookmarkStart w:id="2" w:name="_Ref102936779"/>
      <w:r>
        <w:rPr>
          <w:rFonts w:ascii="Arial" w:hAnsi="Arial"/>
          <w:b w:val="0"/>
          <w:bCs w:val="0"/>
          <w:sz w:val="36"/>
          <w:szCs w:val="20"/>
        </w:rPr>
        <w:t>Target use-cases</w:t>
      </w:r>
      <w:r w:rsidR="00921993">
        <w:rPr>
          <w:rFonts w:ascii="Arial" w:hAnsi="Arial"/>
          <w:b w:val="0"/>
          <w:bCs w:val="0"/>
          <w:sz w:val="36"/>
          <w:szCs w:val="20"/>
        </w:rPr>
        <w:t xml:space="preserve"> and</w:t>
      </w:r>
      <w:r w:rsidR="001E6703">
        <w:rPr>
          <w:rFonts w:ascii="Arial" w:hAnsi="Arial"/>
          <w:b w:val="0"/>
          <w:bCs w:val="0"/>
          <w:sz w:val="36"/>
          <w:szCs w:val="20"/>
        </w:rPr>
        <w:t xml:space="preserve"> bands for SL positioning</w:t>
      </w:r>
      <w:bookmarkEnd w:id="2"/>
    </w:p>
    <w:p w14:paraId="2FC12C4A" w14:textId="77777777" w:rsidR="006C1D9A" w:rsidRDefault="002B04E4" w:rsidP="006542CE">
      <w:r>
        <w:t xml:space="preserve">Following from </w:t>
      </w:r>
      <w:r w:rsidR="00E5551B">
        <w:t xml:space="preserve">the SID and </w:t>
      </w:r>
      <w:r w:rsidR="00EF37DC">
        <w:t xml:space="preserve">TR 38.845 , </w:t>
      </w:r>
      <w:r w:rsidR="00C506C6">
        <w:t>TS</w:t>
      </w:r>
      <w:r w:rsidR="00993DEE">
        <w:t xml:space="preserve"> 22.261 , and TS 22.104 , </w:t>
      </w:r>
      <w:r w:rsidR="00D30C1F">
        <w:t>the target</w:t>
      </w:r>
      <w:r w:rsidR="00F410C4">
        <w:t xml:space="preserve"> use-cases </w:t>
      </w:r>
      <w:r w:rsidR="00D30C1F">
        <w:t xml:space="preserve">for SL positioning </w:t>
      </w:r>
      <w:r w:rsidR="006C1D9A">
        <w:t xml:space="preserve">can be broadly classified into four categories: </w:t>
      </w:r>
    </w:p>
    <w:p w14:paraId="20CCF2B8" w14:textId="77777777" w:rsidR="006C1D9A" w:rsidRDefault="006C1D9A" w:rsidP="006C1D9A">
      <w:pPr>
        <w:pStyle w:val="ListParagraph"/>
        <w:numPr>
          <w:ilvl w:val="0"/>
          <w:numId w:val="12"/>
        </w:numPr>
      </w:pPr>
      <w:r>
        <w:t>V2X use-cases</w:t>
      </w:r>
      <w:r w:rsidR="001B1F29">
        <w:t xml:space="preserve"> (primary ref: TR 38.845)</w:t>
      </w:r>
    </w:p>
    <w:p w14:paraId="71883C88" w14:textId="77777777" w:rsidR="001B1F29" w:rsidRDefault="001B1F29" w:rsidP="001B1F29">
      <w:pPr>
        <w:pStyle w:val="ListParagraph"/>
        <w:numPr>
          <w:ilvl w:val="0"/>
          <w:numId w:val="12"/>
        </w:numPr>
      </w:pPr>
      <w:r>
        <w:t>Public safety use-cases (primary ref: TR 38.845)</w:t>
      </w:r>
    </w:p>
    <w:p w14:paraId="12871662" w14:textId="77777777" w:rsidR="006542CE" w:rsidRDefault="005B5629" w:rsidP="005B5629">
      <w:pPr>
        <w:pStyle w:val="ListParagraph"/>
        <w:numPr>
          <w:ilvl w:val="0"/>
          <w:numId w:val="12"/>
        </w:numPr>
      </w:pPr>
      <w:r>
        <w:t>Commercial use-cases (primary ref: TS 22.261)</w:t>
      </w:r>
    </w:p>
    <w:p w14:paraId="63727382" w14:textId="77777777" w:rsidR="005B5629" w:rsidRDefault="005B5629" w:rsidP="005B5629">
      <w:pPr>
        <w:pStyle w:val="ListParagraph"/>
        <w:numPr>
          <w:ilvl w:val="0"/>
          <w:numId w:val="12"/>
        </w:numPr>
      </w:pPr>
      <w:r>
        <w:t>IIoT use-cases (primary ref: TS 22.104)</w:t>
      </w:r>
      <w:r w:rsidR="00DD5A7E">
        <w:t>.</w:t>
      </w:r>
    </w:p>
    <w:p w14:paraId="38C62E20" w14:textId="77777777" w:rsidR="00715BCC" w:rsidRDefault="00DD5A7E" w:rsidP="00DD5A7E">
      <w:r>
        <w:t xml:space="preserve">In general, </w:t>
      </w:r>
      <w:r w:rsidR="002668DC">
        <w:t xml:space="preserve">views expressed in </w:t>
      </w:r>
      <w:r>
        <w:t xml:space="preserve">most </w:t>
      </w:r>
      <w:r w:rsidR="0082261E">
        <w:t xml:space="preserve">contributions </w:t>
      </w:r>
      <w:r w:rsidR="002668DC">
        <w:t>are</w:t>
      </w:r>
      <w:r w:rsidR="00A73C96">
        <w:t xml:space="preserve"> aligned </w:t>
      </w:r>
      <w:r w:rsidR="002668DC">
        <w:t>with the above set of target use-cases</w:t>
      </w:r>
      <w:r w:rsidR="0012188D">
        <w:t xml:space="preserve">, with some </w:t>
      </w:r>
      <w:r w:rsidR="0050251C">
        <w:t xml:space="preserve">specific views on </w:t>
      </w:r>
      <w:r w:rsidR="002B4A5C">
        <w:t>potential prioritization of some of the use-case over others.</w:t>
      </w:r>
      <w:r w:rsidR="00B52AC7">
        <w:t xml:space="preserve"> </w:t>
      </w:r>
      <w:r w:rsidR="002B4A5C">
        <w:t xml:space="preserve">Towards this, </w:t>
      </w:r>
    </w:p>
    <w:p w14:paraId="25E44AAF" w14:textId="77777777" w:rsidR="00715BCC" w:rsidRDefault="00843328" w:rsidP="00715BCC">
      <w:pPr>
        <w:pStyle w:val="ListParagraph"/>
        <w:numPr>
          <w:ilvl w:val="0"/>
          <w:numId w:val="12"/>
        </w:numPr>
      </w:pPr>
      <w:r>
        <w:t>reference</w:t>
      </w:r>
      <w:r w:rsidR="001C6EF8">
        <w:t xml:space="preserve"> </w:t>
      </w:r>
      <w:r w:rsidR="00205BCD">
        <w:fldChar w:fldCharType="begin"/>
      </w:r>
      <w:r w:rsidR="001C6EF8">
        <w:instrText xml:space="preserve"> REF _Ref102938910 \r \h </w:instrText>
      </w:r>
      <w:r w:rsidR="00205BCD">
        <w:fldChar w:fldCharType="separate"/>
      </w:r>
      <w:r w:rsidR="001C6EF8">
        <w:t>[6]</w:t>
      </w:r>
      <w:r w:rsidR="00205BCD">
        <w:fldChar w:fldCharType="end"/>
      </w:r>
      <w:r>
        <w:t xml:space="preserve"> suggests prioritizing </w:t>
      </w:r>
      <w:r w:rsidR="001C6EF8">
        <w:t>V2X and public safety use-case</w:t>
      </w:r>
      <w:r w:rsidR="00715BCC">
        <w:t>s;</w:t>
      </w:r>
      <w:r w:rsidR="001C6EF8">
        <w:t xml:space="preserve"> </w:t>
      </w:r>
    </w:p>
    <w:p w14:paraId="4211D2DF" w14:textId="6D002EFB" w:rsidR="00715BCC" w:rsidRDefault="002B4A5C" w:rsidP="00715BCC">
      <w:pPr>
        <w:pStyle w:val="ListParagraph"/>
        <w:numPr>
          <w:ilvl w:val="0"/>
          <w:numId w:val="12"/>
        </w:numPr>
      </w:pPr>
      <w:r>
        <w:t xml:space="preserve">reference </w:t>
      </w:r>
      <w:r w:rsidR="00205BCD">
        <w:fldChar w:fldCharType="begin"/>
      </w:r>
      <w:r w:rsidR="0052698D">
        <w:instrText xml:space="preserve"> REF _Ref102938450 \r \h </w:instrText>
      </w:r>
      <w:r w:rsidR="00205BCD">
        <w:fldChar w:fldCharType="separate"/>
      </w:r>
      <w:r w:rsidR="0052698D">
        <w:t>[7]</w:t>
      </w:r>
      <w:r w:rsidR="00205BCD">
        <w:fldChar w:fldCharType="end"/>
      </w:r>
      <w:r>
        <w:t xml:space="preserve"> proposes to prioritize V2X and I</w:t>
      </w:r>
      <w:r w:rsidR="001E10E0">
        <w:t>i</w:t>
      </w:r>
      <w:r>
        <w:t>oT use-cases</w:t>
      </w:r>
      <w:r w:rsidR="00715BCC">
        <w:t>;</w:t>
      </w:r>
    </w:p>
    <w:p w14:paraId="40D390CD" w14:textId="08B8D0C9" w:rsidR="00A82DC4" w:rsidRDefault="00E572BB" w:rsidP="00DD5A7E">
      <w:pPr>
        <w:pStyle w:val="ListParagraph"/>
        <w:numPr>
          <w:ilvl w:val="0"/>
          <w:numId w:val="12"/>
        </w:numPr>
      </w:pPr>
      <w:r>
        <w:t xml:space="preserve">reference </w:t>
      </w:r>
      <w:r w:rsidR="00205BCD">
        <w:fldChar w:fldCharType="begin"/>
      </w:r>
      <w:r w:rsidR="005A1A9D">
        <w:instrText xml:space="preserve"> REF _Ref102934773 \r \h </w:instrText>
      </w:r>
      <w:r w:rsidR="00205BCD">
        <w:fldChar w:fldCharType="separate"/>
      </w:r>
      <w:r w:rsidR="005A1A9D">
        <w:t>[20]</w:t>
      </w:r>
      <w:r w:rsidR="00205BCD">
        <w:fldChar w:fldCharType="end"/>
      </w:r>
      <w:r w:rsidR="001D6250">
        <w:t xml:space="preserve"> proposes to study V2X use-case as first priority and I</w:t>
      </w:r>
      <w:r w:rsidR="001E10E0">
        <w:t>i</w:t>
      </w:r>
      <w:r w:rsidR="001D6250">
        <w:t>oT use-case as second priority</w:t>
      </w:r>
      <w:r w:rsidR="00A82DC4">
        <w:t>;</w:t>
      </w:r>
    </w:p>
    <w:p w14:paraId="0F66CF82" w14:textId="77777777" w:rsidR="00CF387C" w:rsidRPr="00CF387C" w:rsidRDefault="00A82DC4" w:rsidP="00742956">
      <w:pPr>
        <w:pStyle w:val="ListParagraph"/>
        <w:numPr>
          <w:ilvl w:val="0"/>
          <w:numId w:val="12"/>
        </w:numPr>
      </w:pPr>
      <w:r>
        <w:t>r</w:t>
      </w:r>
      <w:r w:rsidR="007A032C">
        <w:t xml:space="preserve">eference </w:t>
      </w:r>
      <w:r w:rsidR="00205BCD">
        <w:fldChar w:fldCharType="begin"/>
      </w:r>
      <w:r w:rsidR="007A032C">
        <w:instrText xml:space="preserve"> REF _Ref102942630 \r \h </w:instrText>
      </w:r>
      <w:r w:rsidR="00205BCD">
        <w:fldChar w:fldCharType="separate"/>
      </w:r>
      <w:r w:rsidR="007A032C">
        <w:t>[25]</w:t>
      </w:r>
      <w:r w:rsidR="00205BCD">
        <w:fldChar w:fldCharType="end"/>
      </w:r>
      <w:r w:rsidR="007A032C">
        <w:t xml:space="preserve"> proposes: “</w:t>
      </w:r>
      <w:r w:rsidR="007A032C" w:rsidRPr="007A032C">
        <w:rPr>
          <w:i/>
          <w:iCs/>
        </w:rPr>
        <w:t>Define a subset of the potential use cases for the evaluation of the potential solutions. The subset(s) may be grouped according the specification impact</w:t>
      </w:r>
      <w:r w:rsidR="007A032C">
        <w:rPr>
          <w:i/>
          <w:iCs/>
        </w:rPr>
        <w:t>”.</w:t>
      </w:r>
    </w:p>
    <w:p w14:paraId="76336931" w14:textId="77777777" w:rsidR="00CF387C" w:rsidRDefault="00CF387C" w:rsidP="00CF387C"/>
    <w:p w14:paraId="2D577B22" w14:textId="77777777" w:rsidR="00742956" w:rsidRDefault="00742956" w:rsidP="00742956">
      <w:pPr>
        <w:pStyle w:val="Heading2"/>
      </w:pPr>
      <w:r>
        <w:lastRenderedPageBreak/>
        <w:t>FL</w:t>
      </w:r>
      <w:r w:rsidR="006970BD">
        <w:t>1</w:t>
      </w:r>
      <w:r>
        <w:t xml:space="preserve"> Question </w:t>
      </w:r>
      <w:r w:rsidR="009F30FC">
        <w:t>3</w:t>
      </w:r>
      <w:r w:rsidR="00BD696F">
        <w:t>-</w:t>
      </w:r>
      <w:r w:rsidR="009F30FC">
        <w:t>1</w:t>
      </w:r>
    </w:p>
    <w:p w14:paraId="101B846C" w14:textId="77777777" w:rsidR="00742956" w:rsidRPr="003B573C" w:rsidRDefault="00742956" w:rsidP="00742956">
      <w:pPr>
        <w:pStyle w:val="ListParagraph"/>
        <w:numPr>
          <w:ilvl w:val="0"/>
          <w:numId w:val="23"/>
        </w:numPr>
      </w:pPr>
      <w:r>
        <w:rPr>
          <w:i/>
          <w:iCs/>
        </w:rPr>
        <w:t xml:space="preserve">Please share your views on the following options for </w:t>
      </w:r>
      <w:r w:rsidR="003F1F4A">
        <w:rPr>
          <w:i/>
          <w:iCs/>
        </w:rPr>
        <w:t xml:space="preserve">target use-cases for </w:t>
      </w:r>
      <w:r w:rsidR="00513FDB">
        <w:rPr>
          <w:i/>
          <w:iCs/>
        </w:rPr>
        <w:t xml:space="preserve">studies on </w:t>
      </w:r>
      <w:r w:rsidR="003F1F4A">
        <w:rPr>
          <w:i/>
          <w:iCs/>
        </w:rPr>
        <w:t>SL positioning</w:t>
      </w:r>
      <w:r>
        <w:rPr>
          <w:i/>
          <w:iCs/>
        </w:rPr>
        <w:t>:</w:t>
      </w:r>
    </w:p>
    <w:p w14:paraId="0AB3D823" w14:textId="4EE19B2E" w:rsidR="00742956" w:rsidRPr="003B573C" w:rsidRDefault="00742956" w:rsidP="00742956">
      <w:pPr>
        <w:pStyle w:val="ListParagraph"/>
        <w:numPr>
          <w:ilvl w:val="1"/>
          <w:numId w:val="23"/>
        </w:numPr>
      </w:pPr>
      <w:r w:rsidRPr="00F81483">
        <w:rPr>
          <w:b/>
          <w:bCs/>
          <w:i/>
          <w:iCs/>
        </w:rPr>
        <w:t xml:space="preserve">Option 1: </w:t>
      </w:r>
      <w:r>
        <w:rPr>
          <w:i/>
          <w:iCs/>
        </w:rPr>
        <w:t>All four identified use-cases (</w:t>
      </w:r>
      <w:r w:rsidR="003F1F4A">
        <w:rPr>
          <w:i/>
          <w:iCs/>
        </w:rPr>
        <w:t>V2X, public safety, commercial, and I</w:t>
      </w:r>
      <w:r w:rsidR="001E10E0">
        <w:rPr>
          <w:i/>
          <w:iCs/>
        </w:rPr>
        <w:t>i</w:t>
      </w:r>
      <w:r w:rsidR="003F1F4A">
        <w:rPr>
          <w:i/>
          <w:iCs/>
        </w:rPr>
        <w:t>oT</w:t>
      </w:r>
      <w:r>
        <w:rPr>
          <w:i/>
          <w:iCs/>
        </w:rPr>
        <w:t>) are studied/evaluated at same priority level.</w:t>
      </w:r>
    </w:p>
    <w:p w14:paraId="30777355" w14:textId="77777777" w:rsidR="00742956" w:rsidRPr="00E6434F" w:rsidRDefault="00742956" w:rsidP="00742956">
      <w:pPr>
        <w:pStyle w:val="ListParagraph"/>
        <w:numPr>
          <w:ilvl w:val="1"/>
          <w:numId w:val="23"/>
        </w:numPr>
      </w:pPr>
      <w:r w:rsidRPr="00F81483">
        <w:rPr>
          <w:b/>
          <w:bCs/>
          <w:i/>
          <w:iCs/>
        </w:rPr>
        <w:t xml:space="preserve">Option </w:t>
      </w:r>
      <w:r>
        <w:rPr>
          <w:b/>
          <w:bCs/>
          <w:i/>
          <w:iCs/>
        </w:rPr>
        <w:t>2</w:t>
      </w:r>
      <w:r w:rsidRPr="00F81483">
        <w:rPr>
          <w:b/>
          <w:bCs/>
          <w:i/>
          <w:iCs/>
        </w:rPr>
        <w:t xml:space="preserve">: </w:t>
      </w:r>
      <w:r>
        <w:rPr>
          <w:i/>
          <w:iCs/>
        </w:rPr>
        <w:t xml:space="preserve">Studies </w:t>
      </w:r>
      <w:r w:rsidR="00760F90">
        <w:rPr>
          <w:i/>
          <w:iCs/>
        </w:rPr>
        <w:t>on</w:t>
      </w:r>
      <w:r w:rsidR="00283921">
        <w:rPr>
          <w:i/>
          <w:iCs/>
        </w:rPr>
        <w:t xml:space="preserve"> V2X</w:t>
      </w:r>
      <w:r w:rsidR="00760F90">
        <w:rPr>
          <w:i/>
          <w:iCs/>
        </w:rPr>
        <w:t xml:space="preserve"> and public safety</w:t>
      </w:r>
      <w:r w:rsidR="00283921">
        <w:rPr>
          <w:i/>
          <w:iCs/>
        </w:rPr>
        <w:t xml:space="preserve"> </w:t>
      </w:r>
      <w:r w:rsidR="00760F90">
        <w:rPr>
          <w:i/>
          <w:iCs/>
        </w:rPr>
        <w:t xml:space="preserve">use-cases </w:t>
      </w:r>
      <w:r>
        <w:rPr>
          <w:i/>
          <w:iCs/>
        </w:rPr>
        <w:t xml:space="preserve">are prioritized during the SI. </w:t>
      </w:r>
    </w:p>
    <w:p w14:paraId="71905BB1" w14:textId="03B78487" w:rsidR="00760F90" w:rsidRPr="00A95DFC" w:rsidRDefault="00742956" w:rsidP="00760F90">
      <w:pPr>
        <w:pStyle w:val="ListParagraph"/>
        <w:numPr>
          <w:ilvl w:val="1"/>
          <w:numId w:val="23"/>
        </w:numPr>
      </w:pPr>
      <w:r>
        <w:rPr>
          <w:b/>
          <w:bCs/>
          <w:i/>
          <w:iCs/>
        </w:rPr>
        <w:t>Option 3:</w:t>
      </w:r>
      <w:r>
        <w:t xml:space="preserve"> </w:t>
      </w:r>
      <w:r w:rsidR="00760F90">
        <w:rPr>
          <w:i/>
          <w:iCs/>
        </w:rPr>
        <w:t>Studies on V2X and I</w:t>
      </w:r>
      <w:r w:rsidR="001E10E0">
        <w:rPr>
          <w:i/>
          <w:iCs/>
        </w:rPr>
        <w:t>i</w:t>
      </w:r>
      <w:r w:rsidR="00760F90">
        <w:rPr>
          <w:i/>
          <w:iCs/>
        </w:rPr>
        <w:t xml:space="preserve">oT use-cases are prioritized during the SI. </w:t>
      </w:r>
    </w:p>
    <w:p w14:paraId="4A1A9102" w14:textId="77777777" w:rsidR="00A95DFC" w:rsidRPr="00E6434F" w:rsidRDefault="00742956" w:rsidP="00A95DFC">
      <w:pPr>
        <w:pStyle w:val="ListParagraph"/>
        <w:numPr>
          <w:ilvl w:val="1"/>
          <w:numId w:val="23"/>
        </w:numPr>
      </w:pPr>
      <w:r>
        <w:rPr>
          <w:b/>
          <w:bCs/>
          <w:i/>
          <w:iCs/>
        </w:rPr>
        <w:t>Option 4:</w:t>
      </w:r>
      <w:r>
        <w:t xml:space="preserve"> </w:t>
      </w:r>
      <w:r w:rsidR="00A95DFC">
        <w:rPr>
          <w:i/>
          <w:iCs/>
        </w:rPr>
        <w:t xml:space="preserve">Studies on V2X use-cases are prioritized during the SI. </w:t>
      </w:r>
    </w:p>
    <w:p w14:paraId="7839CF5E" w14:textId="77777777" w:rsidR="00742956" w:rsidRPr="003B2457" w:rsidRDefault="00A95DFC" w:rsidP="00742956">
      <w:pPr>
        <w:pStyle w:val="ListParagraph"/>
        <w:numPr>
          <w:ilvl w:val="1"/>
          <w:numId w:val="23"/>
        </w:numPr>
      </w:pPr>
      <w:r>
        <w:rPr>
          <w:b/>
          <w:bCs/>
          <w:i/>
          <w:iCs/>
        </w:rPr>
        <w:t xml:space="preserve">Option </w:t>
      </w:r>
      <w:r w:rsidR="00D92E08">
        <w:rPr>
          <w:b/>
          <w:bCs/>
          <w:i/>
          <w:iCs/>
        </w:rPr>
        <w:t>5</w:t>
      </w:r>
      <w:r>
        <w:rPr>
          <w:b/>
          <w:bCs/>
          <w:i/>
          <w:iCs/>
        </w:rPr>
        <w:t xml:space="preserve">: </w:t>
      </w:r>
      <w:r w:rsidR="00742956">
        <w:rPr>
          <w:i/>
          <w:iCs/>
        </w:rPr>
        <w:t>Other option</w:t>
      </w:r>
      <w:r w:rsidR="00EC204F">
        <w:rPr>
          <w:i/>
          <w:iCs/>
        </w:rPr>
        <w:t>(s)</w:t>
      </w:r>
      <w:r w:rsidR="009E3337">
        <w:rPr>
          <w:i/>
          <w:iCs/>
        </w:rPr>
        <w:t>.</w:t>
      </w:r>
    </w:p>
    <w:tbl>
      <w:tblPr>
        <w:tblStyle w:val="TableGrid"/>
        <w:tblW w:w="0" w:type="auto"/>
        <w:tblLook w:val="04A0" w:firstRow="1" w:lastRow="0" w:firstColumn="1" w:lastColumn="0" w:noHBand="0" w:noVBand="1"/>
      </w:tblPr>
      <w:tblGrid>
        <w:gridCol w:w="1431"/>
        <w:gridCol w:w="1049"/>
        <w:gridCol w:w="6870"/>
      </w:tblGrid>
      <w:tr w:rsidR="00D72F94" w14:paraId="47A71658" w14:textId="77777777" w:rsidTr="006E2667">
        <w:tc>
          <w:tcPr>
            <w:tcW w:w="1431" w:type="dxa"/>
          </w:tcPr>
          <w:p w14:paraId="5CD53A97" w14:textId="77777777" w:rsidR="00742956" w:rsidRDefault="00742956" w:rsidP="002C7DAB">
            <w:pPr>
              <w:rPr>
                <w:b/>
                <w:bCs/>
              </w:rPr>
            </w:pPr>
            <w:r>
              <w:rPr>
                <w:b/>
                <w:bCs/>
              </w:rPr>
              <w:t>Company</w:t>
            </w:r>
          </w:p>
        </w:tc>
        <w:tc>
          <w:tcPr>
            <w:tcW w:w="1049" w:type="dxa"/>
          </w:tcPr>
          <w:p w14:paraId="7B358CFE" w14:textId="77777777" w:rsidR="00742956" w:rsidRDefault="00D72F94" w:rsidP="002C7DAB">
            <w:pPr>
              <w:rPr>
                <w:b/>
                <w:bCs/>
              </w:rPr>
            </w:pPr>
            <w:r>
              <w:rPr>
                <w:b/>
                <w:bCs/>
              </w:rPr>
              <w:t>Preferred o</w:t>
            </w:r>
            <w:r w:rsidR="00742956">
              <w:rPr>
                <w:b/>
                <w:bCs/>
              </w:rPr>
              <w:t>ption</w:t>
            </w:r>
          </w:p>
        </w:tc>
        <w:tc>
          <w:tcPr>
            <w:tcW w:w="6870" w:type="dxa"/>
          </w:tcPr>
          <w:p w14:paraId="506ED9D1" w14:textId="77777777" w:rsidR="00742956" w:rsidRDefault="00742956" w:rsidP="002C7DAB">
            <w:pPr>
              <w:rPr>
                <w:b/>
                <w:bCs/>
              </w:rPr>
            </w:pPr>
            <w:r>
              <w:rPr>
                <w:b/>
                <w:bCs/>
              </w:rPr>
              <w:t>Comments</w:t>
            </w:r>
          </w:p>
        </w:tc>
      </w:tr>
      <w:tr w:rsidR="006E2667" w14:paraId="206FF4DB" w14:textId="77777777" w:rsidTr="006E2667">
        <w:tc>
          <w:tcPr>
            <w:tcW w:w="1431" w:type="dxa"/>
          </w:tcPr>
          <w:p w14:paraId="70110BA0" w14:textId="77777777" w:rsidR="006E2667" w:rsidRDefault="006E2667" w:rsidP="006E2667">
            <w:pPr>
              <w:rPr>
                <w:b/>
                <w:bCs/>
              </w:rPr>
            </w:pPr>
            <w:r w:rsidRPr="005A25D8">
              <w:rPr>
                <w:rFonts w:hint="eastAsia"/>
                <w:bCs/>
              </w:rPr>
              <w:t>Z</w:t>
            </w:r>
            <w:r w:rsidRPr="005A25D8">
              <w:rPr>
                <w:bCs/>
              </w:rPr>
              <w:t>TE</w:t>
            </w:r>
          </w:p>
        </w:tc>
        <w:tc>
          <w:tcPr>
            <w:tcW w:w="1049" w:type="dxa"/>
          </w:tcPr>
          <w:p w14:paraId="58F7FB46" w14:textId="77777777" w:rsidR="006E2667" w:rsidRDefault="006E2667" w:rsidP="006E2667">
            <w:pPr>
              <w:rPr>
                <w:b/>
                <w:bCs/>
              </w:rPr>
            </w:pPr>
            <w:r w:rsidRPr="005A25D8">
              <w:rPr>
                <w:rFonts w:hint="eastAsia"/>
                <w:bCs/>
              </w:rPr>
              <w:t>O</w:t>
            </w:r>
            <w:r w:rsidRPr="005A25D8">
              <w:rPr>
                <w:bCs/>
              </w:rPr>
              <w:t xml:space="preserve">ption </w:t>
            </w:r>
            <w:r>
              <w:rPr>
                <w:bCs/>
              </w:rPr>
              <w:t>3 or Option 4</w:t>
            </w:r>
          </w:p>
        </w:tc>
        <w:tc>
          <w:tcPr>
            <w:tcW w:w="6870" w:type="dxa"/>
          </w:tcPr>
          <w:p w14:paraId="3C6F99E7" w14:textId="77777777" w:rsidR="006E2667" w:rsidRDefault="006E2667" w:rsidP="006E2667">
            <w:pPr>
              <w:rPr>
                <w:b/>
                <w:bCs/>
              </w:rPr>
            </w:pPr>
            <w:r>
              <w:rPr>
                <w:bCs/>
              </w:rPr>
              <w:t xml:space="preserve">Considering the high workload, we more prefer option 4 or option 3. The corresponding simulation work will be easier. </w:t>
            </w:r>
          </w:p>
        </w:tc>
      </w:tr>
      <w:tr w:rsidR="007E3006" w14:paraId="17C47F60" w14:textId="77777777" w:rsidTr="006E2667">
        <w:tc>
          <w:tcPr>
            <w:tcW w:w="1431" w:type="dxa"/>
          </w:tcPr>
          <w:p w14:paraId="02114968" w14:textId="77777777" w:rsidR="007E3006" w:rsidRPr="005A25D8" w:rsidRDefault="007E3006" w:rsidP="006E2667">
            <w:pPr>
              <w:rPr>
                <w:bCs/>
              </w:rPr>
            </w:pPr>
            <w:r>
              <w:rPr>
                <w:rFonts w:hint="eastAsia"/>
                <w:bCs/>
              </w:rPr>
              <w:t>CATT</w:t>
            </w:r>
          </w:p>
        </w:tc>
        <w:tc>
          <w:tcPr>
            <w:tcW w:w="1049" w:type="dxa"/>
          </w:tcPr>
          <w:p w14:paraId="6C39D812" w14:textId="77777777" w:rsidR="007E3006" w:rsidRPr="005A25D8" w:rsidRDefault="007E3006" w:rsidP="006E2667">
            <w:pPr>
              <w:rPr>
                <w:bCs/>
              </w:rPr>
            </w:pPr>
            <w:r>
              <w:rPr>
                <w:rFonts w:hint="eastAsia"/>
                <w:bCs/>
              </w:rPr>
              <w:t>Option 3</w:t>
            </w:r>
          </w:p>
        </w:tc>
        <w:tc>
          <w:tcPr>
            <w:tcW w:w="6870" w:type="dxa"/>
          </w:tcPr>
          <w:p w14:paraId="02231AB7" w14:textId="6725F234" w:rsidR="007E3006" w:rsidRDefault="007E3006" w:rsidP="006E2667">
            <w:pPr>
              <w:rPr>
                <w:bCs/>
              </w:rPr>
            </w:pPr>
            <w:r w:rsidRPr="00864A4B">
              <w:rPr>
                <w:rFonts w:eastAsiaTheme="minorEastAsia"/>
                <w:lang w:val="en-GB"/>
              </w:rPr>
              <w:t xml:space="preserve">Since the </w:t>
            </w:r>
            <w:r>
              <w:rPr>
                <w:rFonts w:eastAsiaTheme="minorEastAsia" w:hint="eastAsia"/>
                <w:lang w:val="en-GB"/>
              </w:rPr>
              <w:t>positioning requirements of</w:t>
            </w:r>
            <w:r w:rsidRPr="00864A4B">
              <w:rPr>
                <w:rFonts w:eastAsiaTheme="minorEastAsia"/>
                <w:lang w:val="en-GB"/>
              </w:rPr>
              <w:t xml:space="preserve"> </w:t>
            </w:r>
            <w:r>
              <w:rPr>
                <w:rFonts w:eastAsiaTheme="minorEastAsia" w:hint="eastAsia"/>
                <w:lang w:val="en-GB"/>
              </w:rPr>
              <w:t>V2X use cases</w:t>
            </w:r>
            <w:r w:rsidRPr="00864A4B">
              <w:rPr>
                <w:rFonts w:eastAsiaTheme="minorEastAsia"/>
                <w:lang w:val="en-GB"/>
              </w:rPr>
              <w:t xml:space="preserve"> from 5</w:t>
            </w:r>
            <w:r>
              <w:rPr>
                <w:rFonts w:eastAsiaTheme="minorEastAsia" w:hint="eastAsia"/>
                <w:lang w:val="en-GB"/>
              </w:rPr>
              <w:t>GAA</w:t>
            </w:r>
            <w:r w:rsidRPr="00864A4B">
              <w:rPr>
                <w:rFonts w:eastAsiaTheme="minorEastAsia"/>
                <w:lang w:val="en-GB"/>
              </w:rPr>
              <w:t xml:space="preserve"> and </w:t>
            </w:r>
            <w:r>
              <w:rPr>
                <w:rFonts w:eastAsiaTheme="minorEastAsia" w:hint="eastAsia"/>
                <w:lang w:val="en-GB"/>
              </w:rPr>
              <w:t>I</w:t>
            </w:r>
            <w:r w:rsidR="001E10E0">
              <w:rPr>
                <w:rFonts w:eastAsiaTheme="minorEastAsia"/>
                <w:lang w:val="en-GB"/>
              </w:rPr>
              <w:t>i</w:t>
            </w:r>
            <w:r>
              <w:rPr>
                <w:rFonts w:eastAsiaTheme="minorEastAsia" w:hint="eastAsia"/>
                <w:lang w:val="en-GB"/>
              </w:rPr>
              <w:t>oT use cases</w:t>
            </w:r>
            <w:r w:rsidRPr="00864A4B">
              <w:rPr>
                <w:rFonts w:eastAsiaTheme="minorEastAsia"/>
                <w:lang w:val="en-GB"/>
              </w:rPr>
              <w:t xml:space="preserve"> from vertical</w:t>
            </w:r>
            <w:r>
              <w:rPr>
                <w:rFonts w:eastAsiaTheme="minorEastAsia" w:hint="eastAsia"/>
                <w:lang w:val="en-GB"/>
              </w:rPr>
              <w:t>s</w:t>
            </w:r>
            <w:r w:rsidRPr="00864A4B">
              <w:rPr>
                <w:rFonts w:eastAsiaTheme="minorEastAsia"/>
                <w:lang w:val="en-GB"/>
              </w:rPr>
              <w:t xml:space="preserve"> </w:t>
            </w:r>
            <w:r>
              <w:rPr>
                <w:rFonts w:eastAsiaTheme="minorEastAsia" w:hint="eastAsia"/>
                <w:lang w:val="en-GB"/>
              </w:rPr>
              <w:t>are</w:t>
            </w:r>
            <w:r>
              <w:rPr>
                <w:rFonts w:eastAsiaTheme="minorEastAsia"/>
                <w:lang w:val="en-GB"/>
              </w:rPr>
              <w:t xml:space="preserve"> more urgent, </w:t>
            </w:r>
            <w:r w:rsidRPr="00864A4B">
              <w:rPr>
                <w:rFonts w:eastAsiaTheme="minorEastAsia"/>
                <w:lang w:val="en-GB"/>
              </w:rPr>
              <w:t>V2X use cases and I</w:t>
            </w:r>
            <w:r w:rsidR="001E10E0" w:rsidRPr="00864A4B">
              <w:rPr>
                <w:rFonts w:eastAsiaTheme="minorEastAsia"/>
                <w:lang w:val="en-GB"/>
              </w:rPr>
              <w:t>i</w:t>
            </w:r>
            <w:r w:rsidRPr="00864A4B">
              <w:rPr>
                <w:rFonts w:eastAsiaTheme="minorEastAsia"/>
                <w:lang w:val="en-GB"/>
              </w:rPr>
              <w:t xml:space="preserve">oT use cases </w:t>
            </w:r>
            <w:r>
              <w:rPr>
                <w:rFonts w:eastAsiaTheme="minorEastAsia" w:hint="eastAsia"/>
                <w:lang w:val="en-GB"/>
              </w:rPr>
              <w:t xml:space="preserve">should </w:t>
            </w:r>
            <w:r w:rsidRPr="00864A4B">
              <w:rPr>
                <w:rFonts w:eastAsiaTheme="minorEastAsia"/>
                <w:lang w:val="en-GB"/>
              </w:rPr>
              <w:t xml:space="preserve">have higher priority than the other two </w:t>
            </w:r>
            <w:r>
              <w:rPr>
                <w:rFonts w:eastAsiaTheme="minorEastAsia" w:hint="eastAsia"/>
                <w:lang w:val="en-GB"/>
              </w:rPr>
              <w:t xml:space="preserve">kinds of </w:t>
            </w:r>
            <w:r w:rsidRPr="00864A4B">
              <w:rPr>
                <w:rFonts w:eastAsiaTheme="minorEastAsia"/>
                <w:lang w:val="en-GB"/>
              </w:rPr>
              <w:t>use cases.</w:t>
            </w:r>
          </w:p>
        </w:tc>
      </w:tr>
      <w:tr w:rsidR="004B6813" w14:paraId="224963B8" w14:textId="77777777" w:rsidTr="006E2667">
        <w:tc>
          <w:tcPr>
            <w:tcW w:w="1431" w:type="dxa"/>
          </w:tcPr>
          <w:p w14:paraId="685755C0" w14:textId="77777777" w:rsidR="004B6813" w:rsidRPr="006A3A36" w:rsidRDefault="004B6813" w:rsidP="004B6813">
            <w:r>
              <w:rPr>
                <w:rFonts w:hint="eastAsia"/>
              </w:rPr>
              <w:t>C</w:t>
            </w:r>
            <w:r>
              <w:t>MCC</w:t>
            </w:r>
          </w:p>
        </w:tc>
        <w:tc>
          <w:tcPr>
            <w:tcW w:w="1049" w:type="dxa"/>
          </w:tcPr>
          <w:p w14:paraId="7981895A" w14:textId="77777777" w:rsidR="004B6813" w:rsidRPr="006A3A36" w:rsidRDefault="004B6813" w:rsidP="004B6813">
            <w:r>
              <w:rPr>
                <w:rFonts w:hint="eastAsia"/>
              </w:rPr>
              <w:t>O</w:t>
            </w:r>
            <w:r>
              <w:t>ption 3</w:t>
            </w:r>
          </w:p>
        </w:tc>
        <w:tc>
          <w:tcPr>
            <w:tcW w:w="6870" w:type="dxa"/>
          </w:tcPr>
          <w:p w14:paraId="797F4365" w14:textId="16044D98" w:rsidR="004B6813" w:rsidRPr="006A3A36" w:rsidRDefault="004B6813" w:rsidP="004B6813">
            <w:r>
              <w:rPr>
                <w:rFonts w:hint="eastAsia"/>
              </w:rPr>
              <w:t>I</w:t>
            </w:r>
            <w:r>
              <w:t>n general, we are open for all use cases, however, due to the limited workload, we prefer to consider two evaluation cases at most. We prefer V2X and I</w:t>
            </w:r>
            <w:r w:rsidR="001E10E0">
              <w:t>i</w:t>
            </w:r>
            <w:r>
              <w:t>oT use cases, which are more promising in applications.</w:t>
            </w:r>
          </w:p>
        </w:tc>
      </w:tr>
      <w:tr w:rsidR="00F96867" w14:paraId="74CA5889" w14:textId="77777777" w:rsidTr="006E2667">
        <w:tc>
          <w:tcPr>
            <w:tcW w:w="1431" w:type="dxa"/>
          </w:tcPr>
          <w:p w14:paraId="0A6BC653" w14:textId="234F31A0" w:rsidR="00F96867" w:rsidRDefault="001E10E0" w:rsidP="00F96867">
            <w:r>
              <w:rPr>
                <w:bCs/>
              </w:rPr>
              <w:t>V</w:t>
            </w:r>
            <w:r w:rsidR="00F96867">
              <w:rPr>
                <w:bCs/>
              </w:rPr>
              <w:t>ivo</w:t>
            </w:r>
          </w:p>
        </w:tc>
        <w:tc>
          <w:tcPr>
            <w:tcW w:w="1049" w:type="dxa"/>
          </w:tcPr>
          <w:p w14:paraId="63A4179F" w14:textId="441A8281" w:rsidR="00F96867" w:rsidRDefault="00F96867" w:rsidP="00F96867">
            <w:r>
              <w:rPr>
                <w:bCs/>
              </w:rPr>
              <w:t>Option 4</w:t>
            </w:r>
          </w:p>
        </w:tc>
        <w:tc>
          <w:tcPr>
            <w:tcW w:w="6870" w:type="dxa"/>
          </w:tcPr>
          <w:p w14:paraId="292B14D1" w14:textId="480D6E52" w:rsidR="00F96867" w:rsidRDefault="00F96867" w:rsidP="00F96867">
            <w:r>
              <w:rPr>
                <w:bCs/>
              </w:rPr>
              <w:t>Considering the high workload and limited time for the new SL channel model calibration, we prefer option 4</w:t>
            </w:r>
          </w:p>
        </w:tc>
      </w:tr>
      <w:tr w:rsidR="0097339C" w14:paraId="1BA5D681" w14:textId="77777777" w:rsidTr="006E2667">
        <w:tc>
          <w:tcPr>
            <w:tcW w:w="1431" w:type="dxa"/>
          </w:tcPr>
          <w:p w14:paraId="739606AC" w14:textId="4FA38DFD" w:rsidR="0097339C" w:rsidRDefault="0097339C" w:rsidP="0097339C">
            <w:pPr>
              <w:rPr>
                <w:bCs/>
              </w:rPr>
            </w:pPr>
            <w:r>
              <w:rPr>
                <w:rFonts w:hint="eastAsia"/>
              </w:rPr>
              <w:t>H</w:t>
            </w:r>
            <w:r>
              <w:t>uawei, HiSilicon</w:t>
            </w:r>
          </w:p>
        </w:tc>
        <w:tc>
          <w:tcPr>
            <w:tcW w:w="1049" w:type="dxa"/>
          </w:tcPr>
          <w:p w14:paraId="5D8AD84A" w14:textId="508AF1BC" w:rsidR="0097339C" w:rsidRDefault="0097339C" w:rsidP="0097339C">
            <w:pPr>
              <w:rPr>
                <w:bCs/>
              </w:rPr>
            </w:pPr>
            <w:r>
              <w:rPr>
                <w:rFonts w:hint="eastAsia"/>
              </w:rPr>
              <w:t>O</w:t>
            </w:r>
            <w:r>
              <w:t>ption4 or option 5</w:t>
            </w:r>
          </w:p>
        </w:tc>
        <w:tc>
          <w:tcPr>
            <w:tcW w:w="6870" w:type="dxa"/>
          </w:tcPr>
          <w:p w14:paraId="7D68966E" w14:textId="77777777" w:rsidR="0097339C" w:rsidRDefault="0097339C" w:rsidP="0097339C">
            <w:r>
              <w:t>Similar issue. If the study is for the solution, we assume the SLP solution should be in general applicable to all cases.</w:t>
            </w:r>
          </w:p>
          <w:p w14:paraId="329866A0" w14:textId="305FF1B3" w:rsidR="0097339C" w:rsidRDefault="0097339C" w:rsidP="0097339C">
            <w:pPr>
              <w:rPr>
                <w:bCs/>
              </w:rPr>
            </w:pPr>
            <w:r>
              <w:t xml:space="preserve">If we are talking about the evaluations only, we prefer to have V2X (first priority) and commercial (second priority) use cases. </w:t>
            </w:r>
          </w:p>
        </w:tc>
      </w:tr>
      <w:tr w:rsidR="00F56B15" w14:paraId="6FEB6F7A" w14:textId="77777777" w:rsidTr="006E2667">
        <w:tc>
          <w:tcPr>
            <w:tcW w:w="1431" w:type="dxa"/>
          </w:tcPr>
          <w:p w14:paraId="2FCE05AF" w14:textId="50A5135F" w:rsidR="00F56B15" w:rsidRDefault="00F56B15" w:rsidP="00F56B15">
            <w:r>
              <w:rPr>
                <w:rFonts w:hint="eastAsia"/>
                <w:bCs/>
              </w:rPr>
              <w:t>L</w:t>
            </w:r>
            <w:r>
              <w:rPr>
                <w:bCs/>
              </w:rPr>
              <w:t>enovo</w:t>
            </w:r>
          </w:p>
        </w:tc>
        <w:tc>
          <w:tcPr>
            <w:tcW w:w="1049" w:type="dxa"/>
          </w:tcPr>
          <w:p w14:paraId="0DBCCEEA" w14:textId="67E5127A" w:rsidR="00F56B15" w:rsidRDefault="00F56B15" w:rsidP="00F56B15">
            <w:r>
              <w:rPr>
                <w:rFonts w:hint="eastAsia"/>
                <w:bCs/>
              </w:rPr>
              <w:t>O</w:t>
            </w:r>
            <w:r>
              <w:rPr>
                <w:bCs/>
              </w:rPr>
              <w:t>ption 1</w:t>
            </w:r>
          </w:p>
        </w:tc>
        <w:tc>
          <w:tcPr>
            <w:tcW w:w="6870" w:type="dxa"/>
          </w:tcPr>
          <w:p w14:paraId="5A02D2E5" w14:textId="299BCAD1" w:rsidR="00F56B15" w:rsidRDefault="00F56B15" w:rsidP="00F56B15">
            <w:pPr>
              <w:rPr>
                <w:bCs/>
              </w:rPr>
            </w:pPr>
            <w:r>
              <w:rPr>
                <w:bCs/>
              </w:rPr>
              <w:t xml:space="preserve">We prefer to study all use cases. I.e., </w:t>
            </w:r>
            <w:r w:rsidRPr="00AC2B6E">
              <w:rPr>
                <w:bCs/>
              </w:rPr>
              <w:t>V2X, public safety, commercial, and I</w:t>
            </w:r>
            <w:r w:rsidR="001E10E0">
              <w:rPr>
                <w:bCs/>
              </w:rPr>
              <w:t>i</w:t>
            </w:r>
            <w:r w:rsidRPr="00AC2B6E">
              <w:rPr>
                <w:bCs/>
              </w:rPr>
              <w:t>oT</w:t>
            </w:r>
            <w:r>
              <w:rPr>
                <w:bCs/>
              </w:rPr>
              <w:t>.</w:t>
            </w:r>
          </w:p>
          <w:p w14:paraId="39618FB5" w14:textId="77777777" w:rsidR="00F56B15" w:rsidRDefault="00F56B15" w:rsidP="00F56B15">
            <w:pPr>
              <w:rPr>
                <w:bCs/>
              </w:rPr>
            </w:pPr>
            <w:r>
              <w:rPr>
                <w:bCs/>
              </w:rPr>
              <w:t xml:space="preserve">To consider the potential workload, RAN1 </w:t>
            </w:r>
            <w:r w:rsidRPr="00AC2B6E">
              <w:rPr>
                <w:bCs/>
              </w:rPr>
              <w:t>is encouraged to select 1 or 2 representative commercial ranging use cases (stated in [TS 22.261, 6]) based on the stringent requirement:</w:t>
            </w:r>
          </w:p>
          <w:p w14:paraId="6ED2D789" w14:textId="77777777" w:rsidR="00F56B15" w:rsidRPr="00AC2B6E" w:rsidRDefault="00F56B15" w:rsidP="00F56B15">
            <w:pPr>
              <w:numPr>
                <w:ilvl w:val="0"/>
                <w:numId w:val="28"/>
              </w:numPr>
              <w:autoSpaceDE/>
              <w:autoSpaceDN/>
              <w:adjustRightInd/>
              <w:snapToGrid/>
              <w:spacing w:after="0"/>
              <w:rPr>
                <w:bCs/>
              </w:rPr>
            </w:pPr>
            <w:r w:rsidRPr="00AC2B6E">
              <w:rPr>
                <w:bCs/>
              </w:rPr>
              <w:t>Smart TV Remote</w:t>
            </w:r>
          </w:p>
          <w:p w14:paraId="29A3993C" w14:textId="77777777" w:rsidR="00F56B15" w:rsidRPr="00AC2B6E" w:rsidRDefault="00F56B15" w:rsidP="00F56B15">
            <w:pPr>
              <w:numPr>
                <w:ilvl w:val="0"/>
                <w:numId w:val="28"/>
              </w:numPr>
              <w:autoSpaceDE/>
              <w:autoSpaceDN/>
              <w:adjustRightInd/>
              <w:snapToGrid/>
              <w:spacing w:after="0"/>
              <w:rPr>
                <w:bCs/>
              </w:rPr>
            </w:pPr>
            <w:r w:rsidRPr="00AC2B6E">
              <w:rPr>
                <w:bCs/>
              </w:rPr>
              <w:t xml:space="preserve">Picture and video sharing based on ranging results and </w:t>
            </w:r>
          </w:p>
          <w:p w14:paraId="043A4D05" w14:textId="77777777" w:rsidR="00F56B15" w:rsidRPr="00AC2B6E" w:rsidRDefault="00F56B15" w:rsidP="00F56B15">
            <w:pPr>
              <w:numPr>
                <w:ilvl w:val="0"/>
                <w:numId w:val="28"/>
              </w:numPr>
              <w:autoSpaceDE/>
              <w:autoSpaceDN/>
              <w:adjustRightInd/>
              <w:snapToGrid/>
              <w:spacing w:after="0"/>
              <w:rPr>
                <w:bCs/>
              </w:rPr>
            </w:pPr>
            <w:r w:rsidRPr="00AC2B6E">
              <w:rPr>
                <w:bCs/>
              </w:rPr>
              <w:t xml:space="preserve">Distance based smart device control </w:t>
            </w:r>
          </w:p>
          <w:p w14:paraId="4BA97176" w14:textId="77777777" w:rsidR="00F56B15" w:rsidRPr="00AC2B6E" w:rsidRDefault="00F56B15" w:rsidP="00F56B15">
            <w:pPr>
              <w:numPr>
                <w:ilvl w:val="0"/>
                <w:numId w:val="28"/>
              </w:numPr>
              <w:autoSpaceDE/>
              <w:autoSpaceDN/>
              <w:adjustRightInd/>
              <w:snapToGrid/>
              <w:spacing w:after="0"/>
              <w:rPr>
                <w:bCs/>
              </w:rPr>
            </w:pPr>
            <w:r w:rsidRPr="00AC2B6E">
              <w:rPr>
                <w:bCs/>
              </w:rPr>
              <w:t>Smart Vehicle Key</w:t>
            </w:r>
          </w:p>
          <w:p w14:paraId="3E72A1FF" w14:textId="77777777" w:rsidR="00F56B15" w:rsidRPr="00AC2B6E" w:rsidRDefault="00F56B15" w:rsidP="00F56B15">
            <w:pPr>
              <w:numPr>
                <w:ilvl w:val="0"/>
                <w:numId w:val="28"/>
              </w:numPr>
              <w:autoSpaceDE/>
              <w:autoSpaceDN/>
              <w:adjustRightInd/>
              <w:snapToGrid/>
              <w:spacing w:after="0"/>
              <w:rPr>
                <w:bCs/>
              </w:rPr>
            </w:pPr>
            <w:r w:rsidRPr="00AC2B6E">
              <w:rPr>
                <w:bCs/>
              </w:rPr>
              <w:t>Touchless Self-checkout Machine Control</w:t>
            </w:r>
          </w:p>
          <w:p w14:paraId="4EBD7D37" w14:textId="77777777" w:rsidR="00F56B15" w:rsidRPr="00AC2B6E" w:rsidRDefault="00F56B15" w:rsidP="00F56B15">
            <w:pPr>
              <w:numPr>
                <w:ilvl w:val="0"/>
                <w:numId w:val="28"/>
              </w:numPr>
              <w:autoSpaceDE/>
              <w:autoSpaceDN/>
              <w:adjustRightInd/>
              <w:snapToGrid/>
              <w:spacing w:after="0"/>
              <w:rPr>
                <w:bCs/>
              </w:rPr>
            </w:pPr>
            <w:r w:rsidRPr="00AC2B6E">
              <w:rPr>
                <w:bCs/>
              </w:rPr>
              <w:t>Hands Free Access</w:t>
            </w:r>
          </w:p>
          <w:p w14:paraId="56798F0E" w14:textId="77777777" w:rsidR="00F56B15" w:rsidRPr="00AC2B6E" w:rsidRDefault="00F56B15" w:rsidP="00F56B15">
            <w:pPr>
              <w:numPr>
                <w:ilvl w:val="0"/>
                <w:numId w:val="28"/>
              </w:numPr>
              <w:autoSpaceDE/>
              <w:autoSpaceDN/>
              <w:adjustRightInd/>
              <w:snapToGrid/>
              <w:spacing w:after="0"/>
              <w:rPr>
                <w:bCs/>
              </w:rPr>
            </w:pPr>
            <w:r w:rsidRPr="00AC2B6E">
              <w:rPr>
                <w:bCs/>
              </w:rPr>
              <w:t>Smart Transportation Metro/Bus Validation</w:t>
            </w:r>
          </w:p>
          <w:p w14:paraId="1071F164" w14:textId="77777777" w:rsidR="00F56B15" w:rsidRPr="00AC2B6E" w:rsidRDefault="00F56B15" w:rsidP="00F56B15">
            <w:pPr>
              <w:numPr>
                <w:ilvl w:val="0"/>
                <w:numId w:val="28"/>
              </w:numPr>
              <w:autoSpaceDE/>
              <w:autoSpaceDN/>
              <w:adjustRightInd/>
              <w:snapToGrid/>
              <w:spacing w:after="0"/>
              <w:rPr>
                <w:bCs/>
              </w:rPr>
            </w:pPr>
            <w:r w:rsidRPr="00AC2B6E">
              <w:rPr>
                <w:bCs/>
              </w:rPr>
              <w:t>Ranging of UE’s in front of vending machine</w:t>
            </w:r>
          </w:p>
          <w:p w14:paraId="7E4652FB" w14:textId="77777777" w:rsidR="00F56B15" w:rsidRPr="00AC2B6E" w:rsidRDefault="00F56B15" w:rsidP="00F56B15">
            <w:pPr>
              <w:numPr>
                <w:ilvl w:val="0"/>
                <w:numId w:val="28"/>
              </w:numPr>
              <w:autoSpaceDE/>
              <w:autoSpaceDN/>
              <w:adjustRightInd/>
              <w:snapToGrid/>
              <w:spacing w:after="0"/>
              <w:rPr>
                <w:bCs/>
              </w:rPr>
            </w:pPr>
            <w:r w:rsidRPr="00AC2B6E">
              <w:rPr>
                <w:bCs/>
              </w:rPr>
              <w:t>Finding Items in a supermarket</w:t>
            </w:r>
          </w:p>
          <w:p w14:paraId="6AEA563A" w14:textId="77777777" w:rsidR="00F56B15" w:rsidRPr="00AC2B6E" w:rsidRDefault="00F56B15" w:rsidP="00F56B15">
            <w:pPr>
              <w:numPr>
                <w:ilvl w:val="0"/>
                <w:numId w:val="28"/>
              </w:numPr>
              <w:autoSpaceDE/>
              <w:autoSpaceDN/>
              <w:adjustRightInd/>
              <w:snapToGrid/>
              <w:spacing w:after="0"/>
              <w:rPr>
                <w:bCs/>
              </w:rPr>
            </w:pPr>
            <w:r w:rsidRPr="00AC2B6E">
              <w:rPr>
                <w:bCs/>
              </w:rPr>
              <w:t>Distance based intelligent perception for public safety</w:t>
            </w:r>
          </w:p>
          <w:p w14:paraId="3AFAD067" w14:textId="77777777" w:rsidR="00F56B15" w:rsidRPr="00AC2B6E" w:rsidRDefault="00F56B15" w:rsidP="00F56B15">
            <w:pPr>
              <w:numPr>
                <w:ilvl w:val="0"/>
                <w:numId w:val="28"/>
              </w:numPr>
              <w:autoSpaceDE/>
              <w:autoSpaceDN/>
              <w:adjustRightInd/>
              <w:snapToGrid/>
              <w:spacing w:after="0"/>
              <w:rPr>
                <w:bCs/>
              </w:rPr>
            </w:pPr>
            <w:r w:rsidRPr="00AC2B6E">
              <w:rPr>
                <w:bCs/>
              </w:rPr>
              <w:t>Long Distance Search</w:t>
            </w:r>
          </w:p>
          <w:p w14:paraId="4319D775" w14:textId="77777777" w:rsidR="00F56B15" w:rsidRPr="00AC2B6E" w:rsidRDefault="00F56B15" w:rsidP="00F56B15">
            <w:pPr>
              <w:numPr>
                <w:ilvl w:val="0"/>
                <w:numId w:val="28"/>
              </w:numPr>
              <w:autoSpaceDE/>
              <w:autoSpaceDN/>
              <w:adjustRightInd/>
              <w:snapToGrid/>
              <w:spacing w:after="0"/>
              <w:rPr>
                <w:bCs/>
              </w:rPr>
            </w:pPr>
            <w:r w:rsidRPr="00AC2B6E">
              <w:rPr>
                <w:bCs/>
              </w:rPr>
              <w:t>Long range approximate location</w:t>
            </w:r>
          </w:p>
          <w:p w14:paraId="1F5A8D4C" w14:textId="77777777" w:rsidR="00F56B15" w:rsidRDefault="00F56B15" w:rsidP="00F56B15"/>
        </w:tc>
      </w:tr>
      <w:tr w:rsidR="001E10E0" w14:paraId="69240596" w14:textId="77777777" w:rsidTr="006E2667">
        <w:tc>
          <w:tcPr>
            <w:tcW w:w="1431" w:type="dxa"/>
          </w:tcPr>
          <w:p w14:paraId="40BDDD53" w14:textId="463994E2" w:rsidR="001E10E0" w:rsidRDefault="001E10E0" w:rsidP="00F56B15">
            <w:pPr>
              <w:rPr>
                <w:bCs/>
              </w:rPr>
            </w:pPr>
            <w:r>
              <w:rPr>
                <w:rFonts w:hint="eastAsia"/>
                <w:bCs/>
              </w:rPr>
              <w:t>S</w:t>
            </w:r>
            <w:r>
              <w:rPr>
                <w:bCs/>
              </w:rPr>
              <w:t>preadtrum</w:t>
            </w:r>
          </w:p>
        </w:tc>
        <w:tc>
          <w:tcPr>
            <w:tcW w:w="1049" w:type="dxa"/>
          </w:tcPr>
          <w:p w14:paraId="4EE09A55" w14:textId="2A117772" w:rsidR="001E10E0" w:rsidRDefault="001E10E0" w:rsidP="00F56B15">
            <w:pPr>
              <w:rPr>
                <w:bCs/>
              </w:rPr>
            </w:pPr>
            <w:r>
              <w:rPr>
                <w:rFonts w:hint="eastAsia"/>
                <w:bCs/>
              </w:rPr>
              <w:t>Option 2</w:t>
            </w:r>
          </w:p>
        </w:tc>
        <w:tc>
          <w:tcPr>
            <w:tcW w:w="6870" w:type="dxa"/>
          </w:tcPr>
          <w:p w14:paraId="198D9F46" w14:textId="77777777" w:rsidR="001E10E0" w:rsidRDefault="001E10E0" w:rsidP="00F56B15">
            <w:pPr>
              <w:rPr>
                <w:bCs/>
              </w:rPr>
            </w:pPr>
          </w:p>
        </w:tc>
      </w:tr>
      <w:tr w:rsidR="007D3617" w14:paraId="6CF0CD0B" w14:textId="77777777" w:rsidTr="006E2667">
        <w:tc>
          <w:tcPr>
            <w:tcW w:w="1431" w:type="dxa"/>
          </w:tcPr>
          <w:p w14:paraId="54F16880" w14:textId="2DDBE37F" w:rsidR="007D3617" w:rsidRDefault="007D3617" w:rsidP="007D3617">
            <w:pPr>
              <w:rPr>
                <w:bCs/>
              </w:rPr>
            </w:pPr>
            <w:r>
              <w:rPr>
                <w:rFonts w:hint="eastAsia"/>
              </w:rPr>
              <w:t>O</w:t>
            </w:r>
            <w:r>
              <w:t>PPO</w:t>
            </w:r>
          </w:p>
        </w:tc>
        <w:tc>
          <w:tcPr>
            <w:tcW w:w="1049" w:type="dxa"/>
          </w:tcPr>
          <w:p w14:paraId="4C42D3DC" w14:textId="67B3433F" w:rsidR="007D3617" w:rsidRDefault="007D3617" w:rsidP="007D3617">
            <w:pPr>
              <w:rPr>
                <w:bCs/>
              </w:rPr>
            </w:pPr>
            <w:r>
              <w:rPr>
                <w:rFonts w:hint="eastAsia"/>
              </w:rPr>
              <w:t>O</w:t>
            </w:r>
            <w:r>
              <w:t>ption 2 or Option 3</w:t>
            </w:r>
          </w:p>
        </w:tc>
        <w:tc>
          <w:tcPr>
            <w:tcW w:w="6870" w:type="dxa"/>
          </w:tcPr>
          <w:p w14:paraId="3AC68533" w14:textId="6327A5FF" w:rsidR="007D3617" w:rsidRDefault="007D3617" w:rsidP="007D3617">
            <w:pPr>
              <w:rPr>
                <w:bCs/>
              </w:rPr>
            </w:pPr>
            <w:r>
              <w:t>By considering the total workload, at least V2X should be studied as the first prioritization. Besides, public safety or IIoT can be additionally studied.</w:t>
            </w:r>
          </w:p>
        </w:tc>
      </w:tr>
      <w:tr w:rsidR="008D2C20" w14:paraId="0ED33BA6" w14:textId="77777777" w:rsidTr="006E2667">
        <w:tc>
          <w:tcPr>
            <w:tcW w:w="1431" w:type="dxa"/>
          </w:tcPr>
          <w:p w14:paraId="7FEBA1C2" w14:textId="772ED4CE" w:rsidR="008D2C20" w:rsidRDefault="008D2C20" w:rsidP="008D2C20">
            <w:pPr>
              <w:rPr>
                <w:bCs/>
              </w:rPr>
            </w:pPr>
            <w:r w:rsidRPr="004E3EB0">
              <w:rPr>
                <w:bCs/>
              </w:rPr>
              <w:lastRenderedPageBreak/>
              <w:t>InterDigital</w:t>
            </w:r>
          </w:p>
        </w:tc>
        <w:tc>
          <w:tcPr>
            <w:tcW w:w="1049" w:type="dxa"/>
          </w:tcPr>
          <w:p w14:paraId="0DA99706" w14:textId="5AA6E2D0" w:rsidR="008D2C20" w:rsidRDefault="008D2C20" w:rsidP="008D2C20">
            <w:pPr>
              <w:rPr>
                <w:bCs/>
              </w:rPr>
            </w:pPr>
            <w:r>
              <w:rPr>
                <w:bCs/>
              </w:rPr>
              <w:t>Option 3</w:t>
            </w:r>
          </w:p>
        </w:tc>
        <w:tc>
          <w:tcPr>
            <w:tcW w:w="6870" w:type="dxa"/>
          </w:tcPr>
          <w:p w14:paraId="3E138B49" w14:textId="4F5828B1" w:rsidR="008D2C20" w:rsidRDefault="008D2C20" w:rsidP="008D2C20">
            <w:pPr>
              <w:rPr>
                <w:bCs/>
              </w:rPr>
            </w:pPr>
            <w:r>
              <w:rPr>
                <w:bCs/>
              </w:rPr>
              <w:t xml:space="preserve">We believe that RAN1 should limit the number of use cases to study to reduce workload. We support V2X and IIoT as two use cases to further study due to their applicability. </w:t>
            </w:r>
          </w:p>
        </w:tc>
      </w:tr>
      <w:tr w:rsidR="008F2FCE" w14:paraId="5FC24CDF" w14:textId="77777777" w:rsidTr="006E2667">
        <w:tc>
          <w:tcPr>
            <w:tcW w:w="1431" w:type="dxa"/>
          </w:tcPr>
          <w:p w14:paraId="45BD9503" w14:textId="09338970" w:rsidR="008F2FCE" w:rsidRPr="004E3EB0" w:rsidRDefault="008F2FCE" w:rsidP="008D2C20">
            <w:pPr>
              <w:rPr>
                <w:bCs/>
              </w:rPr>
            </w:pPr>
            <w:r>
              <w:rPr>
                <w:bCs/>
              </w:rPr>
              <w:t>Qualcomm</w:t>
            </w:r>
          </w:p>
        </w:tc>
        <w:tc>
          <w:tcPr>
            <w:tcW w:w="1049" w:type="dxa"/>
          </w:tcPr>
          <w:p w14:paraId="150A7CEB" w14:textId="3B06A526" w:rsidR="008F2FCE" w:rsidRDefault="008F2FCE" w:rsidP="008D2C20">
            <w:pPr>
              <w:rPr>
                <w:bCs/>
              </w:rPr>
            </w:pPr>
            <w:r>
              <w:rPr>
                <w:bCs/>
              </w:rPr>
              <w:t>Option 1</w:t>
            </w:r>
          </w:p>
        </w:tc>
        <w:tc>
          <w:tcPr>
            <w:tcW w:w="6870" w:type="dxa"/>
          </w:tcPr>
          <w:p w14:paraId="4E66FB44" w14:textId="00C8C54C" w:rsidR="008F2FCE" w:rsidRDefault="00E776AA" w:rsidP="008D2C20">
            <w:pPr>
              <w:rPr>
                <w:bCs/>
              </w:rPr>
            </w:pPr>
            <w:r>
              <w:rPr>
                <w:bCs/>
              </w:rPr>
              <w:t>Our view is to follow the SID, which already listed all four use-cases.</w:t>
            </w:r>
          </w:p>
        </w:tc>
      </w:tr>
    </w:tbl>
    <w:p w14:paraId="74833E37" w14:textId="77777777" w:rsidR="00742956" w:rsidRDefault="00742956" w:rsidP="00DD5A7E"/>
    <w:p w14:paraId="69F6C2E8" w14:textId="77777777" w:rsidR="00742956" w:rsidRDefault="00742956" w:rsidP="00DD5A7E"/>
    <w:p w14:paraId="3AA03318" w14:textId="77777777" w:rsidR="007F078D" w:rsidRDefault="00C83610" w:rsidP="00DD5A7E">
      <w:r>
        <w:t>It is observed in multiple contributions that, for V2X</w:t>
      </w:r>
      <w:r w:rsidR="00053E53">
        <w:t xml:space="preserve"> use-cases</w:t>
      </w:r>
      <w:r>
        <w:t xml:space="preserve">, </w:t>
      </w:r>
      <w:r w:rsidR="00785A68">
        <w:t xml:space="preserve">NR </w:t>
      </w:r>
      <w:r w:rsidR="00EA1B11">
        <w:t>bands n47</w:t>
      </w:r>
      <w:r w:rsidR="000B619B">
        <w:t xml:space="preserve"> (primarily)</w:t>
      </w:r>
      <w:r w:rsidR="00785A68">
        <w:t xml:space="preserve"> and n38 </w:t>
      </w:r>
      <w:r w:rsidR="000B619B">
        <w:t xml:space="preserve">(in some regions) </w:t>
      </w:r>
      <w:r w:rsidR="00785A68">
        <w:t>are the available bands for dedicated V2X-related operations</w:t>
      </w:r>
      <w:r w:rsidR="000B619B">
        <w:t>, and both are subject to a maximum bandwidth (BW) of 40 MHz</w:t>
      </w:r>
      <w:r w:rsidR="00826DA1">
        <w:t xml:space="preserve"> with </w:t>
      </w:r>
      <w:r w:rsidR="0028307A">
        <w:t xml:space="preserve">smaller bandwidths </w:t>
      </w:r>
      <w:r w:rsidR="00382C1D">
        <w:t>in various regions</w:t>
      </w:r>
      <w:r w:rsidR="000B619B">
        <w:t>.</w:t>
      </w:r>
      <w:r w:rsidR="00382C1D">
        <w:t xml:space="preserve"> </w:t>
      </w:r>
    </w:p>
    <w:p w14:paraId="2ED50061" w14:textId="77777777" w:rsidR="00554B27" w:rsidRDefault="009C3632" w:rsidP="00DD5A7E">
      <w:r>
        <w:t xml:space="preserve">Further, reference </w:t>
      </w:r>
      <w:r w:rsidR="00554B27">
        <w:t xml:space="preserve">proposes to deprioritize consideration of FR2 bands. </w:t>
      </w:r>
    </w:p>
    <w:p w14:paraId="3C7C48DA" w14:textId="77777777" w:rsidR="00382C1D" w:rsidRDefault="00382C1D" w:rsidP="00DD5A7E">
      <w:r>
        <w:t xml:space="preserve">On the other hand, several contributions suggest consideration of </w:t>
      </w:r>
      <w:r w:rsidR="007F078D">
        <w:t xml:space="preserve">both FR1 and </w:t>
      </w:r>
      <w:r>
        <w:t xml:space="preserve">FR2 </w:t>
      </w:r>
      <w:r w:rsidR="007F078D">
        <w:t xml:space="preserve">bands (across different use-cases and scenarios) with maximum possible </w:t>
      </w:r>
      <w:r w:rsidR="00EC5661">
        <w:t xml:space="preserve">BWs supported for SL operations, at least from the perspective of RAN1 specifications. </w:t>
      </w:r>
      <w:r w:rsidR="007F078D">
        <w:t xml:space="preserve"> </w:t>
      </w:r>
    </w:p>
    <w:p w14:paraId="0703B535" w14:textId="77777777" w:rsidR="00417FE8" w:rsidRPr="009F58DF" w:rsidRDefault="00417FE8" w:rsidP="00DD5A7E">
      <w:pPr>
        <w:rPr>
          <w:i/>
          <w:iCs/>
        </w:rPr>
      </w:pPr>
      <w:r w:rsidRPr="009F58DF">
        <w:rPr>
          <w:i/>
          <w:iCs/>
        </w:rPr>
        <w:t xml:space="preserve">Note that exact assumptions on bandwidth for SL positioning </w:t>
      </w:r>
      <w:r w:rsidR="00D40DDA" w:rsidRPr="009F58DF">
        <w:rPr>
          <w:i/>
          <w:iCs/>
        </w:rPr>
        <w:t xml:space="preserve">evaluations are expected to be discussed as part of AI 9.5.1.2 (Evaluation methodology for SL positioning). </w:t>
      </w:r>
    </w:p>
    <w:p w14:paraId="344B55D9" w14:textId="77777777" w:rsidR="00EC5661" w:rsidRDefault="00EC5661" w:rsidP="00DD5A7E"/>
    <w:p w14:paraId="49292406" w14:textId="77777777" w:rsidR="00D72F94" w:rsidRDefault="00D72F94" w:rsidP="00D72F94">
      <w:pPr>
        <w:pStyle w:val="Heading2"/>
      </w:pPr>
      <w:r>
        <w:t>FL</w:t>
      </w:r>
      <w:r w:rsidR="006970BD">
        <w:t>1</w:t>
      </w:r>
      <w:r>
        <w:t xml:space="preserve"> Question </w:t>
      </w:r>
      <w:r w:rsidR="009F30FC">
        <w:t>3</w:t>
      </w:r>
      <w:r w:rsidR="00BD696F">
        <w:t>-</w:t>
      </w:r>
      <w:r w:rsidR="009F30FC">
        <w:t>2</w:t>
      </w:r>
    </w:p>
    <w:p w14:paraId="4A57CAE1" w14:textId="77777777" w:rsidR="00D72F94" w:rsidRPr="003B573C" w:rsidRDefault="00D72F94" w:rsidP="00D72F94">
      <w:pPr>
        <w:pStyle w:val="ListParagraph"/>
        <w:numPr>
          <w:ilvl w:val="0"/>
          <w:numId w:val="23"/>
        </w:numPr>
      </w:pPr>
      <w:r>
        <w:rPr>
          <w:i/>
          <w:iCs/>
        </w:rPr>
        <w:t xml:space="preserve">Please share your views on the following options for </w:t>
      </w:r>
      <w:r w:rsidR="00513FDB">
        <w:rPr>
          <w:i/>
          <w:iCs/>
        </w:rPr>
        <w:t>considered frequency ranges and bands</w:t>
      </w:r>
      <w:r>
        <w:rPr>
          <w:i/>
          <w:iCs/>
        </w:rPr>
        <w:t xml:space="preserve"> for </w:t>
      </w:r>
      <w:r w:rsidR="00513FDB">
        <w:rPr>
          <w:i/>
          <w:iCs/>
        </w:rPr>
        <w:t xml:space="preserve">studies on </w:t>
      </w:r>
      <w:r>
        <w:rPr>
          <w:i/>
          <w:iCs/>
        </w:rPr>
        <w:t>SL positioning:</w:t>
      </w:r>
    </w:p>
    <w:p w14:paraId="250EE545" w14:textId="77777777" w:rsidR="00D72F94" w:rsidRPr="003B573C" w:rsidRDefault="00D72F94" w:rsidP="00D72F94">
      <w:pPr>
        <w:pStyle w:val="ListParagraph"/>
        <w:numPr>
          <w:ilvl w:val="1"/>
          <w:numId w:val="23"/>
        </w:numPr>
      </w:pPr>
      <w:r w:rsidRPr="00F81483">
        <w:rPr>
          <w:b/>
          <w:bCs/>
          <w:i/>
          <w:iCs/>
        </w:rPr>
        <w:t xml:space="preserve">Option 1: </w:t>
      </w:r>
      <w:r w:rsidR="00513FDB">
        <w:rPr>
          <w:i/>
          <w:iCs/>
        </w:rPr>
        <w:t xml:space="preserve">Both FR1 and FR2 </w:t>
      </w:r>
      <w:r w:rsidR="00420DBC">
        <w:rPr>
          <w:i/>
          <w:iCs/>
        </w:rPr>
        <w:t>bands (with BWs up to 100 MHz and 400 MHz respectively)</w:t>
      </w:r>
      <w:r w:rsidR="00490CB9">
        <w:rPr>
          <w:i/>
          <w:iCs/>
        </w:rPr>
        <w:t xml:space="preserve"> are considered in the study</w:t>
      </w:r>
      <w:r>
        <w:rPr>
          <w:i/>
          <w:iCs/>
        </w:rPr>
        <w:t>.</w:t>
      </w:r>
      <w:r w:rsidR="00FC3CD3">
        <w:rPr>
          <w:i/>
          <w:iCs/>
        </w:rPr>
        <w:t xml:space="preserve"> For V2X use-cases, maximum BW of 40 MHz is considered.</w:t>
      </w:r>
    </w:p>
    <w:p w14:paraId="477E3F23" w14:textId="77777777" w:rsidR="00D72F94" w:rsidRPr="00E6434F" w:rsidRDefault="00D72F94" w:rsidP="00D72F94">
      <w:pPr>
        <w:pStyle w:val="ListParagraph"/>
        <w:numPr>
          <w:ilvl w:val="1"/>
          <w:numId w:val="23"/>
        </w:numPr>
      </w:pPr>
      <w:r w:rsidRPr="00F81483">
        <w:rPr>
          <w:b/>
          <w:bCs/>
          <w:i/>
          <w:iCs/>
        </w:rPr>
        <w:t xml:space="preserve">Option </w:t>
      </w:r>
      <w:r>
        <w:rPr>
          <w:b/>
          <w:bCs/>
          <w:i/>
          <w:iCs/>
        </w:rPr>
        <w:t>2</w:t>
      </w:r>
      <w:r w:rsidRPr="00F81483">
        <w:rPr>
          <w:b/>
          <w:bCs/>
          <w:i/>
          <w:iCs/>
        </w:rPr>
        <w:t xml:space="preserve">: </w:t>
      </w:r>
      <w:r w:rsidR="00490CB9">
        <w:rPr>
          <w:i/>
          <w:iCs/>
        </w:rPr>
        <w:t>Deprioritize FR2 bands during the SI</w:t>
      </w:r>
      <w:r>
        <w:rPr>
          <w:i/>
          <w:iCs/>
        </w:rPr>
        <w:t xml:space="preserve">. </w:t>
      </w:r>
      <w:r w:rsidR="00FC3CD3">
        <w:rPr>
          <w:i/>
          <w:iCs/>
        </w:rPr>
        <w:t>For V2X use-cases, maximum BW of 40 MHz is considered.</w:t>
      </w:r>
    </w:p>
    <w:p w14:paraId="51490EF6" w14:textId="77777777" w:rsidR="00D72F94" w:rsidRPr="003B2457" w:rsidRDefault="00D72F94" w:rsidP="002C7DAB">
      <w:pPr>
        <w:pStyle w:val="ListParagraph"/>
        <w:numPr>
          <w:ilvl w:val="1"/>
          <w:numId w:val="23"/>
        </w:numPr>
      </w:pPr>
      <w:r w:rsidRPr="007F24B7">
        <w:rPr>
          <w:b/>
          <w:bCs/>
          <w:i/>
          <w:iCs/>
        </w:rPr>
        <w:t>Option 3:</w:t>
      </w:r>
      <w:r>
        <w:t xml:space="preserve"> </w:t>
      </w:r>
      <w:r w:rsidRPr="007F24B7">
        <w:rPr>
          <w:i/>
          <w:iCs/>
        </w:rPr>
        <w:t>Other option</w:t>
      </w:r>
      <w:r w:rsidR="007F24B7">
        <w:rPr>
          <w:i/>
          <w:iCs/>
        </w:rPr>
        <w:t>(s)</w:t>
      </w:r>
      <w:r w:rsidRPr="007F24B7">
        <w:rPr>
          <w:i/>
          <w:iCs/>
        </w:rPr>
        <w:t>.</w:t>
      </w:r>
    </w:p>
    <w:tbl>
      <w:tblPr>
        <w:tblStyle w:val="TableGrid"/>
        <w:tblW w:w="0" w:type="auto"/>
        <w:tblLook w:val="04A0" w:firstRow="1" w:lastRow="0" w:firstColumn="1" w:lastColumn="0" w:noHBand="0" w:noVBand="1"/>
      </w:tblPr>
      <w:tblGrid>
        <w:gridCol w:w="1431"/>
        <w:gridCol w:w="1049"/>
        <w:gridCol w:w="6870"/>
      </w:tblGrid>
      <w:tr w:rsidR="00D72F94" w14:paraId="1799B433" w14:textId="77777777" w:rsidTr="00F61361">
        <w:tc>
          <w:tcPr>
            <w:tcW w:w="1431" w:type="dxa"/>
          </w:tcPr>
          <w:p w14:paraId="7ACFC6C2" w14:textId="77777777" w:rsidR="00D72F94" w:rsidRDefault="00D72F94" w:rsidP="002C7DAB">
            <w:pPr>
              <w:rPr>
                <w:b/>
                <w:bCs/>
              </w:rPr>
            </w:pPr>
            <w:r>
              <w:rPr>
                <w:b/>
                <w:bCs/>
              </w:rPr>
              <w:t>Company</w:t>
            </w:r>
          </w:p>
        </w:tc>
        <w:tc>
          <w:tcPr>
            <w:tcW w:w="1049" w:type="dxa"/>
          </w:tcPr>
          <w:p w14:paraId="1009070D" w14:textId="77777777" w:rsidR="00D72F94" w:rsidRDefault="00D72F94" w:rsidP="002C7DAB">
            <w:pPr>
              <w:rPr>
                <w:b/>
                <w:bCs/>
              </w:rPr>
            </w:pPr>
            <w:r>
              <w:rPr>
                <w:b/>
                <w:bCs/>
              </w:rPr>
              <w:t>Preferred option</w:t>
            </w:r>
          </w:p>
        </w:tc>
        <w:tc>
          <w:tcPr>
            <w:tcW w:w="6870" w:type="dxa"/>
          </w:tcPr>
          <w:p w14:paraId="456039E4" w14:textId="77777777" w:rsidR="00D72F94" w:rsidRDefault="00D72F94" w:rsidP="002C7DAB">
            <w:pPr>
              <w:rPr>
                <w:b/>
                <w:bCs/>
              </w:rPr>
            </w:pPr>
            <w:r>
              <w:rPr>
                <w:b/>
                <w:bCs/>
              </w:rPr>
              <w:t>Comments</w:t>
            </w:r>
          </w:p>
        </w:tc>
      </w:tr>
      <w:tr w:rsidR="00F61361" w14:paraId="6D8B465D" w14:textId="77777777" w:rsidTr="00F61361">
        <w:tc>
          <w:tcPr>
            <w:tcW w:w="1431" w:type="dxa"/>
          </w:tcPr>
          <w:p w14:paraId="7EA2D03B" w14:textId="77777777" w:rsidR="00F61361" w:rsidRDefault="00F61361" w:rsidP="00F61361">
            <w:pPr>
              <w:rPr>
                <w:b/>
                <w:bCs/>
              </w:rPr>
            </w:pPr>
            <w:r w:rsidRPr="005A25D8">
              <w:rPr>
                <w:rFonts w:hint="eastAsia"/>
                <w:bCs/>
              </w:rPr>
              <w:t>Z</w:t>
            </w:r>
            <w:r w:rsidRPr="005A25D8">
              <w:rPr>
                <w:bCs/>
              </w:rPr>
              <w:t>TE</w:t>
            </w:r>
          </w:p>
        </w:tc>
        <w:tc>
          <w:tcPr>
            <w:tcW w:w="1049" w:type="dxa"/>
          </w:tcPr>
          <w:p w14:paraId="471B611E" w14:textId="77777777" w:rsidR="00F61361" w:rsidRDefault="00F61361" w:rsidP="00F61361">
            <w:pPr>
              <w:rPr>
                <w:b/>
                <w:bCs/>
              </w:rPr>
            </w:pPr>
            <w:r w:rsidRPr="005A25D8">
              <w:rPr>
                <w:rFonts w:hint="eastAsia"/>
                <w:bCs/>
              </w:rPr>
              <w:t>O</w:t>
            </w:r>
            <w:r w:rsidRPr="005A25D8">
              <w:rPr>
                <w:bCs/>
              </w:rPr>
              <w:t xml:space="preserve">ption </w:t>
            </w:r>
            <w:r>
              <w:rPr>
                <w:bCs/>
              </w:rPr>
              <w:t>2 with revision</w:t>
            </w:r>
          </w:p>
        </w:tc>
        <w:tc>
          <w:tcPr>
            <w:tcW w:w="6870" w:type="dxa"/>
          </w:tcPr>
          <w:p w14:paraId="00699524" w14:textId="77777777" w:rsidR="00F61361" w:rsidRDefault="00F61361" w:rsidP="00F61361">
            <w:pPr>
              <w:rPr>
                <w:b/>
                <w:bCs/>
              </w:rPr>
            </w:pPr>
            <w:r>
              <w:rPr>
                <w:bCs/>
              </w:rPr>
              <w:t>We more prefer option 2 as the basic V2X functionality in FR2 is not complete yet. However, we think it is worth to study 100MHz from specification perspective as it is feasible in licensed bands.</w:t>
            </w:r>
          </w:p>
        </w:tc>
      </w:tr>
      <w:tr w:rsidR="00E55471" w14:paraId="6C6C1E9F" w14:textId="77777777" w:rsidTr="00F61361">
        <w:tc>
          <w:tcPr>
            <w:tcW w:w="1431" w:type="dxa"/>
          </w:tcPr>
          <w:p w14:paraId="13175826" w14:textId="77777777" w:rsidR="00E55471" w:rsidRPr="005A25D8" w:rsidRDefault="00E55471" w:rsidP="00F61361">
            <w:pPr>
              <w:rPr>
                <w:bCs/>
              </w:rPr>
            </w:pPr>
            <w:r>
              <w:rPr>
                <w:rFonts w:hint="eastAsia"/>
                <w:bCs/>
              </w:rPr>
              <w:t>CATT</w:t>
            </w:r>
          </w:p>
        </w:tc>
        <w:tc>
          <w:tcPr>
            <w:tcW w:w="1049" w:type="dxa"/>
          </w:tcPr>
          <w:p w14:paraId="019D5D22" w14:textId="77777777" w:rsidR="00E55471" w:rsidRPr="005A25D8" w:rsidRDefault="00D274CE" w:rsidP="00F61361">
            <w:pPr>
              <w:rPr>
                <w:bCs/>
              </w:rPr>
            </w:pPr>
            <w:r>
              <w:rPr>
                <w:rFonts w:hint="eastAsia"/>
                <w:bCs/>
              </w:rPr>
              <w:t>Option 2</w:t>
            </w:r>
          </w:p>
        </w:tc>
        <w:tc>
          <w:tcPr>
            <w:tcW w:w="6870" w:type="dxa"/>
          </w:tcPr>
          <w:p w14:paraId="0D0AA517" w14:textId="77777777" w:rsidR="00E55471" w:rsidRDefault="002C7DAB" w:rsidP="002C7DAB">
            <w:pPr>
              <w:rPr>
                <w:bCs/>
              </w:rPr>
            </w:pPr>
            <w:r>
              <w:rPr>
                <w:rFonts w:eastAsiaTheme="minorEastAsia" w:hint="eastAsia"/>
              </w:rPr>
              <w:t>C</w:t>
            </w:r>
            <w:r>
              <w:rPr>
                <w:rFonts w:eastAsiaTheme="minorEastAsia"/>
              </w:rPr>
              <w:t xml:space="preserve">onsidering </w:t>
            </w:r>
            <w:r>
              <w:rPr>
                <w:rFonts w:eastAsiaTheme="minorEastAsia" w:hint="eastAsia"/>
              </w:rPr>
              <w:t>the sidelink</w:t>
            </w:r>
            <w:r>
              <w:rPr>
                <w:rFonts w:eastAsiaTheme="minorEastAsia"/>
              </w:rPr>
              <w:t xml:space="preserve"> beam management mechanism </w:t>
            </w:r>
            <w:r>
              <w:rPr>
                <w:rFonts w:eastAsiaTheme="minorEastAsia" w:hint="eastAsia"/>
              </w:rPr>
              <w:t xml:space="preserve">has not been introduced in NR V2X, and it </w:t>
            </w:r>
            <w:r>
              <w:rPr>
                <w:rFonts w:eastAsiaTheme="minorEastAsia"/>
              </w:rPr>
              <w:t>may be discussed</w:t>
            </w:r>
            <w:r>
              <w:rPr>
                <w:rFonts w:eastAsiaTheme="minorEastAsia" w:hint="eastAsia"/>
              </w:rPr>
              <w:t xml:space="preserve"> in Rel-18 sidelink evolution work item</w:t>
            </w:r>
            <w:r>
              <w:rPr>
                <w:rFonts w:eastAsiaTheme="minorEastAsia"/>
              </w:rPr>
              <w:t xml:space="preserve">, we </w:t>
            </w:r>
            <w:r>
              <w:rPr>
                <w:rFonts w:eastAsiaTheme="minorEastAsia" w:hint="eastAsia"/>
              </w:rPr>
              <w:t>prefer</w:t>
            </w:r>
            <w:r>
              <w:rPr>
                <w:rFonts w:eastAsiaTheme="minorEastAsia"/>
              </w:rPr>
              <w:t xml:space="preserve"> </w:t>
            </w:r>
            <w:r>
              <w:rPr>
                <w:rFonts w:eastAsiaTheme="minorEastAsia" w:hint="eastAsia"/>
              </w:rPr>
              <w:t>t</w:t>
            </w:r>
            <w:r>
              <w:rPr>
                <w:rFonts w:eastAsiaTheme="minorEastAsia"/>
              </w:rPr>
              <w:t>he potential solutions investigation</w:t>
            </w:r>
            <w:r>
              <w:rPr>
                <w:rFonts w:eastAsiaTheme="minorEastAsia" w:hint="eastAsia"/>
              </w:rPr>
              <w:t xml:space="preserve"> and </w:t>
            </w:r>
            <w:r>
              <w:rPr>
                <w:rFonts w:eastAsiaTheme="minorEastAsia"/>
              </w:rPr>
              <w:t xml:space="preserve">performance evaluation should focus on </w:t>
            </w:r>
            <w:r>
              <w:rPr>
                <w:rFonts w:eastAsiaTheme="minorEastAsia" w:hint="eastAsia"/>
              </w:rPr>
              <w:t xml:space="preserve">FR1 bands and ITS bands(for V2X use caes) </w:t>
            </w:r>
            <w:r>
              <w:rPr>
                <w:rFonts w:eastAsiaTheme="minorEastAsia"/>
              </w:rPr>
              <w:t>in Rel-18.</w:t>
            </w:r>
          </w:p>
        </w:tc>
      </w:tr>
      <w:tr w:rsidR="004B6813" w14:paraId="019F700B" w14:textId="77777777" w:rsidTr="00F61361">
        <w:tc>
          <w:tcPr>
            <w:tcW w:w="1431" w:type="dxa"/>
          </w:tcPr>
          <w:p w14:paraId="0ADFB91B" w14:textId="77777777" w:rsidR="004B6813" w:rsidRPr="00C21572" w:rsidRDefault="004B6813" w:rsidP="004B6813">
            <w:r w:rsidRPr="00C21572">
              <w:rPr>
                <w:rFonts w:hint="eastAsia"/>
              </w:rPr>
              <w:t>C</w:t>
            </w:r>
            <w:r w:rsidRPr="00C21572">
              <w:t>MCC</w:t>
            </w:r>
          </w:p>
        </w:tc>
        <w:tc>
          <w:tcPr>
            <w:tcW w:w="1049" w:type="dxa"/>
          </w:tcPr>
          <w:p w14:paraId="43CCFBED" w14:textId="77777777" w:rsidR="004B6813" w:rsidRPr="00C21572" w:rsidRDefault="004B6813" w:rsidP="004B6813">
            <w:r>
              <w:rPr>
                <w:rFonts w:hint="eastAsia"/>
              </w:rPr>
              <w:t>O</w:t>
            </w:r>
            <w:r>
              <w:t>ption 2</w:t>
            </w:r>
          </w:p>
        </w:tc>
        <w:tc>
          <w:tcPr>
            <w:tcW w:w="6870" w:type="dxa"/>
          </w:tcPr>
          <w:p w14:paraId="29E99900" w14:textId="77777777" w:rsidR="004B6813" w:rsidRPr="00C21572" w:rsidRDefault="004B6813" w:rsidP="004B6813">
            <w:r>
              <w:t>As no baseline for sidelink operation in FR2 has been defined yet in sidelink, we prefer deprioritize FR2 band in this release, and focus on FR1.</w:t>
            </w:r>
          </w:p>
        </w:tc>
      </w:tr>
      <w:tr w:rsidR="00F96867" w14:paraId="57E41084" w14:textId="77777777" w:rsidTr="00F61361">
        <w:tc>
          <w:tcPr>
            <w:tcW w:w="1431" w:type="dxa"/>
          </w:tcPr>
          <w:p w14:paraId="58C79EB0" w14:textId="617725CF" w:rsidR="00F96867" w:rsidRPr="00C21572" w:rsidRDefault="001E10E0" w:rsidP="00F96867">
            <w:r>
              <w:rPr>
                <w:bCs/>
              </w:rPr>
              <w:t>V</w:t>
            </w:r>
            <w:r w:rsidR="00F96867">
              <w:rPr>
                <w:bCs/>
              </w:rPr>
              <w:t>ivo</w:t>
            </w:r>
          </w:p>
        </w:tc>
        <w:tc>
          <w:tcPr>
            <w:tcW w:w="1049" w:type="dxa"/>
          </w:tcPr>
          <w:p w14:paraId="7D1F9C2D" w14:textId="57AB9E17" w:rsidR="00F96867" w:rsidRDefault="00F96867" w:rsidP="00F96867">
            <w:r>
              <w:rPr>
                <w:rFonts w:hint="eastAsia"/>
                <w:bCs/>
              </w:rPr>
              <w:t>O</w:t>
            </w:r>
            <w:r>
              <w:rPr>
                <w:bCs/>
              </w:rPr>
              <w:t>ption 2</w:t>
            </w:r>
          </w:p>
        </w:tc>
        <w:tc>
          <w:tcPr>
            <w:tcW w:w="6870" w:type="dxa"/>
          </w:tcPr>
          <w:p w14:paraId="40B76D2C" w14:textId="34E29A26" w:rsidR="00F96867" w:rsidRDefault="00F96867" w:rsidP="00F96867">
            <w:r>
              <w:rPr>
                <w:rFonts w:eastAsiaTheme="minorEastAsia"/>
              </w:rPr>
              <w:t xml:space="preserve">Same view as CATT </w:t>
            </w:r>
            <w:r>
              <w:rPr>
                <w:rFonts w:eastAsiaTheme="minorEastAsia" w:hint="eastAsia"/>
              </w:rPr>
              <w:t>and</w:t>
            </w:r>
            <w:r>
              <w:rPr>
                <w:rFonts w:eastAsiaTheme="minorEastAsia"/>
              </w:rPr>
              <w:t xml:space="preserve"> CMCC</w:t>
            </w:r>
          </w:p>
        </w:tc>
      </w:tr>
      <w:tr w:rsidR="0097339C" w14:paraId="0BA00838" w14:textId="77777777" w:rsidTr="00F61361">
        <w:tc>
          <w:tcPr>
            <w:tcW w:w="1431" w:type="dxa"/>
          </w:tcPr>
          <w:p w14:paraId="1E16CF47" w14:textId="66089FE7" w:rsidR="0097339C" w:rsidRDefault="0097339C" w:rsidP="0097339C">
            <w:pPr>
              <w:rPr>
                <w:bCs/>
              </w:rPr>
            </w:pPr>
            <w:r>
              <w:rPr>
                <w:rFonts w:hint="eastAsia"/>
              </w:rPr>
              <w:t>H</w:t>
            </w:r>
            <w:r>
              <w:t>uawei, HiSilicon</w:t>
            </w:r>
          </w:p>
        </w:tc>
        <w:tc>
          <w:tcPr>
            <w:tcW w:w="1049" w:type="dxa"/>
          </w:tcPr>
          <w:p w14:paraId="6C1AA59D" w14:textId="73EB562E" w:rsidR="0097339C" w:rsidRDefault="0097339C" w:rsidP="0097339C">
            <w:pPr>
              <w:rPr>
                <w:bCs/>
              </w:rPr>
            </w:pPr>
            <w:r>
              <w:t>Option 2</w:t>
            </w:r>
          </w:p>
        </w:tc>
        <w:tc>
          <w:tcPr>
            <w:tcW w:w="6870" w:type="dxa"/>
          </w:tcPr>
          <w:p w14:paraId="55507B89" w14:textId="265606D1" w:rsidR="0097339C" w:rsidRDefault="0097339C" w:rsidP="0097339C">
            <w:pPr>
              <w:rPr>
                <w:rFonts w:eastAsiaTheme="minorEastAsia"/>
              </w:rPr>
            </w:pPr>
            <w:r>
              <w:t xml:space="preserve">Given the available bandwidth for V2X is up to 40MHz, we should focus on 40MHz bandwidth for SLP evaluation. </w:t>
            </w:r>
          </w:p>
        </w:tc>
      </w:tr>
      <w:tr w:rsidR="00F56B15" w14:paraId="3E8F7F83" w14:textId="77777777" w:rsidTr="00F61361">
        <w:tc>
          <w:tcPr>
            <w:tcW w:w="1431" w:type="dxa"/>
          </w:tcPr>
          <w:p w14:paraId="067823A7" w14:textId="7ADF0869" w:rsidR="00F56B15" w:rsidRDefault="00F56B15" w:rsidP="00F56B15">
            <w:r>
              <w:rPr>
                <w:rFonts w:hint="eastAsia"/>
                <w:bCs/>
              </w:rPr>
              <w:t>L</w:t>
            </w:r>
            <w:r>
              <w:rPr>
                <w:bCs/>
              </w:rPr>
              <w:t>enovo</w:t>
            </w:r>
          </w:p>
        </w:tc>
        <w:tc>
          <w:tcPr>
            <w:tcW w:w="1049" w:type="dxa"/>
          </w:tcPr>
          <w:p w14:paraId="49FC8081" w14:textId="5952AF0F" w:rsidR="00F56B15" w:rsidRDefault="00F56B15" w:rsidP="00F56B15">
            <w:r>
              <w:rPr>
                <w:rFonts w:hint="eastAsia"/>
                <w:bCs/>
              </w:rPr>
              <w:t>O</w:t>
            </w:r>
            <w:r>
              <w:rPr>
                <w:bCs/>
              </w:rPr>
              <w:t>ption 2</w:t>
            </w:r>
          </w:p>
        </w:tc>
        <w:tc>
          <w:tcPr>
            <w:tcW w:w="6870" w:type="dxa"/>
          </w:tcPr>
          <w:p w14:paraId="76DAAF99" w14:textId="5412C9A9" w:rsidR="00F56B15" w:rsidRDefault="00F56B15" w:rsidP="00F56B15">
            <w:r>
              <w:rPr>
                <w:bCs/>
              </w:rPr>
              <w:t>We prefer to firstly study on</w:t>
            </w:r>
            <w:r w:rsidRPr="00B00E22">
              <w:rPr>
                <w:bCs/>
              </w:rPr>
              <w:t xml:space="preserve"> licensed band SL Positioning </w:t>
            </w:r>
            <w:r>
              <w:rPr>
                <w:bCs/>
              </w:rPr>
              <w:t>for</w:t>
            </w:r>
            <w:r w:rsidRPr="00B00E22">
              <w:rPr>
                <w:bCs/>
              </w:rPr>
              <w:t xml:space="preserve"> FR1. </w:t>
            </w:r>
            <w:r>
              <w:rPr>
                <w:bCs/>
              </w:rPr>
              <w:t xml:space="preserve">For FR2, it can be further evaluated </w:t>
            </w:r>
            <w:r w:rsidRPr="00B00E22">
              <w:rPr>
                <w:bCs/>
              </w:rPr>
              <w:t xml:space="preserve">based on ongoing FR2 SL enhancements in separate SI. </w:t>
            </w:r>
          </w:p>
        </w:tc>
      </w:tr>
      <w:tr w:rsidR="001E10E0" w14:paraId="33131E27" w14:textId="77777777" w:rsidTr="00F61361">
        <w:tc>
          <w:tcPr>
            <w:tcW w:w="1431" w:type="dxa"/>
          </w:tcPr>
          <w:p w14:paraId="0268DB30" w14:textId="32F26C23" w:rsidR="001E10E0" w:rsidRDefault="001E10E0" w:rsidP="00F56B15">
            <w:pPr>
              <w:rPr>
                <w:bCs/>
              </w:rPr>
            </w:pPr>
            <w:r>
              <w:rPr>
                <w:rFonts w:hint="eastAsia"/>
                <w:bCs/>
              </w:rPr>
              <w:t>S</w:t>
            </w:r>
            <w:r>
              <w:rPr>
                <w:bCs/>
              </w:rPr>
              <w:t>preadtrum</w:t>
            </w:r>
          </w:p>
        </w:tc>
        <w:tc>
          <w:tcPr>
            <w:tcW w:w="1049" w:type="dxa"/>
          </w:tcPr>
          <w:p w14:paraId="0BAD6AA0" w14:textId="192B50CF" w:rsidR="001E10E0" w:rsidRDefault="001E10E0" w:rsidP="00F56B15">
            <w:pPr>
              <w:rPr>
                <w:bCs/>
              </w:rPr>
            </w:pPr>
            <w:r>
              <w:rPr>
                <w:rFonts w:hint="eastAsia"/>
                <w:bCs/>
              </w:rPr>
              <w:t>Option 2</w:t>
            </w:r>
          </w:p>
        </w:tc>
        <w:tc>
          <w:tcPr>
            <w:tcW w:w="6870" w:type="dxa"/>
          </w:tcPr>
          <w:p w14:paraId="16E039B9" w14:textId="77777777" w:rsidR="001E10E0" w:rsidRDefault="001E10E0" w:rsidP="00F56B15">
            <w:pPr>
              <w:rPr>
                <w:bCs/>
              </w:rPr>
            </w:pPr>
          </w:p>
        </w:tc>
      </w:tr>
      <w:tr w:rsidR="00956691" w14:paraId="7E98429F" w14:textId="77777777" w:rsidTr="00F61361">
        <w:tc>
          <w:tcPr>
            <w:tcW w:w="1431" w:type="dxa"/>
          </w:tcPr>
          <w:p w14:paraId="17354173" w14:textId="08DE07F7" w:rsidR="00956691" w:rsidRDefault="00956691" w:rsidP="00F56B15">
            <w:pPr>
              <w:rPr>
                <w:bCs/>
              </w:rPr>
            </w:pPr>
            <w:r>
              <w:rPr>
                <w:rFonts w:hint="eastAsia"/>
                <w:bCs/>
              </w:rPr>
              <w:t>O</w:t>
            </w:r>
            <w:r>
              <w:rPr>
                <w:bCs/>
              </w:rPr>
              <w:t>PPO</w:t>
            </w:r>
          </w:p>
        </w:tc>
        <w:tc>
          <w:tcPr>
            <w:tcW w:w="1049" w:type="dxa"/>
          </w:tcPr>
          <w:p w14:paraId="711C9624" w14:textId="48B7CEC3" w:rsidR="00956691" w:rsidRDefault="00956691" w:rsidP="00F56B15">
            <w:pPr>
              <w:rPr>
                <w:bCs/>
              </w:rPr>
            </w:pPr>
            <w:r>
              <w:rPr>
                <w:rFonts w:hint="eastAsia"/>
                <w:bCs/>
              </w:rPr>
              <w:t>O</w:t>
            </w:r>
            <w:r>
              <w:rPr>
                <w:bCs/>
              </w:rPr>
              <w:t>ption 1</w:t>
            </w:r>
          </w:p>
        </w:tc>
        <w:tc>
          <w:tcPr>
            <w:tcW w:w="6870" w:type="dxa"/>
          </w:tcPr>
          <w:p w14:paraId="70B8DA36" w14:textId="32FB69FB" w:rsidR="00956691" w:rsidRDefault="00956691" w:rsidP="00F56B15">
            <w:pPr>
              <w:rPr>
                <w:bCs/>
              </w:rPr>
            </w:pPr>
            <w:r>
              <w:t xml:space="preserve">We think both FR1 and FR2 bands should be considered. Although beam management is not supported on FR2 in R16 NR V2X, R16 NR SL still can operate </w:t>
            </w:r>
            <w:r>
              <w:lastRenderedPageBreak/>
              <w:t>on FR2 which has been agreed to support/design. Especially considering the limited BW for V2X in FR1, FR2 can provide wider and competitive BW for V2X, which make it reasonable to consider both FR1 and FR2.</w:t>
            </w:r>
          </w:p>
        </w:tc>
      </w:tr>
      <w:tr w:rsidR="00DE173A" w14:paraId="603A7353" w14:textId="77777777" w:rsidTr="00F61361">
        <w:tc>
          <w:tcPr>
            <w:tcW w:w="1431" w:type="dxa"/>
          </w:tcPr>
          <w:p w14:paraId="31C18468" w14:textId="29D69BB4" w:rsidR="00DE173A" w:rsidRDefault="00DE173A" w:rsidP="00DE173A">
            <w:pPr>
              <w:rPr>
                <w:bCs/>
              </w:rPr>
            </w:pPr>
            <w:r>
              <w:rPr>
                <w:bCs/>
              </w:rPr>
              <w:lastRenderedPageBreak/>
              <w:t>Interdigital</w:t>
            </w:r>
          </w:p>
        </w:tc>
        <w:tc>
          <w:tcPr>
            <w:tcW w:w="1049" w:type="dxa"/>
          </w:tcPr>
          <w:p w14:paraId="68016ABD" w14:textId="292024A1" w:rsidR="00DE173A" w:rsidRDefault="00DE173A" w:rsidP="00DE173A">
            <w:pPr>
              <w:rPr>
                <w:bCs/>
              </w:rPr>
            </w:pPr>
            <w:r>
              <w:rPr>
                <w:bCs/>
              </w:rPr>
              <w:t>Option 2</w:t>
            </w:r>
          </w:p>
        </w:tc>
        <w:tc>
          <w:tcPr>
            <w:tcW w:w="6870" w:type="dxa"/>
          </w:tcPr>
          <w:p w14:paraId="1968B026" w14:textId="5129FEF7" w:rsidR="00DE173A" w:rsidRDefault="00DE173A" w:rsidP="00DE173A">
            <w:pPr>
              <w:rPr>
                <w:bCs/>
              </w:rPr>
            </w:pPr>
            <w:r>
              <w:rPr>
                <w:bCs/>
              </w:rPr>
              <w:t>Given that FR2 has not been well-studied in NR V2X (e.g., study of FR2 is one of the objectives for R18 NR V2X), we prefer to deprioritize FR2 from our study. We agree that, for V2X, the maximum BW is 40MHz.</w:t>
            </w:r>
          </w:p>
        </w:tc>
      </w:tr>
      <w:tr w:rsidR="008F2FCE" w14:paraId="4E351C33" w14:textId="77777777" w:rsidTr="00F61361">
        <w:tc>
          <w:tcPr>
            <w:tcW w:w="1431" w:type="dxa"/>
          </w:tcPr>
          <w:p w14:paraId="52F01E1A" w14:textId="79A7CB2E" w:rsidR="008F2FCE" w:rsidRDefault="008F2FCE" w:rsidP="00DE173A">
            <w:pPr>
              <w:rPr>
                <w:bCs/>
              </w:rPr>
            </w:pPr>
            <w:r>
              <w:rPr>
                <w:bCs/>
              </w:rPr>
              <w:t>Qualcomm</w:t>
            </w:r>
          </w:p>
        </w:tc>
        <w:tc>
          <w:tcPr>
            <w:tcW w:w="1049" w:type="dxa"/>
          </w:tcPr>
          <w:p w14:paraId="713911EA" w14:textId="77777777" w:rsidR="008F2FCE" w:rsidRDefault="008F2FCE" w:rsidP="00DE173A">
            <w:pPr>
              <w:rPr>
                <w:bCs/>
              </w:rPr>
            </w:pPr>
            <w:r>
              <w:rPr>
                <w:bCs/>
              </w:rPr>
              <w:t>Option 3</w:t>
            </w:r>
          </w:p>
          <w:p w14:paraId="60BFB877" w14:textId="2ECEBB8A" w:rsidR="00667886" w:rsidRDefault="00667886" w:rsidP="00DE173A">
            <w:pPr>
              <w:rPr>
                <w:bCs/>
              </w:rPr>
            </w:pPr>
            <w:r>
              <w:rPr>
                <w:bCs/>
              </w:rPr>
              <w:t>(modified Option 1)</w:t>
            </w:r>
          </w:p>
        </w:tc>
        <w:tc>
          <w:tcPr>
            <w:tcW w:w="6870" w:type="dxa"/>
          </w:tcPr>
          <w:p w14:paraId="55F264D3" w14:textId="5954BA06" w:rsidR="008F2FCE" w:rsidRDefault="008F2FCE" w:rsidP="00DE173A">
            <w:pPr>
              <w:rPr>
                <w:bCs/>
              </w:rPr>
            </w:pPr>
            <w:r>
              <w:rPr>
                <w:bCs/>
              </w:rPr>
              <w:t xml:space="preserve">We do not agree with limiting </w:t>
            </w:r>
            <w:r w:rsidR="00DE24A9">
              <w:rPr>
                <w:bCs/>
              </w:rPr>
              <w:t xml:space="preserve">V2X bandwidth to 40 MHz. Part of the SID is to evaluate the </w:t>
            </w:r>
            <w:r w:rsidR="00E776AA">
              <w:rPr>
                <w:bCs/>
              </w:rPr>
              <w:t>bandwidth</w:t>
            </w:r>
            <w:r w:rsidR="00DE24A9">
              <w:rPr>
                <w:bCs/>
              </w:rPr>
              <w:t xml:space="preserve"> needed to meet requirements and that should be the starting point</w:t>
            </w:r>
            <w:r w:rsidR="00A0548A">
              <w:rPr>
                <w:bCs/>
              </w:rPr>
              <w:t xml:space="preserve">. Once RAN1 identifies how much </w:t>
            </w:r>
            <w:r w:rsidR="00E776AA">
              <w:rPr>
                <w:bCs/>
              </w:rPr>
              <w:t>bandwidth</w:t>
            </w:r>
            <w:r w:rsidR="00A0548A">
              <w:rPr>
                <w:bCs/>
              </w:rPr>
              <w:t xml:space="preserve"> is needed, then we can consider </w:t>
            </w:r>
            <w:r w:rsidR="00E776AA">
              <w:rPr>
                <w:bCs/>
              </w:rPr>
              <w:t>how that</w:t>
            </w:r>
            <w:r w:rsidR="00667886">
              <w:rPr>
                <w:bCs/>
              </w:rPr>
              <w:t xml:space="preserve"> bandwidth can be realized</w:t>
            </w:r>
            <w:r w:rsidR="00A0548A">
              <w:rPr>
                <w:bCs/>
              </w:rPr>
              <w:t>.</w:t>
            </w:r>
          </w:p>
          <w:p w14:paraId="3A5A93E0" w14:textId="77777777" w:rsidR="00A0548A" w:rsidRDefault="00A0548A" w:rsidP="00DE173A">
            <w:pPr>
              <w:rPr>
                <w:bCs/>
              </w:rPr>
            </w:pPr>
            <w:r>
              <w:rPr>
                <w:bCs/>
              </w:rPr>
              <w:t>We propose the following:</w:t>
            </w:r>
          </w:p>
          <w:p w14:paraId="36149216" w14:textId="3FE7BBD0" w:rsidR="00A0548A" w:rsidRDefault="00A0548A" w:rsidP="00A0548A">
            <w:pPr>
              <w:ind w:left="720"/>
              <w:rPr>
                <w:bCs/>
              </w:rPr>
            </w:pPr>
            <w:r>
              <w:rPr>
                <w:i/>
                <w:iCs/>
              </w:rPr>
              <w:t>Both FR1 and FR2 bands (with BWs up to 100 MHz and 400 MHz respectively) are considered in the study.</w:t>
            </w:r>
          </w:p>
        </w:tc>
      </w:tr>
    </w:tbl>
    <w:p w14:paraId="5C99FDB5" w14:textId="77777777" w:rsidR="006542CE" w:rsidRDefault="006542CE" w:rsidP="006542CE"/>
    <w:p w14:paraId="1AA6ECF0" w14:textId="77777777" w:rsidR="0088677C" w:rsidRDefault="00A94F1A" w:rsidP="006542CE">
      <w:r>
        <w:t>Regarding potential limitations/com</w:t>
      </w:r>
      <w:r w:rsidR="008C753D">
        <w:t xml:space="preserve">binations of target use-cases and </w:t>
      </w:r>
      <w:r w:rsidR="00491765">
        <w:t>network coverage scenarios</w:t>
      </w:r>
      <w:r w:rsidR="008E1246">
        <w:t>, TR 38.845</w:t>
      </w:r>
      <w:r w:rsidR="008A5AC7">
        <w:t xml:space="preserve"> and</w:t>
      </w:r>
      <w:r w:rsidR="008E1246">
        <w:t xml:space="preserve"> TS 22.</w:t>
      </w:r>
      <w:r w:rsidR="00353E97">
        <w:t>104</w:t>
      </w:r>
      <w:r w:rsidR="008A5AC7">
        <w:t xml:space="preserve"> indicate that V2X, public safety, and IIoT use-cases </w:t>
      </w:r>
      <w:r w:rsidR="0088677C">
        <w:t xml:space="preserve">are relevant to both in-coverage and out-of-coverage scenarios, and </w:t>
      </w:r>
      <w:r w:rsidR="00CE0AE4">
        <w:t>consequently</w:t>
      </w:r>
      <w:r w:rsidR="0088677C">
        <w:t>, also relevant to partial coverage scenarios.</w:t>
      </w:r>
      <w:r w:rsidR="00CF6008">
        <w:t xml:space="preserve"> However, for commercial use-cases, it may be reasonable to limit to in-coverage scenarios</w:t>
      </w:r>
      <w:r w:rsidR="007247C0">
        <w:t xml:space="preserve"> only</w:t>
      </w:r>
      <w:r w:rsidR="00CF6008">
        <w:t xml:space="preserve">. </w:t>
      </w:r>
    </w:p>
    <w:p w14:paraId="10DC6C83" w14:textId="77777777" w:rsidR="00CE0AE4" w:rsidRDefault="00CE0AE4" w:rsidP="00CE0AE4">
      <w:pPr>
        <w:pStyle w:val="Heading2"/>
      </w:pPr>
      <w:r>
        <w:t>FL</w:t>
      </w:r>
      <w:r w:rsidR="006970BD">
        <w:t>1</w:t>
      </w:r>
      <w:r>
        <w:t xml:space="preserve"> Proposal 3</w:t>
      </w:r>
      <w:r w:rsidR="00BD696F">
        <w:t>-</w:t>
      </w:r>
      <w:r>
        <w:t>3</w:t>
      </w:r>
    </w:p>
    <w:p w14:paraId="733B8F57" w14:textId="26DBDFD7" w:rsidR="00390456" w:rsidRDefault="00390456" w:rsidP="00390456">
      <w:pPr>
        <w:pStyle w:val="ListParagraph"/>
        <w:numPr>
          <w:ilvl w:val="0"/>
          <w:numId w:val="23"/>
        </w:numPr>
        <w:rPr>
          <w:i/>
          <w:iCs/>
        </w:rPr>
      </w:pPr>
      <w:r>
        <w:rPr>
          <w:i/>
          <w:iCs/>
        </w:rPr>
        <w:t>For V2X, public safety, and I</w:t>
      </w:r>
      <w:r w:rsidR="001E10E0">
        <w:rPr>
          <w:i/>
          <w:iCs/>
        </w:rPr>
        <w:t>i</w:t>
      </w:r>
      <w:r>
        <w:rPr>
          <w:i/>
          <w:iCs/>
        </w:rPr>
        <w:t>oT use-cases, all three network coverage scenarios are in-scope</w:t>
      </w:r>
      <w:r w:rsidRPr="009542C0">
        <w:rPr>
          <w:i/>
          <w:iCs/>
        </w:rPr>
        <w:t>.</w:t>
      </w:r>
    </w:p>
    <w:p w14:paraId="4EF6EDD2" w14:textId="77777777" w:rsidR="00CE0AE4" w:rsidRPr="003B573C" w:rsidRDefault="00FB2867" w:rsidP="00CE0AE4">
      <w:pPr>
        <w:pStyle w:val="ListParagraph"/>
        <w:numPr>
          <w:ilvl w:val="0"/>
          <w:numId w:val="23"/>
        </w:numPr>
      </w:pPr>
      <w:r>
        <w:rPr>
          <w:i/>
          <w:iCs/>
        </w:rPr>
        <w:t>Commercial use-cases for SL positioning are limited to in-coverage scenarios only.</w:t>
      </w:r>
    </w:p>
    <w:p w14:paraId="720E7CCF" w14:textId="77777777" w:rsidR="00CE0AE4" w:rsidRPr="000D5CC8" w:rsidRDefault="00CE0AE4" w:rsidP="00CE0AE4">
      <w:pPr>
        <w:rPr>
          <w:i/>
          <w:iCs/>
        </w:rPr>
      </w:pPr>
      <w:r>
        <w:rPr>
          <w:i/>
          <w:iCs/>
        </w:rPr>
        <w:t xml:space="preserve">Please share your views </w:t>
      </w:r>
      <w:r w:rsidR="00007CEF">
        <w:rPr>
          <w:i/>
          <w:iCs/>
        </w:rPr>
        <w:t>on</w:t>
      </w:r>
      <w:r>
        <w:rPr>
          <w:i/>
          <w:iCs/>
        </w:rPr>
        <w:t xml:space="preserve"> the above proposal.</w:t>
      </w:r>
    </w:p>
    <w:tbl>
      <w:tblPr>
        <w:tblStyle w:val="TableGrid"/>
        <w:tblW w:w="9351" w:type="dxa"/>
        <w:tblLook w:val="04A0" w:firstRow="1" w:lastRow="0" w:firstColumn="1" w:lastColumn="0" w:noHBand="0" w:noVBand="1"/>
      </w:tblPr>
      <w:tblGrid>
        <w:gridCol w:w="1612"/>
        <w:gridCol w:w="7739"/>
      </w:tblGrid>
      <w:tr w:rsidR="00CE0AE4" w14:paraId="36B9CAD7" w14:textId="77777777" w:rsidTr="00DE6CD0">
        <w:trPr>
          <w:trHeight w:val="352"/>
        </w:trPr>
        <w:tc>
          <w:tcPr>
            <w:tcW w:w="1612" w:type="dxa"/>
          </w:tcPr>
          <w:p w14:paraId="30D70424" w14:textId="77777777" w:rsidR="00CE0AE4" w:rsidRDefault="00CE0AE4" w:rsidP="002C7DAB">
            <w:pPr>
              <w:rPr>
                <w:b/>
                <w:bCs/>
              </w:rPr>
            </w:pPr>
            <w:r>
              <w:rPr>
                <w:b/>
                <w:bCs/>
              </w:rPr>
              <w:t>Company</w:t>
            </w:r>
          </w:p>
        </w:tc>
        <w:tc>
          <w:tcPr>
            <w:tcW w:w="7739" w:type="dxa"/>
          </w:tcPr>
          <w:p w14:paraId="43C6A521" w14:textId="77777777" w:rsidR="00CE0AE4" w:rsidRDefault="00CE0AE4" w:rsidP="002C7DAB">
            <w:pPr>
              <w:rPr>
                <w:b/>
                <w:bCs/>
              </w:rPr>
            </w:pPr>
            <w:r>
              <w:rPr>
                <w:b/>
                <w:bCs/>
              </w:rPr>
              <w:t>Comments</w:t>
            </w:r>
          </w:p>
        </w:tc>
      </w:tr>
      <w:tr w:rsidR="00CE0AE4" w:rsidRPr="002C7DAB" w14:paraId="079CCDBF" w14:textId="77777777" w:rsidTr="00DE6CD0">
        <w:trPr>
          <w:trHeight w:val="352"/>
        </w:trPr>
        <w:tc>
          <w:tcPr>
            <w:tcW w:w="1612" w:type="dxa"/>
          </w:tcPr>
          <w:p w14:paraId="10A76A82" w14:textId="77777777" w:rsidR="00CE0AE4" w:rsidRPr="002C7DAB" w:rsidRDefault="002C7DAB" w:rsidP="002C7DAB">
            <w:pPr>
              <w:rPr>
                <w:bCs/>
              </w:rPr>
            </w:pPr>
            <w:r w:rsidRPr="002C7DAB">
              <w:rPr>
                <w:rFonts w:hint="eastAsia"/>
                <w:bCs/>
              </w:rPr>
              <w:t>CATT</w:t>
            </w:r>
          </w:p>
        </w:tc>
        <w:tc>
          <w:tcPr>
            <w:tcW w:w="7739" w:type="dxa"/>
          </w:tcPr>
          <w:p w14:paraId="01ADACE3" w14:textId="77777777" w:rsidR="00CE0AE4" w:rsidRDefault="002C7DAB" w:rsidP="002C7DAB">
            <w:pPr>
              <w:rPr>
                <w:bCs/>
              </w:rPr>
            </w:pPr>
            <w:r>
              <w:rPr>
                <w:rFonts w:hint="eastAsia"/>
                <w:bCs/>
              </w:rPr>
              <w:t>We prefer to de-</w:t>
            </w:r>
            <w:r w:rsidRPr="002C7DAB">
              <w:rPr>
                <w:bCs/>
              </w:rPr>
              <w:t>prioritize</w:t>
            </w:r>
            <w:r>
              <w:rPr>
                <w:rFonts w:hint="eastAsia"/>
                <w:bCs/>
              </w:rPr>
              <w:t xml:space="preserve"> the partial coverage scenario for all use cases, in order to reduce the work load of the group.</w:t>
            </w:r>
          </w:p>
          <w:p w14:paraId="7ECE21A8" w14:textId="77777777" w:rsidR="002C7DAB" w:rsidRDefault="002C7DAB" w:rsidP="002C7DAB">
            <w:pPr>
              <w:rPr>
                <w:bCs/>
              </w:rPr>
            </w:pPr>
            <w:r>
              <w:rPr>
                <w:rFonts w:hint="eastAsia"/>
                <w:bCs/>
              </w:rPr>
              <w:t>The updated proposal as follows,</w:t>
            </w:r>
          </w:p>
          <w:p w14:paraId="44EE15C8" w14:textId="77777777" w:rsidR="002C7DAB" w:rsidRDefault="002C7DAB" w:rsidP="002C7DAB">
            <w:pPr>
              <w:pStyle w:val="Heading2"/>
              <w:outlineLvl w:val="1"/>
            </w:pPr>
            <w:r>
              <w:rPr>
                <w:rFonts w:hint="eastAsia"/>
              </w:rPr>
              <w:t xml:space="preserve">Updated </w:t>
            </w:r>
            <w:r>
              <w:t>FL1 Proposal 3-3</w:t>
            </w:r>
          </w:p>
          <w:p w14:paraId="7CC66BD9" w14:textId="5EF460C5" w:rsidR="002C7DAB" w:rsidRDefault="002C7DAB" w:rsidP="002C7DAB">
            <w:pPr>
              <w:pStyle w:val="ListParagraph"/>
              <w:numPr>
                <w:ilvl w:val="0"/>
                <w:numId w:val="23"/>
              </w:numPr>
              <w:rPr>
                <w:i/>
                <w:iCs/>
              </w:rPr>
            </w:pPr>
            <w:r>
              <w:rPr>
                <w:i/>
                <w:iCs/>
              </w:rPr>
              <w:t>For V2X, public safety, and I</w:t>
            </w:r>
            <w:r w:rsidR="001E10E0">
              <w:rPr>
                <w:i/>
                <w:iCs/>
              </w:rPr>
              <w:t>i</w:t>
            </w:r>
            <w:r>
              <w:rPr>
                <w:i/>
                <w:iCs/>
              </w:rPr>
              <w:t xml:space="preserve">oT use-cases, </w:t>
            </w:r>
            <w:r w:rsidRPr="002C7DAB">
              <w:rPr>
                <w:rFonts w:hint="eastAsia"/>
                <w:i/>
                <w:iCs/>
                <w:color w:val="FF0000"/>
              </w:rPr>
              <w:t>only in-coverage and out-of-coverage</w:t>
            </w:r>
            <w:r>
              <w:rPr>
                <w:rFonts w:hint="eastAsia"/>
                <w:i/>
                <w:iCs/>
                <w:color w:val="FF0000"/>
              </w:rPr>
              <w:t xml:space="preserve"> </w:t>
            </w:r>
            <w:r w:rsidRPr="002C7DAB">
              <w:rPr>
                <w:i/>
                <w:iCs/>
                <w:strike/>
                <w:color w:val="FF0000"/>
              </w:rPr>
              <w:t xml:space="preserve">all three network coverage </w:t>
            </w:r>
            <w:r>
              <w:rPr>
                <w:i/>
                <w:iCs/>
              </w:rPr>
              <w:t>scenarios are in-scope</w:t>
            </w:r>
            <w:r w:rsidRPr="009542C0">
              <w:rPr>
                <w:i/>
                <w:iCs/>
              </w:rPr>
              <w:t>.</w:t>
            </w:r>
          </w:p>
          <w:p w14:paraId="63246DFF" w14:textId="77777777" w:rsidR="002C7DAB" w:rsidRPr="002C7DAB" w:rsidRDefault="002C7DAB" w:rsidP="002C7DAB">
            <w:pPr>
              <w:pStyle w:val="ListParagraph"/>
              <w:numPr>
                <w:ilvl w:val="0"/>
                <w:numId w:val="23"/>
              </w:numPr>
              <w:rPr>
                <w:bCs/>
              </w:rPr>
            </w:pPr>
            <w:r>
              <w:rPr>
                <w:i/>
                <w:iCs/>
              </w:rPr>
              <w:t>Commercial use-cases for SL positioning are limited to in-coverage scenarios only.</w:t>
            </w:r>
          </w:p>
        </w:tc>
      </w:tr>
      <w:tr w:rsidR="004B6813" w:rsidRPr="002C7DAB" w14:paraId="04797D20" w14:textId="77777777" w:rsidTr="00DE6CD0">
        <w:trPr>
          <w:trHeight w:val="352"/>
        </w:trPr>
        <w:tc>
          <w:tcPr>
            <w:tcW w:w="1612" w:type="dxa"/>
          </w:tcPr>
          <w:p w14:paraId="258DC066" w14:textId="77777777" w:rsidR="004B6813" w:rsidRPr="0092513D" w:rsidRDefault="004B6813" w:rsidP="004B6813">
            <w:r w:rsidRPr="0092513D">
              <w:rPr>
                <w:rFonts w:hint="eastAsia"/>
              </w:rPr>
              <w:t>C</w:t>
            </w:r>
            <w:r w:rsidRPr="0092513D">
              <w:t>MCC</w:t>
            </w:r>
          </w:p>
        </w:tc>
        <w:tc>
          <w:tcPr>
            <w:tcW w:w="7739" w:type="dxa"/>
          </w:tcPr>
          <w:p w14:paraId="4A1AE2BE" w14:textId="77777777" w:rsidR="004B6813" w:rsidRPr="0092513D" w:rsidRDefault="004B6813" w:rsidP="004B6813">
            <w:r w:rsidRPr="0092513D">
              <w:rPr>
                <w:rFonts w:hint="eastAsia"/>
              </w:rPr>
              <w:t>A</w:t>
            </w:r>
            <w:r w:rsidRPr="0092513D">
              <w:t xml:space="preserve">s I mentioned in the questions above, to limit the workload, we prefer to consider up to two use cases. </w:t>
            </w:r>
          </w:p>
        </w:tc>
      </w:tr>
      <w:tr w:rsidR="00F96867" w:rsidRPr="002C7DAB" w14:paraId="51E24F61" w14:textId="77777777" w:rsidTr="00DE6CD0">
        <w:trPr>
          <w:trHeight w:val="352"/>
        </w:trPr>
        <w:tc>
          <w:tcPr>
            <w:tcW w:w="1612" w:type="dxa"/>
          </w:tcPr>
          <w:p w14:paraId="13937879" w14:textId="5F70C6E3" w:rsidR="00F96867" w:rsidRPr="0092513D" w:rsidRDefault="001E10E0" w:rsidP="00F96867">
            <w:r>
              <w:rPr>
                <w:bCs/>
              </w:rPr>
              <w:t>V</w:t>
            </w:r>
            <w:r w:rsidR="00F96867">
              <w:rPr>
                <w:bCs/>
              </w:rPr>
              <w:t>ivo</w:t>
            </w:r>
          </w:p>
        </w:tc>
        <w:tc>
          <w:tcPr>
            <w:tcW w:w="7739" w:type="dxa"/>
          </w:tcPr>
          <w:p w14:paraId="3325681B" w14:textId="77777777" w:rsidR="00F96867" w:rsidRDefault="00F96867" w:rsidP="00F96867">
            <w:pPr>
              <w:rPr>
                <w:bCs/>
              </w:rPr>
            </w:pPr>
            <w:r>
              <w:rPr>
                <w:bCs/>
              </w:rPr>
              <w:t xml:space="preserve">We </w:t>
            </w:r>
            <w:r>
              <w:rPr>
                <w:rFonts w:hint="eastAsia"/>
                <w:bCs/>
              </w:rPr>
              <w:t>prefer to de-</w:t>
            </w:r>
            <w:r w:rsidRPr="002C7DAB">
              <w:rPr>
                <w:bCs/>
              </w:rPr>
              <w:t>prioritize</w:t>
            </w:r>
            <w:r>
              <w:rPr>
                <w:bCs/>
              </w:rPr>
              <w:t xml:space="preserve"> </w:t>
            </w:r>
            <w:r w:rsidRPr="002B18A3">
              <w:rPr>
                <w:bCs/>
              </w:rPr>
              <w:t>Commercial use-cases</w:t>
            </w:r>
          </w:p>
          <w:p w14:paraId="3D17A64E" w14:textId="77777777" w:rsidR="00F96867" w:rsidRDefault="00F96867" w:rsidP="00F96867">
            <w:pPr>
              <w:rPr>
                <w:bCs/>
              </w:rPr>
            </w:pPr>
            <w:r>
              <w:rPr>
                <w:rFonts w:hint="eastAsia"/>
                <w:bCs/>
              </w:rPr>
              <w:t>The updated proposal as follows,</w:t>
            </w:r>
          </w:p>
          <w:p w14:paraId="4F53D7A6" w14:textId="77777777" w:rsidR="00F96867" w:rsidRDefault="00F96867" w:rsidP="00F96867">
            <w:pPr>
              <w:pStyle w:val="Heading2"/>
              <w:outlineLvl w:val="1"/>
            </w:pPr>
            <w:r>
              <w:rPr>
                <w:rFonts w:hint="eastAsia"/>
              </w:rPr>
              <w:t xml:space="preserve">Updated </w:t>
            </w:r>
            <w:r>
              <w:t>FL1 Proposal 3-3</w:t>
            </w:r>
          </w:p>
          <w:p w14:paraId="5E84E8EC" w14:textId="5E5EE064" w:rsidR="00F96867" w:rsidRDefault="00F96867" w:rsidP="00F96867">
            <w:pPr>
              <w:pStyle w:val="ListParagraph"/>
              <w:numPr>
                <w:ilvl w:val="0"/>
                <w:numId w:val="23"/>
              </w:numPr>
              <w:rPr>
                <w:i/>
                <w:iCs/>
              </w:rPr>
            </w:pPr>
            <w:r>
              <w:rPr>
                <w:i/>
                <w:iCs/>
              </w:rPr>
              <w:t>For V2X, public safety, and I</w:t>
            </w:r>
            <w:r w:rsidR="001E10E0">
              <w:rPr>
                <w:i/>
                <w:iCs/>
              </w:rPr>
              <w:t>i</w:t>
            </w:r>
            <w:r>
              <w:rPr>
                <w:i/>
                <w:iCs/>
              </w:rPr>
              <w:t>oT use-cases, all three network coverage scenarios are in-scope</w:t>
            </w:r>
            <w:r w:rsidRPr="009542C0">
              <w:rPr>
                <w:i/>
                <w:iCs/>
              </w:rPr>
              <w:t>.</w:t>
            </w:r>
          </w:p>
          <w:p w14:paraId="2BE89BF9" w14:textId="77777777" w:rsidR="00F96867" w:rsidRPr="002B18A3" w:rsidRDefault="00F96867" w:rsidP="00F96867">
            <w:pPr>
              <w:pStyle w:val="ListParagraph"/>
              <w:numPr>
                <w:ilvl w:val="0"/>
                <w:numId w:val="23"/>
              </w:numPr>
              <w:rPr>
                <w:strike/>
                <w:color w:val="FF0000"/>
              </w:rPr>
            </w:pPr>
            <w:r w:rsidRPr="002B18A3">
              <w:rPr>
                <w:i/>
                <w:iCs/>
                <w:strike/>
                <w:color w:val="FF0000"/>
              </w:rPr>
              <w:t>Commercial use-cases for SL positioning are limited to in-coverage scenarios only.</w:t>
            </w:r>
          </w:p>
          <w:p w14:paraId="1B817E98" w14:textId="77777777" w:rsidR="00F96867" w:rsidRPr="0092513D" w:rsidRDefault="00F96867" w:rsidP="00F96867"/>
        </w:tc>
      </w:tr>
      <w:tr w:rsidR="0097339C" w:rsidRPr="002C7DAB" w14:paraId="4D7DCAA7" w14:textId="77777777" w:rsidTr="00DE6CD0">
        <w:trPr>
          <w:trHeight w:val="352"/>
        </w:trPr>
        <w:tc>
          <w:tcPr>
            <w:tcW w:w="1612" w:type="dxa"/>
          </w:tcPr>
          <w:p w14:paraId="0ED0F271" w14:textId="3AABF1EB" w:rsidR="0097339C" w:rsidRDefault="0097339C" w:rsidP="0097339C">
            <w:pPr>
              <w:rPr>
                <w:bCs/>
              </w:rPr>
            </w:pPr>
            <w:r>
              <w:rPr>
                <w:rFonts w:hint="eastAsia"/>
              </w:rPr>
              <w:t>H</w:t>
            </w:r>
            <w:r>
              <w:t xml:space="preserve">uawei, HiSilicon </w:t>
            </w:r>
          </w:p>
        </w:tc>
        <w:tc>
          <w:tcPr>
            <w:tcW w:w="7739" w:type="dxa"/>
          </w:tcPr>
          <w:p w14:paraId="00F18B68" w14:textId="716C937E" w:rsidR="0097339C" w:rsidRDefault="0097339C" w:rsidP="0097339C">
            <w:pPr>
              <w:rPr>
                <w:bCs/>
              </w:rPr>
            </w:pPr>
            <w:r>
              <w:t>SID has already demonstrated they are in-scope, the discussion for this agenda we assume should indicate which scenarios and requirements we should look at for evaluations. Note also that T</w:t>
            </w:r>
            <w:r w:rsidRPr="00DE0CA0">
              <w:t>able 7.9-1</w:t>
            </w:r>
            <w:r>
              <w:t xml:space="preserve"> from </w:t>
            </w:r>
            <w:r w:rsidRPr="00DE0CA0">
              <w:t xml:space="preserve">TS 22.261 </w:t>
            </w:r>
            <w:r>
              <w:t xml:space="preserve">(Table 1 in 5.1 below) specifies that the ranging requirements are not limited only to IC. In addition, the suggested proposal is covered by the discussions in </w:t>
            </w:r>
            <w:r>
              <w:lastRenderedPageBreak/>
              <w:t>Question 2-1 and 3-1</w:t>
            </w:r>
          </w:p>
        </w:tc>
      </w:tr>
      <w:tr w:rsidR="00F56B15" w:rsidRPr="002C7DAB" w14:paraId="18578A9A" w14:textId="77777777" w:rsidTr="00DE6CD0">
        <w:trPr>
          <w:trHeight w:val="352"/>
        </w:trPr>
        <w:tc>
          <w:tcPr>
            <w:tcW w:w="1612" w:type="dxa"/>
          </w:tcPr>
          <w:p w14:paraId="16FD389C" w14:textId="7BB1DBB4" w:rsidR="00F56B15" w:rsidRDefault="00F56B15" w:rsidP="00F56B15">
            <w:r w:rsidRPr="009D3336">
              <w:rPr>
                <w:rFonts w:hint="eastAsia"/>
                <w:bCs/>
              </w:rPr>
              <w:lastRenderedPageBreak/>
              <w:t>L</w:t>
            </w:r>
            <w:r w:rsidRPr="009D3336">
              <w:rPr>
                <w:bCs/>
              </w:rPr>
              <w:t>enovo</w:t>
            </w:r>
          </w:p>
        </w:tc>
        <w:tc>
          <w:tcPr>
            <w:tcW w:w="7739" w:type="dxa"/>
          </w:tcPr>
          <w:p w14:paraId="0B7165B5" w14:textId="71468A9D" w:rsidR="00F56B15" w:rsidRDefault="00F56B15" w:rsidP="00F56B15">
            <w:r>
              <w:rPr>
                <w:bCs/>
              </w:rPr>
              <w:t xml:space="preserve">As mentioned in Question 3-1, we can firstly </w:t>
            </w:r>
            <w:r w:rsidRPr="00AC2B6E">
              <w:rPr>
                <w:bCs/>
              </w:rPr>
              <w:t>select 1 or 2 representative commercial ranging use cases (stated in [TS 22.261, 6])</w:t>
            </w:r>
            <w:r>
              <w:rPr>
                <w:bCs/>
              </w:rPr>
              <w:t xml:space="preserve">, and then we can further determine whether to limit the coverage scenario to </w:t>
            </w:r>
            <w:r w:rsidRPr="00DB7326">
              <w:rPr>
                <w:bCs/>
              </w:rPr>
              <w:t>in-coverage scenarios</w:t>
            </w:r>
            <w:r>
              <w:rPr>
                <w:bCs/>
              </w:rPr>
              <w:t xml:space="preserve"> for </w:t>
            </w:r>
            <w:r w:rsidRPr="00AC2B6E">
              <w:rPr>
                <w:bCs/>
              </w:rPr>
              <w:t>commercial use cases</w:t>
            </w:r>
            <w:r>
              <w:rPr>
                <w:bCs/>
              </w:rPr>
              <w:t xml:space="preserve">. Furthermore, coverage scenarios are also a separate KPI for commercial ranging and all scenarios are considered according to </w:t>
            </w:r>
            <w:r w:rsidRPr="00436AFE">
              <w:rPr>
                <w:bCs/>
              </w:rPr>
              <w:t>Table 7.9-1</w:t>
            </w:r>
            <w:r>
              <w:rPr>
                <w:bCs/>
              </w:rPr>
              <w:t xml:space="preserve"> of TS22.261.</w:t>
            </w:r>
          </w:p>
        </w:tc>
      </w:tr>
      <w:tr w:rsidR="00B75D3B" w:rsidRPr="002C7DAB" w14:paraId="348C16C8" w14:textId="77777777" w:rsidTr="00DE6CD0">
        <w:trPr>
          <w:trHeight w:val="352"/>
        </w:trPr>
        <w:tc>
          <w:tcPr>
            <w:tcW w:w="1612" w:type="dxa"/>
          </w:tcPr>
          <w:p w14:paraId="380EE100" w14:textId="264B2CE7" w:rsidR="00B75D3B" w:rsidRPr="009D3336" w:rsidRDefault="00B75D3B" w:rsidP="00F56B15">
            <w:pPr>
              <w:rPr>
                <w:bCs/>
              </w:rPr>
            </w:pPr>
            <w:r>
              <w:rPr>
                <w:rFonts w:hint="eastAsia"/>
                <w:bCs/>
              </w:rPr>
              <w:t>O</w:t>
            </w:r>
            <w:r>
              <w:rPr>
                <w:bCs/>
              </w:rPr>
              <w:t>PPO</w:t>
            </w:r>
          </w:p>
        </w:tc>
        <w:tc>
          <w:tcPr>
            <w:tcW w:w="7739" w:type="dxa"/>
          </w:tcPr>
          <w:p w14:paraId="2DDA8E26" w14:textId="1BA8455D" w:rsidR="00B75D3B" w:rsidRDefault="00B75D3B" w:rsidP="00B75D3B">
            <w:pPr>
              <w:tabs>
                <w:tab w:val="left" w:pos="2400"/>
              </w:tabs>
              <w:rPr>
                <w:bCs/>
              </w:rPr>
            </w:pPr>
            <w:r>
              <w:t>This proposal is not clear for its motivation. If the intention of this proposal is to discuss the scenario of different use cases, it is fine. But as in Q3-1, not all use cases can be considered as in this SI as mentioned by many companies.</w:t>
            </w:r>
            <w:r w:rsidR="00770C71">
              <w:t xml:space="preserve"> </w:t>
            </w:r>
            <w:r w:rsidR="00E84E2F">
              <w:t>W</w:t>
            </w:r>
            <w:r>
              <w:t>e are not sure if this proposal should keep</w:t>
            </w:r>
            <w:r w:rsidR="003521D5">
              <w:t xml:space="preserve"> all the </w:t>
            </w:r>
            <w:r w:rsidR="00E84E2F">
              <w:t xml:space="preserve">4 </w:t>
            </w:r>
            <w:r w:rsidR="003521D5">
              <w:t>use cases of</w:t>
            </w:r>
            <w:r>
              <w:t xml:space="preserve"> V2X, public safety, IIoT and commercial</w:t>
            </w:r>
            <w:r w:rsidR="003C38FA">
              <w:t>, or it can be only focused on the coverage scenarios.</w:t>
            </w:r>
          </w:p>
        </w:tc>
      </w:tr>
      <w:tr w:rsidR="00442005" w:rsidRPr="002C7DAB" w14:paraId="077D8E8D" w14:textId="77777777" w:rsidTr="00DE6CD0">
        <w:trPr>
          <w:trHeight w:val="352"/>
        </w:trPr>
        <w:tc>
          <w:tcPr>
            <w:tcW w:w="1612" w:type="dxa"/>
          </w:tcPr>
          <w:p w14:paraId="56D60FEB" w14:textId="4ECE074A" w:rsidR="00442005" w:rsidRPr="009D3336" w:rsidRDefault="00442005" w:rsidP="00442005">
            <w:pPr>
              <w:rPr>
                <w:bCs/>
              </w:rPr>
            </w:pPr>
            <w:r>
              <w:rPr>
                <w:bCs/>
              </w:rPr>
              <w:t>Interdigital</w:t>
            </w:r>
          </w:p>
        </w:tc>
        <w:tc>
          <w:tcPr>
            <w:tcW w:w="7739" w:type="dxa"/>
          </w:tcPr>
          <w:p w14:paraId="50FA6FE2" w14:textId="77777777" w:rsidR="00442005" w:rsidRDefault="00442005" w:rsidP="00442005">
            <w:pPr>
              <w:rPr>
                <w:bCs/>
              </w:rPr>
            </w:pPr>
            <w:r>
              <w:rPr>
                <w:bCs/>
              </w:rPr>
              <w:t>We prefer to discuss which use cases to consider first. As stated in our answer to the previous question (i.e., question 3-1), we prefer to prioritize V2X and IIoT. We prefer to deprioritize coverage scenario of other use cases (e.g., commercial, public safety).</w:t>
            </w:r>
          </w:p>
          <w:p w14:paraId="6D2D8CC0" w14:textId="32A30E50" w:rsidR="00442005" w:rsidRDefault="00442005" w:rsidP="00442005">
            <w:pPr>
              <w:rPr>
                <w:bCs/>
              </w:rPr>
            </w:pPr>
            <w:r>
              <w:rPr>
                <w:bCs/>
              </w:rPr>
              <w:t xml:space="preserve">Regarding coverage scenario, we prefer to study IC first. When we have progress for IC, we can further study other coverage scenario (e.g., OOC and PC). </w:t>
            </w:r>
          </w:p>
        </w:tc>
      </w:tr>
      <w:tr w:rsidR="00A0548A" w:rsidRPr="002C7DAB" w14:paraId="0E4BD0E6" w14:textId="77777777" w:rsidTr="00DE6CD0">
        <w:trPr>
          <w:trHeight w:val="352"/>
        </w:trPr>
        <w:tc>
          <w:tcPr>
            <w:tcW w:w="1612" w:type="dxa"/>
          </w:tcPr>
          <w:p w14:paraId="2F22A20C" w14:textId="1E03F182" w:rsidR="00A0548A" w:rsidRDefault="00A0548A" w:rsidP="00442005">
            <w:pPr>
              <w:rPr>
                <w:bCs/>
              </w:rPr>
            </w:pPr>
            <w:r>
              <w:rPr>
                <w:bCs/>
              </w:rPr>
              <w:t>Qualcomm</w:t>
            </w:r>
          </w:p>
        </w:tc>
        <w:tc>
          <w:tcPr>
            <w:tcW w:w="7739" w:type="dxa"/>
          </w:tcPr>
          <w:p w14:paraId="40DBBB08" w14:textId="2385E134" w:rsidR="009D0E7F" w:rsidRDefault="009D0E7F" w:rsidP="00442005">
            <w:pPr>
              <w:rPr>
                <w:bCs/>
              </w:rPr>
            </w:pPr>
            <w:r>
              <w:rPr>
                <w:bCs/>
              </w:rPr>
              <w:t>First, we</w:t>
            </w:r>
            <w:r w:rsidR="00E955B6">
              <w:rPr>
                <w:bCs/>
              </w:rPr>
              <w:t xml:space="preserve"> would</w:t>
            </w:r>
            <w:r>
              <w:rPr>
                <w:bCs/>
              </w:rPr>
              <w:t xml:space="preserve"> like to ask for clarification of the proposal. Is it about evaluation</w:t>
            </w:r>
            <w:r w:rsidR="00E955B6">
              <w:rPr>
                <w:bCs/>
              </w:rPr>
              <w:t xml:space="preserve">? If not, then how would it impact the </w:t>
            </w:r>
            <w:r w:rsidR="00570B38">
              <w:rPr>
                <w:bCs/>
              </w:rPr>
              <w:t>SI</w:t>
            </w:r>
            <w:r w:rsidR="00E955B6">
              <w:rPr>
                <w:bCs/>
              </w:rPr>
              <w:t>?</w:t>
            </w:r>
          </w:p>
          <w:p w14:paraId="672D9587" w14:textId="6ED7DDA2" w:rsidR="00A0548A" w:rsidRDefault="00A0548A" w:rsidP="00442005">
            <w:pPr>
              <w:rPr>
                <w:bCs/>
              </w:rPr>
            </w:pPr>
            <w:r>
              <w:rPr>
                <w:bCs/>
              </w:rPr>
              <w:t>We disagree with the proposal</w:t>
            </w:r>
            <w:r w:rsidR="00E955B6">
              <w:rPr>
                <w:bCs/>
              </w:rPr>
              <w:t xml:space="preserve"> if it is about evaluations</w:t>
            </w:r>
            <w:r>
              <w:rPr>
                <w:bCs/>
              </w:rPr>
              <w:t xml:space="preserve">. The typical case for V2X deployments is out-of-coverage. It is also unclear how evaluations of partial coverage would </w:t>
            </w:r>
            <w:r w:rsidR="007920D9">
              <w:rPr>
                <w:bCs/>
              </w:rPr>
              <w:t>be performed in RAN1</w:t>
            </w:r>
            <w:r w:rsidR="001068C8">
              <w:rPr>
                <w:bCs/>
              </w:rPr>
              <w:t xml:space="preserve"> in general</w:t>
            </w:r>
            <w:r w:rsidR="00570B38">
              <w:rPr>
                <w:bCs/>
              </w:rPr>
              <w:t xml:space="preserve"> and more details would be needed on that</w:t>
            </w:r>
            <w:r w:rsidR="007920D9">
              <w:rPr>
                <w:bCs/>
              </w:rPr>
              <w:t>.</w:t>
            </w:r>
            <w:r w:rsidR="001068C8">
              <w:rPr>
                <w:bCs/>
              </w:rPr>
              <w:t xml:space="preserve"> In-coverage is important for IIoT</w:t>
            </w:r>
            <w:r w:rsidR="00920733">
              <w:rPr>
                <w:bCs/>
              </w:rPr>
              <w:t xml:space="preserve">, whereas </w:t>
            </w:r>
            <w:r w:rsidR="003F62C0">
              <w:rPr>
                <w:bCs/>
              </w:rPr>
              <w:t>public safety</w:t>
            </w:r>
            <w:r w:rsidR="00920733">
              <w:rPr>
                <w:bCs/>
              </w:rPr>
              <w:t xml:space="preserve"> use-cases need to consider both.</w:t>
            </w:r>
            <w:r w:rsidR="00570B38">
              <w:rPr>
                <w:bCs/>
              </w:rPr>
              <w:t xml:space="preserve"> While we think that</w:t>
            </w:r>
            <w:r w:rsidR="0095558A">
              <w:rPr>
                <w:bCs/>
              </w:rPr>
              <w:t xml:space="preserve"> both in-coverage and out-of-coverage are important for commercial use cases, we can compromise to focus on in-coverage only.</w:t>
            </w:r>
            <w:r w:rsidR="00570B38">
              <w:rPr>
                <w:bCs/>
              </w:rPr>
              <w:t xml:space="preserve"> </w:t>
            </w:r>
          </w:p>
          <w:p w14:paraId="3560207B" w14:textId="77777777" w:rsidR="00A0548A" w:rsidRDefault="00A0548A" w:rsidP="00442005">
            <w:pPr>
              <w:rPr>
                <w:bCs/>
              </w:rPr>
            </w:pPr>
          </w:p>
          <w:p w14:paraId="51AD1C53" w14:textId="078FF4A2" w:rsidR="00575D9B" w:rsidRDefault="00575D9B" w:rsidP="00442005">
            <w:pPr>
              <w:rPr>
                <w:bCs/>
              </w:rPr>
            </w:pPr>
            <w:r>
              <w:rPr>
                <w:bCs/>
              </w:rPr>
              <w:t>We propose the following:</w:t>
            </w:r>
          </w:p>
          <w:p w14:paraId="0E2BEC1B" w14:textId="3E434333" w:rsidR="004C5D23" w:rsidRPr="004C5D23" w:rsidRDefault="004C5D23" w:rsidP="00442005">
            <w:pPr>
              <w:rPr>
                <w:bCs/>
                <w:i/>
                <w:iCs/>
              </w:rPr>
            </w:pPr>
            <w:r w:rsidRPr="004C5D23">
              <w:rPr>
                <w:bCs/>
                <w:i/>
                <w:iCs/>
              </w:rPr>
              <w:t>For evaluations:</w:t>
            </w:r>
          </w:p>
          <w:p w14:paraId="0DBC4F46" w14:textId="3D560785" w:rsidR="007920D9" w:rsidRDefault="00A0548A" w:rsidP="00A0548A">
            <w:pPr>
              <w:pStyle w:val="ListParagraph"/>
              <w:numPr>
                <w:ilvl w:val="0"/>
                <w:numId w:val="23"/>
              </w:numPr>
              <w:rPr>
                <w:i/>
                <w:iCs/>
              </w:rPr>
            </w:pPr>
            <w:r>
              <w:rPr>
                <w:i/>
                <w:iCs/>
              </w:rPr>
              <w:t>For V2X</w:t>
            </w:r>
            <w:r w:rsidR="009D0E7F">
              <w:rPr>
                <w:i/>
                <w:iCs/>
              </w:rPr>
              <w:t xml:space="preserve"> use-cases, </w:t>
            </w:r>
            <w:r w:rsidR="00920733">
              <w:rPr>
                <w:i/>
                <w:iCs/>
              </w:rPr>
              <w:t>consider out of coverage scenarios</w:t>
            </w:r>
            <w:r w:rsidR="001B2B05">
              <w:rPr>
                <w:i/>
                <w:iCs/>
              </w:rPr>
              <w:t xml:space="preserve"> only</w:t>
            </w:r>
            <w:r w:rsidR="00920733">
              <w:rPr>
                <w:i/>
                <w:iCs/>
              </w:rPr>
              <w:t>.</w:t>
            </w:r>
          </w:p>
          <w:p w14:paraId="4834E21F" w14:textId="5252D4B5" w:rsidR="003F62C0" w:rsidRDefault="00920733" w:rsidP="00A0548A">
            <w:pPr>
              <w:pStyle w:val="ListParagraph"/>
              <w:numPr>
                <w:ilvl w:val="0"/>
                <w:numId w:val="23"/>
              </w:numPr>
              <w:rPr>
                <w:i/>
                <w:iCs/>
              </w:rPr>
            </w:pPr>
            <w:r>
              <w:rPr>
                <w:i/>
                <w:iCs/>
              </w:rPr>
              <w:t xml:space="preserve">For </w:t>
            </w:r>
            <w:r w:rsidR="00A0548A">
              <w:rPr>
                <w:i/>
                <w:iCs/>
              </w:rPr>
              <w:t>public safety</w:t>
            </w:r>
            <w:r w:rsidR="003F62C0">
              <w:rPr>
                <w:i/>
                <w:iCs/>
              </w:rPr>
              <w:t>, consider out of coverage and in coverage scenarios.</w:t>
            </w:r>
          </w:p>
          <w:p w14:paraId="43CAD38B" w14:textId="6BD12D12" w:rsidR="00A0548A" w:rsidRDefault="003F62C0" w:rsidP="00A0548A">
            <w:pPr>
              <w:pStyle w:val="ListParagraph"/>
              <w:numPr>
                <w:ilvl w:val="0"/>
                <w:numId w:val="23"/>
              </w:numPr>
              <w:rPr>
                <w:i/>
                <w:iCs/>
              </w:rPr>
            </w:pPr>
            <w:r>
              <w:rPr>
                <w:i/>
                <w:iCs/>
              </w:rPr>
              <w:t xml:space="preserve">For </w:t>
            </w:r>
            <w:r w:rsidR="00920733">
              <w:rPr>
                <w:i/>
                <w:iCs/>
              </w:rPr>
              <w:t>commercial</w:t>
            </w:r>
            <w:r w:rsidR="00A0548A">
              <w:rPr>
                <w:i/>
                <w:iCs/>
              </w:rPr>
              <w:t xml:space="preserve"> use-cases, </w:t>
            </w:r>
            <w:r w:rsidR="00920733">
              <w:rPr>
                <w:i/>
                <w:iCs/>
              </w:rPr>
              <w:t>consider in coverage scenarios</w:t>
            </w:r>
            <w:r w:rsidR="00A0548A" w:rsidRPr="009542C0">
              <w:rPr>
                <w:i/>
                <w:iCs/>
              </w:rPr>
              <w:t>.</w:t>
            </w:r>
          </w:p>
          <w:p w14:paraId="57225290" w14:textId="4E6A1CED" w:rsidR="00A0548A" w:rsidRPr="003B573C" w:rsidRDefault="001B2B05" w:rsidP="00A0548A">
            <w:pPr>
              <w:pStyle w:val="ListParagraph"/>
              <w:numPr>
                <w:ilvl w:val="0"/>
                <w:numId w:val="23"/>
              </w:numPr>
            </w:pPr>
            <w:r>
              <w:rPr>
                <w:i/>
                <w:iCs/>
              </w:rPr>
              <w:t>For IIoT</w:t>
            </w:r>
            <w:r w:rsidR="00A0548A">
              <w:rPr>
                <w:i/>
                <w:iCs/>
              </w:rPr>
              <w:t xml:space="preserve"> use-cases for SL positioning </w:t>
            </w:r>
            <w:r>
              <w:rPr>
                <w:i/>
                <w:iCs/>
              </w:rPr>
              <w:t>consider</w:t>
            </w:r>
            <w:r w:rsidR="00A0548A">
              <w:rPr>
                <w:i/>
                <w:iCs/>
              </w:rPr>
              <w:t xml:space="preserve"> in-coverage scenarios only.</w:t>
            </w:r>
          </w:p>
          <w:p w14:paraId="5EAF8345" w14:textId="5ACE3F52" w:rsidR="00A0548A" w:rsidRDefault="00A0548A" w:rsidP="00442005">
            <w:pPr>
              <w:rPr>
                <w:bCs/>
              </w:rPr>
            </w:pPr>
          </w:p>
        </w:tc>
      </w:tr>
    </w:tbl>
    <w:p w14:paraId="43C1EFE5" w14:textId="77777777" w:rsidR="00CE0AE4" w:rsidRDefault="00CE0AE4" w:rsidP="006542CE"/>
    <w:p w14:paraId="021CF1AC" w14:textId="77777777" w:rsidR="00CE0AE4" w:rsidRDefault="00CE0AE4" w:rsidP="006542CE"/>
    <w:p w14:paraId="2B6FFFEB" w14:textId="77777777" w:rsidR="00254DC8" w:rsidRDefault="000E19F4" w:rsidP="00254DC8">
      <w:pPr>
        <w:pStyle w:val="Heading1"/>
        <w:keepLines/>
        <w:numPr>
          <w:ilvl w:val="0"/>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Operation scenarios</w:t>
      </w:r>
      <w:r w:rsidR="00D3780F">
        <w:rPr>
          <w:rFonts w:ascii="Arial" w:hAnsi="Arial"/>
          <w:b w:val="0"/>
          <w:bCs w:val="0"/>
          <w:sz w:val="36"/>
          <w:szCs w:val="20"/>
        </w:rPr>
        <w:t xml:space="preserve"> </w:t>
      </w:r>
      <w:r w:rsidR="005D06CA">
        <w:rPr>
          <w:rFonts w:ascii="Arial" w:hAnsi="Arial"/>
          <w:b w:val="0"/>
          <w:bCs w:val="0"/>
          <w:sz w:val="36"/>
          <w:szCs w:val="20"/>
        </w:rPr>
        <w:t>involving SL</w:t>
      </w:r>
      <w:r w:rsidR="00921993">
        <w:rPr>
          <w:rFonts w:ascii="Arial" w:hAnsi="Arial"/>
          <w:b w:val="0"/>
          <w:bCs w:val="0"/>
          <w:sz w:val="36"/>
          <w:szCs w:val="20"/>
        </w:rPr>
        <w:t xml:space="preserve"> positioning</w:t>
      </w:r>
    </w:p>
    <w:p w14:paraId="02B9A934" w14:textId="77777777" w:rsidR="00921993" w:rsidRDefault="0024662D" w:rsidP="00921993">
      <w:r>
        <w:t xml:space="preserve">On operation scenarios, </w:t>
      </w:r>
      <w:r w:rsidR="0043623D">
        <w:t>the following</w:t>
      </w:r>
      <w:r w:rsidR="008D220E">
        <w:t xml:space="preserve"> have been mentioned in company contributions:</w:t>
      </w:r>
    </w:p>
    <w:p w14:paraId="279CD74E" w14:textId="77777777" w:rsidR="00D92BE8" w:rsidRDefault="00D92BE8" w:rsidP="00D92BE8">
      <w:pPr>
        <w:pStyle w:val="ListParagraph"/>
        <w:numPr>
          <w:ilvl w:val="0"/>
          <w:numId w:val="12"/>
        </w:numPr>
      </w:pPr>
      <w:r>
        <w:t>Scenario 1: PC5</w:t>
      </w:r>
      <w:r w:rsidR="00EF0EE3">
        <w:t>-</w:t>
      </w:r>
      <w:r>
        <w:t>based positioning</w:t>
      </w:r>
    </w:p>
    <w:p w14:paraId="46FC93A5" w14:textId="77777777" w:rsidR="00D92BE8" w:rsidRDefault="00D92BE8" w:rsidP="00D92BE8">
      <w:pPr>
        <w:pStyle w:val="ListParagraph"/>
        <w:numPr>
          <w:ilvl w:val="0"/>
          <w:numId w:val="12"/>
        </w:numPr>
      </w:pPr>
      <w:r>
        <w:t>Scenario 2: Combination of Uu</w:t>
      </w:r>
      <w:r w:rsidR="00EF0EE3">
        <w:t>-</w:t>
      </w:r>
      <w:r>
        <w:t xml:space="preserve"> and PC5</w:t>
      </w:r>
      <w:r w:rsidR="00EF0EE3">
        <w:t>-</w:t>
      </w:r>
      <w:r>
        <w:t>based positioning solutions</w:t>
      </w:r>
    </w:p>
    <w:p w14:paraId="62B8F648" w14:textId="77777777" w:rsidR="00D92BE8" w:rsidRDefault="00D92BE8" w:rsidP="00D92BE8">
      <w:pPr>
        <w:pStyle w:val="ListParagraph"/>
        <w:numPr>
          <w:ilvl w:val="0"/>
          <w:numId w:val="12"/>
        </w:numPr>
      </w:pPr>
      <w:r>
        <w:t>Scenario 3: Combination of NR RAT-dependent and RAT-independent solutions.</w:t>
      </w:r>
    </w:p>
    <w:p w14:paraId="6CCD2416" w14:textId="77777777" w:rsidR="008D220E" w:rsidRDefault="008D220E" w:rsidP="00EF0EE3"/>
    <w:p w14:paraId="14EE4A78" w14:textId="5C0DE78E" w:rsidR="004D5AC0" w:rsidRDefault="002A6813" w:rsidP="00EF0EE3">
      <w:r>
        <w:t xml:space="preserve">While consideration of Scenario 1 (PC5 only) </w:t>
      </w:r>
      <w:r w:rsidR="00151190">
        <w:t>may be somewhat</w:t>
      </w:r>
      <w:r>
        <w:t xml:space="preserve"> obviou</w:t>
      </w:r>
      <w:r w:rsidR="00151190">
        <w:t xml:space="preserve">s, hybrid options like </w:t>
      </w:r>
      <w:r w:rsidR="004D5AC0">
        <w:t xml:space="preserve">either of or both </w:t>
      </w:r>
      <w:r w:rsidR="00151190">
        <w:t xml:space="preserve">Scenarios 2 and 3 are proposed in several contributions (e.g., </w:t>
      </w:r>
      <w:r w:rsidR="00205BCD">
        <w:fldChar w:fldCharType="begin"/>
      </w:r>
      <w:r w:rsidR="004D5AC0">
        <w:instrText xml:space="preserve"> REF _Ref102941825 \r \h </w:instrText>
      </w:r>
      <w:r w:rsidR="00205BCD">
        <w:fldChar w:fldCharType="separate"/>
      </w:r>
      <w:r w:rsidR="004D5AC0">
        <w:t>[4]</w:t>
      </w:r>
      <w:r w:rsidR="00205BCD">
        <w:fldChar w:fldCharType="end"/>
      </w:r>
      <w:r w:rsidR="004D5AC0">
        <w:t xml:space="preserve">, </w:t>
      </w:r>
      <w:r w:rsidR="00205BCD">
        <w:fldChar w:fldCharType="begin"/>
      </w:r>
      <w:r w:rsidR="00C10744">
        <w:instrText xml:space="preserve"> REF _Ref102941765 \r \h </w:instrText>
      </w:r>
      <w:r w:rsidR="00205BCD">
        <w:fldChar w:fldCharType="separate"/>
      </w:r>
      <w:r w:rsidR="00C10744">
        <w:t>[10]</w:t>
      </w:r>
      <w:r w:rsidR="00205BCD">
        <w:fldChar w:fldCharType="end"/>
      </w:r>
      <w:r w:rsidR="004D5AC0">
        <w:t xml:space="preserve">, </w:t>
      </w:r>
      <w:r w:rsidR="00205BCD">
        <w:fldChar w:fldCharType="begin"/>
      </w:r>
      <w:r w:rsidR="00662A87">
        <w:instrText xml:space="preserve"> REF _Ref102934773 \r \h </w:instrText>
      </w:r>
      <w:r w:rsidR="00205BCD">
        <w:fldChar w:fldCharType="separate"/>
      </w:r>
      <w:r w:rsidR="00662A87">
        <w:t>[20]</w:t>
      </w:r>
      <w:r w:rsidR="00205BCD">
        <w:fldChar w:fldCharType="end"/>
      </w:r>
      <w:r w:rsidR="004D5AC0">
        <w:t xml:space="preserve">, </w:t>
      </w:r>
      <w:r w:rsidR="00205BCD">
        <w:fldChar w:fldCharType="begin"/>
      </w:r>
      <w:r w:rsidR="00662A87">
        <w:instrText xml:space="preserve"> REF _Ref102941782 \r \h </w:instrText>
      </w:r>
      <w:r w:rsidR="00205BCD">
        <w:fldChar w:fldCharType="separate"/>
      </w:r>
      <w:r w:rsidR="00662A87">
        <w:t>[24]</w:t>
      </w:r>
      <w:r w:rsidR="00205BCD">
        <w:fldChar w:fldCharType="end"/>
      </w:r>
      <w:r w:rsidR="004D5AC0">
        <w:t xml:space="preserve">, </w:t>
      </w:r>
      <w:r w:rsidR="00205BCD">
        <w:fldChar w:fldCharType="begin"/>
      </w:r>
      <w:r w:rsidR="00662A87">
        <w:instrText xml:space="preserve"> REF _Ref102934743 \r \h </w:instrText>
      </w:r>
      <w:r w:rsidR="00205BCD">
        <w:fldChar w:fldCharType="separate"/>
      </w:r>
      <w:r w:rsidR="00662A87">
        <w:t>[26]</w:t>
      </w:r>
      <w:r w:rsidR="00205BCD">
        <w:fldChar w:fldCharType="end"/>
      </w:r>
      <w:r w:rsidR="004D5AC0">
        <w:t xml:space="preserve">, </w:t>
      </w:r>
      <w:r w:rsidR="00205BCD">
        <w:fldChar w:fldCharType="begin"/>
      </w:r>
      <w:r w:rsidR="00662A87">
        <w:instrText xml:space="preserve"> REF _Ref102941786 \r \h </w:instrText>
      </w:r>
      <w:r w:rsidR="00205BCD">
        <w:fldChar w:fldCharType="separate"/>
      </w:r>
      <w:r w:rsidR="00662A87">
        <w:t>[27]</w:t>
      </w:r>
      <w:r w:rsidR="00205BCD">
        <w:fldChar w:fldCharType="end"/>
      </w:r>
      <w:r w:rsidR="00662A87">
        <w:t>)</w:t>
      </w:r>
      <w:r w:rsidR="00BE4460">
        <w:t>. For U</w:t>
      </w:r>
      <w:r w:rsidR="001E10E0">
        <w:t>e</w:t>
      </w:r>
      <w:r w:rsidR="00BE4460">
        <w:t xml:space="preserve">s in coverage, it can be seen rather beneficial to consider </w:t>
      </w:r>
      <w:r w:rsidR="0052014A">
        <w:t xml:space="preserve">availability of positioning mechanisms including </w:t>
      </w:r>
      <w:r w:rsidR="0052014A">
        <w:lastRenderedPageBreak/>
        <w:t xml:space="preserve">assistance information from the NR </w:t>
      </w:r>
      <w:r w:rsidR="00767626">
        <w:t xml:space="preserve">network in addition to positioning or ranging methods </w:t>
      </w:r>
      <w:r w:rsidR="007764BD">
        <w:t xml:space="preserve">operating exclusively </w:t>
      </w:r>
      <w:r w:rsidR="00767626">
        <w:t>over SL</w:t>
      </w:r>
      <w:r w:rsidR="007764BD">
        <w:t>.</w:t>
      </w:r>
      <w:r w:rsidR="00BE4460">
        <w:t xml:space="preserve"> </w:t>
      </w:r>
    </w:p>
    <w:p w14:paraId="14AB956B" w14:textId="77777777" w:rsidR="00CF387C" w:rsidRDefault="00CF387C" w:rsidP="00EF0EE3"/>
    <w:p w14:paraId="158FE9B7" w14:textId="77777777" w:rsidR="00486B05" w:rsidRDefault="00486B05" w:rsidP="00486B05">
      <w:pPr>
        <w:pStyle w:val="Heading2"/>
      </w:pPr>
      <w:r>
        <w:t>FL</w:t>
      </w:r>
      <w:r w:rsidR="006970BD">
        <w:t>1</w:t>
      </w:r>
      <w:r>
        <w:t xml:space="preserve"> Proposal </w:t>
      </w:r>
      <w:r w:rsidR="009F30FC">
        <w:t>4</w:t>
      </w:r>
      <w:r w:rsidR="00BD696F">
        <w:t>-</w:t>
      </w:r>
      <w:r w:rsidR="009F30FC">
        <w:t>1</w:t>
      </w:r>
    </w:p>
    <w:p w14:paraId="4D05BBAA" w14:textId="77777777" w:rsidR="00486B05" w:rsidRPr="003B573C" w:rsidRDefault="009F30FC" w:rsidP="00486B05">
      <w:pPr>
        <w:pStyle w:val="ListParagraph"/>
        <w:numPr>
          <w:ilvl w:val="0"/>
          <w:numId w:val="23"/>
        </w:numPr>
      </w:pPr>
      <w:r>
        <w:rPr>
          <w:i/>
          <w:iCs/>
        </w:rPr>
        <w:t>Following three operation</w:t>
      </w:r>
      <w:r w:rsidR="009542C0">
        <w:rPr>
          <w:i/>
          <w:iCs/>
        </w:rPr>
        <w:t xml:space="preserve"> scenarios are considered for studies on SL positioning</w:t>
      </w:r>
      <w:r w:rsidR="00486B05">
        <w:rPr>
          <w:i/>
          <w:iCs/>
        </w:rPr>
        <w:t>:</w:t>
      </w:r>
    </w:p>
    <w:p w14:paraId="6FFD4CB6" w14:textId="77777777" w:rsidR="009542C0" w:rsidRPr="009542C0" w:rsidRDefault="009542C0" w:rsidP="009542C0">
      <w:pPr>
        <w:pStyle w:val="ListParagraph"/>
        <w:numPr>
          <w:ilvl w:val="1"/>
          <w:numId w:val="23"/>
        </w:numPr>
        <w:rPr>
          <w:i/>
          <w:iCs/>
        </w:rPr>
      </w:pPr>
      <w:r w:rsidRPr="009542C0">
        <w:rPr>
          <w:i/>
          <w:iCs/>
        </w:rPr>
        <w:t>Scenario 1: PC5-based positioning</w:t>
      </w:r>
    </w:p>
    <w:p w14:paraId="6374C7CB" w14:textId="77777777" w:rsidR="009542C0" w:rsidRPr="009542C0" w:rsidRDefault="009542C0" w:rsidP="009542C0">
      <w:pPr>
        <w:pStyle w:val="ListParagraph"/>
        <w:numPr>
          <w:ilvl w:val="1"/>
          <w:numId w:val="23"/>
        </w:numPr>
        <w:rPr>
          <w:i/>
          <w:iCs/>
        </w:rPr>
      </w:pPr>
      <w:r w:rsidRPr="009542C0">
        <w:rPr>
          <w:i/>
          <w:iCs/>
        </w:rPr>
        <w:t>Scenario 2: Combination of Uu- and PC5-based positioning solutions</w:t>
      </w:r>
    </w:p>
    <w:p w14:paraId="1221A352" w14:textId="77777777" w:rsidR="009542C0" w:rsidRDefault="009542C0" w:rsidP="009542C0">
      <w:pPr>
        <w:pStyle w:val="ListParagraph"/>
        <w:numPr>
          <w:ilvl w:val="1"/>
          <w:numId w:val="23"/>
        </w:numPr>
        <w:rPr>
          <w:i/>
          <w:iCs/>
        </w:rPr>
      </w:pPr>
      <w:r w:rsidRPr="009542C0">
        <w:rPr>
          <w:i/>
          <w:iCs/>
        </w:rPr>
        <w:t>Scenario 3: Combination of NR RAT-dependent and RAT-independent solutions.</w:t>
      </w:r>
    </w:p>
    <w:p w14:paraId="2F833BD5" w14:textId="77777777" w:rsidR="000D5CC8" w:rsidRPr="000D5CC8" w:rsidRDefault="000D5CC8" w:rsidP="000D5CC8">
      <w:pPr>
        <w:rPr>
          <w:i/>
          <w:iCs/>
        </w:rPr>
      </w:pPr>
      <w:r>
        <w:rPr>
          <w:i/>
          <w:iCs/>
        </w:rPr>
        <w:t xml:space="preserve">Please share your views </w:t>
      </w:r>
      <w:r w:rsidR="009C71E1">
        <w:rPr>
          <w:i/>
          <w:iCs/>
        </w:rPr>
        <w:t>on</w:t>
      </w:r>
      <w:r>
        <w:rPr>
          <w:i/>
          <w:iCs/>
        </w:rPr>
        <w:t xml:space="preserve"> the above proposal.</w:t>
      </w:r>
    </w:p>
    <w:tbl>
      <w:tblPr>
        <w:tblStyle w:val="TableGrid"/>
        <w:tblW w:w="9392" w:type="dxa"/>
        <w:tblLook w:val="04A0" w:firstRow="1" w:lastRow="0" w:firstColumn="1" w:lastColumn="0" w:noHBand="0" w:noVBand="1"/>
      </w:tblPr>
      <w:tblGrid>
        <w:gridCol w:w="1435"/>
        <w:gridCol w:w="7957"/>
      </w:tblGrid>
      <w:tr w:rsidR="000D5CC8" w14:paraId="55BA0568" w14:textId="77777777" w:rsidTr="00DE6CD0">
        <w:trPr>
          <w:trHeight w:val="304"/>
        </w:trPr>
        <w:tc>
          <w:tcPr>
            <w:tcW w:w="1435" w:type="dxa"/>
          </w:tcPr>
          <w:p w14:paraId="589B3950" w14:textId="77777777" w:rsidR="000D5CC8" w:rsidRDefault="000D5CC8" w:rsidP="002C7DAB">
            <w:pPr>
              <w:rPr>
                <w:b/>
                <w:bCs/>
              </w:rPr>
            </w:pPr>
            <w:r>
              <w:rPr>
                <w:b/>
                <w:bCs/>
              </w:rPr>
              <w:t>Company</w:t>
            </w:r>
          </w:p>
        </w:tc>
        <w:tc>
          <w:tcPr>
            <w:tcW w:w="7957" w:type="dxa"/>
          </w:tcPr>
          <w:p w14:paraId="55F29138" w14:textId="77777777" w:rsidR="000D5CC8" w:rsidRDefault="000D5CC8" w:rsidP="002C7DAB">
            <w:pPr>
              <w:rPr>
                <w:b/>
                <w:bCs/>
              </w:rPr>
            </w:pPr>
            <w:r>
              <w:rPr>
                <w:b/>
                <w:bCs/>
              </w:rPr>
              <w:t>Comments</w:t>
            </w:r>
          </w:p>
        </w:tc>
      </w:tr>
      <w:tr w:rsidR="000D5CC8" w14:paraId="509E327C" w14:textId="77777777" w:rsidTr="00DE6CD0">
        <w:trPr>
          <w:trHeight w:val="304"/>
        </w:trPr>
        <w:tc>
          <w:tcPr>
            <w:tcW w:w="1435" w:type="dxa"/>
          </w:tcPr>
          <w:p w14:paraId="5C6E4E7B" w14:textId="77777777" w:rsidR="000D5CC8" w:rsidRPr="00DF1221" w:rsidRDefault="00DF1221" w:rsidP="002C7DAB">
            <w:pPr>
              <w:rPr>
                <w:bCs/>
              </w:rPr>
            </w:pPr>
            <w:r w:rsidRPr="00DF1221">
              <w:rPr>
                <w:rFonts w:hint="eastAsia"/>
                <w:bCs/>
              </w:rPr>
              <w:t>Z</w:t>
            </w:r>
            <w:r w:rsidRPr="00DF1221">
              <w:rPr>
                <w:bCs/>
              </w:rPr>
              <w:t>TE</w:t>
            </w:r>
          </w:p>
        </w:tc>
        <w:tc>
          <w:tcPr>
            <w:tcW w:w="7957" w:type="dxa"/>
          </w:tcPr>
          <w:p w14:paraId="0EC5AD83" w14:textId="77777777" w:rsidR="000D5CC8" w:rsidRPr="00DF1221" w:rsidRDefault="00DF1221" w:rsidP="00DF1221">
            <w:pPr>
              <w:rPr>
                <w:bCs/>
              </w:rPr>
            </w:pPr>
            <w:r w:rsidRPr="00DF1221">
              <w:rPr>
                <w:rFonts w:hint="eastAsia"/>
                <w:bCs/>
              </w:rPr>
              <w:t>W</w:t>
            </w:r>
            <w:r w:rsidRPr="00DF1221">
              <w:rPr>
                <w:bCs/>
              </w:rPr>
              <w:t>e suggest focusing on scenario 1 and 2 only</w:t>
            </w:r>
            <w:r>
              <w:rPr>
                <w:bCs/>
              </w:rPr>
              <w:t xml:space="preserve"> as it is hard to evaluate the scenario 3 in RAN1. </w:t>
            </w:r>
          </w:p>
        </w:tc>
      </w:tr>
      <w:tr w:rsidR="002C7DAB" w14:paraId="03DAE5E6" w14:textId="77777777" w:rsidTr="00DE6CD0">
        <w:trPr>
          <w:trHeight w:val="304"/>
        </w:trPr>
        <w:tc>
          <w:tcPr>
            <w:tcW w:w="1435" w:type="dxa"/>
          </w:tcPr>
          <w:p w14:paraId="6003AC37" w14:textId="77777777" w:rsidR="002C7DAB" w:rsidRPr="00DF1221" w:rsidRDefault="002C7DAB" w:rsidP="002C7DAB">
            <w:pPr>
              <w:rPr>
                <w:bCs/>
              </w:rPr>
            </w:pPr>
            <w:r>
              <w:rPr>
                <w:rFonts w:hint="eastAsia"/>
                <w:bCs/>
              </w:rPr>
              <w:t>CATT</w:t>
            </w:r>
          </w:p>
        </w:tc>
        <w:tc>
          <w:tcPr>
            <w:tcW w:w="7957" w:type="dxa"/>
          </w:tcPr>
          <w:p w14:paraId="07F2ACC6" w14:textId="77777777" w:rsidR="002C7DAB" w:rsidRPr="00DF1221" w:rsidRDefault="002C7DAB" w:rsidP="00DF1221">
            <w:pPr>
              <w:rPr>
                <w:bCs/>
              </w:rPr>
            </w:pPr>
            <w:r>
              <w:rPr>
                <w:rFonts w:hint="eastAsia"/>
                <w:bCs/>
              </w:rPr>
              <w:t xml:space="preserve">We prefer to </w:t>
            </w:r>
            <w:r w:rsidRPr="002C7DAB">
              <w:rPr>
                <w:bCs/>
              </w:rPr>
              <w:t>prioritize</w:t>
            </w:r>
            <w:r w:rsidR="00EB2E1D">
              <w:rPr>
                <w:rFonts w:hint="eastAsia"/>
                <w:bCs/>
              </w:rPr>
              <w:t xml:space="preserve"> Scenario 1.</w:t>
            </w:r>
          </w:p>
        </w:tc>
      </w:tr>
      <w:tr w:rsidR="004B6813" w14:paraId="6950A117" w14:textId="77777777" w:rsidTr="00DE6CD0">
        <w:trPr>
          <w:trHeight w:val="304"/>
        </w:trPr>
        <w:tc>
          <w:tcPr>
            <w:tcW w:w="1435" w:type="dxa"/>
          </w:tcPr>
          <w:p w14:paraId="7FB26458" w14:textId="77777777" w:rsidR="004B6813" w:rsidRPr="00872182" w:rsidRDefault="004B6813" w:rsidP="004B6813">
            <w:r w:rsidRPr="00872182">
              <w:rPr>
                <w:rFonts w:hint="eastAsia"/>
              </w:rPr>
              <w:t>C</w:t>
            </w:r>
            <w:r w:rsidRPr="00872182">
              <w:t>MCC</w:t>
            </w:r>
          </w:p>
        </w:tc>
        <w:tc>
          <w:tcPr>
            <w:tcW w:w="7957" w:type="dxa"/>
          </w:tcPr>
          <w:p w14:paraId="79C08238" w14:textId="77777777" w:rsidR="004B6813" w:rsidRPr="00872182" w:rsidRDefault="004B6813" w:rsidP="004B6813">
            <w:r>
              <w:rPr>
                <w:rFonts w:hint="eastAsia"/>
              </w:rPr>
              <w:t>S</w:t>
            </w:r>
            <w:r>
              <w:t>cenario 1 and scenario 2 should be included for studies, where scenario 1 is applicable for out-of-coverage scenarios, and scenario 2 is applicable for in-coverage scenarios.</w:t>
            </w:r>
          </w:p>
        </w:tc>
      </w:tr>
      <w:tr w:rsidR="00F96867" w14:paraId="3960C8C6" w14:textId="77777777" w:rsidTr="00DE6CD0">
        <w:trPr>
          <w:trHeight w:val="304"/>
        </w:trPr>
        <w:tc>
          <w:tcPr>
            <w:tcW w:w="1435" w:type="dxa"/>
          </w:tcPr>
          <w:p w14:paraId="69DCA9D4" w14:textId="6E651AA9" w:rsidR="00F96867" w:rsidRPr="00872182" w:rsidRDefault="001E10E0" w:rsidP="00F96867">
            <w:r>
              <w:rPr>
                <w:bCs/>
              </w:rPr>
              <w:t>V</w:t>
            </w:r>
            <w:r w:rsidR="00F96867">
              <w:rPr>
                <w:bCs/>
              </w:rPr>
              <w:t>ivo</w:t>
            </w:r>
          </w:p>
        </w:tc>
        <w:tc>
          <w:tcPr>
            <w:tcW w:w="7957" w:type="dxa"/>
          </w:tcPr>
          <w:p w14:paraId="516C0DF8" w14:textId="4F50F7B7" w:rsidR="00F96867" w:rsidRDefault="00F96867" w:rsidP="00F96867">
            <w:r>
              <w:rPr>
                <w:rFonts w:hint="eastAsia"/>
                <w:bCs/>
              </w:rPr>
              <w:t xml:space="preserve">We prefer to </w:t>
            </w:r>
            <w:r w:rsidRPr="002C7DAB">
              <w:rPr>
                <w:bCs/>
              </w:rPr>
              <w:t>prioritize</w:t>
            </w:r>
            <w:r>
              <w:rPr>
                <w:rFonts w:hint="eastAsia"/>
                <w:bCs/>
              </w:rPr>
              <w:t xml:space="preserve"> Scenario 1.</w:t>
            </w:r>
          </w:p>
        </w:tc>
      </w:tr>
      <w:tr w:rsidR="0097339C" w14:paraId="548888E0" w14:textId="77777777" w:rsidTr="00DE6CD0">
        <w:trPr>
          <w:trHeight w:val="304"/>
        </w:trPr>
        <w:tc>
          <w:tcPr>
            <w:tcW w:w="1435" w:type="dxa"/>
          </w:tcPr>
          <w:p w14:paraId="2B7E27E4" w14:textId="13D14BDB" w:rsidR="0097339C" w:rsidRDefault="0097339C" w:rsidP="0097339C">
            <w:pPr>
              <w:rPr>
                <w:bCs/>
              </w:rPr>
            </w:pPr>
            <w:r>
              <w:rPr>
                <w:rFonts w:hint="eastAsia"/>
              </w:rPr>
              <w:t>H</w:t>
            </w:r>
            <w:r>
              <w:t>uawei, HiSilicon</w:t>
            </w:r>
          </w:p>
        </w:tc>
        <w:tc>
          <w:tcPr>
            <w:tcW w:w="7957" w:type="dxa"/>
          </w:tcPr>
          <w:p w14:paraId="21CD1AC4" w14:textId="5F57DE2F" w:rsidR="0097339C" w:rsidRDefault="0097339C" w:rsidP="0097339C">
            <w:pPr>
              <w:rPr>
                <w:bCs/>
              </w:rPr>
            </w:pPr>
            <w:r>
              <w:t xml:space="preserve">From SID, we only see </w:t>
            </w:r>
            <w:r w:rsidRPr="003E479B">
              <w:rPr>
                <w:rFonts w:hint="eastAsia"/>
              </w:rPr>
              <w:t>S</w:t>
            </w:r>
            <w:r w:rsidRPr="003E479B">
              <w:t>cenario 1 and scenario 2</w:t>
            </w:r>
            <w:r>
              <w:t xml:space="preserve"> are in the scope. </w:t>
            </w:r>
          </w:p>
        </w:tc>
      </w:tr>
      <w:tr w:rsidR="00F56B15" w14:paraId="2A9F1724" w14:textId="77777777" w:rsidTr="00DE6CD0">
        <w:trPr>
          <w:trHeight w:val="304"/>
        </w:trPr>
        <w:tc>
          <w:tcPr>
            <w:tcW w:w="1435" w:type="dxa"/>
          </w:tcPr>
          <w:p w14:paraId="1228CFB3" w14:textId="5062830E" w:rsidR="00F56B15" w:rsidRDefault="00F56B15" w:rsidP="00F56B15">
            <w:r>
              <w:rPr>
                <w:rFonts w:hint="eastAsia"/>
                <w:bCs/>
              </w:rPr>
              <w:t>L</w:t>
            </w:r>
            <w:r>
              <w:rPr>
                <w:bCs/>
              </w:rPr>
              <w:t>enovo</w:t>
            </w:r>
          </w:p>
        </w:tc>
        <w:tc>
          <w:tcPr>
            <w:tcW w:w="7957" w:type="dxa"/>
          </w:tcPr>
          <w:p w14:paraId="42B4BC0D" w14:textId="6E4A98E8" w:rsidR="00F56B15" w:rsidRDefault="00F56B15" w:rsidP="00F56B15">
            <w:r>
              <w:rPr>
                <w:bCs/>
              </w:rPr>
              <w:t>We prefer to study on scenario 1 and scenario 2. Scenario 3 can be decided by other WGs, e.g., RAN2.</w:t>
            </w:r>
          </w:p>
        </w:tc>
      </w:tr>
      <w:tr w:rsidR="001E10E0" w14:paraId="5F1C7324" w14:textId="77777777" w:rsidTr="00DE6CD0">
        <w:trPr>
          <w:trHeight w:val="304"/>
        </w:trPr>
        <w:tc>
          <w:tcPr>
            <w:tcW w:w="1435" w:type="dxa"/>
          </w:tcPr>
          <w:p w14:paraId="6237283C" w14:textId="191ECF98" w:rsidR="001E10E0" w:rsidRDefault="001E10E0" w:rsidP="00F56B15">
            <w:pPr>
              <w:rPr>
                <w:bCs/>
              </w:rPr>
            </w:pPr>
            <w:r>
              <w:rPr>
                <w:rFonts w:hint="eastAsia"/>
                <w:bCs/>
              </w:rPr>
              <w:t>S</w:t>
            </w:r>
            <w:r>
              <w:rPr>
                <w:bCs/>
              </w:rPr>
              <w:t>preadtrum</w:t>
            </w:r>
          </w:p>
        </w:tc>
        <w:tc>
          <w:tcPr>
            <w:tcW w:w="7957" w:type="dxa"/>
          </w:tcPr>
          <w:p w14:paraId="790F682D" w14:textId="2FC5B3B5" w:rsidR="001E10E0" w:rsidRDefault="001E10E0" w:rsidP="00F56B15">
            <w:pPr>
              <w:rPr>
                <w:bCs/>
              </w:rPr>
            </w:pPr>
            <w:r>
              <w:rPr>
                <w:rFonts w:hint="eastAsia"/>
                <w:bCs/>
              </w:rPr>
              <w:t xml:space="preserve">We prefer </w:t>
            </w:r>
            <w:r w:rsidRPr="001E10E0">
              <w:rPr>
                <w:bCs/>
              </w:rPr>
              <w:t xml:space="preserve">Scenario </w:t>
            </w:r>
            <w:r>
              <w:rPr>
                <w:rFonts w:hint="eastAsia"/>
                <w:bCs/>
              </w:rPr>
              <w:t xml:space="preserve">1 and </w:t>
            </w:r>
            <w:r w:rsidRPr="001E10E0">
              <w:rPr>
                <w:bCs/>
              </w:rPr>
              <w:t xml:space="preserve">Scenario </w:t>
            </w:r>
            <w:r>
              <w:rPr>
                <w:rFonts w:hint="eastAsia"/>
                <w:bCs/>
              </w:rPr>
              <w:t>2.</w:t>
            </w:r>
          </w:p>
        </w:tc>
      </w:tr>
      <w:tr w:rsidR="00DA7F23" w14:paraId="09E4D811" w14:textId="77777777" w:rsidTr="00DE6CD0">
        <w:trPr>
          <w:trHeight w:val="304"/>
        </w:trPr>
        <w:tc>
          <w:tcPr>
            <w:tcW w:w="1435" w:type="dxa"/>
          </w:tcPr>
          <w:p w14:paraId="3A387638" w14:textId="158E4773" w:rsidR="00DA7F23" w:rsidRDefault="00DA7F23" w:rsidP="00F56B15">
            <w:pPr>
              <w:rPr>
                <w:bCs/>
              </w:rPr>
            </w:pPr>
            <w:r>
              <w:rPr>
                <w:rFonts w:hint="eastAsia"/>
                <w:bCs/>
              </w:rPr>
              <w:t>O</w:t>
            </w:r>
            <w:r>
              <w:rPr>
                <w:bCs/>
              </w:rPr>
              <w:t>PPO</w:t>
            </w:r>
          </w:p>
        </w:tc>
        <w:tc>
          <w:tcPr>
            <w:tcW w:w="7957" w:type="dxa"/>
          </w:tcPr>
          <w:p w14:paraId="231C25DA" w14:textId="39EFB096" w:rsidR="00DA7F23" w:rsidRDefault="00DA7F23" w:rsidP="00F56B15">
            <w:pPr>
              <w:rPr>
                <w:bCs/>
              </w:rPr>
            </w:pPr>
            <w:r>
              <w:t xml:space="preserve">We would like to suggest to study both Scenario 1 and Scenario 2 by considering different coverage scenarios, </w:t>
            </w:r>
            <w:r w:rsidR="00D845E4">
              <w:t>i.e</w:t>
            </w:r>
            <w:r>
              <w:t>. IC, OoC and partial coverage.</w:t>
            </w:r>
          </w:p>
        </w:tc>
      </w:tr>
      <w:tr w:rsidR="009B3B0C" w14:paraId="4FDBA0DF" w14:textId="77777777" w:rsidTr="00DE6CD0">
        <w:trPr>
          <w:trHeight w:val="304"/>
        </w:trPr>
        <w:tc>
          <w:tcPr>
            <w:tcW w:w="1435" w:type="dxa"/>
          </w:tcPr>
          <w:p w14:paraId="1F6665C3" w14:textId="3E7D91AC" w:rsidR="009B3B0C" w:rsidRDefault="009B3B0C" w:rsidP="009B3B0C">
            <w:pPr>
              <w:rPr>
                <w:bCs/>
              </w:rPr>
            </w:pPr>
            <w:r>
              <w:rPr>
                <w:bCs/>
              </w:rPr>
              <w:t>Interdigital</w:t>
            </w:r>
          </w:p>
        </w:tc>
        <w:tc>
          <w:tcPr>
            <w:tcW w:w="7957" w:type="dxa"/>
          </w:tcPr>
          <w:p w14:paraId="365AAE40" w14:textId="724A57D0" w:rsidR="009B3B0C" w:rsidRDefault="009B3B0C" w:rsidP="009B3B0C">
            <w:pPr>
              <w:rPr>
                <w:bCs/>
              </w:rPr>
            </w:pPr>
            <w:r>
              <w:rPr>
                <w:bCs/>
              </w:rPr>
              <w:t xml:space="preserve">We prefer to study both scenario 1 and 2. We don’t think that RAN1 is a suitable WG to study scenario 3. </w:t>
            </w:r>
          </w:p>
        </w:tc>
      </w:tr>
      <w:tr w:rsidR="001B2B05" w14:paraId="67558BDE" w14:textId="77777777" w:rsidTr="00DE6CD0">
        <w:trPr>
          <w:trHeight w:val="304"/>
        </w:trPr>
        <w:tc>
          <w:tcPr>
            <w:tcW w:w="1435" w:type="dxa"/>
          </w:tcPr>
          <w:p w14:paraId="3C1CD977" w14:textId="10A11948" w:rsidR="001B2B05" w:rsidRDefault="001B2B05" w:rsidP="009B3B0C">
            <w:pPr>
              <w:rPr>
                <w:bCs/>
              </w:rPr>
            </w:pPr>
            <w:r>
              <w:rPr>
                <w:bCs/>
              </w:rPr>
              <w:t>Qualcomm</w:t>
            </w:r>
          </w:p>
        </w:tc>
        <w:tc>
          <w:tcPr>
            <w:tcW w:w="7957" w:type="dxa"/>
          </w:tcPr>
          <w:p w14:paraId="39CF78AE" w14:textId="17AC85AF" w:rsidR="001B2B05" w:rsidRDefault="001B2B05" w:rsidP="009B3B0C">
            <w:pPr>
              <w:rPr>
                <w:bCs/>
              </w:rPr>
            </w:pPr>
            <w:r>
              <w:rPr>
                <w:bCs/>
              </w:rPr>
              <w:t>We share the view t</w:t>
            </w:r>
            <w:r w:rsidR="00C762DE">
              <w:rPr>
                <w:bCs/>
              </w:rPr>
              <w:t xml:space="preserve">o </w:t>
            </w:r>
            <w:r w:rsidR="00FA65EC">
              <w:rPr>
                <w:bCs/>
              </w:rPr>
              <w:t xml:space="preserve">study </w:t>
            </w:r>
            <w:r w:rsidR="00C762DE">
              <w:rPr>
                <w:bCs/>
              </w:rPr>
              <w:t>Scenarios 1 and 2.</w:t>
            </w:r>
          </w:p>
        </w:tc>
      </w:tr>
    </w:tbl>
    <w:p w14:paraId="5540EE35" w14:textId="77777777" w:rsidR="00486B05" w:rsidRDefault="00486B05" w:rsidP="00486B05"/>
    <w:p w14:paraId="36FF54F3" w14:textId="77777777" w:rsidR="004D5AC0" w:rsidRPr="00921993" w:rsidRDefault="004D5AC0" w:rsidP="00EF0EE3"/>
    <w:p w14:paraId="7C6AC51E" w14:textId="77777777" w:rsidR="006542CE" w:rsidRDefault="0068532D" w:rsidP="006542CE">
      <w:pPr>
        <w:pStyle w:val="Heading1"/>
        <w:keepLines/>
        <w:numPr>
          <w:ilvl w:val="0"/>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w:t>
      </w:r>
    </w:p>
    <w:p w14:paraId="2718FDBF" w14:textId="77777777" w:rsidR="006542CE" w:rsidRDefault="009B5DDA" w:rsidP="006542CE">
      <w:r>
        <w:t>Considering various use-cases, t</w:t>
      </w:r>
      <w:r w:rsidR="007F232C">
        <w:t xml:space="preserve">he requirements for SL positioning </w:t>
      </w:r>
      <w:r w:rsidR="00D15A7B">
        <w:t>can</w:t>
      </w:r>
      <w:r w:rsidR="002A1C27">
        <w:t xml:space="preserve"> be defined using one of:</w:t>
      </w:r>
    </w:p>
    <w:p w14:paraId="04CB46F5" w14:textId="77777777" w:rsidR="002A1C27" w:rsidRDefault="009B5DDA" w:rsidP="002A1C27">
      <w:pPr>
        <w:pStyle w:val="ListParagraph"/>
        <w:numPr>
          <w:ilvl w:val="0"/>
          <w:numId w:val="12"/>
        </w:numPr>
      </w:pPr>
      <w:r>
        <w:t>Ranging (defined by distance and/or direction accuracy)</w:t>
      </w:r>
    </w:p>
    <w:p w14:paraId="056DCBD2" w14:textId="77777777" w:rsidR="009B5DDA" w:rsidRDefault="009B5DDA" w:rsidP="002A1C27">
      <w:pPr>
        <w:pStyle w:val="ListParagraph"/>
        <w:numPr>
          <w:ilvl w:val="0"/>
          <w:numId w:val="12"/>
        </w:numPr>
      </w:pPr>
      <w:r>
        <w:t xml:space="preserve">Relative positioning (defined by </w:t>
      </w:r>
      <w:r w:rsidR="00E71CA8">
        <w:t xml:space="preserve">accuracy of horizontal and vertical </w:t>
      </w:r>
      <w:r w:rsidR="00765FFA">
        <w:t>position</w:t>
      </w:r>
      <w:r w:rsidR="00E71CA8">
        <w:t>s</w:t>
      </w:r>
      <w:r w:rsidR="00CF32FF" w:rsidRPr="00CF32FF">
        <w:t xml:space="preserve"> </w:t>
      </w:r>
      <w:r w:rsidR="00CF32FF">
        <w:t>determined</w:t>
      </w:r>
      <w:r w:rsidR="00E71CA8">
        <w:t>, relative to a reference node’s position)</w:t>
      </w:r>
    </w:p>
    <w:p w14:paraId="6030EE36" w14:textId="77777777" w:rsidR="009B5DDA" w:rsidRDefault="009B5DDA" w:rsidP="002A1C27">
      <w:pPr>
        <w:pStyle w:val="ListParagraph"/>
        <w:numPr>
          <w:ilvl w:val="0"/>
          <w:numId w:val="12"/>
        </w:numPr>
      </w:pPr>
      <w:r>
        <w:t>Absolute positioning (</w:t>
      </w:r>
      <w:r w:rsidR="00E71CA8">
        <w:t xml:space="preserve">defined by accuracy of </w:t>
      </w:r>
      <w:r w:rsidR="00CF32FF">
        <w:t xml:space="preserve">absolute </w:t>
      </w:r>
      <w:r w:rsidR="00E71CA8">
        <w:t>horizontal and vertical position</w:t>
      </w:r>
      <w:r w:rsidR="00A46A3C">
        <w:t>s determined</w:t>
      </w:r>
      <w:r w:rsidR="00E71CA8">
        <w:t>)</w:t>
      </w:r>
      <w:r w:rsidR="00A46A3C">
        <w:t>.</w:t>
      </w:r>
    </w:p>
    <w:p w14:paraId="502F6CED" w14:textId="77777777" w:rsidR="006A187E" w:rsidRDefault="00457C74" w:rsidP="00A46A3C">
      <w:r>
        <w:t>F</w:t>
      </w:r>
      <w:r w:rsidR="009B5D49">
        <w:t>or out-of-coverage and partial coverage scenarios, rangi</w:t>
      </w:r>
      <w:r w:rsidR="008D69F4">
        <w:t>ng and relative positioning may be more practic</w:t>
      </w:r>
      <w:r w:rsidR="008B712B">
        <w:t xml:space="preserve">al </w:t>
      </w:r>
      <w:r w:rsidR="00181293">
        <w:t xml:space="preserve">than </w:t>
      </w:r>
      <w:r w:rsidR="008B712B">
        <w:t>absolute positioning</w:t>
      </w:r>
      <w:r w:rsidR="00181293">
        <w:t>, that</w:t>
      </w:r>
      <w:r w:rsidR="008B712B">
        <w:t xml:space="preserve"> would require assumption on knowledge on coordinates of reference nodes. </w:t>
      </w:r>
      <w:r w:rsidR="000A6DB5">
        <w:t xml:space="preserve">At the same time, if SL positioning solutions are </w:t>
      </w:r>
      <w:r w:rsidR="00170F33">
        <w:t xml:space="preserve">devised and studied, e.g., </w:t>
      </w:r>
      <w:r w:rsidR="008B61DC">
        <w:t>based on basic positioning methods like RTT,</w:t>
      </w:r>
      <w:r w:rsidR="001E7816">
        <w:t xml:space="preserve"> TDOA, or AoD/AoA</w:t>
      </w:r>
      <w:r w:rsidR="00170F33">
        <w:t xml:space="preserve">, </w:t>
      </w:r>
      <w:r w:rsidR="00466E11">
        <w:t>it would be natural to also study them towards enabling absolute positioning in different scenarios, as applicable.</w:t>
      </w:r>
      <w:r w:rsidR="008B61DC">
        <w:t xml:space="preserve"> </w:t>
      </w:r>
    </w:p>
    <w:p w14:paraId="46729BBC" w14:textId="77777777" w:rsidR="00263DFD" w:rsidRDefault="00CE15A2" w:rsidP="00A46A3C">
      <w:r>
        <w:lastRenderedPageBreak/>
        <w:t>From the perspective of requirements</w:t>
      </w:r>
      <w:r w:rsidR="00741728">
        <w:t xml:space="preserve">, </w:t>
      </w:r>
      <w:r w:rsidR="007A59D8">
        <w:t xml:space="preserve">it is </w:t>
      </w:r>
      <w:r w:rsidR="00741728">
        <w:t xml:space="preserve">also </w:t>
      </w:r>
      <w:r w:rsidR="007A59D8">
        <w:t xml:space="preserve">necessary </w:t>
      </w:r>
      <w:r w:rsidR="00741728">
        <w:t xml:space="preserve">to consider absolute positioning </w:t>
      </w:r>
      <w:r w:rsidR="00181293">
        <w:t>requirements as already identified in the RAN TR and SA2 TSs for the target use-cases for SL positioning. For consideration o</w:t>
      </w:r>
      <w:r w:rsidR="00614201">
        <w:t>n</w:t>
      </w:r>
      <w:r w:rsidR="00181293">
        <w:t xml:space="preserve"> absolute positioning </w:t>
      </w:r>
      <w:r w:rsidR="008B73C7">
        <w:t xml:space="preserve">in out of coverage and partial coverage scenarios, presence of </w:t>
      </w:r>
      <w:r w:rsidR="003F56B7">
        <w:t>anchor</w:t>
      </w:r>
      <w:r w:rsidR="00614201">
        <w:t>ing</w:t>
      </w:r>
      <w:r w:rsidR="003F56B7">
        <w:t xml:space="preserve"> nodes</w:t>
      </w:r>
      <w:r w:rsidR="00614201">
        <w:t xml:space="preserve"> with known coordinates may be assumed in RAN1 studies</w:t>
      </w:r>
      <w:r w:rsidR="009A0C75">
        <w:t xml:space="preserve">. These may be modeled via assumptions on </w:t>
      </w:r>
      <w:r w:rsidR="0026378F">
        <w:t xml:space="preserve">dedicated </w:t>
      </w:r>
      <w:r w:rsidR="009A0C75">
        <w:t xml:space="preserve">RSUs (for V2X use-cases) </w:t>
      </w:r>
      <w:r w:rsidR="00504C64">
        <w:t xml:space="preserve">for out of coverage cases, while </w:t>
      </w:r>
      <w:r w:rsidR="0026378F">
        <w:t>knowledge and propagation of coordinate information fr</w:t>
      </w:r>
      <w:r w:rsidR="00504C64">
        <w:t xml:space="preserve">om </w:t>
      </w:r>
      <w:r w:rsidR="006A7262">
        <w:t>NR network nodes, e.g., gNBs, are considerable for partial coverage scenarios.</w:t>
      </w:r>
    </w:p>
    <w:p w14:paraId="35CD5AC2" w14:textId="77777777" w:rsidR="00220336" w:rsidRDefault="00220336" w:rsidP="00A46A3C"/>
    <w:p w14:paraId="221F87B0" w14:textId="77777777" w:rsidR="00220336" w:rsidRDefault="00220336" w:rsidP="00220336">
      <w:pPr>
        <w:pStyle w:val="Heading2"/>
      </w:pPr>
      <w:r>
        <w:t>FL</w:t>
      </w:r>
      <w:r w:rsidR="006970BD">
        <w:t>1</w:t>
      </w:r>
      <w:r>
        <w:t xml:space="preserve"> Proposal 5</w:t>
      </w:r>
      <w:r w:rsidR="00BD696F">
        <w:t>-</w:t>
      </w:r>
      <w:r>
        <w:t>1</w:t>
      </w:r>
    </w:p>
    <w:p w14:paraId="2EA54228" w14:textId="77777777" w:rsidR="00220336" w:rsidRPr="003B573C" w:rsidRDefault="00721AA4" w:rsidP="00220336">
      <w:pPr>
        <w:pStyle w:val="ListParagraph"/>
        <w:numPr>
          <w:ilvl w:val="0"/>
          <w:numId w:val="23"/>
        </w:numPr>
      </w:pPr>
      <w:r>
        <w:rPr>
          <w:i/>
          <w:iCs/>
        </w:rPr>
        <w:t>Positioning accuracy</w:t>
      </w:r>
      <w:r w:rsidR="00861215">
        <w:rPr>
          <w:i/>
          <w:iCs/>
        </w:rPr>
        <w:t xml:space="preserve"> requirements for </w:t>
      </w:r>
      <w:r w:rsidR="006A187E">
        <w:rPr>
          <w:i/>
          <w:iCs/>
        </w:rPr>
        <w:t xml:space="preserve">SL positioning </w:t>
      </w:r>
      <w:r w:rsidR="00873205">
        <w:rPr>
          <w:i/>
          <w:iCs/>
        </w:rPr>
        <w:t>to consider the following metrics</w:t>
      </w:r>
      <w:r w:rsidR="00EC204F">
        <w:rPr>
          <w:i/>
          <w:iCs/>
        </w:rPr>
        <w:t>:</w:t>
      </w:r>
    </w:p>
    <w:p w14:paraId="14E7BC7F" w14:textId="77777777" w:rsidR="00873205" w:rsidRDefault="00873205" w:rsidP="00220336">
      <w:pPr>
        <w:pStyle w:val="ListParagraph"/>
        <w:numPr>
          <w:ilvl w:val="1"/>
          <w:numId w:val="23"/>
        </w:numPr>
        <w:rPr>
          <w:i/>
          <w:iCs/>
        </w:rPr>
      </w:pPr>
      <w:r>
        <w:rPr>
          <w:i/>
          <w:iCs/>
        </w:rPr>
        <w:t>Ranging</w:t>
      </w:r>
      <w:r w:rsidR="00DC4909">
        <w:rPr>
          <w:i/>
          <w:iCs/>
        </w:rPr>
        <w:t xml:space="preserve">, expressed as </w:t>
      </w:r>
      <w:r w:rsidR="00361521">
        <w:rPr>
          <w:i/>
          <w:iCs/>
        </w:rPr>
        <w:t>accuracy at a particular percentile in the CDF of the error in estimated distance and/or direction from a reference node</w:t>
      </w:r>
    </w:p>
    <w:p w14:paraId="1936FDF3" w14:textId="77777777" w:rsidR="00F95DBC" w:rsidRDefault="00F95DBC" w:rsidP="00220336">
      <w:pPr>
        <w:pStyle w:val="ListParagraph"/>
        <w:numPr>
          <w:ilvl w:val="1"/>
          <w:numId w:val="23"/>
        </w:numPr>
        <w:rPr>
          <w:i/>
          <w:iCs/>
        </w:rPr>
      </w:pPr>
      <w:r>
        <w:rPr>
          <w:i/>
          <w:iCs/>
        </w:rPr>
        <w:t>Relative positioning accuracy</w:t>
      </w:r>
      <w:r w:rsidR="00DC4909">
        <w:rPr>
          <w:i/>
          <w:iCs/>
        </w:rPr>
        <w:t xml:space="preserve">, expressed as </w:t>
      </w:r>
      <w:r w:rsidR="000166A1" w:rsidRPr="000166A1">
        <w:rPr>
          <w:i/>
          <w:iCs/>
        </w:rPr>
        <w:t xml:space="preserve">accuracy at a particular percentile in the CDF of the error in estimated horizontal </w:t>
      </w:r>
      <w:r w:rsidR="006F7B58">
        <w:rPr>
          <w:i/>
          <w:iCs/>
        </w:rPr>
        <w:t>and</w:t>
      </w:r>
      <w:r w:rsidR="000166A1" w:rsidRPr="000166A1">
        <w:rPr>
          <w:i/>
          <w:iCs/>
        </w:rPr>
        <w:t xml:space="preserve"> vertical position</w:t>
      </w:r>
      <w:r w:rsidR="006F7B58">
        <w:rPr>
          <w:i/>
          <w:iCs/>
        </w:rPr>
        <w:t>s</w:t>
      </w:r>
      <w:r w:rsidR="00DC4909">
        <w:rPr>
          <w:i/>
          <w:iCs/>
        </w:rPr>
        <w:t xml:space="preserve"> relative to </w:t>
      </w:r>
      <w:r w:rsidR="006F7B58">
        <w:rPr>
          <w:i/>
          <w:iCs/>
        </w:rPr>
        <w:t>a reference node</w:t>
      </w:r>
    </w:p>
    <w:p w14:paraId="6DB91463" w14:textId="77777777" w:rsidR="00220336" w:rsidRDefault="00F95DBC" w:rsidP="00DC4909">
      <w:pPr>
        <w:pStyle w:val="ListParagraph"/>
        <w:numPr>
          <w:ilvl w:val="1"/>
          <w:numId w:val="23"/>
        </w:numPr>
        <w:rPr>
          <w:i/>
          <w:iCs/>
        </w:rPr>
      </w:pPr>
      <w:r>
        <w:rPr>
          <w:i/>
          <w:iCs/>
        </w:rPr>
        <w:t>Absolute positioning accuracy</w:t>
      </w:r>
      <w:r w:rsidR="00DC4909">
        <w:rPr>
          <w:i/>
          <w:iCs/>
        </w:rPr>
        <w:t xml:space="preserve">, expressed as </w:t>
      </w:r>
      <w:r w:rsidR="00DC4909" w:rsidRPr="000166A1">
        <w:rPr>
          <w:i/>
          <w:iCs/>
        </w:rPr>
        <w:t xml:space="preserve">accuracy at a particular percentile in the CDF of the error in estimated </w:t>
      </w:r>
      <w:r w:rsidR="006F7B58">
        <w:rPr>
          <w:i/>
          <w:iCs/>
        </w:rPr>
        <w:t xml:space="preserve">absolute </w:t>
      </w:r>
      <w:r w:rsidR="00DC4909" w:rsidRPr="000166A1">
        <w:rPr>
          <w:i/>
          <w:iCs/>
        </w:rPr>
        <w:t xml:space="preserve">horizontal </w:t>
      </w:r>
      <w:r w:rsidR="006F7B58">
        <w:rPr>
          <w:i/>
          <w:iCs/>
        </w:rPr>
        <w:t>and</w:t>
      </w:r>
      <w:r w:rsidR="00DC4909" w:rsidRPr="000166A1">
        <w:rPr>
          <w:i/>
          <w:iCs/>
        </w:rPr>
        <w:t xml:space="preserve"> vertical position</w:t>
      </w:r>
      <w:r w:rsidR="006F7B58">
        <w:rPr>
          <w:i/>
          <w:iCs/>
        </w:rPr>
        <w:t>s</w:t>
      </w:r>
    </w:p>
    <w:p w14:paraId="7050143F" w14:textId="77777777" w:rsidR="006F7B58" w:rsidRPr="00DC4909" w:rsidRDefault="006F7B58" w:rsidP="00DC4909">
      <w:pPr>
        <w:pStyle w:val="ListParagraph"/>
        <w:numPr>
          <w:ilvl w:val="1"/>
          <w:numId w:val="23"/>
        </w:numPr>
        <w:rPr>
          <w:i/>
          <w:iCs/>
        </w:rPr>
      </w:pPr>
      <w:r>
        <w:rPr>
          <w:i/>
          <w:iCs/>
        </w:rPr>
        <w:t xml:space="preserve">Note: the exact applicability of particular </w:t>
      </w:r>
      <w:r w:rsidR="009C71E1">
        <w:rPr>
          <w:i/>
          <w:iCs/>
        </w:rPr>
        <w:t>requirements may vary across use-cases</w:t>
      </w:r>
    </w:p>
    <w:p w14:paraId="4B259F82" w14:textId="77777777" w:rsidR="00220336" w:rsidRPr="000D5CC8" w:rsidRDefault="00220336" w:rsidP="00220336">
      <w:pPr>
        <w:rPr>
          <w:i/>
          <w:iCs/>
        </w:rPr>
      </w:pPr>
      <w:r>
        <w:rPr>
          <w:i/>
          <w:iCs/>
        </w:rPr>
        <w:t xml:space="preserve">Please share your views </w:t>
      </w:r>
      <w:r w:rsidR="009C71E1">
        <w:rPr>
          <w:i/>
          <w:iCs/>
        </w:rPr>
        <w:t>on</w:t>
      </w:r>
      <w:r>
        <w:rPr>
          <w:i/>
          <w:iCs/>
        </w:rPr>
        <w:t xml:space="preserve"> the above proposal.</w:t>
      </w:r>
    </w:p>
    <w:tbl>
      <w:tblPr>
        <w:tblStyle w:val="TableGrid"/>
        <w:tblW w:w="0" w:type="auto"/>
        <w:tblLook w:val="04A0" w:firstRow="1" w:lastRow="0" w:firstColumn="1" w:lastColumn="0" w:noHBand="0" w:noVBand="1"/>
      </w:tblPr>
      <w:tblGrid>
        <w:gridCol w:w="1605"/>
        <w:gridCol w:w="7705"/>
      </w:tblGrid>
      <w:tr w:rsidR="00220336" w14:paraId="51C4ECB1" w14:textId="77777777" w:rsidTr="00DE6CD0">
        <w:trPr>
          <w:trHeight w:val="381"/>
        </w:trPr>
        <w:tc>
          <w:tcPr>
            <w:tcW w:w="1605" w:type="dxa"/>
          </w:tcPr>
          <w:p w14:paraId="7D652A58" w14:textId="77777777" w:rsidR="00220336" w:rsidRDefault="00220336" w:rsidP="002C7DAB">
            <w:pPr>
              <w:rPr>
                <w:b/>
                <w:bCs/>
              </w:rPr>
            </w:pPr>
            <w:r>
              <w:rPr>
                <w:b/>
                <w:bCs/>
              </w:rPr>
              <w:t>Company</w:t>
            </w:r>
          </w:p>
        </w:tc>
        <w:tc>
          <w:tcPr>
            <w:tcW w:w="7705" w:type="dxa"/>
          </w:tcPr>
          <w:p w14:paraId="2D16764B" w14:textId="77777777" w:rsidR="00220336" w:rsidRDefault="00220336" w:rsidP="002C7DAB">
            <w:pPr>
              <w:rPr>
                <w:b/>
                <w:bCs/>
              </w:rPr>
            </w:pPr>
            <w:r>
              <w:rPr>
                <w:b/>
                <w:bCs/>
              </w:rPr>
              <w:t>Comments</w:t>
            </w:r>
          </w:p>
        </w:tc>
      </w:tr>
      <w:tr w:rsidR="00220336" w14:paraId="663E1E51" w14:textId="77777777" w:rsidTr="00DE6CD0">
        <w:trPr>
          <w:trHeight w:val="381"/>
        </w:trPr>
        <w:tc>
          <w:tcPr>
            <w:tcW w:w="1605" w:type="dxa"/>
          </w:tcPr>
          <w:p w14:paraId="0AB92D27" w14:textId="77777777" w:rsidR="00220336" w:rsidRPr="002024B7" w:rsidRDefault="002024B7" w:rsidP="002C7DAB">
            <w:pPr>
              <w:rPr>
                <w:bCs/>
              </w:rPr>
            </w:pPr>
            <w:r w:rsidRPr="002024B7">
              <w:rPr>
                <w:rFonts w:hint="eastAsia"/>
                <w:bCs/>
              </w:rPr>
              <w:t>Z</w:t>
            </w:r>
            <w:r w:rsidRPr="002024B7">
              <w:rPr>
                <w:bCs/>
              </w:rPr>
              <w:t>TE</w:t>
            </w:r>
          </w:p>
        </w:tc>
        <w:tc>
          <w:tcPr>
            <w:tcW w:w="7705" w:type="dxa"/>
          </w:tcPr>
          <w:p w14:paraId="7D05E564" w14:textId="77777777" w:rsidR="00220336" w:rsidRPr="002024B7" w:rsidRDefault="002024B7" w:rsidP="002C7DAB">
            <w:pPr>
              <w:rPr>
                <w:bCs/>
              </w:rPr>
            </w:pPr>
            <w:r w:rsidRPr="002024B7">
              <w:rPr>
                <w:rFonts w:hint="eastAsia"/>
                <w:bCs/>
              </w:rPr>
              <w:t>A</w:t>
            </w:r>
            <w:r w:rsidRPr="002024B7">
              <w:rPr>
                <w:bCs/>
              </w:rPr>
              <w:t>gree</w:t>
            </w:r>
          </w:p>
        </w:tc>
      </w:tr>
      <w:tr w:rsidR="00EB2E1D" w14:paraId="6F39ABE2" w14:textId="77777777" w:rsidTr="00DE6CD0">
        <w:trPr>
          <w:trHeight w:val="381"/>
        </w:trPr>
        <w:tc>
          <w:tcPr>
            <w:tcW w:w="1605" w:type="dxa"/>
          </w:tcPr>
          <w:p w14:paraId="781E0654" w14:textId="77777777" w:rsidR="00EB2E1D" w:rsidRPr="002024B7" w:rsidRDefault="00EB2E1D" w:rsidP="002C7DAB">
            <w:pPr>
              <w:rPr>
                <w:bCs/>
              </w:rPr>
            </w:pPr>
            <w:r>
              <w:rPr>
                <w:rFonts w:hint="eastAsia"/>
                <w:bCs/>
              </w:rPr>
              <w:t>CATT</w:t>
            </w:r>
          </w:p>
        </w:tc>
        <w:tc>
          <w:tcPr>
            <w:tcW w:w="7705" w:type="dxa"/>
          </w:tcPr>
          <w:p w14:paraId="32E5BCDA" w14:textId="77777777" w:rsidR="00EB2E1D" w:rsidRDefault="00EB2E1D" w:rsidP="002C7DAB">
            <w:pPr>
              <w:rPr>
                <w:bCs/>
              </w:rPr>
            </w:pPr>
            <w:r>
              <w:rPr>
                <w:rFonts w:hint="eastAsia"/>
                <w:bCs/>
              </w:rPr>
              <w:t>We prefer the following revision:</w:t>
            </w:r>
          </w:p>
          <w:p w14:paraId="328AC63F" w14:textId="77777777" w:rsidR="00EB2E1D" w:rsidRDefault="00EB2E1D" w:rsidP="00EB2E1D">
            <w:pPr>
              <w:pStyle w:val="Heading2"/>
              <w:outlineLvl w:val="1"/>
            </w:pPr>
            <w:r>
              <w:rPr>
                <w:rFonts w:hint="eastAsia"/>
              </w:rPr>
              <w:t xml:space="preserve">Updated </w:t>
            </w:r>
            <w:r>
              <w:t>FL1 Proposal 5-1</w:t>
            </w:r>
          </w:p>
          <w:p w14:paraId="10E42A91" w14:textId="77777777" w:rsidR="00EB2E1D" w:rsidRPr="003B573C" w:rsidRDefault="00EB2E1D" w:rsidP="00EB2E1D">
            <w:pPr>
              <w:pStyle w:val="ListParagraph"/>
              <w:numPr>
                <w:ilvl w:val="0"/>
                <w:numId w:val="23"/>
              </w:numPr>
            </w:pPr>
            <w:r>
              <w:rPr>
                <w:i/>
                <w:iCs/>
              </w:rPr>
              <w:t>Positioning accuracy requirements for SL positioning to consider the following metrics:</w:t>
            </w:r>
          </w:p>
          <w:p w14:paraId="1C41C1B0" w14:textId="77777777" w:rsidR="00EB2E1D" w:rsidRDefault="00EB2E1D" w:rsidP="00EB2E1D">
            <w:pPr>
              <w:pStyle w:val="ListParagraph"/>
              <w:numPr>
                <w:ilvl w:val="1"/>
                <w:numId w:val="23"/>
              </w:numPr>
              <w:rPr>
                <w:i/>
                <w:iCs/>
              </w:rPr>
            </w:pPr>
            <w:r>
              <w:rPr>
                <w:i/>
                <w:iCs/>
              </w:rPr>
              <w:t>Ranging, expressed as accuracy</w:t>
            </w:r>
            <w:r w:rsidRPr="00EB2E1D">
              <w:rPr>
                <w:rFonts w:hint="eastAsia"/>
                <w:i/>
                <w:iCs/>
                <w:color w:val="FF0000"/>
                <w:u w:val="single"/>
              </w:rPr>
              <w:t xml:space="preserve"> requirement</w:t>
            </w:r>
            <w:r>
              <w:rPr>
                <w:rFonts w:hint="eastAsia"/>
                <w:i/>
                <w:iCs/>
                <w:color w:val="FF0000"/>
                <w:u w:val="single"/>
              </w:rPr>
              <w:t xml:space="preserve"> for</w:t>
            </w:r>
            <w:r w:rsidRPr="00EB2E1D">
              <w:rPr>
                <w:i/>
                <w:iCs/>
                <w:strike/>
                <w:color w:val="FF0000"/>
              </w:rPr>
              <w:t xml:space="preserve"> at </w:t>
            </w:r>
            <w:r>
              <w:rPr>
                <w:i/>
                <w:iCs/>
              </w:rPr>
              <w:t>a particular percentile</w:t>
            </w:r>
            <w:r>
              <w:rPr>
                <w:rFonts w:hint="eastAsia"/>
                <w:i/>
                <w:iCs/>
              </w:rPr>
              <w:t xml:space="preserve"> </w:t>
            </w:r>
            <w:r w:rsidRPr="00EB2E1D">
              <w:rPr>
                <w:rFonts w:hint="eastAsia"/>
                <w:i/>
                <w:iCs/>
                <w:color w:val="FF0000"/>
                <w:u w:val="single"/>
              </w:rPr>
              <w:t>of UEs</w:t>
            </w:r>
            <w:r>
              <w:rPr>
                <w:i/>
                <w:iCs/>
              </w:rPr>
              <w:t xml:space="preserve"> </w:t>
            </w:r>
            <w:r w:rsidRPr="00EB2E1D">
              <w:rPr>
                <w:i/>
                <w:iCs/>
                <w:strike/>
                <w:color w:val="FF0000"/>
              </w:rPr>
              <w:t>in the CDF of the error</w:t>
            </w:r>
            <w:r>
              <w:rPr>
                <w:i/>
                <w:iCs/>
              </w:rPr>
              <w:t xml:space="preserve"> in estimated distance and/or direction from a reference node</w:t>
            </w:r>
          </w:p>
          <w:p w14:paraId="21B03B94" w14:textId="77777777" w:rsidR="00EB2E1D" w:rsidRDefault="00EB2E1D" w:rsidP="00EB2E1D">
            <w:pPr>
              <w:pStyle w:val="ListParagraph"/>
              <w:numPr>
                <w:ilvl w:val="1"/>
                <w:numId w:val="23"/>
              </w:numPr>
              <w:rPr>
                <w:i/>
                <w:iCs/>
              </w:rPr>
            </w:pPr>
            <w:r>
              <w:rPr>
                <w:i/>
                <w:iCs/>
              </w:rPr>
              <w:t xml:space="preserve">Relative positioning accuracy, expressed as </w:t>
            </w:r>
            <w:r w:rsidRPr="000166A1">
              <w:rPr>
                <w:i/>
                <w:iCs/>
              </w:rPr>
              <w:t xml:space="preserve">accuracy </w:t>
            </w:r>
            <w:r w:rsidRPr="00EB2E1D">
              <w:rPr>
                <w:rFonts w:hint="eastAsia"/>
                <w:i/>
                <w:iCs/>
                <w:color w:val="FF0000"/>
                <w:u w:val="single"/>
              </w:rPr>
              <w:t>requirement</w:t>
            </w:r>
            <w:r>
              <w:rPr>
                <w:rFonts w:hint="eastAsia"/>
                <w:i/>
                <w:iCs/>
                <w:color w:val="FF0000"/>
                <w:u w:val="single"/>
              </w:rPr>
              <w:t xml:space="preserve"> for</w:t>
            </w:r>
            <w:r w:rsidRPr="00EB2E1D">
              <w:rPr>
                <w:i/>
                <w:iCs/>
                <w:strike/>
                <w:color w:val="FF0000"/>
              </w:rPr>
              <w:t xml:space="preserve"> at </w:t>
            </w:r>
            <w:r>
              <w:rPr>
                <w:i/>
                <w:iCs/>
              </w:rPr>
              <w:t>a particular percentile</w:t>
            </w:r>
            <w:r>
              <w:rPr>
                <w:rFonts w:hint="eastAsia"/>
                <w:i/>
                <w:iCs/>
              </w:rPr>
              <w:t xml:space="preserve"> </w:t>
            </w:r>
            <w:r w:rsidRPr="00EB2E1D">
              <w:rPr>
                <w:rFonts w:hint="eastAsia"/>
                <w:i/>
                <w:iCs/>
                <w:color w:val="FF0000"/>
                <w:u w:val="single"/>
              </w:rPr>
              <w:t>of UEs</w:t>
            </w:r>
            <w:r>
              <w:rPr>
                <w:i/>
                <w:iCs/>
              </w:rPr>
              <w:t xml:space="preserve"> </w:t>
            </w:r>
            <w:r w:rsidRPr="00EB2E1D">
              <w:rPr>
                <w:i/>
                <w:iCs/>
                <w:strike/>
                <w:color w:val="FF0000"/>
              </w:rPr>
              <w:t>in the CDF of the error</w:t>
            </w:r>
            <w:r w:rsidRPr="000166A1">
              <w:rPr>
                <w:i/>
                <w:iCs/>
              </w:rPr>
              <w:t xml:space="preserve"> in estimated horizontal </w:t>
            </w:r>
            <w:r>
              <w:rPr>
                <w:i/>
                <w:iCs/>
              </w:rPr>
              <w:t>and</w:t>
            </w:r>
            <w:r w:rsidRPr="000166A1">
              <w:rPr>
                <w:i/>
                <w:iCs/>
              </w:rPr>
              <w:t xml:space="preserve"> vertical position</w:t>
            </w:r>
            <w:r>
              <w:rPr>
                <w:i/>
                <w:iCs/>
              </w:rPr>
              <w:t>s relative to a reference node</w:t>
            </w:r>
          </w:p>
          <w:p w14:paraId="00EA70EA" w14:textId="77777777" w:rsidR="00EB2E1D" w:rsidRDefault="00EB2E1D" w:rsidP="00EB2E1D">
            <w:pPr>
              <w:pStyle w:val="ListParagraph"/>
              <w:numPr>
                <w:ilvl w:val="1"/>
                <w:numId w:val="23"/>
              </w:numPr>
              <w:rPr>
                <w:i/>
                <w:iCs/>
              </w:rPr>
            </w:pPr>
            <w:r>
              <w:rPr>
                <w:i/>
                <w:iCs/>
              </w:rPr>
              <w:t xml:space="preserve">Absolute positioning accuracy, expressed as </w:t>
            </w:r>
            <w:r w:rsidRPr="000166A1">
              <w:rPr>
                <w:i/>
                <w:iCs/>
              </w:rPr>
              <w:t xml:space="preserve">accuracy </w:t>
            </w:r>
            <w:r w:rsidRPr="00EB2E1D">
              <w:rPr>
                <w:rFonts w:hint="eastAsia"/>
                <w:i/>
                <w:iCs/>
                <w:color w:val="FF0000"/>
                <w:u w:val="single"/>
              </w:rPr>
              <w:t>requirement</w:t>
            </w:r>
            <w:r>
              <w:rPr>
                <w:rFonts w:hint="eastAsia"/>
                <w:i/>
                <w:iCs/>
                <w:color w:val="FF0000"/>
                <w:u w:val="single"/>
              </w:rPr>
              <w:t xml:space="preserve"> for</w:t>
            </w:r>
            <w:r w:rsidRPr="00EB2E1D">
              <w:rPr>
                <w:i/>
                <w:iCs/>
                <w:strike/>
                <w:color w:val="FF0000"/>
              </w:rPr>
              <w:t xml:space="preserve"> at </w:t>
            </w:r>
            <w:r>
              <w:rPr>
                <w:i/>
                <w:iCs/>
              </w:rPr>
              <w:t>a particular percentile</w:t>
            </w:r>
            <w:r>
              <w:rPr>
                <w:rFonts w:hint="eastAsia"/>
                <w:i/>
                <w:iCs/>
              </w:rPr>
              <w:t xml:space="preserve"> </w:t>
            </w:r>
            <w:r w:rsidRPr="00EB2E1D">
              <w:rPr>
                <w:rFonts w:hint="eastAsia"/>
                <w:i/>
                <w:iCs/>
                <w:color w:val="FF0000"/>
                <w:u w:val="single"/>
              </w:rPr>
              <w:t>of UEs</w:t>
            </w:r>
            <w:r>
              <w:rPr>
                <w:i/>
                <w:iCs/>
              </w:rPr>
              <w:t xml:space="preserve"> </w:t>
            </w:r>
            <w:r w:rsidRPr="00EB2E1D">
              <w:rPr>
                <w:i/>
                <w:iCs/>
                <w:strike/>
                <w:color w:val="FF0000"/>
              </w:rPr>
              <w:t>in the CDF of the error</w:t>
            </w:r>
            <w:r w:rsidRPr="000166A1">
              <w:rPr>
                <w:i/>
                <w:iCs/>
              </w:rPr>
              <w:t xml:space="preserve"> in estimated </w:t>
            </w:r>
            <w:r>
              <w:rPr>
                <w:i/>
                <w:iCs/>
              </w:rPr>
              <w:t xml:space="preserve">absolute </w:t>
            </w:r>
            <w:r w:rsidRPr="000166A1">
              <w:rPr>
                <w:i/>
                <w:iCs/>
              </w:rPr>
              <w:t xml:space="preserve">horizontal </w:t>
            </w:r>
            <w:r>
              <w:rPr>
                <w:i/>
                <w:iCs/>
              </w:rPr>
              <w:t>and</w:t>
            </w:r>
            <w:r w:rsidRPr="000166A1">
              <w:rPr>
                <w:i/>
                <w:iCs/>
              </w:rPr>
              <w:t xml:space="preserve"> vertical position</w:t>
            </w:r>
            <w:r>
              <w:rPr>
                <w:i/>
                <w:iCs/>
              </w:rPr>
              <w:t>s</w:t>
            </w:r>
          </w:p>
          <w:p w14:paraId="3CFA73CF" w14:textId="77777777" w:rsidR="00EB2E1D" w:rsidRPr="00EB2E1D" w:rsidRDefault="00EB2E1D" w:rsidP="00EB2E1D">
            <w:pPr>
              <w:pStyle w:val="ListParagraph"/>
              <w:numPr>
                <w:ilvl w:val="1"/>
                <w:numId w:val="23"/>
              </w:numPr>
              <w:rPr>
                <w:bCs/>
              </w:rPr>
            </w:pPr>
            <w:r>
              <w:rPr>
                <w:i/>
                <w:iCs/>
              </w:rPr>
              <w:t>Note: the exact applicability of particular requirements may vary across use-cases</w:t>
            </w:r>
          </w:p>
        </w:tc>
      </w:tr>
      <w:tr w:rsidR="004B6813" w14:paraId="4256DA8F" w14:textId="77777777" w:rsidTr="00DE6CD0">
        <w:trPr>
          <w:trHeight w:val="381"/>
        </w:trPr>
        <w:tc>
          <w:tcPr>
            <w:tcW w:w="1605" w:type="dxa"/>
          </w:tcPr>
          <w:p w14:paraId="1283E0AF" w14:textId="77777777" w:rsidR="004B6813" w:rsidRPr="00FC19A2" w:rsidRDefault="004B6813" w:rsidP="004B6813">
            <w:r w:rsidRPr="00FC19A2">
              <w:rPr>
                <w:rFonts w:hint="eastAsia"/>
              </w:rPr>
              <w:t>C</w:t>
            </w:r>
            <w:r w:rsidRPr="00FC19A2">
              <w:t>MCC</w:t>
            </w:r>
          </w:p>
        </w:tc>
        <w:tc>
          <w:tcPr>
            <w:tcW w:w="7705" w:type="dxa"/>
          </w:tcPr>
          <w:p w14:paraId="684F5C7C" w14:textId="77777777" w:rsidR="004B6813" w:rsidRDefault="004B6813" w:rsidP="004B6813">
            <w:pPr>
              <w:spacing w:beforeLines="50" w:before="120"/>
            </w:pPr>
            <w:r>
              <w:rPr>
                <w:rFonts w:hint="eastAsia"/>
              </w:rPr>
              <w:t>W</w:t>
            </w:r>
            <w:r>
              <w:t xml:space="preserve">e are fine with the proposal in general with one clarification. </w:t>
            </w:r>
          </w:p>
          <w:p w14:paraId="479BE2C1" w14:textId="77777777" w:rsidR="004B6813" w:rsidRPr="00FA6F65" w:rsidRDefault="004B6813" w:rsidP="004B6813">
            <w:pPr>
              <w:spacing w:beforeLines="50" w:before="120"/>
            </w:pPr>
            <w:r>
              <w:t>Regarding the terminology “reference node” in the first and second bullet, does it related to the reference device that we have investigated in Rel-17, of which the coordinate is known in priori? In our understanding, ranging is to acquire distance between two UEs and/or direction of a UE from another UE, in typical use cases of ranging, e.g., vehicle collision avoidance, what matters is a target UE knowing its distance and/or direction ranging from another UE, whose coordinate is not necessarily required.</w:t>
            </w:r>
          </w:p>
        </w:tc>
      </w:tr>
      <w:tr w:rsidR="0097339C" w14:paraId="3494BA28" w14:textId="77777777" w:rsidTr="00DE6CD0">
        <w:trPr>
          <w:trHeight w:val="381"/>
        </w:trPr>
        <w:tc>
          <w:tcPr>
            <w:tcW w:w="1605" w:type="dxa"/>
          </w:tcPr>
          <w:p w14:paraId="4EE3151B" w14:textId="57B0ACC6" w:rsidR="0097339C" w:rsidRPr="00FC19A2" w:rsidRDefault="0097339C" w:rsidP="0097339C">
            <w:r>
              <w:rPr>
                <w:rFonts w:hint="eastAsia"/>
              </w:rPr>
              <w:t>H</w:t>
            </w:r>
            <w:r>
              <w:t>uawei, HiSilicon</w:t>
            </w:r>
          </w:p>
        </w:tc>
        <w:tc>
          <w:tcPr>
            <w:tcW w:w="7705" w:type="dxa"/>
          </w:tcPr>
          <w:p w14:paraId="2FE11B8C" w14:textId="77777777" w:rsidR="0097339C" w:rsidRDefault="0097339C" w:rsidP="0097339C">
            <w:pPr>
              <w:spacing w:beforeLines="50" w:before="120"/>
            </w:pPr>
            <w:r>
              <w:t>As ranging and relative positioning inherently involves two UEs, we propose the following modification:</w:t>
            </w:r>
          </w:p>
          <w:p w14:paraId="69EA87BF" w14:textId="77777777" w:rsidR="0097339C" w:rsidRDefault="0097339C" w:rsidP="0097339C">
            <w:pPr>
              <w:pStyle w:val="Heading2"/>
              <w:outlineLvl w:val="1"/>
            </w:pPr>
            <w:r>
              <w:rPr>
                <w:rFonts w:hint="eastAsia"/>
              </w:rPr>
              <w:t xml:space="preserve">Updated </w:t>
            </w:r>
            <w:r>
              <w:t>FL1 Proposal 5-1</w:t>
            </w:r>
          </w:p>
          <w:p w14:paraId="6566ABF0" w14:textId="77777777" w:rsidR="0097339C" w:rsidRPr="003B573C" w:rsidRDefault="0097339C" w:rsidP="0097339C">
            <w:pPr>
              <w:pStyle w:val="ListParagraph"/>
              <w:numPr>
                <w:ilvl w:val="0"/>
                <w:numId w:val="23"/>
              </w:numPr>
            </w:pPr>
            <w:r>
              <w:rPr>
                <w:i/>
                <w:iCs/>
              </w:rPr>
              <w:t>Positioning accuracy requirements for SL positioning to consider the following metrics:</w:t>
            </w:r>
          </w:p>
          <w:p w14:paraId="2EDEF233" w14:textId="77777777" w:rsidR="0097339C" w:rsidRDefault="0097339C" w:rsidP="0097339C">
            <w:pPr>
              <w:pStyle w:val="ListParagraph"/>
              <w:numPr>
                <w:ilvl w:val="1"/>
                <w:numId w:val="23"/>
              </w:numPr>
              <w:rPr>
                <w:i/>
                <w:iCs/>
              </w:rPr>
            </w:pPr>
            <w:r>
              <w:rPr>
                <w:i/>
                <w:iCs/>
              </w:rPr>
              <w:t xml:space="preserve">Ranging, expressed as accuracy at a particular percentile in the CDF of the error </w:t>
            </w:r>
            <w:r>
              <w:rPr>
                <w:i/>
                <w:iCs/>
              </w:rPr>
              <w:lastRenderedPageBreak/>
              <w:t xml:space="preserve">in estimated distance </w:t>
            </w:r>
            <w:r>
              <w:rPr>
                <w:i/>
                <w:iCs/>
                <w:highlight w:val="yellow"/>
              </w:rPr>
              <w:t>between the target UE and the reference UE</w:t>
            </w:r>
            <w:r w:rsidRPr="00256222">
              <w:rPr>
                <w:i/>
                <w:iCs/>
                <w:highlight w:val="yellow"/>
              </w:rPr>
              <w:t xml:space="preserve"> </w:t>
            </w:r>
            <w:r>
              <w:rPr>
                <w:i/>
                <w:iCs/>
              </w:rPr>
              <w:t xml:space="preserve">and/or direction </w:t>
            </w:r>
            <w:r>
              <w:rPr>
                <w:i/>
                <w:iCs/>
                <w:highlight w:val="yellow"/>
              </w:rPr>
              <w:t>of</w:t>
            </w:r>
            <w:r w:rsidRPr="00256222">
              <w:rPr>
                <w:i/>
                <w:iCs/>
                <w:highlight w:val="yellow"/>
              </w:rPr>
              <w:t xml:space="preserve"> t</w:t>
            </w:r>
            <w:r>
              <w:rPr>
                <w:i/>
                <w:iCs/>
                <w:highlight w:val="yellow"/>
              </w:rPr>
              <w:t>he target UE from the reference UE</w:t>
            </w:r>
            <w:r w:rsidRPr="00256222">
              <w:rPr>
                <w:i/>
                <w:iCs/>
                <w:highlight w:val="yellow"/>
              </w:rPr>
              <w:t xml:space="preserve"> </w:t>
            </w:r>
            <w:r w:rsidRPr="00256222">
              <w:rPr>
                <w:i/>
                <w:iCs/>
                <w:strike/>
                <w:highlight w:val="yellow"/>
              </w:rPr>
              <w:t>from a reference node</w:t>
            </w:r>
          </w:p>
          <w:p w14:paraId="39FE6A77" w14:textId="77777777" w:rsidR="0097339C" w:rsidRDefault="0097339C" w:rsidP="0097339C">
            <w:pPr>
              <w:pStyle w:val="ListParagraph"/>
              <w:numPr>
                <w:ilvl w:val="1"/>
                <w:numId w:val="23"/>
              </w:numPr>
              <w:rPr>
                <w:i/>
                <w:iCs/>
              </w:rPr>
            </w:pPr>
            <w:r>
              <w:rPr>
                <w:i/>
                <w:iCs/>
              </w:rPr>
              <w:t xml:space="preserve">Relative positioning accuracy, expressed as </w:t>
            </w:r>
            <w:r w:rsidRPr="000166A1">
              <w:rPr>
                <w:i/>
                <w:iCs/>
              </w:rPr>
              <w:t xml:space="preserve">accuracy at a particular percentile in the CDF of the error in estimated horizontal </w:t>
            </w:r>
            <w:r>
              <w:rPr>
                <w:i/>
                <w:iCs/>
              </w:rPr>
              <w:t>and</w:t>
            </w:r>
            <w:r w:rsidRPr="000166A1">
              <w:rPr>
                <w:i/>
                <w:iCs/>
              </w:rPr>
              <w:t xml:space="preserve"> vertical position</w:t>
            </w:r>
            <w:r>
              <w:rPr>
                <w:i/>
                <w:iCs/>
              </w:rPr>
              <w:t xml:space="preserve">s </w:t>
            </w:r>
            <w:r>
              <w:rPr>
                <w:i/>
                <w:iCs/>
                <w:highlight w:val="yellow"/>
              </w:rPr>
              <w:t>of the target UE in a reference coordinate system</w:t>
            </w:r>
            <w:r w:rsidRPr="00256222">
              <w:rPr>
                <w:i/>
                <w:iCs/>
                <w:highlight w:val="yellow"/>
              </w:rPr>
              <w:t xml:space="preserve"> </w:t>
            </w:r>
            <w:r w:rsidRPr="00256222">
              <w:rPr>
                <w:i/>
                <w:iCs/>
                <w:strike/>
                <w:highlight w:val="yellow"/>
              </w:rPr>
              <w:t>relative to a reference node</w:t>
            </w:r>
          </w:p>
          <w:p w14:paraId="70472C32" w14:textId="77777777" w:rsidR="0097339C" w:rsidRDefault="0097339C" w:rsidP="0097339C">
            <w:pPr>
              <w:pStyle w:val="ListParagraph"/>
              <w:numPr>
                <w:ilvl w:val="1"/>
                <w:numId w:val="23"/>
              </w:numPr>
              <w:rPr>
                <w:i/>
                <w:iCs/>
              </w:rPr>
            </w:pPr>
            <w:r>
              <w:rPr>
                <w:i/>
                <w:iCs/>
              </w:rPr>
              <w:t xml:space="preserve">Absolute positioning accuracy, expressed as </w:t>
            </w:r>
            <w:r w:rsidRPr="000166A1">
              <w:rPr>
                <w:i/>
                <w:iCs/>
              </w:rPr>
              <w:t xml:space="preserve">accuracy at a particular percentile in the CDF of the error in estimated </w:t>
            </w:r>
            <w:r>
              <w:rPr>
                <w:i/>
                <w:iCs/>
              </w:rPr>
              <w:t xml:space="preserve">absolute </w:t>
            </w:r>
            <w:r w:rsidRPr="000166A1">
              <w:rPr>
                <w:i/>
                <w:iCs/>
              </w:rPr>
              <w:t xml:space="preserve">horizontal </w:t>
            </w:r>
            <w:r>
              <w:rPr>
                <w:i/>
                <w:iCs/>
              </w:rPr>
              <w:t>and</w:t>
            </w:r>
            <w:r w:rsidRPr="000166A1">
              <w:rPr>
                <w:i/>
                <w:iCs/>
              </w:rPr>
              <w:t xml:space="preserve"> vertical position</w:t>
            </w:r>
            <w:r>
              <w:rPr>
                <w:i/>
                <w:iCs/>
              </w:rPr>
              <w:t>s</w:t>
            </w:r>
          </w:p>
          <w:p w14:paraId="7577799D" w14:textId="77777777" w:rsidR="0097339C" w:rsidRPr="00DC4909" w:rsidRDefault="0097339C" w:rsidP="0097339C">
            <w:pPr>
              <w:pStyle w:val="ListParagraph"/>
              <w:numPr>
                <w:ilvl w:val="1"/>
                <w:numId w:val="23"/>
              </w:numPr>
              <w:rPr>
                <w:i/>
                <w:iCs/>
              </w:rPr>
            </w:pPr>
            <w:r>
              <w:rPr>
                <w:i/>
                <w:iCs/>
              </w:rPr>
              <w:t>Note: the exact applicability of particular requirements may vary across use-cases</w:t>
            </w:r>
          </w:p>
          <w:p w14:paraId="03817B31" w14:textId="77777777" w:rsidR="0097339C" w:rsidRDefault="0097339C" w:rsidP="0097339C">
            <w:pPr>
              <w:spacing w:beforeLines="50" w:before="120"/>
            </w:pPr>
          </w:p>
          <w:p w14:paraId="78AD8A04" w14:textId="77777777" w:rsidR="0097339C" w:rsidRDefault="0097339C" w:rsidP="0097339C">
            <w:pPr>
              <w:spacing w:beforeLines="50" w:before="120"/>
            </w:pPr>
          </w:p>
        </w:tc>
      </w:tr>
      <w:tr w:rsidR="00F56B15" w14:paraId="383A971C" w14:textId="77777777" w:rsidTr="00DE6CD0">
        <w:trPr>
          <w:trHeight w:val="381"/>
        </w:trPr>
        <w:tc>
          <w:tcPr>
            <w:tcW w:w="1605" w:type="dxa"/>
          </w:tcPr>
          <w:p w14:paraId="175E7D87" w14:textId="20FCE0AA" w:rsidR="00F56B15" w:rsidRDefault="00F56B15" w:rsidP="00F56B15">
            <w:r>
              <w:rPr>
                <w:rFonts w:hint="eastAsia"/>
                <w:bCs/>
              </w:rPr>
              <w:lastRenderedPageBreak/>
              <w:t>L</w:t>
            </w:r>
            <w:r>
              <w:rPr>
                <w:bCs/>
              </w:rPr>
              <w:t>enovo</w:t>
            </w:r>
          </w:p>
        </w:tc>
        <w:tc>
          <w:tcPr>
            <w:tcW w:w="7705" w:type="dxa"/>
          </w:tcPr>
          <w:p w14:paraId="1F0259C5" w14:textId="2043A536" w:rsidR="00F56B15" w:rsidRDefault="00F56B15" w:rsidP="00F56B15">
            <w:pPr>
              <w:spacing w:beforeLines="50" w:before="120"/>
            </w:pPr>
            <w:r>
              <w:rPr>
                <w:rFonts w:hint="eastAsia"/>
                <w:bCs/>
              </w:rPr>
              <w:t>A</w:t>
            </w:r>
            <w:r>
              <w:rPr>
                <w:bCs/>
              </w:rPr>
              <w:t xml:space="preserve">gree, on bullet one reference node terminology may cause some confusion with respect to positioning reference unit (with known location) discussed in Rel-17. Since ranging involves distance/direction determination between a pair of UEs, we would prefer more clear terminology, e.g., ranging between an initiator entity and responder entity. </w:t>
            </w:r>
          </w:p>
        </w:tc>
      </w:tr>
      <w:tr w:rsidR="001E10E0" w14:paraId="22C91276" w14:textId="77777777" w:rsidTr="00DE6CD0">
        <w:trPr>
          <w:trHeight w:val="381"/>
        </w:trPr>
        <w:tc>
          <w:tcPr>
            <w:tcW w:w="1605" w:type="dxa"/>
          </w:tcPr>
          <w:p w14:paraId="2A764DBA" w14:textId="16D5F0D7" w:rsidR="001E10E0" w:rsidRDefault="001E10E0" w:rsidP="00F56B15">
            <w:pPr>
              <w:rPr>
                <w:bCs/>
              </w:rPr>
            </w:pPr>
            <w:r>
              <w:rPr>
                <w:rFonts w:hint="eastAsia"/>
                <w:bCs/>
              </w:rPr>
              <w:t>Spreadtrum</w:t>
            </w:r>
          </w:p>
        </w:tc>
        <w:tc>
          <w:tcPr>
            <w:tcW w:w="7705" w:type="dxa"/>
          </w:tcPr>
          <w:p w14:paraId="1790A2FA" w14:textId="288535E2" w:rsidR="001E10E0" w:rsidRDefault="001E10E0" w:rsidP="00F56B15">
            <w:pPr>
              <w:spacing w:beforeLines="50" w:before="120"/>
              <w:rPr>
                <w:bCs/>
              </w:rPr>
            </w:pPr>
            <w:r>
              <w:rPr>
                <w:rFonts w:hint="eastAsia"/>
                <w:bCs/>
              </w:rPr>
              <w:t>Support.</w:t>
            </w:r>
          </w:p>
        </w:tc>
      </w:tr>
      <w:tr w:rsidR="005A7981" w14:paraId="563043A6" w14:textId="77777777" w:rsidTr="00DE6CD0">
        <w:trPr>
          <w:trHeight w:val="381"/>
        </w:trPr>
        <w:tc>
          <w:tcPr>
            <w:tcW w:w="1605" w:type="dxa"/>
          </w:tcPr>
          <w:p w14:paraId="324920FC" w14:textId="33821269" w:rsidR="005A7981" w:rsidRDefault="005A7981" w:rsidP="00F56B15">
            <w:pPr>
              <w:rPr>
                <w:bCs/>
              </w:rPr>
            </w:pPr>
            <w:r>
              <w:rPr>
                <w:rFonts w:hint="eastAsia"/>
                <w:bCs/>
              </w:rPr>
              <w:t>O</w:t>
            </w:r>
            <w:r>
              <w:rPr>
                <w:bCs/>
              </w:rPr>
              <w:t>PPO</w:t>
            </w:r>
          </w:p>
        </w:tc>
        <w:tc>
          <w:tcPr>
            <w:tcW w:w="7705" w:type="dxa"/>
          </w:tcPr>
          <w:p w14:paraId="3A83325F" w14:textId="4D72F368" w:rsidR="005A7981" w:rsidRDefault="005A7981" w:rsidP="00F56B15">
            <w:pPr>
              <w:spacing w:beforeLines="50" w:before="120"/>
              <w:rPr>
                <w:bCs/>
              </w:rPr>
            </w:pPr>
            <w:r>
              <w:t>We are fine with the proposal generally.</w:t>
            </w:r>
          </w:p>
        </w:tc>
      </w:tr>
      <w:tr w:rsidR="00C42861" w14:paraId="3EFAFBBC" w14:textId="77777777" w:rsidTr="00DE6CD0">
        <w:trPr>
          <w:trHeight w:val="381"/>
        </w:trPr>
        <w:tc>
          <w:tcPr>
            <w:tcW w:w="1605" w:type="dxa"/>
          </w:tcPr>
          <w:p w14:paraId="146D549C" w14:textId="6FA6760A" w:rsidR="00C42861" w:rsidRDefault="00C42861" w:rsidP="00C42861">
            <w:pPr>
              <w:rPr>
                <w:bCs/>
              </w:rPr>
            </w:pPr>
            <w:r>
              <w:rPr>
                <w:bCs/>
              </w:rPr>
              <w:t>Interdigital</w:t>
            </w:r>
          </w:p>
        </w:tc>
        <w:tc>
          <w:tcPr>
            <w:tcW w:w="7705" w:type="dxa"/>
          </w:tcPr>
          <w:p w14:paraId="415397FF" w14:textId="600B5D62" w:rsidR="00C42861" w:rsidRDefault="00C42861" w:rsidP="00C42861">
            <w:pPr>
              <w:spacing w:beforeLines="50" w:before="120"/>
              <w:rPr>
                <w:bCs/>
              </w:rPr>
            </w:pPr>
            <w:r>
              <w:rPr>
                <w:bCs/>
              </w:rPr>
              <w:t>We are ok with the proposal.</w:t>
            </w:r>
          </w:p>
        </w:tc>
      </w:tr>
      <w:tr w:rsidR="00970E61" w14:paraId="7D857ADB" w14:textId="77777777" w:rsidTr="00DE6CD0">
        <w:trPr>
          <w:trHeight w:val="381"/>
        </w:trPr>
        <w:tc>
          <w:tcPr>
            <w:tcW w:w="1605" w:type="dxa"/>
          </w:tcPr>
          <w:p w14:paraId="24478907" w14:textId="5625B05E" w:rsidR="00970E61" w:rsidRDefault="00970E61" w:rsidP="00C42861">
            <w:pPr>
              <w:rPr>
                <w:bCs/>
              </w:rPr>
            </w:pPr>
            <w:r>
              <w:rPr>
                <w:bCs/>
              </w:rPr>
              <w:t>Qualcomm</w:t>
            </w:r>
          </w:p>
        </w:tc>
        <w:tc>
          <w:tcPr>
            <w:tcW w:w="7705" w:type="dxa"/>
          </w:tcPr>
          <w:p w14:paraId="377ED7C1" w14:textId="76B240C7" w:rsidR="00970E61" w:rsidRDefault="00EE7226" w:rsidP="00C42861">
            <w:pPr>
              <w:spacing w:beforeLines="50" w:before="120"/>
              <w:rPr>
                <w:bCs/>
              </w:rPr>
            </w:pPr>
            <w:r>
              <w:rPr>
                <w:bCs/>
              </w:rPr>
              <w:t xml:space="preserve">We are generally fine with the proposal except the </w:t>
            </w:r>
            <w:r w:rsidR="00385067">
              <w:rPr>
                <w:bCs/>
              </w:rPr>
              <w:t>“</w:t>
            </w:r>
            <w:r>
              <w:rPr>
                <w:bCs/>
              </w:rPr>
              <w:t>reference</w:t>
            </w:r>
            <w:r w:rsidR="00385067">
              <w:rPr>
                <w:bCs/>
              </w:rPr>
              <w:t>”</w:t>
            </w:r>
            <w:r>
              <w:rPr>
                <w:bCs/>
              </w:rPr>
              <w:t xml:space="preserve"> node part</w:t>
            </w:r>
            <w:r w:rsidR="008A68A1">
              <w:rPr>
                <w:bCs/>
              </w:rPr>
              <w:t xml:space="preserve"> </w:t>
            </w:r>
            <w:r w:rsidR="00385067">
              <w:rPr>
                <w:bCs/>
              </w:rPr>
              <w:t xml:space="preserve">as pointed by others </w:t>
            </w:r>
            <w:r w:rsidR="008A68A1">
              <w:rPr>
                <w:bCs/>
              </w:rPr>
              <w:t>and propose to update as follows:</w:t>
            </w:r>
          </w:p>
          <w:p w14:paraId="1827DB09" w14:textId="77777777" w:rsidR="008A68A1" w:rsidRPr="003B573C" w:rsidRDefault="008A68A1" w:rsidP="008A68A1">
            <w:pPr>
              <w:pStyle w:val="ListParagraph"/>
              <w:numPr>
                <w:ilvl w:val="0"/>
                <w:numId w:val="23"/>
              </w:numPr>
            </w:pPr>
            <w:r>
              <w:rPr>
                <w:i/>
                <w:iCs/>
              </w:rPr>
              <w:t>Positioning accuracy requirements for SL positioning to consider the following metrics:</w:t>
            </w:r>
          </w:p>
          <w:p w14:paraId="4C0AAC87" w14:textId="4E4B816A" w:rsidR="008A68A1" w:rsidRDefault="008A68A1" w:rsidP="008A68A1">
            <w:pPr>
              <w:pStyle w:val="ListParagraph"/>
              <w:numPr>
                <w:ilvl w:val="1"/>
                <w:numId w:val="23"/>
              </w:numPr>
              <w:rPr>
                <w:i/>
                <w:iCs/>
              </w:rPr>
            </w:pPr>
            <w:r>
              <w:rPr>
                <w:i/>
                <w:iCs/>
              </w:rPr>
              <w:t xml:space="preserve">Ranging, expressed as accuracy at a particular percentile in the CDF of the error in estimated distance and/or direction from </w:t>
            </w:r>
            <w:r w:rsidRPr="008A68A1">
              <w:rPr>
                <w:i/>
                <w:iCs/>
                <w:strike/>
                <w:color w:val="FF0000"/>
              </w:rPr>
              <w:t>a reference</w:t>
            </w:r>
            <w:r w:rsidR="00E52A44">
              <w:rPr>
                <w:i/>
                <w:iCs/>
                <w:strike/>
                <w:color w:val="FF0000"/>
              </w:rPr>
              <w:t xml:space="preserve"> </w:t>
            </w:r>
            <w:r w:rsidR="00E52A44" w:rsidRPr="00385067">
              <w:rPr>
                <w:i/>
                <w:iCs/>
                <w:color w:val="FF0000"/>
              </w:rPr>
              <w:t xml:space="preserve">another </w:t>
            </w:r>
            <w:r w:rsidR="00E52A44" w:rsidRPr="00385067">
              <w:rPr>
                <w:i/>
                <w:iCs/>
              </w:rPr>
              <w:t>node</w:t>
            </w:r>
            <w:r w:rsidRPr="008A68A1">
              <w:rPr>
                <w:i/>
                <w:iCs/>
                <w:color w:val="FF0000"/>
              </w:rPr>
              <w:t>.</w:t>
            </w:r>
          </w:p>
          <w:p w14:paraId="5089A317" w14:textId="5C7CCF83" w:rsidR="008A68A1" w:rsidRDefault="008A68A1" w:rsidP="008A68A1">
            <w:pPr>
              <w:pStyle w:val="ListParagraph"/>
              <w:numPr>
                <w:ilvl w:val="1"/>
                <w:numId w:val="23"/>
              </w:numPr>
              <w:rPr>
                <w:i/>
                <w:iCs/>
              </w:rPr>
            </w:pPr>
            <w:r>
              <w:rPr>
                <w:i/>
                <w:iCs/>
              </w:rPr>
              <w:t xml:space="preserve">Relative positioning accuracy, expressed as </w:t>
            </w:r>
            <w:r w:rsidRPr="000166A1">
              <w:rPr>
                <w:i/>
                <w:iCs/>
              </w:rPr>
              <w:t xml:space="preserve">accuracy at a particular percentile in the CDF of the error in estimated horizontal </w:t>
            </w:r>
            <w:r>
              <w:rPr>
                <w:i/>
                <w:iCs/>
              </w:rPr>
              <w:t>and</w:t>
            </w:r>
            <w:r w:rsidRPr="000166A1">
              <w:rPr>
                <w:i/>
                <w:iCs/>
              </w:rPr>
              <w:t xml:space="preserve"> vertical position</w:t>
            </w:r>
            <w:r>
              <w:rPr>
                <w:i/>
                <w:iCs/>
              </w:rPr>
              <w:t xml:space="preserve">s relative to </w:t>
            </w:r>
            <w:r w:rsidRPr="00385067">
              <w:rPr>
                <w:i/>
                <w:iCs/>
                <w:strike/>
                <w:color w:val="FF0000"/>
              </w:rPr>
              <w:t>a reference</w:t>
            </w:r>
            <w:r w:rsidRPr="00385067">
              <w:rPr>
                <w:i/>
                <w:iCs/>
                <w:color w:val="FF0000"/>
              </w:rPr>
              <w:t xml:space="preserve"> </w:t>
            </w:r>
            <w:r w:rsidR="00385067" w:rsidRPr="00385067">
              <w:rPr>
                <w:i/>
                <w:iCs/>
                <w:color w:val="FF0000"/>
              </w:rPr>
              <w:t xml:space="preserve">another </w:t>
            </w:r>
            <w:r>
              <w:rPr>
                <w:i/>
                <w:iCs/>
              </w:rPr>
              <w:t>node</w:t>
            </w:r>
          </w:p>
          <w:p w14:paraId="4B428059" w14:textId="77777777" w:rsidR="008A68A1" w:rsidRDefault="008A68A1" w:rsidP="008A68A1">
            <w:pPr>
              <w:pStyle w:val="ListParagraph"/>
              <w:numPr>
                <w:ilvl w:val="1"/>
                <w:numId w:val="23"/>
              </w:numPr>
              <w:rPr>
                <w:i/>
                <w:iCs/>
              </w:rPr>
            </w:pPr>
            <w:r>
              <w:rPr>
                <w:i/>
                <w:iCs/>
              </w:rPr>
              <w:t xml:space="preserve">Absolute positioning accuracy, expressed as </w:t>
            </w:r>
            <w:r w:rsidRPr="000166A1">
              <w:rPr>
                <w:i/>
                <w:iCs/>
              </w:rPr>
              <w:t xml:space="preserve">accuracy at a particular percentile in the CDF of the error in estimated </w:t>
            </w:r>
            <w:r>
              <w:rPr>
                <w:i/>
                <w:iCs/>
              </w:rPr>
              <w:t xml:space="preserve">absolute </w:t>
            </w:r>
            <w:r w:rsidRPr="000166A1">
              <w:rPr>
                <w:i/>
                <w:iCs/>
              </w:rPr>
              <w:t xml:space="preserve">horizontal </w:t>
            </w:r>
            <w:r>
              <w:rPr>
                <w:i/>
                <w:iCs/>
              </w:rPr>
              <w:t>and</w:t>
            </w:r>
            <w:r w:rsidRPr="000166A1">
              <w:rPr>
                <w:i/>
                <w:iCs/>
              </w:rPr>
              <w:t xml:space="preserve"> vertical position</w:t>
            </w:r>
            <w:r>
              <w:rPr>
                <w:i/>
                <w:iCs/>
              </w:rPr>
              <w:t>s</w:t>
            </w:r>
          </w:p>
          <w:p w14:paraId="5142ABC0" w14:textId="77777777" w:rsidR="008A68A1" w:rsidRPr="00DC4909" w:rsidRDefault="008A68A1" w:rsidP="008A68A1">
            <w:pPr>
              <w:pStyle w:val="ListParagraph"/>
              <w:numPr>
                <w:ilvl w:val="1"/>
                <w:numId w:val="23"/>
              </w:numPr>
              <w:rPr>
                <w:i/>
                <w:iCs/>
              </w:rPr>
            </w:pPr>
            <w:r>
              <w:rPr>
                <w:i/>
                <w:iCs/>
              </w:rPr>
              <w:t>Note: the exact applicability of particular requirements may vary across use-cases</w:t>
            </w:r>
          </w:p>
          <w:p w14:paraId="67608970" w14:textId="48DF3EF3" w:rsidR="008A68A1" w:rsidRDefault="008A68A1" w:rsidP="00C42861">
            <w:pPr>
              <w:spacing w:beforeLines="50" w:before="120"/>
              <w:rPr>
                <w:bCs/>
              </w:rPr>
            </w:pPr>
          </w:p>
        </w:tc>
      </w:tr>
    </w:tbl>
    <w:p w14:paraId="190B6EA0" w14:textId="77777777" w:rsidR="00220336" w:rsidRDefault="00220336" w:rsidP="00A46A3C"/>
    <w:p w14:paraId="669FBF52" w14:textId="77777777" w:rsidR="00A46A3C" w:rsidRDefault="00A46A3C" w:rsidP="00A46A3C">
      <w:r>
        <w:t xml:space="preserve">In addition, </w:t>
      </w:r>
      <w:r w:rsidR="00BC3BDF">
        <w:t xml:space="preserve">requirements on </w:t>
      </w:r>
      <w:r>
        <w:t xml:space="preserve">positioning latency </w:t>
      </w:r>
      <w:r w:rsidR="0008044E">
        <w:t>are also available</w:t>
      </w:r>
      <w:r w:rsidR="00B6526C">
        <w:t xml:space="preserve"> from the </w:t>
      </w:r>
      <w:r w:rsidR="00AC4811">
        <w:t>SA2 TSs and RAN TRs</w:t>
      </w:r>
      <w:r w:rsidR="0008044E">
        <w:t xml:space="preserve"> and have been proposed</w:t>
      </w:r>
      <w:r w:rsidR="00AC4811">
        <w:t xml:space="preserve"> for consideration</w:t>
      </w:r>
      <w:r w:rsidR="0008044E">
        <w:t xml:space="preserve"> by multiple companies. </w:t>
      </w:r>
    </w:p>
    <w:p w14:paraId="197BACC5" w14:textId="77777777" w:rsidR="00F46342" w:rsidRDefault="00F46342" w:rsidP="00A46A3C"/>
    <w:p w14:paraId="389FBE56" w14:textId="77777777" w:rsidR="006542CE" w:rsidRDefault="00F46342" w:rsidP="006542CE">
      <w:r>
        <w:t>In the next sub-sections, the requirements identified for each of the potential target use-cases are discussed</w:t>
      </w:r>
      <w:r w:rsidR="00A71509">
        <w:t xml:space="preserve">, including consideration of potential harmonization </w:t>
      </w:r>
      <w:r w:rsidR="00B078C1">
        <w:t xml:space="preserve">of requirements </w:t>
      </w:r>
      <w:r w:rsidR="00A71509">
        <w:t xml:space="preserve">across use-cases </w:t>
      </w:r>
      <w:r w:rsidR="00B078C1">
        <w:t>to manage the evaluation efforts.</w:t>
      </w:r>
    </w:p>
    <w:p w14:paraId="6355A8A1" w14:textId="77777777" w:rsidR="000C0F06" w:rsidRDefault="000C0F06" w:rsidP="000C0F06">
      <w:pPr>
        <w:pStyle w:val="Heading1"/>
        <w:keepLines/>
        <w:numPr>
          <w:ilvl w:val="1"/>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Requirements for ranging requirements for SL positioning</w:t>
      </w:r>
    </w:p>
    <w:p w14:paraId="68331BF3" w14:textId="77777777" w:rsidR="000C0F06" w:rsidRDefault="000C0F06" w:rsidP="000C0F06"/>
    <w:p w14:paraId="0BC435F6" w14:textId="77777777" w:rsidR="0021104F" w:rsidRDefault="0021104F" w:rsidP="0021104F">
      <w:r>
        <w:lastRenderedPageBreak/>
        <w:t xml:space="preserve">Requirements on ranging and relative positioning are some of the most important considerations for SL positioning. Ranging in LOS conditions is one of the minimal functionalities expected for V2X use-cases to estimate distance between two vehicles or direction of one vehicle from another vehicle or RSU, etc. </w:t>
      </w:r>
    </w:p>
    <w:p w14:paraId="0156DB70" w14:textId="77777777" w:rsidR="00D37574" w:rsidRDefault="00D37574" w:rsidP="00D37574">
      <w:r>
        <w:t xml:space="preserve">The requirements on ranging are defined in TS 22.261 and TR 22.855, and are reproduced below in Table 1. </w:t>
      </w:r>
    </w:p>
    <w:p w14:paraId="7C2D0C95" w14:textId="77777777" w:rsidR="00D37574" w:rsidRDefault="00D37574" w:rsidP="00D37574"/>
    <w:p w14:paraId="6748B979" w14:textId="77777777" w:rsidR="00D37574" w:rsidRDefault="00D37574" w:rsidP="00D37574">
      <w:pPr>
        <w:jc w:val="center"/>
        <w:rPr>
          <w:b/>
          <w:bCs/>
        </w:rPr>
      </w:pPr>
      <w:r w:rsidRPr="00B94057">
        <w:rPr>
          <w:b/>
          <w:bCs/>
        </w:rPr>
        <w:t>Table 1: Requirements on ranging services from TS 22.261 (Table 7.9-1)</w:t>
      </w:r>
    </w:p>
    <w:tbl>
      <w:tblPr>
        <w:tblW w:w="96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3"/>
        <w:gridCol w:w="678"/>
        <w:gridCol w:w="851"/>
        <w:gridCol w:w="422"/>
        <w:gridCol w:w="577"/>
        <w:gridCol w:w="959"/>
        <w:gridCol w:w="994"/>
        <w:gridCol w:w="708"/>
        <w:gridCol w:w="852"/>
        <w:gridCol w:w="992"/>
        <w:gridCol w:w="850"/>
        <w:gridCol w:w="1126"/>
      </w:tblGrid>
      <w:tr w:rsidR="00D37574" w14:paraId="5273D785" w14:textId="77777777" w:rsidTr="002C7DAB">
        <w:trPr>
          <w:cantSplit/>
          <w:trHeight w:val="90"/>
        </w:trPr>
        <w:tc>
          <w:tcPr>
            <w:tcW w:w="593" w:type="dxa"/>
            <w:vMerge w:val="restart"/>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14:paraId="6C003A62" w14:textId="77777777" w:rsidR="00D37574" w:rsidRDefault="00D37574" w:rsidP="002C7DAB">
            <w:pPr>
              <w:ind w:left="113" w:right="113"/>
              <w:jc w:val="center"/>
              <w:rPr>
                <w:rFonts w:ascii="Arial" w:hAnsi="Arial" w:cs="Arial"/>
                <w:b/>
                <w:sz w:val="16"/>
                <w:szCs w:val="16"/>
                <w:lang w:eastAsia="zh-CN"/>
              </w:rPr>
            </w:pPr>
            <w:r>
              <w:rPr>
                <w:rFonts w:ascii="Arial" w:hAnsi="Arial" w:cs="Arial"/>
                <w:b/>
                <w:sz w:val="16"/>
                <w:szCs w:val="16"/>
                <w:lang w:eastAsia="zh-CN"/>
              </w:rPr>
              <w:t>Ranging scenario</w:t>
            </w:r>
          </w:p>
        </w:tc>
        <w:tc>
          <w:tcPr>
            <w:tcW w:w="1529" w:type="dxa"/>
            <w:gridSpan w:val="2"/>
            <w:tcBorders>
              <w:top w:val="single" w:sz="4" w:space="0" w:color="auto"/>
              <w:left w:val="nil"/>
              <w:bottom w:val="single" w:sz="4" w:space="0" w:color="auto"/>
              <w:right w:val="single" w:sz="4" w:space="0" w:color="auto"/>
            </w:tcBorders>
            <w:shd w:val="clear" w:color="auto" w:fill="D9D9D9"/>
            <w:vAlign w:val="center"/>
          </w:tcPr>
          <w:p w14:paraId="5FCCC33A" w14:textId="77777777" w:rsidR="00D37574" w:rsidRDefault="00D37574" w:rsidP="002C7DAB">
            <w:pPr>
              <w:rPr>
                <w:rFonts w:ascii="Arial" w:hAnsi="Arial" w:cs="Arial"/>
                <w:b/>
                <w:sz w:val="16"/>
                <w:szCs w:val="16"/>
                <w:lang w:eastAsia="zh-CN"/>
              </w:rPr>
            </w:pPr>
            <w:r>
              <w:rPr>
                <w:rFonts w:ascii="Arial" w:hAnsi="Arial" w:cs="Arial"/>
                <w:b/>
                <w:sz w:val="16"/>
                <w:szCs w:val="16"/>
                <w:lang w:eastAsia="zh-CN"/>
              </w:rPr>
              <w:t xml:space="preserve">Ranging Accuracy </w:t>
            </w:r>
          </w:p>
          <w:p w14:paraId="4D6A6B33" w14:textId="77777777" w:rsidR="00D37574" w:rsidRDefault="00D37574" w:rsidP="002C7DAB">
            <w:pPr>
              <w:rPr>
                <w:rFonts w:ascii="Arial" w:hAnsi="Arial" w:cs="Arial"/>
                <w:b/>
                <w:sz w:val="16"/>
                <w:szCs w:val="16"/>
                <w:lang w:eastAsia="zh-CN"/>
              </w:rPr>
            </w:pPr>
            <w:r>
              <w:rPr>
                <w:rFonts w:ascii="Arial" w:hAnsi="Arial" w:cs="Arial"/>
                <w:b/>
                <w:sz w:val="16"/>
                <w:szCs w:val="16"/>
                <w:lang w:eastAsia="zh-CN"/>
              </w:rPr>
              <w:t>(95 % confidence level)</w:t>
            </w:r>
          </w:p>
        </w:tc>
        <w:tc>
          <w:tcPr>
            <w:tcW w:w="422" w:type="dxa"/>
            <w:vMerge w:val="restart"/>
            <w:tcBorders>
              <w:top w:val="single" w:sz="4" w:space="0" w:color="auto"/>
              <w:left w:val="nil"/>
              <w:bottom w:val="single" w:sz="4" w:space="0" w:color="auto"/>
              <w:right w:val="single" w:sz="4" w:space="0" w:color="auto"/>
            </w:tcBorders>
            <w:shd w:val="clear" w:color="auto" w:fill="D9D9D9"/>
            <w:textDirection w:val="btLr"/>
          </w:tcPr>
          <w:p w14:paraId="069F6949" w14:textId="77777777" w:rsidR="00D37574" w:rsidRDefault="00D37574" w:rsidP="002C7DAB">
            <w:pPr>
              <w:ind w:left="113" w:right="113"/>
              <w:jc w:val="center"/>
              <w:rPr>
                <w:rFonts w:ascii="Arial" w:hAnsi="Arial" w:cs="Arial"/>
                <w:b/>
                <w:sz w:val="16"/>
                <w:szCs w:val="16"/>
                <w:lang w:eastAsia="zh-CN"/>
              </w:rPr>
            </w:pPr>
            <w:r>
              <w:rPr>
                <w:rFonts w:ascii="Arial" w:hAnsi="Arial" w:cs="Arial"/>
                <w:b/>
                <w:sz w:val="16"/>
                <w:szCs w:val="16"/>
                <w:lang w:eastAsia="zh-CN"/>
              </w:rPr>
              <w:t>Availability</w:t>
            </w:r>
          </w:p>
        </w:tc>
        <w:tc>
          <w:tcPr>
            <w:tcW w:w="577" w:type="dxa"/>
            <w:vMerge w:val="restart"/>
            <w:tcBorders>
              <w:top w:val="single" w:sz="4" w:space="0" w:color="auto"/>
              <w:left w:val="nil"/>
              <w:bottom w:val="single" w:sz="4" w:space="0" w:color="auto"/>
              <w:right w:val="single" w:sz="4" w:space="0" w:color="auto"/>
            </w:tcBorders>
            <w:shd w:val="clear" w:color="auto" w:fill="D9D9D9"/>
            <w:textDirection w:val="btLr"/>
          </w:tcPr>
          <w:p w14:paraId="2C96BC42" w14:textId="77777777" w:rsidR="00D37574" w:rsidRDefault="00D37574" w:rsidP="002C7DAB">
            <w:pPr>
              <w:ind w:left="113" w:right="113"/>
              <w:jc w:val="center"/>
              <w:rPr>
                <w:rFonts w:ascii="Arial" w:hAnsi="Arial" w:cs="Arial"/>
                <w:b/>
                <w:sz w:val="16"/>
                <w:szCs w:val="16"/>
                <w:lang w:eastAsia="zh-CN"/>
              </w:rPr>
            </w:pPr>
            <w:r>
              <w:rPr>
                <w:rFonts w:ascii="Arial" w:hAnsi="Arial" w:cs="Arial"/>
                <w:b/>
                <w:sz w:val="16"/>
                <w:szCs w:val="16"/>
                <w:lang w:eastAsia="zh-CN"/>
              </w:rPr>
              <w:t>Latency</w:t>
            </w:r>
          </w:p>
          <w:p w14:paraId="2DC1064C" w14:textId="77777777" w:rsidR="00D37574" w:rsidRDefault="00D37574" w:rsidP="002C7DAB">
            <w:pPr>
              <w:ind w:left="113" w:right="113"/>
              <w:jc w:val="center"/>
              <w:rPr>
                <w:rFonts w:ascii="Arial" w:hAnsi="Arial" w:cs="Arial"/>
                <w:b/>
                <w:sz w:val="16"/>
                <w:szCs w:val="16"/>
                <w:lang w:eastAsia="zh-CN"/>
              </w:rPr>
            </w:pPr>
            <w:r>
              <w:rPr>
                <w:rFonts w:hint="eastAsia"/>
                <w:sz w:val="15"/>
                <w:szCs w:val="15"/>
                <w:lang w:eastAsia="zh-CN"/>
              </w:rPr>
              <w:t>10ms</w:t>
            </w:r>
          </w:p>
          <w:p w14:paraId="611B4EAD" w14:textId="77777777" w:rsidR="00D37574" w:rsidRDefault="00D37574" w:rsidP="002C7DAB">
            <w:pPr>
              <w:ind w:left="113" w:right="113"/>
              <w:jc w:val="center"/>
              <w:rPr>
                <w:rFonts w:ascii="Arial" w:hAnsi="Arial" w:cs="Arial"/>
                <w:b/>
                <w:sz w:val="16"/>
                <w:szCs w:val="16"/>
                <w:lang w:eastAsia="zh-CN"/>
              </w:rPr>
            </w:pPr>
            <w:r>
              <w:rPr>
                <w:sz w:val="15"/>
                <w:szCs w:val="15"/>
                <w:lang w:eastAsia="zh-CN"/>
              </w:rPr>
              <w:t>50ms</w:t>
            </w:r>
          </w:p>
          <w:p w14:paraId="6FA61E1C" w14:textId="77777777" w:rsidR="00D37574" w:rsidRDefault="00D37574" w:rsidP="002C7DAB">
            <w:pPr>
              <w:ind w:left="113" w:right="113"/>
              <w:jc w:val="center"/>
              <w:rPr>
                <w:rFonts w:ascii="Arial" w:hAnsi="Arial" w:cs="Arial"/>
                <w:b/>
                <w:sz w:val="16"/>
                <w:szCs w:val="16"/>
                <w:lang w:eastAsia="zh-CN"/>
              </w:rPr>
            </w:pPr>
            <w:r>
              <w:rPr>
                <w:rFonts w:hint="eastAsia"/>
                <w:sz w:val="15"/>
                <w:szCs w:val="15"/>
                <w:lang w:eastAsia="zh-CN"/>
              </w:rPr>
              <w:t>50ms</w:t>
            </w:r>
          </w:p>
        </w:tc>
        <w:tc>
          <w:tcPr>
            <w:tcW w:w="959" w:type="dxa"/>
            <w:vMerge w:val="restart"/>
            <w:tcBorders>
              <w:top w:val="single" w:sz="4" w:space="0" w:color="auto"/>
              <w:left w:val="nil"/>
              <w:right w:val="single" w:sz="4" w:space="0" w:color="auto"/>
            </w:tcBorders>
            <w:vAlign w:val="center"/>
          </w:tcPr>
          <w:p w14:paraId="52DDFB27" w14:textId="77777777" w:rsidR="00D37574" w:rsidRDefault="00D37574" w:rsidP="002C7DAB">
            <w:pPr>
              <w:rPr>
                <w:rFonts w:ascii="Arial" w:eastAsia="Malgun Gothic" w:hAnsi="Arial" w:cs="Arial"/>
                <w:b/>
                <w:sz w:val="16"/>
                <w:szCs w:val="16"/>
                <w:lang w:eastAsia="zh-CN"/>
              </w:rPr>
            </w:pPr>
            <w:r>
              <w:rPr>
                <w:rFonts w:ascii="Arial" w:hAnsi="Arial" w:cs="Arial"/>
                <w:b/>
                <w:sz w:val="16"/>
                <w:szCs w:val="16"/>
                <w:lang w:eastAsia="zh-CN"/>
              </w:rPr>
              <w:t>Effective ranging distance</w:t>
            </w:r>
          </w:p>
        </w:tc>
        <w:tc>
          <w:tcPr>
            <w:tcW w:w="994" w:type="dxa"/>
            <w:vMerge w:val="restart"/>
            <w:tcBorders>
              <w:top w:val="single" w:sz="4" w:space="0" w:color="auto"/>
              <w:left w:val="nil"/>
              <w:right w:val="single" w:sz="4" w:space="0" w:color="auto"/>
            </w:tcBorders>
            <w:vAlign w:val="center"/>
          </w:tcPr>
          <w:p w14:paraId="28F8DF10" w14:textId="77777777" w:rsidR="00D37574" w:rsidRDefault="00D37574" w:rsidP="002C7DAB">
            <w:pPr>
              <w:rPr>
                <w:rFonts w:ascii="Arial" w:hAnsi="Arial" w:cs="Arial"/>
                <w:b/>
                <w:sz w:val="16"/>
                <w:szCs w:val="16"/>
                <w:lang w:eastAsia="zh-CN"/>
              </w:rPr>
            </w:pPr>
            <w:r>
              <w:rPr>
                <w:rFonts w:ascii="Arial" w:hAnsi="Arial" w:cs="Arial"/>
                <w:b/>
                <w:sz w:val="16"/>
                <w:szCs w:val="16"/>
                <w:lang w:eastAsia="zh-CN"/>
              </w:rPr>
              <w:t xml:space="preserve">Coverage </w:t>
            </w:r>
          </w:p>
        </w:tc>
        <w:tc>
          <w:tcPr>
            <w:tcW w:w="708" w:type="dxa"/>
            <w:vMerge w:val="restart"/>
            <w:tcBorders>
              <w:top w:val="single" w:sz="4" w:space="0" w:color="auto"/>
              <w:left w:val="nil"/>
              <w:right w:val="single" w:sz="4" w:space="0" w:color="auto"/>
            </w:tcBorders>
            <w:vAlign w:val="center"/>
          </w:tcPr>
          <w:p w14:paraId="6E921EC2" w14:textId="77777777" w:rsidR="00D37574" w:rsidRDefault="00D37574" w:rsidP="002C7DAB">
            <w:pPr>
              <w:rPr>
                <w:rFonts w:ascii="Arial" w:hAnsi="Arial" w:cs="Arial"/>
                <w:b/>
                <w:sz w:val="16"/>
                <w:szCs w:val="16"/>
                <w:lang w:eastAsia="zh-CN"/>
              </w:rPr>
            </w:pPr>
            <w:r>
              <w:rPr>
                <w:rFonts w:ascii="Arial" w:hAnsi="Arial" w:cs="Arial"/>
                <w:b/>
                <w:sz w:val="16"/>
                <w:szCs w:val="16"/>
                <w:lang w:eastAsia="zh-CN"/>
              </w:rPr>
              <w:t>NLOS/LOS</w:t>
            </w:r>
          </w:p>
        </w:tc>
        <w:tc>
          <w:tcPr>
            <w:tcW w:w="852" w:type="dxa"/>
            <w:vMerge w:val="restart"/>
            <w:tcBorders>
              <w:top w:val="single" w:sz="4" w:space="0" w:color="auto"/>
              <w:left w:val="nil"/>
              <w:right w:val="single" w:sz="4" w:space="0" w:color="auto"/>
            </w:tcBorders>
            <w:textDirection w:val="btLr"/>
            <w:vAlign w:val="center"/>
          </w:tcPr>
          <w:p w14:paraId="76B2F049" w14:textId="77777777" w:rsidR="00D37574" w:rsidRDefault="00D37574" w:rsidP="002C7DAB">
            <w:pPr>
              <w:ind w:left="113" w:right="113"/>
              <w:rPr>
                <w:rFonts w:ascii="Arial" w:hAnsi="Arial" w:cs="Arial"/>
                <w:b/>
                <w:sz w:val="16"/>
                <w:szCs w:val="16"/>
                <w:lang w:eastAsia="zh-CN"/>
              </w:rPr>
            </w:pPr>
            <w:r>
              <w:rPr>
                <w:rFonts w:ascii="Arial" w:hAnsi="Arial" w:cs="Arial"/>
                <w:b/>
                <w:sz w:val="16"/>
                <w:szCs w:val="16"/>
                <w:lang w:eastAsia="zh-CN"/>
              </w:rPr>
              <w:t xml:space="preserve">Relative UE velocity </w:t>
            </w:r>
          </w:p>
        </w:tc>
        <w:tc>
          <w:tcPr>
            <w:tcW w:w="992" w:type="dxa"/>
            <w:vMerge w:val="restart"/>
            <w:tcBorders>
              <w:top w:val="single" w:sz="4" w:space="0" w:color="auto"/>
              <w:left w:val="nil"/>
              <w:right w:val="single" w:sz="4" w:space="0" w:color="auto"/>
            </w:tcBorders>
            <w:textDirection w:val="btLr"/>
            <w:vAlign w:val="center"/>
          </w:tcPr>
          <w:p w14:paraId="49B90B71" w14:textId="77777777" w:rsidR="00D37574" w:rsidRDefault="00D37574" w:rsidP="002C7DAB">
            <w:pPr>
              <w:ind w:left="113" w:right="113"/>
              <w:rPr>
                <w:rFonts w:ascii="Arial" w:hAnsi="Arial" w:cs="Arial"/>
                <w:b/>
                <w:sz w:val="16"/>
                <w:szCs w:val="16"/>
                <w:lang w:eastAsia="zh-CN"/>
              </w:rPr>
            </w:pPr>
            <w:r>
              <w:rPr>
                <w:rFonts w:ascii="Arial" w:hAnsi="Arial" w:cs="Arial"/>
                <w:b/>
                <w:sz w:val="16"/>
                <w:szCs w:val="16"/>
                <w:lang w:eastAsia="zh-CN"/>
              </w:rPr>
              <w:t>Ranging interval</w:t>
            </w:r>
          </w:p>
        </w:tc>
        <w:tc>
          <w:tcPr>
            <w:tcW w:w="850" w:type="dxa"/>
            <w:vMerge w:val="restart"/>
            <w:tcBorders>
              <w:top w:val="single" w:sz="4" w:space="0" w:color="auto"/>
              <w:left w:val="nil"/>
              <w:right w:val="single" w:sz="4" w:space="0" w:color="auto"/>
            </w:tcBorders>
            <w:textDirection w:val="btLr"/>
            <w:vAlign w:val="center"/>
          </w:tcPr>
          <w:p w14:paraId="5AF8CFAE" w14:textId="77777777" w:rsidR="00D37574" w:rsidRDefault="00D37574" w:rsidP="002C7DAB">
            <w:pPr>
              <w:ind w:left="113" w:right="113"/>
              <w:rPr>
                <w:rFonts w:ascii="Arial" w:hAnsi="Arial" w:cs="Arial"/>
                <w:b/>
                <w:sz w:val="16"/>
                <w:szCs w:val="16"/>
                <w:lang w:eastAsia="zh-CN"/>
              </w:rPr>
            </w:pPr>
            <w:r>
              <w:rPr>
                <w:rFonts w:ascii="Arial" w:hAnsi="Arial" w:cs="Arial"/>
                <w:b/>
                <w:sz w:val="16"/>
                <w:szCs w:val="16"/>
                <w:lang w:eastAsia="zh-CN"/>
              </w:rPr>
              <w:t>Number of concurrent ranging operation for a UE</w:t>
            </w:r>
          </w:p>
        </w:tc>
        <w:tc>
          <w:tcPr>
            <w:tcW w:w="1126" w:type="dxa"/>
            <w:vMerge w:val="restart"/>
            <w:tcBorders>
              <w:top w:val="single" w:sz="4" w:space="0" w:color="auto"/>
              <w:left w:val="nil"/>
              <w:right w:val="single" w:sz="4" w:space="0" w:color="auto"/>
            </w:tcBorders>
            <w:textDirection w:val="btLr"/>
            <w:vAlign w:val="center"/>
          </w:tcPr>
          <w:p w14:paraId="16443A0E" w14:textId="77777777" w:rsidR="00D37574" w:rsidRDefault="00D37574" w:rsidP="002C7DAB">
            <w:pPr>
              <w:ind w:left="113" w:right="113"/>
              <w:rPr>
                <w:rFonts w:ascii="Arial" w:hAnsi="Arial" w:cs="Arial"/>
                <w:b/>
                <w:sz w:val="16"/>
                <w:szCs w:val="16"/>
                <w:lang w:eastAsia="zh-CN"/>
              </w:rPr>
            </w:pPr>
            <w:r>
              <w:rPr>
                <w:rFonts w:ascii="Arial" w:hAnsi="Arial" w:cs="Arial"/>
                <w:b/>
                <w:sz w:val="16"/>
                <w:szCs w:val="16"/>
                <w:lang w:eastAsia="zh-CN"/>
              </w:rPr>
              <w:t>Number of concurrent ranging operation in an area</w:t>
            </w:r>
          </w:p>
        </w:tc>
      </w:tr>
      <w:tr w:rsidR="00D37574" w14:paraId="4BF205B5" w14:textId="77777777" w:rsidTr="002C7DAB">
        <w:trPr>
          <w:cantSplit/>
          <w:trHeight w:val="1210"/>
        </w:trPr>
        <w:tc>
          <w:tcPr>
            <w:tcW w:w="593" w:type="dxa"/>
            <w:vMerge/>
            <w:tcBorders>
              <w:top w:val="single" w:sz="4" w:space="0" w:color="auto"/>
              <w:left w:val="single" w:sz="4" w:space="0" w:color="auto"/>
              <w:bottom w:val="single" w:sz="4" w:space="0" w:color="auto"/>
              <w:right w:val="single" w:sz="4" w:space="0" w:color="auto"/>
            </w:tcBorders>
            <w:vAlign w:val="center"/>
          </w:tcPr>
          <w:p w14:paraId="411FD824" w14:textId="77777777" w:rsidR="00D37574" w:rsidRDefault="00D37574" w:rsidP="002C7DAB">
            <w:pPr>
              <w:spacing w:after="0"/>
              <w:rPr>
                <w:rFonts w:ascii="Arial" w:hAnsi="Arial" w:cs="Arial"/>
                <w:b/>
                <w:sz w:val="16"/>
                <w:szCs w:val="16"/>
                <w:lang w:eastAsia="zh-CN"/>
              </w:rPr>
            </w:pPr>
          </w:p>
        </w:tc>
        <w:tc>
          <w:tcPr>
            <w:tcW w:w="678" w:type="dxa"/>
            <w:tcBorders>
              <w:top w:val="single" w:sz="4" w:space="0" w:color="auto"/>
              <w:left w:val="nil"/>
              <w:bottom w:val="single" w:sz="4" w:space="0" w:color="auto"/>
              <w:right w:val="single" w:sz="4" w:space="0" w:color="auto"/>
            </w:tcBorders>
            <w:shd w:val="clear" w:color="auto" w:fill="D9D9D9"/>
            <w:textDirection w:val="btLr"/>
          </w:tcPr>
          <w:p w14:paraId="7DB3BA36" w14:textId="77777777" w:rsidR="00D37574" w:rsidRDefault="00D37574" w:rsidP="002C7DAB">
            <w:pPr>
              <w:ind w:left="113" w:right="113"/>
              <w:jc w:val="center"/>
              <w:rPr>
                <w:rFonts w:ascii="Arial" w:hAnsi="Arial" w:cs="Arial"/>
                <w:b/>
                <w:sz w:val="16"/>
                <w:szCs w:val="16"/>
                <w:lang w:eastAsia="zh-CN"/>
              </w:rPr>
            </w:pPr>
            <w:r>
              <w:rPr>
                <w:rFonts w:ascii="Arial" w:hAnsi="Arial" w:cs="Arial"/>
                <w:b/>
                <w:sz w:val="16"/>
                <w:szCs w:val="16"/>
                <w:lang w:eastAsia="zh-CN"/>
              </w:rPr>
              <w:t>Distance Accuracy</w:t>
            </w:r>
          </w:p>
          <w:p w14:paraId="72FBA15A" w14:textId="77777777" w:rsidR="00D37574" w:rsidRDefault="00D37574" w:rsidP="002C7DAB">
            <w:pPr>
              <w:ind w:right="113"/>
              <w:jc w:val="center"/>
              <w:rPr>
                <w:rFonts w:ascii="Arial" w:hAnsi="Arial" w:cs="Arial"/>
                <w:b/>
                <w:sz w:val="16"/>
                <w:szCs w:val="16"/>
                <w:lang w:eastAsia="zh-CN"/>
              </w:rPr>
            </w:pPr>
          </w:p>
        </w:tc>
        <w:tc>
          <w:tcPr>
            <w:tcW w:w="851" w:type="dxa"/>
            <w:tcBorders>
              <w:top w:val="single" w:sz="4" w:space="0" w:color="auto"/>
              <w:left w:val="nil"/>
              <w:bottom w:val="single" w:sz="4" w:space="0" w:color="auto"/>
              <w:right w:val="single" w:sz="4" w:space="0" w:color="auto"/>
            </w:tcBorders>
            <w:shd w:val="clear" w:color="auto" w:fill="D9D9D9"/>
            <w:textDirection w:val="btLr"/>
            <w:vAlign w:val="center"/>
          </w:tcPr>
          <w:p w14:paraId="3A69DDBA" w14:textId="77777777" w:rsidR="00D37574" w:rsidRDefault="00D37574" w:rsidP="002C7DAB">
            <w:pPr>
              <w:ind w:left="113" w:right="113"/>
              <w:jc w:val="center"/>
              <w:rPr>
                <w:rFonts w:ascii="Arial" w:hAnsi="Arial" w:cs="Arial"/>
                <w:b/>
                <w:sz w:val="16"/>
                <w:szCs w:val="16"/>
                <w:lang w:eastAsia="zh-CN"/>
              </w:rPr>
            </w:pPr>
            <w:r>
              <w:rPr>
                <w:rFonts w:ascii="Arial" w:hAnsi="Arial" w:cs="Arial"/>
                <w:b/>
                <w:sz w:val="16"/>
                <w:szCs w:val="16"/>
                <w:lang w:eastAsia="zh-CN"/>
              </w:rPr>
              <w:t>Direction Accuracy</w:t>
            </w:r>
          </w:p>
        </w:tc>
        <w:tc>
          <w:tcPr>
            <w:tcW w:w="422" w:type="dxa"/>
            <w:vMerge/>
            <w:tcBorders>
              <w:top w:val="single" w:sz="4" w:space="0" w:color="auto"/>
              <w:left w:val="nil"/>
              <w:bottom w:val="single" w:sz="4" w:space="0" w:color="auto"/>
              <w:right w:val="single" w:sz="4" w:space="0" w:color="auto"/>
            </w:tcBorders>
            <w:vAlign w:val="center"/>
          </w:tcPr>
          <w:p w14:paraId="0A6BEEEE" w14:textId="77777777" w:rsidR="00D37574" w:rsidRDefault="00D37574" w:rsidP="002C7DAB">
            <w:pPr>
              <w:spacing w:after="0"/>
              <w:rPr>
                <w:rFonts w:ascii="Arial" w:hAnsi="Arial" w:cs="Arial"/>
                <w:b/>
                <w:sz w:val="16"/>
                <w:szCs w:val="16"/>
                <w:lang w:eastAsia="zh-CN"/>
              </w:rPr>
            </w:pPr>
          </w:p>
        </w:tc>
        <w:tc>
          <w:tcPr>
            <w:tcW w:w="577" w:type="dxa"/>
            <w:vMerge/>
            <w:tcBorders>
              <w:top w:val="single" w:sz="4" w:space="0" w:color="auto"/>
              <w:left w:val="nil"/>
              <w:bottom w:val="single" w:sz="4" w:space="0" w:color="auto"/>
              <w:right w:val="single" w:sz="4" w:space="0" w:color="auto"/>
            </w:tcBorders>
            <w:vAlign w:val="center"/>
          </w:tcPr>
          <w:p w14:paraId="69B9E970" w14:textId="77777777" w:rsidR="00D37574" w:rsidRDefault="00D37574" w:rsidP="002C7DAB">
            <w:pPr>
              <w:spacing w:after="0"/>
              <w:rPr>
                <w:rFonts w:ascii="Arial" w:hAnsi="Arial" w:cs="Arial"/>
                <w:b/>
                <w:sz w:val="16"/>
                <w:szCs w:val="16"/>
                <w:lang w:eastAsia="zh-CN"/>
              </w:rPr>
            </w:pPr>
          </w:p>
        </w:tc>
        <w:tc>
          <w:tcPr>
            <w:tcW w:w="959" w:type="dxa"/>
            <w:vMerge/>
            <w:tcBorders>
              <w:left w:val="nil"/>
              <w:bottom w:val="single" w:sz="4" w:space="0" w:color="auto"/>
              <w:right w:val="single" w:sz="4" w:space="0" w:color="auto"/>
            </w:tcBorders>
            <w:shd w:val="clear" w:color="auto" w:fill="D9D9D9"/>
            <w:vAlign w:val="center"/>
          </w:tcPr>
          <w:p w14:paraId="1C3D6ABF" w14:textId="77777777" w:rsidR="00D37574" w:rsidRDefault="00D37574" w:rsidP="002C7DAB">
            <w:pPr>
              <w:rPr>
                <w:rFonts w:ascii="Arial" w:hAnsi="Arial" w:cs="Arial"/>
                <w:b/>
                <w:sz w:val="16"/>
                <w:szCs w:val="16"/>
                <w:lang w:eastAsia="zh-CN"/>
              </w:rPr>
            </w:pPr>
          </w:p>
        </w:tc>
        <w:tc>
          <w:tcPr>
            <w:tcW w:w="994" w:type="dxa"/>
            <w:vMerge/>
            <w:tcBorders>
              <w:left w:val="nil"/>
              <w:bottom w:val="single" w:sz="4" w:space="0" w:color="auto"/>
              <w:right w:val="single" w:sz="4" w:space="0" w:color="auto"/>
            </w:tcBorders>
            <w:shd w:val="clear" w:color="auto" w:fill="D9D9D9"/>
            <w:vAlign w:val="center"/>
          </w:tcPr>
          <w:p w14:paraId="7B34DAEE" w14:textId="77777777" w:rsidR="00D37574" w:rsidRDefault="00D37574" w:rsidP="002C7DAB">
            <w:pPr>
              <w:rPr>
                <w:rFonts w:ascii="Arial" w:hAnsi="Arial" w:cs="Arial"/>
                <w:b/>
                <w:sz w:val="16"/>
                <w:szCs w:val="16"/>
                <w:lang w:eastAsia="zh-CN"/>
              </w:rPr>
            </w:pPr>
          </w:p>
        </w:tc>
        <w:tc>
          <w:tcPr>
            <w:tcW w:w="708" w:type="dxa"/>
            <w:vMerge/>
            <w:tcBorders>
              <w:left w:val="nil"/>
              <w:bottom w:val="single" w:sz="4" w:space="0" w:color="auto"/>
              <w:right w:val="single" w:sz="4" w:space="0" w:color="auto"/>
            </w:tcBorders>
            <w:shd w:val="clear" w:color="auto" w:fill="D9D9D9"/>
            <w:vAlign w:val="center"/>
          </w:tcPr>
          <w:p w14:paraId="35BFC97C" w14:textId="77777777" w:rsidR="00D37574" w:rsidRDefault="00D37574" w:rsidP="002C7DAB">
            <w:pPr>
              <w:rPr>
                <w:rFonts w:ascii="Arial" w:hAnsi="Arial" w:cs="Arial"/>
                <w:b/>
                <w:sz w:val="16"/>
                <w:szCs w:val="16"/>
                <w:lang w:eastAsia="zh-CN"/>
              </w:rPr>
            </w:pPr>
          </w:p>
        </w:tc>
        <w:tc>
          <w:tcPr>
            <w:tcW w:w="852" w:type="dxa"/>
            <w:vMerge/>
            <w:tcBorders>
              <w:left w:val="nil"/>
              <w:bottom w:val="single" w:sz="4" w:space="0" w:color="auto"/>
              <w:right w:val="single" w:sz="4" w:space="0" w:color="auto"/>
            </w:tcBorders>
            <w:shd w:val="clear" w:color="auto" w:fill="D9D9D9"/>
            <w:vAlign w:val="center"/>
          </w:tcPr>
          <w:p w14:paraId="19A1589D" w14:textId="77777777" w:rsidR="00D37574" w:rsidRDefault="00D37574" w:rsidP="002C7DAB">
            <w:pPr>
              <w:rPr>
                <w:rFonts w:ascii="Arial" w:hAnsi="Arial" w:cs="Arial"/>
                <w:b/>
                <w:sz w:val="16"/>
                <w:szCs w:val="16"/>
                <w:lang w:eastAsia="zh-CN"/>
              </w:rPr>
            </w:pPr>
          </w:p>
        </w:tc>
        <w:tc>
          <w:tcPr>
            <w:tcW w:w="992" w:type="dxa"/>
            <w:vMerge/>
            <w:tcBorders>
              <w:left w:val="nil"/>
              <w:bottom w:val="single" w:sz="4" w:space="0" w:color="auto"/>
              <w:right w:val="single" w:sz="4" w:space="0" w:color="auto"/>
            </w:tcBorders>
            <w:shd w:val="clear" w:color="auto" w:fill="D9D9D9"/>
            <w:vAlign w:val="center"/>
          </w:tcPr>
          <w:p w14:paraId="5DD14C36" w14:textId="77777777" w:rsidR="00D37574" w:rsidRDefault="00D37574" w:rsidP="002C7DAB">
            <w:pPr>
              <w:rPr>
                <w:rFonts w:ascii="Arial" w:hAnsi="Arial" w:cs="Arial"/>
                <w:b/>
                <w:sz w:val="16"/>
                <w:szCs w:val="16"/>
                <w:lang w:eastAsia="zh-CN"/>
              </w:rPr>
            </w:pPr>
          </w:p>
        </w:tc>
        <w:tc>
          <w:tcPr>
            <w:tcW w:w="850" w:type="dxa"/>
            <w:vMerge/>
            <w:tcBorders>
              <w:left w:val="nil"/>
              <w:bottom w:val="single" w:sz="4" w:space="0" w:color="auto"/>
              <w:right w:val="single" w:sz="4" w:space="0" w:color="auto"/>
            </w:tcBorders>
            <w:shd w:val="clear" w:color="auto" w:fill="D9D9D9"/>
            <w:vAlign w:val="center"/>
          </w:tcPr>
          <w:p w14:paraId="416590E7" w14:textId="77777777" w:rsidR="00D37574" w:rsidRDefault="00D37574" w:rsidP="002C7DAB">
            <w:pPr>
              <w:rPr>
                <w:rFonts w:ascii="Arial" w:hAnsi="Arial" w:cs="Arial"/>
                <w:b/>
                <w:sz w:val="16"/>
                <w:szCs w:val="16"/>
                <w:lang w:eastAsia="zh-CN"/>
              </w:rPr>
            </w:pPr>
          </w:p>
        </w:tc>
        <w:tc>
          <w:tcPr>
            <w:tcW w:w="1126" w:type="dxa"/>
            <w:vMerge/>
            <w:tcBorders>
              <w:left w:val="nil"/>
              <w:bottom w:val="single" w:sz="4" w:space="0" w:color="auto"/>
              <w:right w:val="single" w:sz="4" w:space="0" w:color="auto"/>
            </w:tcBorders>
            <w:shd w:val="clear" w:color="auto" w:fill="D9D9D9"/>
            <w:vAlign w:val="center"/>
          </w:tcPr>
          <w:p w14:paraId="7074CD39" w14:textId="77777777" w:rsidR="00D37574" w:rsidRDefault="00D37574" w:rsidP="002C7DAB">
            <w:pPr>
              <w:rPr>
                <w:rFonts w:ascii="Arial" w:hAnsi="Arial" w:cs="Arial"/>
                <w:b/>
                <w:sz w:val="16"/>
                <w:szCs w:val="16"/>
                <w:lang w:eastAsia="zh-CN"/>
              </w:rPr>
            </w:pPr>
          </w:p>
        </w:tc>
      </w:tr>
      <w:tr w:rsidR="00D37574" w14:paraId="3CB5D509"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1ED1D04A" w14:textId="77777777" w:rsidR="00D37574" w:rsidRDefault="00D37574" w:rsidP="002C7DAB">
            <w:pPr>
              <w:ind w:left="113" w:right="113"/>
              <w:rPr>
                <w:sz w:val="18"/>
                <w:szCs w:val="18"/>
                <w:lang w:eastAsia="zh-CN"/>
              </w:rPr>
            </w:pPr>
            <w:r>
              <w:rPr>
                <w:sz w:val="18"/>
                <w:szCs w:val="18"/>
                <w:lang w:eastAsia="zh-CN"/>
              </w:rPr>
              <w:t>Smart TV</w:t>
            </w:r>
            <w:r>
              <w:rPr>
                <w:rFonts w:hint="eastAsia"/>
                <w:sz w:val="18"/>
                <w:szCs w:val="18"/>
                <w:lang w:eastAsia="zh-CN"/>
              </w:rPr>
              <w:t xml:space="preserve"> </w:t>
            </w:r>
            <w:r>
              <w:rPr>
                <w:sz w:val="18"/>
                <w:szCs w:val="18"/>
                <w:lang w:eastAsia="zh-CN"/>
              </w:rPr>
              <w:t>Remoter</w:t>
            </w:r>
          </w:p>
        </w:tc>
        <w:tc>
          <w:tcPr>
            <w:tcW w:w="678" w:type="dxa"/>
            <w:tcBorders>
              <w:top w:val="single" w:sz="4" w:space="0" w:color="auto"/>
              <w:left w:val="nil"/>
              <w:bottom w:val="single" w:sz="4" w:space="0" w:color="auto"/>
              <w:right w:val="single" w:sz="4" w:space="0" w:color="auto"/>
            </w:tcBorders>
            <w:vAlign w:val="center"/>
          </w:tcPr>
          <w:p w14:paraId="7230710F" w14:textId="77777777" w:rsidR="00D37574" w:rsidRDefault="00D37574" w:rsidP="002C7DAB">
            <w:pPr>
              <w:rPr>
                <w:sz w:val="15"/>
                <w:szCs w:val="15"/>
                <w:lang w:eastAsia="zh-CN"/>
              </w:rPr>
            </w:pPr>
            <w:r>
              <w:rPr>
                <w:rFonts w:hint="eastAsia"/>
                <w:sz w:val="15"/>
                <w:szCs w:val="15"/>
                <w:lang w:eastAsia="zh-CN"/>
              </w:rPr>
              <w:t xml:space="preserve">10cm up to </w:t>
            </w:r>
            <w:r>
              <w:rPr>
                <w:sz w:val="15"/>
                <w:szCs w:val="15"/>
                <w:lang w:eastAsia="zh-CN"/>
              </w:rPr>
              <w:t>3</w:t>
            </w:r>
            <w:r>
              <w:rPr>
                <w:rFonts w:hint="eastAsia"/>
                <w:sz w:val="15"/>
                <w:szCs w:val="15"/>
                <w:lang w:eastAsia="zh-CN"/>
              </w:rPr>
              <w:t xml:space="preserve"> meter separation</w:t>
            </w:r>
          </w:p>
        </w:tc>
        <w:tc>
          <w:tcPr>
            <w:tcW w:w="851" w:type="dxa"/>
            <w:tcBorders>
              <w:top w:val="single" w:sz="4" w:space="0" w:color="auto"/>
              <w:left w:val="nil"/>
              <w:bottom w:val="single" w:sz="4" w:space="0" w:color="auto"/>
              <w:right w:val="single" w:sz="4" w:space="0" w:color="auto"/>
            </w:tcBorders>
            <w:vAlign w:val="center"/>
          </w:tcPr>
          <w:p w14:paraId="476E45E8" w14:textId="77777777" w:rsidR="00D37574" w:rsidRDefault="00D37574" w:rsidP="002C7DAB">
            <w:pPr>
              <w:rPr>
                <w:sz w:val="15"/>
                <w:szCs w:val="15"/>
                <w:lang w:eastAsia="zh-CN"/>
              </w:rPr>
            </w:pPr>
            <w:bookmarkStart w:id="3" w:name="OLE_LINK49"/>
            <w:bookmarkStart w:id="4" w:name="OLE_LINK50"/>
            <w:r>
              <w:rPr>
                <w:rFonts w:hint="eastAsia"/>
                <w:sz w:val="15"/>
                <w:szCs w:val="15"/>
                <w:lang w:eastAsia="zh-CN"/>
              </w:rPr>
              <w:t>±</w:t>
            </w:r>
            <w:r>
              <w:rPr>
                <w:rFonts w:hint="eastAsia"/>
                <w:sz w:val="15"/>
                <w:szCs w:val="15"/>
                <w:lang w:eastAsia="zh-CN"/>
              </w:rPr>
              <w:t>2</w:t>
            </w:r>
            <w:r>
              <w:rPr>
                <w:rFonts w:hint="eastAsia"/>
                <w:sz w:val="15"/>
                <w:szCs w:val="15"/>
                <w:lang w:eastAsia="zh-CN"/>
              </w:rPr>
              <w:t>°</w:t>
            </w:r>
            <w:r>
              <w:rPr>
                <w:rFonts w:hint="eastAsia"/>
                <w:sz w:val="15"/>
                <w:szCs w:val="15"/>
                <w:lang w:eastAsia="zh-CN"/>
              </w:rPr>
              <w:t xml:space="preserve"> horizontal direction accuracy at 0.1 to </w:t>
            </w:r>
            <w:r>
              <w:rPr>
                <w:sz w:val="15"/>
                <w:szCs w:val="15"/>
                <w:lang w:eastAsia="zh-CN"/>
              </w:rPr>
              <w:t>3</w:t>
            </w:r>
            <w:r>
              <w:rPr>
                <w:rFonts w:hint="eastAsia"/>
                <w:sz w:val="15"/>
                <w:szCs w:val="15"/>
                <w:lang w:eastAsia="zh-CN"/>
              </w:rPr>
              <w:t xml:space="preserve"> meter </w:t>
            </w:r>
            <w:bookmarkStart w:id="5" w:name="OLE_LINK48"/>
            <w:bookmarkStart w:id="6" w:name="OLE_LINK47"/>
            <w:r>
              <w:rPr>
                <w:rFonts w:hint="eastAsia"/>
                <w:sz w:val="15"/>
                <w:szCs w:val="15"/>
                <w:lang w:eastAsia="zh-CN"/>
              </w:rPr>
              <w:t xml:space="preserve">separation </w:t>
            </w:r>
            <w:bookmarkEnd w:id="5"/>
            <w:bookmarkEnd w:id="6"/>
            <w:r>
              <w:rPr>
                <w:rFonts w:hint="eastAsia"/>
                <w:sz w:val="15"/>
                <w:szCs w:val="15"/>
                <w:lang w:eastAsia="zh-CN"/>
              </w:rPr>
              <w:t>and AoA coverage of (-60</w:t>
            </w:r>
            <w:r>
              <w:rPr>
                <w:rFonts w:hint="eastAsia"/>
                <w:sz w:val="15"/>
                <w:szCs w:val="15"/>
                <w:lang w:eastAsia="zh-CN"/>
              </w:rPr>
              <w:t>°</w:t>
            </w:r>
            <w:r>
              <w:rPr>
                <w:rFonts w:hint="eastAsia"/>
                <w:sz w:val="15"/>
                <w:szCs w:val="15"/>
                <w:lang w:eastAsia="zh-CN"/>
              </w:rPr>
              <w:t>) to (+60</w:t>
            </w:r>
            <w:r>
              <w:rPr>
                <w:rFonts w:hint="eastAsia"/>
                <w:sz w:val="15"/>
                <w:szCs w:val="15"/>
                <w:lang w:eastAsia="zh-CN"/>
              </w:rPr>
              <w:t>°</w:t>
            </w:r>
            <w:r>
              <w:rPr>
                <w:rFonts w:hint="eastAsia"/>
                <w:sz w:val="15"/>
                <w:szCs w:val="15"/>
                <w:lang w:eastAsia="zh-CN"/>
              </w:rPr>
              <w:t>);</w:t>
            </w:r>
          </w:p>
          <w:p w14:paraId="6C7CC00D" w14:textId="77777777" w:rsidR="00D37574" w:rsidRDefault="00D37574" w:rsidP="002C7DAB">
            <w:pPr>
              <w:rPr>
                <w:sz w:val="15"/>
                <w:szCs w:val="15"/>
                <w:lang w:eastAsia="zh-CN"/>
              </w:rPr>
            </w:pPr>
            <w:r>
              <w:rPr>
                <w:rFonts w:hint="eastAsia"/>
                <w:sz w:val="15"/>
                <w:szCs w:val="15"/>
                <w:lang w:eastAsia="zh-CN"/>
              </w:rPr>
              <w:t>±</w:t>
            </w:r>
            <w:r>
              <w:rPr>
                <w:rFonts w:hint="eastAsia"/>
                <w:sz w:val="15"/>
                <w:szCs w:val="15"/>
                <w:lang w:eastAsia="zh-CN"/>
              </w:rPr>
              <w:t>2</w:t>
            </w:r>
            <w:r>
              <w:rPr>
                <w:rFonts w:hint="eastAsia"/>
                <w:sz w:val="15"/>
                <w:szCs w:val="15"/>
                <w:lang w:eastAsia="zh-CN"/>
              </w:rPr>
              <w:t>°</w:t>
            </w:r>
            <w:r>
              <w:rPr>
                <w:rFonts w:hint="eastAsia"/>
                <w:sz w:val="15"/>
                <w:szCs w:val="15"/>
                <w:lang w:eastAsia="zh-CN"/>
              </w:rPr>
              <w:t xml:space="preserve"> Elevation direction accuracy at 0.1 to </w:t>
            </w:r>
            <w:r>
              <w:rPr>
                <w:sz w:val="15"/>
                <w:szCs w:val="15"/>
                <w:lang w:eastAsia="zh-CN"/>
              </w:rPr>
              <w:t>3</w:t>
            </w:r>
            <w:r>
              <w:rPr>
                <w:rFonts w:hint="eastAsia"/>
                <w:sz w:val="15"/>
                <w:szCs w:val="15"/>
                <w:lang w:eastAsia="zh-CN"/>
              </w:rPr>
              <w:t xml:space="preserve"> meter separation and AoA coverage of (-45</w:t>
            </w:r>
            <w:r>
              <w:rPr>
                <w:rFonts w:hint="eastAsia"/>
                <w:sz w:val="15"/>
                <w:szCs w:val="15"/>
                <w:lang w:eastAsia="zh-CN"/>
              </w:rPr>
              <w:t>°</w:t>
            </w:r>
            <w:r>
              <w:rPr>
                <w:rFonts w:hint="eastAsia"/>
                <w:sz w:val="15"/>
                <w:szCs w:val="15"/>
                <w:lang w:eastAsia="zh-CN"/>
              </w:rPr>
              <w:t>) to (+45</w:t>
            </w:r>
            <w:r>
              <w:rPr>
                <w:rFonts w:hint="eastAsia"/>
                <w:sz w:val="15"/>
                <w:szCs w:val="15"/>
                <w:lang w:eastAsia="zh-CN"/>
              </w:rPr>
              <w:t>°</w:t>
            </w:r>
            <w:r>
              <w:rPr>
                <w:rFonts w:hint="eastAsia"/>
                <w:sz w:val="15"/>
                <w:szCs w:val="15"/>
                <w:lang w:eastAsia="zh-CN"/>
              </w:rPr>
              <w:t>)</w:t>
            </w:r>
            <w:bookmarkEnd w:id="3"/>
            <w:bookmarkEnd w:id="4"/>
          </w:p>
        </w:tc>
        <w:tc>
          <w:tcPr>
            <w:tcW w:w="422" w:type="dxa"/>
            <w:tcBorders>
              <w:top w:val="single" w:sz="4" w:space="0" w:color="auto"/>
              <w:left w:val="nil"/>
              <w:bottom w:val="single" w:sz="4" w:space="0" w:color="auto"/>
              <w:right w:val="single" w:sz="4" w:space="0" w:color="auto"/>
            </w:tcBorders>
            <w:vAlign w:val="center"/>
          </w:tcPr>
          <w:p w14:paraId="08E0ACB6" w14:textId="77777777" w:rsidR="00D37574" w:rsidRDefault="00D37574" w:rsidP="002C7DAB">
            <w:pPr>
              <w:rPr>
                <w:sz w:val="15"/>
                <w:szCs w:val="15"/>
                <w:lang w:eastAsia="zh-CN"/>
              </w:rPr>
            </w:pPr>
            <w:r>
              <w:rPr>
                <w:rFonts w:hint="eastAsia"/>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2E4E6A81" w14:textId="77777777" w:rsidR="00D37574" w:rsidRDefault="00D37574" w:rsidP="002C7DAB">
            <w:pPr>
              <w:rPr>
                <w:sz w:val="15"/>
                <w:szCs w:val="15"/>
                <w:lang w:eastAsia="zh-CN"/>
              </w:rPr>
            </w:pPr>
            <w:r>
              <w:rPr>
                <w:rFonts w:eastAsia="Calibri"/>
                <w:sz w:val="15"/>
                <w:szCs w:val="16"/>
              </w:rPr>
              <w:t>50ms</w:t>
            </w:r>
          </w:p>
        </w:tc>
        <w:tc>
          <w:tcPr>
            <w:tcW w:w="959" w:type="dxa"/>
            <w:tcBorders>
              <w:top w:val="single" w:sz="4" w:space="0" w:color="auto"/>
              <w:left w:val="nil"/>
              <w:bottom w:val="single" w:sz="4" w:space="0" w:color="auto"/>
              <w:right w:val="single" w:sz="4" w:space="0" w:color="auto"/>
            </w:tcBorders>
            <w:vAlign w:val="center"/>
          </w:tcPr>
          <w:p w14:paraId="1158AD09" w14:textId="77777777" w:rsidR="00D37574" w:rsidRDefault="00D37574" w:rsidP="002C7DAB">
            <w:pPr>
              <w:rPr>
                <w:sz w:val="15"/>
                <w:szCs w:val="15"/>
                <w:lang w:eastAsia="zh-CN"/>
              </w:rPr>
            </w:pPr>
            <w:r>
              <w:rPr>
                <w:rFonts w:hint="eastAsia"/>
                <w:sz w:val="15"/>
                <w:szCs w:val="15"/>
                <w:lang w:eastAsia="zh-CN"/>
              </w:rPr>
              <w:t>10m</w:t>
            </w:r>
          </w:p>
        </w:tc>
        <w:tc>
          <w:tcPr>
            <w:tcW w:w="994" w:type="dxa"/>
            <w:tcBorders>
              <w:top w:val="single" w:sz="4" w:space="0" w:color="auto"/>
              <w:left w:val="nil"/>
              <w:bottom w:val="single" w:sz="4" w:space="0" w:color="auto"/>
              <w:right w:val="single" w:sz="4" w:space="0" w:color="auto"/>
            </w:tcBorders>
            <w:vAlign w:val="center"/>
          </w:tcPr>
          <w:p w14:paraId="11F2E167" w14:textId="77777777" w:rsidR="00D37574" w:rsidRDefault="00D37574" w:rsidP="002C7DAB">
            <w:pPr>
              <w:rPr>
                <w:sz w:val="15"/>
                <w:szCs w:val="15"/>
                <w:lang w:eastAsia="zh-CN"/>
              </w:rPr>
            </w:pPr>
            <w:r>
              <w:rPr>
                <w:rFonts w:hint="eastAsia"/>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2DBDE990" w14:textId="77777777" w:rsidR="00D37574" w:rsidRDefault="00D37574" w:rsidP="002C7DAB">
            <w:pPr>
              <w:rPr>
                <w:sz w:val="15"/>
                <w:szCs w:val="15"/>
                <w:lang w:eastAsia="zh-CN"/>
              </w:rPr>
            </w:pPr>
            <w:r>
              <w:rPr>
                <w:rFonts w:hint="eastAsia"/>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69B5F52E" w14:textId="77777777" w:rsidR="00D37574" w:rsidRDefault="00D37574" w:rsidP="002C7DAB">
            <w:pPr>
              <w:rPr>
                <w:sz w:val="15"/>
                <w:szCs w:val="15"/>
                <w:lang w:eastAsia="zh-CN"/>
              </w:rPr>
            </w:pPr>
            <w:r>
              <w:rPr>
                <w:rFonts w:hint="eastAsia"/>
                <w:sz w:val="15"/>
                <w:szCs w:val="15"/>
                <w:lang w:eastAsia="zh-CN"/>
              </w:rPr>
              <w:t>Static/ Moving</w:t>
            </w:r>
          </w:p>
          <w:p w14:paraId="048BC493" w14:textId="77777777" w:rsidR="00D37574" w:rsidRDefault="00D37574" w:rsidP="002C7DAB">
            <w:pPr>
              <w:rPr>
                <w:sz w:val="15"/>
                <w:szCs w:val="15"/>
                <w:lang w:eastAsia="zh-CN"/>
              </w:rPr>
            </w:pPr>
            <w:r>
              <w:rPr>
                <w:rFonts w:hint="eastAsia"/>
                <w:sz w:val="15"/>
                <w:szCs w:val="15"/>
                <w:lang w:eastAsia="zh-CN"/>
              </w:rPr>
              <w:t>(&lt;1m/s)</w:t>
            </w:r>
          </w:p>
        </w:tc>
        <w:tc>
          <w:tcPr>
            <w:tcW w:w="992" w:type="dxa"/>
            <w:tcBorders>
              <w:top w:val="single" w:sz="4" w:space="0" w:color="auto"/>
              <w:left w:val="nil"/>
              <w:bottom w:val="single" w:sz="4" w:space="0" w:color="auto"/>
              <w:right w:val="single" w:sz="4" w:space="0" w:color="auto"/>
            </w:tcBorders>
            <w:vAlign w:val="center"/>
          </w:tcPr>
          <w:p w14:paraId="0100ED3C" w14:textId="77777777" w:rsidR="00D37574" w:rsidRDefault="00D37574" w:rsidP="002C7DAB">
            <w:pPr>
              <w:rPr>
                <w:sz w:val="15"/>
                <w:szCs w:val="15"/>
                <w:lang w:eastAsia="zh-CN"/>
              </w:rPr>
            </w:pPr>
            <w:r>
              <w:rPr>
                <w:rFonts w:hint="eastAsia"/>
                <w:sz w:val="15"/>
                <w:szCs w:val="15"/>
                <w:lang w:eastAsia="zh-CN"/>
              </w:rPr>
              <w:t>50ms</w:t>
            </w:r>
          </w:p>
        </w:tc>
        <w:tc>
          <w:tcPr>
            <w:tcW w:w="850" w:type="dxa"/>
            <w:tcBorders>
              <w:top w:val="single" w:sz="4" w:space="0" w:color="auto"/>
              <w:left w:val="nil"/>
              <w:bottom w:val="single" w:sz="4" w:space="0" w:color="auto"/>
              <w:right w:val="single" w:sz="4" w:space="0" w:color="auto"/>
            </w:tcBorders>
            <w:vAlign w:val="center"/>
          </w:tcPr>
          <w:p w14:paraId="1B99C242" w14:textId="77777777" w:rsidR="00D37574" w:rsidRDefault="00D37574" w:rsidP="002C7DAB">
            <w:pPr>
              <w:rPr>
                <w:sz w:val="15"/>
                <w:szCs w:val="15"/>
                <w:lang w:eastAsia="zh-CN"/>
              </w:rPr>
            </w:pPr>
            <w:r>
              <w:rPr>
                <w:rFonts w:hint="eastAsia"/>
                <w:sz w:val="15"/>
                <w:szCs w:val="15"/>
                <w:lang w:eastAsia="zh-CN"/>
              </w:rPr>
              <w:t> -</w:t>
            </w:r>
          </w:p>
        </w:tc>
        <w:tc>
          <w:tcPr>
            <w:tcW w:w="1126" w:type="dxa"/>
            <w:tcBorders>
              <w:top w:val="single" w:sz="4" w:space="0" w:color="auto"/>
              <w:left w:val="nil"/>
              <w:bottom w:val="single" w:sz="4" w:space="0" w:color="auto"/>
              <w:right w:val="single" w:sz="4" w:space="0" w:color="auto"/>
            </w:tcBorders>
            <w:vAlign w:val="center"/>
          </w:tcPr>
          <w:p w14:paraId="74BE1EF0" w14:textId="77777777" w:rsidR="00D37574" w:rsidRDefault="00D37574" w:rsidP="002C7DAB">
            <w:pPr>
              <w:rPr>
                <w:sz w:val="15"/>
                <w:szCs w:val="15"/>
                <w:lang w:eastAsia="zh-CN"/>
              </w:rPr>
            </w:pPr>
            <w:r>
              <w:rPr>
                <w:rFonts w:hint="eastAsia"/>
                <w:sz w:val="15"/>
                <w:szCs w:val="15"/>
                <w:lang w:eastAsia="zh-CN"/>
              </w:rPr>
              <w:t>-</w:t>
            </w:r>
          </w:p>
        </w:tc>
      </w:tr>
      <w:tr w:rsidR="00D37574" w14:paraId="310EC34C"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26BA9576" w14:textId="77777777" w:rsidR="00D37574" w:rsidRDefault="00D37574" w:rsidP="002C7DAB">
            <w:pPr>
              <w:ind w:left="113" w:right="113"/>
              <w:rPr>
                <w:sz w:val="18"/>
                <w:szCs w:val="18"/>
                <w:lang w:eastAsia="zh-CN"/>
              </w:rPr>
            </w:pPr>
            <w:r>
              <w:rPr>
                <w:sz w:val="18"/>
                <w:szCs w:val="18"/>
                <w:lang w:eastAsia="zh-CN"/>
              </w:rPr>
              <w:t>Picture and video sharing based on Ranging results</w:t>
            </w:r>
          </w:p>
        </w:tc>
        <w:tc>
          <w:tcPr>
            <w:tcW w:w="678" w:type="dxa"/>
            <w:tcBorders>
              <w:top w:val="single" w:sz="4" w:space="0" w:color="auto"/>
              <w:left w:val="nil"/>
              <w:bottom w:val="single" w:sz="4" w:space="0" w:color="auto"/>
              <w:right w:val="single" w:sz="4" w:space="0" w:color="auto"/>
            </w:tcBorders>
            <w:vAlign w:val="center"/>
          </w:tcPr>
          <w:p w14:paraId="5F048584" w14:textId="77777777" w:rsidR="00D37574" w:rsidRDefault="00D37574" w:rsidP="002C7DAB">
            <w:pPr>
              <w:rPr>
                <w:sz w:val="15"/>
                <w:szCs w:val="15"/>
                <w:lang w:eastAsia="zh-CN"/>
              </w:rPr>
            </w:pPr>
            <w:r>
              <w:rPr>
                <w:sz w:val="15"/>
                <w:szCs w:val="15"/>
                <w:lang w:eastAsia="zh-CN"/>
              </w:rPr>
              <w:t>10cm</w:t>
            </w:r>
          </w:p>
        </w:tc>
        <w:tc>
          <w:tcPr>
            <w:tcW w:w="851" w:type="dxa"/>
            <w:tcBorders>
              <w:top w:val="single" w:sz="4" w:space="0" w:color="auto"/>
              <w:left w:val="nil"/>
              <w:bottom w:val="single" w:sz="4" w:space="0" w:color="auto"/>
              <w:right w:val="single" w:sz="4" w:space="0" w:color="auto"/>
            </w:tcBorders>
            <w:vAlign w:val="center"/>
          </w:tcPr>
          <w:p w14:paraId="4B82F4E4" w14:textId="77777777" w:rsidR="00D37574" w:rsidRDefault="00D37574" w:rsidP="002C7DAB">
            <w:pPr>
              <w:rPr>
                <w:sz w:val="15"/>
                <w:szCs w:val="15"/>
                <w:lang w:eastAsia="zh-CN"/>
              </w:rPr>
            </w:pPr>
            <w:r>
              <w:rPr>
                <w:sz w:val="15"/>
                <w:szCs w:val="15"/>
                <w:lang w:eastAsia="zh-CN"/>
              </w:rPr>
              <w:t>2°</w:t>
            </w:r>
          </w:p>
        </w:tc>
        <w:tc>
          <w:tcPr>
            <w:tcW w:w="422" w:type="dxa"/>
            <w:tcBorders>
              <w:top w:val="single" w:sz="4" w:space="0" w:color="auto"/>
              <w:left w:val="nil"/>
              <w:bottom w:val="single" w:sz="4" w:space="0" w:color="auto"/>
              <w:right w:val="single" w:sz="4" w:space="0" w:color="auto"/>
            </w:tcBorders>
            <w:vAlign w:val="center"/>
          </w:tcPr>
          <w:p w14:paraId="79F9A3CB" w14:textId="77777777" w:rsidR="00D37574" w:rsidRDefault="00D37574" w:rsidP="002C7DAB">
            <w:pPr>
              <w:rPr>
                <w:sz w:val="15"/>
                <w:szCs w:val="15"/>
                <w:lang w:eastAsia="zh-CN"/>
              </w:rPr>
            </w:pPr>
            <w:r>
              <w:rPr>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790DA232" w14:textId="77777777" w:rsidR="00D37574" w:rsidRDefault="00D37574" w:rsidP="002C7DAB">
            <w:pPr>
              <w:rPr>
                <w:sz w:val="15"/>
                <w:szCs w:val="15"/>
                <w:lang w:eastAsia="zh-CN"/>
              </w:rPr>
            </w:pPr>
            <w:r>
              <w:rPr>
                <w:rFonts w:hint="eastAsia"/>
                <w:sz w:val="15"/>
                <w:szCs w:val="16"/>
                <w:lang w:eastAsia="zh-CN"/>
              </w:rPr>
              <w:t>5</w:t>
            </w:r>
            <w:r>
              <w:rPr>
                <w:sz w:val="15"/>
                <w:szCs w:val="16"/>
                <w:lang w:eastAsia="zh-CN"/>
              </w:rPr>
              <w:t>0ms</w:t>
            </w:r>
          </w:p>
        </w:tc>
        <w:tc>
          <w:tcPr>
            <w:tcW w:w="959" w:type="dxa"/>
            <w:tcBorders>
              <w:top w:val="single" w:sz="4" w:space="0" w:color="auto"/>
              <w:left w:val="nil"/>
              <w:bottom w:val="single" w:sz="4" w:space="0" w:color="auto"/>
              <w:right w:val="single" w:sz="4" w:space="0" w:color="auto"/>
            </w:tcBorders>
            <w:vAlign w:val="center"/>
          </w:tcPr>
          <w:p w14:paraId="1B145752" w14:textId="77777777" w:rsidR="00D37574" w:rsidRDefault="00D37574" w:rsidP="002C7DAB">
            <w:pPr>
              <w:rPr>
                <w:sz w:val="15"/>
                <w:szCs w:val="15"/>
                <w:lang w:eastAsia="zh-CN"/>
              </w:rPr>
            </w:pPr>
            <w:r>
              <w:rPr>
                <w:sz w:val="15"/>
                <w:szCs w:val="15"/>
                <w:lang w:eastAsia="zh-CN"/>
              </w:rPr>
              <w:t>10m</w:t>
            </w:r>
          </w:p>
        </w:tc>
        <w:tc>
          <w:tcPr>
            <w:tcW w:w="994" w:type="dxa"/>
            <w:tcBorders>
              <w:top w:val="single" w:sz="4" w:space="0" w:color="auto"/>
              <w:left w:val="nil"/>
              <w:bottom w:val="single" w:sz="4" w:space="0" w:color="auto"/>
              <w:right w:val="single" w:sz="4" w:space="0" w:color="auto"/>
            </w:tcBorders>
            <w:vAlign w:val="center"/>
          </w:tcPr>
          <w:p w14:paraId="7666A1B4" w14:textId="77777777" w:rsidR="00D37574" w:rsidRDefault="00D37574" w:rsidP="002C7DAB">
            <w:pPr>
              <w:rPr>
                <w:sz w:val="15"/>
                <w:szCs w:val="15"/>
                <w:lang w:eastAsia="zh-CN"/>
              </w:rPr>
            </w:pPr>
            <w:r>
              <w:rPr>
                <w:sz w:val="15"/>
                <w:szCs w:val="15"/>
                <w:lang w:eastAsia="zh-CN"/>
              </w:rPr>
              <w:t>IC</w:t>
            </w:r>
            <w:r>
              <w:rPr>
                <w:rFonts w:hint="eastAsia"/>
                <w:sz w:val="15"/>
                <w:szCs w:val="15"/>
                <w:lang w:eastAsia="zh-CN"/>
              </w:rPr>
              <w:t>/</w:t>
            </w:r>
            <w:r>
              <w:rPr>
                <w:sz w:val="15"/>
                <w:szCs w:val="15"/>
                <w:lang w:eastAsia="zh-CN"/>
              </w:rPr>
              <w:t>PC/OOC</w:t>
            </w:r>
          </w:p>
        </w:tc>
        <w:tc>
          <w:tcPr>
            <w:tcW w:w="708" w:type="dxa"/>
            <w:tcBorders>
              <w:top w:val="single" w:sz="4" w:space="0" w:color="auto"/>
              <w:left w:val="nil"/>
              <w:bottom w:val="single" w:sz="4" w:space="0" w:color="auto"/>
              <w:right w:val="single" w:sz="4" w:space="0" w:color="auto"/>
            </w:tcBorders>
            <w:vAlign w:val="center"/>
          </w:tcPr>
          <w:p w14:paraId="5A566A14" w14:textId="77777777" w:rsidR="00D37574" w:rsidRDefault="00D37574"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40306C7D" w14:textId="77777777" w:rsidR="00D37574" w:rsidRDefault="00D37574" w:rsidP="002C7DAB">
            <w:pPr>
              <w:pStyle w:val="TAC"/>
              <w:rPr>
                <w:rFonts w:ascii="Times New Roman" w:eastAsia="SimSun" w:hAnsi="Times New Roman"/>
                <w:sz w:val="15"/>
                <w:szCs w:val="15"/>
                <w:lang w:eastAsia="zh-CN"/>
              </w:rPr>
            </w:pPr>
            <w:r>
              <w:rPr>
                <w:rFonts w:ascii="Times New Roman" w:eastAsia="SimSun" w:hAnsi="Times New Roman"/>
                <w:sz w:val="15"/>
                <w:szCs w:val="15"/>
                <w:lang w:eastAsia="zh-CN"/>
              </w:rPr>
              <w:t>Static/ Moving</w:t>
            </w:r>
          </w:p>
          <w:p w14:paraId="1CBECE7B" w14:textId="77777777" w:rsidR="00D37574" w:rsidRDefault="00D37574" w:rsidP="002C7DAB">
            <w:pPr>
              <w:rPr>
                <w:sz w:val="15"/>
                <w:szCs w:val="15"/>
                <w:lang w:eastAsia="zh-CN"/>
              </w:rPr>
            </w:pPr>
            <w:r>
              <w:rPr>
                <w:sz w:val="15"/>
                <w:szCs w:val="15"/>
                <w:lang w:eastAsia="zh-CN"/>
              </w:rPr>
              <w:t>(&lt;1m/s)</w:t>
            </w:r>
          </w:p>
        </w:tc>
        <w:tc>
          <w:tcPr>
            <w:tcW w:w="992" w:type="dxa"/>
            <w:tcBorders>
              <w:top w:val="single" w:sz="4" w:space="0" w:color="auto"/>
              <w:left w:val="nil"/>
              <w:bottom w:val="single" w:sz="4" w:space="0" w:color="auto"/>
              <w:right w:val="single" w:sz="4" w:space="0" w:color="auto"/>
            </w:tcBorders>
            <w:vAlign w:val="center"/>
          </w:tcPr>
          <w:p w14:paraId="5F03FAB5" w14:textId="77777777" w:rsidR="00D37574" w:rsidRDefault="00D37574" w:rsidP="002C7DAB">
            <w:pPr>
              <w:rPr>
                <w:sz w:val="15"/>
                <w:szCs w:val="15"/>
                <w:lang w:eastAsia="zh-CN"/>
              </w:rPr>
            </w:pPr>
            <w:r>
              <w:rPr>
                <w:sz w:val="15"/>
                <w:szCs w:val="15"/>
                <w:lang w:eastAsia="zh-CN"/>
              </w:rPr>
              <w:t>50ms</w:t>
            </w:r>
          </w:p>
        </w:tc>
        <w:tc>
          <w:tcPr>
            <w:tcW w:w="850" w:type="dxa"/>
            <w:tcBorders>
              <w:top w:val="single" w:sz="4" w:space="0" w:color="auto"/>
              <w:left w:val="nil"/>
              <w:bottom w:val="single" w:sz="4" w:space="0" w:color="auto"/>
              <w:right w:val="single" w:sz="4" w:space="0" w:color="auto"/>
            </w:tcBorders>
            <w:vAlign w:val="center"/>
          </w:tcPr>
          <w:p w14:paraId="36B5CA2C" w14:textId="77777777" w:rsidR="00D37574" w:rsidRDefault="00D37574" w:rsidP="002C7DAB">
            <w:pPr>
              <w:rPr>
                <w:sz w:val="15"/>
                <w:szCs w:val="15"/>
                <w:lang w:eastAsia="zh-CN"/>
              </w:rPr>
            </w:pPr>
            <w:r>
              <w:rPr>
                <w:rFonts w:hint="eastAsia"/>
                <w:sz w:val="15"/>
                <w:szCs w:val="15"/>
                <w:lang w:eastAsia="zh-CN"/>
              </w:rPr>
              <w:t xml:space="preserve"> </w:t>
            </w:r>
            <w:r>
              <w:rPr>
                <w:sz w:val="15"/>
                <w:szCs w:val="15"/>
                <w:lang w:eastAsia="zh-CN"/>
              </w:rPr>
              <w:t>-</w:t>
            </w:r>
          </w:p>
        </w:tc>
        <w:tc>
          <w:tcPr>
            <w:tcW w:w="1126" w:type="dxa"/>
            <w:tcBorders>
              <w:top w:val="single" w:sz="4" w:space="0" w:color="auto"/>
              <w:left w:val="nil"/>
              <w:bottom w:val="single" w:sz="4" w:space="0" w:color="auto"/>
              <w:right w:val="single" w:sz="4" w:space="0" w:color="auto"/>
            </w:tcBorders>
            <w:vAlign w:val="center"/>
          </w:tcPr>
          <w:p w14:paraId="7719BA58" w14:textId="77777777" w:rsidR="00D37574" w:rsidRDefault="00D37574" w:rsidP="002C7DAB">
            <w:pPr>
              <w:rPr>
                <w:sz w:val="15"/>
                <w:szCs w:val="15"/>
                <w:lang w:eastAsia="zh-CN"/>
              </w:rPr>
            </w:pPr>
            <w:r>
              <w:rPr>
                <w:sz w:val="15"/>
                <w:szCs w:val="15"/>
                <w:lang w:eastAsia="zh-CN"/>
              </w:rPr>
              <w:t>-</w:t>
            </w:r>
          </w:p>
        </w:tc>
      </w:tr>
      <w:tr w:rsidR="00D37574" w14:paraId="2396826A"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1E6701DE" w14:textId="77777777" w:rsidR="00D37574" w:rsidRDefault="00D37574" w:rsidP="002C7DAB">
            <w:pPr>
              <w:ind w:left="113" w:right="113"/>
              <w:rPr>
                <w:sz w:val="18"/>
                <w:szCs w:val="18"/>
                <w:lang w:eastAsia="zh-CN"/>
              </w:rPr>
            </w:pPr>
            <w:r>
              <w:rPr>
                <w:rFonts w:hint="eastAsia"/>
                <w:sz w:val="18"/>
                <w:szCs w:val="18"/>
                <w:lang w:eastAsia="zh-CN"/>
              </w:rPr>
              <w:t>Distance based smart device control</w:t>
            </w:r>
          </w:p>
        </w:tc>
        <w:tc>
          <w:tcPr>
            <w:tcW w:w="678" w:type="dxa"/>
            <w:tcBorders>
              <w:top w:val="single" w:sz="4" w:space="0" w:color="auto"/>
              <w:left w:val="nil"/>
              <w:bottom w:val="single" w:sz="4" w:space="0" w:color="auto"/>
              <w:right w:val="single" w:sz="4" w:space="0" w:color="auto"/>
            </w:tcBorders>
            <w:vAlign w:val="center"/>
          </w:tcPr>
          <w:p w14:paraId="70BF7185" w14:textId="77777777" w:rsidR="00D37574" w:rsidRDefault="00D37574" w:rsidP="002C7DAB">
            <w:pPr>
              <w:rPr>
                <w:sz w:val="15"/>
                <w:szCs w:val="15"/>
                <w:lang w:eastAsia="zh-CN"/>
              </w:rPr>
            </w:pPr>
            <w:r>
              <w:rPr>
                <w:rFonts w:hint="eastAsia"/>
                <w:sz w:val="15"/>
                <w:szCs w:val="15"/>
                <w:lang w:eastAsia="zh-CN"/>
              </w:rPr>
              <w:t>10cm</w:t>
            </w:r>
          </w:p>
        </w:tc>
        <w:tc>
          <w:tcPr>
            <w:tcW w:w="851" w:type="dxa"/>
            <w:tcBorders>
              <w:top w:val="single" w:sz="4" w:space="0" w:color="auto"/>
              <w:left w:val="nil"/>
              <w:bottom w:val="single" w:sz="4" w:space="0" w:color="auto"/>
              <w:right w:val="single" w:sz="4" w:space="0" w:color="auto"/>
            </w:tcBorders>
            <w:vAlign w:val="center"/>
          </w:tcPr>
          <w:p w14:paraId="7B72ED47" w14:textId="77777777" w:rsidR="00D37574" w:rsidRDefault="00D37574" w:rsidP="002C7DAB">
            <w:pPr>
              <w:rPr>
                <w:sz w:val="15"/>
                <w:szCs w:val="15"/>
                <w:lang w:eastAsia="zh-CN"/>
              </w:rPr>
            </w:pPr>
            <w:r>
              <w:rPr>
                <w:rFonts w:hint="eastAsia"/>
                <w:sz w:val="15"/>
                <w:szCs w:val="15"/>
                <w:lang w:eastAsia="zh-CN"/>
              </w:rPr>
              <w:t>-</w:t>
            </w:r>
          </w:p>
        </w:tc>
        <w:tc>
          <w:tcPr>
            <w:tcW w:w="422" w:type="dxa"/>
            <w:tcBorders>
              <w:top w:val="single" w:sz="4" w:space="0" w:color="auto"/>
              <w:left w:val="nil"/>
              <w:bottom w:val="single" w:sz="4" w:space="0" w:color="auto"/>
              <w:right w:val="single" w:sz="4" w:space="0" w:color="auto"/>
            </w:tcBorders>
            <w:vAlign w:val="center"/>
          </w:tcPr>
          <w:p w14:paraId="0305C7A4" w14:textId="77777777" w:rsidR="00D37574" w:rsidRDefault="00D37574" w:rsidP="002C7DAB">
            <w:pPr>
              <w:rPr>
                <w:sz w:val="15"/>
                <w:szCs w:val="15"/>
                <w:lang w:eastAsia="zh-CN"/>
              </w:rPr>
            </w:pPr>
            <w:r>
              <w:rPr>
                <w:rFonts w:hint="eastAsia"/>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0FC88206" w14:textId="77777777" w:rsidR="00D37574" w:rsidRDefault="00D37574" w:rsidP="002C7DAB">
            <w:pPr>
              <w:rPr>
                <w:sz w:val="15"/>
                <w:szCs w:val="15"/>
                <w:lang w:eastAsia="zh-CN"/>
              </w:rPr>
            </w:pPr>
            <w:r>
              <w:rPr>
                <w:rFonts w:eastAsia="Calibri"/>
                <w:sz w:val="15"/>
                <w:szCs w:val="16"/>
                <w:lang w:eastAsia="zh-CN"/>
              </w:rPr>
              <w:t>100ms</w:t>
            </w:r>
          </w:p>
        </w:tc>
        <w:tc>
          <w:tcPr>
            <w:tcW w:w="959" w:type="dxa"/>
            <w:tcBorders>
              <w:top w:val="single" w:sz="4" w:space="0" w:color="auto"/>
              <w:left w:val="nil"/>
              <w:bottom w:val="single" w:sz="4" w:space="0" w:color="auto"/>
              <w:right w:val="single" w:sz="4" w:space="0" w:color="auto"/>
            </w:tcBorders>
            <w:vAlign w:val="center"/>
          </w:tcPr>
          <w:p w14:paraId="1A30D070" w14:textId="77777777" w:rsidR="00D37574" w:rsidRDefault="00D37574" w:rsidP="002C7DAB">
            <w:pPr>
              <w:rPr>
                <w:sz w:val="15"/>
                <w:szCs w:val="15"/>
                <w:lang w:eastAsia="zh-CN"/>
              </w:rPr>
            </w:pPr>
            <w:r>
              <w:rPr>
                <w:rFonts w:hint="eastAsia"/>
                <w:sz w:val="15"/>
                <w:szCs w:val="15"/>
                <w:lang w:eastAsia="zh-CN"/>
              </w:rPr>
              <w:t>20m</w:t>
            </w:r>
          </w:p>
        </w:tc>
        <w:tc>
          <w:tcPr>
            <w:tcW w:w="994" w:type="dxa"/>
            <w:tcBorders>
              <w:top w:val="single" w:sz="4" w:space="0" w:color="auto"/>
              <w:left w:val="nil"/>
              <w:bottom w:val="single" w:sz="4" w:space="0" w:color="auto"/>
              <w:right w:val="single" w:sz="4" w:space="0" w:color="auto"/>
            </w:tcBorders>
            <w:vAlign w:val="center"/>
          </w:tcPr>
          <w:p w14:paraId="5DB92244" w14:textId="77777777" w:rsidR="00D37574" w:rsidRDefault="00D37574" w:rsidP="002C7DAB">
            <w:pPr>
              <w:rPr>
                <w:sz w:val="15"/>
                <w:szCs w:val="15"/>
                <w:lang w:eastAsia="zh-CN"/>
              </w:rPr>
            </w:pPr>
            <w:r>
              <w:rPr>
                <w:rFonts w:hint="eastAsia"/>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226472C8" w14:textId="77777777" w:rsidR="00D37574" w:rsidRDefault="00D37574" w:rsidP="002C7DAB">
            <w:pPr>
              <w:rPr>
                <w:sz w:val="15"/>
                <w:szCs w:val="15"/>
                <w:lang w:eastAsia="zh-CN"/>
              </w:rPr>
            </w:pPr>
            <w:r>
              <w:rPr>
                <w:rFonts w:hint="eastAsia"/>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0294219A" w14:textId="77777777" w:rsidR="00D37574" w:rsidRDefault="00D37574" w:rsidP="002C7DAB">
            <w:pPr>
              <w:rPr>
                <w:sz w:val="15"/>
                <w:szCs w:val="15"/>
                <w:lang w:eastAsia="zh-CN"/>
              </w:rPr>
            </w:pPr>
            <w:r>
              <w:rPr>
                <w:rFonts w:hint="eastAsia"/>
                <w:sz w:val="15"/>
                <w:szCs w:val="15"/>
                <w:lang w:eastAsia="zh-CN"/>
              </w:rPr>
              <w:t>Static/ Moving</w:t>
            </w:r>
          </w:p>
          <w:p w14:paraId="07D9B43E" w14:textId="77777777" w:rsidR="00D37574" w:rsidRDefault="00D37574" w:rsidP="002C7DAB">
            <w:pPr>
              <w:rPr>
                <w:sz w:val="15"/>
                <w:szCs w:val="15"/>
                <w:lang w:eastAsia="zh-CN"/>
              </w:rPr>
            </w:pPr>
            <w:r>
              <w:rPr>
                <w:rFonts w:hint="eastAsia"/>
                <w:sz w:val="15"/>
                <w:szCs w:val="15"/>
                <w:lang w:eastAsia="zh-CN"/>
              </w:rPr>
              <w:t>(&lt;1m/s)</w:t>
            </w:r>
          </w:p>
        </w:tc>
        <w:tc>
          <w:tcPr>
            <w:tcW w:w="992" w:type="dxa"/>
            <w:tcBorders>
              <w:top w:val="single" w:sz="4" w:space="0" w:color="auto"/>
              <w:left w:val="nil"/>
              <w:bottom w:val="single" w:sz="4" w:space="0" w:color="auto"/>
              <w:right w:val="single" w:sz="4" w:space="0" w:color="auto"/>
            </w:tcBorders>
            <w:vAlign w:val="center"/>
          </w:tcPr>
          <w:p w14:paraId="45E450D8" w14:textId="77777777" w:rsidR="00D37574" w:rsidRDefault="00D37574" w:rsidP="002C7DAB">
            <w:pPr>
              <w:rPr>
                <w:sz w:val="15"/>
                <w:szCs w:val="15"/>
                <w:lang w:eastAsia="zh-CN"/>
              </w:rPr>
            </w:pPr>
            <w:r>
              <w:rPr>
                <w:rFonts w:hint="eastAsia"/>
                <w:sz w:val="15"/>
                <w:szCs w:val="15"/>
                <w:lang w:eastAsia="zh-CN"/>
              </w:rPr>
              <w:t>50ms</w:t>
            </w:r>
          </w:p>
        </w:tc>
        <w:tc>
          <w:tcPr>
            <w:tcW w:w="850" w:type="dxa"/>
            <w:tcBorders>
              <w:top w:val="single" w:sz="4" w:space="0" w:color="auto"/>
              <w:left w:val="nil"/>
              <w:bottom w:val="single" w:sz="4" w:space="0" w:color="auto"/>
              <w:right w:val="single" w:sz="4" w:space="0" w:color="auto"/>
            </w:tcBorders>
            <w:vAlign w:val="center"/>
          </w:tcPr>
          <w:p w14:paraId="62FE4047" w14:textId="77777777" w:rsidR="00D37574" w:rsidRDefault="00D37574" w:rsidP="002C7DAB">
            <w:pPr>
              <w:rPr>
                <w:sz w:val="15"/>
                <w:szCs w:val="15"/>
                <w:lang w:eastAsia="zh-CN"/>
              </w:rPr>
            </w:pPr>
            <w:r>
              <w:rPr>
                <w:rFonts w:hint="eastAsia"/>
                <w:sz w:val="15"/>
                <w:szCs w:val="15"/>
                <w:lang w:eastAsia="zh-CN"/>
              </w:rPr>
              <w:t> 20</w:t>
            </w:r>
          </w:p>
        </w:tc>
        <w:tc>
          <w:tcPr>
            <w:tcW w:w="1126" w:type="dxa"/>
            <w:tcBorders>
              <w:top w:val="single" w:sz="4" w:space="0" w:color="auto"/>
              <w:left w:val="nil"/>
              <w:bottom w:val="single" w:sz="4" w:space="0" w:color="auto"/>
              <w:right w:val="single" w:sz="4" w:space="0" w:color="auto"/>
            </w:tcBorders>
            <w:vAlign w:val="center"/>
          </w:tcPr>
          <w:p w14:paraId="4EF4E232" w14:textId="77777777" w:rsidR="00D37574" w:rsidRDefault="00D37574" w:rsidP="002C7DAB">
            <w:pPr>
              <w:rPr>
                <w:sz w:val="15"/>
                <w:szCs w:val="15"/>
                <w:lang w:eastAsia="zh-CN"/>
              </w:rPr>
            </w:pPr>
            <w:r>
              <w:rPr>
                <w:rFonts w:hint="eastAsia"/>
                <w:sz w:val="15"/>
                <w:szCs w:val="15"/>
                <w:lang w:eastAsia="zh-CN"/>
              </w:rPr>
              <w:t>-</w:t>
            </w:r>
          </w:p>
        </w:tc>
      </w:tr>
      <w:tr w:rsidR="00D37574" w14:paraId="384BB20E"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6015E5B6" w14:textId="77777777" w:rsidR="00D37574" w:rsidRDefault="00D37574" w:rsidP="002C7DAB">
            <w:pPr>
              <w:ind w:left="113" w:right="113"/>
              <w:rPr>
                <w:sz w:val="18"/>
                <w:szCs w:val="18"/>
                <w:lang w:eastAsia="zh-CN"/>
              </w:rPr>
            </w:pPr>
            <w:r>
              <w:rPr>
                <w:sz w:val="18"/>
              </w:rPr>
              <w:lastRenderedPageBreak/>
              <w:t>Smart Vehicle Key</w:t>
            </w:r>
          </w:p>
        </w:tc>
        <w:tc>
          <w:tcPr>
            <w:tcW w:w="678" w:type="dxa"/>
            <w:tcBorders>
              <w:top w:val="single" w:sz="4" w:space="0" w:color="auto"/>
              <w:left w:val="nil"/>
              <w:bottom w:val="single" w:sz="4" w:space="0" w:color="auto"/>
              <w:right w:val="single" w:sz="4" w:space="0" w:color="auto"/>
            </w:tcBorders>
            <w:vAlign w:val="center"/>
          </w:tcPr>
          <w:p w14:paraId="431A62B7" w14:textId="77777777" w:rsidR="00D37574" w:rsidRDefault="00D37574" w:rsidP="002C7DAB">
            <w:pPr>
              <w:rPr>
                <w:sz w:val="15"/>
                <w:szCs w:val="15"/>
                <w:lang w:eastAsia="zh-CN"/>
              </w:rPr>
            </w:pPr>
            <w:r>
              <w:rPr>
                <w:sz w:val="15"/>
              </w:rPr>
              <w:t>10 cm</w:t>
            </w:r>
          </w:p>
        </w:tc>
        <w:tc>
          <w:tcPr>
            <w:tcW w:w="851" w:type="dxa"/>
            <w:tcBorders>
              <w:top w:val="single" w:sz="4" w:space="0" w:color="auto"/>
              <w:left w:val="nil"/>
              <w:bottom w:val="single" w:sz="4" w:space="0" w:color="auto"/>
              <w:right w:val="single" w:sz="4" w:space="0" w:color="auto"/>
            </w:tcBorders>
            <w:vAlign w:val="center"/>
          </w:tcPr>
          <w:p w14:paraId="6649DA06" w14:textId="77777777" w:rsidR="00D37574" w:rsidRDefault="00D37574" w:rsidP="002C7DAB">
            <w:pPr>
              <w:rPr>
                <w:sz w:val="15"/>
                <w:szCs w:val="15"/>
                <w:lang w:eastAsia="zh-CN"/>
              </w:rPr>
            </w:pPr>
            <w:r>
              <w:rPr>
                <w:sz w:val="15"/>
              </w:rPr>
              <w:t>-</w:t>
            </w:r>
          </w:p>
        </w:tc>
        <w:tc>
          <w:tcPr>
            <w:tcW w:w="422" w:type="dxa"/>
            <w:tcBorders>
              <w:top w:val="single" w:sz="4" w:space="0" w:color="auto"/>
              <w:left w:val="nil"/>
              <w:bottom w:val="single" w:sz="4" w:space="0" w:color="auto"/>
              <w:right w:val="single" w:sz="4" w:space="0" w:color="auto"/>
            </w:tcBorders>
            <w:vAlign w:val="center"/>
          </w:tcPr>
          <w:p w14:paraId="3A3E0653" w14:textId="77777777" w:rsidR="00D37574" w:rsidRDefault="00D37574" w:rsidP="002C7DAB">
            <w:pPr>
              <w:rPr>
                <w:sz w:val="15"/>
                <w:szCs w:val="15"/>
                <w:lang w:eastAsia="zh-CN"/>
              </w:rPr>
            </w:pPr>
            <w:r>
              <w:rPr>
                <w:rFonts w:eastAsia="Calibri"/>
                <w:sz w:val="15"/>
                <w:szCs w:val="16"/>
              </w:rPr>
              <w:t>99 %</w:t>
            </w:r>
          </w:p>
        </w:tc>
        <w:tc>
          <w:tcPr>
            <w:tcW w:w="577" w:type="dxa"/>
            <w:tcBorders>
              <w:top w:val="single" w:sz="4" w:space="0" w:color="auto"/>
              <w:left w:val="nil"/>
              <w:bottom w:val="single" w:sz="4" w:space="0" w:color="auto"/>
              <w:right w:val="single" w:sz="4" w:space="0" w:color="auto"/>
            </w:tcBorders>
            <w:vAlign w:val="center"/>
          </w:tcPr>
          <w:p w14:paraId="78857870" w14:textId="77777777" w:rsidR="00D37574" w:rsidRDefault="00D37574" w:rsidP="002C7DAB">
            <w:pPr>
              <w:rPr>
                <w:sz w:val="15"/>
                <w:szCs w:val="15"/>
                <w:lang w:eastAsia="zh-CN"/>
              </w:rPr>
            </w:pPr>
            <w:r>
              <w:rPr>
                <w:sz w:val="15"/>
                <w:szCs w:val="15"/>
                <w:lang w:eastAsia="zh-CN"/>
              </w:rPr>
              <w:t>5</w:t>
            </w:r>
            <w:r>
              <w:rPr>
                <w:rFonts w:hint="eastAsia"/>
                <w:sz w:val="15"/>
                <w:szCs w:val="15"/>
                <w:lang w:eastAsia="zh-CN"/>
              </w:rPr>
              <w:t>0ms</w:t>
            </w:r>
          </w:p>
        </w:tc>
        <w:tc>
          <w:tcPr>
            <w:tcW w:w="959" w:type="dxa"/>
            <w:tcBorders>
              <w:top w:val="single" w:sz="4" w:space="0" w:color="auto"/>
              <w:left w:val="nil"/>
              <w:bottom w:val="single" w:sz="4" w:space="0" w:color="auto"/>
              <w:right w:val="single" w:sz="4" w:space="0" w:color="auto"/>
            </w:tcBorders>
            <w:vAlign w:val="center"/>
          </w:tcPr>
          <w:p w14:paraId="336A5C2C" w14:textId="77777777" w:rsidR="00D37574" w:rsidRDefault="00D37574" w:rsidP="002C7DAB">
            <w:pPr>
              <w:rPr>
                <w:sz w:val="15"/>
                <w:szCs w:val="15"/>
                <w:lang w:eastAsia="zh-CN"/>
              </w:rPr>
            </w:pPr>
            <w:r>
              <w:rPr>
                <w:rFonts w:eastAsia="Calibri"/>
                <w:sz w:val="15"/>
                <w:szCs w:val="16"/>
              </w:rPr>
              <w:t>30m</w:t>
            </w:r>
          </w:p>
        </w:tc>
        <w:tc>
          <w:tcPr>
            <w:tcW w:w="994" w:type="dxa"/>
            <w:tcBorders>
              <w:top w:val="single" w:sz="4" w:space="0" w:color="auto"/>
              <w:left w:val="nil"/>
              <w:bottom w:val="single" w:sz="4" w:space="0" w:color="auto"/>
              <w:right w:val="single" w:sz="4" w:space="0" w:color="auto"/>
            </w:tcBorders>
            <w:vAlign w:val="center"/>
          </w:tcPr>
          <w:p w14:paraId="125EC4A7" w14:textId="77777777" w:rsidR="00D37574" w:rsidRDefault="00D37574" w:rsidP="002C7DAB">
            <w:pPr>
              <w:rPr>
                <w:sz w:val="15"/>
                <w:szCs w:val="15"/>
                <w:lang w:eastAsia="zh-CN"/>
              </w:rPr>
            </w:pPr>
            <w:r>
              <w:rPr>
                <w:rFonts w:eastAsia="Calibri"/>
                <w:sz w:val="15"/>
                <w:szCs w:val="16"/>
              </w:rPr>
              <w:t>IC</w:t>
            </w:r>
            <w:r>
              <w:rPr>
                <w:sz w:val="15"/>
                <w:szCs w:val="16"/>
              </w:rPr>
              <w:t>/PC</w:t>
            </w:r>
            <w:r>
              <w:rPr>
                <w:rFonts w:eastAsia="Calibri"/>
                <w:sz w:val="15"/>
                <w:szCs w:val="16"/>
              </w:rPr>
              <w:t>/OOC</w:t>
            </w:r>
          </w:p>
        </w:tc>
        <w:tc>
          <w:tcPr>
            <w:tcW w:w="708" w:type="dxa"/>
            <w:tcBorders>
              <w:top w:val="single" w:sz="4" w:space="0" w:color="auto"/>
              <w:left w:val="nil"/>
              <w:bottom w:val="single" w:sz="4" w:space="0" w:color="auto"/>
              <w:right w:val="single" w:sz="4" w:space="0" w:color="auto"/>
            </w:tcBorders>
            <w:vAlign w:val="center"/>
          </w:tcPr>
          <w:p w14:paraId="58AAE4C7" w14:textId="77777777" w:rsidR="00D37574" w:rsidRDefault="00D37574" w:rsidP="002C7DAB">
            <w:pPr>
              <w:rPr>
                <w:sz w:val="15"/>
                <w:szCs w:val="15"/>
                <w:lang w:eastAsia="zh-CN"/>
              </w:rPr>
            </w:pPr>
            <w:r>
              <w:rPr>
                <w:rFonts w:hint="eastAsia"/>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2F178348" w14:textId="77777777" w:rsidR="00D37574" w:rsidRDefault="00D37574" w:rsidP="002C7DAB">
            <w:pPr>
              <w:pStyle w:val="NormalWeb"/>
              <w:keepNext/>
              <w:keepLines/>
              <w:spacing w:before="0" w:beforeAutospacing="0" w:after="0" w:afterAutospacing="0"/>
              <w:jc w:val="center"/>
              <w:rPr>
                <w:rFonts w:ascii="Times New Roman" w:hAnsi="Times New Roman"/>
                <w:sz w:val="15"/>
                <w:szCs w:val="20"/>
              </w:rP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14:paraId="34142498" w14:textId="77777777" w:rsidR="00D37574" w:rsidRDefault="00D37574" w:rsidP="002C7DAB">
            <w:pPr>
              <w:rPr>
                <w:sz w:val="15"/>
                <w:szCs w:val="15"/>
                <w:lang w:eastAsia="zh-CN"/>
              </w:rPr>
            </w:pPr>
            <w:r>
              <w:rPr>
                <w:sz w:val="15"/>
              </w:rPr>
              <w:t>(&lt;2m/s)</w:t>
            </w:r>
          </w:p>
        </w:tc>
        <w:tc>
          <w:tcPr>
            <w:tcW w:w="992" w:type="dxa"/>
            <w:tcBorders>
              <w:top w:val="single" w:sz="4" w:space="0" w:color="auto"/>
              <w:left w:val="nil"/>
              <w:bottom w:val="single" w:sz="4" w:space="0" w:color="auto"/>
              <w:right w:val="single" w:sz="4" w:space="0" w:color="auto"/>
            </w:tcBorders>
            <w:vAlign w:val="center"/>
          </w:tcPr>
          <w:p w14:paraId="03CCA0FB" w14:textId="77777777" w:rsidR="00D37574" w:rsidRDefault="00D37574" w:rsidP="002C7DAB">
            <w:pPr>
              <w:rPr>
                <w:sz w:val="15"/>
                <w:szCs w:val="15"/>
                <w:lang w:eastAsia="zh-CN"/>
              </w:rPr>
            </w:pPr>
            <w:r>
              <w:rPr>
                <w:sz w:val="15"/>
                <w:szCs w:val="16"/>
              </w:rPr>
              <w:t>25ms</w:t>
            </w:r>
          </w:p>
        </w:tc>
        <w:tc>
          <w:tcPr>
            <w:tcW w:w="850" w:type="dxa"/>
            <w:tcBorders>
              <w:top w:val="single" w:sz="4" w:space="0" w:color="auto"/>
              <w:left w:val="nil"/>
              <w:bottom w:val="single" w:sz="4" w:space="0" w:color="auto"/>
              <w:right w:val="single" w:sz="4" w:space="0" w:color="auto"/>
            </w:tcBorders>
            <w:vAlign w:val="center"/>
          </w:tcPr>
          <w:p w14:paraId="5C4874C7" w14:textId="77777777" w:rsidR="00D37574" w:rsidRDefault="00D37574" w:rsidP="002C7DAB">
            <w:pPr>
              <w:rPr>
                <w:sz w:val="15"/>
                <w:szCs w:val="15"/>
                <w:lang w:eastAsia="zh-CN"/>
              </w:rPr>
            </w:pPr>
            <w:r>
              <w:rPr>
                <w:rFonts w:eastAsia="Calibri"/>
                <w:sz w:val="15"/>
                <w:szCs w:val="16"/>
              </w:rPr>
              <w:t xml:space="preserve"> -</w:t>
            </w:r>
          </w:p>
        </w:tc>
        <w:tc>
          <w:tcPr>
            <w:tcW w:w="1126" w:type="dxa"/>
            <w:tcBorders>
              <w:top w:val="single" w:sz="4" w:space="0" w:color="auto"/>
              <w:left w:val="nil"/>
              <w:bottom w:val="single" w:sz="4" w:space="0" w:color="auto"/>
              <w:right w:val="single" w:sz="4" w:space="0" w:color="auto"/>
            </w:tcBorders>
            <w:vAlign w:val="center"/>
          </w:tcPr>
          <w:p w14:paraId="62B4EDF4" w14:textId="77777777" w:rsidR="00D37574" w:rsidRDefault="00D37574" w:rsidP="002C7DAB">
            <w:pPr>
              <w:pStyle w:val="NormalWeb"/>
              <w:keepNext/>
              <w:keepLines/>
              <w:spacing w:before="0" w:beforeAutospacing="0" w:after="0" w:afterAutospacing="0"/>
              <w:jc w:val="center"/>
              <w:rPr>
                <w:rFonts w:ascii="Times New Roman" w:eastAsia="Calibri" w:hAnsi="Times New Roman"/>
                <w:sz w:val="15"/>
                <w:szCs w:val="16"/>
              </w:rPr>
            </w:pPr>
            <w:r>
              <w:rPr>
                <w:rFonts w:ascii="Times New Roman" w:eastAsia="Calibri" w:hAnsi="Times New Roman"/>
                <w:sz w:val="15"/>
                <w:szCs w:val="16"/>
              </w:rPr>
              <w:t>50UEs/</w:t>
            </w:r>
          </w:p>
          <w:p w14:paraId="5219868D" w14:textId="77777777" w:rsidR="00D37574" w:rsidRDefault="00D37574" w:rsidP="002C7DAB">
            <w:pPr>
              <w:rPr>
                <w:sz w:val="15"/>
                <w:szCs w:val="15"/>
                <w:lang w:eastAsia="zh-CN"/>
              </w:rPr>
            </w:pPr>
            <w:r>
              <w:rPr>
                <w:rFonts w:eastAsia="Calibri"/>
                <w:sz w:val="15"/>
                <w:szCs w:val="16"/>
              </w:rPr>
              <w:t>(10</w:t>
            </w:r>
            <w:r>
              <w:rPr>
                <w:rFonts w:eastAsia="Calibri"/>
                <w:sz w:val="15"/>
                <w:szCs w:val="16"/>
                <w:vertAlign w:val="superscript"/>
              </w:rPr>
              <w:t>4</w:t>
            </w:r>
            <w:r>
              <w:rPr>
                <w:rFonts w:eastAsia="Calibri"/>
                <w:sz w:val="15"/>
                <w:szCs w:val="16"/>
              </w:rPr>
              <w:t>m</w:t>
            </w:r>
            <w:r>
              <w:rPr>
                <w:rFonts w:eastAsia="Calibri"/>
                <w:sz w:val="15"/>
                <w:szCs w:val="16"/>
                <w:vertAlign w:val="superscript"/>
              </w:rPr>
              <w:t>2</w:t>
            </w:r>
            <w:r>
              <w:rPr>
                <w:rFonts w:eastAsia="Calibri"/>
                <w:sz w:val="15"/>
                <w:szCs w:val="16"/>
              </w:rPr>
              <w:t>)</w:t>
            </w:r>
          </w:p>
        </w:tc>
      </w:tr>
      <w:tr w:rsidR="00D37574" w14:paraId="27D65C34"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4AFA8CF7" w14:textId="77777777" w:rsidR="00D37574" w:rsidRDefault="00D37574" w:rsidP="002C7DAB">
            <w:pPr>
              <w:ind w:left="113" w:right="113"/>
              <w:rPr>
                <w:sz w:val="18"/>
              </w:rPr>
            </w:pPr>
            <w:r>
              <w:rPr>
                <w:sz w:val="18"/>
                <w:szCs w:val="18"/>
                <w:lang w:eastAsia="zh-CN"/>
              </w:rPr>
              <w:t>Touchless Self-checkout Machine Control</w:t>
            </w:r>
          </w:p>
        </w:tc>
        <w:tc>
          <w:tcPr>
            <w:tcW w:w="678" w:type="dxa"/>
            <w:tcBorders>
              <w:top w:val="single" w:sz="4" w:space="0" w:color="auto"/>
              <w:left w:val="nil"/>
              <w:bottom w:val="single" w:sz="4" w:space="0" w:color="auto"/>
              <w:right w:val="single" w:sz="4" w:space="0" w:color="auto"/>
            </w:tcBorders>
            <w:vAlign w:val="center"/>
          </w:tcPr>
          <w:p w14:paraId="08FEBD52" w14:textId="77777777" w:rsidR="00D37574" w:rsidRDefault="00D37574" w:rsidP="002C7DAB">
            <w:pPr>
              <w:rPr>
                <w:sz w:val="15"/>
              </w:rPr>
            </w:pPr>
            <w:r w:rsidRPr="004D73F0">
              <w:rPr>
                <w:rFonts w:hint="eastAsia"/>
                <w:sz w:val="15"/>
                <w:lang w:eastAsia="zh-CN"/>
              </w:rPr>
              <w:t>10</w:t>
            </w:r>
            <w:r>
              <w:rPr>
                <w:sz w:val="15"/>
              </w:rPr>
              <w:t>cm</w:t>
            </w:r>
          </w:p>
        </w:tc>
        <w:tc>
          <w:tcPr>
            <w:tcW w:w="851" w:type="dxa"/>
            <w:tcBorders>
              <w:top w:val="single" w:sz="4" w:space="0" w:color="auto"/>
              <w:left w:val="nil"/>
              <w:bottom w:val="single" w:sz="4" w:space="0" w:color="auto"/>
              <w:right w:val="single" w:sz="4" w:space="0" w:color="auto"/>
            </w:tcBorders>
            <w:vAlign w:val="center"/>
          </w:tcPr>
          <w:p w14:paraId="2FB1A13F" w14:textId="77777777" w:rsidR="00D37574" w:rsidRDefault="00D37574" w:rsidP="002C7DAB">
            <w:pPr>
              <w:rPr>
                <w:sz w:val="15"/>
              </w:rPr>
            </w:pPr>
            <w:r>
              <w:rPr>
                <w:rFonts w:hint="eastAsia"/>
                <w:sz w:val="15"/>
                <w:lang w:eastAsia="zh-CN"/>
              </w:rPr>
              <w:t>-</w:t>
            </w:r>
          </w:p>
        </w:tc>
        <w:tc>
          <w:tcPr>
            <w:tcW w:w="422" w:type="dxa"/>
            <w:tcBorders>
              <w:top w:val="single" w:sz="4" w:space="0" w:color="auto"/>
              <w:left w:val="nil"/>
              <w:bottom w:val="single" w:sz="4" w:space="0" w:color="auto"/>
              <w:right w:val="single" w:sz="4" w:space="0" w:color="auto"/>
            </w:tcBorders>
            <w:vAlign w:val="center"/>
          </w:tcPr>
          <w:p w14:paraId="4C83B90A" w14:textId="77777777" w:rsidR="00D37574" w:rsidRDefault="00D37574" w:rsidP="002C7DAB">
            <w:pPr>
              <w:rPr>
                <w:rFonts w:eastAsia="Calibri"/>
                <w:sz w:val="15"/>
                <w:szCs w:val="16"/>
              </w:rPr>
            </w:pPr>
            <w:r>
              <w:rPr>
                <w:rFonts w:hint="eastAsia"/>
                <w:sz w:val="15"/>
                <w:szCs w:val="16"/>
                <w:lang w:eastAsia="zh-CN"/>
              </w:rPr>
              <w:t>9</w:t>
            </w:r>
            <w:r>
              <w:rPr>
                <w:sz w:val="15"/>
                <w:szCs w:val="16"/>
                <w:lang w:eastAsia="zh-CN"/>
              </w:rPr>
              <w:t>9%</w:t>
            </w:r>
          </w:p>
        </w:tc>
        <w:tc>
          <w:tcPr>
            <w:tcW w:w="577" w:type="dxa"/>
            <w:tcBorders>
              <w:top w:val="single" w:sz="4" w:space="0" w:color="auto"/>
              <w:left w:val="nil"/>
              <w:bottom w:val="single" w:sz="4" w:space="0" w:color="auto"/>
              <w:right w:val="single" w:sz="4" w:space="0" w:color="auto"/>
            </w:tcBorders>
            <w:vAlign w:val="center"/>
          </w:tcPr>
          <w:p w14:paraId="745E9596" w14:textId="77777777" w:rsidR="00D37574" w:rsidRDefault="00D37574" w:rsidP="002C7DAB">
            <w:pPr>
              <w:rPr>
                <w:rFonts w:eastAsia="Calibri"/>
                <w:sz w:val="15"/>
                <w:szCs w:val="16"/>
              </w:rPr>
            </w:pPr>
            <w:r>
              <w:rPr>
                <w:sz w:val="15"/>
                <w:szCs w:val="15"/>
                <w:lang w:eastAsia="zh-CN"/>
              </w:rPr>
              <w:t>150ms</w:t>
            </w:r>
          </w:p>
        </w:tc>
        <w:tc>
          <w:tcPr>
            <w:tcW w:w="959" w:type="dxa"/>
            <w:tcBorders>
              <w:top w:val="single" w:sz="4" w:space="0" w:color="auto"/>
              <w:left w:val="nil"/>
              <w:bottom w:val="single" w:sz="4" w:space="0" w:color="auto"/>
              <w:right w:val="single" w:sz="4" w:space="0" w:color="auto"/>
            </w:tcBorders>
            <w:vAlign w:val="center"/>
          </w:tcPr>
          <w:p w14:paraId="6B9D9D57" w14:textId="77777777" w:rsidR="00D37574" w:rsidRDefault="00D37574" w:rsidP="002C7DAB">
            <w:pPr>
              <w:rPr>
                <w:rFonts w:eastAsia="Calibri"/>
                <w:sz w:val="15"/>
                <w:szCs w:val="16"/>
              </w:rPr>
            </w:pPr>
            <w:r>
              <w:rPr>
                <w:rFonts w:hint="eastAsia"/>
                <w:sz w:val="15"/>
                <w:szCs w:val="16"/>
                <w:lang w:eastAsia="zh-CN"/>
              </w:rPr>
              <w:t>1</w:t>
            </w:r>
            <w:r>
              <w:rPr>
                <w:sz w:val="15"/>
                <w:szCs w:val="16"/>
                <w:lang w:eastAsia="zh-CN"/>
              </w:rPr>
              <w:t>m</w:t>
            </w:r>
          </w:p>
        </w:tc>
        <w:tc>
          <w:tcPr>
            <w:tcW w:w="994" w:type="dxa"/>
            <w:tcBorders>
              <w:top w:val="single" w:sz="4" w:space="0" w:color="auto"/>
              <w:left w:val="nil"/>
              <w:bottom w:val="single" w:sz="4" w:space="0" w:color="auto"/>
              <w:right w:val="single" w:sz="4" w:space="0" w:color="auto"/>
            </w:tcBorders>
            <w:vAlign w:val="center"/>
          </w:tcPr>
          <w:p w14:paraId="18AA0A92" w14:textId="77777777" w:rsidR="00D37574" w:rsidRDefault="00D37574" w:rsidP="002C7DAB">
            <w:pPr>
              <w:rPr>
                <w:rFonts w:eastAsia="Calibri"/>
                <w:sz w:val="15"/>
                <w:szCs w:val="16"/>
              </w:rPr>
            </w:pPr>
            <w:r>
              <w:rPr>
                <w:rFonts w:eastAsia="Calibri"/>
                <w:sz w:val="15"/>
                <w:szCs w:val="16"/>
              </w:rPr>
              <w:t>IC</w:t>
            </w:r>
            <w:r>
              <w:rPr>
                <w:sz w:val="15"/>
                <w:szCs w:val="16"/>
              </w:rPr>
              <w:t>/PC</w:t>
            </w:r>
            <w:r>
              <w:rPr>
                <w:rFonts w:eastAsia="Calibri"/>
                <w:sz w:val="15"/>
                <w:szCs w:val="16"/>
              </w:rPr>
              <w:t>/OOC</w:t>
            </w:r>
          </w:p>
        </w:tc>
        <w:tc>
          <w:tcPr>
            <w:tcW w:w="708" w:type="dxa"/>
            <w:tcBorders>
              <w:top w:val="single" w:sz="4" w:space="0" w:color="auto"/>
              <w:left w:val="nil"/>
              <w:bottom w:val="single" w:sz="4" w:space="0" w:color="auto"/>
              <w:right w:val="single" w:sz="4" w:space="0" w:color="auto"/>
            </w:tcBorders>
            <w:vAlign w:val="center"/>
          </w:tcPr>
          <w:p w14:paraId="4E642F2C" w14:textId="77777777" w:rsidR="00D37574" w:rsidRDefault="00D37574" w:rsidP="002C7DAB">
            <w:pPr>
              <w:rPr>
                <w:sz w:val="15"/>
                <w:szCs w:val="16"/>
              </w:rPr>
            </w:pPr>
            <w:r>
              <w:rPr>
                <w:sz w:val="15"/>
                <w:szCs w:val="16"/>
                <w:lang w:eastAsia="zh-CN"/>
              </w:rPr>
              <w:t>LOS</w:t>
            </w:r>
          </w:p>
        </w:tc>
        <w:tc>
          <w:tcPr>
            <w:tcW w:w="852" w:type="dxa"/>
            <w:tcBorders>
              <w:top w:val="single" w:sz="4" w:space="0" w:color="auto"/>
              <w:left w:val="nil"/>
              <w:bottom w:val="single" w:sz="4" w:space="0" w:color="auto"/>
              <w:right w:val="single" w:sz="4" w:space="0" w:color="auto"/>
            </w:tcBorders>
            <w:vAlign w:val="center"/>
          </w:tcPr>
          <w:p w14:paraId="7472844C" w14:textId="77777777" w:rsidR="00D37574" w:rsidRDefault="00D37574" w:rsidP="002C7DAB">
            <w:pPr>
              <w:pStyle w:val="NormalWeb"/>
              <w:keepNext/>
              <w:keepLines/>
              <w:spacing w:before="0" w:beforeAutospacing="0" w:after="0" w:afterAutospacing="0"/>
              <w:jc w:val="center"/>
              <w:rPr>
                <w:rFonts w:ascii="Times New Roman" w:hAnsi="Times New Roman"/>
                <w:sz w:val="15"/>
                <w:szCs w:val="20"/>
              </w:rP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14:paraId="684A453A" w14:textId="77777777" w:rsidR="00D37574" w:rsidRDefault="00D37574" w:rsidP="002C7DAB">
            <w:pPr>
              <w:pStyle w:val="NormalWeb"/>
              <w:keepNext/>
              <w:keepLines/>
              <w:spacing w:before="0" w:beforeAutospacing="0" w:after="0" w:afterAutospacing="0"/>
              <w:jc w:val="center"/>
              <w:rPr>
                <w:rFonts w:ascii="Times New Roman" w:eastAsia="Calibri" w:hAnsi="Times New Roman"/>
                <w:sz w:val="15"/>
                <w:szCs w:val="16"/>
              </w:rPr>
            </w:pPr>
            <w:r>
              <w:rPr>
                <w:rFonts w:ascii="Times New Roman" w:eastAsia="Times New Roman" w:hAnsi="Times New Roman"/>
                <w:sz w:val="15"/>
                <w:szCs w:val="20"/>
              </w:rPr>
              <w:t>(&lt;1m/s)</w:t>
            </w:r>
          </w:p>
        </w:tc>
        <w:tc>
          <w:tcPr>
            <w:tcW w:w="992" w:type="dxa"/>
            <w:tcBorders>
              <w:top w:val="single" w:sz="4" w:space="0" w:color="auto"/>
              <w:left w:val="nil"/>
              <w:bottom w:val="single" w:sz="4" w:space="0" w:color="auto"/>
              <w:right w:val="single" w:sz="4" w:space="0" w:color="auto"/>
            </w:tcBorders>
            <w:vAlign w:val="center"/>
          </w:tcPr>
          <w:p w14:paraId="044EB863" w14:textId="77777777" w:rsidR="00D37574" w:rsidRDefault="00D37574" w:rsidP="002C7DAB">
            <w:pPr>
              <w:rPr>
                <w:sz w:val="15"/>
                <w:szCs w:val="16"/>
              </w:rPr>
            </w:pPr>
            <w:r>
              <w:rPr>
                <w:sz w:val="15"/>
                <w:szCs w:val="16"/>
                <w:lang w:eastAsia="zh-CN"/>
              </w:rPr>
              <w:t>100ms</w:t>
            </w:r>
          </w:p>
        </w:tc>
        <w:tc>
          <w:tcPr>
            <w:tcW w:w="850" w:type="dxa"/>
            <w:tcBorders>
              <w:top w:val="single" w:sz="4" w:space="0" w:color="auto"/>
              <w:left w:val="nil"/>
              <w:bottom w:val="single" w:sz="4" w:space="0" w:color="auto"/>
              <w:right w:val="single" w:sz="4" w:space="0" w:color="auto"/>
            </w:tcBorders>
            <w:vAlign w:val="center"/>
          </w:tcPr>
          <w:p w14:paraId="5B045A2C" w14:textId="77777777" w:rsidR="00D37574" w:rsidRDefault="00D37574" w:rsidP="002C7DAB">
            <w:pPr>
              <w:rPr>
                <w:rFonts w:eastAsia="Calibri"/>
                <w:sz w:val="15"/>
                <w:szCs w:val="16"/>
              </w:rPr>
            </w:pPr>
            <w:r>
              <w:rPr>
                <w:rFonts w:hint="eastAsia"/>
                <w:sz w:val="15"/>
                <w:szCs w:val="16"/>
                <w:lang w:eastAsia="zh-CN"/>
              </w:rPr>
              <w:t>-</w:t>
            </w:r>
          </w:p>
        </w:tc>
        <w:tc>
          <w:tcPr>
            <w:tcW w:w="1126" w:type="dxa"/>
            <w:tcBorders>
              <w:top w:val="single" w:sz="4" w:space="0" w:color="auto"/>
              <w:left w:val="nil"/>
              <w:bottom w:val="single" w:sz="4" w:space="0" w:color="auto"/>
              <w:right w:val="single" w:sz="4" w:space="0" w:color="auto"/>
            </w:tcBorders>
            <w:vAlign w:val="center"/>
          </w:tcPr>
          <w:p w14:paraId="51042A44" w14:textId="77777777" w:rsidR="00D37574" w:rsidRDefault="00D37574" w:rsidP="002C7DAB">
            <w:pPr>
              <w:pStyle w:val="NormalWeb"/>
              <w:keepNext/>
              <w:keepLines/>
              <w:spacing w:before="0" w:beforeAutospacing="0" w:after="0" w:afterAutospacing="0"/>
              <w:jc w:val="center"/>
              <w:rPr>
                <w:rFonts w:ascii="Times New Roman" w:eastAsia="Calibri" w:hAnsi="Times New Roman"/>
                <w:sz w:val="15"/>
                <w:szCs w:val="16"/>
              </w:rPr>
            </w:pPr>
            <w:r w:rsidRPr="004D73F0">
              <w:rPr>
                <w:rFonts w:ascii="Times New Roman" w:eastAsia="Times New Roman" w:hAnsi="Times New Roman" w:hint="eastAsia"/>
                <w:sz w:val="15"/>
                <w:szCs w:val="16"/>
              </w:rPr>
              <w:t>=</w:t>
            </w:r>
          </w:p>
        </w:tc>
      </w:tr>
      <w:tr w:rsidR="00D37574" w14:paraId="6A2569E6"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659C0723" w14:textId="77777777" w:rsidR="00D37574" w:rsidRDefault="00D37574" w:rsidP="002C7DAB">
            <w:pPr>
              <w:ind w:left="113" w:right="113"/>
              <w:rPr>
                <w:b/>
                <w:bCs/>
                <w:sz w:val="18"/>
              </w:rPr>
            </w:pPr>
            <w:r>
              <w:rPr>
                <w:sz w:val="18"/>
                <w:lang w:eastAsia="zh-CN"/>
              </w:rPr>
              <w:t>Hands Free Access</w:t>
            </w:r>
          </w:p>
        </w:tc>
        <w:tc>
          <w:tcPr>
            <w:tcW w:w="678" w:type="dxa"/>
            <w:tcBorders>
              <w:top w:val="single" w:sz="4" w:space="0" w:color="auto"/>
              <w:left w:val="nil"/>
              <w:bottom w:val="single" w:sz="4" w:space="0" w:color="auto"/>
              <w:right w:val="single" w:sz="4" w:space="0" w:color="auto"/>
            </w:tcBorders>
            <w:vAlign w:val="center"/>
          </w:tcPr>
          <w:p w14:paraId="2DCAB829" w14:textId="77777777" w:rsidR="00D37574" w:rsidRDefault="00D37574" w:rsidP="002C7DAB">
            <w:pPr>
              <w:rPr>
                <w:sz w:val="15"/>
              </w:rPr>
            </w:pPr>
            <w:r>
              <w:rPr>
                <w:sz w:val="15"/>
                <w:lang w:eastAsia="zh-CN"/>
              </w:rPr>
              <w:t>10</w:t>
            </w:r>
            <w:r>
              <w:rPr>
                <w:rFonts w:hint="eastAsia"/>
                <w:sz w:val="15"/>
                <w:lang w:eastAsia="zh-CN"/>
              </w:rPr>
              <w:t>c</w:t>
            </w:r>
            <w:r>
              <w:rPr>
                <w:sz w:val="15"/>
                <w:lang w:eastAsia="zh-CN"/>
              </w:rPr>
              <w:t>m</w:t>
            </w:r>
          </w:p>
        </w:tc>
        <w:tc>
          <w:tcPr>
            <w:tcW w:w="851" w:type="dxa"/>
            <w:tcBorders>
              <w:top w:val="single" w:sz="4" w:space="0" w:color="auto"/>
              <w:left w:val="nil"/>
              <w:bottom w:val="single" w:sz="4" w:space="0" w:color="auto"/>
              <w:right w:val="single" w:sz="4" w:space="0" w:color="auto"/>
            </w:tcBorders>
            <w:vAlign w:val="center"/>
          </w:tcPr>
          <w:p w14:paraId="5507CCB1" w14:textId="77777777" w:rsidR="00D37574" w:rsidRDefault="00D37574" w:rsidP="002C7DAB">
            <w:pPr>
              <w:rPr>
                <w:sz w:val="15"/>
              </w:rPr>
            </w:pPr>
            <w:r>
              <w:rPr>
                <w:sz w:val="15"/>
                <w:lang w:eastAsia="zh-CN"/>
              </w:rPr>
              <w:t>-</w:t>
            </w:r>
          </w:p>
        </w:tc>
        <w:tc>
          <w:tcPr>
            <w:tcW w:w="422" w:type="dxa"/>
            <w:tcBorders>
              <w:top w:val="single" w:sz="4" w:space="0" w:color="auto"/>
              <w:left w:val="nil"/>
              <w:bottom w:val="single" w:sz="4" w:space="0" w:color="auto"/>
              <w:right w:val="single" w:sz="4" w:space="0" w:color="auto"/>
            </w:tcBorders>
            <w:vAlign w:val="center"/>
          </w:tcPr>
          <w:p w14:paraId="27448D4D" w14:textId="77777777" w:rsidR="00D37574" w:rsidRDefault="00D37574" w:rsidP="002C7DAB">
            <w:pPr>
              <w:rPr>
                <w:rFonts w:eastAsia="Calibri"/>
                <w:sz w:val="15"/>
                <w:szCs w:val="16"/>
              </w:rPr>
            </w:pPr>
            <w:r>
              <w:rPr>
                <w:rFonts w:eastAsia="Calibri"/>
                <w:sz w:val="15"/>
                <w:szCs w:val="16"/>
                <w:lang w:eastAsia="zh-CN"/>
              </w:rPr>
              <w:t>99 %</w:t>
            </w:r>
          </w:p>
        </w:tc>
        <w:tc>
          <w:tcPr>
            <w:tcW w:w="577" w:type="dxa"/>
            <w:tcBorders>
              <w:top w:val="single" w:sz="4" w:space="0" w:color="auto"/>
              <w:left w:val="nil"/>
              <w:bottom w:val="single" w:sz="4" w:space="0" w:color="auto"/>
              <w:right w:val="single" w:sz="4" w:space="0" w:color="auto"/>
            </w:tcBorders>
            <w:vAlign w:val="center"/>
          </w:tcPr>
          <w:p w14:paraId="0BED8523" w14:textId="77777777" w:rsidR="00D37574" w:rsidRDefault="00D37574" w:rsidP="002C7DAB">
            <w:pPr>
              <w:rPr>
                <w:rFonts w:eastAsia="Calibri"/>
                <w:sz w:val="15"/>
                <w:szCs w:val="16"/>
              </w:rPr>
            </w:pPr>
            <w:r>
              <w:rPr>
                <w:rFonts w:eastAsia="Calibri"/>
                <w:sz w:val="15"/>
                <w:szCs w:val="16"/>
              </w:rPr>
              <w:t>500ms</w:t>
            </w:r>
          </w:p>
        </w:tc>
        <w:tc>
          <w:tcPr>
            <w:tcW w:w="959" w:type="dxa"/>
            <w:tcBorders>
              <w:top w:val="single" w:sz="4" w:space="0" w:color="auto"/>
              <w:left w:val="nil"/>
              <w:bottom w:val="single" w:sz="4" w:space="0" w:color="auto"/>
              <w:right w:val="single" w:sz="4" w:space="0" w:color="auto"/>
            </w:tcBorders>
            <w:vAlign w:val="center"/>
          </w:tcPr>
          <w:p w14:paraId="3219521A" w14:textId="77777777" w:rsidR="00D37574" w:rsidRDefault="00D37574" w:rsidP="002C7DAB">
            <w:pPr>
              <w:rPr>
                <w:rFonts w:eastAsia="Calibri"/>
                <w:sz w:val="15"/>
                <w:szCs w:val="16"/>
              </w:rPr>
            </w:pPr>
            <w:r>
              <w:rPr>
                <w:rFonts w:eastAsia="Calibri"/>
                <w:sz w:val="15"/>
                <w:szCs w:val="16"/>
                <w:lang w:eastAsia="zh-CN"/>
              </w:rPr>
              <w:t>10 m</w:t>
            </w:r>
          </w:p>
        </w:tc>
        <w:tc>
          <w:tcPr>
            <w:tcW w:w="994" w:type="dxa"/>
            <w:tcBorders>
              <w:top w:val="single" w:sz="4" w:space="0" w:color="auto"/>
              <w:left w:val="nil"/>
              <w:bottom w:val="single" w:sz="4" w:space="0" w:color="auto"/>
              <w:right w:val="single" w:sz="4" w:space="0" w:color="auto"/>
            </w:tcBorders>
            <w:vAlign w:val="center"/>
          </w:tcPr>
          <w:p w14:paraId="106F86BD" w14:textId="77777777" w:rsidR="00D37574" w:rsidRDefault="00D37574" w:rsidP="002C7DAB">
            <w:pPr>
              <w:rPr>
                <w:rFonts w:eastAsia="Calibri"/>
                <w:sz w:val="15"/>
                <w:szCs w:val="16"/>
              </w:rPr>
            </w:pPr>
            <w:r>
              <w:rPr>
                <w:rFonts w:eastAsia="Calibri"/>
                <w:sz w:val="15"/>
                <w:szCs w:val="16"/>
                <w:lang w:eastAsia="zh-CN"/>
              </w:rPr>
              <w:t>IC</w:t>
            </w:r>
            <w:r>
              <w:rPr>
                <w:sz w:val="15"/>
                <w:szCs w:val="16"/>
                <w:lang w:eastAsia="zh-CN"/>
              </w:rPr>
              <w:t>/PC</w:t>
            </w:r>
            <w:r>
              <w:rPr>
                <w:rFonts w:eastAsia="Calibri"/>
                <w:sz w:val="15"/>
                <w:szCs w:val="16"/>
                <w:lang w:eastAsia="zh-CN"/>
              </w:rPr>
              <w:t>/OOC</w:t>
            </w:r>
          </w:p>
        </w:tc>
        <w:tc>
          <w:tcPr>
            <w:tcW w:w="708" w:type="dxa"/>
            <w:tcBorders>
              <w:top w:val="single" w:sz="4" w:space="0" w:color="auto"/>
              <w:left w:val="nil"/>
              <w:bottom w:val="single" w:sz="4" w:space="0" w:color="auto"/>
              <w:right w:val="single" w:sz="4" w:space="0" w:color="auto"/>
            </w:tcBorders>
            <w:vAlign w:val="center"/>
          </w:tcPr>
          <w:p w14:paraId="2190CB97" w14:textId="77777777" w:rsidR="00D37574" w:rsidRDefault="00D37574" w:rsidP="002C7DAB">
            <w:pPr>
              <w:rPr>
                <w:sz w:val="15"/>
                <w:szCs w:val="16"/>
              </w:rPr>
            </w:pPr>
            <w:r>
              <w:rPr>
                <w:rFonts w:hint="eastAsia"/>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4ADF2BE8" w14:textId="77777777" w:rsidR="00D37574" w:rsidRDefault="00D37574" w:rsidP="002C7DAB">
            <w:pPr>
              <w:keepNext/>
              <w:keepLines/>
              <w:jc w:val="center"/>
              <w:rPr>
                <w:rFonts w:eastAsia="Malgun Gothic"/>
                <w:sz w:val="15"/>
                <w:lang w:eastAsia="zh-CN"/>
              </w:rPr>
            </w:pPr>
            <w:r>
              <w:rPr>
                <w:rFonts w:eastAsia="Calibri"/>
                <w:sz w:val="15"/>
                <w:szCs w:val="16"/>
                <w:lang w:eastAsia="zh-CN"/>
              </w:rPr>
              <w:t>Static/</w:t>
            </w:r>
            <w:r>
              <w:rPr>
                <w:sz w:val="15"/>
                <w:lang w:eastAsia="zh-CN"/>
              </w:rPr>
              <w:t xml:space="preserve"> Moving</w:t>
            </w:r>
          </w:p>
          <w:p w14:paraId="6EA44B21" w14:textId="77777777" w:rsidR="00D37574" w:rsidRDefault="00D37574" w:rsidP="002C7DAB">
            <w:pPr>
              <w:pStyle w:val="NormalWeb"/>
              <w:keepNext/>
              <w:keepLines/>
              <w:spacing w:before="0" w:beforeAutospacing="0" w:after="0" w:afterAutospacing="0"/>
              <w:jc w:val="center"/>
              <w:rPr>
                <w:rFonts w:ascii="Times New Roman" w:eastAsia="Calibri" w:hAnsi="Times New Roman"/>
                <w:sz w:val="15"/>
                <w:szCs w:val="16"/>
              </w:rPr>
            </w:pPr>
            <w:r>
              <w:rPr>
                <w:rFonts w:eastAsia="Times New Roman"/>
                <w:sz w:val="15"/>
                <w:szCs w:val="20"/>
              </w:rPr>
              <w:t>(1 m/s)</w:t>
            </w:r>
          </w:p>
        </w:tc>
        <w:tc>
          <w:tcPr>
            <w:tcW w:w="992" w:type="dxa"/>
            <w:tcBorders>
              <w:top w:val="single" w:sz="4" w:space="0" w:color="auto"/>
              <w:left w:val="nil"/>
              <w:bottom w:val="single" w:sz="4" w:space="0" w:color="auto"/>
              <w:right w:val="single" w:sz="4" w:space="0" w:color="auto"/>
            </w:tcBorders>
            <w:vAlign w:val="center"/>
          </w:tcPr>
          <w:p w14:paraId="2FE327C0" w14:textId="77777777" w:rsidR="00D37574" w:rsidRDefault="00D37574" w:rsidP="002C7DAB">
            <w:pPr>
              <w:rPr>
                <w:sz w:val="15"/>
                <w:szCs w:val="16"/>
              </w:rPr>
            </w:pPr>
            <w:r>
              <w:rPr>
                <w:sz w:val="15"/>
                <w:szCs w:val="16"/>
                <w:lang w:eastAsia="zh-CN"/>
              </w:rPr>
              <w:t>50ms</w:t>
            </w:r>
          </w:p>
        </w:tc>
        <w:tc>
          <w:tcPr>
            <w:tcW w:w="850" w:type="dxa"/>
            <w:tcBorders>
              <w:top w:val="single" w:sz="4" w:space="0" w:color="auto"/>
              <w:left w:val="nil"/>
              <w:bottom w:val="single" w:sz="4" w:space="0" w:color="auto"/>
              <w:right w:val="single" w:sz="4" w:space="0" w:color="auto"/>
            </w:tcBorders>
            <w:vAlign w:val="center"/>
          </w:tcPr>
          <w:p w14:paraId="3878C6D8" w14:textId="77777777" w:rsidR="00D37574" w:rsidRDefault="00D37574" w:rsidP="002C7DAB">
            <w:pPr>
              <w:rPr>
                <w:rFonts w:eastAsia="Calibri"/>
                <w:sz w:val="15"/>
                <w:szCs w:val="16"/>
              </w:rPr>
            </w:pPr>
            <w:r>
              <w:rPr>
                <w:rFonts w:eastAsia="Calibri"/>
                <w:sz w:val="15"/>
                <w:szCs w:val="16"/>
              </w:rPr>
              <w:t xml:space="preserve"> -</w:t>
            </w:r>
          </w:p>
        </w:tc>
        <w:tc>
          <w:tcPr>
            <w:tcW w:w="1126" w:type="dxa"/>
            <w:tcBorders>
              <w:top w:val="single" w:sz="4" w:space="0" w:color="auto"/>
              <w:left w:val="nil"/>
              <w:bottom w:val="single" w:sz="4" w:space="0" w:color="auto"/>
              <w:right w:val="single" w:sz="4" w:space="0" w:color="auto"/>
            </w:tcBorders>
            <w:vAlign w:val="center"/>
          </w:tcPr>
          <w:p w14:paraId="0C711AFF" w14:textId="77777777" w:rsidR="00D37574" w:rsidRDefault="00D37574" w:rsidP="002C7DAB">
            <w:pPr>
              <w:pStyle w:val="NormalWeb"/>
              <w:keepNext/>
              <w:keepLines/>
              <w:spacing w:before="0" w:beforeAutospacing="0" w:after="0" w:afterAutospacing="0"/>
              <w:jc w:val="center"/>
              <w:rPr>
                <w:rFonts w:ascii="Times New Roman" w:eastAsia="Calibri" w:hAnsi="Times New Roman"/>
                <w:sz w:val="15"/>
                <w:szCs w:val="16"/>
              </w:rPr>
            </w:pPr>
            <w:r>
              <w:rPr>
                <w:rFonts w:ascii="Times New Roman" w:eastAsia="Calibri" w:hAnsi="Times New Roman"/>
                <w:sz w:val="15"/>
                <w:szCs w:val="16"/>
              </w:rPr>
              <w:t>20 UEs/3.14*100m</w:t>
            </w:r>
            <w:r>
              <w:rPr>
                <w:rFonts w:ascii="Times New Roman" w:eastAsia="Calibri" w:hAnsi="Times New Roman"/>
                <w:sz w:val="15"/>
                <w:szCs w:val="16"/>
                <w:vertAlign w:val="superscript"/>
              </w:rPr>
              <w:t>2</w:t>
            </w:r>
          </w:p>
        </w:tc>
      </w:tr>
      <w:tr w:rsidR="00D37574" w14:paraId="064C56F1"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385C7E69" w14:textId="77777777" w:rsidR="00D37574" w:rsidRDefault="00D37574" w:rsidP="002C7DAB">
            <w:pPr>
              <w:ind w:left="113" w:right="113"/>
              <w:rPr>
                <w:sz w:val="18"/>
                <w:szCs w:val="18"/>
                <w:lang w:eastAsia="zh-CN"/>
              </w:rPr>
            </w:pPr>
            <w:r>
              <w:rPr>
                <w:sz w:val="18"/>
                <w:szCs w:val="18"/>
                <w:lang w:eastAsia="zh-CN"/>
              </w:rPr>
              <w:t>Smart Transportation Metro/Bus Validation</w:t>
            </w:r>
          </w:p>
        </w:tc>
        <w:tc>
          <w:tcPr>
            <w:tcW w:w="678" w:type="dxa"/>
            <w:tcBorders>
              <w:top w:val="single" w:sz="4" w:space="0" w:color="auto"/>
              <w:left w:val="nil"/>
              <w:bottom w:val="single" w:sz="4" w:space="0" w:color="auto"/>
              <w:right w:val="single" w:sz="4" w:space="0" w:color="auto"/>
            </w:tcBorders>
            <w:vAlign w:val="center"/>
          </w:tcPr>
          <w:p w14:paraId="4F6A6486" w14:textId="77777777" w:rsidR="00D37574" w:rsidRDefault="00D37574" w:rsidP="002C7DAB">
            <w:pPr>
              <w:rPr>
                <w:sz w:val="15"/>
                <w:lang w:eastAsia="zh-CN"/>
              </w:rPr>
            </w:pPr>
            <w:r>
              <w:rPr>
                <w:rFonts w:hint="eastAsia"/>
                <w:sz w:val="15"/>
                <w:szCs w:val="15"/>
                <w:lang w:eastAsia="zh-CN"/>
              </w:rPr>
              <w:t>10cm</w:t>
            </w:r>
          </w:p>
        </w:tc>
        <w:tc>
          <w:tcPr>
            <w:tcW w:w="851" w:type="dxa"/>
            <w:tcBorders>
              <w:top w:val="single" w:sz="4" w:space="0" w:color="auto"/>
              <w:left w:val="nil"/>
              <w:bottom w:val="single" w:sz="4" w:space="0" w:color="auto"/>
              <w:right w:val="single" w:sz="4" w:space="0" w:color="auto"/>
            </w:tcBorders>
            <w:vAlign w:val="center"/>
          </w:tcPr>
          <w:p w14:paraId="3F9F557A" w14:textId="77777777" w:rsidR="00D37574" w:rsidRDefault="00D37574" w:rsidP="002C7DAB">
            <w:pPr>
              <w:rPr>
                <w:sz w:val="15"/>
                <w:lang w:eastAsia="zh-CN"/>
              </w:rPr>
            </w:pPr>
            <w:r>
              <w:rPr>
                <w:rFonts w:hint="eastAsia"/>
                <w:sz w:val="15"/>
                <w:szCs w:val="15"/>
                <w:lang w:eastAsia="zh-CN"/>
              </w:rPr>
              <w:t>-</w:t>
            </w:r>
          </w:p>
        </w:tc>
        <w:tc>
          <w:tcPr>
            <w:tcW w:w="422" w:type="dxa"/>
            <w:tcBorders>
              <w:top w:val="single" w:sz="4" w:space="0" w:color="auto"/>
              <w:left w:val="nil"/>
              <w:bottom w:val="single" w:sz="4" w:space="0" w:color="auto"/>
              <w:right w:val="single" w:sz="4" w:space="0" w:color="auto"/>
            </w:tcBorders>
            <w:vAlign w:val="center"/>
          </w:tcPr>
          <w:p w14:paraId="5E9EF944" w14:textId="77777777" w:rsidR="00D37574" w:rsidRDefault="00D37574" w:rsidP="002C7DAB">
            <w:pPr>
              <w:rPr>
                <w:rFonts w:eastAsia="Calibri"/>
                <w:sz w:val="15"/>
                <w:szCs w:val="16"/>
                <w:lang w:eastAsia="zh-CN"/>
              </w:rPr>
            </w:pPr>
            <w:r>
              <w:rPr>
                <w:rFonts w:hint="eastAsia"/>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13CD9EA4" w14:textId="77777777" w:rsidR="00D37574" w:rsidRDefault="00D37574" w:rsidP="002C7DAB">
            <w:pPr>
              <w:rPr>
                <w:rFonts w:eastAsia="Calibri"/>
                <w:sz w:val="15"/>
                <w:szCs w:val="16"/>
                <w:lang w:eastAsia="zh-CN"/>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524BB37F" w14:textId="77777777" w:rsidR="00D37574" w:rsidRDefault="00D37574" w:rsidP="002C7DAB">
            <w:pPr>
              <w:rPr>
                <w:rFonts w:eastAsia="Calibri"/>
                <w:sz w:val="15"/>
                <w:szCs w:val="16"/>
                <w:lang w:eastAsia="zh-CN"/>
              </w:rPr>
            </w:pPr>
            <w:r>
              <w:rPr>
                <w:sz w:val="15"/>
                <w:szCs w:val="15"/>
                <w:lang w:eastAsia="zh-CN"/>
              </w:rPr>
              <w:t>2</w:t>
            </w:r>
            <w:r>
              <w:rPr>
                <w:rFonts w:hint="eastAsia"/>
                <w:sz w:val="15"/>
                <w:szCs w:val="15"/>
                <w:lang w:eastAsia="zh-CN"/>
              </w:rPr>
              <w:t>m</w:t>
            </w:r>
          </w:p>
        </w:tc>
        <w:tc>
          <w:tcPr>
            <w:tcW w:w="994" w:type="dxa"/>
            <w:tcBorders>
              <w:top w:val="single" w:sz="4" w:space="0" w:color="auto"/>
              <w:left w:val="nil"/>
              <w:bottom w:val="single" w:sz="4" w:space="0" w:color="auto"/>
              <w:right w:val="single" w:sz="4" w:space="0" w:color="auto"/>
            </w:tcBorders>
            <w:vAlign w:val="center"/>
          </w:tcPr>
          <w:p w14:paraId="3D31F8A3" w14:textId="77777777" w:rsidR="00D37574" w:rsidRDefault="00D37574" w:rsidP="002C7DAB">
            <w:pPr>
              <w:rPr>
                <w:rFonts w:eastAsia="Calibri"/>
                <w:sz w:val="15"/>
                <w:szCs w:val="16"/>
                <w:lang w:eastAsia="zh-CN"/>
              </w:rPr>
            </w:pPr>
            <w:r>
              <w:rPr>
                <w:rFonts w:hint="eastAsia"/>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411C5577" w14:textId="77777777" w:rsidR="00D37574" w:rsidRDefault="00D37574" w:rsidP="002C7DAB">
            <w:pPr>
              <w:rPr>
                <w:sz w:val="15"/>
                <w:szCs w:val="16"/>
                <w:lang w:eastAsia="zh-CN"/>
              </w:rPr>
            </w:pPr>
            <w:r>
              <w:rPr>
                <w:rFonts w:hint="eastAsia"/>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77077E4F" w14:textId="77777777" w:rsidR="00D37574" w:rsidRDefault="00D37574" w:rsidP="002C7DAB">
            <w:pPr>
              <w:rPr>
                <w:sz w:val="15"/>
                <w:szCs w:val="15"/>
                <w:lang w:eastAsia="zh-CN"/>
              </w:rPr>
            </w:pPr>
            <w:r>
              <w:rPr>
                <w:rFonts w:hint="eastAsia"/>
                <w:sz w:val="15"/>
                <w:szCs w:val="15"/>
                <w:lang w:eastAsia="zh-CN"/>
              </w:rPr>
              <w:t>Static/ Moving</w:t>
            </w:r>
          </w:p>
          <w:p w14:paraId="758592DC" w14:textId="77777777" w:rsidR="00D37574" w:rsidRDefault="00D37574" w:rsidP="002C7DAB">
            <w:pPr>
              <w:keepNext/>
              <w:keepLines/>
              <w:jc w:val="center"/>
              <w:rPr>
                <w:rFonts w:eastAsia="Calibri"/>
                <w:sz w:val="15"/>
                <w:szCs w:val="16"/>
                <w:lang w:eastAsia="zh-CN"/>
              </w:rPr>
            </w:pPr>
            <w:r>
              <w:rPr>
                <w:rFonts w:hint="eastAsia"/>
                <w:sz w:val="15"/>
                <w:szCs w:val="15"/>
                <w:lang w:eastAsia="zh-CN"/>
              </w:rPr>
              <w:t>(</w:t>
            </w:r>
            <w:r>
              <w:rPr>
                <w:sz w:val="15"/>
                <w:szCs w:val="15"/>
                <w:lang w:eastAsia="zh-CN"/>
              </w:rPr>
              <w:t>3km/h</w:t>
            </w:r>
            <w:r>
              <w:rPr>
                <w:rFonts w:hint="eastAsia"/>
                <w:sz w:val="15"/>
                <w:szCs w:val="15"/>
                <w:lang w:eastAsia="zh-CN"/>
              </w:rPr>
              <w:t>)</w:t>
            </w:r>
          </w:p>
        </w:tc>
        <w:tc>
          <w:tcPr>
            <w:tcW w:w="992" w:type="dxa"/>
            <w:tcBorders>
              <w:top w:val="single" w:sz="4" w:space="0" w:color="auto"/>
              <w:left w:val="nil"/>
              <w:bottom w:val="single" w:sz="4" w:space="0" w:color="auto"/>
              <w:right w:val="single" w:sz="4" w:space="0" w:color="auto"/>
            </w:tcBorders>
            <w:vAlign w:val="center"/>
          </w:tcPr>
          <w:p w14:paraId="205FECFF" w14:textId="77777777" w:rsidR="00D37574" w:rsidRDefault="00D37574" w:rsidP="002C7DAB">
            <w:pPr>
              <w:rPr>
                <w:sz w:val="15"/>
                <w:szCs w:val="16"/>
                <w:lang w:eastAsia="zh-CN"/>
              </w:rPr>
            </w:pPr>
            <w:r>
              <w:rPr>
                <w:rFonts w:hint="eastAsia"/>
                <w:sz w:val="15"/>
                <w:szCs w:val="15"/>
                <w:lang w:eastAsia="zh-CN"/>
              </w:rPr>
              <w:t>50ms</w:t>
            </w:r>
          </w:p>
        </w:tc>
        <w:tc>
          <w:tcPr>
            <w:tcW w:w="850" w:type="dxa"/>
            <w:tcBorders>
              <w:top w:val="single" w:sz="4" w:space="0" w:color="auto"/>
              <w:left w:val="nil"/>
              <w:bottom w:val="single" w:sz="4" w:space="0" w:color="auto"/>
              <w:right w:val="single" w:sz="4" w:space="0" w:color="auto"/>
            </w:tcBorders>
            <w:vAlign w:val="center"/>
          </w:tcPr>
          <w:p w14:paraId="1B13BBD8" w14:textId="77777777" w:rsidR="00D37574" w:rsidRDefault="00D37574" w:rsidP="002C7DAB">
            <w:pPr>
              <w:rPr>
                <w:rFonts w:eastAsia="Calibri"/>
                <w:sz w:val="15"/>
                <w:szCs w:val="16"/>
              </w:rPr>
            </w:pPr>
            <w:r>
              <w:rPr>
                <w:rFonts w:hint="eastAsia"/>
                <w:sz w:val="15"/>
                <w:szCs w:val="15"/>
                <w:lang w:eastAsia="zh-CN"/>
              </w:rPr>
              <w:t> </w:t>
            </w:r>
            <w:r>
              <w:rPr>
                <w:sz w:val="15"/>
                <w:szCs w:val="15"/>
                <w:lang w:eastAsia="zh-CN"/>
              </w:rPr>
              <w:t>20</w:t>
            </w:r>
          </w:p>
        </w:tc>
        <w:tc>
          <w:tcPr>
            <w:tcW w:w="1126" w:type="dxa"/>
            <w:tcBorders>
              <w:top w:val="single" w:sz="4" w:space="0" w:color="auto"/>
              <w:left w:val="nil"/>
              <w:bottom w:val="single" w:sz="4" w:space="0" w:color="auto"/>
              <w:right w:val="single" w:sz="4" w:space="0" w:color="auto"/>
            </w:tcBorders>
            <w:vAlign w:val="center"/>
          </w:tcPr>
          <w:p w14:paraId="5F1A12B3" w14:textId="77777777" w:rsidR="00D37574" w:rsidRDefault="00D37574" w:rsidP="002C7DAB">
            <w:pPr>
              <w:pStyle w:val="NormalWeb"/>
              <w:keepNext/>
              <w:keepLines/>
              <w:spacing w:before="0" w:beforeAutospacing="0" w:after="0" w:afterAutospacing="0"/>
              <w:jc w:val="center"/>
              <w:rPr>
                <w:rFonts w:ascii="Times New Roman" w:eastAsia="Calibri" w:hAnsi="Times New Roman"/>
                <w:sz w:val="15"/>
                <w:szCs w:val="16"/>
              </w:rPr>
            </w:pPr>
            <w:r>
              <w:rPr>
                <w:rFonts w:ascii="Times New Roman" w:eastAsia="Calibri" w:hAnsi="Times New Roman" w:hint="eastAsia"/>
                <w:sz w:val="15"/>
                <w:szCs w:val="16"/>
              </w:rPr>
              <w:t>100</w:t>
            </w:r>
            <w:r>
              <w:rPr>
                <w:rFonts w:ascii="Times New Roman" w:eastAsia="Calibri" w:hAnsi="Times New Roman"/>
                <w:sz w:val="15"/>
                <w:szCs w:val="16"/>
              </w:rPr>
              <w:t xml:space="preserve"> in the area of 8 m</w:t>
            </w:r>
            <w:r>
              <w:rPr>
                <w:rFonts w:ascii="Times New Roman" w:eastAsia="Calibri" w:hAnsi="Times New Roman"/>
                <w:sz w:val="15"/>
                <w:szCs w:val="16"/>
                <w:vertAlign w:val="superscript"/>
              </w:rPr>
              <w:t>2</w:t>
            </w:r>
          </w:p>
        </w:tc>
      </w:tr>
      <w:tr w:rsidR="00D37574" w14:paraId="7F84D0B1"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39AFFCF8" w14:textId="77777777" w:rsidR="00D37574" w:rsidRDefault="00D37574" w:rsidP="002C7DAB">
            <w:pPr>
              <w:ind w:left="113" w:right="113"/>
              <w:rPr>
                <w:sz w:val="18"/>
                <w:szCs w:val="18"/>
                <w:lang w:eastAsia="zh-CN"/>
              </w:rPr>
            </w:pPr>
            <w:r>
              <w:rPr>
                <w:sz w:val="18"/>
                <w:szCs w:val="18"/>
                <w:lang w:eastAsia="zh-CN"/>
              </w:rPr>
              <w:t>Ranging of UE’s in front of vending machine</w:t>
            </w:r>
          </w:p>
        </w:tc>
        <w:tc>
          <w:tcPr>
            <w:tcW w:w="678" w:type="dxa"/>
            <w:tcBorders>
              <w:top w:val="single" w:sz="4" w:space="0" w:color="auto"/>
              <w:left w:val="nil"/>
              <w:bottom w:val="single" w:sz="4" w:space="0" w:color="auto"/>
              <w:right w:val="single" w:sz="4" w:space="0" w:color="auto"/>
            </w:tcBorders>
            <w:vAlign w:val="center"/>
          </w:tcPr>
          <w:p w14:paraId="2F889062" w14:textId="77777777" w:rsidR="00D37574" w:rsidRDefault="00D37574" w:rsidP="002C7DAB">
            <w:pPr>
              <w:rPr>
                <w:sz w:val="15"/>
                <w:szCs w:val="15"/>
                <w:lang w:eastAsia="zh-CN"/>
              </w:rPr>
            </w:pPr>
            <w:r>
              <w:rPr>
                <w:sz w:val="15"/>
                <w:szCs w:val="15"/>
                <w:lang w:eastAsia="zh-CN"/>
              </w:rPr>
              <w:t>20cm</w:t>
            </w:r>
          </w:p>
        </w:tc>
        <w:tc>
          <w:tcPr>
            <w:tcW w:w="851" w:type="dxa"/>
            <w:tcBorders>
              <w:top w:val="single" w:sz="4" w:space="0" w:color="auto"/>
              <w:left w:val="nil"/>
              <w:bottom w:val="single" w:sz="4" w:space="0" w:color="auto"/>
              <w:right w:val="single" w:sz="4" w:space="0" w:color="auto"/>
            </w:tcBorders>
            <w:vAlign w:val="center"/>
          </w:tcPr>
          <w:p w14:paraId="2517D4B9" w14:textId="77777777" w:rsidR="00D37574" w:rsidRDefault="00D37574" w:rsidP="002C7DAB">
            <w:pPr>
              <w:rPr>
                <w:sz w:val="15"/>
                <w:szCs w:val="15"/>
                <w:lang w:eastAsia="zh-CN"/>
              </w:rPr>
            </w:pPr>
            <w:r>
              <w:rPr>
                <w:sz w:val="15"/>
                <w:szCs w:val="15"/>
                <w:lang w:eastAsia="zh-CN"/>
              </w:rPr>
              <w:t>10°</w:t>
            </w:r>
          </w:p>
        </w:tc>
        <w:tc>
          <w:tcPr>
            <w:tcW w:w="422" w:type="dxa"/>
            <w:tcBorders>
              <w:top w:val="single" w:sz="4" w:space="0" w:color="auto"/>
              <w:left w:val="nil"/>
              <w:bottom w:val="single" w:sz="4" w:space="0" w:color="auto"/>
              <w:right w:val="single" w:sz="4" w:space="0" w:color="auto"/>
            </w:tcBorders>
            <w:vAlign w:val="center"/>
          </w:tcPr>
          <w:p w14:paraId="1E487DDF" w14:textId="77777777" w:rsidR="00D37574" w:rsidRDefault="00D37574" w:rsidP="002C7DAB">
            <w:pPr>
              <w:rPr>
                <w:sz w:val="15"/>
                <w:szCs w:val="15"/>
                <w:lang w:eastAsia="zh-CN"/>
              </w:rPr>
            </w:pPr>
            <w:r>
              <w:rPr>
                <w:sz w:val="15"/>
                <w:szCs w:val="15"/>
                <w:lang w:eastAsia="zh-CN"/>
              </w:rPr>
              <w:t>-</w:t>
            </w:r>
          </w:p>
        </w:tc>
        <w:tc>
          <w:tcPr>
            <w:tcW w:w="577" w:type="dxa"/>
            <w:tcBorders>
              <w:top w:val="single" w:sz="4" w:space="0" w:color="auto"/>
              <w:left w:val="nil"/>
              <w:bottom w:val="single" w:sz="4" w:space="0" w:color="auto"/>
              <w:right w:val="single" w:sz="4" w:space="0" w:color="auto"/>
            </w:tcBorders>
            <w:vAlign w:val="center"/>
          </w:tcPr>
          <w:p w14:paraId="5E11A47C" w14:textId="77777777" w:rsidR="00D37574" w:rsidRDefault="00D37574" w:rsidP="002C7DAB">
            <w:pPr>
              <w:rPr>
                <w:sz w:val="15"/>
                <w:szCs w:val="15"/>
                <w:lang w:eastAsia="zh-CN"/>
              </w:rPr>
            </w:pPr>
            <w:r>
              <w:rPr>
                <w:sz w:val="15"/>
                <w:szCs w:val="15"/>
                <w:lang w:eastAsia="zh-CN"/>
              </w:rPr>
              <w:t>1s</w:t>
            </w:r>
          </w:p>
        </w:tc>
        <w:tc>
          <w:tcPr>
            <w:tcW w:w="959" w:type="dxa"/>
            <w:tcBorders>
              <w:top w:val="single" w:sz="4" w:space="0" w:color="auto"/>
              <w:left w:val="nil"/>
              <w:bottom w:val="single" w:sz="4" w:space="0" w:color="auto"/>
              <w:right w:val="single" w:sz="4" w:space="0" w:color="auto"/>
            </w:tcBorders>
            <w:vAlign w:val="center"/>
          </w:tcPr>
          <w:p w14:paraId="65E00608" w14:textId="77777777" w:rsidR="00D37574" w:rsidRDefault="00D37574" w:rsidP="002C7DAB">
            <w:pPr>
              <w:rPr>
                <w:sz w:val="15"/>
                <w:szCs w:val="15"/>
                <w:lang w:eastAsia="zh-CN"/>
              </w:rPr>
            </w:pPr>
            <w:r>
              <w:rPr>
                <w:sz w:val="15"/>
                <w:szCs w:val="15"/>
                <w:lang w:eastAsia="zh-CN"/>
              </w:rPr>
              <w:t>5m</w:t>
            </w:r>
          </w:p>
        </w:tc>
        <w:tc>
          <w:tcPr>
            <w:tcW w:w="994" w:type="dxa"/>
            <w:tcBorders>
              <w:top w:val="single" w:sz="4" w:space="0" w:color="auto"/>
              <w:left w:val="nil"/>
              <w:bottom w:val="single" w:sz="4" w:space="0" w:color="auto"/>
              <w:right w:val="single" w:sz="4" w:space="0" w:color="auto"/>
            </w:tcBorders>
            <w:vAlign w:val="center"/>
          </w:tcPr>
          <w:p w14:paraId="5E544AB4" w14:textId="77777777" w:rsidR="00D37574" w:rsidRDefault="00D37574" w:rsidP="002C7DAB">
            <w:pPr>
              <w:rPr>
                <w:sz w:val="15"/>
                <w:szCs w:val="15"/>
                <w:lang w:eastAsia="zh-CN"/>
              </w:rPr>
            </w:pPr>
            <w:r>
              <w:rPr>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62C2C783" w14:textId="77777777" w:rsidR="00D37574" w:rsidRDefault="00D37574"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656CCA8C" w14:textId="77777777" w:rsidR="00D37574" w:rsidRDefault="00D37574" w:rsidP="002C7DAB">
            <w:pPr>
              <w:pStyle w:val="TAC"/>
              <w:rPr>
                <w:rFonts w:ascii="Times New Roman" w:eastAsia="SimSun" w:hAnsi="Times New Roman"/>
                <w:sz w:val="15"/>
                <w:szCs w:val="15"/>
                <w:lang w:eastAsia="zh-CN"/>
              </w:rPr>
            </w:pPr>
            <w:r>
              <w:rPr>
                <w:rFonts w:ascii="Times New Roman" w:eastAsia="SimSun" w:hAnsi="Times New Roman"/>
                <w:sz w:val="15"/>
                <w:szCs w:val="15"/>
                <w:lang w:eastAsia="zh-CN"/>
              </w:rPr>
              <w:t>Static/ Moving</w:t>
            </w:r>
          </w:p>
          <w:p w14:paraId="19A35486" w14:textId="77777777" w:rsidR="00D37574" w:rsidRDefault="00D37574" w:rsidP="002C7DAB">
            <w:pPr>
              <w:rPr>
                <w:sz w:val="15"/>
                <w:szCs w:val="15"/>
                <w:lang w:eastAsia="zh-CN"/>
              </w:rPr>
            </w:pPr>
            <w:r>
              <w:rPr>
                <w:sz w:val="15"/>
                <w:szCs w:val="15"/>
                <w:lang w:eastAsia="zh-CN"/>
              </w:rPr>
              <w:t>(&lt;1m/s)</w:t>
            </w:r>
          </w:p>
        </w:tc>
        <w:tc>
          <w:tcPr>
            <w:tcW w:w="992" w:type="dxa"/>
            <w:tcBorders>
              <w:top w:val="single" w:sz="4" w:space="0" w:color="auto"/>
              <w:left w:val="nil"/>
              <w:bottom w:val="single" w:sz="4" w:space="0" w:color="auto"/>
              <w:right w:val="single" w:sz="4" w:space="0" w:color="auto"/>
            </w:tcBorders>
            <w:vAlign w:val="center"/>
          </w:tcPr>
          <w:p w14:paraId="29EE4F3B" w14:textId="77777777" w:rsidR="00D37574" w:rsidRDefault="00D37574" w:rsidP="002C7DAB">
            <w:pPr>
              <w:rPr>
                <w:sz w:val="15"/>
                <w:szCs w:val="15"/>
                <w:lang w:eastAsia="zh-CN"/>
              </w:rPr>
            </w:pPr>
            <w:r>
              <w:rPr>
                <w:sz w:val="15"/>
                <w:szCs w:val="15"/>
                <w:lang w:eastAsia="zh-CN"/>
              </w:rPr>
              <w:t>50ms</w:t>
            </w:r>
          </w:p>
        </w:tc>
        <w:tc>
          <w:tcPr>
            <w:tcW w:w="850" w:type="dxa"/>
            <w:tcBorders>
              <w:top w:val="single" w:sz="4" w:space="0" w:color="auto"/>
              <w:left w:val="nil"/>
              <w:bottom w:val="single" w:sz="4" w:space="0" w:color="auto"/>
              <w:right w:val="single" w:sz="4" w:space="0" w:color="auto"/>
            </w:tcBorders>
            <w:vAlign w:val="center"/>
          </w:tcPr>
          <w:p w14:paraId="366246E7" w14:textId="77777777" w:rsidR="00D37574" w:rsidRDefault="00D37574" w:rsidP="002C7DAB">
            <w:pPr>
              <w:rPr>
                <w:sz w:val="15"/>
                <w:szCs w:val="15"/>
                <w:lang w:eastAsia="zh-CN"/>
              </w:rPr>
            </w:pPr>
            <w:r>
              <w:rPr>
                <w:sz w:val="15"/>
                <w:szCs w:val="15"/>
                <w:lang w:eastAsia="zh-CN"/>
              </w:rPr>
              <w:t xml:space="preserve"> -</w:t>
            </w:r>
          </w:p>
        </w:tc>
        <w:tc>
          <w:tcPr>
            <w:tcW w:w="1126" w:type="dxa"/>
            <w:tcBorders>
              <w:top w:val="single" w:sz="4" w:space="0" w:color="auto"/>
              <w:left w:val="nil"/>
              <w:bottom w:val="single" w:sz="4" w:space="0" w:color="auto"/>
              <w:right w:val="single" w:sz="4" w:space="0" w:color="auto"/>
            </w:tcBorders>
            <w:vAlign w:val="center"/>
          </w:tcPr>
          <w:p w14:paraId="7346D5CB" w14:textId="77777777" w:rsidR="00D37574" w:rsidRDefault="00D37574" w:rsidP="002C7DAB">
            <w:pPr>
              <w:pStyle w:val="NormalWeb"/>
              <w:keepNext/>
              <w:keepLines/>
              <w:spacing w:before="0" w:beforeAutospacing="0" w:after="0" w:afterAutospacing="0"/>
              <w:jc w:val="center"/>
              <w:rPr>
                <w:sz w:val="15"/>
                <w:szCs w:val="15"/>
              </w:rPr>
            </w:pPr>
            <w:r>
              <w:rPr>
                <w:sz w:val="15"/>
                <w:szCs w:val="15"/>
              </w:rPr>
              <w:t>10</w:t>
            </w:r>
          </w:p>
        </w:tc>
      </w:tr>
      <w:tr w:rsidR="00D37574" w14:paraId="270F7748"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2547118F" w14:textId="77777777" w:rsidR="00D37574" w:rsidRDefault="00D37574" w:rsidP="002C7DAB">
            <w:pPr>
              <w:ind w:left="113" w:right="113"/>
              <w:rPr>
                <w:lang w:eastAsia="zh-CN"/>
              </w:rPr>
            </w:pPr>
            <w:r>
              <w:rPr>
                <w:sz w:val="18"/>
                <w:szCs w:val="18"/>
                <w:lang w:eastAsia="zh-CN"/>
              </w:rPr>
              <w:t xml:space="preserve">Finding Items in a supermarket </w:t>
            </w:r>
          </w:p>
        </w:tc>
        <w:tc>
          <w:tcPr>
            <w:tcW w:w="678" w:type="dxa"/>
            <w:tcBorders>
              <w:top w:val="single" w:sz="4" w:space="0" w:color="auto"/>
              <w:left w:val="nil"/>
              <w:bottom w:val="single" w:sz="4" w:space="0" w:color="auto"/>
              <w:right w:val="single" w:sz="4" w:space="0" w:color="auto"/>
            </w:tcBorders>
            <w:vAlign w:val="center"/>
          </w:tcPr>
          <w:p w14:paraId="32796D26" w14:textId="77777777" w:rsidR="00D37574" w:rsidRDefault="00D37574" w:rsidP="002C7DAB">
            <w:pPr>
              <w:rPr>
                <w:lang w:eastAsia="zh-CN"/>
              </w:rPr>
            </w:pPr>
            <w:r>
              <w:rPr>
                <w:sz w:val="15"/>
              </w:rPr>
              <w:t>50 cm</w:t>
            </w:r>
          </w:p>
        </w:tc>
        <w:tc>
          <w:tcPr>
            <w:tcW w:w="851" w:type="dxa"/>
            <w:tcBorders>
              <w:top w:val="single" w:sz="4" w:space="0" w:color="auto"/>
              <w:left w:val="nil"/>
              <w:bottom w:val="single" w:sz="4" w:space="0" w:color="auto"/>
              <w:right w:val="single" w:sz="4" w:space="0" w:color="auto"/>
            </w:tcBorders>
            <w:vAlign w:val="center"/>
          </w:tcPr>
          <w:p w14:paraId="775D083E" w14:textId="77777777" w:rsidR="00D37574" w:rsidRDefault="00D37574" w:rsidP="002C7DAB">
            <w:pPr>
              <w:rPr>
                <w:lang w:eastAsia="zh-CN"/>
              </w:rPr>
            </w:pPr>
            <w:r>
              <w:rPr>
                <w:sz w:val="15"/>
              </w:rPr>
              <w:t>5 degree</w:t>
            </w:r>
          </w:p>
        </w:tc>
        <w:tc>
          <w:tcPr>
            <w:tcW w:w="422" w:type="dxa"/>
            <w:tcBorders>
              <w:top w:val="single" w:sz="4" w:space="0" w:color="auto"/>
              <w:left w:val="nil"/>
              <w:bottom w:val="single" w:sz="4" w:space="0" w:color="auto"/>
              <w:right w:val="single" w:sz="4" w:space="0" w:color="auto"/>
            </w:tcBorders>
            <w:vAlign w:val="center"/>
          </w:tcPr>
          <w:p w14:paraId="471230A1" w14:textId="77777777" w:rsidR="00D37574" w:rsidRDefault="00D37574" w:rsidP="002C7DAB">
            <w:pPr>
              <w:rPr>
                <w:rFonts w:eastAsia="Calibri"/>
                <w:szCs w:val="16"/>
              </w:rPr>
            </w:pPr>
            <w:r>
              <w:rPr>
                <w:rFonts w:eastAsia="Calibri"/>
                <w:sz w:val="15"/>
                <w:szCs w:val="16"/>
              </w:rPr>
              <w:t>95 %</w:t>
            </w:r>
          </w:p>
        </w:tc>
        <w:tc>
          <w:tcPr>
            <w:tcW w:w="577" w:type="dxa"/>
            <w:tcBorders>
              <w:top w:val="single" w:sz="4" w:space="0" w:color="auto"/>
              <w:left w:val="nil"/>
              <w:bottom w:val="single" w:sz="4" w:space="0" w:color="auto"/>
              <w:right w:val="single" w:sz="4" w:space="0" w:color="auto"/>
            </w:tcBorders>
            <w:vAlign w:val="center"/>
          </w:tcPr>
          <w:p w14:paraId="1FE05EF1" w14:textId="77777777" w:rsidR="00D37574" w:rsidRDefault="00D37574" w:rsidP="002C7DAB">
            <w:pPr>
              <w:rPr>
                <w:rFonts w:eastAsia="Calibri"/>
                <w:szCs w:val="16"/>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7DA6FDD7" w14:textId="77777777" w:rsidR="00D37574" w:rsidRDefault="00D37574" w:rsidP="002C7DAB">
            <w:pPr>
              <w:rPr>
                <w:rFonts w:eastAsia="Calibri"/>
                <w:szCs w:val="16"/>
              </w:rPr>
            </w:pPr>
            <w:r>
              <w:rPr>
                <w:rFonts w:eastAsia="Calibri"/>
                <w:sz w:val="15"/>
                <w:szCs w:val="16"/>
              </w:rPr>
              <w:t>100m</w:t>
            </w:r>
          </w:p>
        </w:tc>
        <w:tc>
          <w:tcPr>
            <w:tcW w:w="994" w:type="dxa"/>
            <w:tcBorders>
              <w:top w:val="single" w:sz="4" w:space="0" w:color="auto"/>
              <w:left w:val="nil"/>
              <w:bottom w:val="single" w:sz="4" w:space="0" w:color="auto"/>
              <w:right w:val="single" w:sz="4" w:space="0" w:color="auto"/>
            </w:tcBorders>
            <w:vAlign w:val="center"/>
          </w:tcPr>
          <w:p w14:paraId="0A652D73" w14:textId="77777777" w:rsidR="00D37574" w:rsidRDefault="00D37574" w:rsidP="002C7DAB">
            <w:pPr>
              <w:rPr>
                <w:szCs w:val="16"/>
                <w:lang w:eastAsia="zh-CN"/>
              </w:rPr>
            </w:pPr>
            <w:r>
              <w:rPr>
                <w:rFonts w:eastAsia="Calibri"/>
                <w:sz w:val="15"/>
                <w:szCs w:val="16"/>
              </w:rPr>
              <w:t>IC</w:t>
            </w:r>
            <w:r>
              <w:rPr>
                <w:sz w:val="15"/>
                <w:szCs w:val="16"/>
              </w:rPr>
              <w:t>/PC</w:t>
            </w:r>
            <w:r>
              <w:rPr>
                <w:rFonts w:eastAsia="Calibri"/>
                <w:sz w:val="15"/>
                <w:szCs w:val="16"/>
              </w:rPr>
              <w:t>/OOC</w:t>
            </w:r>
          </w:p>
        </w:tc>
        <w:tc>
          <w:tcPr>
            <w:tcW w:w="708" w:type="dxa"/>
            <w:tcBorders>
              <w:top w:val="single" w:sz="4" w:space="0" w:color="auto"/>
              <w:left w:val="nil"/>
              <w:bottom w:val="single" w:sz="4" w:space="0" w:color="auto"/>
              <w:right w:val="single" w:sz="4" w:space="0" w:color="auto"/>
            </w:tcBorders>
            <w:vAlign w:val="center"/>
          </w:tcPr>
          <w:p w14:paraId="668D507E" w14:textId="77777777" w:rsidR="00D37574" w:rsidRDefault="00D37574" w:rsidP="002C7DAB">
            <w:pPr>
              <w:rPr>
                <w:szCs w:val="16"/>
                <w:lang w:eastAsia="zh-CN"/>
              </w:rPr>
            </w:pPr>
            <w:r>
              <w:rPr>
                <w:sz w:val="15"/>
                <w:szCs w:val="16"/>
              </w:rPr>
              <w:t>LOS</w:t>
            </w:r>
          </w:p>
        </w:tc>
        <w:tc>
          <w:tcPr>
            <w:tcW w:w="852" w:type="dxa"/>
            <w:tcBorders>
              <w:top w:val="single" w:sz="4" w:space="0" w:color="auto"/>
              <w:left w:val="nil"/>
              <w:bottom w:val="single" w:sz="4" w:space="0" w:color="auto"/>
              <w:right w:val="single" w:sz="4" w:space="0" w:color="auto"/>
            </w:tcBorders>
            <w:vAlign w:val="center"/>
          </w:tcPr>
          <w:p w14:paraId="5655E90F" w14:textId="77777777" w:rsidR="00D37574" w:rsidRDefault="00D37574" w:rsidP="002C7DAB">
            <w:pPr>
              <w:pStyle w:val="NormalWeb"/>
              <w:keepNext/>
              <w:keepLines/>
              <w:spacing w:before="0" w:beforeAutospacing="0" w:after="0" w:afterAutospacing="0"/>
              <w:jc w:val="center"/>
              <w:rPr>
                <w:rFonts w:ascii="Times New Roman" w:hAnsi="Times New Roman"/>
                <w:sz w:val="15"/>
                <w:szCs w:val="20"/>
              </w:rP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14:paraId="38DAC4E2" w14:textId="77777777" w:rsidR="00D37574" w:rsidRDefault="00D37574" w:rsidP="002C7DAB">
            <w:pPr>
              <w:pStyle w:val="TAC"/>
              <w:rPr>
                <w:rFonts w:ascii="Times New Roman" w:eastAsia="Calibri" w:hAnsi="Times New Roman"/>
                <w:szCs w:val="16"/>
              </w:rPr>
            </w:pPr>
            <w:r>
              <w:rPr>
                <w:rFonts w:ascii="Times New Roman" w:hAnsi="Times New Roman"/>
                <w:sz w:val="15"/>
              </w:rPr>
              <w:t>(&lt;1m/s)</w:t>
            </w:r>
          </w:p>
        </w:tc>
        <w:tc>
          <w:tcPr>
            <w:tcW w:w="992" w:type="dxa"/>
            <w:tcBorders>
              <w:top w:val="single" w:sz="4" w:space="0" w:color="auto"/>
              <w:left w:val="nil"/>
              <w:bottom w:val="single" w:sz="4" w:space="0" w:color="auto"/>
              <w:right w:val="single" w:sz="4" w:space="0" w:color="auto"/>
            </w:tcBorders>
            <w:vAlign w:val="center"/>
          </w:tcPr>
          <w:p w14:paraId="3BBFE32D" w14:textId="77777777" w:rsidR="00D37574" w:rsidRDefault="00D37574" w:rsidP="002C7DAB">
            <w:pPr>
              <w:rPr>
                <w:szCs w:val="16"/>
                <w:lang w:eastAsia="zh-CN"/>
              </w:rPr>
            </w:pPr>
            <w:r>
              <w:rPr>
                <w:sz w:val="15"/>
                <w:szCs w:val="16"/>
              </w:rPr>
              <w:t>250ms</w:t>
            </w:r>
          </w:p>
        </w:tc>
        <w:tc>
          <w:tcPr>
            <w:tcW w:w="850" w:type="dxa"/>
            <w:tcBorders>
              <w:top w:val="single" w:sz="4" w:space="0" w:color="auto"/>
              <w:left w:val="nil"/>
              <w:bottom w:val="single" w:sz="4" w:space="0" w:color="auto"/>
              <w:right w:val="single" w:sz="4" w:space="0" w:color="auto"/>
            </w:tcBorders>
            <w:vAlign w:val="center"/>
          </w:tcPr>
          <w:p w14:paraId="4B7AFD5A" w14:textId="77777777" w:rsidR="00D37574" w:rsidRDefault="00D37574" w:rsidP="002C7DAB">
            <w:pPr>
              <w:rPr>
                <w:rFonts w:eastAsia="Calibri"/>
                <w:szCs w:val="16"/>
              </w:rPr>
            </w:pPr>
            <w:r>
              <w:rPr>
                <w:rFonts w:eastAsia="Calibri"/>
                <w:sz w:val="15"/>
                <w:szCs w:val="16"/>
              </w:rPr>
              <w:t xml:space="preserve"> -</w:t>
            </w:r>
          </w:p>
        </w:tc>
        <w:tc>
          <w:tcPr>
            <w:tcW w:w="1126" w:type="dxa"/>
            <w:tcBorders>
              <w:top w:val="single" w:sz="4" w:space="0" w:color="auto"/>
              <w:left w:val="nil"/>
              <w:bottom w:val="single" w:sz="4" w:space="0" w:color="auto"/>
              <w:right w:val="single" w:sz="4" w:space="0" w:color="auto"/>
            </w:tcBorders>
            <w:vAlign w:val="center"/>
          </w:tcPr>
          <w:p w14:paraId="485654E4" w14:textId="77777777" w:rsidR="00D37574" w:rsidRDefault="00D37574" w:rsidP="002C7DAB">
            <w:pPr>
              <w:pStyle w:val="NormalWeb"/>
              <w:keepNext/>
              <w:keepLines/>
              <w:spacing w:before="0" w:beforeAutospacing="0" w:after="0" w:afterAutospacing="0"/>
              <w:jc w:val="center"/>
              <w:rPr>
                <w:rFonts w:ascii="Times New Roman" w:eastAsia="Calibri" w:hAnsi="Times New Roman"/>
                <w:sz w:val="15"/>
                <w:szCs w:val="16"/>
              </w:rPr>
            </w:pPr>
            <w:r>
              <w:rPr>
                <w:rFonts w:ascii="Times New Roman" w:eastAsia="Calibri" w:hAnsi="Times New Roman"/>
                <w:sz w:val="15"/>
                <w:szCs w:val="16"/>
              </w:rPr>
              <w:t>100 UEs/</w:t>
            </w:r>
          </w:p>
          <w:p w14:paraId="33037796" w14:textId="77777777" w:rsidR="00D37574" w:rsidRDefault="00D37574" w:rsidP="002C7DAB">
            <w:pPr>
              <w:pStyle w:val="NormalWeb"/>
              <w:keepNext/>
              <w:keepLines/>
              <w:spacing w:before="0" w:beforeAutospacing="0" w:after="0" w:afterAutospacing="0"/>
              <w:jc w:val="center"/>
              <w:rPr>
                <w:rFonts w:eastAsia="Calibri"/>
                <w:szCs w:val="16"/>
              </w:rPr>
            </w:pPr>
            <w:r>
              <w:rPr>
                <w:rFonts w:ascii="Times New Roman" w:eastAsia="Calibri" w:hAnsi="Times New Roman"/>
                <w:sz w:val="15"/>
                <w:szCs w:val="16"/>
              </w:rPr>
              <w:t>(3.14*10</w:t>
            </w:r>
            <w:r>
              <w:rPr>
                <w:rFonts w:ascii="Times New Roman" w:eastAsia="Calibri" w:hAnsi="Times New Roman"/>
                <w:sz w:val="15"/>
                <w:szCs w:val="16"/>
                <w:vertAlign w:val="superscript"/>
              </w:rPr>
              <w:t>4</w:t>
            </w:r>
            <w:r>
              <w:rPr>
                <w:rFonts w:ascii="Times New Roman" w:eastAsia="Calibri" w:hAnsi="Times New Roman"/>
                <w:sz w:val="15"/>
                <w:szCs w:val="16"/>
              </w:rPr>
              <w:t>m</w:t>
            </w:r>
            <w:r>
              <w:rPr>
                <w:rFonts w:ascii="Times New Roman" w:eastAsia="Calibri" w:hAnsi="Times New Roman"/>
                <w:sz w:val="15"/>
                <w:szCs w:val="16"/>
                <w:vertAlign w:val="superscript"/>
              </w:rPr>
              <w:t>2</w:t>
            </w:r>
            <w:r>
              <w:rPr>
                <w:rFonts w:ascii="Times New Roman" w:eastAsia="Calibri" w:hAnsi="Times New Roman"/>
                <w:sz w:val="15"/>
                <w:szCs w:val="16"/>
              </w:rPr>
              <w:t>)</w:t>
            </w:r>
          </w:p>
        </w:tc>
      </w:tr>
      <w:tr w:rsidR="00D37574" w14:paraId="1A7ED9B8" w14:textId="77777777" w:rsidTr="002C7DAB">
        <w:trPr>
          <w:cantSplit/>
          <w:trHeight w:val="2555"/>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175FCB11" w14:textId="77777777" w:rsidR="00D37574" w:rsidRDefault="00D37574" w:rsidP="002C7DAB">
            <w:pPr>
              <w:ind w:left="113" w:right="113"/>
              <w:rPr>
                <w:sz w:val="18"/>
                <w:szCs w:val="18"/>
                <w:lang w:eastAsia="zh-CN"/>
              </w:rPr>
            </w:pPr>
            <w:r>
              <w:rPr>
                <w:sz w:val="18"/>
                <w:szCs w:val="18"/>
                <w:lang w:eastAsia="zh-CN"/>
              </w:rPr>
              <w:lastRenderedPageBreak/>
              <w:t>distance based intelligent perception for public safety</w:t>
            </w:r>
          </w:p>
        </w:tc>
        <w:tc>
          <w:tcPr>
            <w:tcW w:w="678" w:type="dxa"/>
            <w:tcBorders>
              <w:top w:val="single" w:sz="4" w:space="0" w:color="auto"/>
              <w:left w:val="nil"/>
              <w:bottom w:val="single" w:sz="4" w:space="0" w:color="auto"/>
              <w:right w:val="single" w:sz="4" w:space="0" w:color="auto"/>
            </w:tcBorders>
            <w:vAlign w:val="center"/>
          </w:tcPr>
          <w:p w14:paraId="50FE10B5" w14:textId="77777777" w:rsidR="00D37574" w:rsidRDefault="00D37574" w:rsidP="002C7DAB">
            <w:pPr>
              <w:rPr>
                <w:sz w:val="15"/>
                <w:szCs w:val="15"/>
                <w:lang w:eastAsia="zh-CN"/>
              </w:rPr>
            </w:pPr>
            <w:r>
              <w:rPr>
                <w:sz w:val="15"/>
                <w:szCs w:val="15"/>
                <w:lang w:eastAsia="zh-CN"/>
              </w:rPr>
              <w:t>50cm</w:t>
            </w:r>
          </w:p>
        </w:tc>
        <w:tc>
          <w:tcPr>
            <w:tcW w:w="851" w:type="dxa"/>
            <w:tcBorders>
              <w:top w:val="single" w:sz="4" w:space="0" w:color="auto"/>
              <w:left w:val="nil"/>
              <w:bottom w:val="single" w:sz="4" w:space="0" w:color="auto"/>
              <w:right w:val="single" w:sz="4" w:space="0" w:color="auto"/>
            </w:tcBorders>
            <w:vAlign w:val="center"/>
          </w:tcPr>
          <w:p w14:paraId="3DD3DF2C" w14:textId="77777777" w:rsidR="00D37574" w:rsidRDefault="00D37574" w:rsidP="002C7DAB">
            <w:pPr>
              <w:rPr>
                <w:sz w:val="15"/>
                <w:szCs w:val="15"/>
                <w:lang w:eastAsia="zh-CN"/>
              </w:rPr>
            </w:pPr>
            <w:r>
              <w:rPr>
                <w:sz w:val="15"/>
                <w:szCs w:val="15"/>
                <w:lang w:eastAsia="zh-CN"/>
              </w:rPr>
              <w:t>-</w:t>
            </w:r>
          </w:p>
        </w:tc>
        <w:tc>
          <w:tcPr>
            <w:tcW w:w="422" w:type="dxa"/>
            <w:tcBorders>
              <w:top w:val="single" w:sz="4" w:space="0" w:color="auto"/>
              <w:left w:val="nil"/>
              <w:bottom w:val="single" w:sz="4" w:space="0" w:color="auto"/>
              <w:right w:val="single" w:sz="4" w:space="0" w:color="auto"/>
            </w:tcBorders>
            <w:vAlign w:val="center"/>
          </w:tcPr>
          <w:p w14:paraId="042578A6" w14:textId="77777777" w:rsidR="00D37574" w:rsidRDefault="00D37574" w:rsidP="002C7DAB">
            <w:pPr>
              <w:rPr>
                <w:sz w:val="15"/>
                <w:szCs w:val="15"/>
                <w:lang w:eastAsia="zh-CN"/>
              </w:rPr>
            </w:pPr>
            <w:r>
              <w:rPr>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2C922DBB" w14:textId="77777777" w:rsidR="00D37574" w:rsidRDefault="00D37574" w:rsidP="002C7DAB">
            <w:pPr>
              <w:rPr>
                <w:sz w:val="15"/>
                <w:szCs w:val="15"/>
                <w:lang w:eastAsia="zh-CN"/>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7EF125F6" w14:textId="77777777" w:rsidR="00D37574" w:rsidRDefault="00D37574" w:rsidP="002C7DAB">
            <w:pPr>
              <w:rPr>
                <w:sz w:val="15"/>
                <w:szCs w:val="15"/>
                <w:lang w:eastAsia="zh-CN"/>
              </w:rPr>
            </w:pPr>
            <w:r>
              <w:rPr>
                <w:sz w:val="15"/>
                <w:szCs w:val="15"/>
                <w:lang w:eastAsia="zh-CN"/>
              </w:rPr>
              <w:t>20m</w:t>
            </w:r>
          </w:p>
        </w:tc>
        <w:tc>
          <w:tcPr>
            <w:tcW w:w="994" w:type="dxa"/>
            <w:tcBorders>
              <w:top w:val="single" w:sz="4" w:space="0" w:color="auto"/>
              <w:left w:val="nil"/>
              <w:bottom w:val="single" w:sz="4" w:space="0" w:color="auto"/>
              <w:right w:val="single" w:sz="4" w:space="0" w:color="auto"/>
            </w:tcBorders>
            <w:vAlign w:val="center"/>
          </w:tcPr>
          <w:p w14:paraId="044A5611" w14:textId="77777777" w:rsidR="00D37574" w:rsidRDefault="00D37574" w:rsidP="002C7DAB">
            <w:pPr>
              <w:rPr>
                <w:sz w:val="15"/>
                <w:szCs w:val="15"/>
                <w:lang w:eastAsia="zh-CN"/>
              </w:rPr>
            </w:pPr>
            <w:r>
              <w:rPr>
                <w:sz w:val="15"/>
                <w:szCs w:val="15"/>
                <w:lang w:eastAsia="zh-CN"/>
              </w:rPr>
              <w:t>IC</w:t>
            </w:r>
            <w:r>
              <w:rPr>
                <w:rFonts w:hint="eastAsia"/>
                <w:sz w:val="15"/>
                <w:szCs w:val="15"/>
                <w:lang w:eastAsia="zh-CN"/>
              </w:rPr>
              <w:t>/</w:t>
            </w:r>
            <w:r>
              <w:rPr>
                <w:sz w:val="15"/>
                <w:szCs w:val="15"/>
                <w:lang w:eastAsia="zh-CN"/>
              </w:rPr>
              <w:t>PC/OOC</w:t>
            </w:r>
          </w:p>
        </w:tc>
        <w:tc>
          <w:tcPr>
            <w:tcW w:w="708" w:type="dxa"/>
            <w:tcBorders>
              <w:top w:val="single" w:sz="4" w:space="0" w:color="auto"/>
              <w:left w:val="nil"/>
              <w:bottom w:val="single" w:sz="4" w:space="0" w:color="auto"/>
              <w:right w:val="single" w:sz="4" w:space="0" w:color="auto"/>
            </w:tcBorders>
            <w:vAlign w:val="center"/>
          </w:tcPr>
          <w:p w14:paraId="32D47BDB" w14:textId="77777777" w:rsidR="00D37574" w:rsidRDefault="00D37574"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1CA04472" w14:textId="77777777" w:rsidR="00D37574" w:rsidRDefault="00D37574" w:rsidP="002C7DAB">
            <w:pPr>
              <w:rPr>
                <w:sz w:val="15"/>
                <w:szCs w:val="15"/>
                <w:lang w:eastAsia="zh-CN"/>
              </w:rPr>
            </w:pPr>
            <w:r>
              <w:rPr>
                <w:sz w:val="15"/>
                <w:szCs w:val="15"/>
                <w:lang w:eastAsia="zh-CN"/>
              </w:rPr>
              <w:t>Static/ Moving</w:t>
            </w:r>
          </w:p>
          <w:p w14:paraId="4B6E929E" w14:textId="77777777" w:rsidR="00D37574" w:rsidRDefault="00D37574" w:rsidP="002C7DAB">
            <w:pPr>
              <w:rPr>
                <w:sz w:val="15"/>
                <w:szCs w:val="15"/>
                <w:lang w:eastAsia="zh-CN"/>
              </w:rPr>
            </w:pPr>
            <w:r>
              <w:rPr>
                <w:sz w:val="15"/>
                <w:szCs w:val="15"/>
                <w:lang w:eastAsia="zh-CN"/>
              </w:rPr>
              <w:t>(&lt;20km/h)</w:t>
            </w:r>
          </w:p>
        </w:tc>
        <w:tc>
          <w:tcPr>
            <w:tcW w:w="992" w:type="dxa"/>
            <w:tcBorders>
              <w:top w:val="single" w:sz="4" w:space="0" w:color="auto"/>
              <w:left w:val="nil"/>
              <w:bottom w:val="single" w:sz="4" w:space="0" w:color="auto"/>
              <w:right w:val="single" w:sz="4" w:space="0" w:color="auto"/>
            </w:tcBorders>
            <w:vAlign w:val="center"/>
          </w:tcPr>
          <w:p w14:paraId="6BFBA2FE" w14:textId="77777777" w:rsidR="00D37574" w:rsidRDefault="00D37574" w:rsidP="002C7DAB">
            <w:pPr>
              <w:rPr>
                <w:sz w:val="15"/>
                <w:szCs w:val="15"/>
                <w:lang w:eastAsia="zh-CN"/>
              </w:rPr>
            </w:pPr>
            <w:r>
              <w:rPr>
                <w:sz w:val="15"/>
                <w:szCs w:val="15"/>
                <w:lang w:eastAsia="zh-CN"/>
              </w:rPr>
              <w:t>-</w:t>
            </w:r>
          </w:p>
        </w:tc>
        <w:tc>
          <w:tcPr>
            <w:tcW w:w="850" w:type="dxa"/>
            <w:tcBorders>
              <w:top w:val="single" w:sz="4" w:space="0" w:color="auto"/>
              <w:left w:val="nil"/>
              <w:bottom w:val="single" w:sz="4" w:space="0" w:color="auto"/>
              <w:right w:val="single" w:sz="4" w:space="0" w:color="auto"/>
            </w:tcBorders>
            <w:vAlign w:val="center"/>
          </w:tcPr>
          <w:p w14:paraId="2FA8E42F" w14:textId="77777777" w:rsidR="00D37574" w:rsidRDefault="00D37574" w:rsidP="002C7DAB">
            <w:pPr>
              <w:rPr>
                <w:sz w:val="15"/>
                <w:szCs w:val="15"/>
                <w:lang w:eastAsia="zh-CN"/>
              </w:rPr>
            </w:pPr>
            <w:r>
              <w:rPr>
                <w:sz w:val="15"/>
                <w:szCs w:val="15"/>
                <w:lang w:eastAsia="zh-CN"/>
              </w:rPr>
              <w:t>100</w:t>
            </w:r>
          </w:p>
        </w:tc>
        <w:tc>
          <w:tcPr>
            <w:tcW w:w="1126" w:type="dxa"/>
            <w:tcBorders>
              <w:top w:val="single" w:sz="4" w:space="0" w:color="auto"/>
              <w:left w:val="nil"/>
              <w:bottom w:val="single" w:sz="4" w:space="0" w:color="auto"/>
              <w:right w:val="single" w:sz="4" w:space="0" w:color="auto"/>
            </w:tcBorders>
            <w:vAlign w:val="center"/>
          </w:tcPr>
          <w:p w14:paraId="7D46A6ED" w14:textId="77777777" w:rsidR="00D37574" w:rsidRDefault="00D37574" w:rsidP="002C7DAB">
            <w:pPr>
              <w:rPr>
                <w:sz w:val="15"/>
                <w:szCs w:val="15"/>
                <w:lang w:eastAsia="zh-CN"/>
              </w:rPr>
            </w:pPr>
            <w:r>
              <w:rPr>
                <w:sz w:val="15"/>
                <w:szCs w:val="15"/>
                <w:lang w:eastAsia="zh-CN"/>
              </w:rPr>
              <w:t>-</w:t>
            </w:r>
          </w:p>
        </w:tc>
      </w:tr>
      <w:tr w:rsidR="00D37574" w14:paraId="63A5EDF7" w14:textId="77777777" w:rsidTr="002C7DAB">
        <w:trPr>
          <w:cantSplit/>
          <w:trHeight w:val="2555"/>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0F7338FF" w14:textId="77777777" w:rsidR="00D37574" w:rsidRDefault="00D37574" w:rsidP="002C7DAB">
            <w:pPr>
              <w:ind w:left="113" w:right="113"/>
              <w:rPr>
                <w:sz w:val="18"/>
                <w:szCs w:val="18"/>
                <w:lang w:eastAsia="zh-CN"/>
              </w:rPr>
            </w:pPr>
            <w:r>
              <w:rPr>
                <w:sz w:val="18"/>
                <w:szCs w:val="18"/>
                <w:lang w:eastAsia="zh-CN"/>
              </w:rPr>
              <w:t>Long Distance Search</w:t>
            </w:r>
          </w:p>
        </w:tc>
        <w:tc>
          <w:tcPr>
            <w:tcW w:w="678" w:type="dxa"/>
            <w:tcBorders>
              <w:top w:val="single" w:sz="4" w:space="0" w:color="auto"/>
              <w:left w:val="nil"/>
              <w:bottom w:val="single" w:sz="4" w:space="0" w:color="auto"/>
              <w:right w:val="single" w:sz="4" w:space="0" w:color="auto"/>
            </w:tcBorders>
            <w:vAlign w:val="center"/>
          </w:tcPr>
          <w:p w14:paraId="525E373F" w14:textId="77777777" w:rsidR="00D37574" w:rsidRDefault="00D37574" w:rsidP="002C7DAB">
            <w:pPr>
              <w:rPr>
                <w:sz w:val="15"/>
                <w:szCs w:val="15"/>
                <w:lang w:eastAsia="zh-CN"/>
              </w:rPr>
            </w:pPr>
            <w:r>
              <w:rPr>
                <w:sz w:val="15"/>
                <w:szCs w:val="15"/>
                <w:lang w:eastAsia="zh-CN"/>
              </w:rPr>
              <w:t>20m</w:t>
            </w:r>
          </w:p>
        </w:tc>
        <w:tc>
          <w:tcPr>
            <w:tcW w:w="851" w:type="dxa"/>
            <w:tcBorders>
              <w:top w:val="single" w:sz="4" w:space="0" w:color="auto"/>
              <w:left w:val="nil"/>
              <w:bottom w:val="single" w:sz="4" w:space="0" w:color="auto"/>
              <w:right w:val="single" w:sz="4" w:space="0" w:color="auto"/>
            </w:tcBorders>
            <w:vAlign w:val="center"/>
          </w:tcPr>
          <w:p w14:paraId="037A56F7" w14:textId="77777777" w:rsidR="00D37574" w:rsidRDefault="00D37574" w:rsidP="002C7DAB">
            <w:pPr>
              <w:rPr>
                <w:sz w:val="15"/>
                <w:szCs w:val="15"/>
                <w:lang w:eastAsia="zh-CN"/>
              </w:rPr>
            </w:pPr>
            <w:r>
              <w:rPr>
                <w:sz w:val="15"/>
                <w:szCs w:val="15"/>
                <w:lang w:eastAsia="zh-CN"/>
              </w:rPr>
              <w:t>5°</w:t>
            </w:r>
          </w:p>
        </w:tc>
        <w:tc>
          <w:tcPr>
            <w:tcW w:w="422" w:type="dxa"/>
            <w:tcBorders>
              <w:top w:val="single" w:sz="4" w:space="0" w:color="auto"/>
              <w:left w:val="nil"/>
              <w:bottom w:val="single" w:sz="4" w:space="0" w:color="auto"/>
              <w:right w:val="single" w:sz="4" w:space="0" w:color="auto"/>
            </w:tcBorders>
            <w:vAlign w:val="center"/>
          </w:tcPr>
          <w:p w14:paraId="0766E480" w14:textId="77777777" w:rsidR="00D37574" w:rsidRDefault="00D37574" w:rsidP="002C7DAB">
            <w:pPr>
              <w:rPr>
                <w:sz w:val="15"/>
                <w:szCs w:val="15"/>
                <w:lang w:eastAsia="zh-CN"/>
              </w:rPr>
            </w:pPr>
            <w:r>
              <w:rPr>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1158C0C5" w14:textId="77777777" w:rsidR="00D37574" w:rsidRDefault="00D37574" w:rsidP="002C7DAB">
            <w:pPr>
              <w:rPr>
                <w:sz w:val="15"/>
                <w:szCs w:val="15"/>
                <w:lang w:eastAsia="zh-CN"/>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14E7F6DF" w14:textId="77777777" w:rsidR="00D37574" w:rsidRDefault="00D37574" w:rsidP="002C7DAB">
            <w:pPr>
              <w:rPr>
                <w:sz w:val="15"/>
                <w:szCs w:val="15"/>
                <w:lang w:eastAsia="zh-CN"/>
              </w:rPr>
            </w:pPr>
            <w:r>
              <w:rPr>
                <w:sz w:val="15"/>
                <w:szCs w:val="15"/>
                <w:lang w:eastAsia="zh-CN"/>
              </w:rPr>
              <w:t>100m-1km</w:t>
            </w:r>
          </w:p>
        </w:tc>
        <w:tc>
          <w:tcPr>
            <w:tcW w:w="994" w:type="dxa"/>
            <w:tcBorders>
              <w:top w:val="single" w:sz="4" w:space="0" w:color="auto"/>
              <w:left w:val="nil"/>
              <w:bottom w:val="single" w:sz="4" w:space="0" w:color="auto"/>
              <w:right w:val="single" w:sz="4" w:space="0" w:color="auto"/>
            </w:tcBorders>
            <w:vAlign w:val="center"/>
          </w:tcPr>
          <w:p w14:paraId="21F6906C" w14:textId="77777777" w:rsidR="00D37574" w:rsidRDefault="00D37574" w:rsidP="002C7DAB">
            <w:pPr>
              <w:rPr>
                <w:sz w:val="15"/>
                <w:szCs w:val="15"/>
                <w:lang w:eastAsia="zh-CN"/>
              </w:rPr>
            </w:pPr>
            <w:r>
              <w:rPr>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0B0F36AF" w14:textId="77777777" w:rsidR="00D37574" w:rsidRDefault="00D37574"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61B19AEF" w14:textId="77777777" w:rsidR="00D37574" w:rsidRDefault="00D37574" w:rsidP="002C7DAB">
            <w:pPr>
              <w:pStyle w:val="TAC"/>
              <w:rPr>
                <w:rFonts w:ascii="Times New Roman" w:hAnsi="Times New Roman"/>
                <w:sz w:val="15"/>
                <w:szCs w:val="15"/>
                <w:lang w:eastAsia="zh-CN"/>
              </w:rPr>
            </w:pPr>
            <w:r>
              <w:rPr>
                <w:rFonts w:ascii="Times New Roman" w:hAnsi="Times New Roman"/>
                <w:sz w:val="15"/>
                <w:szCs w:val="15"/>
                <w:lang w:eastAsia="zh-CN"/>
              </w:rPr>
              <w:t>Static/ Moving</w:t>
            </w:r>
          </w:p>
          <w:p w14:paraId="7591A7F9" w14:textId="77777777" w:rsidR="00D37574" w:rsidRDefault="00D37574" w:rsidP="002C7DAB">
            <w:pPr>
              <w:rPr>
                <w:sz w:val="15"/>
                <w:szCs w:val="15"/>
                <w:lang w:eastAsia="zh-CN"/>
              </w:rPr>
            </w:pPr>
            <w:r>
              <w:rPr>
                <w:sz w:val="15"/>
                <w:szCs w:val="15"/>
                <w:lang w:eastAsia="zh-CN"/>
              </w:rPr>
              <w:t>(up to 10m/s)</w:t>
            </w:r>
          </w:p>
        </w:tc>
        <w:tc>
          <w:tcPr>
            <w:tcW w:w="992" w:type="dxa"/>
            <w:tcBorders>
              <w:top w:val="single" w:sz="4" w:space="0" w:color="auto"/>
              <w:left w:val="nil"/>
              <w:bottom w:val="single" w:sz="4" w:space="0" w:color="auto"/>
              <w:right w:val="single" w:sz="4" w:space="0" w:color="auto"/>
            </w:tcBorders>
            <w:vAlign w:val="center"/>
          </w:tcPr>
          <w:p w14:paraId="6FE603E6" w14:textId="77777777" w:rsidR="00D37574" w:rsidRDefault="00D37574" w:rsidP="002C7DAB">
            <w:pPr>
              <w:rPr>
                <w:sz w:val="15"/>
                <w:szCs w:val="15"/>
                <w:lang w:eastAsia="zh-CN"/>
              </w:rPr>
            </w:pPr>
            <w:r>
              <w:rPr>
                <w:sz w:val="15"/>
                <w:szCs w:val="15"/>
                <w:lang w:eastAsia="zh-CN"/>
              </w:rPr>
              <w:t>5s</w:t>
            </w:r>
          </w:p>
        </w:tc>
        <w:tc>
          <w:tcPr>
            <w:tcW w:w="850" w:type="dxa"/>
            <w:tcBorders>
              <w:top w:val="single" w:sz="4" w:space="0" w:color="auto"/>
              <w:left w:val="nil"/>
              <w:bottom w:val="single" w:sz="4" w:space="0" w:color="auto"/>
              <w:right w:val="single" w:sz="4" w:space="0" w:color="auto"/>
            </w:tcBorders>
            <w:vAlign w:val="center"/>
          </w:tcPr>
          <w:p w14:paraId="663085EA" w14:textId="77777777" w:rsidR="00D37574" w:rsidRDefault="00D37574" w:rsidP="002C7DAB">
            <w:pPr>
              <w:rPr>
                <w:sz w:val="15"/>
                <w:szCs w:val="15"/>
                <w:lang w:eastAsia="zh-CN"/>
              </w:rPr>
            </w:pPr>
            <w:r>
              <w:rPr>
                <w:rFonts w:hint="eastAsia"/>
                <w:sz w:val="15"/>
                <w:szCs w:val="15"/>
                <w:lang w:eastAsia="zh-CN"/>
              </w:rPr>
              <w:t xml:space="preserve"> </w:t>
            </w:r>
            <w:r>
              <w:rPr>
                <w:sz w:val="15"/>
                <w:szCs w:val="15"/>
                <w:lang w:eastAsia="zh-CN"/>
              </w:rPr>
              <w:t>-</w:t>
            </w:r>
          </w:p>
        </w:tc>
        <w:tc>
          <w:tcPr>
            <w:tcW w:w="1126" w:type="dxa"/>
            <w:tcBorders>
              <w:top w:val="single" w:sz="4" w:space="0" w:color="auto"/>
              <w:left w:val="nil"/>
              <w:bottom w:val="single" w:sz="4" w:space="0" w:color="auto"/>
              <w:right w:val="single" w:sz="4" w:space="0" w:color="auto"/>
            </w:tcBorders>
            <w:vAlign w:val="center"/>
          </w:tcPr>
          <w:p w14:paraId="6E8E497B" w14:textId="77777777" w:rsidR="00D37574" w:rsidRDefault="00D37574" w:rsidP="002C7DAB">
            <w:pPr>
              <w:rPr>
                <w:sz w:val="15"/>
                <w:szCs w:val="15"/>
                <w:lang w:eastAsia="zh-CN"/>
              </w:rPr>
            </w:pPr>
            <w:r>
              <w:rPr>
                <w:sz w:val="15"/>
                <w:szCs w:val="15"/>
              </w:rPr>
              <w:t>-</w:t>
            </w:r>
          </w:p>
        </w:tc>
      </w:tr>
      <w:tr w:rsidR="00D37574" w14:paraId="3545A501" w14:textId="77777777" w:rsidTr="002C7DAB">
        <w:trPr>
          <w:cantSplit/>
          <w:trHeight w:val="2555"/>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6FA7075A" w14:textId="77777777" w:rsidR="00D37574" w:rsidRDefault="00D37574" w:rsidP="002C7DAB">
            <w:pPr>
              <w:ind w:left="113" w:right="113"/>
              <w:rPr>
                <w:sz w:val="18"/>
                <w:szCs w:val="18"/>
                <w:lang w:eastAsia="zh-CN"/>
              </w:rPr>
            </w:pPr>
            <w:r>
              <w:rPr>
                <w:sz w:val="18"/>
                <w:szCs w:val="18"/>
                <w:lang w:eastAsia="zh-CN"/>
              </w:rPr>
              <w:t>Long range approximate location</w:t>
            </w:r>
          </w:p>
        </w:tc>
        <w:tc>
          <w:tcPr>
            <w:tcW w:w="678" w:type="dxa"/>
            <w:tcBorders>
              <w:top w:val="single" w:sz="4" w:space="0" w:color="auto"/>
              <w:left w:val="nil"/>
              <w:bottom w:val="single" w:sz="4" w:space="0" w:color="auto"/>
              <w:right w:val="single" w:sz="4" w:space="0" w:color="auto"/>
            </w:tcBorders>
            <w:vAlign w:val="center"/>
          </w:tcPr>
          <w:p w14:paraId="75D1F3BD" w14:textId="77777777" w:rsidR="00D37574" w:rsidRDefault="00D37574" w:rsidP="002C7DAB">
            <w:pPr>
              <w:rPr>
                <w:sz w:val="15"/>
                <w:szCs w:val="15"/>
                <w:lang w:eastAsia="zh-CN"/>
              </w:rPr>
            </w:pPr>
            <w:r>
              <w:rPr>
                <w:sz w:val="15"/>
                <w:szCs w:val="15"/>
                <w:lang w:eastAsia="zh-CN"/>
              </w:rPr>
              <w:t>[10m]</w:t>
            </w:r>
          </w:p>
        </w:tc>
        <w:tc>
          <w:tcPr>
            <w:tcW w:w="851" w:type="dxa"/>
            <w:tcBorders>
              <w:top w:val="single" w:sz="4" w:space="0" w:color="auto"/>
              <w:left w:val="nil"/>
              <w:bottom w:val="single" w:sz="4" w:space="0" w:color="auto"/>
              <w:right w:val="single" w:sz="4" w:space="0" w:color="auto"/>
            </w:tcBorders>
            <w:vAlign w:val="center"/>
          </w:tcPr>
          <w:p w14:paraId="1280972B" w14:textId="77777777" w:rsidR="00D37574" w:rsidRDefault="00D37574" w:rsidP="002C7DAB">
            <w:pPr>
              <w:rPr>
                <w:sz w:val="15"/>
                <w:szCs w:val="15"/>
                <w:lang w:eastAsia="zh-CN"/>
              </w:rPr>
            </w:pPr>
            <w:r>
              <w:rPr>
                <w:sz w:val="15"/>
                <w:szCs w:val="15"/>
                <w:lang w:eastAsia="zh-CN"/>
              </w:rPr>
              <w:t>±[12.5°]</w:t>
            </w:r>
          </w:p>
        </w:tc>
        <w:tc>
          <w:tcPr>
            <w:tcW w:w="422" w:type="dxa"/>
            <w:tcBorders>
              <w:top w:val="single" w:sz="4" w:space="0" w:color="auto"/>
              <w:left w:val="nil"/>
              <w:bottom w:val="single" w:sz="4" w:space="0" w:color="auto"/>
              <w:right w:val="single" w:sz="4" w:space="0" w:color="auto"/>
            </w:tcBorders>
            <w:vAlign w:val="center"/>
          </w:tcPr>
          <w:p w14:paraId="6A3409AF" w14:textId="77777777" w:rsidR="00D37574" w:rsidRDefault="00D37574" w:rsidP="002C7DAB">
            <w:pPr>
              <w:rPr>
                <w:sz w:val="15"/>
                <w:szCs w:val="15"/>
                <w:lang w:eastAsia="zh-CN"/>
              </w:rPr>
            </w:pPr>
            <w:r>
              <w:rPr>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69648033" w14:textId="77777777" w:rsidR="00D37574" w:rsidRDefault="00D37574" w:rsidP="002C7DAB">
            <w:pPr>
              <w:rPr>
                <w:sz w:val="15"/>
                <w:szCs w:val="15"/>
                <w:lang w:eastAsia="zh-CN"/>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4F970782" w14:textId="77777777" w:rsidR="00D37574" w:rsidRDefault="00D37574" w:rsidP="002C7DAB">
            <w:pPr>
              <w:rPr>
                <w:sz w:val="15"/>
                <w:szCs w:val="15"/>
                <w:lang w:eastAsia="zh-CN"/>
              </w:rPr>
            </w:pPr>
            <w:r>
              <w:rPr>
                <w:sz w:val="15"/>
                <w:szCs w:val="15"/>
                <w:lang w:eastAsia="zh-CN"/>
              </w:rPr>
              <w:t>500m</w:t>
            </w:r>
          </w:p>
        </w:tc>
        <w:tc>
          <w:tcPr>
            <w:tcW w:w="994" w:type="dxa"/>
            <w:tcBorders>
              <w:top w:val="single" w:sz="4" w:space="0" w:color="auto"/>
              <w:left w:val="nil"/>
              <w:bottom w:val="single" w:sz="4" w:space="0" w:color="auto"/>
              <w:right w:val="single" w:sz="4" w:space="0" w:color="auto"/>
            </w:tcBorders>
            <w:vAlign w:val="center"/>
          </w:tcPr>
          <w:p w14:paraId="7007DE0A" w14:textId="77777777" w:rsidR="00D37574" w:rsidRDefault="00D37574" w:rsidP="002C7DAB">
            <w:pPr>
              <w:rPr>
                <w:sz w:val="15"/>
                <w:szCs w:val="15"/>
                <w:lang w:eastAsia="zh-CN"/>
              </w:rPr>
            </w:pPr>
            <w:r>
              <w:rPr>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78DE2156" w14:textId="77777777" w:rsidR="00D37574" w:rsidRDefault="00D37574"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7CB1DC3F" w14:textId="77777777" w:rsidR="00D37574" w:rsidRDefault="00D37574" w:rsidP="002C7DAB">
            <w:pPr>
              <w:rPr>
                <w:sz w:val="15"/>
                <w:szCs w:val="15"/>
                <w:lang w:eastAsia="zh-CN"/>
              </w:rPr>
            </w:pPr>
            <w:r>
              <w:rPr>
                <w:sz w:val="15"/>
                <w:szCs w:val="15"/>
                <w:lang w:eastAsia="zh-CN"/>
              </w:rPr>
              <w:t>Static/ Moving</w:t>
            </w:r>
          </w:p>
          <w:p w14:paraId="4E5B4E67" w14:textId="77777777" w:rsidR="00D37574" w:rsidRDefault="00D37574" w:rsidP="002C7DAB">
            <w:pPr>
              <w:rPr>
                <w:sz w:val="15"/>
                <w:szCs w:val="15"/>
                <w:lang w:eastAsia="zh-CN"/>
              </w:rPr>
            </w:pPr>
            <w:r>
              <w:rPr>
                <w:sz w:val="15"/>
                <w:szCs w:val="15"/>
                <w:lang w:eastAsia="zh-CN"/>
              </w:rPr>
              <w:t>(&lt;10m/s)</w:t>
            </w:r>
          </w:p>
        </w:tc>
        <w:tc>
          <w:tcPr>
            <w:tcW w:w="992" w:type="dxa"/>
            <w:tcBorders>
              <w:top w:val="single" w:sz="4" w:space="0" w:color="auto"/>
              <w:left w:val="nil"/>
              <w:bottom w:val="single" w:sz="4" w:space="0" w:color="auto"/>
              <w:right w:val="single" w:sz="4" w:space="0" w:color="auto"/>
            </w:tcBorders>
            <w:vAlign w:val="center"/>
          </w:tcPr>
          <w:p w14:paraId="1FDBA674" w14:textId="77777777" w:rsidR="00D37574" w:rsidRDefault="00D37574" w:rsidP="002C7DAB">
            <w:pPr>
              <w:rPr>
                <w:sz w:val="15"/>
                <w:szCs w:val="15"/>
                <w:lang w:eastAsia="zh-CN"/>
              </w:rPr>
            </w:pPr>
            <w:r>
              <w:rPr>
                <w:sz w:val="15"/>
                <w:szCs w:val="15"/>
                <w:lang w:eastAsia="zh-CN"/>
              </w:rPr>
              <w:t>-</w:t>
            </w:r>
          </w:p>
        </w:tc>
        <w:tc>
          <w:tcPr>
            <w:tcW w:w="850" w:type="dxa"/>
            <w:tcBorders>
              <w:top w:val="single" w:sz="4" w:space="0" w:color="auto"/>
              <w:left w:val="nil"/>
              <w:bottom w:val="single" w:sz="4" w:space="0" w:color="auto"/>
              <w:right w:val="single" w:sz="4" w:space="0" w:color="auto"/>
            </w:tcBorders>
            <w:vAlign w:val="center"/>
          </w:tcPr>
          <w:p w14:paraId="488D6C3C" w14:textId="77777777" w:rsidR="00D37574" w:rsidRDefault="00D37574" w:rsidP="002C7DAB">
            <w:pPr>
              <w:rPr>
                <w:sz w:val="15"/>
                <w:szCs w:val="15"/>
                <w:lang w:eastAsia="zh-CN"/>
              </w:rPr>
            </w:pPr>
            <w:r>
              <w:rPr>
                <w:sz w:val="15"/>
                <w:szCs w:val="15"/>
                <w:lang w:eastAsia="zh-CN"/>
              </w:rPr>
              <w:t>1</w:t>
            </w:r>
          </w:p>
        </w:tc>
        <w:tc>
          <w:tcPr>
            <w:tcW w:w="1126" w:type="dxa"/>
            <w:tcBorders>
              <w:top w:val="single" w:sz="4" w:space="0" w:color="auto"/>
              <w:left w:val="nil"/>
              <w:bottom w:val="single" w:sz="4" w:space="0" w:color="auto"/>
              <w:right w:val="single" w:sz="4" w:space="0" w:color="auto"/>
            </w:tcBorders>
            <w:vAlign w:val="center"/>
          </w:tcPr>
          <w:p w14:paraId="747E0732" w14:textId="77777777" w:rsidR="00D37574" w:rsidRDefault="00D37574" w:rsidP="002C7DAB">
            <w:pPr>
              <w:pStyle w:val="NormalWeb"/>
              <w:keepNext/>
              <w:keepLines/>
              <w:spacing w:before="0" w:after="0"/>
              <w:jc w:val="center"/>
              <w:rPr>
                <w:rFonts w:ascii="Times New Roman" w:eastAsia="Calibri" w:hAnsi="Times New Roman"/>
                <w:sz w:val="15"/>
                <w:szCs w:val="16"/>
              </w:rPr>
            </w:pPr>
            <w:r>
              <w:rPr>
                <w:rFonts w:ascii="Times New Roman" w:eastAsia="Calibri" w:hAnsi="Times New Roman"/>
                <w:sz w:val="15"/>
                <w:szCs w:val="16"/>
              </w:rPr>
              <w:t>[50]UEs/</w:t>
            </w:r>
          </w:p>
          <w:p w14:paraId="21E6FB5B" w14:textId="77777777" w:rsidR="00D37574" w:rsidRDefault="00D37574" w:rsidP="002C7DAB">
            <w:pPr>
              <w:rPr>
                <w:sz w:val="15"/>
                <w:szCs w:val="15"/>
                <w:lang w:eastAsia="zh-CN"/>
              </w:rPr>
            </w:pPr>
            <w:r>
              <w:rPr>
                <w:rFonts w:eastAsia="Calibri"/>
                <w:sz w:val="15"/>
                <w:szCs w:val="16"/>
              </w:rPr>
              <w:t>(10</w:t>
            </w:r>
            <w:r>
              <w:rPr>
                <w:rFonts w:eastAsia="Calibri"/>
                <w:sz w:val="15"/>
                <w:szCs w:val="16"/>
                <w:vertAlign w:val="superscript"/>
              </w:rPr>
              <w:t>4</w:t>
            </w:r>
            <w:r>
              <w:rPr>
                <w:rFonts w:eastAsia="Calibri"/>
                <w:sz w:val="15"/>
                <w:szCs w:val="16"/>
              </w:rPr>
              <w:t>m</w:t>
            </w:r>
            <w:r>
              <w:rPr>
                <w:rFonts w:eastAsia="Calibri"/>
                <w:sz w:val="15"/>
                <w:szCs w:val="16"/>
                <w:vertAlign w:val="superscript"/>
              </w:rPr>
              <w:t>2</w:t>
            </w:r>
            <w:r>
              <w:rPr>
                <w:rFonts w:eastAsia="Calibri"/>
                <w:sz w:val="15"/>
                <w:szCs w:val="16"/>
              </w:rPr>
              <w:t>)</w:t>
            </w:r>
          </w:p>
        </w:tc>
      </w:tr>
    </w:tbl>
    <w:p w14:paraId="4BD7F420" w14:textId="77777777" w:rsidR="00D37574" w:rsidRDefault="00D37574" w:rsidP="00D37574">
      <w:pPr>
        <w:jc w:val="left"/>
      </w:pPr>
    </w:p>
    <w:p w14:paraId="36BD4485" w14:textId="77777777" w:rsidR="00DC2B31" w:rsidRDefault="00C76071" w:rsidP="000C0F06">
      <w:r>
        <w:t>Different</w:t>
      </w:r>
      <w:r w:rsidR="00C152AE">
        <w:t xml:space="preserve"> views on defining requirements on ranging have been expressed in </w:t>
      </w:r>
      <w:r>
        <w:t>submitted</w:t>
      </w:r>
      <w:r w:rsidR="00C152AE">
        <w:t xml:space="preserve"> contributions as summarized below:</w:t>
      </w:r>
    </w:p>
    <w:p w14:paraId="15FA7471" w14:textId="77777777" w:rsidR="00C152AE" w:rsidRDefault="009D55B5" w:rsidP="00C152AE">
      <w:pPr>
        <w:pStyle w:val="ListParagraph"/>
        <w:numPr>
          <w:ilvl w:val="0"/>
          <w:numId w:val="12"/>
        </w:numPr>
      </w:pPr>
      <w:r>
        <w:t>Reference</w:t>
      </w:r>
      <w:r w:rsidR="00D17388">
        <w:t>s</w:t>
      </w:r>
      <w:r>
        <w:t xml:space="preserve"> </w:t>
      </w:r>
      <w:r w:rsidR="00205BCD">
        <w:fldChar w:fldCharType="begin"/>
      </w:r>
      <w:r w:rsidR="00512F31">
        <w:instrText xml:space="preserve"> REF _Ref102986765 \r \h </w:instrText>
      </w:r>
      <w:r w:rsidR="00205BCD">
        <w:fldChar w:fldCharType="separate"/>
      </w:r>
      <w:r w:rsidR="00512F31">
        <w:t>[7]</w:t>
      </w:r>
      <w:r w:rsidR="00205BCD">
        <w:fldChar w:fldCharType="end"/>
      </w:r>
      <w:r w:rsidR="00512F31">
        <w:t xml:space="preserve"> </w:t>
      </w:r>
      <w:r w:rsidR="00D17388">
        <w:t xml:space="preserve">and </w:t>
      </w:r>
      <w:r w:rsidR="00205BCD">
        <w:fldChar w:fldCharType="begin"/>
      </w:r>
      <w:r w:rsidR="00D17388">
        <w:instrText xml:space="preserve"> REF _Ref102986974 \r \h </w:instrText>
      </w:r>
      <w:r w:rsidR="00205BCD">
        <w:fldChar w:fldCharType="separate"/>
      </w:r>
      <w:r w:rsidR="00D17388">
        <w:t>[20]</w:t>
      </w:r>
      <w:r w:rsidR="00205BCD">
        <w:fldChar w:fldCharType="end"/>
      </w:r>
      <w:r w:rsidR="00D17388">
        <w:t xml:space="preserve"> </w:t>
      </w:r>
      <w:r w:rsidR="0031651C">
        <w:t xml:space="preserve">propose that ranging requirements are not separately considered and instead they are assumed to be fulfilled by the requirements on relative positioning. </w:t>
      </w:r>
    </w:p>
    <w:p w14:paraId="4451C986" w14:textId="77777777" w:rsidR="0031651C" w:rsidRDefault="0031651C" w:rsidP="00C152AE">
      <w:pPr>
        <w:pStyle w:val="ListParagraph"/>
        <w:numPr>
          <w:ilvl w:val="0"/>
          <w:numId w:val="12"/>
        </w:numPr>
      </w:pPr>
      <w:r>
        <w:t xml:space="preserve">Reference </w:t>
      </w:r>
      <w:r w:rsidR="00205BCD">
        <w:fldChar w:fldCharType="begin"/>
      </w:r>
      <w:r w:rsidR="00F64A42">
        <w:instrText xml:space="preserve"> REF _Ref102986786 \r \h </w:instrText>
      </w:r>
      <w:r w:rsidR="00205BCD">
        <w:fldChar w:fldCharType="separate"/>
      </w:r>
      <w:r w:rsidR="00F64A42">
        <w:t>[10]</w:t>
      </w:r>
      <w:r w:rsidR="00205BCD">
        <w:fldChar w:fldCharType="end"/>
      </w:r>
      <w:r w:rsidR="00F64A42">
        <w:t xml:space="preserve"> </w:t>
      </w:r>
      <w:r>
        <w:t>proposes</w:t>
      </w:r>
      <w:r w:rsidR="000D2E4D">
        <w:t xml:space="preserve"> the following for ranging</w:t>
      </w:r>
      <w:r w:rsidR="0074053B">
        <w:t>:</w:t>
      </w:r>
    </w:p>
    <w:p w14:paraId="10ACF58C" w14:textId="77777777" w:rsidR="0074053B" w:rsidRPr="0074053B" w:rsidRDefault="0074053B" w:rsidP="0074053B">
      <w:pPr>
        <w:pStyle w:val="ListParagraph"/>
        <w:numPr>
          <w:ilvl w:val="1"/>
          <w:numId w:val="12"/>
        </w:numPr>
        <w:rPr>
          <w:i/>
          <w:iCs/>
        </w:rPr>
      </w:pPr>
      <w:r w:rsidRPr="0074053B">
        <w:rPr>
          <w:i/>
          <w:iCs/>
        </w:rPr>
        <w:t>Distance accuracy (&lt; 3 m) for 90% of UEs</w:t>
      </w:r>
      <w:r w:rsidR="00A419C6">
        <w:rPr>
          <w:i/>
          <w:iCs/>
        </w:rPr>
        <w:t>.</w:t>
      </w:r>
    </w:p>
    <w:p w14:paraId="5654A37F" w14:textId="77777777" w:rsidR="0074053B" w:rsidRDefault="00090FB7" w:rsidP="0074053B">
      <w:pPr>
        <w:pStyle w:val="ListParagraph"/>
        <w:numPr>
          <w:ilvl w:val="0"/>
          <w:numId w:val="12"/>
        </w:numPr>
      </w:pPr>
      <w:r>
        <w:t>Reference</w:t>
      </w:r>
      <w:r w:rsidR="00F64A42">
        <w:t xml:space="preserve"> </w:t>
      </w:r>
      <w:r w:rsidR="00205BCD">
        <w:fldChar w:fldCharType="begin"/>
      </w:r>
      <w:r w:rsidR="00F64A42">
        <w:instrText xml:space="preserve"> REF _Ref102986811 \r \h </w:instrText>
      </w:r>
      <w:r w:rsidR="00205BCD">
        <w:fldChar w:fldCharType="separate"/>
      </w:r>
      <w:r w:rsidR="00F64A42">
        <w:t>[15]</w:t>
      </w:r>
      <w:r w:rsidR="00205BCD">
        <w:fldChar w:fldCharType="end"/>
      </w:r>
      <w:r>
        <w:t xml:space="preserve"> </w:t>
      </w:r>
      <w:r w:rsidR="00136A1A">
        <w:t xml:space="preserve">proposes: </w:t>
      </w:r>
    </w:p>
    <w:p w14:paraId="08111C5A" w14:textId="77777777" w:rsidR="00136A1A" w:rsidRDefault="00136A1A" w:rsidP="00136A1A">
      <w:pPr>
        <w:pStyle w:val="ListParagraph"/>
        <w:numPr>
          <w:ilvl w:val="1"/>
          <w:numId w:val="12"/>
        </w:numPr>
      </w:pPr>
      <w:r>
        <w:t>“</w:t>
      </w:r>
      <w:r w:rsidR="007139AD" w:rsidRPr="007139AD">
        <w:rPr>
          <w:i/>
          <w:iCs/>
        </w:rPr>
        <w:t>The scenario of direct ranging between two UEs shall be prioritized compared with ranging with assistance of third UE</w:t>
      </w:r>
      <w:r w:rsidR="00F75654">
        <w:rPr>
          <w:i/>
          <w:iCs/>
        </w:rPr>
        <w:t>.</w:t>
      </w:r>
      <w:r>
        <w:t>”</w:t>
      </w:r>
    </w:p>
    <w:p w14:paraId="13795AAD" w14:textId="77777777" w:rsidR="00136A1A" w:rsidRDefault="00136A1A" w:rsidP="00136A1A">
      <w:pPr>
        <w:pStyle w:val="ListParagraph"/>
        <w:numPr>
          <w:ilvl w:val="0"/>
          <w:numId w:val="12"/>
        </w:numPr>
      </w:pPr>
      <w:r>
        <w:t xml:space="preserve">Reference </w:t>
      </w:r>
      <w:r w:rsidR="00205BCD">
        <w:fldChar w:fldCharType="begin"/>
      </w:r>
      <w:r w:rsidR="00D95F58">
        <w:instrText xml:space="preserve"> REF _Ref102986872 \r \h </w:instrText>
      </w:r>
      <w:r w:rsidR="00205BCD">
        <w:fldChar w:fldCharType="separate"/>
      </w:r>
      <w:r w:rsidR="00D95F58">
        <w:t>[16]</w:t>
      </w:r>
      <w:r w:rsidR="00205BCD">
        <w:fldChar w:fldCharType="end"/>
      </w:r>
      <w:r w:rsidR="00D95F58">
        <w:t xml:space="preserve"> indicates that the same requirements should be considered for ranging, relative positioning, and absolute positioning.</w:t>
      </w:r>
    </w:p>
    <w:p w14:paraId="3198583E" w14:textId="77777777" w:rsidR="003A6E47" w:rsidRDefault="003A6E47" w:rsidP="00136A1A">
      <w:pPr>
        <w:pStyle w:val="ListParagraph"/>
        <w:numPr>
          <w:ilvl w:val="0"/>
          <w:numId w:val="12"/>
        </w:numPr>
      </w:pPr>
      <w:r>
        <w:t xml:space="preserve">Reference </w:t>
      </w:r>
      <w:r w:rsidR="00205BCD">
        <w:fldChar w:fldCharType="begin"/>
      </w:r>
      <w:r>
        <w:instrText xml:space="preserve"> REF _Ref102987902 \r \h </w:instrText>
      </w:r>
      <w:r w:rsidR="00205BCD">
        <w:fldChar w:fldCharType="separate"/>
      </w:r>
      <w:r>
        <w:t>[23]</w:t>
      </w:r>
      <w:r w:rsidR="00205BCD">
        <w:fldChar w:fldCharType="end"/>
      </w:r>
      <w:r>
        <w:t xml:space="preserve"> proposes: </w:t>
      </w:r>
    </w:p>
    <w:p w14:paraId="3C7E219C" w14:textId="77777777" w:rsidR="003A6E47" w:rsidRDefault="003A6E47" w:rsidP="003A6E47">
      <w:pPr>
        <w:pStyle w:val="ListParagraph"/>
        <w:numPr>
          <w:ilvl w:val="1"/>
          <w:numId w:val="12"/>
        </w:numPr>
      </w:pPr>
      <w:r>
        <w:t>“</w:t>
      </w:r>
      <w:r w:rsidRPr="003A6E47">
        <w:rPr>
          <w:i/>
          <w:iCs/>
        </w:rPr>
        <w:t>RAN1 to select 1 or 2 representative commercial ranging use cases to derive commercial SL positioning requirements, preferably based on the KPIs, e.g., accuracy, latency aligned with that of V2X or Public Safety</w:t>
      </w:r>
      <w:r>
        <w:t>”</w:t>
      </w:r>
    </w:p>
    <w:p w14:paraId="4DDC2467" w14:textId="77777777" w:rsidR="00A419C6" w:rsidRDefault="00A419C6" w:rsidP="00136A1A">
      <w:pPr>
        <w:pStyle w:val="ListParagraph"/>
        <w:numPr>
          <w:ilvl w:val="0"/>
          <w:numId w:val="12"/>
        </w:numPr>
      </w:pPr>
      <w:r>
        <w:t xml:space="preserve">Reference </w:t>
      </w:r>
      <w:r w:rsidR="00205BCD">
        <w:fldChar w:fldCharType="begin"/>
      </w:r>
      <w:r w:rsidR="00A27B40">
        <w:instrText xml:space="preserve"> REF _Ref102987033 \r \h </w:instrText>
      </w:r>
      <w:r w:rsidR="00205BCD">
        <w:fldChar w:fldCharType="separate"/>
      </w:r>
      <w:r w:rsidR="00A27B40">
        <w:t>[24]</w:t>
      </w:r>
      <w:r w:rsidR="00205BCD">
        <w:fldChar w:fldCharType="end"/>
      </w:r>
      <w:r w:rsidR="00A27B40">
        <w:t xml:space="preserve"> proposes:</w:t>
      </w:r>
    </w:p>
    <w:p w14:paraId="116D6F3E" w14:textId="77777777" w:rsidR="00A27B40" w:rsidRPr="00A27B40" w:rsidRDefault="00A27B40" w:rsidP="00A27B40">
      <w:pPr>
        <w:pStyle w:val="ListParagraph"/>
        <w:numPr>
          <w:ilvl w:val="1"/>
          <w:numId w:val="12"/>
        </w:numPr>
      </w:pPr>
      <w:r>
        <w:t>“</w:t>
      </w:r>
      <w:r w:rsidRPr="00A27B40">
        <w:rPr>
          <w:i/>
          <w:iCs/>
        </w:rPr>
        <w:t>For commercial with ranging scenario, the more concrete applications for the positioning should be firstly clarified</w:t>
      </w:r>
      <w:r w:rsidR="00F75654">
        <w:rPr>
          <w:i/>
          <w:iCs/>
        </w:rPr>
        <w:t>.</w:t>
      </w:r>
      <w:r w:rsidRPr="00A27B40">
        <w:rPr>
          <w:i/>
          <w:iCs/>
        </w:rPr>
        <w:t>”</w:t>
      </w:r>
    </w:p>
    <w:p w14:paraId="2E515F9D" w14:textId="77777777" w:rsidR="00A27B40" w:rsidRDefault="00F75654" w:rsidP="00A27B40">
      <w:pPr>
        <w:pStyle w:val="ListParagraph"/>
        <w:numPr>
          <w:ilvl w:val="0"/>
          <w:numId w:val="12"/>
        </w:numPr>
      </w:pPr>
      <w:r>
        <w:lastRenderedPageBreak/>
        <w:t xml:space="preserve">Reference </w:t>
      </w:r>
      <w:r w:rsidR="00205BCD">
        <w:fldChar w:fldCharType="begin"/>
      </w:r>
      <w:r w:rsidR="00394571">
        <w:instrText xml:space="preserve"> REF _Ref102942630 \r \h </w:instrText>
      </w:r>
      <w:r w:rsidR="00205BCD">
        <w:fldChar w:fldCharType="separate"/>
      </w:r>
      <w:r w:rsidR="00394571">
        <w:t>[27]</w:t>
      </w:r>
      <w:r w:rsidR="00205BCD">
        <w:fldChar w:fldCharType="end"/>
      </w:r>
      <w:r w:rsidR="00394571">
        <w:t xml:space="preserve"> proposes:</w:t>
      </w:r>
    </w:p>
    <w:p w14:paraId="02CDC575" w14:textId="77777777" w:rsidR="00394571" w:rsidRPr="00394571" w:rsidRDefault="00394571" w:rsidP="00394571">
      <w:pPr>
        <w:pStyle w:val="ListParagraph"/>
        <w:numPr>
          <w:ilvl w:val="1"/>
          <w:numId w:val="12"/>
        </w:numPr>
      </w:pPr>
      <w:r>
        <w:t>“</w:t>
      </w:r>
      <w:r w:rsidRPr="00394571">
        <w:rPr>
          <w:i/>
          <w:iCs/>
        </w:rPr>
        <w:t>The number of concurrent ranging operations in an area and the number of concurrent operations for a UE shall be added to the evaluation criteria.”</w:t>
      </w:r>
    </w:p>
    <w:p w14:paraId="2B1CCE8E" w14:textId="77777777" w:rsidR="00C76071" w:rsidRDefault="00C76071" w:rsidP="00C76071">
      <w:pPr>
        <w:pStyle w:val="ListParagraph"/>
        <w:numPr>
          <w:ilvl w:val="0"/>
          <w:numId w:val="12"/>
        </w:numPr>
        <w:jc w:val="left"/>
      </w:pPr>
      <w:r>
        <w:t xml:space="preserve">Reference </w:t>
      </w:r>
      <w:r w:rsidR="00205BCD">
        <w:fldChar w:fldCharType="begin"/>
      </w:r>
      <w:r>
        <w:instrText xml:space="preserve"> REF _Ref102934743 \r \h </w:instrText>
      </w:r>
      <w:r w:rsidR="00205BCD">
        <w:fldChar w:fldCharType="separate"/>
      </w:r>
      <w:r>
        <w:t>[28]</w:t>
      </w:r>
      <w:r w:rsidR="00205BCD">
        <w:fldChar w:fldCharType="end"/>
      </w:r>
      <w:r>
        <w:t xml:space="preserve"> proposes the following requirements down selected from Table 1:</w:t>
      </w:r>
    </w:p>
    <w:p w14:paraId="0B2CE825" w14:textId="77777777" w:rsidR="00C76071" w:rsidRDefault="00C76071" w:rsidP="00C76071">
      <w:pPr>
        <w:pStyle w:val="ListParagraph"/>
        <w:ind w:left="760"/>
        <w:jc w:val="left"/>
      </w:pPr>
    </w:p>
    <w:p w14:paraId="54D293A7" w14:textId="77777777" w:rsidR="00C76071" w:rsidRPr="00C76071" w:rsidRDefault="00C76071" w:rsidP="00C76071">
      <w:pPr>
        <w:pStyle w:val="ListParagraph"/>
        <w:numPr>
          <w:ilvl w:val="0"/>
          <w:numId w:val="12"/>
        </w:numPr>
        <w:jc w:val="center"/>
        <w:rPr>
          <w:b/>
          <w:bCs/>
        </w:rPr>
      </w:pPr>
      <w:r w:rsidRPr="00C76071">
        <w:rPr>
          <w:b/>
          <w:bCs/>
        </w:rPr>
        <w:t xml:space="preserve">Table 2. Ranging use-cases and requirements proposed in </w:t>
      </w:r>
      <w:r w:rsidR="007F1A8F">
        <w:fldChar w:fldCharType="begin"/>
      </w:r>
      <w:r w:rsidR="007F1A8F">
        <w:instrText xml:space="preserve"> REF _Ref102934743 \r \h  \* MERGEFORMAT </w:instrText>
      </w:r>
      <w:r w:rsidR="007F1A8F">
        <w:fldChar w:fldCharType="separate"/>
      </w:r>
      <w:r w:rsidRPr="00C76071">
        <w:rPr>
          <w:b/>
          <w:bCs/>
        </w:rPr>
        <w:t>[28]</w:t>
      </w:r>
      <w:r w:rsidR="007F1A8F">
        <w:fldChar w:fldCharType="end"/>
      </w:r>
    </w:p>
    <w:tbl>
      <w:tblPr>
        <w:tblW w:w="96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5"/>
        <w:gridCol w:w="550"/>
        <w:gridCol w:w="531"/>
        <w:gridCol w:w="531"/>
        <w:gridCol w:w="1425"/>
        <w:gridCol w:w="883"/>
        <w:gridCol w:w="950"/>
        <w:gridCol w:w="1034"/>
        <w:gridCol w:w="859"/>
        <w:gridCol w:w="542"/>
        <w:gridCol w:w="531"/>
        <w:gridCol w:w="1303"/>
      </w:tblGrid>
      <w:tr w:rsidR="00C76071" w14:paraId="708FA574" w14:textId="77777777" w:rsidTr="002C7DAB">
        <w:trPr>
          <w:cantSplit/>
          <w:trHeight w:val="90"/>
        </w:trPr>
        <w:tc>
          <w:tcPr>
            <w:tcW w:w="593" w:type="dxa"/>
            <w:vMerge w:val="restart"/>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14:paraId="2D77610F" w14:textId="77777777" w:rsidR="00C76071" w:rsidRDefault="00C76071" w:rsidP="002C7DAB">
            <w:pPr>
              <w:ind w:left="113" w:right="113"/>
              <w:jc w:val="center"/>
              <w:rPr>
                <w:rFonts w:ascii="Arial" w:hAnsi="Arial" w:cs="Arial"/>
                <w:b/>
                <w:sz w:val="16"/>
                <w:szCs w:val="16"/>
                <w:lang w:eastAsia="zh-CN"/>
              </w:rPr>
            </w:pPr>
            <w:r>
              <w:rPr>
                <w:rFonts w:ascii="Arial" w:hAnsi="Arial" w:cs="Arial"/>
                <w:b/>
                <w:sz w:val="16"/>
                <w:szCs w:val="16"/>
                <w:lang w:eastAsia="zh-CN"/>
              </w:rPr>
              <w:t>Ranging scenario</w:t>
            </w:r>
          </w:p>
        </w:tc>
        <w:tc>
          <w:tcPr>
            <w:tcW w:w="1529" w:type="dxa"/>
            <w:gridSpan w:val="2"/>
            <w:tcBorders>
              <w:top w:val="single" w:sz="4" w:space="0" w:color="auto"/>
              <w:left w:val="nil"/>
              <w:bottom w:val="single" w:sz="4" w:space="0" w:color="auto"/>
              <w:right w:val="single" w:sz="4" w:space="0" w:color="auto"/>
            </w:tcBorders>
            <w:shd w:val="clear" w:color="auto" w:fill="D9D9D9"/>
            <w:vAlign w:val="center"/>
          </w:tcPr>
          <w:p w14:paraId="57D34BCC" w14:textId="77777777" w:rsidR="00C76071" w:rsidRDefault="00C76071" w:rsidP="002C7DAB">
            <w:pPr>
              <w:rPr>
                <w:rFonts w:ascii="Arial" w:hAnsi="Arial" w:cs="Arial"/>
                <w:b/>
                <w:sz w:val="16"/>
                <w:szCs w:val="16"/>
                <w:lang w:eastAsia="zh-CN"/>
              </w:rPr>
            </w:pPr>
            <w:r>
              <w:rPr>
                <w:rFonts w:ascii="Arial" w:hAnsi="Arial" w:cs="Arial"/>
                <w:b/>
                <w:sz w:val="16"/>
                <w:szCs w:val="16"/>
                <w:lang w:eastAsia="zh-CN"/>
              </w:rPr>
              <w:t xml:space="preserve">Ranging Accuracy </w:t>
            </w:r>
          </w:p>
          <w:p w14:paraId="600FB8A9" w14:textId="77777777" w:rsidR="00C76071" w:rsidRDefault="00C76071" w:rsidP="002C7DAB">
            <w:pPr>
              <w:rPr>
                <w:rFonts w:ascii="Arial" w:hAnsi="Arial" w:cs="Arial"/>
                <w:b/>
                <w:sz w:val="16"/>
                <w:szCs w:val="16"/>
                <w:lang w:eastAsia="zh-CN"/>
              </w:rPr>
            </w:pPr>
            <w:r>
              <w:rPr>
                <w:rFonts w:ascii="Arial" w:hAnsi="Arial" w:cs="Arial"/>
                <w:b/>
                <w:sz w:val="16"/>
                <w:szCs w:val="16"/>
                <w:lang w:eastAsia="zh-CN"/>
              </w:rPr>
              <w:t>(95 % confidence level)</w:t>
            </w:r>
          </w:p>
        </w:tc>
        <w:tc>
          <w:tcPr>
            <w:tcW w:w="422" w:type="dxa"/>
            <w:vMerge w:val="restart"/>
            <w:tcBorders>
              <w:top w:val="single" w:sz="4" w:space="0" w:color="auto"/>
              <w:left w:val="nil"/>
              <w:bottom w:val="single" w:sz="4" w:space="0" w:color="auto"/>
              <w:right w:val="single" w:sz="4" w:space="0" w:color="auto"/>
            </w:tcBorders>
            <w:shd w:val="clear" w:color="auto" w:fill="D9D9D9"/>
            <w:textDirection w:val="btLr"/>
          </w:tcPr>
          <w:p w14:paraId="562C0648" w14:textId="77777777" w:rsidR="00C76071" w:rsidRDefault="00C76071" w:rsidP="002C7DAB">
            <w:pPr>
              <w:ind w:left="113" w:right="113"/>
              <w:jc w:val="center"/>
              <w:rPr>
                <w:rFonts w:ascii="Arial" w:hAnsi="Arial" w:cs="Arial"/>
                <w:b/>
                <w:sz w:val="16"/>
                <w:szCs w:val="16"/>
                <w:lang w:eastAsia="zh-CN"/>
              </w:rPr>
            </w:pPr>
            <w:r>
              <w:rPr>
                <w:rFonts w:ascii="Arial" w:hAnsi="Arial" w:cs="Arial"/>
                <w:b/>
                <w:sz w:val="16"/>
                <w:szCs w:val="16"/>
                <w:lang w:eastAsia="zh-CN"/>
              </w:rPr>
              <w:t>Availability</w:t>
            </w:r>
          </w:p>
        </w:tc>
        <w:tc>
          <w:tcPr>
            <w:tcW w:w="577" w:type="dxa"/>
            <w:vMerge w:val="restart"/>
            <w:tcBorders>
              <w:top w:val="single" w:sz="4" w:space="0" w:color="auto"/>
              <w:left w:val="nil"/>
              <w:bottom w:val="single" w:sz="4" w:space="0" w:color="auto"/>
              <w:right w:val="single" w:sz="4" w:space="0" w:color="auto"/>
            </w:tcBorders>
            <w:shd w:val="clear" w:color="auto" w:fill="D9D9D9"/>
            <w:textDirection w:val="btLr"/>
          </w:tcPr>
          <w:p w14:paraId="71F9DEA8" w14:textId="77777777" w:rsidR="00C76071" w:rsidRDefault="00C76071" w:rsidP="002C7DAB">
            <w:pPr>
              <w:ind w:left="113" w:right="113"/>
              <w:jc w:val="center"/>
              <w:rPr>
                <w:rFonts w:ascii="Arial" w:hAnsi="Arial" w:cs="Arial"/>
                <w:b/>
                <w:sz w:val="16"/>
                <w:szCs w:val="16"/>
                <w:lang w:eastAsia="zh-CN"/>
              </w:rPr>
            </w:pPr>
            <w:r>
              <w:rPr>
                <w:rFonts w:ascii="Arial" w:hAnsi="Arial" w:cs="Arial"/>
                <w:b/>
                <w:sz w:val="16"/>
                <w:szCs w:val="16"/>
                <w:lang w:eastAsia="zh-CN"/>
              </w:rPr>
              <w:t>Latency</w:t>
            </w:r>
          </w:p>
          <w:p w14:paraId="19DFBF75" w14:textId="77777777" w:rsidR="00C76071" w:rsidRDefault="00C76071" w:rsidP="002C7DAB">
            <w:pPr>
              <w:ind w:left="113" w:right="113"/>
              <w:jc w:val="center"/>
              <w:rPr>
                <w:rFonts w:ascii="Arial" w:hAnsi="Arial" w:cs="Arial"/>
                <w:b/>
                <w:sz w:val="16"/>
                <w:szCs w:val="16"/>
                <w:lang w:eastAsia="zh-CN"/>
              </w:rPr>
            </w:pPr>
            <w:r>
              <w:rPr>
                <w:rFonts w:hint="eastAsia"/>
                <w:sz w:val="15"/>
                <w:szCs w:val="15"/>
                <w:lang w:eastAsia="zh-CN"/>
              </w:rPr>
              <w:t>10ms</w:t>
            </w:r>
          </w:p>
          <w:p w14:paraId="37C098B0" w14:textId="77777777" w:rsidR="00C76071" w:rsidRDefault="00C76071" w:rsidP="002C7DAB">
            <w:pPr>
              <w:ind w:left="113" w:right="113"/>
              <w:jc w:val="center"/>
              <w:rPr>
                <w:rFonts w:ascii="Arial" w:hAnsi="Arial" w:cs="Arial"/>
                <w:b/>
                <w:sz w:val="16"/>
                <w:szCs w:val="16"/>
                <w:lang w:eastAsia="zh-CN"/>
              </w:rPr>
            </w:pPr>
            <w:r>
              <w:rPr>
                <w:sz w:val="15"/>
                <w:szCs w:val="15"/>
                <w:lang w:eastAsia="zh-CN"/>
              </w:rPr>
              <w:t>50ms</w:t>
            </w:r>
          </w:p>
          <w:p w14:paraId="72AE5FB7" w14:textId="77777777" w:rsidR="00C76071" w:rsidRDefault="00C76071" w:rsidP="002C7DAB">
            <w:pPr>
              <w:ind w:left="113" w:right="113"/>
              <w:jc w:val="center"/>
              <w:rPr>
                <w:rFonts w:ascii="Arial" w:hAnsi="Arial" w:cs="Arial"/>
                <w:b/>
                <w:sz w:val="16"/>
                <w:szCs w:val="16"/>
                <w:lang w:eastAsia="zh-CN"/>
              </w:rPr>
            </w:pPr>
            <w:r>
              <w:rPr>
                <w:rFonts w:hint="eastAsia"/>
                <w:sz w:val="15"/>
                <w:szCs w:val="15"/>
                <w:lang w:eastAsia="zh-CN"/>
              </w:rPr>
              <w:t>50ms</w:t>
            </w:r>
          </w:p>
        </w:tc>
        <w:tc>
          <w:tcPr>
            <w:tcW w:w="959" w:type="dxa"/>
            <w:vMerge w:val="restart"/>
            <w:tcBorders>
              <w:top w:val="single" w:sz="4" w:space="0" w:color="auto"/>
              <w:left w:val="nil"/>
              <w:right w:val="single" w:sz="4" w:space="0" w:color="auto"/>
            </w:tcBorders>
            <w:vAlign w:val="center"/>
          </w:tcPr>
          <w:p w14:paraId="269AF022" w14:textId="77777777" w:rsidR="00C76071" w:rsidRDefault="00C76071" w:rsidP="002C7DAB">
            <w:pPr>
              <w:rPr>
                <w:rFonts w:ascii="Arial" w:eastAsia="Malgun Gothic" w:hAnsi="Arial" w:cs="Arial"/>
                <w:b/>
                <w:sz w:val="16"/>
                <w:szCs w:val="16"/>
                <w:lang w:eastAsia="zh-CN"/>
              </w:rPr>
            </w:pPr>
            <w:r>
              <w:rPr>
                <w:rFonts w:ascii="Arial" w:hAnsi="Arial" w:cs="Arial"/>
                <w:b/>
                <w:sz w:val="16"/>
                <w:szCs w:val="16"/>
                <w:lang w:eastAsia="zh-CN"/>
              </w:rPr>
              <w:t>Effective ranging distance</w:t>
            </w:r>
          </w:p>
        </w:tc>
        <w:tc>
          <w:tcPr>
            <w:tcW w:w="994" w:type="dxa"/>
            <w:vMerge w:val="restart"/>
            <w:tcBorders>
              <w:top w:val="single" w:sz="4" w:space="0" w:color="auto"/>
              <w:left w:val="nil"/>
              <w:right w:val="single" w:sz="4" w:space="0" w:color="auto"/>
            </w:tcBorders>
            <w:vAlign w:val="center"/>
          </w:tcPr>
          <w:p w14:paraId="20FB1D8C" w14:textId="77777777" w:rsidR="00C76071" w:rsidRDefault="00C76071" w:rsidP="002C7DAB">
            <w:pPr>
              <w:rPr>
                <w:rFonts w:ascii="Arial" w:hAnsi="Arial" w:cs="Arial"/>
                <w:b/>
                <w:sz w:val="16"/>
                <w:szCs w:val="16"/>
                <w:lang w:eastAsia="zh-CN"/>
              </w:rPr>
            </w:pPr>
            <w:r>
              <w:rPr>
                <w:rFonts w:ascii="Arial" w:hAnsi="Arial" w:cs="Arial"/>
                <w:b/>
                <w:sz w:val="16"/>
                <w:szCs w:val="16"/>
                <w:lang w:eastAsia="zh-CN"/>
              </w:rPr>
              <w:t xml:space="preserve">Coverage </w:t>
            </w:r>
          </w:p>
        </w:tc>
        <w:tc>
          <w:tcPr>
            <w:tcW w:w="708" w:type="dxa"/>
            <w:vMerge w:val="restart"/>
            <w:tcBorders>
              <w:top w:val="single" w:sz="4" w:space="0" w:color="auto"/>
              <w:left w:val="nil"/>
              <w:right w:val="single" w:sz="4" w:space="0" w:color="auto"/>
            </w:tcBorders>
            <w:vAlign w:val="center"/>
          </w:tcPr>
          <w:p w14:paraId="5CA94B7D" w14:textId="77777777" w:rsidR="00C76071" w:rsidRDefault="00C76071" w:rsidP="002C7DAB">
            <w:pPr>
              <w:rPr>
                <w:rFonts w:ascii="Arial" w:hAnsi="Arial" w:cs="Arial"/>
                <w:b/>
                <w:sz w:val="16"/>
                <w:szCs w:val="16"/>
                <w:lang w:eastAsia="zh-CN"/>
              </w:rPr>
            </w:pPr>
            <w:r>
              <w:rPr>
                <w:rFonts w:ascii="Arial" w:hAnsi="Arial" w:cs="Arial"/>
                <w:b/>
                <w:sz w:val="16"/>
                <w:szCs w:val="16"/>
                <w:lang w:eastAsia="zh-CN"/>
              </w:rPr>
              <w:t>NLOS/LOS</w:t>
            </w:r>
          </w:p>
        </w:tc>
        <w:tc>
          <w:tcPr>
            <w:tcW w:w="852" w:type="dxa"/>
            <w:vMerge w:val="restart"/>
            <w:tcBorders>
              <w:top w:val="single" w:sz="4" w:space="0" w:color="auto"/>
              <w:left w:val="nil"/>
              <w:right w:val="single" w:sz="4" w:space="0" w:color="auto"/>
            </w:tcBorders>
            <w:textDirection w:val="btLr"/>
            <w:vAlign w:val="center"/>
          </w:tcPr>
          <w:p w14:paraId="65C1ED20" w14:textId="77777777" w:rsidR="00C76071" w:rsidRDefault="00C76071" w:rsidP="002C7DAB">
            <w:pPr>
              <w:ind w:left="113" w:right="113"/>
              <w:rPr>
                <w:rFonts w:ascii="Arial" w:hAnsi="Arial" w:cs="Arial"/>
                <w:b/>
                <w:sz w:val="16"/>
                <w:szCs w:val="16"/>
                <w:lang w:eastAsia="zh-CN"/>
              </w:rPr>
            </w:pPr>
            <w:r>
              <w:rPr>
                <w:rFonts w:ascii="Arial" w:hAnsi="Arial" w:cs="Arial"/>
                <w:b/>
                <w:sz w:val="16"/>
                <w:szCs w:val="16"/>
                <w:lang w:eastAsia="zh-CN"/>
              </w:rPr>
              <w:t xml:space="preserve">Relative UE velocity </w:t>
            </w:r>
          </w:p>
        </w:tc>
        <w:tc>
          <w:tcPr>
            <w:tcW w:w="992" w:type="dxa"/>
            <w:vMerge w:val="restart"/>
            <w:tcBorders>
              <w:top w:val="single" w:sz="4" w:space="0" w:color="auto"/>
              <w:left w:val="nil"/>
              <w:right w:val="single" w:sz="4" w:space="0" w:color="auto"/>
            </w:tcBorders>
            <w:textDirection w:val="btLr"/>
            <w:vAlign w:val="center"/>
          </w:tcPr>
          <w:p w14:paraId="5BB2C1FC" w14:textId="77777777" w:rsidR="00C76071" w:rsidRDefault="00C76071" w:rsidP="002C7DAB">
            <w:pPr>
              <w:ind w:left="113" w:right="113"/>
              <w:rPr>
                <w:rFonts w:ascii="Arial" w:hAnsi="Arial" w:cs="Arial"/>
                <w:b/>
                <w:sz w:val="16"/>
                <w:szCs w:val="16"/>
                <w:lang w:eastAsia="zh-CN"/>
              </w:rPr>
            </w:pPr>
            <w:r>
              <w:rPr>
                <w:rFonts w:ascii="Arial" w:hAnsi="Arial" w:cs="Arial"/>
                <w:b/>
                <w:sz w:val="16"/>
                <w:szCs w:val="16"/>
                <w:lang w:eastAsia="zh-CN"/>
              </w:rPr>
              <w:t>Ranging interval</w:t>
            </w:r>
          </w:p>
        </w:tc>
        <w:tc>
          <w:tcPr>
            <w:tcW w:w="850" w:type="dxa"/>
            <w:vMerge w:val="restart"/>
            <w:tcBorders>
              <w:top w:val="single" w:sz="4" w:space="0" w:color="auto"/>
              <w:left w:val="nil"/>
              <w:right w:val="single" w:sz="4" w:space="0" w:color="auto"/>
            </w:tcBorders>
            <w:textDirection w:val="btLr"/>
            <w:vAlign w:val="center"/>
          </w:tcPr>
          <w:p w14:paraId="73C8C6D2" w14:textId="77777777" w:rsidR="00C76071" w:rsidRDefault="00C76071" w:rsidP="002C7DAB">
            <w:pPr>
              <w:ind w:left="113" w:right="113"/>
              <w:rPr>
                <w:rFonts w:ascii="Arial" w:hAnsi="Arial" w:cs="Arial"/>
                <w:b/>
                <w:sz w:val="16"/>
                <w:szCs w:val="16"/>
                <w:lang w:eastAsia="zh-CN"/>
              </w:rPr>
            </w:pPr>
            <w:r>
              <w:rPr>
                <w:rFonts w:ascii="Arial" w:hAnsi="Arial" w:cs="Arial"/>
                <w:b/>
                <w:sz w:val="16"/>
                <w:szCs w:val="16"/>
                <w:lang w:eastAsia="zh-CN"/>
              </w:rPr>
              <w:t>Number of concurrent ranging operation for a UE</w:t>
            </w:r>
          </w:p>
        </w:tc>
        <w:tc>
          <w:tcPr>
            <w:tcW w:w="1126" w:type="dxa"/>
            <w:vMerge w:val="restart"/>
            <w:tcBorders>
              <w:top w:val="single" w:sz="4" w:space="0" w:color="auto"/>
              <w:left w:val="nil"/>
              <w:right w:val="single" w:sz="4" w:space="0" w:color="auto"/>
            </w:tcBorders>
            <w:textDirection w:val="btLr"/>
            <w:vAlign w:val="center"/>
          </w:tcPr>
          <w:p w14:paraId="7880642A" w14:textId="77777777" w:rsidR="00C76071" w:rsidRDefault="00C76071" w:rsidP="002C7DAB">
            <w:pPr>
              <w:ind w:left="113" w:right="113"/>
              <w:rPr>
                <w:rFonts w:ascii="Arial" w:hAnsi="Arial" w:cs="Arial"/>
                <w:b/>
                <w:sz w:val="16"/>
                <w:szCs w:val="16"/>
                <w:lang w:eastAsia="zh-CN"/>
              </w:rPr>
            </w:pPr>
            <w:r>
              <w:rPr>
                <w:rFonts w:ascii="Arial" w:hAnsi="Arial" w:cs="Arial"/>
                <w:b/>
                <w:sz w:val="16"/>
                <w:szCs w:val="16"/>
                <w:lang w:eastAsia="zh-CN"/>
              </w:rPr>
              <w:t>Number of concurrent ranging operation in an area</w:t>
            </w:r>
          </w:p>
        </w:tc>
      </w:tr>
      <w:tr w:rsidR="00C76071" w14:paraId="2024F172" w14:textId="77777777" w:rsidTr="002C7DAB">
        <w:trPr>
          <w:cantSplit/>
          <w:trHeight w:val="1210"/>
        </w:trPr>
        <w:tc>
          <w:tcPr>
            <w:tcW w:w="593" w:type="dxa"/>
            <w:vMerge/>
            <w:tcBorders>
              <w:top w:val="single" w:sz="4" w:space="0" w:color="auto"/>
              <w:left w:val="single" w:sz="4" w:space="0" w:color="auto"/>
              <w:bottom w:val="single" w:sz="4" w:space="0" w:color="auto"/>
              <w:right w:val="single" w:sz="4" w:space="0" w:color="auto"/>
            </w:tcBorders>
            <w:vAlign w:val="center"/>
          </w:tcPr>
          <w:p w14:paraId="51CB3944" w14:textId="77777777" w:rsidR="00C76071" w:rsidRDefault="00C76071" w:rsidP="002C7DAB">
            <w:pPr>
              <w:rPr>
                <w:rFonts w:ascii="Arial" w:hAnsi="Arial" w:cs="Arial"/>
                <w:b/>
                <w:sz w:val="16"/>
                <w:szCs w:val="16"/>
                <w:lang w:eastAsia="zh-CN"/>
              </w:rPr>
            </w:pPr>
          </w:p>
        </w:tc>
        <w:tc>
          <w:tcPr>
            <w:tcW w:w="678" w:type="dxa"/>
            <w:tcBorders>
              <w:top w:val="single" w:sz="4" w:space="0" w:color="auto"/>
              <w:left w:val="nil"/>
              <w:bottom w:val="single" w:sz="4" w:space="0" w:color="auto"/>
              <w:right w:val="single" w:sz="4" w:space="0" w:color="auto"/>
            </w:tcBorders>
            <w:shd w:val="clear" w:color="auto" w:fill="D9D9D9"/>
            <w:textDirection w:val="btLr"/>
          </w:tcPr>
          <w:p w14:paraId="7C60D5B8" w14:textId="77777777" w:rsidR="00C76071" w:rsidRDefault="00C76071" w:rsidP="002C7DAB">
            <w:pPr>
              <w:ind w:left="113" w:right="113"/>
              <w:jc w:val="center"/>
              <w:rPr>
                <w:rFonts w:ascii="Arial" w:hAnsi="Arial" w:cs="Arial"/>
                <w:b/>
                <w:sz w:val="16"/>
                <w:szCs w:val="16"/>
                <w:lang w:eastAsia="zh-CN"/>
              </w:rPr>
            </w:pPr>
            <w:r>
              <w:rPr>
                <w:rFonts w:ascii="Arial" w:hAnsi="Arial" w:cs="Arial"/>
                <w:b/>
                <w:sz w:val="16"/>
                <w:szCs w:val="16"/>
                <w:lang w:eastAsia="zh-CN"/>
              </w:rPr>
              <w:t>Distance Accuracy</w:t>
            </w:r>
          </w:p>
          <w:p w14:paraId="29F3E2E4" w14:textId="77777777" w:rsidR="00C76071" w:rsidRDefault="00C76071" w:rsidP="002C7DAB">
            <w:pPr>
              <w:ind w:right="113"/>
              <w:jc w:val="center"/>
              <w:rPr>
                <w:rFonts w:ascii="Arial" w:hAnsi="Arial" w:cs="Arial"/>
                <w:b/>
                <w:sz w:val="16"/>
                <w:szCs w:val="16"/>
                <w:lang w:eastAsia="zh-CN"/>
              </w:rPr>
            </w:pPr>
          </w:p>
        </w:tc>
        <w:tc>
          <w:tcPr>
            <w:tcW w:w="851" w:type="dxa"/>
            <w:tcBorders>
              <w:top w:val="single" w:sz="4" w:space="0" w:color="auto"/>
              <w:left w:val="nil"/>
              <w:bottom w:val="single" w:sz="4" w:space="0" w:color="auto"/>
              <w:right w:val="single" w:sz="4" w:space="0" w:color="auto"/>
            </w:tcBorders>
            <w:shd w:val="clear" w:color="auto" w:fill="D9D9D9"/>
            <w:textDirection w:val="btLr"/>
            <w:vAlign w:val="center"/>
          </w:tcPr>
          <w:p w14:paraId="0C53FFCD" w14:textId="77777777" w:rsidR="00C76071" w:rsidRDefault="00C76071" w:rsidP="002C7DAB">
            <w:pPr>
              <w:ind w:left="113" w:right="113"/>
              <w:jc w:val="center"/>
              <w:rPr>
                <w:rFonts w:ascii="Arial" w:hAnsi="Arial" w:cs="Arial"/>
                <w:b/>
                <w:sz w:val="16"/>
                <w:szCs w:val="16"/>
                <w:lang w:eastAsia="zh-CN"/>
              </w:rPr>
            </w:pPr>
            <w:r>
              <w:rPr>
                <w:rFonts w:ascii="Arial" w:hAnsi="Arial" w:cs="Arial"/>
                <w:b/>
                <w:sz w:val="16"/>
                <w:szCs w:val="16"/>
                <w:lang w:eastAsia="zh-CN"/>
              </w:rPr>
              <w:t>Direction Accuracy</w:t>
            </w:r>
          </w:p>
        </w:tc>
        <w:tc>
          <w:tcPr>
            <w:tcW w:w="422" w:type="dxa"/>
            <w:vMerge/>
            <w:tcBorders>
              <w:top w:val="single" w:sz="4" w:space="0" w:color="auto"/>
              <w:left w:val="nil"/>
              <w:bottom w:val="single" w:sz="4" w:space="0" w:color="auto"/>
              <w:right w:val="single" w:sz="4" w:space="0" w:color="auto"/>
            </w:tcBorders>
            <w:vAlign w:val="center"/>
          </w:tcPr>
          <w:p w14:paraId="0D890D14" w14:textId="77777777" w:rsidR="00C76071" w:rsidRDefault="00C76071" w:rsidP="002C7DAB">
            <w:pPr>
              <w:rPr>
                <w:rFonts w:ascii="Arial" w:hAnsi="Arial" w:cs="Arial"/>
                <w:b/>
                <w:sz w:val="16"/>
                <w:szCs w:val="16"/>
                <w:lang w:eastAsia="zh-CN"/>
              </w:rPr>
            </w:pPr>
          </w:p>
        </w:tc>
        <w:tc>
          <w:tcPr>
            <w:tcW w:w="577" w:type="dxa"/>
            <w:vMerge/>
            <w:tcBorders>
              <w:top w:val="single" w:sz="4" w:space="0" w:color="auto"/>
              <w:left w:val="nil"/>
              <w:bottom w:val="single" w:sz="4" w:space="0" w:color="auto"/>
              <w:right w:val="single" w:sz="4" w:space="0" w:color="auto"/>
            </w:tcBorders>
            <w:vAlign w:val="center"/>
          </w:tcPr>
          <w:p w14:paraId="5DC7752E" w14:textId="77777777" w:rsidR="00C76071" w:rsidRDefault="00C76071" w:rsidP="002C7DAB">
            <w:pPr>
              <w:rPr>
                <w:rFonts w:ascii="Arial" w:hAnsi="Arial" w:cs="Arial"/>
                <w:b/>
                <w:sz w:val="16"/>
                <w:szCs w:val="16"/>
                <w:lang w:eastAsia="zh-CN"/>
              </w:rPr>
            </w:pPr>
          </w:p>
        </w:tc>
        <w:tc>
          <w:tcPr>
            <w:tcW w:w="959" w:type="dxa"/>
            <w:vMerge/>
            <w:tcBorders>
              <w:left w:val="nil"/>
              <w:bottom w:val="single" w:sz="4" w:space="0" w:color="auto"/>
              <w:right w:val="single" w:sz="4" w:space="0" w:color="auto"/>
            </w:tcBorders>
            <w:shd w:val="clear" w:color="auto" w:fill="D9D9D9"/>
            <w:vAlign w:val="center"/>
          </w:tcPr>
          <w:p w14:paraId="47E75966" w14:textId="77777777" w:rsidR="00C76071" w:rsidRDefault="00C76071" w:rsidP="002C7DAB">
            <w:pPr>
              <w:rPr>
                <w:rFonts w:ascii="Arial" w:hAnsi="Arial" w:cs="Arial"/>
                <w:b/>
                <w:sz w:val="16"/>
                <w:szCs w:val="16"/>
                <w:lang w:eastAsia="zh-CN"/>
              </w:rPr>
            </w:pPr>
          </w:p>
        </w:tc>
        <w:tc>
          <w:tcPr>
            <w:tcW w:w="994" w:type="dxa"/>
            <w:vMerge/>
            <w:tcBorders>
              <w:left w:val="nil"/>
              <w:bottom w:val="single" w:sz="4" w:space="0" w:color="auto"/>
              <w:right w:val="single" w:sz="4" w:space="0" w:color="auto"/>
            </w:tcBorders>
            <w:shd w:val="clear" w:color="auto" w:fill="D9D9D9"/>
            <w:vAlign w:val="center"/>
          </w:tcPr>
          <w:p w14:paraId="115D8948" w14:textId="77777777" w:rsidR="00C76071" w:rsidRDefault="00C76071" w:rsidP="002C7DAB">
            <w:pPr>
              <w:rPr>
                <w:rFonts w:ascii="Arial" w:hAnsi="Arial" w:cs="Arial"/>
                <w:b/>
                <w:sz w:val="16"/>
                <w:szCs w:val="16"/>
                <w:lang w:eastAsia="zh-CN"/>
              </w:rPr>
            </w:pPr>
          </w:p>
        </w:tc>
        <w:tc>
          <w:tcPr>
            <w:tcW w:w="708" w:type="dxa"/>
            <w:vMerge/>
            <w:tcBorders>
              <w:left w:val="nil"/>
              <w:bottom w:val="single" w:sz="4" w:space="0" w:color="auto"/>
              <w:right w:val="single" w:sz="4" w:space="0" w:color="auto"/>
            </w:tcBorders>
            <w:shd w:val="clear" w:color="auto" w:fill="D9D9D9"/>
            <w:vAlign w:val="center"/>
          </w:tcPr>
          <w:p w14:paraId="4C683FDC" w14:textId="77777777" w:rsidR="00C76071" w:rsidRDefault="00C76071" w:rsidP="002C7DAB">
            <w:pPr>
              <w:rPr>
                <w:rFonts w:ascii="Arial" w:hAnsi="Arial" w:cs="Arial"/>
                <w:b/>
                <w:sz w:val="16"/>
                <w:szCs w:val="16"/>
                <w:lang w:eastAsia="zh-CN"/>
              </w:rPr>
            </w:pPr>
          </w:p>
        </w:tc>
        <w:tc>
          <w:tcPr>
            <w:tcW w:w="852" w:type="dxa"/>
            <w:vMerge/>
            <w:tcBorders>
              <w:left w:val="nil"/>
              <w:bottom w:val="single" w:sz="4" w:space="0" w:color="auto"/>
              <w:right w:val="single" w:sz="4" w:space="0" w:color="auto"/>
            </w:tcBorders>
            <w:shd w:val="clear" w:color="auto" w:fill="D9D9D9"/>
            <w:vAlign w:val="center"/>
          </w:tcPr>
          <w:p w14:paraId="5666B74F" w14:textId="77777777" w:rsidR="00C76071" w:rsidRDefault="00C76071" w:rsidP="002C7DAB">
            <w:pPr>
              <w:rPr>
                <w:rFonts w:ascii="Arial" w:hAnsi="Arial" w:cs="Arial"/>
                <w:b/>
                <w:sz w:val="16"/>
                <w:szCs w:val="16"/>
                <w:lang w:eastAsia="zh-CN"/>
              </w:rPr>
            </w:pPr>
          </w:p>
        </w:tc>
        <w:tc>
          <w:tcPr>
            <w:tcW w:w="992" w:type="dxa"/>
            <w:vMerge/>
            <w:tcBorders>
              <w:left w:val="nil"/>
              <w:bottom w:val="single" w:sz="4" w:space="0" w:color="auto"/>
              <w:right w:val="single" w:sz="4" w:space="0" w:color="auto"/>
            </w:tcBorders>
            <w:shd w:val="clear" w:color="auto" w:fill="D9D9D9"/>
            <w:vAlign w:val="center"/>
          </w:tcPr>
          <w:p w14:paraId="3D932A1D" w14:textId="77777777" w:rsidR="00C76071" w:rsidRDefault="00C76071" w:rsidP="002C7DAB">
            <w:pPr>
              <w:rPr>
                <w:rFonts w:ascii="Arial" w:hAnsi="Arial" w:cs="Arial"/>
                <w:b/>
                <w:sz w:val="16"/>
                <w:szCs w:val="16"/>
                <w:lang w:eastAsia="zh-CN"/>
              </w:rPr>
            </w:pPr>
          </w:p>
        </w:tc>
        <w:tc>
          <w:tcPr>
            <w:tcW w:w="850" w:type="dxa"/>
            <w:vMerge/>
            <w:tcBorders>
              <w:left w:val="nil"/>
              <w:bottom w:val="single" w:sz="4" w:space="0" w:color="auto"/>
              <w:right w:val="single" w:sz="4" w:space="0" w:color="auto"/>
            </w:tcBorders>
            <w:shd w:val="clear" w:color="auto" w:fill="D9D9D9"/>
            <w:vAlign w:val="center"/>
          </w:tcPr>
          <w:p w14:paraId="51C38143" w14:textId="77777777" w:rsidR="00C76071" w:rsidRDefault="00C76071" w:rsidP="002C7DAB">
            <w:pPr>
              <w:rPr>
                <w:rFonts w:ascii="Arial" w:hAnsi="Arial" w:cs="Arial"/>
                <w:b/>
                <w:sz w:val="16"/>
                <w:szCs w:val="16"/>
                <w:lang w:eastAsia="zh-CN"/>
              </w:rPr>
            </w:pPr>
          </w:p>
        </w:tc>
        <w:tc>
          <w:tcPr>
            <w:tcW w:w="1126" w:type="dxa"/>
            <w:vMerge/>
            <w:tcBorders>
              <w:left w:val="nil"/>
              <w:bottom w:val="single" w:sz="4" w:space="0" w:color="auto"/>
              <w:right w:val="single" w:sz="4" w:space="0" w:color="auto"/>
            </w:tcBorders>
            <w:shd w:val="clear" w:color="auto" w:fill="D9D9D9"/>
            <w:vAlign w:val="center"/>
          </w:tcPr>
          <w:p w14:paraId="5442C24D" w14:textId="77777777" w:rsidR="00C76071" w:rsidRDefault="00C76071" w:rsidP="002C7DAB">
            <w:pPr>
              <w:rPr>
                <w:rFonts w:ascii="Arial" w:hAnsi="Arial" w:cs="Arial"/>
                <w:b/>
                <w:sz w:val="16"/>
                <w:szCs w:val="16"/>
                <w:lang w:eastAsia="zh-CN"/>
              </w:rPr>
            </w:pPr>
          </w:p>
        </w:tc>
      </w:tr>
      <w:tr w:rsidR="00C76071" w14:paraId="453825E7"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444F645A" w14:textId="77777777" w:rsidR="00C76071" w:rsidRDefault="00C76071" w:rsidP="002C7DAB">
            <w:pPr>
              <w:ind w:left="113" w:right="113"/>
              <w:rPr>
                <w:b/>
                <w:bCs/>
                <w:sz w:val="18"/>
              </w:rPr>
            </w:pPr>
            <w:r>
              <w:rPr>
                <w:sz w:val="18"/>
                <w:lang w:eastAsia="zh-CN"/>
              </w:rPr>
              <w:t>Hands Free Access</w:t>
            </w:r>
          </w:p>
        </w:tc>
        <w:tc>
          <w:tcPr>
            <w:tcW w:w="678" w:type="dxa"/>
            <w:tcBorders>
              <w:top w:val="single" w:sz="4" w:space="0" w:color="auto"/>
              <w:left w:val="nil"/>
              <w:bottom w:val="single" w:sz="4" w:space="0" w:color="auto"/>
              <w:right w:val="single" w:sz="4" w:space="0" w:color="auto"/>
            </w:tcBorders>
            <w:vAlign w:val="center"/>
          </w:tcPr>
          <w:p w14:paraId="34C9A48B" w14:textId="77777777" w:rsidR="00C76071" w:rsidRDefault="00C76071" w:rsidP="002C7DAB">
            <w:pPr>
              <w:rPr>
                <w:sz w:val="15"/>
              </w:rPr>
            </w:pPr>
            <w:r>
              <w:rPr>
                <w:sz w:val="15"/>
                <w:lang w:eastAsia="zh-CN"/>
              </w:rPr>
              <w:t>10</w:t>
            </w:r>
            <w:r>
              <w:rPr>
                <w:rFonts w:hint="eastAsia"/>
                <w:sz w:val="15"/>
                <w:lang w:eastAsia="zh-CN"/>
              </w:rPr>
              <w:t>c</w:t>
            </w:r>
            <w:r>
              <w:rPr>
                <w:sz w:val="15"/>
                <w:lang w:eastAsia="zh-CN"/>
              </w:rPr>
              <w:t>m</w:t>
            </w:r>
          </w:p>
        </w:tc>
        <w:tc>
          <w:tcPr>
            <w:tcW w:w="851" w:type="dxa"/>
            <w:tcBorders>
              <w:top w:val="single" w:sz="4" w:space="0" w:color="auto"/>
              <w:left w:val="nil"/>
              <w:bottom w:val="single" w:sz="4" w:space="0" w:color="auto"/>
              <w:right w:val="single" w:sz="4" w:space="0" w:color="auto"/>
            </w:tcBorders>
            <w:vAlign w:val="center"/>
          </w:tcPr>
          <w:p w14:paraId="36BA25CA" w14:textId="77777777" w:rsidR="00C76071" w:rsidRDefault="00C76071" w:rsidP="002C7DAB">
            <w:pPr>
              <w:rPr>
                <w:sz w:val="15"/>
              </w:rPr>
            </w:pPr>
            <w:r>
              <w:rPr>
                <w:sz w:val="15"/>
                <w:lang w:eastAsia="zh-CN"/>
              </w:rPr>
              <w:t>-</w:t>
            </w:r>
          </w:p>
        </w:tc>
        <w:tc>
          <w:tcPr>
            <w:tcW w:w="422" w:type="dxa"/>
            <w:tcBorders>
              <w:top w:val="single" w:sz="4" w:space="0" w:color="auto"/>
              <w:left w:val="nil"/>
              <w:bottom w:val="single" w:sz="4" w:space="0" w:color="auto"/>
              <w:right w:val="single" w:sz="4" w:space="0" w:color="auto"/>
            </w:tcBorders>
            <w:vAlign w:val="center"/>
          </w:tcPr>
          <w:p w14:paraId="1E488031" w14:textId="77777777" w:rsidR="00C76071" w:rsidRDefault="00C76071" w:rsidP="002C7DAB">
            <w:pPr>
              <w:rPr>
                <w:rFonts w:eastAsia="Calibri"/>
                <w:sz w:val="15"/>
                <w:szCs w:val="16"/>
              </w:rPr>
            </w:pPr>
            <w:r>
              <w:rPr>
                <w:rFonts w:eastAsia="Calibri"/>
                <w:sz w:val="15"/>
                <w:szCs w:val="16"/>
                <w:lang w:eastAsia="zh-CN"/>
              </w:rPr>
              <w:t>99 %</w:t>
            </w:r>
          </w:p>
        </w:tc>
        <w:tc>
          <w:tcPr>
            <w:tcW w:w="577" w:type="dxa"/>
            <w:tcBorders>
              <w:top w:val="single" w:sz="4" w:space="0" w:color="auto"/>
              <w:left w:val="nil"/>
              <w:bottom w:val="single" w:sz="4" w:space="0" w:color="auto"/>
              <w:right w:val="single" w:sz="4" w:space="0" w:color="auto"/>
            </w:tcBorders>
            <w:vAlign w:val="center"/>
          </w:tcPr>
          <w:p w14:paraId="5E6A880E" w14:textId="77777777" w:rsidR="00C76071" w:rsidRDefault="00C76071" w:rsidP="002C7DAB">
            <w:pPr>
              <w:rPr>
                <w:rFonts w:eastAsia="Calibri"/>
                <w:sz w:val="15"/>
                <w:szCs w:val="16"/>
              </w:rPr>
            </w:pPr>
            <w:r>
              <w:rPr>
                <w:rFonts w:eastAsia="Calibri"/>
                <w:sz w:val="15"/>
                <w:szCs w:val="16"/>
              </w:rPr>
              <w:t>500ms</w:t>
            </w:r>
          </w:p>
        </w:tc>
        <w:tc>
          <w:tcPr>
            <w:tcW w:w="959" w:type="dxa"/>
            <w:tcBorders>
              <w:top w:val="single" w:sz="4" w:space="0" w:color="auto"/>
              <w:left w:val="nil"/>
              <w:bottom w:val="single" w:sz="4" w:space="0" w:color="auto"/>
              <w:right w:val="single" w:sz="4" w:space="0" w:color="auto"/>
            </w:tcBorders>
            <w:vAlign w:val="center"/>
          </w:tcPr>
          <w:p w14:paraId="37F25A07" w14:textId="77777777" w:rsidR="00C76071" w:rsidRDefault="00C76071" w:rsidP="002C7DAB">
            <w:pPr>
              <w:rPr>
                <w:rFonts w:eastAsia="Calibri"/>
                <w:sz w:val="15"/>
                <w:szCs w:val="16"/>
              </w:rPr>
            </w:pPr>
            <w:r>
              <w:rPr>
                <w:rFonts w:eastAsia="Calibri"/>
                <w:sz w:val="15"/>
                <w:szCs w:val="16"/>
                <w:lang w:eastAsia="zh-CN"/>
              </w:rPr>
              <w:t>10 m</w:t>
            </w:r>
          </w:p>
        </w:tc>
        <w:tc>
          <w:tcPr>
            <w:tcW w:w="994" w:type="dxa"/>
            <w:tcBorders>
              <w:top w:val="single" w:sz="4" w:space="0" w:color="auto"/>
              <w:left w:val="nil"/>
              <w:bottom w:val="single" w:sz="4" w:space="0" w:color="auto"/>
              <w:right w:val="single" w:sz="4" w:space="0" w:color="auto"/>
            </w:tcBorders>
            <w:vAlign w:val="center"/>
          </w:tcPr>
          <w:p w14:paraId="67748952" w14:textId="77777777" w:rsidR="00C76071" w:rsidRDefault="00C76071" w:rsidP="002C7DAB">
            <w:pPr>
              <w:rPr>
                <w:rFonts w:eastAsia="Calibri"/>
                <w:sz w:val="15"/>
                <w:szCs w:val="16"/>
              </w:rPr>
            </w:pPr>
            <w:r>
              <w:rPr>
                <w:rFonts w:eastAsia="Calibri"/>
                <w:sz w:val="15"/>
                <w:szCs w:val="16"/>
                <w:lang w:eastAsia="zh-CN"/>
              </w:rPr>
              <w:t>IC</w:t>
            </w:r>
            <w:r>
              <w:rPr>
                <w:sz w:val="15"/>
                <w:szCs w:val="16"/>
                <w:lang w:eastAsia="zh-CN"/>
              </w:rPr>
              <w:t>/PC</w:t>
            </w:r>
            <w:r>
              <w:rPr>
                <w:rFonts w:eastAsia="Calibri"/>
                <w:sz w:val="15"/>
                <w:szCs w:val="16"/>
                <w:lang w:eastAsia="zh-CN"/>
              </w:rPr>
              <w:t>/OOC</w:t>
            </w:r>
          </w:p>
        </w:tc>
        <w:tc>
          <w:tcPr>
            <w:tcW w:w="708" w:type="dxa"/>
            <w:tcBorders>
              <w:top w:val="single" w:sz="4" w:space="0" w:color="auto"/>
              <w:left w:val="nil"/>
              <w:bottom w:val="single" w:sz="4" w:space="0" w:color="auto"/>
              <w:right w:val="single" w:sz="4" w:space="0" w:color="auto"/>
            </w:tcBorders>
            <w:vAlign w:val="center"/>
          </w:tcPr>
          <w:p w14:paraId="7CC4F344" w14:textId="77777777" w:rsidR="00C76071" w:rsidRDefault="00C76071" w:rsidP="002C7DAB">
            <w:pPr>
              <w:rPr>
                <w:sz w:val="15"/>
                <w:szCs w:val="16"/>
              </w:rPr>
            </w:pPr>
            <w:r>
              <w:rPr>
                <w:rFonts w:hint="eastAsia"/>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2AB567CC" w14:textId="77777777" w:rsidR="00C76071" w:rsidRDefault="00C76071" w:rsidP="002C7DAB">
            <w:pPr>
              <w:keepNext/>
              <w:keepLines/>
              <w:jc w:val="center"/>
              <w:rPr>
                <w:rFonts w:eastAsia="Malgun Gothic"/>
                <w:sz w:val="15"/>
                <w:lang w:eastAsia="zh-CN"/>
              </w:rPr>
            </w:pPr>
            <w:r>
              <w:rPr>
                <w:rFonts w:eastAsia="Calibri"/>
                <w:sz w:val="15"/>
                <w:szCs w:val="16"/>
                <w:lang w:eastAsia="zh-CN"/>
              </w:rPr>
              <w:t>Static/</w:t>
            </w:r>
            <w:r>
              <w:rPr>
                <w:sz w:val="15"/>
                <w:lang w:eastAsia="zh-CN"/>
              </w:rPr>
              <w:t xml:space="preserve"> Moving</w:t>
            </w:r>
          </w:p>
          <w:p w14:paraId="0C5BCCC3" w14:textId="77777777" w:rsidR="00C76071" w:rsidRDefault="00C76071" w:rsidP="002C7DAB">
            <w:pPr>
              <w:pStyle w:val="NormalWeb"/>
              <w:keepNext/>
              <w:keepLines/>
              <w:spacing w:before="0" w:beforeAutospacing="0" w:after="0" w:afterAutospacing="0"/>
              <w:jc w:val="center"/>
              <w:rPr>
                <w:rFonts w:eastAsia="Calibri"/>
                <w:sz w:val="15"/>
                <w:szCs w:val="16"/>
              </w:rPr>
            </w:pPr>
            <w:r>
              <w:rPr>
                <w:sz w:val="15"/>
                <w:szCs w:val="20"/>
              </w:rPr>
              <w:t>(1 m/s)</w:t>
            </w:r>
          </w:p>
        </w:tc>
        <w:tc>
          <w:tcPr>
            <w:tcW w:w="992" w:type="dxa"/>
            <w:tcBorders>
              <w:top w:val="single" w:sz="4" w:space="0" w:color="auto"/>
              <w:left w:val="nil"/>
              <w:bottom w:val="single" w:sz="4" w:space="0" w:color="auto"/>
              <w:right w:val="single" w:sz="4" w:space="0" w:color="auto"/>
            </w:tcBorders>
            <w:vAlign w:val="center"/>
          </w:tcPr>
          <w:p w14:paraId="38CB0B8A" w14:textId="77777777" w:rsidR="00C76071" w:rsidRDefault="00C76071" w:rsidP="002C7DAB">
            <w:pPr>
              <w:rPr>
                <w:sz w:val="15"/>
                <w:szCs w:val="16"/>
              </w:rPr>
            </w:pPr>
            <w:r>
              <w:rPr>
                <w:sz w:val="15"/>
                <w:szCs w:val="16"/>
                <w:lang w:eastAsia="zh-CN"/>
              </w:rPr>
              <w:t>50ms</w:t>
            </w:r>
          </w:p>
        </w:tc>
        <w:tc>
          <w:tcPr>
            <w:tcW w:w="850" w:type="dxa"/>
            <w:tcBorders>
              <w:top w:val="single" w:sz="4" w:space="0" w:color="auto"/>
              <w:left w:val="nil"/>
              <w:bottom w:val="single" w:sz="4" w:space="0" w:color="auto"/>
              <w:right w:val="single" w:sz="4" w:space="0" w:color="auto"/>
            </w:tcBorders>
            <w:vAlign w:val="center"/>
          </w:tcPr>
          <w:p w14:paraId="60867789" w14:textId="77777777" w:rsidR="00C76071" w:rsidRDefault="00C76071" w:rsidP="002C7DAB">
            <w:pPr>
              <w:rPr>
                <w:rFonts w:eastAsia="Calibri"/>
                <w:sz w:val="15"/>
                <w:szCs w:val="16"/>
              </w:rPr>
            </w:pPr>
            <w:r>
              <w:rPr>
                <w:rFonts w:eastAsia="Calibri"/>
                <w:sz w:val="15"/>
                <w:szCs w:val="16"/>
              </w:rPr>
              <w:t xml:space="preserve"> -</w:t>
            </w:r>
          </w:p>
        </w:tc>
        <w:tc>
          <w:tcPr>
            <w:tcW w:w="1126" w:type="dxa"/>
            <w:tcBorders>
              <w:top w:val="single" w:sz="4" w:space="0" w:color="auto"/>
              <w:left w:val="nil"/>
              <w:bottom w:val="single" w:sz="4" w:space="0" w:color="auto"/>
              <w:right w:val="single" w:sz="4" w:space="0" w:color="auto"/>
            </w:tcBorders>
            <w:vAlign w:val="center"/>
          </w:tcPr>
          <w:p w14:paraId="21A4AAC6" w14:textId="77777777" w:rsidR="00C76071" w:rsidRDefault="00C76071" w:rsidP="002C7DAB">
            <w:pPr>
              <w:pStyle w:val="NormalWeb"/>
              <w:keepNext/>
              <w:keepLines/>
              <w:spacing w:before="0" w:beforeAutospacing="0" w:after="0" w:afterAutospacing="0"/>
              <w:jc w:val="center"/>
              <w:rPr>
                <w:rFonts w:eastAsia="Calibri"/>
                <w:sz w:val="15"/>
                <w:szCs w:val="16"/>
              </w:rPr>
            </w:pPr>
            <w:r>
              <w:rPr>
                <w:rFonts w:eastAsia="Calibri"/>
                <w:sz w:val="15"/>
                <w:szCs w:val="16"/>
              </w:rPr>
              <w:t>20 UEs/3.14*100m</w:t>
            </w:r>
            <w:r>
              <w:rPr>
                <w:rFonts w:eastAsia="Calibri"/>
                <w:sz w:val="15"/>
                <w:szCs w:val="16"/>
                <w:vertAlign w:val="superscript"/>
              </w:rPr>
              <w:t>2</w:t>
            </w:r>
          </w:p>
        </w:tc>
      </w:tr>
      <w:tr w:rsidR="00C76071" w14:paraId="78F1E0E5" w14:textId="77777777" w:rsidTr="002C7DAB">
        <w:trPr>
          <w:cantSplit/>
          <w:trHeight w:val="2555"/>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1612DCB2" w14:textId="77777777" w:rsidR="00C76071" w:rsidRDefault="00C76071" w:rsidP="002C7DAB">
            <w:pPr>
              <w:ind w:left="113" w:right="113"/>
              <w:rPr>
                <w:sz w:val="18"/>
                <w:szCs w:val="18"/>
                <w:lang w:eastAsia="zh-CN"/>
              </w:rPr>
            </w:pPr>
            <w:r>
              <w:rPr>
                <w:sz w:val="18"/>
                <w:szCs w:val="18"/>
                <w:lang w:eastAsia="zh-CN"/>
              </w:rPr>
              <w:t>distance based intelligent perception for public safety</w:t>
            </w:r>
          </w:p>
        </w:tc>
        <w:tc>
          <w:tcPr>
            <w:tcW w:w="678" w:type="dxa"/>
            <w:tcBorders>
              <w:top w:val="single" w:sz="4" w:space="0" w:color="auto"/>
              <w:left w:val="nil"/>
              <w:bottom w:val="single" w:sz="4" w:space="0" w:color="auto"/>
              <w:right w:val="single" w:sz="4" w:space="0" w:color="auto"/>
            </w:tcBorders>
            <w:vAlign w:val="center"/>
          </w:tcPr>
          <w:p w14:paraId="6CA960F8" w14:textId="77777777" w:rsidR="00C76071" w:rsidRDefault="00C76071" w:rsidP="002C7DAB">
            <w:pPr>
              <w:rPr>
                <w:sz w:val="15"/>
                <w:szCs w:val="15"/>
                <w:lang w:eastAsia="zh-CN"/>
              </w:rPr>
            </w:pPr>
            <w:r>
              <w:rPr>
                <w:sz w:val="15"/>
                <w:szCs w:val="15"/>
                <w:lang w:eastAsia="zh-CN"/>
              </w:rPr>
              <w:t>50cm</w:t>
            </w:r>
          </w:p>
        </w:tc>
        <w:tc>
          <w:tcPr>
            <w:tcW w:w="851" w:type="dxa"/>
            <w:tcBorders>
              <w:top w:val="single" w:sz="4" w:space="0" w:color="auto"/>
              <w:left w:val="nil"/>
              <w:bottom w:val="single" w:sz="4" w:space="0" w:color="auto"/>
              <w:right w:val="single" w:sz="4" w:space="0" w:color="auto"/>
            </w:tcBorders>
            <w:vAlign w:val="center"/>
          </w:tcPr>
          <w:p w14:paraId="38F9EECC" w14:textId="77777777" w:rsidR="00C76071" w:rsidRDefault="00C76071" w:rsidP="002C7DAB">
            <w:pPr>
              <w:rPr>
                <w:sz w:val="15"/>
                <w:szCs w:val="15"/>
                <w:lang w:eastAsia="zh-CN"/>
              </w:rPr>
            </w:pPr>
            <w:r>
              <w:rPr>
                <w:sz w:val="15"/>
                <w:szCs w:val="15"/>
                <w:lang w:eastAsia="zh-CN"/>
              </w:rPr>
              <w:t>-</w:t>
            </w:r>
          </w:p>
        </w:tc>
        <w:tc>
          <w:tcPr>
            <w:tcW w:w="422" w:type="dxa"/>
            <w:tcBorders>
              <w:top w:val="single" w:sz="4" w:space="0" w:color="auto"/>
              <w:left w:val="nil"/>
              <w:bottom w:val="single" w:sz="4" w:space="0" w:color="auto"/>
              <w:right w:val="single" w:sz="4" w:space="0" w:color="auto"/>
            </w:tcBorders>
            <w:vAlign w:val="center"/>
          </w:tcPr>
          <w:p w14:paraId="674AE6BE" w14:textId="77777777" w:rsidR="00C76071" w:rsidRDefault="00C76071" w:rsidP="002C7DAB">
            <w:pPr>
              <w:rPr>
                <w:sz w:val="15"/>
                <w:szCs w:val="15"/>
                <w:lang w:eastAsia="zh-CN"/>
              </w:rPr>
            </w:pPr>
            <w:r>
              <w:rPr>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3F82F0AC" w14:textId="77777777" w:rsidR="00C76071" w:rsidRDefault="00C76071" w:rsidP="002C7DAB">
            <w:pPr>
              <w:rPr>
                <w:sz w:val="15"/>
                <w:szCs w:val="15"/>
                <w:lang w:eastAsia="zh-CN"/>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1D57D4AC" w14:textId="77777777" w:rsidR="00C76071" w:rsidRDefault="00C76071" w:rsidP="002C7DAB">
            <w:pPr>
              <w:rPr>
                <w:sz w:val="15"/>
                <w:szCs w:val="15"/>
                <w:lang w:eastAsia="zh-CN"/>
              </w:rPr>
            </w:pPr>
            <w:r>
              <w:rPr>
                <w:sz w:val="15"/>
                <w:szCs w:val="15"/>
                <w:lang w:eastAsia="zh-CN"/>
              </w:rPr>
              <w:t>20m</w:t>
            </w:r>
          </w:p>
        </w:tc>
        <w:tc>
          <w:tcPr>
            <w:tcW w:w="994" w:type="dxa"/>
            <w:tcBorders>
              <w:top w:val="single" w:sz="4" w:space="0" w:color="auto"/>
              <w:left w:val="nil"/>
              <w:bottom w:val="single" w:sz="4" w:space="0" w:color="auto"/>
              <w:right w:val="single" w:sz="4" w:space="0" w:color="auto"/>
            </w:tcBorders>
            <w:vAlign w:val="center"/>
          </w:tcPr>
          <w:p w14:paraId="4D868A53" w14:textId="77777777" w:rsidR="00C76071" w:rsidRDefault="00C76071" w:rsidP="002C7DAB">
            <w:pPr>
              <w:rPr>
                <w:sz w:val="15"/>
                <w:szCs w:val="15"/>
                <w:lang w:eastAsia="zh-CN"/>
              </w:rPr>
            </w:pPr>
            <w:r>
              <w:rPr>
                <w:sz w:val="15"/>
                <w:szCs w:val="15"/>
                <w:lang w:eastAsia="zh-CN"/>
              </w:rPr>
              <w:t>IC</w:t>
            </w:r>
            <w:r>
              <w:rPr>
                <w:rFonts w:hint="eastAsia"/>
                <w:sz w:val="15"/>
                <w:szCs w:val="15"/>
                <w:lang w:eastAsia="zh-CN"/>
              </w:rPr>
              <w:t>/</w:t>
            </w:r>
            <w:r>
              <w:rPr>
                <w:sz w:val="15"/>
                <w:szCs w:val="15"/>
                <w:lang w:eastAsia="zh-CN"/>
              </w:rPr>
              <w:t>PC/OOC</w:t>
            </w:r>
          </w:p>
        </w:tc>
        <w:tc>
          <w:tcPr>
            <w:tcW w:w="708" w:type="dxa"/>
            <w:tcBorders>
              <w:top w:val="single" w:sz="4" w:space="0" w:color="auto"/>
              <w:left w:val="nil"/>
              <w:bottom w:val="single" w:sz="4" w:space="0" w:color="auto"/>
              <w:right w:val="single" w:sz="4" w:space="0" w:color="auto"/>
            </w:tcBorders>
            <w:vAlign w:val="center"/>
          </w:tcPr>
          <w:p w14:paraId="3D7562B3" w14:textId="77777777" w:rsidR="00C76071" w:rsidRDefault="00C76071"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5B5850FB" w14:textId="77777777" w:rsidR="00C76071" w:rsidRDefault="00C76071" w:rsidP="002C7DAB">
            <w:pPr>
              <w:rPr>
                <w:sz w:val="15"/>
                <w:szCs w:val="15"/>
                <w:lang w:eastAsia="zh-CN"/>
              </w:rPr>
            </w:pPr>
            <w:r>
              <w:rPr>
                <w:sz w:val="15"/>
                <w:szCs w:val="15"/>
                <w:lang w:eastAsia="zh-CN"/>
              </w:rPr>
              <w:t>Static/ Moving</w:t>
            </w:r>
          </w:p>
          <w:p w14:paraId="662792DC" w14:textId="77777777" w:rsidR="00C76071" w:rsidRDefault="00C76071" w:rsidP="002C7DAB">
            <w:pPr>
              <w:rPr>
                <w:sz w:val="15"/>
                <w:szCs w:val="15"/>
                <w:lang w:eastAsia="zh-CN"/>
              </w:rPr>
            </w:pPr>
            <w:r>
              <w:rPr>
                <w:sz w:val="15"/>
                <w:szCs w:val="15"/>
                <w:lang w:eastAsia="zh-CN"/>
              </w:rPr>
              <w:t>(&lt;20km/h)</w:t>
            </w:r>
          </w:p>
        </w:tc>
        <w:tc>
          <w:tcPr>
            <w:tcW w:w="992" w:type="dxa"/>
            <w:tcBorders>
              <w:top w:val="single" w:sz="4" w:space="0" w:color="auto"/>
              <w:left w:val="nil"/>
              <w:bottom w:val="single" w:sz="4" w:space="0" w:color="auto"/>
              <w:right w:val="single" w:sz="4" w:space="0" w:color="auto"/>
            </w:tcBorders>
            <w:vAlign w:val="center"/>
          </w:tcPr>
          <w:p w14:paraId="1739EE6C" w14:textId="77777777" w:rsidR="00C76071" w:rsidRDefault="00C76071" w:rsidP="002C7DAB">
            <w:pPr>
              <w:rPr>
                <w:sz w:val="15"/>
                <w:szCs w:val="15"/>
                <w:lang w:eastAsia="zh-CN"/>
              </w:rPr>
            </w:pPr>
            <w:r>
              <w:rPr>
                <w:sz w:val="15"/>
                <w:szCs w:val="15"/>
                <w:lang w:eastAsia="zh-CN"/>
              </w:rPr>
              <w:t>-</w:t>
            </w:r>
          </w:p>
        </w:tc>
        <w:tc>
          <w:tcPr>
            <w:tcW w:w="850" w:type="dxa"/>
            <w:tcBorders>
              <w:top w:val="single" w:sz="4" w:space="0" w:color="auto"/>
              <w:left w:val="nil"/>
              <w:bottom w:val="single" w:sz="4" w:space="0" w:color="auto"/>
              <w:right w:val="single" w:sz="4" w:space="0" w:color="auto"/>
            </w:tcBorders>
            <w:vAlign w:val="center"/>
          </w:tcPr>
          <w:p w14:paraId="247C5950" w14:textId="77777777" w:rsidR="00C76071" w:rsidRDefault="00C76071" w:rsidP="002C7DAB">
            <w:pPr>
              <w:rPr>
                <w:sz w:val="15"/>
                <w:szCs w:val="15"/>
                <w:lang w:eastAsia="zh-CN"/>
              </w:rPr>
            </w:pPr>
            <w:r>
              <w:rPr>
                <w:sz w:val="15"/>
                <w:szCs w:val="15"/>
                <w:lang w:eastAsia="zh-CN"/>
              </w:rPr>
              <w:t>100</w:t>
            </w:r>
          </w:p>
        </w:tc>
        <w:tc>
          <w:tcPr>
            <w:tcW w:w="1126" w:type="dxa"/>
            <w:tcBorders>
              <w:top w:val="single" w:sz="4" w:space="0" w:color="auto"/>
              <w:left w:val="nil"/>
              <w:bottom w:val="single" w:sz="4" w:space="0" w:color="auto"/>
              <w:right w:val="single" w:sz="4" w:space="0" w:color="auto"/>
            </w:tcBorders>
            <w:vAlign w:val="center"/>
          </w:tcPr>
          <w:p w14:paraId="517B0EC1" w14:textId="77777777" w:rsidR="00C76071" w:rsidRDefault="00C76071" w:rsidP="002C7DAB">
            <w:pPr>
              <w:rPr>
                <w:sz w:val="15"/>
                <w:szCs w:val="15"/>
                <w:lang w:eastAsia="zh-CN"/>
              </w:rPr>
            </w:pPr>
            <w:r>
              <w:rPr>
                <w:sz w:val="15"/>
                <w:szCs w:val="15"/>
                <w:lang w:eastAsia="zh-CN"/>
              </w:rPr>
              <w:t>-</w:t>
            </w:r>
          </w:p>
        </w:tc>
      </w:tr>
      <w:tr w:rsidR="00C76071" w14:paraId="1AE63F0E" w14:textId="77777777" w:rsidTr="002C7DAB">
        <w:trPr>
          <w:cantSplit/>
          <w:trHeight w:val="2555"/>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724DA8C6" w14:textId="77777777" w:rsidR="00C76071" w:rsidRDefault="00C76071" w:rsidP="002C7DAB">
            <w:pPr>
              <w:ind w:left="113" w:right="113"/>
              <w:rPr>
                <w:sz w:val="18"/>
                <w:szCs w:val="18"/>
                <w:lang w:eastAsia="zh-CN"/>
              </w:rPr>
            </w:pPr>
            <w:r>
              <w:rPr>
                <w:sz w:val="18"/>
                <w:szCs w:val="18"/>
                <w:lang w:eastAsia="zh-CN"/>
              </w:rPr>
              <w:t>Long Distance Search</w:t>
            </w:r>
          </w:p>
        </w:tc>
        <w:tc>
          <w:tcPr>
            <w:tcW w:w="678" w:type="dxa"/>
            <w:tcBorders>
              <w:top w:val="single" w:sz="4" w:space="0" w:color="auto"/>
              <w:left w:val="nil"/>
              <w:bottom w:val="single" w:sz="4" w:space="0" w:color="auto"/>
              <w:right w:val="single" w:sz="4" w:space="0" w:color="auto"/>
            </w:tcBorders>
            <w:vAlign w:val="center"/>
          </w:tcPr>
          <w:p w14:paraId="2850B03D" w14:textId="77777777" w:rsidR="00C76071" w:rsidRDefault="00C76071" w:rsidP="002C7DAB">
            <w:pPr>
              <w:rPr>
                <w:sz w:val="15"/>
                <w:szCs w:val="15"/>
                <w:lang w:eastAsia="zh-CN"/>
              </w:rPr>
            </w:pPr>
            <w:r>
              <w:rPr>
                <w:sz w:val="15"/>
                <w:szCs w:val="15"/>
                <w:lang w:eastAsia="zh-CN"/>
              </w:rPr>
              <w:t>20m</w:t>
            </w:r>
          </w:p>
        </w:tc>
        <w:tc>
          <w:tcPr>
            <w:tcW w:w="851" w:type="dxa"/>
            <w:tcBorders>
              <w:top w:val="single" w:sz="4" w:space="0" w:color="auto"/>
              <w:left w:val="nil"/>
              <w:bottom w:val="single" w:sz="4" w:space="0" w:color="auto"/>
              <w:right w:val="single" w:sz="4" w:space="0" w:color="auto"/>
            </w:tcBorders>
            <w:vAlign w:val="center"/>
          </w:tcPr>
          <w:p w14:paraId="3A85D4D3" w14:textId="77777777" w:rsidR="00C76071" w:rsidRDefault="00C76071" w:rsidP="002C7DAB">
            <w:pPr>
              <w:rPr>
                <w:sz w:val="15"/>
                <w:szCs w:val="15"/>
                <w:lang w:eastAsia="zh-CN"/>
              </w:rPr>
            </w:pPr>
            <w:r>
              <w:rPr>
                <w:sz w:val="15"/>
                <w:szCs w:val="15"/>
                <w:lang w:eastAsia="zh-CN"/>
              </w:rPr>
              <w:t>5°</w:t>
            </w:r>
          </w:p>
        </w:tc>
        <w:tc>
          <w:tcPr>
            <w:tcW w:w="422" w:type="dxa"/>
            <w:tcBorders>
              <w:top w:val="single" w:sz="4" w:space="0" w:color="auto"/>
              <w:left w:val="nil"/>
              <w:bottom w:val="single" w:sz="4" w:space="0" w:color="auto"/>
              <w:right w:val="single" w:sz="4" w:space="0" w:color="auto"/>
            </w:tcBorders>
            <w:vAlign w:val="center"/>
          </w:tcPr>
          <w:p w14:paraId="3B427320" w14:textId="77777777" w:rsidR="00C76071" w:rsidRDefault="00C76071" w:rsidP="002C7DAB">
            <w:pPr>
              <w:rPr>
                <w:sz w:val="15"/>
                <w:szCs w:val="15"/>
                <w:lang w:eastAsia="zh-CN"/>
              </w:rPr>
            </w:pPr>
            <w:r>
              <w:rPr>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7F476F9C" w14:textId="77777777" w:rsidR="00C76071" w:rsidRDefault="00C76071" w:rsidP="002C7DAB">
            <w:pPr>
              <w:rPr>
                <w:sz w:val="15"/>
                <w:szCs w:val="15"/>
                <w:lang w:eastAsia="zh-CN"/>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72919D78" w14:textId="77777777" w:rsidR="00C76071" w:rsidRDefault="00C76071" w:rsidP="002C7DAB">
            <w:pPr>
              <w:rPr>
                <w:sz w:val="15"/>
                <w:szCs w:val="15"/>
                <w:lang w:eastAsia="zh-CN"/>
              </w:rPr>
            </w:pPr>
            <w:r>
              <w:rPr>
                <w:sz w:val="15"/>
                <w:szCs w:val="15"/>
                <w:lang w:eastAsia="zh-CN"/>
              </w:rPr>
              <w:t>100m-1km</w:t>
            </w:r>
          </w:p>
        </w:tc>
        <w:tc>
          <w:tcPr>
            <w:tcW w:w="994" w:type="dxa"/>
            <w:tcBorders>
              <w:top w:val="single" w:sz="4" w:space="0" w:color="auto"/>
              <w:left w:val="nil"/>
              <w:bottom w:val="single" w:sz="4" w:space="0" w:color="auto"/>
              <w:right w:val="single" w:sz="4" w:space="0" w:color="auto"/>
            </w:tcBorders>
            <w:vAlign w:val="center"/>
          </w:tcPr>
          <w:p w14:paraId="5752F0B7" w14:textId="77777777" w:rsidR="00C76071" w:rsidRDefault="00C76071" w:rsidP="002C7DAB">
            <w:pPr>
              <w:rPr>
                <w:sz w:val="15"/>
                <w:szCs w:val="15"/>
                <w:lang w:eastAsia="zh-CN"/>
              </w:rPr>
            </w:pPr>
            <w:r>
              <w:rPr>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23E97A84" w14:textId="77777777" w:rsidR="00C76071" w:rsidRDefault="00C76071"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4F0DF238" w14:textId="77777777" w:rsidR="00C76071" w:rsidRDefault="00C76071" w:rsidP="002C7DAB">
            <w:pPr>
              <w:pStyle w:val="TAC"/>
              <w:rPr>
                <w:rFonts w:ascii="Times New Roman" w:hAnsi="Times New Roman"/>
                <w:sz w:val="15"/>
                <w:szCs w:val="15"/>
                <w:lang w:eastAsia="zh-CN"/>
              </w:rPr>
            </w:pPr>
            <w:r>
              <w:rPr>
                <w:rFonts w:ascii="Times New Roman" w:hAnsi="Times New Roman"/>
                <w:sz w:val="15"/>
                <w:szCs w:val="15"/>
                <w:lang w:eastAsia="zh-CN"/>
              </w:rPr>
              <w:t>Static/ Moving</w:t>
            </w:r>
          </w:p>
          <w:p w14:paraId="65122722" w14:textId="77777777" w:rsidR="00C76071" w:rsidRDefault="00C76071" w:rsidP="002C7DAB">
            <w:pPr>
              <w:rPr>
                <w:sz w:val="15"/>
                <w:szCs w:val="15"/>
                <w:lang w:eastAsia="zh-CN"/>
              </w:rPr>
            </w:pPr>
            <w:r>
              <w:rPr>
                <w:sz w:val="15"/>
                <w:szCs w:val="15"/>
                <w:lang w:eastAsia="zh-CN"/>
              </w:rPr>
              <w:t>(up to 10m/s)</w:t>
            </w:r>
          </w:p>
        </w:tc>
        <w:tc>
          <w:tcPr>
            <w:tcW w:w="992" w:type="dxa"/>
            <w:tcBorders>
              <w:top w:val="single" w:sz="4" w:space="0" w:color="auto"/>
              <w:left w:val="nil"/>
              <w:bottom w:val="single" w:sz="4" w:space="0" w:color="auto"/>
              <w:right w:val="single" w:sz="4" w:space="0" w:color="auto"/>
            </w:tcBorders>
            <w:vAlign w:val="center"/>
          </w:tcPr>
          <w:p w14:paraId="04742690" w14:textId="77777777" w:rsidR="00C76071" w:rsidRDefault="00C76071" w:rsidP="002C7DAB">
            <w:pPr>
              <w:rPr>
                <w:sz w:val="15"/>
                <w:szCs w:val="15"/>
                <w:lang w:eastAsia="zh-CN"/>
              </w:rPr>
            </w:pPr>
            <w:r>
              <w:rPr>
                <w:sz w:val="15"/>
                <w:szCs w:val="15"/>
                <w:lang w:eastAsia="zh-CN"/>
              </w:rPr>
              <w:t>5s</w:t>
            </w:r>
          </w:p>
        </w:tc>
        <w:tc>
          <w:tcPr>
            <w:tcW w:w="850" w:type="dxa"/>
            <w:tcBorders>
              <w:top w:val="single" w:sz="4" w:space="0" w:color="auto"/>
              <w:left w:val="nil"/>
              <w:bottom w:val="single" w:sz="4" w:space="0" w:color="auto"/>
              <w:right w:val="single" w:sz="4" w:space="0" w:color="auto"/>
            </w:tcBorders>
            <w:vAlign w:val="center"/>
          </w:tcPr>
          <w:p w14:paraId="76F8024E" w14:textId="77777777" w:rsidR="00C76071" w:rsidRDefault="00C76071" w:rsidP="002C7DAB">
            <w:pPr>
              <w:rPr>
                <w:sz w:val="15"/>
                <w:szCs w:val="15"/>
                <w:lang w:eastAsia="zh-CN"/>
              </w:rPr>
            </w:pPr>
            <w:r>
              <w:rPr>
                <w:rFonts w:hint="eastAsia"/>
                <w:sz w:val="15"/>
                <w:szCs w:val="15"/>
                <w:lang w:eastAsia="zh-CN"/>
              </w:rPr>
              <w:t xml:space="preserve"> </w:t>
            </w:r>
            <w:r>
              <w:rPr>
                <w:sz w:val="15"/>
                <w:szCs w:val="15"/>
                <w:lang w:eastAsia="zh-CN"/>
              </w:rPr>
              <w:t>-</w:t>
            </w:r>
          </w:p>
        </w:tc>
        <w:tc>
          <w:tcPr>
            <w:tcW w:w="1126" w:type="dxa"/>
            <w:tcBorders>
              <w:top w:val="single" w:sz="4" w:space="0" w:color="auto"/>
              <w:left w:val="nil"/>
              <w:bottom w:val="single" w:sz="4" w:space="0" w:color="auto"/>
              <w:right w:val="single" w:sz="4" w:space="0" w:color="auto"/>
            </w:tcBorders>
            <w:vAlign w:val="center"/>
          </w:tcPr>
          <w:p w14:paraId="237D59AE" w14:textId="77777777" w:rsidR="00C76071" w:rsidRDefault="00C76071" w:rsidP="002C7DAB">
            <w:pPr>
              <w:rPr>
                <w:sz w:val="15"/>
                <w:szCs w:val="15"/>
                <w:lang w:eastAsia="zh-CN"/>
              </w:rPr>
            </w:pPr>
            <w:r>
              <w:rPr>
                <w:sz w:val="15"/>
                <w:szCs w:val="15"/>
              </w:rPr>
              <w:t>-</w:t>
            </w:r>
          </w:p>
        </w:tc>
      </w:tr>
    </w:tbl>
    <w:p w14:paraId="0E0DC392" w14:textId="77777777" w:rsidR="00C76071" w:rsidRDefault="00C76071" w:rsidP="00C76071"/>
    <w:p w14:paraId="41147674" w14:textId="77777777" w:rsidR="00C76071" w:rsidRDefault="00C76071" w:rsidP="00C76071">
      <w:r>
        <w:t xml:space="preserve">As a first step, it would be necessary to align views on the </w:t>
      </w:r>
      <w:r w:rsidR="0076474C">
        <w:t xml:space="preserve">handling of requirements on ranging. Towards this, the following question is raised. </w:t>
      </w:r>
    </w:p>
    <w:p w14:paraId="491125BE" w14:textId="77777777" w:rsidR="00FF5D9E" w:rsidRDefault="00FF5D9E" w:rsidP="00FF5D9E">
      <w:pPr>
        <w:pStyle w:val="Heading2"/>
      </w:pPr>
      <w:r>
        <w:t>FL</w:t>
      </w:r>
      <w:r w:rsidR="006970BD">
        <w:t>1</w:t>
      </w:r>
      <w:r>
        <w:t xml:space="preserve"> Question 5.1</w:t>
      </w:r>
      <w:r w:rsidR="00BD696F">
        <w:t>-1</w:t>
      </w:r>
    </w:p>
    <w:p w14:paraId="31E1CF8D" w14:textId="77777777" w:rsidR="00FF5D9E" w:rsidRPr="003B573C" w:rsidRDefault="00FF5D9E" w:rsidP="00FF5D9E">
      <w:pPr>
        <w:pStyle w:val="ListParagraph"/>
        <w:numPr>
          <w:ilvl w:val="0"/>
          <w:numId w:val="23"/>
        </w:numPr>
      </w:pPr>
      <w:r>
        <w:rPr>
          <w:i/>
          <w:iCs/>
        </w:rPr>
        <w:t xml:space="preserve">Please share your views on the </w:t>
      </w:r>
      <w:r w:rsidR="00BF5D4A">
        <w:rPr>
          <w:i/>
          <w:iCs/>
        </w:rPr>
        <w:t>handling of ranging requirements for</w:t>
      </w:r>
      <w:r>
        <w:rPr>
          <w:i/>
          <w:iCs/>
        </w:rPr>
        <w:t xml:space="preserve"> SL positioning:</w:t>
      </w:r>
    </w:p>
    <w:p w14:paraId="3EE432C8" w14:textId="77777777" w:rsidR="00FF5D9E" w:rsidRPr="004D37B8" w:rsidRDefault="00FF5D9E" w:rsidP="00FF5D9E">
      <w:pPr>
        <w:pStyle w:val="ListParagraph"/>
        <w:numPr>
          <w:ilvl w:val="1"/>
          <w:numId w:val="23"/>
        </w:numPr>
      </w:pPr>
      <w:r w:rsidRPr="00F81483">
        <w:rPr>
          <w:b/>
          <w:bCs/>
          <w:i/>
          <w:iCs/>
        </w:rPr>
        <w:lastRenderedPageBreak/>
        <w:t xml:space="preserve">Option 1: </w:t>
      </w:r>
      <w:r w:rsidR="00BF5D4A">
        <w:rPr>
          <w:i/>
          <w:iCs/>
        </w:rPr>
        <w:t xml:space="preserve">Based on requirements defined in Table </w:t>
      </w:r>
      <w:r w:rsidR="004D37B8">
        <w:rPr>
          <w:i/>
          <w:iCs/>
        </w:rPr>
        <w:t>7.9-1 in TS 22.261</w:t>
      </w:r>
      <w:r>
        <w:rPr>
          <w:i/>
          <w:iCs/>
        </w:rPr>
        <w:t>.</w:t>
      </w:r>
    </w:p>
    <w:p w14:paraId="537D0556" w14:textId="77777777" w:rsidR="004D37B8" w:rsidRPr="00230667" w:rsidRDefault="004D37B8" w:rsidP="004D37B8">
      <w:pPr>
        <w:pStyle w:val="ListParagraph"/>
        <w:numPr>
          <w:ilvl w:val="2"/>
          <w:numId w:val="23"/>
        </w:numPr>
        <w:rPr>
          <w:i/>
          <w:iCs/>
        </w:rPr>
      </w:pPr>
      <w:r w:rsidRPr="00230667">
        <w:rPr>
          <w:i/>
          <w:iCs/>
        </w:rPr>
        <w:t>Please</w:t>
      </w:r>
      <w:r w:rsidR="00230667" w:rsidRPr="00230667">
        <w:rPr>
          <w:i/>
          <w:iCs/>
        </w:rPr>
        <w:t xml:space="preserve"> also</w:t>
      </w:r>
      <w:r w:rsidRPr="00230667">
        <w:rPr>
          <w:i/>
          <w:iCs/>
        </w:rPr>
        <w:t xml:space="preserve"> indicate </w:t>
      </w:r>
      <w:r w:rsidR="00230667" w:rsidRPr="00230667">
        <w:rPr>
          <w:i/>
          <w:iCs/>
        </w:rPr>
        <w:t>preferred</w:t>
      </w:r>
      <w:r w:rsidRPr="00230667">
        <w:rPr>
          <w:i/>
          <w:iCs/>
        </w:rPr>
        <w:t xml:space="preserve"> </w:t>
      </w:r>
      <w:r w:rsidR="00230667" w:rsidRPr="00230667">
        <w:rPr>
          <w:i/>
          <w:iCs/>
        </w:rPr>
        <w:t>use-cases</w:t>
      </w:r>
      <w:r w:rsidR="00DC60CF">
        <w:rPr>
          <w:i/>
          <w:iCs/>
        </w:rPr>
        <w:t xml:space="preserve"> and requirements</w:t>
      </w:r>
      <w:r w:rsidR="00230667">
        <w:rPr>
          <w:i/>
          <w:iCs/>
        </w:rPr>
        <w:t xml:space="preserve"> from this </w:t>
      </w:r>
      <w:r w:rsidR="00E06190">
        <w:rPr>
          <w:i/>
          <w:iCs/>
        </w:rPr>
        <w:t>table.</w:t>
      </w:r>
    </w:p>
    <w:p w14:paraId="7E42968B" w14:textId="77777777" w:rsidR="00FF5D9E" w:rsidRPr="00E6434F" w:rsidRDefault="00FF5D9E" w:rsidP="00FF5D9E">
      <w:pPr>
        <w:pStyle w:val="ListParagraph"/>
        <w:numPr>
          <w:ilvl w:val="1"/>
          <w:numId w:val="23"/>
        </w:numPr>
      </w:pPr>
      <w:r w:rsidRPr="00F81483">
        <w:rPr>
          <w:b/>
          <w:bCs/>
          <w:i/>
          <w:iCs/>
        </w:rPr>
        <w:t xml:space="preserve">Option </w:t>
      </w:r>
      <w:r>
        <w:rPr>
          <w:b/>
          <w:bCs/>
          <w:i/>
          <w:iCs/>
        </w:rPr>
        <w:t>2</w:t>
      </w:r>
      <w:r w:rsidRPr="00F81483">
        <w:rPr>
          <w:b/>
          <w:bCs/>
          <w:i/>
          <w:iCs/>
        </w:rPr>
        <w:t xml:space="preserve">: </w:t>
      </w:r>
      <w:r w:rsidR="00E06190">
        <w:rPr>
          <w:i/>
          <w:iCs/>
        </w:rPr>
        <w:t>For ranging, the requirement</w:t>
      </w:r>
      <w:r w:rsidR="00D32EC2">
        <w:rPr>
          <w:i/>
          <w:iCs/>
        </w:rPr>
        <w:t>s</w:t>
      </w:r>
      <w:r w:rsidR="00E06190">
        <w:rPr>
          <w:i/>
          <w:iCs/>
        </w:rPr>
        <w:t xml:space="preserve"> on distance accuracy are same as th</w:t>
      </w:r>
      <w:r w:rsidR="00D32EC2">
        <w:rPr>
          <w:i/>
          <w:iCs/>
        </w:rPr>
        <w:t>ose</w:t>
      </w:r>
      <w:r w:rsidR="00E06190">
        <w:rPr>
          <w:i/>
          <w:iCs/>
        </w:rPr>
        <w:t xml:space="preserve"> </w:t>
      </w:r>
      <w:r w:rsidR="00F97DCB">
        <w:rPr>
          <w:i/>
          <w:iCs/>
        </w:rPr>
        <w:t xml:space="preserve">identified </w:t>
      </w:r>
      <w:r w:rsidR="00E06190">
        <w:rPr>
          <w:i/>
          <w:iCs/>
        </w:rPr>
        <w:t>for relative and absolute positioning</w:t>
      </w:r>
      <w:r>
        <w:rPr>
          <w:i/>
          <w:iCs/>
        </w:rPr>
        <w:t xml:space="preserve">. </w:t>
      </w:r>
    </w:p>
    <w:p w14:paraId="5B965EB0" w14:textId="77777777" w:rsidR="00F20F7B" w:rsidRPr="00DC60CF" w:rsidRDefault="00F20F7B" w:rsidP="00F20F7B">
      <w:pPr>
        <w:pStyle w:val="ListParagraph"/>
        <w:numPr>
          <w:ilvl w:val="1"/>
          <w:numId w:val="23"/>
        </w:numPr>
      </w:pPr>
      <w:r w:rsidRPr="00F81483">
        <w:rPr>
          <w:b/>
          <w:bCs/>
          <w:i/>
          <w:iCs/>
        </w:rPr>
        <w:t xml:space="preserve">Option </w:t>
      </w:r>
      <w:r>
        <w:rPr>
          <w:b/>
          <w:bCs/>
          <w:i/>
          <w:iCs/>
        </w:rPr>
        <w:t>3</w:t>
      </w:r>
      <w:r w:rsidRPr="00F81483">
        <w:rPr>
          <w:b/>
          <w:bCs/>
          <w:i/>
          <w:iCs/>
        </w:rPr>
        <w:t xml:space="preserve">: </w:t>
      </w:r>
      <w:r>
        <w:rPr>
          <w:i/>
          <w:iCs/>
        </w:rPr>
        <w:t xml:space="preserve">For ranging, the requirements </w:t>
      </w:r>
      <w:r w:rsidR="00DC60CF">
        <w:rPr>
          <w:i/>
          <w:iCs/>
        </w:rPr>
        <w:t xml:space="preserve">are a subset of </w:t>
      </w:r>
      <w:r w:rsidR="00F97DCB">
        <w:rPr>
          <w:i/>
          <w:iCs/>
        </w:rPr>
        <w:t xml:space="preserve">selected </w:t>
      </w:r>
      <w:r w:rsidR="00DC60CF">
        <w:rPr>
          <w:i/>
          <w:iCs/>
        </w:rPr>
        <w:t xml:space="preserve">requirements </w:t>
      </w:r>
      <w:r w:rsidR="00F97DCB">
        <w:rPr>
          <w:i/>
          <w:iCs/>
        </w:rPr>
        <w:t xml:space="preserve">from </w:t>
      </w:r>
      <w:r>
        <w:rPr>
          <w:i/>
          <w:iCs/>
        </w:rPr>
        <w:t>those</w:t>
      </w:r>
      <w:r w:rsidR="00F97DCB">
        <w:rPr>
          <w:i/>
          <w:iCs/>
        </w:rPr>
        <w:t xml:space="preserve"> identified</w:t>
      </w:r>
      <w:r>
        <w:rPr>
          <w:i/>
          <w:iCs/>
        </w:rPr>
        <w:t xml:space="preserve"> for relative and absolute positioning. </w:t>
      </w:r>
    </w:p>
    <w:p w14:paraId="32BB5A15" w14:textId="77777777" w:rsidR="00DC60CF" w:rsidRPr="00E6434F" w:rsidRDefault="00DC60CF" w:rsidP="00DC60CF">
      <w:pPr>
        <w:pStyle w:val="ListParagraph"/>
        <w:numPr>
          <w:ilvl w:val="2"/>
          <w:numId w:val="23"/>
        </w:numPr>
      </w:pPr>
      <w:r>
        <w:rPr>
          <w:i/>
          <w:iCs/>
        </w:rPr>
        <w:t>Please indicate preferred requirements</w:t>
      </w:r>
      <w:r w:rsidR="00C97279">
        <w:rPr>
          <w:i/>
          <w:iCs/>
        </w:rPr>
        <w:t>.</w:t>
      </w:r>
    </w:p>
    <w:p w14:paraId="587BB0CB" w14:textId="77777777" w:rsidR="00D32EC2" w:rsidRPr="00E6434F" w:rsidRDefault="00FF5D9E" w:rsidP="00D32EC2">
      <w:pPr>
        <w:pStyle w:val="ListParagraph"/>
        <w:numPr>
          <w:ilvl w:val="1"/>
          <w:numId w:val="23"/>
        </w:numPr>
      </w:pPr>
      <w:r>
        <w:rPr>
          <w:b/>
          <w:bCs/>
          <w:i/>
          <w:iCs/>
        </w:rPr>
        <w:t xml:space="preserve">Option </w:t>
      </w:r>
      <w:r w:rsidR="00C97279">
        <w:rPr>
          <w:b/>
          <w:bCs/>
          <w:i/>
          <w:iCs/>
        </w:rPr>
        <w:t>4</w:t>
      </w:r>
      <w:r>
        <w:rPr>
          <w:b/>
          <w:bCs/>
          <w:i/>
          <w:iCs/>
        </w:rPr>
        <w:t>:</w:t>
      </w:r>
      <w:r>
        <w:t xml:space="preserve"> </w:t>
      </w:r>
      <w:r w:rsidR="00D32EC2">
        <w:rPr>
          <w:i/>
          <w:iCs/>
        </w:rPr>
        <w:t>For ranging, the requirement on distance accuracy is &lt; 3m for 90% of the UEs</w:t>
      </w:r>
      <w:r>
        <w:rPr>
          <w:i/>
          <w:iCs/>
        </w:rPr>
        <w:t>.</w:t>
      </w:r>
    </w:p>
    <w:p w14:paraId="1C3A3B6F" w14:textId="77777777" w:rsidR="00FF5D9E" w:rsidRPr="0008017F" w:rsidRDefault="00FF5D9E" w:rsidP="00FF5D9E">
      <w:pPr>
        <w:pStyle w:val="ListParagraph"/>
        <w:numPr>
          <w:ilvl w:val="1"/>
          <w:numId w:val="23"/>
        </w:numPr>
      </w:pPr>
      <w:r>
        <w:rPr>
          <w:b/>
          <w:bCs/>
          <w:i/>
          <w:iCs/>
        </w:rPr>
        <w:t xml:space="preserve">Option </w:t>
      </w:r>
      <w:r w:rsidR="00C97279">
        <w:rPr>
          <w:b/>
          <w:bCs/>
          <w:i/>
          <w:iCs/>
        </w:rPr>
        <w:t>5</w:t>
      </w:r>
      <w:r>
        <w:rPr>
          <w:b/>
          <w:bCs/>
          <w:i/>
          <w:iCs/>
        </w:rPr>
        <w:t>:</w:t>
      </w:r>
      <w:r>
        <w:t xml:space="preserve"> </w:t>
      </w:r>
      <w:r w:rsidR="00A829CA">
        <w:rPr>
          <w:i/>
          <w:iCs/>
        </w:rPr>
        <w:t>Ranging requirements are not separately considered b</w:t>
      </w:r>
      <w:r w:rsidR="00D96873">
        <w:rPr>
          <w:i/>
          <w:iCs/>
        </w:rPr>
        <w:t>ut</w:t>
      </w:r>
      <w:r w:rsidR="00A829CA">
        <w:rPr>
          <w:i/>
          <w:iCs/>
        </w:rPr>
        <w:t xml:space="preserve"> assumed to be covered by relative positioning requirements</w:t>
      </w:r>
      <w:r>
        <w:rPr>
          <w:i/>
          <w:iCs/>
        </w:rPr>
        <w:t>.</w:t>
      </w:r>
    </w:p>
    <w:p w14:paraId="0106C315" w14:textId="77777777" w:rsidR="00FF5D9E" w:rsidRPr="003B2457" w:rsidRDefault="00FF5D9E" w:rsidP="00FF5D9E">
      <w:pPr>
        <w:pStyle w:val="ListParagraph"/>
        <w:numPr>
          <w:ilvl w:val="1"/>
          <w:numId w:val="23"/>
        </w:numPr>
      </w:pPr>
      <w:r w:rsidRPr="00F81483">
        <w:rPr>
          <w:b/>
          <w:bCs/>
          <w:i/>
          <w:iCs/>
        </w:rPr>
        <w:t>Option</w:t>
      </w:r>
      <w:r w:rsidR="00C97279">
        <w:rPr>
          <w:b/>
          <w:bCs/>
          <w:i/>
          <w:iCs/>
        </w:rPr>
        <w:t xml:space="preserve"> 6</w:t>
      </w:r>
      <w:r w:rsidRPr="00F81483">
        <w:rPr>
          <w:b/>
          <w:bCs/>
          <w:i/>
          <w:iCs/>
        </w:rPr>
        <w:t xml:space="preserve">: </w:t>
      </w:r>
      <w:r>
        <w:rPr>
          <w:i/>
          <w:iCs/>
        </w:rPr>
        <w:t>Other option(s)</w:t>
      </w:r>
      <w:r w:rsidR="00B97B15">
        <w:rPr>
          <w:i/>
          <w:iCs/>
        </w:rPr>
        <w:t>.</w:t>
      </w:r>
    </w:p>
    <w:tbl>
      <w:tblPr>
        <w:tblStyle w:val="TableGrid"/>
        <w:tblW w:w="0" w:type="auto"/>
        <w:tblLook w:val="04A0" w:firstRow="1" w:lastRow="0" w:firstColumn="1" w:lastColumn="0" w:noHBand="0" w:noVBand="1"/>
      </w:tblPr>
      <w:tblGrid>
        <w:gridCol w:w="1431"/>
        <w:gridCol w:w="1049"/>
        <w:gridCol w:w="6870"/>
      </w:tblGrid>
      <w:tr w:rsidR="00FF5D9E" w14:paraId="5170C7A8" w14:textId="77777777" w:rsidTr="00F96867">
        <w:tc>
          <w:tcPr>
            <w:tcW w:w="1431" w:type="dxa"/>
          </w:tcPr>
          <w:p w14:paraId="7B76A11E" w14:textId="77777777" w:rsidR="00FF5D9E" w:rsidRDefault="00FF5D9E" w:rsidP="002C7DAB">
            <w:pPr>
              <w:rPr>
                <w:b/>
                <w:bCs/>
              </w:rPr>
            </w:pPr>
            <w:r>
              <w:rPr>
                <w:b/>
                <w:bCs/>
              </w:rPr>
              <w:t>Company</w:t>
            </w:r>
          </w:p>
        </w:tc>
        <w:tc>
          <w:tcPr>
            <w:tcW w:w="1049" w:type="dxa"/>
          </w:tcPr>
          <w:p w14:paraId="110FE75A" w14:textId="77777777" w:rsidR="00FF5D9E" w:rsidRDefault="00FF5D9E" w:rsidP="002C7DAB">
            <w:pPr>
              <w:rPr>
                <w:b/>
                <w:bCs/>
              </w:rPr>
            </w:pPr>
            <w:r>
              <w:rPr>
                <w:b/>
                <w:bCs/>
              </w:rPr>
              <w:t>Preferred option</w:t>
            </w:r>
          </w:p>
        </w:tc>
        <w:tc>
          <w:tcPr>
            <w:tcW w:w="6870" w:type="dxa"/>
          </w:tcPr>
          <w:p w14:paraId="2A2B127B" w14:textId="77777777" w:rsidR="00FF5D9E" w:rsidRDefault="00FF5D9E" w:rsidP="002C7DAB">
            <w:pPr>
              <w:rPr>
                <w:b/>
                <w:bCs/>
              </w:rPr>
            </w:pPr>
            <w:r>
              <w:rPr>
                <w:b/>
                <w:bCs/>
              </w:rPr>
              <w:t>Comments</w:t>
            </w:r>
          </w:p>
        </w:tc>
      </w:tr>
      <w:tr w:rsidR="00FF5D9E" w14:paraId="64CA1B97" w14:textId="77777777" w:rsidTr="00F96867">
        <w:tc>
          <w:tcPr>
            <w:tcW w:w="1431" w:type="dxa"/>
          </w:tcPr>
          <w:p w14:paraId="6EA8631A" w14:textId="77777777" w:rsidR="00FF5D9E" w:rsidRPr="002024B7" w:rsidRDefault="002024B7" w:rsidP="002C7DAB">
            <w:pPr>
              <w:rPr>
                <w:bCs/>
              </w:rPr>
            </w:pPr>
            <w:r w:rsidRPr="002024B7">
              <w:rPr>
                <w:rFonts w:hint="eastAsia"/>
                <w:bCs/>
              </w:rPr>
              <w:t>Z</w:t>
            </w:r>
            <w:r w:rsidRPr="002024B7">
              <w:rPr>
                <w:bCs/>
              </w:rPr>
              <w:t>TE</w:t>
            </w:r>
          </w:p>
        </w:tc>
        <w:tc>
          <w:tcPr>
            <w:tcW w:w="1049" w:type="dxa"/>
          </w:tcPr>
          <w:p w14:paraId="4CEECBF0" w14:textId="77777777" w:rsidR="00FF5D9E" w:rsidRPr="002024B7" w:rsidRDefault="002024B7" w:rsidP="002C7DAB">
            <w:pPr>
              <w:rPr>
                <w:bCs/>
              </w:rPr>
            </w:pPr>
            <w:r w:rsidRPr="002024B7">
              <w:rPr>
                <w:rFonts w:hint="eastAsia"/>
                <w:bCs/>
              </w:rPr>
              <w:t>O</w:t>
            </w:r>
            <w:r w:rsidRPr="002024B7">
              <w:rPr>
                <w:bCs/>
              </w:rPr>
              <w:t>ption 5</w:t>
            </w:r>
          </w:p>
        </w:tc>
        <w:tc>
          <w:tcPr>
            <w:tcW w:w="6870" w:type="dxa"/>
          </w:tcPr>
          <w:p w14:paraId="00129AD2" w14:textId="77777777" w:rsidR="00FF5D9E" w:rsidRPr="002024B7" w:rsidRDefault="002024B7" w:rsidP="002024B7">
            <w:pPr>
              <w:rPr>
                <w:bCs/>
              </w:rPr>
            </w:pPr>
            <w:r w:rsidRPr="002024B7">
              <w:rPr>
                <w:rFonts w:hint="eastAsia"/>
                <w:bCs/>
              </w:rPr>
              <w:t>W</w:t>
            </w:r>
            <w:r w:rsidRPr="002024B7">
              <w:rPr>
                <w:bCs/>
              </w:rPr>
              <w:t>e prefer to make things simpler</w:t>
            </w:r>
            <w:r>
              <w:rPr>
                <w:bCs/>
              </w:rPr>
              <w:t>, so the requirements of ranging can be considered with relative poisoning together.</w:t>
            </w:r>
          </w:p>
        </w:tc>
      </w:tr>
      <w:tr w:rsidR="008802BF" w14:paraId="5BA75A1D" w14:textId="77777777" w:rsidTr="00F96867">
        <w:tc>
          <w:tcPr>
            <w:tcW w:w="1431" w:type="dxa"/>
          </w:tcPr>
          <w:p w14:paraId="38915DA1" w14:textId="77777777" w:rsidR="008802BF" w:rsidRPr="002024B7" w:rsidRDefault="008802BF" w:rsidP="002C7DAB">
            <w:pPr>
              <w:rPr>
                <w:bCs/>
              </w:rPr>
            </w:pPr>
            <w:r>
              <w:rPr>
                <w:rFonts w:hint="eastAsia"/>
                <w:bCs/>
              </w:rPr>
              <w:t>CATT</w:t>
            </w:r>
          </w:p>
        </w:tc>
        <w:tc>
          <w:tcPr>
            <w:tcW w:w="1049" w:type="dxa"/>
          </w:tcPr>
          <w:p w14:paraId="3BC1AE93" w14:textId="77777777" w:rsidR="00AF0DE1" w:rsidRPr="002024B7" w:rsidRDefault="00AF0DE1" w:rsidP="002C7DAB">
            <w:pPr>
              <w:rPr>
                <w:bCs/>
              </w:rPr>
            </w:pPr>
            <w:r>
              <w:rPr>
                <w:rFonts w:hint="eastAsia"/>
                <w:bCs/>
              </w:rPr>
              <w:t>Option 4</w:t>
            </w:r>
          </w:p>
        </w:tc>
        <w:tc>
          <w:tcPr>
            <w:tcW w:w="6870" w:type="dxa"/>
          </w:tcPr>
          <w:p w14:paraId="10530304" w14:textId="77777777" w:rsidR="008802BF" w:rsidRPr="002024B7" w:rsidRDefault="00AF0DE1" w:rsidP="002024B7">
            <w:pPr>
              <w:rPr>
                <w:bCs/>
              </w:rPr>
            </w:pPr>
            <w:r>
              <w:rPr>
                <w:rFonts w:hint="eastAsia"/>
                <w:bCs/>
              </w:rPr>
              <w:t xml:space="preserve">In addition, for ranging, </w:t>
            </w:r>
            <w:r w:rsidRPr="00AF0DE1">
              <w:rPr>
                <w:rFonts w:hint="eastAsia"/>
                <w:bCs/>
              </w:rPr>
              <w:t xml:space="preserve">the </w:t>
            </w:r>
            <w:r w:rsidRPr="00AF0DE1">
              <w:rPr>
                <w:iCs/>
              </w:rPr>
              <w:t>direction</w:t>
            </w:r>
            <w:r w:rsidRPr="00AF0DE1">
              <w:rPr>
                <w:rFonts w:hint="eastAsia"/>
                <w:iCs/>
              </w:rPr>
              <w:t xml:space="preserve"> accuracy also </w:t>
            </w:r>
            <w:r w:rsidR="00B01ED4" w:rsidRPr="00AF0DE1">
              <w:rPr>
                <w:iCs/>
              </w:rPr>
              <w:t>needs</w:t>
            </w:r>
            <w:r w:rsidRPr="00AF0DE1">
              <w:rPr>
                <w:rFonts w:hint="eastAsia"/>
                <w:iCs/>
              </w:rPr>
              <w:t xml:space="preserve"> to be considered.</w:t>
            </w:r>
          </w:p>
        </w:tc>
      </w:tr>
      <w:tr w:rsidR="004B6813" w14:paraId="2DA370AA" w14:textId="77777777" w:rsidTr="00F96867">
        <w:tc>
          <w:tcPr>
            <w:tcW w:w="1431" w:type="dxa"/>
          </w:tcPr>
          <w:p w14:paraId="3E38E413" w14:textId="77777777" w:rsidR="004B6813" w:rsidRDefault="004B6813" w:rsidP="002C7DAB">
            <w:pPr>
              <w:rPr>
                <w:bCs/>
              </w:rPr>
            </w:pPr>
            <w:r>
              <w:rPr>
                <w:rFonts w:hint="eastAsia"/>
                <w:bCs/>
              </w:rPr>
              <w:t>C</w:t>
            </w:r>
            <w:r>
              <w:rPr>
                <w:bCs/>
              </w:rPr>
              <w:t>MCC</w:t>
            </w:r>
          </w:p>
        </w:tc>
        <w:tc>
          <w:tcPr>
            <w:tcW w:w="1049" w:type="dxa"/>
          </w:tcPr>
          <w:p w14:paraId="27928911" w14:textId="77777777" w:rsidR="004B6813" w:rsidRDefault="004B6813" w:rsidP="002C7DAB">
            <w:pPr>
              <w:rPr>
                <w:bCs/>
              </w:rPr>
            </w:pPr>
            <w:r>
              <w:rPr>
                <w:rFonts w:hint="eastAsia"/>
                <w:bCs/>
              </w:rPr>
              <w:t>O</w:t>
            </w:r>
            <w:r>
              <w:rPr>
                <w:bCs/>
              </w:rPr>
              <w:t>ption 5</w:t>
            </w:r>
          </w:p>
        </w:tc>
        <w:tc>
          <w:tcPr>
            <w:tcW w:w="6870" w:type="dxa"/>
          </w:tcPr>
          <w:p w14:paraId="3BA114B0" w14:textId="77777777" w:rsidR="004B6813" w:rsidRDefault="004B6813" w:rsidP="002024B7">
            <w:pPr>
              <w:rPr>
                <w:bCs/>
              </w:rPr>
            </w:pPr>
            <w:r>
              <w:rPr>
                <w:bCs/>
              </w:rPr>
              <w:t>Based on the definition in TS22.261, ranging is to acquire distance between two UEs and/or direction of one UE from another UE. In our views, the typical use cases should be first justified before we discussing specific direction accuracy. Regarding the distance accuracy, we prefer Option 5.</w:t>
            </w:r>
          </w:p>
        </w:tc>
      </w:tr>
      <w:tr w:rsidR="00F96867" w14:paraId="62C81408" w14:textId="77777777" w:rsidTr="00F96867">
        <w:tc>
          <w:tcPr>
            <w:tcW w:w="1431" w:type="dxa"/>
          </w:tcPr>
          <w:p w14:paraId="70F4BEA4" w14:textId="746EF1A1" w:rsidR="00F96867" w:rsidRDefault="00F96867" w:rsidP="00F96867">
            <w:pPr>
              <w:rPr>
                <w:bCs/>
              </w:rPr>
            </w:pPr>
            <w:r>
              <w:rPr>
                <w:rFonts w:hint="eastAsia"/>
                <w:bCs/>
              </w:rPr>
              <w:t>v</w:t>
            </w:r>
            <w:r>
              <w:rPr>
                <w:bCs/>
              </w:rPr>
              <w:t>ivo</w:t>
            </w:r>
          </w:p>
        </w:tc>
        <w:tc>
          <w:tcPr>
            <w:tcW w:w="1049" w:type="dxa"/>
          </w:tcPr>
          <w:p w14:paraId="7842937C" w14:textId="5F389B55" w:rsidR="00F96867" w:rsidRDefault="00F96867" w:rsidP="00F96867">
            <w:pPr>
              <w:rPr>
                <w:bCs/>
              </w:rPr>
            </w:pPr>
            <w:r>
              <w:rPr>
                <w:bCs/>
              </w:rPr>
              <w:t>Option 4</w:t>
            </w:r>
          </w:p>
        </w:tc>
        <w:tc>
          <w:tcPr>
            <w:tcW w:w="6870" w:type="dxa"/>
          </w:tcPr>
          <w:p w14:paraId="2D20EA45" w14:textId="19ABF0CF" w:rsidR="00F96867" w:rsidRDefault="00F96867" w:rsidP="00F96867">
            <w:pPr>
              <w:rPr>
                <w:bCs/>
              </w:rPr>
            </w:pPr>
            <w:r>
              <w:rPr>
                <w:bCs/>
              </w:rPr>
              <w:t xml:space="preserve">Same view as CATT, </w:t>
            </w:r>
            <w:r w:rsidRPr="00AF0DE1">
              <w:rPr>
                <w:rFonts w:hint="eastAsia"/>
                <w:bCs/>
              </w:rPr>
              <w:t xml:space="preserve">the </w:t>
            </w:r>
            <w:r w:rsidRPr="00AF0DE1">
              <w:rPr>
                <w:iCs/>
              </w:rPr>
              <w:t>direction</w:t>
            </w:r>
            <w:r w:rsidRPr="00AF0DE1">
              <w:rPr>
                <w:rFonts w:hint="eastAsia"/>
                <w:iCs/>
              </w:rPr>
              <w:t xml:space="preserve"> accuracy also </w:t>
            </w:r>
            <w:r w:rsidRPr="00AF0DE1">
              <w:rPr>
                <w:iCs/>
              </w:rPr>
              <w:t>needs</w:t>
            </w:r>
            <w:r w:rsidRPr="00AF0DE1">
              <w:rPr>
                <w:rFonts w:hint="eastAsia"/>
                <w:iCs/>
              </w:rPr>
              <w:t xml:space="preserve"> to be considered.</w:t>
            </w:r>
          </w:p>
        </w:tc>
      </w:tr>
      <w:tr w:rsidR="00F56B15" w14:paraId="65A86EB8" w14:textId="77777777" w:rsidTr="00F96867">
        <w:tc>
          <w:tcPr>
            <w:tcW w:w="1431" w:type="dxa"/>
          </w:tcPr>
          <w:p w14:paraId="53DAF6C3" w14:textId="1CF81CD3" w:rsidR="00F56B15" w:rsidRDefault="00F56B15" w:rsidP="00F56B15">
            <w:pPr>
              <w:rPr>
                <w:bCs/>
              </w:rPr>
            </w:pPr>
            <w:r>
              <w:rPr>
                <w:rFonts w:hint="eastAsia"/>
                <w:bCs/>
              </w:rPr>
              <w:t>L</w:t>
            </w:r>
            <w:r>
              <w:rPr>
                <w:bCs/>
              </w:rPr>
              <w:t>enovo</w:t>
            </w:r>
          </w:p>
        </w:tc>
        <w:tc>
          <w:tcPr>
            <w:tcW w:w="1049" w:type="dxa"/>
          </w:tcPr>
          <w:p w14:paraId="1239679E" w14:textId="757698F3" w:rsidR="00F56B15" w:rsidRDefault="00F56B15" w:rsidP="00F56B15">
            <w:pPr>
              <w:rPr>
                <w:bCs/>
              </w:rPr>
            </w:pPr>
            <w:r>
              <w:rPr>
                <w:rFonts w:hint="eastAsia"/>
                <w:bCs/>
              </w:rPr>
              <w:t>O</w:t>
            </w:r>
            <w:r>
              <w:rPr>
                <w:bCs/>
              </w:rPr>
              <w:t>ption 3</w:t>
            </w:r>
          </w:p>
        </w:tc>
        <w:tc>
          <w:tcPr>
            <w:tcW w:w="6870" w:type="dxa"/>
          </w:tcPr>
          <w:p w14:paraId="3F48C488" w14:textId="61D69B5C" w:rsidR="00F56B15" w:rsidRDefault="00F56B15" w:rsidP="00F56B15">
            <w:pPr>
              <w:rPr>
                <w:bCs/>
              </w:rPr>
            </w:pPr>
            <w:r>
              <w:rPr>
                <w:bCs/>
              </w:rPr>
              <w:t xml:space="preserve">We prefer to select 1 or 2 </w:t>
            </w:r>
            <w:r w:rsidRPr="008C6E49">
              <w:rPr>
                <w:bCs/>
              </w:rPr>
              <w:t>commercial ranging use cases to derive commercial SL positioning requirements</w:t>
            </w:r>
            <w:r>
              <w:rPr>
                <w:bCs/>
              </w:rPr>
              <w:t>. T</w:t>
            </w:r>
            <w:r w:rsidRPr="003A56BD">
              <w:rPr>
                <w:bCs/>
              </w:rPr>
              <w:t>he accuracy</w:t>
            </w:r>
            <w:r>
              <w:rPr>
                <w:bCs/>
              </w:rPr>
              <w:t xml:space="preserve"> and</w:t>
            </w:r>
            <w:r w:rsidRPr="003A56BD">
              <w:rPr>
                <w:bCs/>
              </w:rPr>
              <w:t xml:space="preserve"> latency</w:t>
            </w:r>
            <w:r>
              <w:rPr>
                <w:bCs/>
              </w:rPr>
              <w:t xml:space="preserve"> of the selected commercial ranging use case should</w:t>
            </w:r>
            <w:r w:rsidRPr="003A56BD">
              <w:rPr>
                <w:bCs/>
              </w:rPr>
              <w:t xml:space="preserve"> align with that of V2X or Public Safety”</w:t>
            </w:r>
            <w:r>
              <w:rPr>
                <w:bCs/>
              </w:rPr>
              <w:t>. F</w:t>
            </w:r>
            <w:r>
              <w:rPr>
                <w:rFonts w:hint="eastAsia"/>
                <w:bCs/>
              </w:rPr>
              <w:t>o</w:t>
            </w:r>
            <w:r>
              <w:rPr>
                <w:bCs/>
              </w:rPr>
              <w:t xml:space="preserve">r example, </w:t>
            </w:r>
            <w:r w:rsidRPr="00AE1266">
              <w:rPr>
                <w:bCs/>
              </w:rPr>
              <w:t>Long Distance Search</w:t>
            </w:r>
            <w:r>
              <w:rPr>
                <w:bCs/>
              </w:rPr>
              <w:t xml:space="preserve"> and </w:t>
            </w:r>
            <w:r w:rsidRPr="00AE1266">
              <w:rPr>
                <w:bCs/>
              </w:rPr>
              <w:t>Hands Free Access</w:t>
            </w:r>
            <w:r>
              <w:rPr>
                <w:bCs/>
              </w:rPr>
              <w:t>.</w:t>
            </w:r>
          </w:p>
        </w:tc>
      </w:tr>
      <w:tr w:rsidR="004125CA" w14:paraId="5B96EE86" w14:textId="77777777" w:rsidTr="00F96867">
        <w:tc>
          <w:tcPr>
            <w:tcW w:w="1431" w:type="dxa"/>
          </w:tcPr>
          <w:p w14:paraId="1DA0D2B5" w14:textId="50058680" w:rsidR="004125CA" w:rsidRDefault="004125CA" w:rsidP="004125CA">
            <w:pPr>
              <w:rPr>
                <w:bCs/>
              </w:rPr>
            </w:pPr>
            <w:r>
              <w:rPr>
                <w:rFonts w:hint="eastAsia"/>
                <w:bCs/>
              </w:rPr>
              <w:t>O</w:t>
            </w:r>
            <w:r>
              <w:rPr>
                <w:bCs/>
              </w:rPr>
              <w:t>PPO</w:t>
            </w:r>
          </w:p>
        </w:tc>
        <w:tc>
          <w:tcPr>
            <w:tcW w:w="1049" w:type="dxa"/>
          </w:tcPr>
          <w:p w14:paraId="3DC0391A" w14:textId="7F05B80F" w:rsidR="004125CA" w:rsidRDefault="004125CA" w:rsidP="004125CA">
            <w:pPr>
              <w:rPr>
                <w:bCs/>
              </w:rPr>
            </w:pPr>
            <w:r>
              <w:rPr>
                <w:rFonts w:hint="eastAsia"/>
                <w:bCs/>
              </w:rPr>
              <w:t>O</w:t>
            </w:r>
            <w:r>
              <w:rPr>
                <w:bCs/>
              </w:rPr>
              <w:t>ption 5</w:t>
            </w:r>
          </w:p>
        </w:tc>
        <w:tc>
          <w:tcPr>
            <w:tcW w:w="6870" w:type="dxa"/>
          </w:tcPr>
          <w:p w14:paraId="125B8200" w14:textId="1973164E" w:rsidR="004125CA" w:rsidRDefault="004125CA" w:rsidP="004125CA">
            <w:pPr>
              <w:rPr>
                <w:bCs/>
              </w:rPr>
            </w:pPr>
            <w:r>
              <w:rPr>
                <w:bCs/>
              </w:rPr>
              <w:t>Ranging requirements can be considered together with relative positioning requirements for simplicity.</w:t>
            </w:r>
          </w:p>
        </w:tc>
      </w:tr>
      <w:tr w:rsidR="00BB0E8A" w14:paraId="5206B104" w14:textId="77777777" w:rsidTr="00F96867">
        <w:tc>
          <w:tcPr>
            <w:tcW w:w="1431" w:type="dxa"/>
          </w:tcPr>
          <w:p w14:paraId="189960FF" w14:textId="4AB27791" w:rsidR="00BB0E8A" w:rsidRDefault="00BB0E8A" w:rsidP="00BB0E8A">
            <w:pPr>
              <w:rPr>
                <w:bCs/>
              </w:rPr>
            </w:pPr>
            <w:r>
              <w:rPr>
                <w:bCs/>
              </w:rPr>
              <w:t>Interdigital</w:t>
            </w:r>
          </w:p>
        </w:tc>
        <w:tc>
          <w:tcPr>
            <w:tcW w:w="1049" w:type="dxa"/>
          </w:tcPr>
          <w:p w14:paraId="4F2AE802" w14:textId="3BA1CA92" w:rsidR="00BB0E8A" w:rsidRDefault="00BB0E8A" w:rsidP="00BB0E8A">
            <w:pPr>
              <w:rPr>
                <w:bCs/>
              </w:rPr>
            </w:pPr>
            <w:r>
              <w:rPr>
                <w:bCs/>
              </w:rPr>
              <w:t>Option 4</w:t>
            </w:r>
          </w:p>
        </w:tc>
        <w:tc>
          <w:tcPr>
            <w:tcW w:w="6870" w:type="dxa"/>
          </w:tcPr>
          <w:p w14:paraId="3C13789B" w14:textId="48E51529" w:rsidR="00BB0E8A" w:rsidRDefault="00BB0E8A" w:rsidP="00BB0E8A">
            <w:pPr>
              <w:rPr>
                <w:bCs/>
              </w:rPr>
            </w:pPr>
            <w:r>
              <w:rPr>
                <w:bCs/>
              </w:rPr>
              <w:t>We are generally ok with Option 4 with the distance accuracy of 3m for 90% of the UE. However, we also need to consider the direction accuracy in Option 4.</w:t>
            </w:r>
          </w:p>
        </w:tc>
      </w:tr>
      <w:tr w:rsidR="008F4C3C" w14:paraId="50AD605B" w14:textId="77777777" w:rsidTr="00F96867">
        <w:tc>
          <w:tcPr>
            <w:tcW w:w="1431" w:type="dxa"/>
          </w:tcPr>
          <w:p w14:paraId="6F44DACA" w14:textId="30E5AEE6" w:rsidR="008F4C3C" w:rsidRDefault="008F4C3C" w:rsidP="00BB0E8A">
            <w:pPr>
              <w:rPr>
                <w:bCs/>
              </w:rPr>
            </w:pPr>
            <w:r>
              <w:rPr>
                <w:bCs/>
              </w:rPr>
              <w:t>Qualcomm</w:t>
            </w:r>
          </w:p>
        </w:tc>
        <w:tc>
          <w:tcPr>
            <w:tcW w:w="1049" w:type="dxa"/>
          </w:tcPr>
          <w:p w14:paraId="3F8A5A23" w14:textId="1A05D0DE" w:rsidR="008F4C3C" w:rsidRDefault="008F4C3C" w:rsidP="00BB0E8A">
            <w:pPr>
              <w:rPr>
                <w:bCs/>
              </w:rPr>
            </w:pPr>
            <w:r>
              <w:rPr>
                <w:bCs/>
              </w:rPr>
              <w:t xml:space="preserve">Option </w:t>
            </w:r>
            <w:r w:rsidR="007B539F">
              <w:rPr>
                <w:bCs/>
              </w:rPr>
              <w:t>6</w:t>
            </w:r>
          </w:p>
        </w:tc>
        <w:tc>
          <w:tcPr>
            <w:tcW w:w="6870" w:type="dxa"/>
          </w:tcPr>
          <w:p w14:paraId="39B0DA24" w14:textId="6FC9D794" w:rsidR="008F4C3C" w:rsidRDefault="007B539F" w:rsidP="00BB0E8A">
            <w:pPr>
              <w:rPr>
                <w:bCs/>
              </w:rPr>
            </w:pPr>
            <w:r>
              <w:rPr>
                <w:bCs/>
              </w:rPr>
              <w:t xml:space="preserve">Ranging </w:t>
            </w:r>
            <w:r w:rsidR="00290409">
              <w:rPr>
                <w:bCs/>
              </w:rPr>
              <w:t>accuracy requirements should be similar</w:t>
            </w:r>
            <w:r w:rsidR="001B439E">
              <w:rPr>
                <w:bCs/>
              </w:rPr>
              <w:t xml:space="preserve"> to those for </w:t>
            </w:r>
            <w:r w:rsidR="001269EF">
              <w:rPr>
                <w:bCs/>
              </w:rPr>
              <w:t xml:space="preserve">relative positioning. We propose </w:t>
            </w:r>
            <w:r w:rsidR="0006105A">
              <w:rPr>
                <w:bCs/>
              </w:rPr>
              <w:t>to use 0.5m accuracy since it covers requirements of various use cases.</w:t>
            </w:r>
          </w:p>
        </w:tc>
      </w:tr>
    </w:tbl>
    <w:p w14:paraId="72260398" w14:textId="77777777" w:rsidR="00FF5D9E" w:rsidRPr="00E96892" w:rsidRDefault="00FF5D9E" w:rsidP="00FF5D9E"/>
    <w:p w14:paraId="3764D641" w14:textId="77777777" w:rsidR="0076474C" w:rsidRPr="000C0F06" w:rsidRDefault="0076474C" w:rsidP="00C76071"/>
    <w:p w14:paraId="327C5527" w14:textId="77777777" w:rsidR="0068532D" w:rsidRDefault="0068532D" w:rsidP="0068532D">
      <w:pPr>
        <w:pStyle w:val="Heading1"/>
        <w:keepLines/>
        <w:numPr>
          <w:ilvl w:val="1"/>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w:t>
      </w:r>
      <w:r w:rsidR="00DF720D">
        <w:rPr>
          <w:rFonts w:ascii="Arial" w:hAnsi="Arial"/>
          <w:b w:val="0"/>
          <w:bCs w:val="0"/>
          <w:sz w:val="36"/>
          <w:szCs w:val="20"/>
        </w:rPr>
        <w:t xml:space="preserve"> for V2X</w:t>
      </w:r>
      <w:r w:rsidR="007F152C">
        <w:rPr>
          <w:rFonts w:ascii="Arial" w:hAnsi="Arial"/>
          <w:b w:val="0"/>
          <w:bCs w:val="0"/>
          <w:sz w:val="36"/>
          <w:szCs w:val="20"/>
        </w:rPr>
        <w:t xml:space="preserve"> use-cases</w:t>
      </w:r>
    </w:p>
    <w:p w14:paraId="66DB9554" w14:textId="77777777" w:rsidR="00B97B15" w:rsidRDefault="006B712F" w:rsidP="00B97B15">
      <w:r>
        <w:t xml:space="preserve">For V2X use-cases, TR 38.845 provides the following </w:t>
      </w:r>
      <w:r w:rsidR="003905FB">
        <w:t>sets of use-cases based on the identified requirements from TS 22.261.</w:t>
      </w:r>
    </w:p>
    <w:p w14:paraId="10FCA164" w14:textId="77777777" w:rsidR="003905FB" w:rsidRDefault="003905FB" w:rsidP="000D3877">
      <w:pPr>
        <w:jc w:val="center"/>
        <w:rPr>
          <w:b/>
          <w:bCs/>
        </w:rPr>
      </w:pPr>
      <w:r w:rsidRPr="000D3877">
        <w:rPr>
          <w:b/>
          <w:bCs/>
        </w:rPr>
        <w:t xml:space="preserve">Table 3. </w:t>
      </w:r>
      <w:r w:rsidR="000D3877" w:rsidRPr="000D3877">
        <w:rPr>
          <w:b/>
          <w:bCs/>
        </w:rPr>
        <w:t>Requirements for SL positioning for V2X use-cases</w:t>
      </w:r>
    </w:p>
    <w:tbl>
      <w:tblPr>
        <w:tblStyle w:val="4-51"/>
        <w:tblW w:w="0" w:type="auto"/>
        <w:tblLook w:val="04A0" w:firstRow="1" w:lastRow="0" w:firstColumn="1" w:lastColumn="0" w:noHBand="0" w:noVBand="1"/>
      </w:tblPr>
      <w:tblGrid>
        <w:gridCol w:w="1975"/>
        <w:gridCol w:w="7375"/>
      </w:tblGrid>
      <w:tr w:rsidR="00AF5D2B" w14:paraId="507735C5" w14:textId="77777777" w:rsidTr="00F476C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46C8460E" w14:textId="77777777" w:rsidR="00AF5D2B" w:rsidRPr="004D707E" w:rsidRDefault="00AF5D2B" w:rsidP="000D3877">
            <w:pPr>
              <w:jc w:val="center"/>
            </w:pPr>
            <w:r w:rsidRPr="004D707E">
              <w:t>Set #</w:t>
            </w:r>
          </w:p>
        </w:tc>
        <w:tc>
          <w:tcPr>
            <w:tcW w:w="7375" w:type="dxa"/>
          </w:tcPr>
          <w:p w14:paraId="0C3460EE" w14:textId="77777777" w:rsidR="00AF5D2B" w:rsidRPr="004D707E" w:rsidRDefault="00AF5D2B" w:rsidP="000D3877">
            <w:pPr>
              <w:jc w:val="center"/>
              <w:cnfStyle w:val="100000000000" w:firstRow="1" w:lastRow="0" w:firstColumn="0" w:lastColumn="0" w:oddVBand="0" w:evenVBand="0" w:oddHBand="0" w:evenHBand="0" w:firstRowFirstColumn="0" w:firstRowLastColumn="0" w:lastRowFirstColumn="0" w:lastRowLastColumn="0"/>
            </w:pPr>
            <w:r w:rsidRPr="004D707E">
              <w:t xml:space="preserve">SL positioning accuracy requirements </w:t>
            </w:r>
            <w:r w:rsidR="004D707E" w:rsidRPr="002245B3">
              <w:t>(for absolute and relative positioning)</w:t>
            </w:r>
          </w:p>
        </w:tc>
      </w:tr>
      <w:tr w:rsidR="00AF5D2B" w14:paraId="7636CB2F" w14:textId="77777777" w:rsidTr="00F476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08569FF6" w14:textId="77777777" w:rsidR="00AF5D2B" w:rsidRPr="00F476CA" w:rsidRDefault="00F476CA" w:rsidP="000D3877">
            <w:pPr>
              <w:jc w:val="center"/>
              <w:rPr>
                <w:b w:val="0"/>
                <w:bCs w:val="0"/>
              </w:rPr>
            </w:pPr>
            <w:r w:rsidRPr="00F476CA">
              <w:rPr>
                <w:b w:val="0"/>
                <w:bCs w:val="0"/>
              </w:rPr>
              <w:t>1</w:t>
            </w:r>
          </w:p>
        </w:tc>
        <w:tc>
          <w:tcPr>
            <w:tcW w:w="7375" w:type="dxa"/>
          </w:tcPr>
          <w:p w14:paraId="7E43483A" w14:textId="77777777" w:rsidR="00AF5D2B" w:rsidRPr="00F476CA" w:rsidRDefault="002245B3" w:rsidP="000D3877">
            <w:pPr>
              <w:jc w:val="center"/>
              <w:cnfStyle w:val="000000100000" w:firstRow="0" w:lastRow="0" w:firstColumn="0" w:lastColumn="0" w:oddVBand="0" w:evenVBand="0" w:oddHBand="1" w:evenHBand="0" w:firstRowFirstColumn="0" w:firstRowLastColumn="0" w:lastRowFirstColumn="0" w:lastRowLastColumn="0"/>
            </w:pPr>
            <w:r w:rsidRPr="002245B3">
              <w:t xml:space="preserve">10 – 50 m </w:t>
            </w:r>
            <w:r w:rsidR="00E32C9D">
              <w:t xml:space="preserve">horizontal accuracy, </w:t>
            </w:r>
            <w:r w:rsidR="00FE6C5B">
              <w:t xml:space="preserve">3 m vertical accuracy, </w:t>
            </w:r>
            <w:r w:rsidRPr="002245B3">
              <w:t xml:space="preserve">with 68 – 95 % confidence level </w:t>
            </w:r>
          </w:p>
        </w:tc>
      </w:tr>
      <w:tr w:rsidR="00AF5D2B" w14:paraId="5DEE8D9B" w14:textId="77777777" w:rsidTr="00F476CA">
        <w:tc>
          <w:tcPr>
            <w:cnfStyle w:val="001000000000" w:firstRow="0" w:lastRow="0" w:firstColumn="1" w:lastColumn="0" w:oddVBand="0" w:evenVBand="0" w:oddHBand="0" w:evenHBand="0" w:firstRowFirstColumn="0" w:firstRowLastColumn="0" w:lastRowFirstColumn="0" w:lastRowLastColumn="0"/>
            <w:tcW w:w="1975" w:type="dxa"/>
          </w:tcPr>
          <w:p w14:paraId="2F1DBC7E" w14:textId="77777777" w:rsidR="00AF5D2B" w:rsidRPr="00F476CA" w:rsidRDefault="00F476CA" w:rsidP="000D3877">
            <w:pPr>
              <w:jc w:val="center"/>
              <w:rPr>
                <w:b w:val="0"/>
                <w:bCs w:val="0"/>
              </w:rPr>
            </w:pPr>
            <w:r w:rsidRPr="00F476CA">
              <w:rPr>
                <w:b w:val="0"/>
                <w:bCs w:val="0"/>
              </w:rPr>
              <w:lastRenderedPageBreak/>
              <w:t>2</w:t>
            </w:r>
          </w:p>
        </w:tc>
        <w:tc>
          <w:tcPr>
            <w:tcW w:w="7375" w:type="dxa"/>
          </w:tcPr>
          <w:p w14:paraId="22D4EF56" w14:textId="77777777" w:rsidR="00AF5D2B" w:rsidRPr="00F476CA" w:rsidRDefault="004D707E" w:rsidP="000D3877">
            <w:pPr>
              <w:jc w:val="center"/>
              <w:cnfStyle w:val="000000000000" w:firstRow="0" w:lastRow="0" w:firstColumn="0" w:lastColumn="0" w:oddVBand="0" w:evenVBand="0" w:oddHBand="0" w:evenHBand="0" w:firstRowFirstColumn="0" w:firstRowLastColumn="0" w:lastRowFirstColumn="0" w:lastRowLastColumn="0"/>
            </w:pPr>
            <w:r w:rsidRPr="004D707E">
              <w:t xml:space="preserve">1 – 3 m </w:t>
            </w:r>
            <w:r w:rsidR="00FE6C5B">
              <w:t xml:space="preserve">horizontal accuracy, 2 – 3 m vertical accuracy, </w:t>
            </w:r>
            <w:r w:rsidRPr="004D707E">
              <w:t>with 95 – 99 % confidence level</w:t>
            </w:r>
          </w:p>
        </w:tc>
      </w:tr>
      <w:tr w:rsidR="00AF5D2B" w14:paraId="5CDF1D51" w14:textId="77777777" w:rsidTr="00F476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23BB6B92" w14:textId="77777777" w:rsidR="00AF5D2B" w:rsidRPr="00F476CA" w:rsidRDefault="00F476CA" w:rsidP="000D3877">
            <w:pPr>
              <w:jc w:val="center"/>
              <w:rPr>
                <w:b w:val="0"/>
                <w:bCs w:val="0"/>
              </w:rPr>
            </w:pPr>
            <w:r w:rsidRPr="00F476CA">
              <w:rPr>
                <w:b w:val="0"/>
                <w:bCs w:val="0"/>
              </w:rPr>
              <w:t>3</w:t>
            </w:r>
          </w:p>
        </w:tc>
        <w:tc>
          <w:tcPr>
            <w:tcW w:w="7375" w:type="dxa"/>
          </w:tcPr>
          <w:p w14:paraId="681A87F8" w14:textId="77777777" w:rsidR="00AF5D2B" w:rsidRPr="00F476CA" w:rsidRDefault="00F239F2" w:rsidP="000D3877">
            <w:pPr>
              <w:jc w:val="center"/>
              <w:cnfStyle w:val="000000100000" w:firstRow="0" w:lastRow="0" w:firstColumn="0" w:lastColumn="0" w:oddVBand="0" w:evenVBand="0" w:oddHBand="1" w:evenHBand="0" w:firstRowFirstColumn="0" w:firstRowLastColumn="0" w:lastRowFirstColumn="0" w:lastRowLastColumn="0"/>
            </w:pPr>
            <w:r>
              <w:t>0.1 – 0.5 m</w:t>
            </w:r>
            <w:r w:rsidR="00A9739E">
              <w:t xml:space="preserve">, 2 m </w:t>
            </w:r>
            <w:r w:rsidR="001679D5">
              <w:t xml:space="preserve">absolute </w:t>
            </w:r>
            <w:r w:rsidR="00A9739E">
              <w:t>vertical accuracy (</w:t>
            </w:r>
            <w:r w:rsidR="001679D5">
              <w:t>/</w:t>
            </w:r>
            <w:r w:rsidR="00A9739E">
              <w:t xml:space="preserve">0.2 m relative </w:t>
            </w:r>
            <w:r w:rsidR="001679D5">
              <w:t>vertical accuracy)</w:t>
            </w:r>
            <w:r>
              <w:t xml:space="preserve"> with 95 – 99 % confidence level</w:t>
            </w:r>
          </w:p>
        </w:tc>
      </w:tr>
    </w:tbl>
    <w:p w14:paraId="76749FAA" w14:textId="77777777" w:rsidR="000D3877" w:rsidRDefault="000D3877" w:rsidP="009221F9">
      <w:pPr>
        <w:jc w:val="left"/>
      </w:pPr>
    </w:p>
    <w:p w14:paraId="731E2488" w14:textId="77777777" w:rsidR="004473B4" w:rsidRDefault="004473B4" w:rsidP="009221F9">
      <w:pPr>
        <w:jc w:val="left"/>
      </w:pPr>
      <w:r>
        <w:t xml:space="preserve">Considering the </w:t>
      </w:r>
      <w:r w:rsidR="0006663E">
        <w:t xml:space="preserve">large number of use-cases and requirements, multiple contributions indicated </w:t>
      </w:r>
      <w:r w:rsidR="00C312F8">
        <w:t xml:space="preserve">prferences to limit the requirements to focus on for V2X use-cases. While some contributions indicating picking the most demanding requirements </w:t>
      </w:r>
      <w:r w:rsidR="00BC166C">
        <w:t>to focus on, some others have opined that</w:t>
      </w:r>
      <w:r w:rsidR="00E23091">
        <w:t>, in view of Rel-18 being the first release for SL positioning</w:t>
      </w:r>
      <w:r w:rsidR="00130FAB">
        <w:t xml:space="preserve">, some of the most challenging </w:t>
      </w:r>
      <w:r w:rsidR="004E00A6">
        <w:t xml:space="preserve">requirements </w:t>
      </w:r>
      <w:r w:rsidR="00130FAB">
        <w:t xml:space="preserve">(e.g., sub-1m horizontal accuracy) </w:t>
      </w:r>
      <w:r w:rsidR="004E00A6">
        <w:t xml:space="preserve">may be </w:t>
      </w:r>
      <w:r w:rsidR="006A6780">
        <w:t>deferred to a future release. The views are summarized below</w:t>
      </w:r>
      <w:r w:rsidR="00A20476">
        <w:t xml:space="preserve"> for V2X use-cases</w:t>
      </w:r>
      <w:r w:rsidR="006A6780">
        <w:t xml:space="preserve">: </w:t>
      </w:r>
    </w:p>
    <w:p w14:paraId="666C6546" w14:textId="77777777" w:rsidR="005055E2" w:rsidRDefault="006A6780" w:rsidP="006A6780">
      <w:pPr>
        <w:pStyle w:val="ListParagraph"/>
        <w:numPr>
          <w:ilvl w:val="0"/>
          <w:numId w:val="12"/>
        </w:numPr>
        <w:jc w:val="left"/>
      </w:pPr>
      <w:r>
        <w:t>Reference</w:t>
      </w:r>
      <w:r w:rsidR="005055E2">
        <w:t xml:space="preserve">s </w:t>
      </w:r>
      <w:r w:rsidR="00205BCD">
        <w:fldChar w:fldCharType="begin"/>
      </w:r>
      <w:r w:rsidR="004029F1">
        <w:instrText xml:space="preserve"> REF _Ref102938910 \r \h </w:instrText>
      </w:r>
      <w:r w:rsidR="00205BCD">
        <w:fldChar w:fldCharType="separate"/>
      </w:r>
      <w:r w:rsidR="004029F1">
        <w:t>[8]</w:t>
      </w:r>
      <w:r w:rsidR="00205BCD">
        <w:fldChar w:fldCharType="end"/>
      </w:r>
      <w:r w:rsidR="004029F1">
        <w:t xml:space="preserve">, </w:t>
      </w:r>
      <w:r w:rsidR="00205BCD">
        <w:fldChar w:fldCharType="begin"/>
      </w:r>
      <w:r w:rsidR="004029F1">
        <w:instrText xml:space="preserve"> REF _Ref102938450 \r \h </w:instrText>
      </w:r>
      <w:r w:rsidR="00205BCD">
        <w:fldChar w:fldCharType="separate"/>
      </w:r>
      <w:r w:rsidR="004029F1">
        <w:t>[9]</w:t>
      </w:r>
      <w:r w:rsidR="00205BCD">
        <w:fldChar w:fldCharType="end"/>
      </w:r>
      <w:r w:rsidR="004029F1">
        <w:t xml:space="preserve">, </w:t>
      </w:r>
      <w:r w:rsidR="00213BBB">
        <w:t xml:space="preserve">and </w:t>
      </w:r>
      <w:r w:rsidR="00205BCD">
        <w:fldChar w:fldCharType="begin"/>
      </w:r>
      <w:r w:rsidR="00213BBB">
        <w:instrText xml:space="preserve"> REF _Ref102991335 \r \h </w:instrText>
      </w:r>
      <w:r w:rsidR="00205BCD">
        <w:fldChar w:fldCharType="separate"/>
      </w:r>
      <w:r w:rsidR="00213BBB">
        <w:t>[11]</w:t>
      </w:r>
      <w:r w:rsidR="00205BCD">
        <w:fldChar w:fldCharType="end"/>
      </w:r>
      <w:r w:rsidR="005055E2">
        <w:t xml:space="preserve"> </w:t>
      </w:r>
      <w:r w:rsidR="000222EC">
        <w:t>propose</w:t>
      </w:r>
      <w:r w:rsidR="005055E2">
        <w:t xml:space="preserve"> selecting the requirements </w:t>
      </w:r>
      <w:r w:rsidR="000222EC">
        <w:t>based on</w:t>
      </w:r>
      <w:r w:rsidR="005055E2">
        <w:t xml:space="preserve"> “Set 2” in Table 3</w:t>
      </w:r>
      <w:r w:rsidR="007673BE">
        <w:t>:</w:t>
      </w:r>
    </w:p>
    <w:p w14:paraId="67760F9C" w14:textId="77777777" w:rsidR="000222EC" w:rsidRPr="005478EE" w:rsidRDefault="000222EC" w:rsidP="000222EC">
      <w:pPr>
        <w:pStyle w:val="ListParagraph"/>
        <w:numPr>
          <w:ilvl w:val="1"/>
          <w:numId w:val="12"/>
        </w:numPr>
        <w:jc w:val="left"/>
        <w:rPr>
          <w:i/>
          <w:iCs/>
        </w:rPr>
      </w:pPr>
      <w:r w:rsidRPr="005478EE">
        <w:rPr>
          <w:i/>
          <w:iCs/>
        </w:rPr>
        <w:t>Horizontal accuracy of 1 – 3 m</w:t>
      </w:r>
      <w:r w:rsidR="009E08E8" w:rsidRPr="005478EE">
        <w:rPr>
          <w:i/>
          <w:iCs/>
        </w:rPr>
        <w:t>; Vertical accuracy of 2 – 3 m (absolute and relative)</w:t>
      </w:r>
    </w:p>
    <w:p w14:paraId="3741C411" w14:textId="77777777" w:rsidR="000C4CD1" w:rsidRDefault="005055E2" w:rsidP="000C4CD1">
      <w:pPr>
        <w:pStyle w:val="ListParagraph"/>
        <w:numPr>
          <w:ilvl w:val="0"/>
          <w:numId w:val="12"/>
        </w:numPr>
        <w:jc w:val="left"/>
      </w:pPr>
      <w:r>
        <w:t>Reference</w:t>
      </w:r>
      <w:r w:rsidR="003D3C96">
        <w:t>s</w:t>
      </w:r>
      <w:r w:rsidR="00213BBB">
        <w:t xml:space="preserve"> </w:t>
      </w:r>
      <w:r w:rsidR="00205BCD">
        <w:fldChar w:fldCharType="begin"/>
      </w:r>
      <w:r w:rsidR="00213BBB">
        <w:instrText xml:space="preserve"> REF _Ref102939129 \r \h </w:instrText>
      </w:r>
      <w:r w:rsidR="00205BCD">
        <w:fldChar w:fldCharType="separate"/>
      </w:r>
      <w:r w:rsidR="00213BBB">
        <w:t>[13]</w:t>
      </w:r>
      <w:r w:rsidR="00205BCD">
        <w:fldChar w:fldCharType="end"/>
      </w:r>
      <w:r w:rsidR="006F5F33">
        <w:t xml:space="preserve">, </w:t>
      </w:r>
      <w:r w:rsidR="00205BCD">
        <w:fldChar w:fldCharType="begin"/>
      </w:r>
      <w:r w:rsidR="00213BBB">
        <w:instrText xml:space="preserve"> REF _Ref102991350 \r \h </w:instrText>
      </w:r>
      <w:r w:rsidR="00205BCD">
        <w:fldChar w:fldCharType="separate"/>
      </w:r>
      <w:r w:rsidR="00213BBB">
        <w:t>[18]</w:t>
      </w:r>
      <w:r w:rsidR="00205BCD">
        <w:fldChar w:fldCharType="end"/>
      </w:r>
      <w:r w:rsidR="006F5F33">
        <w:t xml:space="preserve">, and </w:t>
      </w:r>
      <w:r w:rsidR="00205BCD">
        <w:fldChar w:fldCharType="begin"/>
      </w:r>
      <w:r w:rsidR="00213BBB">
        <w:instrText xml:space="preserve"> REF _Ref102991356 \r \h </w:instrText>
      </w:r>
      <w:r w:rsidR="00205BCD">
        <w:fldChar w:fldCharType="separate"/>
      </w:r>
      <w:r w:rsidR="00213BBB">
        <w:t>[21]</w:t>
      </w:r>
      <w:r w:rsidR="00205BCD">
        <w:fldChar w:fldCharType="end"/>
      </w:r>
      <w:r>
        <w:t xml:space="preserve"> </w:t>
      </w:r>
      <w:r w:rsidR="000222EC">
        <w:t xml:space="preserve">propose selecting the requirements based on </w:t>
      </w:r>
      <w:r w:rsidR="000C4CD1">
        <w:t>“Set 3” in Table 3</w:t>
      </w:r>
      <w:r w:rsidR="007673BE">
        <w:t>:</w:t>
      </w:r>
    </w:p>
    <w:p w14:paraId="710B8555" w14:textId="77777777" w:rsidR="009E08E8" w:rsidRPr="005478EE" w:rsidRDefault="009E08E8" w:rsidP="002C7DAB">
      <w:pPr>
        <w:pStyle w:val="ListParagraph"/>
        <w:numPr>
          <w:ilvl w:val="1"/>
          <w:numId w:val="12"/>
        </w:numPr>
        <w:jc w:val="left"/>
        <w:rPr>
          <w:i/>
          <w:iCs/>
        </w:rPr>
      </w:pPr>
      <w:r w:rsidRPr="005478EE">
        <w:rPr>
          <w:i/>
          <w:iCs/>
        </w:rPr>
        <w:t xml:space="preserve">Horizontal accuracy of </w:t>
      </w:r>
      <w:r w:rsidR="000C4CD1" w:rsidRPr="005478EE">
        <w:rPr>
          <w:i/>
          <w:iCs/>
        </w:rPr>
        <w:t>0.</w:t>
      </w:r>
      <w:r w:rsidRPr="005478EE">
        <w:rPr>
          <w:i/>
          <w:iCs/>
        </w:rPr>
        <w:t xml:space="preserve">1 – </w:t>
      </w:r>
      <w:r w:rsidR="000C4CD1" w:rsidRPr="005478EE">
        <w:rPr>
          <w:i/>
          <w:iCs/>
        </w:rPr>
        <w:t>0.5</w:t>
      </w:r>
      <w:r w:rsidRPr="005478EE">
        <w:rPr>
          <w:i/>
          <w:iCs/>
        </w:rPr>
        <w:t xml:space="preserve"> m; Vertical accuracy of 2</w:t>
      </w:r>
      <w:r w:rsidR="007673BE" w:rsidRPr="005478EE">
        <w:rPr>
          <w:i/>
          <w:iCs/>
        </w:rPr>
        <w:t xml:space="preserve"> </w:t>
      </w:r>
      <w:r w:rsidRPr="005478EE">
        <w:rPr>
          <w:i/>
          <w:iCs/>
        </w:rPr>
        <w:t>m (absolute</w:t>
      </w:r>
      <w:r w:rsidR="007673BE" w:rsidRPr="005478EE">
        <w:rPr>
          <w:i/>
          <w:iCs/>
        </w:rPr>
        <w:t>)/ 0.2 m</w:t>
      </w:r>
      <w:r w:rsidRPr="005478EE">
        <w:rPr>
          <w:i/>
          <w:iCs/>
        </w:rPr>
        <w:t xml:space="preserve"> </w:t>
      </w:r>
      <w:r w:rsidR="007673BE" w:rsidRPr="005478EE">
        <w:rPr>
          <w:i/>
          <w:iCs/>
        </w:rPr>
        <w:t>(</w:t>
      </w:r>
      <w:r w:rsidRPr="005478EE">
        <w:rPr>
          <w:i/>
          <w:iCs/>
        </w:rPr>
        <w:t>relative)</w:t>
      </w:r>
    </w:p>
    <w:p w14:paraId="620700D1" w14:textId="77777777" w:rsidR="000C4CD1" w:rsidRDefault="007673BE" w:rsidP="007673BE">
      <w:pPr>
        <w:pStyle w:val="ListParagraph"/>
        <w:numPr>
          <w:ilvl w:val="0"/>
          <w:numId w:val="12"/>
        </w:numPr>
        <w:jc w:val="left"/>
      </w:pPr>
      <w:r>
        <w:t xml:space="preserve">References </w:t>
      </w:r>
      <w:r w:rsidR="00205BCD">
        <w:fldChar w:fldCharType="begin"/>
      </w:r>
      <w:r w:rsidR="006F5F33">
        <w:instrText xml:space="preserve"> REF _Ref102987902 \r \h </w:instrText>
      </w:r>
      <w:r w:rsidR="00205BCD">
        <w:fldChar w:fldCharType="separate"/>
      </w:r>
      <w:r w:rsidR="006F5F33">
        <w:t>[23]</w:t>
      </w:r>
      <w:r w:rsidR="00205BCD">
        <w:fldChar w:fldCharType="end"/>
      </w:r>
      <w:r w:rsidR="006F5F33">
        <w:t xml:space="preserve">, </w:t>
      </w:r>
      <w:r w:rsidR="00205BCD">
        <w:fldChar w:fldCharType="begin"/>
      </w:r>
      <w:r w:rsidR="006F5F33">
        <w:instrText xml:space="preserve"> REF _Ref102934743 \r \h </w:instrText>
      </w:r>
      <w:r w:rsidR="00205BCD">
        <w:fldChar w:fldCharType="separate"/>
      </w:r>
      <w:r w:rsidR="006F5F33">
        <w:t>[28]</w:t>
      </w:r>
      <w:r w:rsidR="00205BCD">
        <w:fldChar w:fldCharType="end"/>
      </w:r>
      <w:r w:rsidR="006F5F33">
        <w:t xml:space="preserve">, and </w:t>
      </w:r>
      <w:r w:rsidR="00205BCD">
        <w:fldChar w:fldCharType="begin"/>
      </w:r>
      <w:r w:rsidR="006F5F33">
        <w:instrText xml:space="preserve"> REF _Ref102941786 \r \h </w:instrText>
      </w:r>
      <w:r w:rsidR="00205BCD">
        <w:fldChar w:fldCharType="separate"/>
      </w:r>
      <w:r w:rsidR="006F5F33">
        <w:t>[29]</w:t>
      </w:r>
      <w:r w:rsidR="00205BCD">
        <w:fldChar w:fldCharType="end"/>
      </w:r>
      <w:r>
        <w:t xml:space="preserve"> propose selecting the requirements based on the following:</w:t>
      </w:r>
    </w:p>
    <w:p w14:paraId="41B74457" w14:textId="77777777" w:rsidR="007673BE" w:rsidRPr="005478EE" w:rsidRDefault="007673BE" w:rsidP="006F5F33">
      <w:pPr>
        <w:pStyle w:val="ListParagraph"/>
        <w:numPr>
          <w:ilvl w:val="1"/>
          <w:numId w:val="12"/>
        </w:numPr>
        <w:jc w:val="left"/>
        <w:rPr>
          <w:i/>
          <w:iCs/>
        </w:rPr>
      </w:pPr>
      <w:r w:rsidRPr="005478EE">
        <w:rPr>
          <w:i/>
          <w:iCs/>
        </w:rPr>
        <w:t>Horizontal accuracy of 1 m; Vertical accuracy of 1</w:t>
      </w:r>
      <w:r w:rsidR="00527373" w:rsidRPr="005478EE">
        <w:rPr>
          <w:i/>
          <w:iCs/>
        </w:rPr>
        <w:t xml:space="preserve"> ~ 2</w:t>
      </w:r>
      <w:r w:rsidRPr="005478EE">
        <w:rPr>
          <w:i/>
          <w:iCs/>
        </w:rPr>
        <w:t xml:space="preserve"> m (absolute)/ 0.2 m (relative)</w:t>
      </w:r>
    </w:p>
    <w:p w14:paraId="2EC5A575" w14:textId="77777777" w:rsidR="007673BE" w:rsidRDefault="0079597A" w:rsidP="005478EE">
      <w:pPr>
        <w:jc w:val="left"/>
      </w:pPr>
      <w:r>
        <w:t xml:space="preserve">For the last case, the proponents have argued their preference from the perspective </w:t>
      </w:r>
      <w:r w:rsidR="003A1DE8">
        <w:t>of</w:t>
      </w:r>
      <w:r>
        <w:t xml:space="preserve"> align</w:t>
      </w:r>
      <w:r w:rsidR="003A1DE8">
        <w:t>ing</w:t>
      </w:r>
      <w:r>
        <w:t xml:space="preserve"> the requirements between V2X and public safety </w:t>
      </w:r>
      <w:r w:rsidR="003A1DE8">
        <w:t>use-cases.</w:t>
      </w:r>
    </w:p>
    <w:p w14:paraId="6F6949E6" w14:textId="77777777" w:rsidR="005478EE" w:rsidRDefault="005478EE" w:rsidP="005478EE">
      <w:pPr>
        <w:pStyle w:val="Heading2"/>
      </w:pPr>
      <w:r>
        <w:t>FL</w:t>
      </w:r>
      <w:r w:rsidR="006970BD">
        <w:t>1</w:t>
      </w:r>
      <w:r>
        <w:t xml:space="preserve"> Question 5.2-1</w:t>
      </w:r>
    </w:p>
    <w:p w14:paraId="3544F8F0" w14:textId="77777777" w:rsidR="005478EE" w:rsidRPr="003B573C" w:rsidRDefault="005478EE" w:rsidP="005478EE">
      <w:pPr>
        <w:pStyle w:val="ListParagraph"/>
        <w:numPr>
          <w:ilvl w:val="0"/>
          <w:numId w:val="23"/>
        </w:numPr>
      </w:pPr>
      <w:r>
        <w:rPr>
          <w:i/>
          <w:iCs/>
        </w:rPr>
        <w:t xml:space="preserve">Please share your views on the </w:t>
      </w:r>
      <w:r w:rsidR="00270D91">
        <w:rPr>
          <w:i/>
          <w:iCs/>
        </w:rPr>
        <w:t>requirements for V2X use-cases for SL positioning</w:t>
      </w:r>
      <w:r>
        <w:rPr>
          <w:i/>
          <w:iCs/>
        </w:rPr>
        <w:t>:</w:t>
      </w:r>
    </w:p>
    <w:p w14:paraId="320ED6BF" w14:textId="77777777" w:rsidR="005478EE" w:rsidRPr="004D37B8" w:rsidRDefault="005478EE" w:rsidP="005478EE">
      <w:pPr>
        <w:pStyle w:val="ListParagraph"/>
        <w:numPr>
          <w:ilvl w:val="1"/>
          <w:numId w:val="23"/>
        </w:numPr>
      </w:pPr>
      <w:r w:rsidRPr="00F81483">
        <w:rPr>
          <w:b/>
          <w:bCs/>
          <w:i/>
          <w:iCs/>
        </w:rPr>
        <w:t xml:space="preserve">Option 1: </w:t>
      </w:r>
      <w:r>
        <w:rPr>
          <w:i/>
          <w:iCs/>
        </w:rPr>
        <w:t>Based on</w:t>
      </w:r>
      <w:r w:rsidR="002624C0">
        <w:rPr>
          <w:i/>
          <w:iCs/>
        </w:rPr>
        <w:t xml:space="preserve"> “Set 2”</w:t>
      </w:r>
      <w:r>
        <w:rPr>
          <w:i/>
          <w:iCs/>
        </w:rPr>
        <w:t xml:space="preserve"> in T</w:t>
      </w:r>
      <w:r w:rsidR="002624C0">
        <w:rPr>
          <w:i/>
          <w:iCs/>
        </w:rPr>
        <w:t>R 38.845:</w:t>
      </w:r>
    </w:p>
    <w:p w14:paraId="7E5122C4" w14:textId="77777777" w:rsidR="00CA6162" w:rsidRPr="005478EE" w:rsidRDefault="00CA6162" w:rsidP="00CA6162">
      <w:pPr>
        <w:pStyle w:val="ListParagraph"/>
        <w:numPr>
          <w:ilvl w:val="2"/>
          <w:numId w:val="23"/>
        </w:numPr>
        <w:jc w:val="left"/>
        <w:rPr>
          <w:i/>
          <w:iCs/>
        </w:rPr>
      </w:pPr>
      <w:r w:rsidRPr="005478EE">
        <w:rPr>
          <w:i/>
          <w:iCs/>
        </w:rPr>
        <w:t>Horizontal accuracy of 1 – 3 m; Vertical accuracy of 2 – 3 m (absolute and relative)</w:t>
      </w:r>
    </w:p>
    <w:p w14:paraId="09AFC10D" w14:textId="77777777" w:rsidR="005478EE" w:rsidRPr="002624C0" w:rsidRDefault="005478EE" w:rsidP="005478EE">
      <w:pPr>
        <w:pStyle w:val="ListParagraph"/>
        <w:numPr>
          <w:ilvl w:val="1"/>
          <w:numId w:val="23"/>
        </w:numPr>
      </w:pPr>
      <w:r w:rsidRPr="00F81483">
        <w:rPr>
          <w:b/>
          <w:bCs/>
          <w:i/>
          <w:iCs/>
        </w:rPr>
        <w:t xml:space="preserve">Option </w:t>
      </w:r>
      <w:r>
        <w:rPr>
          <w:b/>
          <w:bCs/>
          <w:i/>
          <w:iCs/>
        </w:rPr>
        <w:t>2</w:t>
      </w:r>
      <w:r w:rsidRPr="00F81483">
        <w:rPr>
          <w:b/>
          <w:bCs/>
          <w:i/>
          <w:iCs/>
        </w:rPr>
        <w:t xml:space="preserve">: </w:t>
      </w:r>
      <w:r w:rsidR="002624C0">
        <w:rPr>
          <w:i/>
          <w:iCs/>
        </w:rPr>
        <w:t>Based on “Set 3” in TR 38.845:</w:t>
      </w:r>
    </w:p>
    <w:p w14:paraId="368DCF56" w14:textId="77777777" w:rsidR="00CA6162" w:rsidRPr="005478EE" w:rsidRDefault="00CA6162" w:rsidP="00CA6162">
      <w:pPr>
        <w:pStyle w:val="ListParagraph"/>
        <w:numPr>
          <w:ilvl w:val="2"/>
          <w:numId w:val="23"/>
        </w:numPr>
        <w:jc w:val="left"/>
        <w:rPr>
          <w:i/>
          <w:iCs/>
        </w:rPr>
      </w:pPr>
      <w:r w:rsidRPr="005478EE">
        <w:rPr>
          <w:i/>
          <w:iCs/>
        </w:rPr>
        <w:t>Horizontal accuracy of 0.1 – 0.5 m; Vertical accuracy of 2 m (absolute)/ 0.2 m (relative)</w:t>
      </w:r>
    </w:p>
    <w:p w14:paraId="7957F83F" w14:textId="77777777" w:rsidR="005478EE" w:rsidRPr="00DC60CF" w:rsidRDefault="005478EE" w:rsidP="005478EE">
      <w:pPr>
        <w:pStyle w:val="ListParagraph"/>
        <w:numPr>
          <w:ilvl w:val="1"/>
          <w:numId w:val="23"/>
        </w:numPr>
      </w:pPr>
      <w:r w:rsidRPr="00F81483">
        <w:rPr>
          <w:b/>
          <w:bCs/>
          <w:i/>
          <w:iCs/>
        </w:rPr>
        <w:t xml:space="preserve">Option </w:t>
      </w:r>
      <w:r>
        <w:rPr>
          <w:b/>
          <w:bCs/>
          <w:i/>
          <w:iCs/>
        </w:rPr>
        <w:t>3</w:t>
      </w:r>
      <w:r w:rsidRPr="00F81483">
        <w:rPr>
          <w:b/>
          <w:bCs/>
          <w:i/>
          <w:iCs/>
        </w:rPr>
        <w:t xml:space="preserve">: </w:t>
      </w:r>
      <w:r w:rsidR="00CA6162">
        <w:rPr>
          <w:i/>
          <w:iCs/>
        </w:rPr>
        <w:t>As below:</w:t>
      </w:r>
      <w:r>
        <w:rPr>
          <w:i/>
          <w:iCs/>
        </w:rPr>
        <w:t xml:space="preserve"> </w:t>
      </w:r>
    </w:p>
    <w:p w14:paraId="3EDB7934" w14:textId="77777777" w:rsidR="00CA6162" w:rsidRPr="005478EE" w:rsidRDefault="00CA6162" w:rsidP="00CA6162">
      <w:pPr>
        <w:pStyle w:val="ListParagraph"/>
        <w:numPr>
          <w:ilvl w:val="2"/>
          <w:numId w:val="23"/>
        </w:numPr>
        <w:jc w:val="left"/>
        <w:rPr>
          <w:i/>
          <w:iCs/>
        </w:rPr>
      </w:pPr>
      <w:r w:rsidRPr="005478EE">
        <w:rPr>
          <w:i/>
          <w:iCs/>
        </w:rPr>
        <w:t>Horizontal accuracy of 1 m; Vertical accuracy of 1 ~ 2 m (absolute)/ 0.2 m (relative)</w:t>
      </w:r>
    </w:p>
    <w:p w14:paraId="04C5A486" w14:textId="77777777" w:rsidR="005478EE" w:rsidRPr="003B2457" w:rsidRDefault="005478EE" w:rsidP="005478EE">
      <w:pPr>
        <w:pStyle w:val="ListParagraph"/>
        <w:numPr>
          <w:ilvl w:val="1"/>
          <w:numId w:val="23"/>
        </w:numPr>
      </w:pPr>
      <w:r w:rsidRPr="00F81483">
        <w:rPr>
          <w:b/>
          <w:bCs/>
          <w:i/>
          <w:iCs/>
        </w:rPr>
        <w:t>Option</w:t>
      </w:r>
      <w:r>
        <w:rPr>
          <w:b/>
          <w:bCs/>
          <w:i/>
          <w:iCs/>
        </w:rPr>
        <w:t xml:space="preserve"> </w:t>
      </w:r>
      <w:r w:rsidR="00CA6162">
        <w:rPr>
          <w:b/>
          <w:bCs/>
          <w:i/>
          <w:iCs/>
        </w:rPr>
        <w:t>4</w:t>
      </w:r>
      <w:r w:rsidRPr="00F81483">
        <w:rPr>
          <w:b/>
          <w:bCs/>
          <w:i/>
          <w:iCs/>
        </w:rPr>
        <w:t xml:space="preserve">: </w:t>
      </w:r>
      <w:r>
        <w:rPr>
          <w:i/>
          <w:iCs/>
        </w:rPr>
        <w:t>Other option(s).</w:t>
      </w:r>
    </w:p>
    <w:tbl>
      <w:tblPr>
        <w:tblStyle w:val="TableGrid"/>
        <w:tblW w:w="0" w:type="auto"/>
        <w:tblLook w:val="04A0" w:firstRow="1" w:lastRow="0" w:firstColumn="1" w:lastColumn="0" w:noHBand="0" w:noVBand="1"/>
      </w:tblPr>
      <w:tblGrid>
        <w:gridCol w:w="1430"/>
        <w:gridCol w:w="1049"/>
        <w:gridCol w:w="6871"/>
      </w:tblGrid>
      <w:tr w:rsidR="005478EE" w14:paraId="5DDA3280" w14:textId="77777777" w:rsidTr="004B6813">
        <w:tc>
          <w:tcPr>
            <w:tcW w:w="1430" w:type="dxa"/>
          </w:tcPr>
          <w:p w14:paraId="2D4559FC" w14:textId="77777777" w:rsidR="005478EE" w:rsidRDefault="005478EE" w:rsidP="002C7DAB">
            <w:pPr>
              <w:rPr>
                <w:b/>
                <w:bCs/>
              </w:rPr>
            </w:pPr>
            <w:r>
              <w:rPr>
                <w:b/>
                <w:bCs/>
              </w:rPr>
              <w:t>Company</w:t>
            </w:r>
          </w:p>
        </w:tc>
        <w:tc>
          <w:tcPr>
            <w:tcW w:w="1049" w:type="dxa"/>
          </w:tcPr>
          <w:p w14:paraId="5899DFF4" w14:textId="77777777" w:rsidR="005478EE" w:rsidRDefault="005478EE" w:rsidP="002C7DAB">
            <w:pPr>
              <w:rPr>
                <w:b/>
                <w:bCs/>
              </w:rPr>
            </w:pPr>
            <w:r>
              <w:rPr>
                <w:b/>
                <w:bCs/>
              </w:rPr>
              <w:t>Preferred option</w:t>
            </w:r>
          </w:p>
        </w:tc>
        <w:tc>
          <w:tcPr>
            <w:tcW w:w="6871" w:type="dxa"/>
          </w:tcPr>
          <w:p w14:paraId="22317174" w14:textId="77777777" w:rsidR="005478EE" w:rsidRDefault="005478EE" w:rsidP="002C7DAB">
            <w:pPr>
              <w:rPr>
                <w:b/>
                <w:bCs/>
              </w:rPr>
            </w:pPr>
            <w:r>
              <w:rPr>
                <w:b/>
                <w:bCs/>
              </w:rPr>
              <w:t>Comments</w:t>
            </w:r>
          </w:p>
        </w:tc>
      </w:tr>
      <w:tr w:rsidR="005478EE" w14:paraId="734A7DEA" w14:textId="77777777" w:rsidTr="004B6813">
        <w:tc>
          <w:tcPr>
            <w:tcW w:w="1430" w:type="dxa"/>
          </w:tcPr>
          <w:p w14:paraId="16D03DA8" w14:textId="77777777" w:rsidR="005478EE" w:rsidRPr="009D3264" w:rsidRDefault="009D3264" w:rsidP="002C7DAB">
            <w:pPr>
              <w:rPr>
                <w:bCs/>
              </w:rPr>
            </w:pPr>
            <w:r w:rsidRPr="009D3264">
              <w:rPr>
                <w:rFonts w:hint="eastAsia"/>
                <w:bCs/>
              </w:rPr>
              <w:t>Z</w:t>
            </w:r>
            <w:r w:rsidRPr="009D3264">
              <w:rPr>
                <w:bCs/>
              </w:rPr>
              <w:t>TE</w:t>
            </w:r>
          </w:p>
        </w:tc>
        <w:tc>
          <w:tcPr>
            <w:tcW w:w="1049" w:type="dxa"/>
          </w:tcPr>
          <w:p w14:paraId="4DDA11C0" w14:textId="77777777" w:rsidR="005478EE" w:rsidRPr="009D3264" w:rsidRDefault="009D3264" w:rsidP="002C7DAB">
            <w:pPr>
              <w:rPr>
                <w:bCs/>
              </w:rPr>
            </w:pPr>
            <w:r w:rsidRPr="009D3264">
              <w:rPr>
                <w:rFonts w:hint="eastAsia"/>
                <w:bCs/>
              </w:rPr>
              <w:t>O</w:t>
            </w:r>
            <w:r w:rsidRPr="009D3264">
              <w:rPr>
                <w:bCs/>
              </w:rPr>
              <w:t>ption 1</w:t>
            </w:r>
          </w:p>
        </w:tc>
        <w:tc>
          <w:tcPr>
            <w:tcW w:w="6871" w:type="dxa"/>
          </w:tcPr>
          <w:p w14:paraId="41E7C3AC" w14:textId="77777777" w:rsidR="005478EE" w:rsidRPr="009D3264" w:rsidRDefault="009D3264" w:rsidP="002C7DAB">
            <w:pPr>
              <w:rPr>
                <w:bCs/>
              </w:rPr>
            </w:pPr>
            <w:r>
              <w:rPr>
                <w:bCs/>
              </w:rPr>
              <w:t xml:space="preserve">We prefer set 2 for 95% </w:t>
            </w:r>
            <w:r>
              <w:rPr>
                <w:rFonts w:hint="eastAsia"/>
                <w:bCs/>
              </w:rPr>
              <w:t>UE</w:t>
            </w:r>
            <w:r>
              <w:rPr>
                <w:bCs/>
              </w:rPr>
              <w:t xml:space="preserve"> or 90% UE</w:t>
            </w:r>
          </w:p>
        </w:tc>
      </w:tr>
      <w:tr w:rsidR="00AF0DE1" w14:paraId="6D8EDBAE" w14:textId="77777777" w:rsidTr="004B6813">
        <w:tc>
          <w:tcPr>
            <w:tcW w:w="1430" w:type="dxa"/>
          </w:tcPr>
          <w:p w14:paraId="0BCD7172" w14:textId="77777777" w:rsidR="00AF0DE1" w:rsidRPr="009D3264" w:rsidRDefault="00AF0DE1" w:rsidP="002C7DAB">
            <w:pPr>
              <w:rPr>
                <w:bCs/>
              </w:rPr>
            </w:pPr>
            <w:r>
              <w:rPr>
                <w:rFonts w:hint="eastAsia"/>
                <w:bCs/>
              </w:rPr>
              <w:t>CATT</w:t>
            </w:r>
          </w:p>
        </w:tc>
        <w:tc>
          <w:tcPr>
            <w:tcW w:w="1049" w:type="dxa"/>
          </w:tcPr>
          <w:p w14:paraId="6385EA91" w14:textId="77777777" w:rsidR="00AF0DE1" w:rsidRPr="009D3264" w:rsidRDefault="00AF0DE1" w:rsidP="002C7DAB">
            <w:pPr>
              <w:rPr>
                <w:bCs/>
              </w:rPr>
            </w:pPr>
            <w:r>
              <w:rPr>
                <w:rFonts w:hint="eastAsia"/>
                <w:bCs/>
              </w:rPr>
              <w:t>Option 1</w:t>
            </w:r>
          </w:p>
        </w:tc>
        <w:tc>
          <w:tcPr>
            <w:tcW w:w="6871" w:type="dxa"/>
          </w:tcPr>
          <w:p w14:paraId="2384B9CF" w14:textId="77777777" w:rsidR="00AF0DE1" w:rsidRDefault="00AF0DE1" w:rsidP="002C7DAB">
            <w:pPr>
              <w:rPr>
                <w:bCs/>
              </w:rPr>
            </w:pPr>
            <w:r>
              <w:rPr>
                <w:rFonts w:hint="eastAsia"/>
                <w:bCs/>
              </w:rPr>
              <w:t>We prefer Option 1 with the revision as follows,</w:t>
            </w:r>
          </w:p>
          <w:p w14:paraId="35D8FAB7" w14:textId="77777777" w:rsidR="00AF0DE1" w:rsidRPr="004D37B8" w:rsidRDefault="00AF0DE1" w:rsidP="00AF0DE1">
            <w:pPr>
              <w:pStyle w:val="ListParagraph"/>
              <w:numPr>
                <w:ilvl w:val="1"/>
                <w:numId w:val="23"/>
              </w:numPr>
            </w:pPr>
            <w:r w:rsidRPr="00F81483">
              <w:rPr>
                <w:b/>
                <w:bCs/>
                <w:i/>
                <w:iCs/>
              </w:rPr>
              <w:t xml:space="preserve">Option 1: </w:t>
            </w:r>
            <w:r>
              <w:rPr>
                <w:i/>
                <w:iCs/>
              </w:rPr>
              <w:t>Based on “Set 2” in TR 38.845:</w:t>
            </w:r>
          </w:p>
          <w:p w14:paraId="60170104" w14:textId="77777777" w:rsidR="00AF0DE1" w:rsidRPr="00AF0DE1" w:rsidRDefault="00AF0DE1" w:rsidP="00B01ED4">
            <w:pPr>
              <w:pStyle w:val="ListParagraph"/>
              <w:numPr>
                <w:ilvl w:val="2"/>
                <w:numId w:val="23"/>
              </w:numPr>
              <w:jc w:val="left"/>
              <w:rPr>
                <w:bCs/>
              </w:rPr>
            </w:pPr>
            <w:r w:rsidRPr="005478EE">
              <w:rPr>
                <w:i/>
                <w:iCs/>
              </w:rPr>
              <w:t>Horizontal accuracy of 1 – 3 m; Vertical accuracy of 2 – 3 m (absolute and relative)</w:t>
            </w:r>
            <w:r w:rsidRPr="00AF0DE1">
              <w:rPr>
                <w:rFonts w:hint="eastAsia"/>
                <w:i/>
                <w:iCs/>
                <w:color w:val="FF0000"/>
              </w:rPr>
              <w:t xml:space="preserve"> </w:t>
            </w:r>
            <w:r w:rsidRPr="00AF0DE1">
              <w:rPr>
                <w:rFonts w:hint="eastAsia"/>
                <w:i/>
                <w:iCs/>
                <w:color w:val="FF0000"/>
                <w:u w:val="single"/>
              </w:rPr>
              <w:t>for 90% of UEs</w:t>
            </w:r>
          </w:p>
        </w:tc>
      </w:tr>
      <w:tr w:rsidR="004B6813" w14:paraId="0AA73CCD" w14:textId="77777777" w:rsidTr="004B6813">
        <w:tc>
          <w:tcPr>
            <w:tcW w:w="1430" w:type="dxa"/>
          </w:tcPr>
          <w:p w14:paraId="1C8E8B43" w14:textId="77777777" w:rsidR="004B6813" w:rsidRPr="0022750E" w:rsidRDefault="004B6813" w:rsidP="004B6813">
            <w:r w:rsidRPr="0022750E">
              <w:rPr>
                <w:rFonts w:hint="eastAsia"/>
              </w:rPr>
              <w:t>C</w:t>
            </w:r>
            <w:r w:rsidRPr="0022750E">
              <w:t>MCC</w:t>
            </w:r>
          </w:p>
        </w:tc>
        <w:tc>
          <w:tcPr>
            <w:tcW w:w="1049" w:type="dxa"/>
          </w:tcPr>
          <w:p w14:paraId="2381564B" w14:textId="77777777" w:rsidR="004B6813" w:rsidRPr="0022750E" w:rsidRDefault="004B6813" w:rsidP="004B6813">
            <w:r w:rsidRPr="0022750E">
              <w:rPr>
                <w:rFonts w:hint="eastAsia"/>
              </w:rPr>
              <w:t>O</w:t>
            </w:r>
            <w:r w:rsidRPr="0022750E">
              <w:t>ption 1</w:t>
            </w:r>
          </w:p>
        </w:tc>
        <w:tc>
          <w:tcPr>
            <w:tcW w:w="6871" w:type="dxa"/>
          </w:tcPr>
          <w:p w14:paraId="33D843A1" w14:textId="77777777" w:rsidR="004B6813" w:rsidRPr="0022750E" w:rsidRDefault="004B6813" w:rsidP="004B6813">
            <w:r>
              <w:rPr>
                <w:rFonts w:hint="eastAsia"/>
              </w:rPr>
              <w:t>C</w:t>
            </w:r>
            <w:r>
              <w:t>onsidering the BW limitation in ITS band (up to 40MHz), Set 2 is a more reasonable choice in this release. We are fine with the horizontal and vertical accuracy, and additionally, we think that similar as Rel-16/17, the number of UEs for which the accuracy holds can also be considered, and we think @90% UEs can be the starting point.</w:t>
            </w:r>
          </w:p>
        </w:tc>
      </w:tr>
      <w:tr w:rsidR="00F96867" w14:paraId="013F979E" w14:textId="77777777" w:rsidTr="004B6813">
        <w:tc>
          <w:tcPr>
            <w:tcW w:w="1430" w:type="dxa"/>
          </w:tcPr>
          <w:p w14:paraId="062FEED3" w14:textId="3CCBB3B1" w:rsidR="00F96867" w:rsidRPr="0022750E" w:rsidRDefault="00F96867" w:rsidP="00F96867">
            <w:r>
              <w:rPr>
                <w:rFonts w:hint="eastAsia"/>
                <w:bCs/>
              </w:rPr>
              <w:t>v</w:t>
            </w:r>
            <w:r>
              <w:rPr>
                <w:bCs/>
              </w:rPr>
              <w:t>ivo</w:t>
            </w:r>
          </w:p>
        </w:tc>
        <w:tc>
          <w:tcPr>
            <w:tcW w:w="1049" w:type="dxa"/>
          </w:tcPr>
          <w:p w14:paraId="77E9BAA3" w14:textId="6DB95F32" w:rsidR="00F96867" w:rsidRPr="0022750E" w:rsidRDefault="00F96867" w:rsidP="00F96867">
            <w:r>
              <w:rPr>
                <w:bCs/>
              </w:rPr>
              <w:t>Option 1</w:t>
            </w:r>
          </w:p>
        </w:tc>
        <w:tc>
          <w:tcPr>
            <w:tcW w:w="6871" w:type="dxa"/>
          </w:tcPr>
          <w:p w14:paraId="7B85EF75" w14:textId="77777777" w:rsidR="00F96867" w:rsidRDefault="00F96867" w:rsidP="00F96867">
            <w:pPr>
              <w:rPr>
                <w:bCs/>
              </w:rPr>
            </w:pPr>
            <w:r>
              <w:rPr>
                <w:rFonts w:hint="eastAsia"/>
                <w:bCs/>
              </w:rPr>
              <w:t>I</w:t>
            </w:r>
            <w:r>
              <w:rPr>
                <w:bCs/>
              </w:rPr>
              <w:t xml:space="preserve">n addition, we prefer Option 1 with modification since 1-3 m is a range other than  bound </w:t>
            </w:r>
          </w:p>
          <w:p w14:paraId="5C4043BA" w14:textId="77777777" w:rsidR="00F96867" w:rsidRPr="004D37B8" w:rsidRDefault="00F96867" w:rsidP="00F96867">
            <w:pPr>
              <w:pStyle w:val="ListParagraph"/>
              <w:numPr>
                <w:ilvl w:val="1"/>
                <w:numId w:val="23"/>
              </w:numPr>
            </w:pPr>
            <w:r w:rsidRPr="00F81483">
              <w:rPr>
                <w:b/>
                <w:bCs/>
                <w:i/>
                <w:iCs/>
              </w:rPr>
              <w:t xml:space="preserve">Option 1: </w:t>
            </w:r>
            <w:r>
              <w:rPr>
                <w:i/>
                <w:iCs/>
              </w:rPr>
              <w:t>Based on “Set 2” in TR 38.845:</w:t>
            </w:r>
          </w:p>
          <w:p w14:paraId="287329E3" w14:textId="77777777" w:rsidR="00F96867" w:rsidRPr="005478EE" w:rsidRDefault="00F96867" w:rsidP="00F96867">
            <w:pPr>
              <w:pStyle w:val="ListParagraph"/>
              <w:numPr>
                <w:ilvl w:val="2"/>
                <w:numId w:val="23"/>
              </w:numPr>
              <w:jc w:val="left"/>
              <w:rPr>
                <w:i/>
                <w:iCs/>
              </w:rPr>
            </w:pPr>
            <w:r w:rsidRPr="005478EE">
              <w:rPr>
                <w:i/>
                <w:iCs/>
              </w:rPr>
              <w:t xml:space="preserve">Horizontal accuracy of </w:t>
            </w:r>
            <w:r w:rsidRPr="002B18A3">
              <w:rPr>
                <w:i/>
                <w:iCs/>
                <w:strike/>
                <w:color w:val="FF0000"/>
              </w:rPr>
              <w:t xml:space="preserve">1 – </w:t>
            </w:r>
            <w:r w:rsidRPr="005478EE">
              <w:rPr>
                <w:i/>
                <w:iCs/>
              </w:rPr>
              <w:t xml:space="preserve">3 m; Vertical accuracy of </w:t>
            </w:r>
            <w:r w:rsidRPr="002B18A3">
              <w:rPr>
                <w:i/>
                <w:iCs/>
                <w:strike/>
                <w:color w:val="FF0000"/>
              </w:rPr>
              <w:t>2 –</w:t>
            </w:r>
            <w:r w:rsidRPr="005478EE">
              <w:rPr>
                <w:i/>
                <w:iCs/>
              </w:rPr>
              <w:t xml:space="preserve"> 3 m (absolute and relative)</w:t>
            </w:r>
            <w:r>
              <w:rPr>
                <w:i/>
                <w:iCs/>
              </w:rPr>
              <w:t xml:space="preserve"> </w:t>
            </w:r>
            <w:r w:rsidRPr="00AF0DE1">
              <w:rPr>
                <w:rFonts w:hint="eastAsia"/>
                <w:i/>
                <w:iCs/>
                <w:color w:val="FF0000"/>
                <w:u w:val="single"/>
              </w:rPr>
              <w:t>for 90% of UEs</w:t>
            </w:r>
          </w:p>
          <w:p w14:paraId="651AB1D8" w14:textId="77777777" w:rsidR="00F96867" w:rsidRDefault="00F96867" w:rsidP="00F96867">
            <w:pPr>
              <w:rPr>
                <w:bCs/>
              </w:rPr>
            </w:pPr>
            <w:r>
              <w:rPr>
                <w:bCs/>
              </w:rPr>
              <w:lastRenderedPageBreak/>
              <w:t>And suggest it can be the common requirement for all</w:t>
            </w:r>
            <w:r w:rsidRPr="002B18A3">
              <w:rPr>
                <w:bCs/>
              </w:rPr>
              <w:t xml:space="preserve"> use-cases.</w:t>
            </w:r>
            <w:r>
              <w:rPr>
                <w:bCs/>
              </w:rPr>
              <w:t xml:space="preserve"> Then, </w:t>
            </w:r>
            <w:r w:rsidRPr="002B18A3">
              <w:rPr>
                <w:bCs/>
              </w:rPr>
              <w:t xml:space="preserve">only select one or two use cases as </w:t>
            </w:r>
            <w:r>
              <w:rPr>
                <w:bCs/>
              </w:rPr>
              <w:t xml:space="preserve">a </w:t>
            </w:r>
            <w:r w:rsidRPr="002B18A3">
              <w:rPr>
                <w:bCs/>
              </w:rPr>
              <w:t xml:space="preserve">baseline </w:t>
            </w:r>
            <w:r>
              <w:rPr>
                <w:bCs/>
              </w:rPr>
              <w:t>for</w:t>
            </w:r>
            <w:r w:rsidRPr="002B18A3">
              <w:rPr>
                <w:bCs/>
              </w:rPr>
              <w:t xml:space="preserve"> evaluat</w:t>
            </w:r>
            <w:r>
              <w:rPr>
                <w:bCs/>
              </w:rPr>
              <w:t>ion.</w:t>
            </w:r>
          </w:p>
          <w:p w14:paraId="5CAA02F0" w14:textId="77777777" w:rsidR="00F96867" w:rsidRDefault="00F96867" w:rsidP="00F96867"/>
        </w:tc>
      </w:tr>
      <w:tr w:rsidR="0097339C" w14:paraId="3118DCBD" w14:textId="77777777" w:rsidTr="004B6813">
        <w:tc>
          <w:tcPr>
            <w:tcW w:w="1430" w:type="dxa"/>
          </w:tcPr>
          <w:p w14:paraId="01D5CD7A" w14:textId="000CF718" w:rsidR="0097339C" w:rsidRDefault="0097339C" w:rsidP="0097339C">
            <w:pPr>
              <w:rPr>
                <w:bCs/>
              </w:rPr>
            </w:pPr>
            <w:r>
              <w:rPr>
                <w:rFonts w:hint="eastAsia"/>
              </w:rPr>
              <w:lastRenderedPageBreak/>
              <w:t>H</w:t>
            </w:r>
            <w:r>
              <w:t>uawei, HiSilicon</w:t>
            </w:r>
          </w:p>
        </w:tc>
        <w:tc>
          <w:tcPr>
            <w:tcW w:w="1049" w:type="dxa"/>
          </w:tcPr>
          <w:p w14:paraId="02387F4A" w14:textId="0C6FFB49" w:rsidR="0097339C" w:rsidRDefault="0097339C" w:rsidP="0097339C">
            <w:pPr>
              <w:rPr>
                <w:bCs/>
              </w:rPr>
            </w:pPr>
            <w:r>
              <w:rPr>
                <w:rFonts w:hint="eastAsia"/>
              </w:rPr>
              <w:t xml:space="preserve"> </w:t>
            </w:r>
            <w:r>
              <w:t>Option 1</w:t>
            </w:r>
          </w:p>
        </w:tc>
        <w:tc>
          <w:tcPr>
            <w:tcW w:w="6871" w:type="dxa"/>
          </w:tcPr>
          <w:p w14:paraId="4C77F5AD" w14:textId="3F07CF67" w:rsidR="0097339C" w:rsidRDefault="0097339C" w:rsidP="0097339C">
            <w:pPr>
              <w:rPr>
                <w:bCs/>
              </w:rPr>
            </w:pPr>
            <w:r>
              <w:t>for option 1 the “(</w:t>
            </w:r>
            <w:r w:rsidRPr="00A5018E">
              <w:t>absolute and relative</w:t>
            </w:r>
            <w:r>
              <w:t xml:space="preserve">)” should be meant for both </w:t>
            </w:r>
            <w:r w:rsidRPr="00A5018E">
              <w:t>Horizontal</w:t>
            </w:r>
            <w:r>
              <w:t xml:space="preserve"> and vertical requirement. As set 2 provides a range of values for the accuracies, we prefer to take 3 m only for both the horizontal and vertical accuracy, also given the limitation of 40MHz bandwidth. </w:t>
            </w:r>
          </w:p>
        </w:tc>
      </w:tr>
      <w:tr w:rsidR="00F56B15" w14:paraId="2AFA39D3" w14:textId="77777777" w:rsidTr="004B6813">
        <w:tc>
          <w:tcPr>
            <w:tcW w:w="1430" w:type="dxa"/>
          </w:tcPr>
          <w:p w14:paraId="7B1E9186" w14:textId="270DDDB3" w:rsidR="00F56B15" w:rsidRDefault="00F56B15" w:rsidP="00F56B15">
            <w:r>
              <w:rPr>
                <w:rFonts w:hint="eastAsia"/>
                <w:bCs/>
              </w:rPr>
              <w:t>L</w:t>
            </w:r>
            <w:r>
              <w:rPr>
                <w:bCs/>
              </w:rPr>
              <w:t>enovo</w:t>
            </w:r>
          </w:p>
        </w:tc>
        <w:tc>
          <w:tcPr>
            <w:tcW w:w="1049" w:type="dxa"/>
          </w:tcPr>
          <w:p w14:paraId="5EC1ACFA" w14:textId="59FEE96D" w:rsidR="00F56B15" w:rsidRDefault="00F56B15" w:rsidP="00F56B15">
            <w:r>
              <w:rPr>
                <w:rFonts w:hint="eastAsia"/>
                <w:bCs/>
              </w:rPr>
              <w:t>O</w:t>
            </w:r>
            <w:r>
              <w:rPr>
                <w:bCs/>
              </w:rPr>
              <w:t>ption 3</w:t>
            </w:r>
          </w:p>
        </w:tc>
        <w:tc>
          <w:tcPr>
            <w:tcW w:w="6871" w:type="dxa"/>
          </w:tcPr>
          <w:p w14:paraId="4715D0DB" w14:textId="77777777" w:rsidR="00F56B15" w:rsidRDefault="00F56B15" w:rsidP="00F56B15"/>
        </w:tc>
      </w:tr>
      <w:tr w:rsidR="001E10E0" w14:paraId="525C83A3" w14:textId="77777777" w:rsidTr="004B6813">
        <w:tc>
          <w:tcPr>
            <w:tcW w:w="1430" w:type="dxa"/>
          </w:tcPr>
          <w:p w14:paraId="0EC010DD" w14:textId="36019F4D" w:rsidR="001E10E0" w:rsidRDefault="001E10E0" w:rsidP="00F56B15">
            <w:pPr>
              <w:rPr>
                <w:bCs/>
              </w:rPr>
            </w:pPr>
            <w:r>
              <w:rPr>
                <w:rFonts w:hint="eastAsia"/>
                <w:bCs/>
              </w:rPr>
              <w:t>S</w:t>
            </w:r>
            <w:r>
              <w:rPr>
                <w:bCs/>
              </w:rPr>
              <w:t>p</w:t>
            </w:r>
            <w:r>
              <w:rPr>
                <w:rFonts w:hint="eastAsia"/>
                <w:bCs/>
              </w:rPr>
              <w:t>readtrum</w:t>
            </w:r>
          </w:p>
        </w:tc>
        <w:tc>
          <w:tcPr>
            <w:tcW w:w="1049" w:type="dxa"/>
          </w:tcPr>
          <w:p w14:paraId="7953A61B" w14:textId="3AC4CD04" w:rsidR="001E10E0" w:rsidRDefault="001E10E0" w:rsidP="001E10E0">
            <w:pPr>
              <w:rPr>
                <w:bCs/>
              </w:rPr>
            </w:pPr>
            <w:r>
              <w:rPr>
                <w:rFonts w:hint="eastAsia"/>
                <w:bCs/>
              </w:rPr>
              <w:t xml:space="preserve">Option </w:t>
            </w:r>
            <w:r>
              <w:rPr>
                <w:bCs/>
              </w:rPr>
              <w:t>1</w:t>
            </w:r>
          </w:p>
        </w:tc>
        <w:tc>
          <w:tcPr>
            <w:tcW w:w="6871" w:type="dxa"/>
          </w:tcPr>
          <w:p w14:paraId="19184003" w14:textId="77777777" w:rsidR="001E10E0" w:rsidRDefault="001E10E0" w:rsidP="00F56B15"/>
        </w:tc>
      </w:tr>
      <w:tr w:rsidR="00805CF9" w14:paraId="44C4BC15" w14:textId="77777777" w:rsidTr="004B6813">
        <w:tc>
          <w:tcPr>
            <w:tcW w:w="1430" w:type="dxa"/>
          </w:tcPr>
          <w:p w14:paraId="5EC2E3B9" w14:textId="59AA2B71" w:rsidR="00805CF9" w:rsidRDefault="00805CF9" w:rsidP="00805CF9">
            <w:pPr>
              <w:rPr>
                <w:bCs/>
              </w:rPr>
            </w:pPr>
            <w:r>
              <w:rPr>
                <w:bCs/>
              </w:rPr>
              <w:t>Interdigital</w:t>
            </w:r>
          </w:p>
        </w:tc>
        <w:tc>
          <w:tcPr>
            <w:tcW w:w="1049" w:type="dxa"/>
          </w:tcPr>
          <w:p w14:paraId="75A72039" w14:textId="70516A6F" w:rsidR="00805CF9" w:rsidRDefault="00805CF9" w:rsidP="00805CF9">
            <w:pPr>
              <w:rPr>
                <w:bCs/>
              </w:rPr>
            </w:pPr>
            <w:r>
              <w:rPr>
                <w:bCs/>
              </w:rPr>
              <w:t>Option 1</w:t>
            </w:r>
          </w:p>
        </w:tc>
        <w:tc>
          <w:tcPr>
            <w:tcW w:w="6871" w:type="dxa"/>
          </w:tcPr>
          <w:p w14:paraId="278C19C1" w14:textId="7E6D2319" w:rsidR="00805CF9" w:rsidRDefault="00805CF9" w:rsidP="00805CF9">
            <w:r>
              <w:t>Given the limited bandwidth, 40MHz, in our view, 3m accuracy for 90% of the UEs is a reasonable requirement.</w:t>
            </w:r>
          </w:p>
        </w:tc>
      </w:tr>
      <w:tr w:rsidR="003206E5" w14:paraId="3FD9236E" w14:textId="77777777" w:rsidTr="004B6813">
        <w:tc>
          <w:tcPr>
            <w:tcW w:w="1430" w:type="dxa"/>
          </w:tcPr>
          <w:p w14:paraId="6F043F51" w14:textId="49412878" w:rsidR="003206E5" w:rsidRDefault="003206E5" w:rsidP="00805CF9">
            <w:pPr>
              <w:rPr>
                <w:bCs/>
              </w:rPr>
            </w:pPr>
            <w:r>
              <w:rPr>
                <w:rFonts w:hint="eastAsia"/>
                <w:bCs/>
              </w:rPr>
              <w:t>O</w:t>
            </w:r>
            <w:r>
              <w:rPr>
                <w:bCs/>
              </w:rPr>
              <w:t>PPO</w:t>
            </w:r>
          </w:p>
        </w:tc>
        <w:tc>
          <w:tcPr>
            <w:tcW w:w="1049" w:type="dxa"/>
          </w:tcPr>
          <w:p w14:paraId="10FDFACB" w14:textId="4ACDA76B" w:rsidR="003206E5" w:rsidRDefault="003206E5" w:rsidP="00805CF9">
            <w:pPr>
              <w:rPr>
                <w:bCs/>
              </w:rPr>
            </w:pPr>
            <w:r>
              <w:rPr>
                <w:rFonts w:hint="eastAsia"/>
                <w:bCs/>
              </w:rPr>
              <w:t>O</w:t>
            </w:r>
            <w:r>
              <w:rPr>
                <w:bCs/>
              </w:rPr>
              <w:t>ption 2</w:t>
            </w:r>
          </w:p>
        </w:tc>
        <w:tc>
          <w:tcPr>
            <w:tcW w:w="6871" w:type="dxa"/>
          </w:tcPr>
          <w:p w14:paraId="7A8AF4AA" w14:textId="4031E677" w:rsidR="003206E5" w:rsidRDefault="003206E5" w:rsidP="00805CF9">
            <w:r>
              <w:rPr>
                <w:rFonts w:hint="eastAsia"/>
              </w:rPr>
              <w:t>S</w:t>
            </w:r>
            <w:r>
              <w:t>et 3 is preferred for more demanding requirements.</w:t>
            </w:r>
          </w:p>
        </w:tc>
      </w:tr>
      <w:tr w:rsidR="003206E5" w14:paraId="1D3A0A38" w14:textId="77777777" w:rsidTr="004B6813">
        <w:tc>
          <w:tcPr>
            <w:tcW w:w="1430" w:type="dxa"/>
          </w:tcPr>
          <w:p w14:paraId="18CA539E" w14:textId="65B882DE" w:rsidR="003206E5" w:rsidRDefault="00DF74A2" w:rsidP="00805CF9">
            <w:pPr>
              <w:rPr>
                <w:bCs/>
              </w:rPr>
            </w:pPr>
            <w:r>
              <w:rPr>
                <w:bCs/>
              </w:rPr>
              <w:t>Qualcomm</w:t>
            </w:r>
          </w:p>
        </w:tc>
        <w:tc>
          <w:tcPr>
            <w:tcW w:w="1049" w:type="dxa"/>
          </w:tcPr>
          <w:p w14:paraId="24F6A03A" w14:textId="0E7634CA" w:rsidR="003206E5" w:rsidRDefault="00DF74A2" w:rsidP="00805CF9">
            <w:pPr>
              <w:rPr>
                <w:bCs/>
              </w:rPr>
            </w:pPr>
            <w:r>
              <w:rPr>
                <w:bCs/>
              </w:rPr>
              <w:t>Option 2</w:t>
            </w:r>
          </w:p>
        </w:tc>
        <w:tc>
          <w:tcPr>
            <w:tcW w:w="6871" w:type="dxa"/>
          </w:tcPr>
          <w:p w14:paraId="41D6AC5F" w14:textId="77777777" w:rsidR="0006105A" w:rsidRDefault="003F783D" w:rsidP="00805CF9">
            <w:r>
              <w:t>It is important to consider the requirements indicated by</w:t>
            </w:r>
            <w:r w:rsidR="0006105A">
              <w:t xml:space="preserve"> the</w:t>
            </w:r>
            <w:r>
              <w:t xml:space="preserve"> automotive industry</w:t>
            </w:r>
            <w:r w:rsidR="009706C3">
              <w:t xml:space="preserve"> here. The LS from 5GAA indicated that sub-meter accuracy is require</w:t>
            </w:r>
            <w:r w:rsidR="0006105A">
              <w:t>d</w:t>
            </w:r>
            <w:r w:rsidR="009706C3">
              <w:t xml:space="preserve"> and only Set 3 satisfies that </w:t>
            </w:r>
            <w:r w:rsidR="00535B2F">
              <w:t xml:space="preserve">requirement. </w:t>
            </w:r>
          </w:p>
          <w:p w14:paraId="246DA405" w14:textId="25730156" w:rsidR="003206E5" w:rsidRDefault="00535B2F" w:rsidP="00805CF9">
            <w:r>
              <w:t xml:space="preserve">Determining how much bandwidth is needed to meet those requirements is part of the </w:t>
            </w:r>
            <w:r w:rsidR="00833995">
              <w:t>SI</w:t>
            </w:r>
            <w:r w:rsidR="0006105A">
              <w:t xml:space="preserve"> and should be separately treated</w:t>
            </w:r>
            <w:r w:rsidR="00833995">
              <w:t>.</w:t>
            </w:r>
          </w:p>
        </w:tc>
      </w:tr>
    </w:tbl>
    <w:p w14:paraId="4CD4389F" w14:textId="77777777" w:rsidR="005478EE" w:rsidRPr="00E96892" w:rsidRDefault="005478EE" w:rsidP="005478EE"/>
    <w:p w14:paraId="048D15CA" w14:textId="77777777" w:rsidR="00B322A6" w:rsidRDefault="00B322A6" w:rsidP="00B322A6">
      <w:pPr>
        <w:jc w:val="left"/>
      </w:pPr>
      <w:r>
        <w:t xml:space="preserve">In terms of associated latency requirements, as can be noted from the related set of requirements defined in TS 22.261 for high-accuracy positioning (Table </w:t>
      </w:r>
      <w:r w:rsidRPr="004473B4">
        <w:t>7.3.2.2-1</w:t>
      </w:r>
      <w:r>
        <w:t xml:space="preserve">), different use-cases require a range of positioning latency requirements, ranging from 10ms to 1s. </w:t>
      </w:r>
      <w:r w:rsidR="006D0D73">
        <w:t>For V2X use-cases, some sources</w:t>
      </w:r>
      <w:r w:rsidR="00881FDB">
        <w:t xml:space="preserve"> (e.g., </w:t>
      </w:r>
      <w:r w:rsidR="00205BCD">
        <w:fldChar w:fldCharType="begin"/>
      </w:r>
      <w:r w:rsidR="00D524B9">
        <w:instrText xml:space="preserve"> REF _Ref102939129 \r \h </w:instrText>
      </w:r>
      <w:r w:rsidR="00205BCD">
        <w:fldChar w:fldCharType="separate"/>
      </w:r>
      <w:r w:rsidR="00D524B9">
        <w:t>[13]</w:t>
      </w:r>
      <w:r w:rsidR="00205BCD">
        <w:fldChar w:fldCharType="end"/>
      </w:r>
      <w:r w:rsidR="00A4485D">
        <w:t xml:space="preserve">, </w:t>
      </w:r>
      <w:r w:rsidR="00205BCD">
        <w:fldChar w:fldCharType="begin"/>
      </w:r>
      <w:r w:rsidR="00D524B9">
        <w:instrText xml:space="preserve"> REF _Ref102991350 \r \h </w:instrText>
      </w:r>
      <w:r w:rsidR="00205BCD">
        <w:fldChar w:fldCharType="separate"/>
      </w:r>
      <w:r w:rsidR="00D524B9">
        <w:t>[18]</w:t>
      </w:r>
      <w:r w:rsidR="00205BCD">
        <w:fldChar w:fldCharType="end"/>
      </w:r>
      <w:r w:rsidR="00A4485D">
        <w:t xml:space="preserve">, </w:t>
      </w:r>
      <w:r w:rsidR="00205BCD">
        <w:fldChar w:fldCharType="begin"/>
      </w:r>
      <w:r w:rsidR="00A4485D">
        <w:instrText xml:space="preserve"> REF _Ref102991356 \r \h </w:instrText>
      </w:r>
      <w:r w:rsidR="00205BCD">
        <w:fldChar w:fldCharType="separate"/>
      </w:r>
      <w:r w:rsidR="00A4485D">
        <w:t>[21]</w:t>
      </w:r>
      <w:r w:rsidR="00205BCD">
        <w:fldChar w:fldCharType="end"/>
      </w:r>
      <w:r w:rsidR="00881FDB">
        <w:t>)</w:t>
      </w:r>
      <w:r w:rsidR="006D0D73">
        <w:t xml:space="preserve"> indicated targeting a common set of values for end-to-end and </w:t>
      </w:r>
      <w:r w:rsidR="00881FDB">
        <w:t>PHY latency.</w:t>
      </w:r>
    </w:p>
    <w:p w14:paraId="33899AAF" w14:textId="77777777" w:rsidR="005478EE" w:rsidRDefault="005478EE" w:rsidP="005478EE">
      <w:pPr>
        <w:jc w:val="left"/>
      </w:pPr>
    </w:p>
    <w:p w14:paraId="40FFFD2C" w14:textId="77777777" w:rsidR="00CA6162" w:rsidRDefault="00CA6162" w:rsidP="00CA6162">
      <w:pPr>
        <w:pStyle w:val="Heading2"/>
      </w:pPr>
      <w:r>
        <w:t>FL</w:t>
      </w:r>
      <w:r w:rsidR="006970BD">
        <w:t>1</w:t>
      </w:r>
      <w:r>
        <w:t xml:space="preserve"> Question 5.2-2</w:t>
      </w:r>
    </w:p>
    <w:p w14:paraId="37A05368" w14:textId="77777777" w:rsidR="00CA6162" w:rsidRPr="003B573C" w:rsidRDefault="00CA6162" w:rsidP="00CA6162">
      <w:pPr>
        <w:pStyle w:val="ListParagraph"/>
        <w:numPr>
          <w:ilvl w:val="0"/>
          <w:numId w:val="23"/>
        </w:numPr>
      </w:pPr>
      <w:r>
        <w:rPr>
          <w:i/>
          <w:iCs/>
        </w:rPr>
        <w:t xml:space="preserve">Please share your views on the requirements </w:t>
      </w:r>
      <w:r w:rsidR="00896EED">
        <w:rPr>
          <w:i/>
          <w:iCs/>
        </w:rPr>
        <w:t xml:space="preserve">on positioning latency </w:t>
      </w:r>
      <w:r>
        <w:rPr>
          <w:i/>
          <w:iCs/>
        </w:rPr>
        <w:t>for V2X use-cases for SL positioning:</w:t>
      </w:r>
    </w:p>
    <w:p w14:paraId="1CAC8F21" w14:textId="77777777" w:rsidR="00CA6162" w:rsidRPr="00622822" w:rsidRDefault="00CA6162" w:rsidP="00622822">
      <w:pPr>
        <w:pStyle w:val="ListParagraph"/>
        <w:numPr>
          <w:ilvl w:val="1"/>
          <w:numId w:val="23"/>
        </w:numPr>
      </w:pPr>
      <w:r w:rsidRPr="00F81483">
        <w:rPr>
          <w:b/>
          <w:bCs/>
          <w:i/>
          <w:iCs/>
        </w:rPr>
        <w:t>Option 1:</w:t>
      </w:r>
      <w:r w:rsidRPr="008751CA">
        <w:rPr>
          <w:i/>
          <w:iCs/>
        </w:rPr>
        <w:t xml:space="preserve"> </w:t>
      </w:r>
      <w:r w:rsidR="008751CA">
        <w:rPr>
          <w:i/>
          <w:iCs/>
        </w:rPr>
        <w:t>E</w:t>
      </w:r>
      <w:r w:rsidR="008751CA" w:rsidRPr="008751CA">
        <w:rPr>
          <w:i/>
          <w:iCs/>
        </w:rPr>
        <w:t xml:space="preserve">nd-to-end latency of </w:t>
      </w:r>
      <w:r w:rsidR="004D7861">
        <w:rPr>
          <w:i/>
          <w:iCs/>
        </w:rPr>
        <w:t xml:space="preserve">10 ms to 1s, depending on use-cases selected </w:t>
      </w:r>
      <w:r w:rsidR="00622822">
        <w:rPr>
          <w:i/>
          <w:iCs/>
        </w:rPr>
        <w:t>as in</w:t>
      </w:r>
      <w:r w:rsidR="00622822" w:rsidRPr="00622822">
        <w:t xml:space="preserve"> </w:t>
      </w:r>
      <w:r w:rsidR="00622822" w:rsidRPr="00622822">
        <w:rPr>
          <w:i/>
          <w:iCs/>
        </w:rPr>
        <w:t>Table 7.3.2.2-1</w:t>
      </w:r>
      <w:r w:rsidR="00622822">
        <w:rPr>
          <w:i/>
          <w:iCs/>
        </w:rPr>
        <w:t>.</w:t>
      </w:r>
    </w:p>
    <w:p w14:paraId="22FBB05E" w14:textId="77777777" w:rsidR="00CA6162" w:rsidRPr="00645B39" w:rsidRDefault="00CA6162" w:rsidP="00645B39">
      <w:pPr>
        <w:pStyle w:val="ListParagraph"/>
        <w:numPr>
          <w:ilvl w:val="1"/>
          <w:numId w:val="23"/>
        </w:numPr>
        <w:rPr>
          <w:i/>
          <w:iCs/>
        </w:rPr>
      </w:pPr>
      <w:r w:rsidRPr="00F81483">
        <w:rPr>
          <w:b/>
          <w:bCs/>
          <w:i/>
          <w:iCs/>
        </w:rPr>
        <w:t xml:space="preserve">Option </w:t>
      </w:r>
      <w:r>
        <w:rPr>
          <w:b/>
          <w:bCs/>
          <w:i/>
          <w:iCs/>
        </w:rPr>
        <w:t>2</w:t>
      </w:r>
      <w:r w:rsidRPr="00F81483">
        <w:rPr>
          <w:b/>
          <w:bCs/>
          <w:i/>
          <w:iCs/>
        </w:rPr>
        <w:t xml:space="preserve">: </w:t>
      </w:r>
      <w:r w:rsidR="00645B39">
        <w:rPr>
          <w:i/>
          <w:iCs/>
        </w:rPr>
        <w:t xml:space="preserve">End-to-end latency &lt; 100 ms and </w:t>
      </w:r>
      <w:r w:rsidR="00A328AD">
        <w:rPr>
          <w:i/>
          <w:iCs/>
        </w:rPr>
        <w:t>PHY</w:t>
      </w:r>
      <w:r w:rsidR="008751CA">
        <w:rPr>
          <w:i/>
          <w:iCs/>
        </w:rPr>
        <w:t xml:space="preserve"> latency </w:t>
      </w:r>
      <w:r w:rsidR="00A328AD">
        <w:rPr>
          <w:i/>
          <w:iCs/>
        </w:rPr>
        <w:t>&lt; 10 ~ 15 ms</w:t>
      </w:r>
      <w:r w:rsidR="006D0D73">
        <w:rPr>
          <w:i/>
          <w:iCs/>
        </w:rPr>
        <w:t>.</w:t>
      </w:r>
    </w:p>
    <w:p w14:paraId="2CA9D5A6" w14:textId="77777777" w:rsidR="00CA6162" w:rsidRPr="00A4485D" w:rsidRDefault="00CA6162" w:rsidP="00CA6162">
      <w:pPr>
        <w:pStyle w:val="ListParagraph"/>
        <w:numPr>
          <w:ilvl w:val="1"/>
          <w:numId w:val="23"/>
        </w:numPr>
      </w:pPr>
      <w:r w:rsidRPr="00F81483">
        <w:rPr>
          <w:b/>
          <w:bCs/>
          <w:i/>
          <w:iCs/>
        </w:rPr>
        <w:t>Option</w:t>
      </w:r>
      <w:r w:rsidR="00645B39">
        <w:rPr>
          <w:b/>
          <w:bCs/>
          <w:i/>
          <w:iCs/>
        </w:rPr>
        <w:t xml:space="preserve"> 3</w:t>
      </w:r>
      <w:r w:rsidRPr="00F81483">
        <w:rPr>
          <w:b/>
          <w:bCs/>
          <w:i/>
          <w:iCs/>
        </w:rPr>
        <w:t xml:space="preserve">: </w:t>
      </w:r>
      <w:r>
        <w:rPr>
          <w:i/>
          <w:iCs/>
        </w:rPr>
        <w:t>Other option(s).</w:t>
      </w:r>
    </w:p>
    <w:p w14:paraId="0A76106F" w14:textId="77777777" w:rsidR="00A4485D" w:rsidRPr="003B2457" w:rsidRDefault="00A4485D" w:rsidP="00A4485D"/>
    <w:tbl>
      <w:tblPr>
        <w:tblStyle w:val="TableGrid"/>
        <w:tblW w:w="0" w:type="auto"/>
        <w:tblLook w:val="04A0" w:firstRow="1" w:lastRow="0" w:firstColumn="1" w:lastColumn="0" w:noHBand="0" w:noVBand="1"/>
      </w:tblPr>
      <w:tblGrid>
        <w:gridCol w:w="1431"/>
        <w:gridCol w:w="1049"/>
        <w:gridCol w:w="6870"/>
      </w:tblGrid>
      <w:tr w:rsidR="00CA6162" w14:paraId="6AF9CCE1" w14:textId="77777777" w:rsidTr="004B6813">
        <w:tc>
          <w:tcPr>
            <w:tcW w:w="1431" w:type="dxa"/>
          </w:tcPr>
          <w:p w14:paraId="6E611E9B" w14:textId="77777777" w:rsidR="00CA6162" w:rsidRDefault="00CA6162" w:rsidP="002C7DAB">
            <w:pPr>
              <w:rPr>
                <w:b/>
                <w:bCs/>
              </w:rPr>
            </w:pPr>
            <w:r>
              <w:rPr>
                <w:b/>
                <w:bCs/>
              </w:rPr>
              <w:t>Company</w:t>
            </w:r>
          </w:p>
        </w:tc>
        <w:tc>
          <w:tcPr>
            <w:tcW w:w="1049" w:type="dxa"/>
          </w:tcPr>
          <w:p w14:paraId="1EE00790" w14:textId="77777777" w:rsidR="00CA6162" w:rsidRDefault="00CA6162" w:rsidP="002C7DAB">
            <w:pPr>
              <w:rPr>
                <w:b/>
                <w:bCs/>
              </w:rPr>
            </w:pPr>
            <w:r>
              <w:rPr>
                <w:b/>
                <w:bCs/>
              </w:rPr>
              <w:t>Preferred option</w:t>
            </w:r>
          </w:p>
        </w:tc>
        <w:tc>
          <w:tcPr>
            <w:tcW w:w="6870" w:type="dxa"/>
          </w:tcPr>
          <w:p w14:paraId="138EDE7B" w14:textId="77777777" w:rsidR="00CA6162" w:rsidRDefault="00CA6162" w:rsidP="002C7DAB">
            <w:pPr>
              <w:rPr>
                <w:b/>
                <w:bCs/>
              </w:rPr>
            </w:pPr>
            <w:r>
              <w:rPr>
                <w:b/>
                <w:bCs/>
              </w:rPr>
              <w:t>Comments</w:t>
            </w:r>
          </w:p>
        </w:tc>
      </w:tr>
      <w:tr w:rsidR="00CA6162" w14:paraId="7744A14E" w14:textId="77777777" w:rsidTr="004B6813">
        <w:tc>
          <w:tcPr>
            <w:tcW w:w="1431" w:type="dxa"/>
          </w:tcPr>
          <w:p w14:paraId="0C35B66C" w14:textId="77777777" w:rsidR="00CA6162" w:rsidRPr="00BD2409" w:rsidRDefault="00BD2409" w:rsidP="002C7DAB">
            <w:pPr>
              <w:rPr>
                <w:bCs/>
              </w:rPr>
            </w:pPr>
            <w:r w:rsidRPr="00BD2409">
              <w:rPr>
                <w:rFonts w:hint="eastAsia"/>
                <w:bCs/>
              </w:rPr>
              <w:t>Z</w:t>
            </w:r>
            <w:r w:rsidRPr="00BD2409">
              <w:rPr>
                <w:bCs/>
              </w:rPr>
              <w:t>TE</w:t>
            </w:r>
          </w:p>
        </w:tc>
        <w:tc>
          <w:tcPr>
            <w:tcW w:w="1049" w:type="dxa"/>
          </w:tcPr>
          <w:p w14:paraId="03A40942" w14:textId="77777777" w:rsidR="00CA6162" w:rsidRPr="00BD2409" w:rsidRDefault="00BD2409" w:rsidP="002C7DAB">
            <w:pPr>
              <w:rPr>
                <w:bCs/>
              </w:rPr>
            </w:pPr>
            <w:r w:rsidRPr="00BD2409">
              <w:rPr>
                <w:rFonts w:hint="eastAsia"/>
                <w:bCs/>
              </w:rPr>
              <w:t>O</w:t>
            </w:r>
            <w:r w:rsidRPr="00BD2409">
              <w:rPr>
                <w:bCs/>
              </w:rPr>
              <w:t>ption 3</w:t>
            </w:r>
          </w:p>
        </w:tc>
        <w:tc>
          <w:tcPr>
            <w:tcW w:w="6870" w:type="dxa"/>
          </w:tcPr>
          <w:p w14:paraId="4703C90C" w14:textId="77777777" w:rsidR="00CA6162" w:rsidRPr="00BD2409" w:rsidRDefault="00BD2409" w:rsidP="002C7DAB">
            <w:pPr>
              <w:rPr>
                <w:bCs/>
              </w:rPr>
            </w:pPr>
            <w:r>
              <w:rPr>
                <w:rFonts w:hint="eastAsia"/>
                <w:bCs/>
              </w:rPr>
              <w:t>W</w:t>
            </w:r>
            <w:r>
              <w:rPr>
                <w:bCs/>
              </w:rPr>
              <w:t>e prefer only focusing accuracy requirement in this release.</w:t>
            </w:r>
          </w:p>
        </w:tc>
      </w:tr>
      <w:tr w:rsidR="00AF0DE1" w14:paraId="59C35F68" w14:textId="77777777" w:rsidTr="004B6813">
        <w:tc>
          <w:tcPr>
            <w:tcW w:w="1431" w:type="dxa"/>
          </w:tcPr>
          <w:p w14:paraId="1EED2646" w14:textId="77777777" w:rsidR="00AF0DE1" w:rsidRPr="00BD2409" w:rsidRDefault="00AF0DE1" w:rsidP="002C7DAB">
            <w:pPr>
              <w:rPr>
                <w:bCs/>
              </w:rPr>
            </w:pPr>
            <w:r>
              <w:rPr>
                <w:rFonts w:hint="eastAsia"/>
                <w:bCs/>
              </w:rPr>
              <w:t>CATT</w:t>
            </w:r>
          </w:p>
        </w:tc>
        <w:tc>
          <w:tcPr>
            <w:tcW w:w="1049" w:type="dxa"/>
          </w:tcPr>
          <w:p w14:paraId="0AE20581" w14:textId="77777777" w:rsidR="00AF0DE1" w:rsidRPr="00BD2409" w:rsidRDefault="00AF0DE1" w:rsidP="002C7DAB">
            <w:pPr>
              <w:rPr>
                <w:bCs/>
              </w:rPr>
            </w:pPr>
            <w:r>
              <w:rPr>
                <w:rFonts w:hint="eastAsia"/>
                <w:bCs/>
              </w:rPr>
              <w:t>Option 3</w:t>
            </w:r>
          </w:p>
        </w:tc>
        <w:tc>
          <w:tcPr>
            <w:tcW w:w="6870" w:type="dxa"/>
          </w:tcPr>
          <w:p w14:paraId="1BF9D093" w14:textId="77777777" w:rsidR="00AF0DE1" w:rsidRDefault="00AF0DE1" w:rsidP="002C7DAB">
            <w:pPr>
              <w:rPr>
                <w:bCs/>
              </w:rPr>
            </w:pPr>
            <w:r>
              <w:rPr>
                <w:rFonts w:hint="eastAsia"/>
                <w:bCs/>
              </w:rPr>
              <w:t>The latency requirements should be de-prioritize in Rel-18.</w:t>
            </w:r>
          </w:p>
        </w:tc>
      </w:tr>
      <w:tr w:rsidR="004B6813" w14:paraId="78AB7A7E" w14:textId="77777777" w:rsidTr="004B6813">
        <w:tc>
          <w:tcPr>
            <w:tcW w:w="1431" w:type="dxa"/>
          </w:tcPr>
          <w:p w14:paraId="373007FA" w14:textId="77777777" w:rsidR="004B6813" w:rsidRPr="0022750E" w:rsidRDefault="004B6813" w:rsidP="004B6813">
            <w:r w:rsidRPr="0022750E">
              <w:rPr>
                <w:rFonts w:hint="eastAsia"/>
              </w:rPr>
              <w:t>C</w:t>
            </w:r>
            <w:r w:rsidRPr="0022750E">
              <w:t>MCC</w:t>
            </w:r>
          </w:p>
        </w:tc>
        <w:tc>
          <w:tcPr>
            <w:tcW w:w="1049" w:type="dxa"/>
          </w:tcPr>
          <w:p w14:paraId="48AECA93" w14:textId="77777777" w:rsidR="004B6813" w:rsidRPr="0022750E" w:rsidRDefault="004B6813" w:rsidP="004B6813">
            <w:r w:rsidRPr="0022750E">
              <w:rPr>
                <w:rFonts w:hint="eastAsia"/>
              </w:rPr>
              <w:t>O</w:t>
            </w:r>
            <w:r w:rsidRPr="0022750E">
              <w:t>ption 1</w:t>
            </w:r>
          </w:p>
        </w:tc>
        <w:tc>
          <w:tcPr>
            <w:tcW w:w="6870" w:type="dxa"/>
          </w:tcPr>
          <w:p w14:paraId="749E518D" w14:textId="77777777" w:rsidR="004B6813" w:rsidRPr="0022750E" w:rsidRDefault="004B6813" w:rsidP="004B6813">
            <w:r>
              <w:rPr>
                <w:rFonts w:hint="eastAsia"/>
              </w:rPr>
              <w:t>W</w:t>
            </w:r>
            <w:r>
              <w:t xml:space="preserve">e share similar views with ZTE and CATT that, as this is the first release to enable sidelink positioning function, we prefer to focus on the evaluation and discussion on accuracy. But back in Rel-16, though only accuracy was evaluated, end-to-end latency/TTFF was also defined in the target requirement. In this sense, we are basically fine with the direction of Option 1, and we are also open for the exact values of end-to-end latency. </w:t>
            </w:r>
          </w:p>
        </w:tc>
      </w:tr>
      <w:tr w:rsidR="00F96867" w14:paraId="032B0883" w14:textId="77777777" w:rsidTr="004B6813">
        <w:tc>
          <w:tcPr>
            <w:tcW w:w="1431" w:type="dxa"/>
          </w:tcPr>
          <w:p w14:paraId="770EA611" w14:textId="66703CE3" w:rsidR="00F96867" w:rsidRPr="0022750E" w:rsidRDefault="001E10E0" w:rsidP="00F96867">
            <w:r>
              <w:rPr>
                <w:bCs/>
              </w:rPr>
              <w:t>V</w:t>
            </w:r>
            <w:r w:rsidR="00F96867">
              <w:rPr>
                <w:bCs/>
              </w:rPr>
              <w:t>ivo</w:t>
            </w:r>
          </w:p>
        </w:tc>
        <w:tc>
          <w:tcPr>
            <w:tcW w:w="1049" w:type="dxa"/>
          </w:tcPr>
          <w:p w14:paraId="0805D882" w14:textId="1AD1DE5D" w:rsidR="00F96867" w:rsidRPr="0022750E" w:rsidRDefault="00F96867" w:rsidP="00F96867">
            <w:r>
              <w:rPr>
                <w:rFonts w:hint="eastAsia"/>
                <w:bCs/>
              </w:rPr>
              <w:t>O</w:t>
            </w:r>
            <w:r>
              <w:rPr>
                <w:bCs/>
              </w:rPr>
              <w:t>ption 3</w:t>
            </w:r>
          </w:p>
        </w:tc>
        <w:tc>
          <w:tcPr>
            <w:tcW w:w="6870" w:type="dxa"/>
          </w:tcPr>
          <w:p w14:paraId="634FB04B" w14:textId="004C4871" w:rsidR="00F96867" w:rsidRDefault="00F96867" w:rsidP="00F96867">
            <w:r>
              <w:rPr>
                <w:bCs/>
              </w:rPr>
              <w:t>Same view as ZTE and CATT</w:t>
            </w:r>
          </w:p>
        </w:tc>
      </w:tr>
      <w:tr w:rsidR="0097339C" w14:paraId="4CB2FDEC" w14:textId="77777777" w:rsidTr="004B6813">
        <w:tc>
          <w:tcPr>
            <w:tcW w:w="1431" w:type="dxa"/>
          </w:tcPr>
          <w:p w14:paraId="1D97F9AA" w14:textId="7A182C1D" w:rsidR="0097339C" w:rsidRDefault="0097339C" w:rsidP="0097339C">
            <w:pPr>
              <w:rPr>
                <w:bCs/>
              </w:rPr>
            </w:pPr>
            <w:r>
              <w:rPr>
                <w:rFonts w:hint="eastAsia"/>
              </w:rPr>
              <w:t>H</w:t>
            </w:r>
            <w:r>
              <w:t xml:space="preserve">uawei, </w:t>
            </w:r>
            <w:r>
              <w:lastRenderedPageBreak/>
              <w:t>HiSilicon</w:t>
            </w:r>
          </w:p>
        </w:tc>
        <w:tc>
          <w:tcPr>
            <w:tcW w:w="1049" w:type="dxa"/>
          </w:tcPr>
          <w:p w14:paraId="6A51BFB7" w14:textId="0C614588" w:rsidR="0097339C" w:rsidRDefault="0097339C" w:rsidP="0097339C">
            <w:pPr>
              <w:rPr>
                <w:bCs/>
              </w:rPr>
            </w:pPr>
            <w:r>
              <w:rPr>
                <w:rFonts w:hint="eastAsia"/>
              </w:rPr>
              <w:lastRenderedPageBreak/>
              <w:t>O</w:t>
            </w:r>
            <w:r>
              <w:t>ption3</w:t>
            </w:r>
          </w:p>
        </w:tc>
        <w:tc>
          <w:tcPr>
            <w:tcW w:w="6870" w:type="dxa"/>
          </w:tcPr>
          <w:p w14:paraId="5D34C694" w14:textId="0AB52297" w:rsidR="0097339C" w:rsidRDefault="0097339C" w:rsidP="0097339C">
            <w:pPr>
              <w:rPr>
                <w:bCs/>
              </w:rPr>
            </w:pPr>
            <w:r>
              <w:t xml:space="preserve">Share the view that only accuracy should be focused on in this release. If we don’t </w:t>
            </w:r>
            <w:r>
              <w:lastRenderedPageBreak/>
              <w:t xml:space="preserve">plan or don’t have efforts to evaluate the latency then it is better to not set the latency target for now because otherwise it may cause confusion as no evaluation may mean no efforts to do it or that the latency can be met so no need to evaluate </w:t>
            </w:r>
          </w:p>
        </w:tc>
      </w:tr>
      <w:tr w:rsidR="00F56B15" w14:paraId="412859DD" w14:textId="77777777" w:rsidTr="004B6813">
        <w:tc>
          <w:tcPr>
            <w:tcW w:w="1431" w:type="dxa"/>
          </w:tcPr>
          <w:p w14:paraId="5CDBB3D6" w14:textId="39DF0F48" w:rsidR="00F56B15" w:rsidRDefault="00F56B15" w:rsidP="00F56B15">
            <w:r>
              <w:rPr>
                <w:rFonts w:hint="eastAsia"/>
                <w:bCs/>
              </w:rPr>
              <w:lastRenderedPageBreak/>
              <w:t>L</w:t>
            </w:r>
            <w:r>
              <w:rPr>
                <w:bCs/>
              </w:rPr>
              <w:t>enovo</w:t>
            </w:r>
          </w:p>
        </w:tc>
        <w:tc>
          <w:tcPr>
            <w:tcW w:w="1049" w:type="dxa"/>
          </w:tcPr>
          <w:p w14:paraId="738EF8CC" w14:textId="3D5A1679" w:rsidR="00F56B15" w:rsidRDefault="00F56B15" w:rsidP="00F56B15">
            <w:r>
              <w:rPr>
                <w:rFonts w:hint="eastAsia"/>
                <w:bCs/>
              </w:rPr>
              <w:t>O</w:t>
            </w:r>
            <w:r>
              <w:rPr>
                <w:bCs/>
              </w:rPr>
              <w:t>ption 1</w:t>
            </w:r>
          </w:p>
        </w:tc>
        <w:tc>
          <w:tcPr>
            <w:tcW w:w="6870" w:type="dxa"/>
          </w:tcPr>
          <w:p w14:paraId="4EEBA511" w14:textId="23DEF8DB" w:rsidR="00F56B15" w:rsidRDefault="00F56B15" w:rsidP="00F56B15">
            <w:r w:rsidRPr="00C542E1">
              <w:rPr>
                <w:bCs/>
              </w:rPr>
              <w:t>V2X positioning requirements lack any latency requirements for absolute and relative positioning</w:t>
            </w:r>
            <w:r>
              <w:rPr>
                <w:bCs/>
              </w:rPr>
              <w:t xml:space="preserve">, </w:t>
            </w:r>
            <w:r>
              <w:t>So we can set a broad target requirement of positioning latency for V2X use cases in this first release.</w:t>
            </w:r>
          </w:p>
        </w:tc>
      </w:tr>
      <w:tr w:rsidR="001E10E0" w14:paraId="67126420" w14:textId="77777777" w:rsidTr="004B6813">
        <w:tc>
          <w:tcPr>
            <w:tcW w:w="1431" w:type="dxa"/>
          </w:tcPr>
          <w:p w14:paraId="3FE0414E" w14:textId="7ADCAE92" w:rsidR="001E10E0" w:rsidRDefault="001E10E0" w:rsidP="00F56B15">
            <w:pPr>
              <w:rPr>
                <w:bCs/>
              </w:rPr>
            </w:pPr>
            <w:r>
              <w:rPr>
                <w:rFonts w:hint="eastAsia"/>
                <w:bCs/>
              </w:rPr>
              <w:t>S</w:t>
            </w:r>
            <w:r>
              <w:rPr>
                <w:bCs/>
              </w:rPr>
              <w:t>preadtrum</w:t>
            </w:r>
          </w:p>
        </w:tc>
        <w:tc>
          <w:tcPr>
            <w:tcW w:w="1049" w:type="dxa"/>
          </w:tcPr>
          <w:p w14:paraId="1936289A" w14:textId="34F892E7" w:rsidR="001E10E0" w:rsidRDefault="001E10E0" w:rsidP="00F56B15">
            <w:pPr>
              <w:rPr>
                <w:bCs/>
              </w:rPr>
            </w:pPr>
            <w:r w:rsidRPr="001E10E0">
              <w:rPr>
                <w:bCs/>
              </w:rPr>
              <w:t>Option3</w:t>
            </w:r>
          </w:p>
        </w:tc>
        <w:tc>
          <w:tcPr>
            <w:tcW w:w="6870" w:type="dxa"/>
          </w:tcPr>
          <w:p w14:paraId="4DC05890" w14:textId="77777777" w:rsidR="001E10E0" w:rsidRPr="00C542E1" w:rsidRDefault="001E10E0" w:rsidP="00F56B15">
            <w:pPr>
              <w:rPr>
                <w:bCs/>
              </w:rPr>
            </w:pPr>
          </w:p>
        </w:tc>
      </w:tr>
      <w:tr w:rsidR="00A24C38" w14:paraId="6FDE4C56" w14:textId="77777777" w:rsidTr="004B6813">
        <w:tc>
          <w:tcPr>
            <w:tcW w:w="1431" w:type="dxa"/>
          </w:tcPr>
          <w:p w14:paraId="0A4E3D07" w14:textId="6E30530B" w:rsidR="00A24C38" w:rsidRDefault="00A24C38" w:rsidP="00F56B15">
            <w:pPr>
              <w:rPr>
                <w:bCs/>
              </w:rPr>
            </w:pPr>
            <w:r>
              <w:rPr>
                <w:rFonts w:hint="eastAsia"/>
                <w:bCs/>
              </w:rPr>
              <w:t>O</w:t>
            </w:r>
            <w:r>
              <w:rPr>
                <w:bCs/>
              </w:rPr>
              <w:t>PPO</w:t>
            </w:r>
          </w:p>
        </w:tc>
        <w:tc>
          <w:tcPr>
            <w:tcW w:w="1049" w:type="dxa"/>
          </w:tcPr>
          <w:p w14:paraId="7687FB26" w14:textId="4D39D64C" w:rsidR="00A24C38" w:rsidRPr="001E10E0" w:rsidRDefault="00A24C38" w:rsidP="00F56B15">
            <w:pPr>
              <w:rPr>
                <w:bCs/>
              </w:rPr>
            </w:pPr>
            <w:r>
              <w:rPr>
                <w:rFonts w:hint="eastAsia"/>
                <w:bCs/>
              </w:rPr>
              <w:t>O</w:t>
            </w:r>
            <w:r>
              <w:rPr>
                <w:bCs/>
              </w:rPr>
              <w:t>ption 3 or Option 1</w:t>
            </w:r>
          </w:p>
        </w:tc>
        <w:tc>
          <w:tcPr>
            <w:tcW w:w="6870" w:type="dxa"/>
          </w:tcPr>
          <w:p w14:paraId="59BAD731" w14:textId="730748BA" w:rsidR="00A24C38" w:rsidRPr="00C542E1" w:rsidRDefault="00A24C38" w:rsidP="00F56B15">
            <w:pPr>
              <w:rPr>
                <w:bCs/>
              </w:rPr>
            </w:pPr>
            <w:r>
              <w:t>We share the similar view with ZTE/CATT that this first release of SL positioning can be focused on accuracy. If latency requirement is also needed to be defined, option 1 is fine.</w:t>
            </w:r>
          </w:p>
        </w:tc>
      </w:tr>
      <w:tr w:rsidR="00927066" w14:paraId="44C90A2D" w14:textId="77777777" w:rsidTr="004B6813">
        <w:tc>
          <w:tcPr>
            <w:tcW w:w="1431" w:type="dxa"/>
          </w:tcPr>
          <w:p w14:paraId="76B6CB2B" w14:textId="22C948AE" w:rsidR="00927066" w:rsidRDefault="00927066" w:rsidP="00927066">
            <w:pPr>
              <w:rPr>
                <w:bCs/>
              </w:rPr>
            </w:pPr>
            <w:r>
              <w:rPr>
                <w:bCs/>
              </w:rPr>
              <w:t>Interdigital</w:t>
            </w:r>
          </w:p>
        </w:tc>
        <w:tc>
          <w:tcPr>
            <w:tcW w:w="1049" w:type="dxa"/>
          </w:tcPr>
          <w:p w14:paraId="5D9D2150" w14:textId="1EF609E3" w:rsidR="00927066" w:rsidRPr="001E10E0" w:rsidRDefault="00927066" w:rsidP="00927066">
            <w:pPr>
              <w:rPr>
                <w:bCs/>
              </w:rPr>
            </w:pPr>
            <w:r>
              <w:rPr>
                <w:bCs/>
              </w:rPr>
              <w:t>Option 1</w:t>
            </w:r>
          </w:p>
        </w:tc>
        <w:tc>
          <w:tcPr>
            <w:tcW w:w="6870" w:type="dxa"/>
          </w:tcPr>
          <w:p w14:paraId="5FE618AA" w14:textId="77777777" w:rsidR="00927066" w:rsidRDefault="00927066" w:rsidP="00927066">
            <w:pPr>
              <w:rPr>
                <w:bCs/>
              </w:rPr>
            </w:pPr>
            <w:r>
              <w:rPr>
                <w:bCs/>
              </w:rPr>
              <w:t>In our view, latency is a critical parameter to evaluate. The positioning of a UE should be obtained within a bounded time. Otherwise, the positioning information can be out-of-date and may not be useful. Latency requirements also determine which use-cases to consider for the study.</w:t>
            </w:r>
          </w:p>
          <w:p w14:paraId="7013DB18" w14:textId="194D0B60" w:rsidR="00927066" w:rsidRPr="00C542E1" w:rsidRDefault="00927066" w:rsidP="00927066">
            <w:pPr>
              <w:rPr>
                <w:bCs/>
              </w:rPr>
            </w:pPr>
            <w:r>
              <w:rPr>
                <w:bCs/>
              </w:rPr>
              <w:t>We are open to further discuss which target latency is reasonable.</w:t>
            </w:r>
          </w:p>
        </w:tc>
      </w:tr>
      <w:tr w:rsidR="00833995" w14:paraId="253E386D" w14:textId="77777777" w:rsidTr="004B6813">
        <w:tc>
          <w:tcPr>
            <w:tcW w:w="1431" w:type="dxa"/>
          </w:tcPr>
          <w:p w14:paraId="02E7EA94" w14:textId="5FE0990E" w:rsidR="00833995" w:rsidRDefault="00833995" w:rsidP="00927066">
            <w:pPr>
              <w:rPr>
                <w:bCs/>
              </w:rPr>
            </w:pPr>
            <w:r>
              <w:rPr>
                <w:bCs/>
              </w:rPr>
              <w:t>Qualcomm</w:t>
            </w:r>
          </w:p>
        </w:tc>
        <w:tc>
          <w:tcPr>
            <w:tcW w:w="1049" w:type="dxa"/>
          </w:tcPr>
          <w:p w14:paraId="161EF05B" w14:textId="452859C1" w:rsidR="00833995" w:rsidRDefault="00833995" w:rsidP="00927066">
            <w:pPr>
              <w:rPr>
                <w:bCs/>
              </w:rPr>
            </w:pPr>
          </w:p>
        </w:tc>
        <w:tc>
          <w:tcPr>
            <w:tcW w:w="6870" w:type="dxa"/>
          </w:tcPr>
          <w:p w14:paraId="3BF79C91" w14:textId="47B549E1" w:rsidR="00833995" w:rsidRDefault="006C678F" w:rsidP="00927066">
            <w:pPr>
              <w:rPr>
                <w:bCs/>
              </w:rPr>
            </w:pPr>
            <w:r>
              <w:rPr>
                <w:bCs/>
              </w:rPr>
              <w:t>We are ok to</w:t>
            </w:r>
            <w:r w:rsidR="00BD6E62">
              <w:rPr>
                <w:bCs/>
              </w:rPr>
              <w:t xml:space="preserve"> focus </w:t>
            </w:r>
            <w:r w:rsidR="000A6006">
              <w:rPr>
                <w:bCs/>
              </w:rPr>
              <w:t xml:space="preserve">only </w:t>
            </w:r>
            <w:r w:rsidR="00BD6E62">
              <w:rPr>
                <w:bCs/>
              </w:rPr>
              <w:t>on accuracy</w:t>
            </w:r>
            <w:r w:rsidR="0006105A">
              <w:rPr>
                <w:bCs/>
              </w:rPr>
              <w:t xml:space="preserve"> at this stage.</w:t>
            </w:r>
          </w:p>
        </w:tc>
      </w:tr>
    </w:tbl>
    <w:p w14:paraId="65871FBE" w14:textId="77777777" w:rsidR="00CA6162" w:rsidRPr="00E96892" w:rsidRDefault="00CA6162" w:rsidP="00CA6162"/>
    <w:p w14:paraId="0BD9B27D" w14:textId="77777777" w:rsidR="00896EED" w:rsidRDefault="00896EED" w:rsidP="00896EED">
      <w:pPr>
        <w:jc w:val="left"/>
      </w:pPr>
      <w:r>
        <w:t xml:space="preserve">Based on information in TR 38.845, relative speeds of up to 250 kmph have been proposed for consideration for V2X use-cases. In addition, reference </w:t>
      </w:r>
      <w:r w:rsidR="00205BCD">
        <w:fldChar w:fldCharType="begin"/>
      </w:r>
      <w:r>
        <w:instrText xml:space="preserve"> REF _Ref102990380 \r \h </w:instrText>
      </w:r>
      <w:r w:rsidR="00205BCD">
        <w:fldChar w:fldCharType="separate"/>
      </w:r>
      <w:r>
        <w:t>[5]</w:t>
      </w:r>
      <w:r w:rsidR="00205BCD">
        <w:fldChar w:fldCharType="end"/>
      </w:r>
      <w:r>
        <w:t xml:space="preserve"> proposes consideration of</w:t>
      </w:r>
      <w:r w:rsidRPr="000B051E">
        <w:rPr>
          <w:b/>
          <w:bCs/>
        </w:rPr>
        <w:t xml:space="preserve"> </w:t>
      </w:r>
      <w:r>
        <w:rPr>
          <w:b/>
          <w:bCs/>
        </w:rPr>
        <w:t>“</w:t>
      </w:r>
      <w:r w:rsidRPr="00112498">
        <w:rPr>
          <w:i/>
          <w:iCs/>
        </w:rPr>
        <w:t>three category of velocity levels: low velocity (less than 20km/h), medium velocity (20-100km/h) and high velocity (100-250km/h)</w:t>
      </w:r>
      <w:r w:rsidRPr="003A36AF">
        <w:t>”</w:t>
      </w:r>
      <w:r w:rsidRPr="000B051E">
        <w:rPr>
          <w:b/>
          <w:bCs/>
        </w:rPr>
        <w:t>.</w:t>
      </w:r>
      <w:r>
        <w:rPr>
          <w:b/>
          <w:bCs/>
        </w:rPr>
        <w:br/>
      </w:r>
    </w:p>
    <w:p w14:paraId="39A11F8E" w14:textId="77777777" w:rsidR="00002F62" w:rsidRDefault="00002F62" w:rsidP="00002F62">
      <w:pPr>
        <w:pStyle w:val="Heading2"/>
      </w:pPr>
      <w:r>
        <w:t>FL</w:t>
      </w:r>
      <w:r w:rsidR="006970BD">
        <w:t>1</w:t>
      </w:r>
      <w:r>
        <w:t xml:space="preserve"> </w:t>
      </w:r>
      <w:r w:rsidR="00FF5F0C">
        <w:t>Proposal</w:t>
      </w:r>
      <w:r>
        <w:t xml:space="preserve"> 5.2-3</w:t>
      </w:r>
    </w:p>
    <w:p w14:paraId="754462A0" w14:textId="77777777" w:rsidR="00002F62" w:rsidRPr="003B573C" w:rsidRDefault="00002F62" w:rsidP="00002F62">
      <w:pPr>
        <w:pStyle w:val="ListParagraph"/>
        <w:numPr>
          <w:ilvl w:val="0"/>
          <w:numId w:val="23"/>
        </w:numPr>
      </w:pPr>
      <w:r>
        <w:rPr>
          <w:i/>
          <w:iCs/>
        </w:rPr>
        <w:t>SL positioning</w:t>
      </w:r>
      <w:r w:rsidR="00FF5F0C">
        <w:rPr>
          <w:i/>
          <w:iCs/>
        </w:rPr>
        <w:t xml:space="preserve"> </w:t>
      </w:r>
      <w:r w:rsidR="00571FBE">
        <w:rPr>
          <w:i/>
          <w:iCs/>
        </w:rPr>
        <w:t xml:space="preserve">solutions </w:t>
      </w:r>
      <w:r w:rsidR="00FF5F0C">
        <w:rPr>
          <w:i/>
          <w:iCs/>
        </w:rPr>
        <w:t xml:space="preserve">for V2X should </w:t>
      </w:r>
      <w:r w:rsidR="00410F84">
        <w:rPr>
          <w:i/>
          <w:iCs/>
        </w:rPr>
        <w:t>target</w:t>
      </w:r>
      <w:r w:rsidR="00AE7B56">
        <w:rPr>
          <w:i/>
          <w:iCs/>
        </w:rPr>
        <w:t xml:space="preserve"> use-cases involving relative speeds up to 250 km/hr</w:t>
      </w:r>
      <w:r w:rsidR="00571FBE">
        <w:rPr>
          <w:i/>
          <w:iCs/>
        </w:rPr>
        <w:t>.</w:t>
      </w:r>
    </w:p>
    <w:p w14:paraId="5B887E5F" w14:textId="77777777" w:rsidR="00002F62" w:rsidRPr="00A4485D" w:rsidRDefault="00571FBE" w:rsidP="00002F62">
      <w:pPr>
        <w:pStyle w:val="ListParagraph"/>
        <w:numPr>
          <w:ilvl w:val="1"/>
          <w:numId w:val="23"/>
        </w:numPr>
      </w:pPr>
      <w:r w:rsidRPr="00571FBE">
        <w:rPr>
          <w:i/>
          <w:iCs/>
        </w:rPr>
        <w:t>Note: N</w:t>
      </w:r>
      <w:r>
        <w:rPr>
          <w:i/>
          <w:iCs/>
        </w:rPr>
        <w:t>ot all solutions</w:t>
      </w:r>
      <w:r w:rsidR="00410F84">
        <w:rPr>
          <w:i/>
          <w:iCs/>
        </w:rPr>
        <w:t xml:space="preserve"> need to satisfy the highest relative speeds</w:t>
      </w:r>
      <w:r w:rsidR="00002F62">
        <w:rPr>
          <w:i/>
          <w:iCs/>
        </w:rPr>
        <w:t>.</w:t>
      </w:r>
    </w:p>
    <w:p w14:paraId="1E64F23B" w14:textId="77777777" w:rsidR="00002F62" w:rsidRPr="00410F84" w:rsidRDefault="00410F84" w:rsidP="00002F62">
      <w:pPr>
        <w:rPr>
          <w:i/>
          <w:iCs/>
        </w:rPr>
      </w:pPr>
      <w:r w:rsidRPr="00410F84">
        <w:rPr>
          <w:i/>
          <w:iCs/>
        </w:rPr>
        <w:t xml:space="preserve">Please share your views on the above. </w:t>
      </w:r>
    </w:p>
    <w:tbl>
      <w:tblPr>
        <w:tblStyle w:val="TableGrid"/>
        <w:tblW w:w="0" w:type="auto"/>
        <w:tblLook w:val="04A0" w:firstRow="1" w:lastRow="0" w:firstColumn="1" w:lastColumn="0" w:noHBand="0" w:noVBand="1"/>
      </w:tblPr>
      <w:tblGrid>
        <w:gridCol w:w="1603"/>
        <w:gridCol w:w="7700"/>
      </w:tblGrid>
      <w:tr w:rsidR="006C3F36" w14:paraId="53855491" w14:textId="77777777" w:rsidTr="006C3F36">
        <w:trPr>
          <w:trHeight w:val="428"/>
        </w:trPr>
        <w:tc>
          <w:tcPr>
            <w:tcW w:w="1603" w:type="dxa"/>
          </w:tcPr>
          <w:p w14:paraId="21AD949B" w14:textId="77777777" w:rsidR="006C3F36" w:rsidRDefault="006C3F36" w:rsidP="002C7DAB">
            <w:pPr>
              <w:rPr>
                <w:b/>
                <w:bCs/>
              </w:rPr>
            </w:pPr>
            <w:r>
              <w:rPr>
                <w:b/>
                <w:bCs/>
              </w:rPr>
              <w:t>Company</w:t>
            </w:r>
          </w:p>
        </w:tc>
        <w:tc>
          <w:tcPr>
            <w:tcW w:w="7700" w:type="dxa"/>
          </w:tcPr>
          <w:p w14:paraId="1B2AC99D" w14:textId="77777777" w:rsidR="006C3F36" w:rsidRDefault="006C3F36" w:rsidP="002C7DAB">
            <w:pPr>
              <w:rPr>
                <w:b/>
                <w:bCs/>
              </w:rPr>
            </w:pPr>
            <w:r>
              <w:rPr>
                <w:b/>
                <w:bCs/>
              </w:rPr>
              <w:t>Comments</w:t>
            </w:r>
          </w:p>
        </w:tc>
      </w:tr>
      <w:tr w:rsidR="006C3F36" w14:paraId="2D22DA23" w14:textId="77777777" w:rsidTr="006C3F36">
        <w:trPr>
          <w:trHeight w:val="428"/>
        </w:trPr>
        <w:tc>
          <w:tcPr>
            <w:tcW w:w="1603" w:type="dxa"/>
          </w:tcPr>
          <w:p w14:paraId="3D0A11EC" w14:textId="77777777" w:rsidR="006C3F36" w:rsidRPr="00BD2409" w:rsidRDefault="00BD2409" w:rsidP="002C7DAB">
            <w:pPr>
              <w:rPr>
                <w:bCs/>
              </w:rPr>
            </w:pPr>
            <w:r w:rsidRPr="00BD2409">
              <w:rPr>
                <w:rFonts w:hint="eastAsia"/>
                <w:bCs/>
              </w:rPr>
              <w:t>Z</w:t>
            </w:r>
            <w:r w:rsidRPr="00BD2409">
              <w:rPr>
                <w:bCs/>
              </w:rPr>
              <w:t>TE</w:t>
            </w:r>
          </w:p>
        </w:tc>
        <w:tc>
          <w:tcPr>
            <w:tcW w:w="7700" w:type="dxa"/>
          </w:tcPr>
          <w:p w14:paraId="465E5D01" w14:textId="77777777" w:rsidR="006C3F36" w:rsidRPr="00BD2409" w:rsidRDefault="00BD2409" w:rsidP="002C7DAB">
            <w:pPr>
              <w:rPr>
                <w:bCs/>
              </w:rPr>
            </w:pPr>
            <w:r w:rsidRPr="00BD2409">
              <w:rPr>
                <w:rFonts w:hint="eastAsia"/>
                <w:bCs/>
              </w:rPr>
              <w:t>T</w:t>
            </w:r>
            <w:r w:rsidRPr="00BD2409">
              <w:rPr>
                <w:bCs/>
              </w:rPr>
              <w:t>he discussion may not be needed</w:t>
            </w:r>
            <w:r>
              <w:rPr>
                <w:bCs/>
              </w:rPr>
              <w:t xml:space="preserve"> if we focusing on accuracy requirement only. Then, UE speed may only impact simulation in which we can follow TR 37.885. </w:t>
            </w:r>
          </w:p>
        </w:tc>
      </w:tr>
      <w:tr w:rsidR="00AF0DE1" w14:paraId="14469772" w14:textId="77777777" w:rsidTr="006C3F36">
        <w:trPr>
          <w:trHeight w:val="428"/>
        </w:trPr>
        <w:tc>
          <w:tcPr>
            <w:tcW w:w="1603" w:type="dxa"/>
          </w:tcPr>
          <w:p w14:paraId="2D174456" w14:textId="77777777" w:rsidR="00AF0DE1" w:rsidRPr="00BD2409" w:rsidRDefault="00AF0DE1" w:rsidP="002C7DAB">
            <w:pPr>
              <w:rPr>
                <w:bCs/>
              </w:rPr>
            </w:pPr>
            <w:r>
              <w:rPr>
                <w:rFonts w:hint="eastAsia"/>
                <w:bCs/>
              </w:rPr>
              <w:t>CATT</w:t>
            </w:r>
          </w:p>
        </w:tc>
        <w:tc>
          <w:tcPr>
            <w:tcW w:w="7700" w:type="dxa"/>
          </w:tcPr>
          <w:p w14:paraId="70A565FD" w14:textId="77777777" w:rsidR="00AF0DE1" w:rsidRPr="00BD2409" w:rsidRDefault="00AF0DE1" w:rsidP="002C7DAB">
            <w:pPr>
              <w:rPr>
                <w:bCs/>
              </w:rPr>
            </w:pPr>
            <w:r>
              <w:rPr>
                <w:rFonts w:hint="eastAsia"/>
                <w:bCs/>
              </w:rPr>
              <w:t>Support</w:t>
            </w:r>
          </w:p>
        </w:tc>
      </w:tr>
      <w:tr w:rsidR="00F96867" w14:paraId="0DDE5765" w14:textId="77777777" w:rsidTr="006C3F36">
        <w:trPr>
          <w:trHeight w:val="428"/>
        </w:trPr>
        <w:tc>
          <w:tcPr>
            <w:tcW w:w="1603" w:type="dxa"/>
          </w:tcPr>
          <w:p w14:paraId="1E3A7CEC" w14:textId="627AE2A5" w:rsidR="00F96867" w:rsidRDefault="00F96867" w:rsidP="00F96867">
            <w:pPr>
              <w:rPr>
                <w:bCs/>
              </w:rPr>
            </w:pPr>
            <w:r>
              <w:rPr>
                <w:rFonts w:hint="eastAsia"/>
                <w:bCs/>
              </w:rPr>
              <w:t>v</w:t>
            </w:r>
            <w:r>
              <w:rPr>
                <w:bCs/>
              </w:rPr>
              <w:t>ivo</w:t>
            </w:r>
          </w:p>
        </w:tc>
        <w:tc>
          <w:tcPr>
            <w:tcW w:w="7700" w:type="dxa"/>
          </w:tcPr>
          <w:p w14:paraId="44D72CCC" w14:textId="1F55BCEB" w:rsidR="00F96867" w:rsidRDefault="00F96867" w:rsidP="00F96867">
            <w:pPr>
              <w:rPr>
                <w:bCs/>
              </w:rPr>
            </w:pPr>
            <w:r>
              <w:rPr>
                <w:bCs/>
              </w:rPr>
              <w:t>For us, it is more like a conclusion, may not need to stress it here.</w:t>
            </w:r>
          </w:p>
        </w:tc>
      </w:tr>
      <w:tr w:rsidR="0097339C" w14:paraId="1E5DE968" w14:textId="77777777" w:rsidTr="006C3F36">
        <w:trPr>
          <w:trHeight w:val="428"/>
        </w:trPr>
        <w:tc>
          <w:tcPr>
            <w:tcW w:w="1603" w:type="dxa"/>
          </w:tcPr>
          <w:p w14:paraId="5DD10E25" w14:textId="40ADD3FA" w:rsidR="0097339C" w:rsidRDefault="0097339C" w:rsidP="0097339C">
            <w:pPr>
              <w:rPr>
                <w:bCs/>
              </w:rPr>
            </w:pPr>
            <w:r>
              <w:rPr>
                <w:rFonts w:hint="eastAsia"/>
                <w:bCs/>
              </w:rPr>
              <w:t>H</w:t>
            </w:r>
            <w:r>
              <w:rPr>
                <w:bCs/>
              </w:rPr>
              <w:t xml:space="preserve">uawei, HiSilicon </w:t>
            </w:r>
          </w:p>
        </w:tc>
        <w:tc>
          <w:tcPr>
            <w:tcW w:w="7700" w:type="dxa"/>
          </w:tcPr>
          <w:p w14:paraId="38187C1B" w14:textId="67A9F077" w:rsidR="0097339C" w:rsidRDefault="0097339C" w:rsidP="0097339C">
            <w:pPr>
              <w:rPr>
                <w:bCs/>
              </w:rPr>
            </w:pPr>
            <w:r>
              <w:rPr>
                <w:bCs/>
              </w:rPr>
              <w:t xml:space="preserve">ok </w:t>
            </w:r>
          </w:p>
        </w:tc>
      </w:tr>
      <w:tr w:rsidR="00F56B15" w14:paraId="787F06DC" w14:textId="77777777" w:rsidTr="006C3F36">
        <w:trPr>
          <w:trHeight w:val="428"/>
        </w:trPr>
        <w:tc>
          <w:tcPr>
            <w:tcW w:w="1603" w:type="dxa"/>
          </w:tcPr>
          <w:p w14:paraId="382CAEBC" w14:textId="698AF2B5" w:rsidR="00F56B15" w:rsidRDefault="00F56B15" w:rsidP="00F56B15">
            <w:pPr>
              <w:rPr>
                <w:bCs/>
              </w:rPr>
            </w:pPr>
            <w:r>
              <w:rPr>
                <w:rFonts w:hint="eastAsia"/>
                <w:bCs/>
              </w:rPr>
              <w:t>L</w:t>
            </w:r>
            <w:r>
              <w:rPr>
                <w:bCs/>
              </w:rPr>
              <w:t>enovo</w:t>
            </w:r>
          </w:p>
        </w:tc>
        <w:tc>
          <w:tcPr>
            <w:tcW w:w="7700" w:type="dxa"/>
          </w:tcPr>
          <w:p w14:paraId="25383612" w14:textId="140BB1FB" w:rsidR="00F56B15" w:rsidRDefault="00F56B15" w:rsidP="00F56B15">
            <w:pPr>
              <w:autoSpaceDE/>
              <w:autoSpaceDN/>
              <w:adjustRightInd/>
              <w:snapToGrid/>
              <w:spacing w:after="0"/>
              <w:rPr>
                <w:bCs/>
              </w:rPr>
            </w:pPr>
            <w:r w:rsidRPr="008B00C4">
              <w:rPr>
                <w:bCs/>
              </w:rPr>
              <w:t xml:space="preserve">Mobility parameters include </w:t>
            </w:r>
            <w:r>
              <w:rPr>
                <w:bCs/>
              </w:rPr>
              <w:t>a</w:t>
            </w:r>
            <w:r w:rsidRPr="008B00C4">
              <w:rPr>
                <w:bCs/>
              </w:rPr>
              <w:t xml:space="preserve">bsolute velocity and </w:t>
            </w:r>
            <w:r>
              <w:rPr>
                <w:bCs/>
              </w:rPr>
              <w:t>r</w:t>
            </w:r>
            <w:r w:rsidRPr="008B00C4">
              <w:rPr>
                <w:bCs/>
              </w:rPr>
              <w:t>elative velocity.</w:t>
            </w:r>
            <w:r>
              <w:rPr>
                <w:bCs/>
              </w:rPr>
              <w:t xml:space="preserve"> We prefer to have a common design for them. i.e., we can determine </w:t>
            </w:r>
            <w:r w:rsidRPr="008B00C4">
              <w:rPr>
                <w:bCs/>
              </w:rPr>
              <w:t xml:space="preserve">whether </w:t>
            </w:r>
            <w:r>
              <w:rPr>
                <w:bCs/>
              </w:rPr>
              <w:t>a</w:t>
            </w:r>
            <w:r w:rsidRPr="0033510B">
              <w:rPr>
                <w:bCs/>
              </w:rPr>
              <w:t xml:space="preserve"> high relative velocity</w:t>
            </w:r>
            <w:r>
              <w:rPr>
                <w:bCs/>
              </w:rPr>
              <w:t xml:space="preserve"> </w:t>
            </w:r>
            <w:r w:rsidRPr="008B00C4">
              <w:rPr>
                <w:bCs/>
              </w:rPr>
              <w:t>is required</w:t>
            </w:r>
            <w:r>
              <w:rPr>
                <w:bCs/>
              </w:rPr>
              <w:t xml:space="preserve"> based on workload</w:t>
            </w:r>
            <w:r w:rsidR="00CD59D8">
              <w:rPr>
                <w:bCs/>
              </w:rPr>
              <w:t xml:space="preserve"> for special design</w:t>
            </w:r>
            <w:r>
              <w:rPr>
                <w:bCs/>
              </w:rPr>
              <w:t>.</w:t>
            </w:r>
          </w:p>
        </w:tc>
      </w:tr>
      <w:tr w:rsidR="008E3273" w14:paraId="285C15DF" w14:textId="77777777" w:rsidTr="006C3F36">
        <w:trPr>
          <w:trHeight w:val="428"/>
        </w:trPr>
        <w:tc>
          <w:tcPr>
            <w:tcW w:w="1603" w:type="dxa"/>
          </w:tcPr>
          <w:p w14:paraId="730155E3" w14:textId="7DAC4F90" w:rsidR="008E3273" w:rsidRDefault="008E3273" w:rsidP="00F56B15">
            <w:pPr>
              <w:rPr>
                <w:bCs/>
              </w:rPr>
            </w:pPr>
            <w:r>
              <w:rPr>
                <w:rFonts w:hint="eastAsia"/>
                <w:bCs/>
              </w:rPr>
              <w:t>O</w:t>
            </w:r>
            <w:r>
              <w:rPr>
                <w:bCs/>
              </w:rPr>
              <w:t>PPO</w:t>
            </w:r>
          </w:p>
        </w:tc>
        <w:tc>
          <w:tcPr>
            <w:tcW w:w="7700" w:type="dxa"/>
          </w:tcPr>
          <w:p w14:paraId="1548E3E9" w14:textId="0FC2F26C" w:rsidR="008E3273" w:rsidRPr="008B00C4" w:rsidRDefault="008E3273" w:rsidP="00F56B15">
            <w:pPr>
              <w:autoSpaceDE/>
              <w:autoSpaceDN/>
              <w:adjustRightInd/>
              <w:snapToGrid/>
              <w:spacing w:after="0"/>
              <w:rPr>
                <w:bCs/>
              </w:rPr>
            </w:pPr>
            <w:r>
              <w:rPr>
                <w:bCs/>
              </w:rPr>
              <w:t>We are OK with this proposal.</w:t>
            </w:r>
          </w:p>
        </w:tc>
      </w:tr>
      <w:tr w:rsidR="00EB32F7" w14:paraId="27FF1EFD" w14:textId="77777777" w:rsidTr="006C3F36">
        <w:trPr>
          <w:trHeight w:val="428"/>
        </w:trPr>
        <w:tc>
          <w:tcPr>
            <w:tcW w:w="1603" w:type="dxa"/>
          </w:tcPr>
          <w:p w14:paraId="4A0BAD16" w14:textId="0B129A31" w:rsidR="00EB32F7" w:rsidRDefault="00EB32F7" w:rsidP="00EB32F7">
            <w:pPr>
              <w:rPr>
                <w:bCs/>
              </w:rPr>
            </w:pPr>
            <w:r>
              <w:rPr>
                <w:bCs/>
              </w:rPr>
              <w:t>Interdigital</w:t>
            </w:r>
          </w:p>
        </w:tc>
        <w:tc>
          <w:tcPr>
            <w:tcW w:w="7700" w:type="dxa"/>
          </w:tcPr>
          <w:p w14:paraId="3CFBEEA6" w14:textId="63B206A4" w:rsidR="00EB32F7" w:rsidRPr="008B00C4" w:rsidRDefault="00EB32F7" w:rsidP="00EB32F7">
            <w:pPr>
              <w:autoSpaceDE/>
              <w:autoSpaceDN/>
              <w:adjustRightInd/>
              <w:snapToGrid/>
              <w:spacing w:after="0"/>
              <w:rPr>
                <w:bCs/>
              </w:rPr>
            </w:pPr>
            <w:r>
              <w:rPr>
                <w:bCs/>
              </w:rPr>
              <w:t>We support the proposal</w:t>
            </w:r>
          </w:p>
        </w:tc>
      </w:tr>
      <w:tr w:rsidR="002B3914" w14:paraId="0CB6F89A" w14:textId="77777777" w:rsidTr="006C3F36">
        <w:trPr>
          <w:trHeight w:val="428"/>
        </w:trPr>
        <w:tc>
          <w:tcPr>
            <w:tcW w:w="1603" w:type="dxa"/>
          </w:tcPr>
          <w:p w14:paraId="709D07A1" w14:textId="201F9232" w:rsidR="002B3914" w:rsidRDefault="002B3914" w:rsidP="00EB32F7">
            <w:pPr>
              <w:rPr>
                <w:bCs/>
              </w:rPr>
            </w:pPr>
            <w:r>
              <w:rPr>
                <w:bCs/>
              </w:rPr>
              <w:t>Qualcomm</w:t>
            </w:r>
          </w:p>
        </w:tc>
        <w:tc>
          <w:tcPr>
            <w:tcW w:w="7700" w:type="dxa"/>
          </w:tcPr>
          <w:p w14:paraId="533AAACA" w14:textId="72D04C77" w:rsidR="002B3914" w:rsidRDefault="002B3914" w:rsidP="00EB32F7">
            <w:pPr>
              <w:autoSpaceDE/>
              <w:autoSpaceDN/>
              <w:adjustRightInd/>
              <w:snapToGrid/>
              <w:spacing w:after="0"/>
              <w:rPr>
                <w:bCs/>
              </w:rPr>
            </w:pPr>
            <w:r>
              <w:rPr>
                <w:bCs/>
              </w:rPr>
              <w:t>We are ok with the proposal</w:t>
            </w:r>
          </w:p>
        </w:tc>
      </w:tr>
    </w:tbl>
    <w:p w14:paraId="732C9FB1" w14:textId="77777777" w:rsidR="005478EE" w:rsidRDefault="005478EE" w:rsidP="005478EE">
      <w:pPr>
        <w:jc w:val="left"/>
      </w:pPr>
    </w:p>
    <w:p w14:paraId="11F73ABF" w14:textId="77777777" w:rsidR="009E08E8" w:rsidRPr="000D3877" w:rsidRDefault="009E08E8" w:rsidP="009E08E8">
      <w:pPr>
        <w:jc w:val="left"/>
      </w:pPr>
    </w:p>
    <w:p w14:paraId="54956529" w14:textId="77777777" w:rsidR="00DF720D" w:rsidRDefault="00DF720D" w:rsidP="00DF720D">
      <w:pPr>
        <w:pStyle w:val="Heading1"/>
        <w:keepLines/>
        <w:numPr>
          <w:ilvl w:val="1"/>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lastRenderedPageBreak/>
        <w:t>Requirements for SL positioning for public safety use-cases</w:t>
      </w:r>
    </w:p>
    <w:p w14:paraId="0256C372" w14:textId="77777777" w:rsidR="00DF720D" w:rsidRDefault="00544B40" w:rsidP="00DF720D">
      <w:r>
        <w:t xml:space="preserve">The requirements for SL positioning for public safety use-cases can be obtained </w:t>
      </w:r>
      <w:r w:rsidR="005642F9">
        <w:t xml:space="preserve">based on those in </w:t>
      </w:r>
      <w:r>
        <w:t>TR 38.845</w:t>
      </w:r>
      <w:r w:rsidR="005642F9">
        <w:t>:</w:t>
      </w:r>
    </w:p>
    <w:p w14:paraId="55948EF4" w14:textId="77777777" w:rsidR="005642F9" w:rsidRDefault="005642F9" w:rsidP="005642F9">
      <w:pPr>
        <w:pStyle w:val="3GPPAgreements"/>
        <w:numPr>
          <w:ilvl w:val="0"/>
          <w:numId w:val="12"/>
        </w:numPr>
      </w:pPr>
      <w:bookmarkStart w:id="7" w:name="_Hlk102993152"/>
      <w:r>
        <w:t>1 m horizontal accuracy</w:t>
      </w:r>
      <w:r w:rsidR="006A7678">
        <w:t xml:space="preserve"> for 90</w:t>
      </w:r>
      <w:r w:rsidR="00D956A4">
        <w:t>% of UEs</w:t>
      </w:r>
    </w:p>
    <w:p w14:paraId="3F3D1CBB" w14:textId="77777777" w:rsidR="005642F9" w:rsidRDefault="005642F9" w:rsidP="005642F9">
      <w:pPr>
        <w:pStyle w:val="3GPPAgreements"/>
        <w:numPr>
          <w:ilvl w:val="0"/>
          <w:numId w:val="12"/>
        </w:numPr>
      </w:pPr>
      <w:r>
        <w:t>2 m (absolute) or 0.3 m (relative) vertical accuracy</w:t>
      </w:r>
    </w:p>
    <w:p w14:paraId="2684069B" w14:textId="77777777" w:rsidR="005642F9" w:rsidRDefault="005642F9" w:rsidP="005642F9">
      <w:pPr>
        <w:pStyle w:val="3GPPAgreements"/>
        <w:numPr>
          <w:ilvl w:val="0"/>
          <w:numId w:val="12"/>
        </w:numPr>
      </w:pPr>
      <w:r>
        <w:t>95 – 98 % positioning service availability</w:t>
      </w:r>
    </w:p>
    <w:p w14:paraId="31FE2587" w14:textId="77777777" w:rsidR="005642F9" w:rsidRDefault="008562EC" w:rsidP="005642F9">
      <w:pPr>
        <w:pStyle w:val="ListParagraph"/>
        <w:numPr>
          <w:ilvl w:val="0"/>
          <w:numId w:val="12"/>
        </w:numPr>
      </w:pPr>
      <w:r>
        <w:t>Latency &lt; 5s</w:t>
      </w:r>
    </w:p>
    <w:p w14:paraId="7DF26EE0" w14:textId="77777777" w:rsidR="00C448E5" w:rsidRDefault="00C448E5" w:rsidP="005642F9">
      <w:pPr>
        <w:pStyle w:val="ListParagraph"/>
        <w:numPr>
          <w:ilvl w:val="0"/>
          <w:numId w:val="12"/>
        </w:numPr>
      </w:pPr>
      <w:r>
        <w:t>Relative speed</w:t>
      </w:r>
      <w:r w:rsidR="004E0E81">
        <w:t>: up to 30 km/hr.</w:t>
      </w:r>
    </w:p>
    <w:bookmarkEnd w:id="7"/>
    <w:p w14:paraId="5894887A" w14:textId="77777777" w:rsidR="004E0E81" w:rsidRDefault="004E0E81" w:rsidP="004E0E81">
      <w:r>
        <w:t xml:space="preserve">As such, the above is well-aligned with views expressed in most contributions. </w:t>
      </w:r>
    </w:p>
    <w:p w14:paraId="554488F6" w14:textId="77777777" w:rsidR="004E0E81" w:rsidRDefault="004E0E81" w:rsidP="004E0E81"/>
    <w:p w14:paraId="41471AA3" w14:textId="77777777" w:rsidR="00CC208B" w:rsidRDefault="00CC208B" w:rsidP="00CC208B">
      <w:pPr>
        <w:pStyle w:val="Heading2"/>
      </w:pPr>
      <w:r>
        <w:t>FL</w:t>
      </w:r>
      <w:r w:rsidR="006970BD">
        <w:t>1</w:t>
      </w:r>
      <w:r>
        <w:t xml:space="preserve"> Proposal 5.3-1</w:t>
      </w:r>
    </w:p>
    <w:p w14:paraId="5FD5ADD0" w14:textId="77777777" w:rsidR="00CC208B" w:rsidRPr="003B573C" w:rsidRDefault="00CC208B" w:rsidP="00CC208B">
      <w:pPr>
        <w:pStyle w:val="ListParagraph"/>
        <w:numPr>
          <w:ilvl w:val="0"/>
          <w:numId w:val="23"/>
        </w:numPr>
      </w:pPr>
      <w:r>
        <w:rPr>
          <w:i/>
          <w:iCs/>
        </w:rPr>
        <w:t>SL positioning solutions for public safety use-cases should target the following requirements:</w:t>
      </w:r>
    </w:p>
    <w:p w14:paraId="2379F329" w14:textId="77777777" w:rsidR="00236C00" w:rsidRPr="00CC208B" w:rsidRDefault="00CC208B" w:rsidP="00236C00">
      <w:pPr>
        <w:pStyle w:val="ListParagraph"/>
        <w:numPr>
          <w:ilvl w:val="1"/>
          <w:numId w:val="23"/>
        </w:numPr>
        <w:rPr>
          <w:i/>
          <w:iCs/>
        </w:rPr>
      </w:pPr>
      <w:r w:rsidRPr="00236C00">
        <w:rPr>
          <w:i/>
          <w:iCs/>
        </w:rPr>
        <w:t>1 m horizontal accuracy</w:t>
      </w:r>
      <w:r w:rsidR="00236C00">
        <w:rPr>
          <w:i/>
          <w:iCs/>
        </w:rPr>
        <w:t xml:space="preserve"> and</w:t>
      </w:r>
      <w:r w:rsidR="00236C00" w:rsidRPr="00236C00">
        <w:rPr>
          <w:i/>
          <w:iCs/>
        </w:rPr>
        <w:t xml:space="preserve"> </w:t>
      </w:r>
      <w:r w:rsidRPr="00236C00">
        <w:rPr>
          <w:i/>
          <w:iCs/>
        </w:rPr>
        <w:t>2 m (absolute) or 0.3 m (relative) vertical accuracy</w:t>
      </w:r>
      <w:r w:rsidR="00236C00">
        <w:rPr>
          <w:i/>
          <w:iCs/>
        </w:rPr>
        <w:t xml:space="preserve"> </w:t>
      </w:r>
      <w:r w:rsidR="00236C00" w:rsidRPr="00CC208B">
        <w:rPr>
          <w:i/>
          <w:iCs/>
        </w:rPr>
        <w:t>for 90% of UEs</w:t>
      </w:r>
    </w:p>
    <w:p w14:paraId="18722345" w14:textId="77777777" w:rsidR="00CC208B" w:rsidRPr="00CC208B" w:rsidRDefault="00CC208B" w:rsidP="00CC208B">
      <w:pPr>
        <w:pStyle w:val="ListParagraph"/>
        <w:numPr>
          <w:ilvl w:val="1"/>
          <w:numId w:val="23"/>
        </w:numPr>
        <w:rPr>
          <w:i/>
          <w:iCs/>
        </w:rPr>
      </w:pPr>
      <w:r w:rsidRPr="00CC208B">
        <w:rPr>
          <w:i/>
          <w:iCs/>
        </w:rPr>
        <w:t>95 – 98 % positioning service availability</w:t>
      </w:r>
    </w:p>
    <w:p w14:paraId="6DBFCA75" w14:textId="77777777" w:rsidR="00CC208B" w:rsidRPr="00CC208B" w:rsidRDefault="00CC208B" w:rsidP="00CC208B">
      <w:pPr>
        <w:pStyle w:val="ListParagraph"/>
        <w:numPr>
          <w:ilvl w:val="1"/>
          <w:numId w:val="23"/>
        </w:numPr>
        <w:rPr>
          <w:i/>
          <w:iCs/>
        </w:rPr>
      </w:pPr>
      <w:r w:rsidRPr="00CC208B">
        <w:rPr>
          <w:i/>
          <w:iCs/>
        </w:rPr>
        <w:t>Latency &lt; 5s</w:t>
      </w:r>
    </w:p>
    <w:p w14:paraId="71C6D3C7" w14:textId="77777777" w:rsidR="00CC208B" w:rsidRPr="00CC208B" w:rsidRDefault="00CC208B" w:rsidP="00CC208B">
      <w:pPr>
        <w:pStyle w:val="ListParagraph"/>
        <w:numPr>
          <w:ilvl w:val="1"/>
          <w:numId w:val="23"/>
        </w:numPr>
        <w:rPr>
          <w:i/>
          <w:iCs/>
        </w:rPr>
      </w:pPr>
      <w:r w:rsidRPr="00CC208B">
        <w:rPr>
          <w:i/>
          <w:iCs/>
        </w:rPr>
        <w:t>Relative speed: up to 30 km/hr.</w:t>
      </w:r>
    </w:p>
    <w:p w14:paraId="73B75B12" w14:textId="77777777" w:rsidR="00CC208B" w:rsidRPr="00410F84" w:rsidRDefault="00CC208B" w:rsidP="00CC208B">
      <w:pPr>
        <w:rPr>
          <w:i/>
          <w:iCs/>
        </w:rPr>
      </w:pPr>
      <w:r w:rsidRPr="00410F84">
        <w:rPr>
          <w:i/>
          <w:iCs/>
        </w:rPr>
        <w:t xml:space="preserve">Please share your views on the above. </w:t>
      </w:r>
    </w:p>
    <w:tbl>
      <w:tblPr>
        <w:tblStyle w:val="TableGrid"/>
        <w:tblW w:w="9419" w:type="dxa"/>
        <w:tblLook w:val="04A0" w:firstRow="1" w:lastRow="0" w:firstColumn="1" w:lastColumn="0" w:noHBand="0" w:noVBand="1"/>
      </w:tblPr>
      <w:tblGrid>
        <w:gridCol w:w="1623"/>
        <w:gridCol w:w="7796"/>
      </w:tblGrid>
      <w:tr w:rsidR="006C3F36" w14:paraId="3A9CEA85" w14:textId="77777777" w:rsidTr="006C3F36">
        <w:trPr>
          <w:trHeight w:val="471"/>
        </w:trPr>
        <w:tc>
          <w:tcPr>
            <w:tcW w:w="1623" w:type="dxa"/>
          </w:tcPr>
          <w:p w14:paraId="5C2DC363" w14:textId="77777777" w:rsidR="006C3F36" w:rsidRDefault="006C3F36" w:rsidP="002C7DAB">
            <w:pPr>
              <w:rPr>
                <w:b/>
                <w:bCs/>
              </w:rPr>
            </w:pPr>
            <w:r>
              <w:rPr>
                <w:b/>
                <w:bCs/>
              </w:rPr>
              <w:t>Company</w:t>
            </w:r>
          </w:p>
        </w:tc>
        <w:tc>
          <w:tcPr>
            <w:tcW w:w="7796" w:type="dxa"/>
          </w:tcPr>
          <w:p w14:paraId="62ADA4EC" w14:textId="77777777" w:rsidR="006C3F36" w:rsidRDefault="006C3F36" w:rsidP="002C7DAB">
            <w:pPr>
              <w:rPr>
                <w:b/>
                <w:bCs/>
              </w:rPr>
            </w:pPr>
            <w:r>
              <w:rPr>
                <w:b/>
                <w:bCs/>
              </w:rPr>
              <w:t>Comments</w:t>
            </w:r>
          </w:p>
        </w:tc>
      </w:tr>
      <w:tr w:rsidR="006C3F36" w14:paraId="7A8E7136" w14:textId="77777777" w:rsidTr="006C3F36">
        <w:trPr>
          <w:trHeight w:val="471"/>
        </w:trPr>
        <w:tc>
          <w:tcPr>
            <w:tcW w:w="1623" w:type="dxa"/>
          </w:tcPr>
          <w:p w14:paraId="30DDC2AA" w14:textId="77777777" w:rsidR="006C3F36" w:rsidRPr="005F3228" w:rsidRDefault="005F3228" w:rsidP="002C7DAB">
            <w:pPr>
              <w:rPr>
                <w:bCs/>
              </w:rPr>
            </w:pPr>
            <w:r w:rsidRPr="005F3228">
              <w:rPr>
                <w:rFonts w:hint="eastAsia"/>
                <w:bCs/>
              </w:rPr>
              <w:t>Z</w:t>
            </w:r>
            <w:r w:rsidRPr="005F3228">
              <w:rPr>
                <w:bCs/>
              </w:rPr>
              <w:t>TE</w:t>
            </w:r>
          </w:p>
        </w:tc>
        <w:tc>
          <w:tcPr>
            <w:tcW w:w="7796" w:type="dxa"/>
          </w:tcPr>
          <w:p w14:paraId="4681BF23" w14:textId="77777777" w:rsidR="006C3F36" w:rsidRPr="005F3228" w:rsidRDefault="005F3228" w:rsidP="002C7DAB">
            <w:pPr>
              <w:rPr>
                <w:bCs/>
              </w:rPr>
            </w:pPr>
            <w:r>
              <w:rPr>
                <w:rFonts w:hint="eastAsia"/>
                <w:bCs/>
              </w:rPr>
              <w:t>W</w:t>
            </w:r>
            <w:r>
              <w:rPr>
                <w:bCs/>
              </w:rPr>
              <w:t xml:space="preserve">e prefer focusing on V2X and IIOT use cases only.  Also, considering the workload, we prefer not to define latency requirement in this release. </w:t>
            </w:r>
          </w:p>
        </w:tc>
      </w:tr>
      <w:tr w:rsidR="00494F96" w14:paraId="786936B4" w14:textId="77777777" w:rsidTr="006C3F36">
        <w:trPr>
          <w:trHeight w:val="471"/>
        </w:trPr>
        <w:tc>
          <w:tcPr>
            <w:tcW w:w="1623" w:type="dxa"/>
          </w:tcPr>
          <w:p w14:paraId="459A1A1B" w14:textId="77777777" w:rsidR="00494F96" w:rsidRPr="005F3228" w:rsidRDefault="00494F96" w:rsidP="002C7DAB">
            <w:pPr>
              <w:rPr>
                <w:bCs/>
              </w:rPr>
            </w:pPr>
            <w:r>
              <w:rPr>
                <w:rFonts w:hint="eastAsia"/>
                <w:bCs/>
              </w:rPr>
              <w:t>CATT</w:t>
            </w:r>
          </w:p>
        </w:tc>
        <w:tc>
          <w:tcPr>
            <w:tcW w:w="7796" w:type="dxa"/>
          </w:tcPr>
          <w:p w14:paraId="43E85074" w14:textId="77777777" w:rsidR="00494F96" w:rsidRDefault="00494F96" w:rsidP="00464691">
            <w:pPr>
              <w:rPr>
                <w:bCs/>
              </w:rPr>
            </w:pPr>
            <w:r>
              <w:rPr>
                <w:rFonts w:hint="eastAsia"/>
                <w:bCs/>
              </w:rPr>
              <w:t>Low priority.</w:t>
            </w:r>
          </w:p>
          <w:p w14:paraId="42635964" w14:textId="77777777" w:rsidR="00494F96" w:rsidRDefault="00494F96" w:rsidP="00464691">
            <w:pPr>
              <w:rPr>
                <w:b/>
                <w:bCs/>
              </w:rPr>
            </w:pPr>
            <w:r w:rsidRPr="00AF0DE1">
              <w:rPr>
                <w:bCs/>
              </w:rPr>
              <w:t>Studies on V2X and IIoT use-cases are prioritized during the SI.</w:t>
            </w:r>
          </w:p>
        </w:tc>
      </w:tr>
      <w:tr w:rsidR="00F96867" w14:paraId="2E73C08F" w14:textId="77777777" w:rsidTr="006C3F36">
        <w:trPr>
          <w:trHeight w:val="471"/>
        </w:trPr>
        <w:tc>
          <w:tcPr>
            <w:tcW w:w="1623" w:type="dxa"/>
          </w:tcPr>
          <w:p w14:paraId="44F1E37B" w14:textId="30D3A6D6" w:rsidR="00F96867" w:rsidRDefault="00F96867" w:rsidP="00F96867">
            <w:pPr>
              <w:rPr>
                <w:bCs/>
              </w:rPr>
            </w:pPr>
            <w:r>
              <w:rPr>
                <w:rFonts w:hint="eastAsia"/>
                <w:bCs/>
              </w:rPr>
              <w:t>v</w:t>
            </w:r>
            <w:r>
              <w:rPr>
                <w:bCs/>
              </w:rPr>
              <w:t>ivo</w:t>
            </w:r>
          </w:p>
        </w:tc>
        <w:tc>
          <w:tcPr>
            <w:tcW w:w="7796" w:type="dxa"/>
          </w:tcPr>
          <w:p w14:paraId="0EB0C49F" w14:textId="42B42C2B" w:rsidR="00F96867" w:rsidRDefault="00F96867" w:rsidP="00F96867">
            <w:pPr>
              <w:rPr>
                <w:bCs/>
              </w:rPr>
            </w:pPr>
            <w:r>
              <w:rPr>
                <w:rFonts w:hint="eastAsia"/>
                <w:bCs/>
              </w:rPr>
              <w:t>L</w:t>
            </w:r>
            <w:r>
              <w:rPr>
                <w:bCs/>
              </w:rPr>
              <w:t xml:space="preserve">ow priority, and suggest no common requirement needs to be defined for </w:t>
            </w:r>
            <w:r w:rsidRPr="002B18A3">
              <w:rPr>
                <w:bCs/>
              </w:rPr>
              <w:t xml:space="preserve">public safety use-cases only. We can define a common requirement first in the release and only select one or two use cases as </w:t>
            </w:r>
            <w:r>
              <w:rPr>
                <w:bCs/>
              </w:rPr>
              <w:t xml:space="preserve">a </w:t>
            </w:r>
            <w:r w:rsidRPr="002B18A3">
              <w:rPr>
                <w:bCs/>
              </w:rPr>
              <w:t>baseline to evaluate,</w:t>
            </w:r>
          </w:p>
        </w:tc>
      </w:tr>
      <w:tr w:rsidR="0097339C" w14:paraId="0DDF6E33" w14:textId="77777777" w:rsidTr="006C3F36">
        <w:trPr>
          <w:trHeight w:val="471"/>
        </w:trPr>
        <w:tc>
          <w:tcPr>
            <w:tcW w:w="1623" w:type="dxa"/>
          </w:tcPr>
          <w:p w14:paraId="12DAC6FD" w14:textId="1012C97A" w:rsidR="0097339C" w:rsidRDefault="0097339C" w:rsidP="0097339C">
            <w:pPr>
              <w:rPr>
                <w:bCs/>
              </w:rPr>
            </w:pPr>
            <w:r>
              <w:rPr>
                <w:rFonts w:hint="eastAsia"/>
                <w:bCs/>
              </w:rPr>
              <w:t>H</w:t>
            </w:r>
            <w:r>
              <w:rPr>
                <w:bCs/>
              </w:rPr>
              <w:t>uawei, HiSilicon</w:t>
            </w:r>
          </w:p>
        </w:tc>
        <w:tc>
          <w:tcPr>
            <w:tcW w:w="7796" w:type="dxa"/>
          </w:tcPr>
          <w:p w14:paraId="6E10998B" w14:textId="06235DA2" w:rsidR="0097339C" w:rsidRDefault="0097339C" w:rsidP="0097339C">
            <w:pPr>
              <w:rPr>
                <w:bCs/>
              </w:rPr>
            </w:pPr>
            <w:r>
              <w:rPr>
                <w:bCs/>
              </w:rPr>
              <w:t xml:space="preserve">We prefer to focus only on evaluations for V2X and as second priority </w:t>
            </w:r>
            <w:r>
              <w:rPr>
                <w:rFonts w:hint="eastAsia"/>
                <w:bCs/>
              </w:rPr>
              <w:t>c</w:t>
            </w:r>
            <w:r>
              <w:rPr>
                <w:bCs/>
              </w:rPr>
              <w:t>ommercial use cases and consider only the accuracy requirements. The evaluations for V2X and commercial use cases can also serve as a baseline for how accuracy can be achieved for public safety.</w:t>
            </w:r>
          </w:p>
        </w:tc>
      </w:tr>
      <w:tr w:rsidR="00F56B15" w14:paraId="289B0CF3" w14:textId="77777777" w:rsidTr="006C3F36">
        <w:trPr>
          <w:trHeight w:val="471"/>
        </w:trPr>
        <w:tc>
          <w:tcPr>
            <w:tcW w:w="1623" w:type="dxa"/>
          </w:tcPr>
          <w:p w14:paraId="1928541C" w14:textId="65E12BA7" w:rsidR="00F56B15" w:rsidRDefault="00F56B15" w:rsidP="00F56B15">
            <w:pPr>
              <w:rPr>
                <w:bCs/>
              </w:rPr>
            </w:pPr>
            <w:r>
              <w:rPr>
                <w:rFonts w:hint="eastAsia"/>
                <w:bCs/>
              </w:rPr>
              <w:t>L</w:t>
            </w:r>
            <w:r>
              <w:rPr>
                <w:bCs/>
              </w:rPr>
              <w:t>enovo</w:t>
            </w:r>
          </w:p>
        </w:tc>
        <w:tc>
          <w:tcPr>
            <w:tcW w:w="7796" w:type="dxa"/>
          </w:tcPr>
          <w:p w14:paraId="3B2F8200" w14:textId="6AA6021D" w:rsidR="00F56B15" w:rsidRDefault="00F56B15" w:rsidP="00F56B15">
            <w:pPr>
              <w:rPr>
                <w:bCs/>
              </w:rPr>
            </w:pPr>
            <w:r>
              <w:rPr>
                <w:rFonts w:hint="eastAsia"/>
                <w:bCs/>
              </w:rPr>
              <w:t xml:space="preserve"> </w:t>
            </w:r>
            <w:r>
              <w:rPr>
                <w:bCs/>
              </w:rPr>
              <w:t>Agree with FL’s proposal.</w:t>
            </w:r>
          </w:p>
        </w:tc>
      </w:tr>
      <w:tr w:rsidR="00D060A9" w14:paraId="52E96778" w14:textId="77777777" w:rsidTr="006C3F36">
        <w:trPr>
          <w:trHeight w:val="471"/>
        </w:trPr>
        <w:tc>
          <w:tcPr>
            <w:tcW w:w="1623" w:type="dxa"/>
          </w:tcPr>
          <w:p w14:paraId="5FDD25AB" w14:textId="4DF779D3" w:rsidR="00D060A9" w:rsidRDefault="00D060A9" w:rsidP="00F56B15">
            <w:pPr>
              <w:rPr>
                <w:bCs/>
              </w:rPr>
            </w:pPr>
            <w:r>
              <w:rPr>
                <w:rFonts w:hint="eastAsia"/>
                <w:bCs/>
              </w:rPr>
              <w:t>O</w:t>
            </w:r>
            <w:r>
              <w:rPr>
                <w:bCs/>
              </w:rPr>
              <w:t>PPO</w:t>
            </w:r>
          </w:p>
        </w:tc>
        <w:tc>
          <w:tcPr>
            <w:tcW w:w="7796" w:type="dxa"/>
          </w:tcPr>
          <w:p w14:paraId="41FAF081" w14:textId="2778862D" w:rsidR="00D060A9" w:rsidRDefault="00D060A9" w:rsidP="00F56B15">
            <w:pPr>
              <w:rPr>
                <w:bCs/>
              </w:rPr>
            </w:pPr>
            <w:r>
              <w:rPr>
                <w:bCs/>
              </w:rPr>
              <w:t>We are fine with this proposal in general.</w:t>
            </w:r>
          </w:p>
        </w:tc>
      </w:tr>
      <w:tr w:rsidR="00072235" w14:paraId="5D1A1B51" w14:textId="77777777" w:rsidTr="006C3F36">
        <w:trPr>
          <w:trHeight w:val="471"/>
        </w:trPr>
        <w:tc>
          <w:tcPr>
            <w:tcW w:w="1623" w:type="dxa"/>
          </w:tcPr>
          <w:p w14:paraId="43373609" w14:textId="7E03EF6B" w:rsidR="00072235" w:rsidRDefault="00072235" w:rsidP="00072235">
            <w:pPr>
              <w:rPr>
                <w:bCs/>
              </w:rPr>
            </w:pPr>
            <w:r>
              <w:rPr>
                <w:bCs/>
              </w:rPr>
              <w:t>Interdigital</w:t>
            </w:r>
          </w:p>
        </w:tc>
        <w:tc>
          <w:tcPr>
            <w:tcW w:w="7796" w:type="dxa"/>
          </w:tcPr>
          <w:p w14:paraId="3820CB0A" w14:textId="7804D2C7" w:rsidR="00072235" w:rsidRDefault="00072235" w:rsidP="00072235">
            <w:pPr>
              <w:rPr>
                <w:bCs/>
              </w:rPr>
            </w:pPr>
            <w:r>
              <w:rPr>
                <w:bCs/>
              </w:rPr>
              <w:t xml:space="preserve">We propose to down-prioritize this use case. We prefer to focus on V2X and IIOT use cases only. </w:t>
            </w:r>
          </w:p>
        </w:tc>
      </w:tr>
      <w:tr w:rsidR="002B3914" w14:paraId="72C09940" w14:textId="77777777" w:rsidTr="006C3F36">
        <w:trPr>
          <w:trHeight w:val="471"/>
        </w:trPr>
        <w:tc>
          <w:tcPr>
            <w:tcW w:w="1623" w:type="dxa"/>
          </w:tcPr>
          <w:p w14:paraId="5BAB4F62" w14:textId="76A30039" w:rsidR="002B3914" w:rsidRDefault="002B3914" w:rsidP="00072235">
            <w:pPr>
              <w:rPr>
                <w:bCs/>
              </w:rPr>
            </w:pPr>
            <w:r>
              <w:rPr>
                <w:bCs/>
              </w:rPr>
              <w:t>Qualcomm</w:t>
            </w:r>
          </w:p>
        </w:tc>
        <w:tc>
          <w:tcPr>
            <w:tcW w:w="7796" w:type="dxa"/>
          </w:tcPr>
          <w:p w14:paraId="37262FD9" w14:textId="5F1CF86B" w:rsidR="002B3914" w:rsidRDefault="002B3914" w:rsidP="00072235">
            <w:pPr>
              <w:rPr>
                <w:bCs/>
              </w:rPr>
            </w:pPr>
            <w:r>
              <w:rPr>
                <w:bCs/>
              </w:rPr>
              <w:t xml:space="preserve">We are </w:t>
            </w:r>
            <w:r w:rsidR="000E34BF">
              <w:rPr>
                <w:bCs/>
              </w:rPr>
              <w:t xml:space="preserve">generally </w:t>
            </w:r>
            <w:r>
              <w:rPr>
                <w:bCs/>
              </w:rPr>
              <w:t xml:space="preserve">ok with the </w:t>
            </w:r>
            <w:r w:rsidR="00BD2F5A">
              <w:rPr>
                <w:bCs/>
              </w:rPr>
              <w:t>proposal.</w:t>
            </w:r>
            <w:r w:rsidR="00BD6E62">
              <w:rPr>
                <w:bCs/>
              </w:rPr>
              <w:t xml:space="preserve"> </w:t>
            </w:r>
            <w:r w:rsidR="00E0026B">
              <w:rPr>
                <w:bCs/>
              </w:rPr>
              <w:t xml:space="preserve">We’d like to have the entire service availability bullet in brackets until it is clearer how this aspect is </w:t>
            </w:r>
            <w:r w:rsidR="006A2902">
              <w:rPr>
                <w:bCs/>
              </w:rPr>
              <w:t>evaluated for SL positioning</w:t>
            </w:r>
            <w:r w:rsidR="00E0026B">
              <w:rPr>
                <w:bCs/>
              </w:rPr>
              <w:t>.</w:t>
            </w:r>
            <w:r w:rsidR="0006105A">
              <w:rPr>
                <w:bCs/>
              </w:rPr>
              <w:t xml:space="preserve"> </w:t>
            </w:r>
            <w:r w:rsidR="006A2902">
              <w:rPr>
                <w:bCs/>
              </w:rPr>
              <w:t>We’d like to remove the latency part until 5.2-2 is finalized and then follow a unified approach for the use-cases.</w:t>
            </w:r>
          </w:p>
          <w:p w14:paraId="0BBFA163" w14:textId="77777777" w:rsidR="00E0026B" w:rsidRDefault="00E0026B" w:rsidP="00072235">
            <w:pPr>
              <w:pStyle w:val="ListParagraph"/>
              <w:numPr>
                <w:ilvl w:val="1"/>
                <w:numId w:val="23"/>
              </w:numPr>
              <w:rPr>
                <w:i/>
                <w:iCs/>
              </w:rPr>
            </w:pPr>
            <w:r>
              <w:rPr>
                <w:bCs/>
              </w:rPr>
              <w:t>[</w:t>
            </w:r>
            <w:r w:rsidRPr="00CC208B">
              <w:rPr>
                <w:i/>
                <w:iCs/>
              </w:rPr>
              <w:t>95 – 98 % positioning service availability</w:t>
            </w:r>
            <w:r>
              <w:rPr>
                <w:i/>
                <w:iCs/>
              </w:rPr>
              <w:t>]</w:t>
            </w:r>
          </w:p>
          <w:p w14:paraId="56115A43" w14:textId="4C45EC25" w:rsidR="006A2902" w:rsidRPr="006A2902" w:rsidRDefault="006A2902" w:rsidP="006A2902">
            <w:pPr>
              <w:pStyle w:val="ListParagraph"/>
              <w:numPr>
                <w:ilvl w:val="1"/>
                <w:numId w:val="23"/>
              </w:numPr>
              <w:rPr>
                <w:i/>
                <w:iCs/>
                <w:strike/>
              </w:rPr>
            </w:pPr>
            <w:r w:rsidRPr="006A2902">
              <w:rPr>
                <w:i/>
                <w:iCs/>
                <w:strike/>
                <w:color w:val="FF0000"/>
              </w:rPr>
              <w:t>Latency &lt; 5s</w:t>
            </w:r>
          </w:p>
        </w:tc>
      </w:tr>
    </w:tbl>
    <w:p w14:paraId="77648E60" w14:textId="77777777" w:rsidR="004E0E81" w:rsidRDefault="004E0E81" w:rsidP="004E0E81"/>
    <w:p w14:paraId="67B6E3CC" w14:textId="77777777" w:rsidR="005642F9" w:rsidRDefault="005642F9" w:rsidP="00DF720D"/>
    <w:p w14:paraId="6E4DEABD" w14:textId="77777777" w:rsidR="00DF720D" w:rsidRDefault="00DF720D" w:rsidP="00DF720D">
      <w:pPr>
        <w:pStyle w:val="Heading1"/>
        <w:keepLines/>
        <w:numPr>
          <w:ilvl w:val="1"/>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 for commercial use-cases</w:t>
      </w:r>
    </w:p>
    <w:p w14:paraId="3E334880" w14:textId="77777777" w:rsidR="001300B4" w:rsidRDefault="00DE3F53" w:rsidP="00DF720D">
      <w:pPr>
        <w:rPr>
          <w:noProof/>
        </w:rPr>
      </w:pPr>
      <w:r>
        <w:t xml:space="preserve">Requirements for SL positioning for commercial use-cases </w:t>
      </w:r>
      <w:r w:rsidR="005F4A96">
        <w:t xml:space="preserve">can be determined again based on </w:t>
      </w:r>
      <w:r w:rsidR="00FF23FA">
        <w:t xml:space="preserve">the requirements in </w:t>
      </w:r>
      <w:r w:rsidR="005F4A96">
        <w:t xml:space="preserve">Table </w:t>
      </w:r>
      <w:r w:rsidR="00AB14DB" w:rsidRPr="00855B58">
        <w:rPr>
          <w:noProof/>
        </w:rPr>
        <w:t>7.3.2.2-1</w:t>
      </w:r>
      <w:r w:rsidR="00AB14DB">
        <w:rPr>
          <w:noProof/>
        </w:rPr>
        <w:t xml:space="preserve"> in TS 22.261</w:t>
      </w:r>
      <w:r w:rsidR="003C196E">
        <w:rPr>
          <w:noProof/>
        </w:rPr>
        <w:t xml:space="preserve"> (same as Table 1 in this document)</w:t>
      </w:r>
      <w:r w:rsidR="00AB14DB">
        <w:rPr>
          <w:noProof/>
        </w:rPr>
        <w:t>.</w:t>
      </w:r>
    </w:p>
    <w:p w14:paraId="50712972" w14:textId="77777777" w:rsidR="00DF720D" w:rsidRDefault="001300B4" w:rsidP="00DF720D">
      <w:pPr>
        <w:rPr>
          <w:noProof/>
        </w:rPr>
      </w:pPr>
      <w:r>
        <w:rPr>
          <w:noProof/>
        </w:rPr>
        <w:t>Most contributions express</w:t>
      </w:r>
      <w:r w:rsidR="007C3D53">
        <w:rPr>
          <w:noProof/>
        </w:rPr>
        <w:t>ing</w:t>
      </w:r>
      <w:r>
        <w:rPr>
          <w:noProof/>
        </w:rPr>
        <w:t xml:space="preserve"> view</w:t>
      </w:r>
      <w:r w:rsidR="007C3D53">
        <w:rPr>
          <w:noProof/>
        </w:rPr>
        <w:t xml:space="preserve">s on this issue indicate a choice that aims to align with the </w:t>
      </w:r>
      <w:r w:rsidR="00444495">
        <w:rPr>
          <w:noProof/>
        </w:rPr>
        <w:t xml:space="preserve">positioning accuracy </w:t>
      </w:r>
      <w:r w:rsidR="007C3D53">
        <w:rPr>
          <w:noProof/>
        </w:rPr>
        <w:t xml:space="preserve">requirements for public safety, that is: </w:t>
      </w:r>
    </w:p>
    <w:p w14:paraId="204FD72D" w14:textId="77777777" w:rsidR="007C3D53" w:rsidRDefault="004D3652" w:rsidP="004D3652">
      <w:pPr>
        <w:pStyle w:val="ListParagraph"/>
        <w:numPr>
          <w:ilvl w:val="0"/>
          <w:numId w:val="12"/>
        </w:numPr>
      </w:pPr>
      <w:r w:rsidRPr="004D3652">
        <w:t xml:space="preserve">1 m horizontal accuracy and </w:t>
      </w:r>
      <w:r>
        <w:t>[</w:t>
      </w:r>
      <w:r w:rsidRPr="004D3652">
        <w:t>2</w:t>
      </w:r>
      <w:r>
        <w:t xml:space="preserve"> – 3]</w:t>
      </w:r>
      <w:r w:rsidRPr="004D3652">
        <w:t xml:space="preserve"> m (absolute) or 0.3 m (relative) vertical accuracy for 90% of UEs</w:t>
      </w:r>
      <w:r w:rsidR="0061233B">
        <w:t>.</w:t>
      </w:r>
    </w:p>
    <w:p w14:paraId="31FEAE3E" w14:textId="77777777" w:rsidR="00F33B25" w:rsidRDefault="00F33B25" w:rsidP="00F33B25">
      <w:pPr>
        <w:pStyle w:val="ListParagraph"/>
        <w:numPr>
          <w:ilvl w:val="0"/>
          <w:numId w:val="12"/>
        </w:numPr>
      </w:pPr>
      <w:r>
        <w:t>End-to-end latency for position estimation &lt; 100 ms</w:t>
      </w:r>
    </w:p>
    <w:p w14:paraId="126F52A6" w14:textId="77777777" w:rsidR="00F33B25" w:rsidRDefault="00F33B25" w:rsidP="00F33B25">
      <w:pPr>
        <w:pStyle w:val="ListParagraph"/>
        <w:numPr>
          <w:ilvl w:val="0"/>
          <w:numId w:val="12"/>
        </w:numPr>
      </w:pPr>
      <w:r>
        <w:t>Physical layer latency for position estimation &lt; 10 ms</w:t>
      </w:r>
    </w:p>
    <w:p w14:paraId="53C260C7" w14:textId="77777777" w:rsidR="00F33B25" w:rsidRDefault="00F33B25" w:rsidP="001E7B9F">
      <w:pPr>
        <w:pStyle w:val="ListParagraph"/>
        <w:ind w:left="760"/>
      </w:pPr>
    </w:p>
    <w:p w14:paraId="63078E27" w14:textId="77777777" w:rsidR="006F4D5D" w:rsidRDefault="00F7069D" w:rsidP="0061233B">
      <w:r>
        <w:t xml:space="preserve">Aligning the requirements </w:t>
      </w:r>
      <w:r w:rsidR="00712CFD">
        <w:t xml:space="preserve">on positioning accuracy for these cases can help manage the amount of evaluation efforts more efficiently while not losing </w:t>
      </w:r>
      <w:r w:rsidR="006F4D5D">
        <w:t xml:space="preserve">any insights. </w:t>
      </w:r>
    </w:p>
    <w:p w14:paraId="33E56288" w14:textId="77777777" w:rsidR="0061233B" w:rsidRDefault="00F7069D" w:rsidP="0061233B">
      <w:r>
        <w:t xml:space="preserve">Accordingly, the following is proposed. </w:t>
      </w:r>
    </w:p>
    <w:p w14:paraId="0201D89F" w14:textId="77777777" w:rsidR="006F4D5D" w:rsidRDefault="006F4D5D" w:rsidP="006F4D5D">
      <w:pPr>
        <w:pStyle w:val="Heading2"/>
      </w:pPr>
      <w:r>
        <w:t>FL1 Proposal 5.4-1</w:t>
      </w:r>
    </w:p>
    <w:p w14:paraId="1BDFFDBE" w14:textId="77777777" w:rsidR="006F4D5D" w:rsidRPr="003B573C" w:rsidRDefault="006F4D5D" w:rsidP="006F4D5D">
      <w:pPr>
        <w:pStyle w:val="ListParagraph"/>
        <w:numPr>
          <w:ilvl w:val="0"/>
          <w:numId w:val="23"/>
        </w:numPr>
      </w:pPr>
      <w:r>
        <w:rPr>
          <w:i/>
          <w:iCs/>
        </w:rPr>
        <w:t>SL positioning solutions for commercial use-cases should target the following requirements:</w:t>
      </w:r>
    </w:p>
    <w:p w14:paraId="7B161B6B" w14:textId="77777777" w:rsidR="006F4D5D" w:rsidRPr="00CC208B" w:rsidRDefault="006F4D5D" w:rsidP="006F4D5D">
      <w:pPr>
        <w:pStyle w:val="ListParagraph"/>
        <w:numPr>
          <w:ilvl w:val="1"/>
          <w:numId w:val="23"/>
        </w:numPr>
        <w:rPr>
          <w:i/>
          <w:iCs/>
        </w:rPr>
      </w:pPr>
      <w:r w:rsidRPr="00236C00">
        <w:rPr>
          <w:i/>
          <w:iCs/>
        </w:rPr>
        <w:t>1 m horizontal accuracy</w:t>
      </w:r>
      <w:r>
        <w:rPr>
          <w:i/>
          <w:iCs/>
        </w:rPr>
        <w:t xml:space="preserve"> and</w:t>
      </w:r>
      <w:r w:rsidRPr="00236C00">
        <w:rPr>
          <w:i/>
          <w:iCs/>
        </w:rPr>
        <w:t xml:space="preserve"> </w:t>
      </w:r>
      <w:r w:rsidR="002D6FEE">
        <w:rPr>
          <w:i/>
          <w:iCs/>
        </w:rPr>
        <w:t>[</w:t>
      </w:r>
      <w:r w:rsidRPr="00236C00">
        <w:rPr>
          <w:i/>
          <w:iCs/>
        </w:rPr>
        <w:t>2</w:t>
      </w:r>
      <w:r w:rsidR="002D6FEE">
        <w:rPr>
          <w:i/>
          <w:iCs/>
        </w:rPr>
        <w:t xml:space="preserve"> – 3]</w:t>
      </w:r>
      <w:r w:rsidRPr="00236C00">
        <w:rPr>
          <w:i/>
          <w:iCs/>
        </w:rPr>
        <w:t xml:space="preserve"> m (absolute) or 0.3 m (relative) vertical accuracy</w:t>
      </w:r>
      <w:r>
        <w:rPr>
          <w:i/>
          <w:iCs/>
        </w:rPr>
        <w:t xml:space="preserve"> </w:t>
      </w:r>
      <w:r w:rsidRPr="00CC208B">
        <w:rPr>
          <w:i/>
          <w:iCs/>
        </w:rPr>
        <w:t>for 90% of UEs</w:t>
      </w:r>
    </w:p>
    <w:p w14:paraId="1A26CDF6" w14:textId="77777777" w:rsidR="006F4D5D" w:rsidRPr="00CC208B" w:rsidRDefault="006F4D5D" w:rsidP="006F4D5D">
      <w:pPr>
        <w:pStyle w:val="ListParagraph"/>
        <w:numPr>
          <w:ilvl w:val="1"/>
          <w:numId w:val="23"/>
        </w:numPr>
        <w:rPr>
          <w:i/>
          <w:iCs/>
        </w:rPr>
      </w:pPr>
      <w:r w:rsidRPr="00CC208B">
        <w:rPr>
          <w:i/>
          <w:iCs/>
        </w:rPr>
        <w:t>95 – 98 % positioning service availability</w:t>
      </w:r>
    </w:p>
    <w:p w14:paraId="5DB81408" w14:textId="77777777" w:rsidR="006F4D5D" w:rsidRPr="00CC208B" w:rsidRDefault="006F4D5D" w:rsidP="006F4D5D">
      <w:pPr>
        <w:pStyle w:val="ListParagraph"/>
        <w:numPr>
          <w:ilvl w:val="1"/>
          <w:numId w:val="23"/>
        </w:numPr>
        <w:rPr>
          <w:i/>
          <w:iCs/>
        </w:rPr>
      </w:pPr>
      <w:r w:rsidRPr="00CC208B">
        <w:rPr>
          <w:i/>
          <w:iCs/>
        </w:rPr>
        <w:t>Latency</w:t>
      </w:r>
      <w:r w:rsidR="002D6FEE">
        <w:rPr>
          <w:i/>
          <w:iCs/>
        </w:rPr>
        <w:t>: End-to-end</w:t>
      </w:r>
      <w:r w:rsidRPr="00CC208B">
        <w:rPr>
          <w:i/>
          <w:iCs/>
        </w:rPr>
        <w:t xml:space="preserve"> </w:t>
      </w:r>
      <w:r w:rsidR="002D6FEE">
        <w:rPr>
          <w:i/>
          <w:iCs/>
        </w:rPr>
        <w:t>latency &lt; 100 ms; PHY latency &lt;</w:t>
      </w:r>
      <w:r w:rsidRPr="00CC208B">
        <w:rPr>
          <w:i/>
          <w:iCs/>
        </w:rPr>
        <w:t xml:space="preserve"> </w:t>
      </w:r>
      <w:r w:rsidR="002D6FEE">
        <w:rPr>
          <w:i/>
          <w:iCs/>
        </w:rPr>
        <w:t xml:space="preserve">10 </w:t>
      </w:r>
      <w:r w:rsidRPr="00CC208B">
        <w:rPr>
          <w:i/>
          <w:iCs/>
        </w:rPr>
        <w:t>s</w:t>
      </w:r>
    </w:p>
    <w:p w14:paraId="79E5638D" w14:textId="77777777" w:rsidR="006F4D5D" w:rsidRPr="00CC208B" w:rsidRDefault="006F4D5D" w:rsidP="006F4D5D">
      <w:pPr>
        <w:pStyle w:val="ListParagraph"/>
        <w:numPr>
          <w:ilvl w:val="1"/>
          <w:numId w:val="23"/>
        </w:numPr>
        <w:rPr>
          <w:i/>
          <w:iCs/>
        </w:rPr>
      </w:pPr>
      <w:r w:rsidRPr="00CC208B">
        <w:rPr>
          <w:i/>
          <w:iCs/>
        </w:rPr>
        <w:t>Relative speed: up to 30 km/hr.</w:t>
      </w:r>
    </w:p>
    <w:p w14:paraId="70290098" w14:textId="77777777" w:rsidR="006F4D5D" w:rsidRPr="00410F84" w:rsidRDefault="006F4D5D" w:rsidP="006F4D5D">
      <w:pPr>
        <w:rPr>
          <w:i/>
          <w:iCs/>
        </w:rPr>
      </w:pPr>
      <w:r w:rsidRPr="00410F84">
        <w:rPr>
          <w:i/>
          <w:iCs/>
        </w:rPr>
        <w:t xml:space="preserve">Please share your views on the above. </w:t>
      </w:r>
    </w:p>
    <w:tbl>
      <w:tblPr>
        <w:tblStyle w:val="TableGrid"/>
        <w:tblW w:w="9405" w:type="dxa"/>
        <w:tblLook w:val="04A0" w:firstRow="1" w:lastRow="0" w:firstColumn="1" w:lastColumn="0" w:noHBand="0" w:noVBand="1"/>
      </w:tblPr>
      <w:tblGrid>
        <w:gridCol w:w="1621"/>
        <w:gridCol w:w="7784"/>
      </w:tblGrid>
      <w:tr w:rsidR="006C3F36" w14:paraId="35648716" w14:textId="77777777" w:rsidTr="006C3F36">
        <w:trPr>
          <w:trHeight w:val="408"/>
        </w:trPr>
        <w:tc>
          <w:tcPr>
            <w:tcW w:w="1621" w:type="dxa"/>
          </w:tcPr>
          <w:p w14:paraId="7008C878" w14:textId="77777777" w:rsidR="006C3F36" w:rsidRDefault="006C3F36" w:rsidP="002C7DAB">
            <w:pPr>
              <w:rPr>
                <w:b/>
                <w:bCs/>
              </w:rPr>
            </w:pPr>
            <w:r>
              <w:rPr>
                <w:b/>
                <w:bCs/>
              </w:rPr>
              <w:t>Company</w:t>
            </w:r>
          </w:p>
        </w:tc>
        <w:tc>
          <w:tcPr>
            <w:tcW w:w="7784" w:type="dxa"/>
          </w:tcPr>
          <w:p w14:paraId="1BFF8A2C" w14:textId="77777777" w:rsidR="006C3F36" w:rsidRDefault="006C3F36" w:rsidP="002C7DAB">
            <w:pPr>
              <w:rPr>
                <w:b/>
                <w:bCs/>
              </w:rPr>
            </w:pPr>
            <w:r>
              <w:rPr>
                <w:b/>
                <w:bCs/>
              </w:rPr>
              <w:t>Comments</w:t>
            </w:r>
          </w:p>
        </w:tc>
      </w:tr>
      <w:tr w:rsidR="006C3F36" w14:paraId="73FEBE19" w14:textId="77777777" w:rsidTr="006C3F36">
        <w:trPr>
          <w:trHeight w:val="408"/>
        </w:trPr>
        <w:tc>
          <w:tcPr>
            <w:tcW w:w="1621" w:type="dxa"/>
          </w:tcPr>
          <w:p w14:paraId="6C9F2D4F" w14:textId="77777777" w:rsidR="006C3F36" w:rsidRPr="00AF0DE1" w:rsidRDefault="00AF0DE1" w:rsidP="002C7DAB">
            <w:pPr>
              <w:rPr>
                <w:bCs/>
              </w:rPr>
            </w:pPr>
            <w:r w:rsidRPr="00AF0DE1">
              <w:rPr>
                <w:rFonts w:hint="eastAsia"/>
                <w:bCs/>
              </w:rPr>
              <w:t>CATT</w:t>
            </w:r>
          </w:p>
        </w:tc>
        <w:tc>
          <w:tcPr>
            <w:tcW w:w="7784" w:type="dxa"/>
          </w:tcPr>
          <w:p w14:paraId="319A1321" w14:textId="77777777" w:rsidR="00494F96" w:rsidRDefault="00494F96" w:rsidP="002C7DAB">
            <w:pPr>
              <w:rPr>
                <w:bCs/>
              </w:rPr>
            </w:pPr>
            <w:r>
              <w:rPr>
                <w:rFonts w:hint="eastAsia"/>
                <w:bCs/>
              </w:rPr>
              <w:t>Low priority.</w:t>
            </w:r>
          </w:p>
          <w:p w14:paraId="7EDCB453" w14:textId="77777777" w:rsidR="006C3F36" w:rsidRDefault="00AF0DE1" w:rsidP="002C7DAB">
            <w:pPr>
              <w:rPr>
                <w:b/>
                <w:bCs/>
              </w:rPr>
            </w:pPr>
            <w:r w:rsidRPr="00AF0DE1">
              <w:rPr>
                <w:bCs/>
              </w:rPr>
              <w:t>Studies on V2X and IIoT use-cases are prioritized during the SI.</w:t>
            </w:r>
          </w:p>
        </w:tc>
      </w:tr>
      <w:tr w:rsidR="00F96867" w14:paraId="12EF4CC0" w14:textId="77777777" w:rsidTr="006C3F36">
        <w:trPr>
          <w:trHeight w:val="408"/>
        </w:trPr>
        <w:tc>
          <w:tcPr>
            <w:tcW w:w="1621" w:type="dxa"/>
          </w:tcPr>
          <w:p w14:paraId="4BC737B8" w14:textId="20EC89AD" w:rsidR="00F96867" w:rsidRPr="00AF0DE1" w:rsidRDefault="00F96867" w:rsidP="00F96867">
            <w:pPr>
              <w:rPr>
                <w:bCs/>
              </w:rPr>
            </w:pPr>
            <w:r>
              <w:rPr>
                <w:rFonts w:hint="eastAsia"/>
                <w:bCs/>
              </w:rPr>
              <w:t>v</w:t>
            </w:r>
            <w:r>
              <w:rPr>
                <w:bCs/>
              </w:rPr>
              <w:t>ivo</w:t>
            </w:r>
          </w:p>
        </w:tc>
        <w:tc>
          <w:tcPr>
            <w:tcW w:w="7784" w:type="dxa"/>
          </w:tcPr>
          <w:p w14:paraId="34B15AA5" w14:textId="2D6A706A" w:rsidR="00F96867" w:rsidRDefault="00F96867" w:rsidP="00F96867">
            <w:pPr>
              <w:rPr>
                <w:bCs/>
              </w:rPr>
            </w:pPr>
            <w:r>
              <w:rPr>
                <w:rFonts w:hint="eastAsia"/>
                <w:bCs/>
              </w:rPr>
              <w:t>L</w:t>
            </w:r>
            <w:r>
              <w:rPr>
                <w:bCs/>
              </w:rPr>
              <w:t xml:space="preserve">ow priority, and suggest no common requirement needs to be defined for </w:t>
            </w:r>
            <w:r w:rsidRPr="002B18A3">
              <w:rPr>
                <w:bCs/>
              </w:rPr>
              <w:t xml:space="preserve">commercial use-cases only. We can define a common requirement first in the release and only select one or two use cases as </w:t>
            </w:r>
            <w:r>
              <w:rPr>
                <w:bCs/>
              </w:rPr>
              <w:t xml:space="preserve">a </w:t>
            </w:r>
            <w:r w:rsidRPr="002B18A3">
              <w:rPr>
                <w:bCs/>
              </w:rPr>
              <w:t>baseline to evaluate,</w:t>
            </w:r>
          </w:p>
        </w:tc>
      </w:tr>
      <w:tr w:rsidR="00F56B15" w14:paraId="19EF38D5" w14:textId="77777777" w:rsidTr="006C3F36">
        <w:trPr>
          <w:trHeight w:val="408"/>
        </w:trPr>
        <w:tc>
          <w:tcPr>
            <w:tcW w:w="1621" w:type="dxa"/>
          </w:tcPr>
          <w:p w14:paraId="1CAE91A4" w14:textId="6AF71563" w:rsidR="00F56B15" w:rsidRDefault="00F56B15" w:rsidP="00F56B15">
            <w:pPr>
              <w:rPr>
                <w:bCs/>
              </w:rPr>
            </w:pPr>
            <w:r w:rsidRPr="0029289A">
              <w:rPr>
                <w:rFonts w:hint="eastAsia"/>
                <w:sz w:val="22"/>
                <w:szCs w:val="22"/>
                <w:lang w:eastAsia="en-US"/>
              </w:rPr>
              <w:t>L</w:t>
            </w:r>
            <w:r w:rsidRPr="0029289A">
              <w:rPr>
                <w:sz w:val="22"/>
                <w:szCs w:val="22"/>
                <w:lang w:eastAsia="en-US"/>
              </w:rPr>
              <w:t>enovo</w:t>
            </w:r>
          </w:p>
        </w:tc>
        <w:tc>
          <w:tcPr>
            <w:tcW w:w="7784" w:type="dxa"/>
          </w:tcPr>
          <w:p w14:paraId="23FC7466" w14:textId="77777777" w:rsidR="00F56B15" w:rsidRDefault="00F56B15" w:rsidP="00F56B15">
            <w:pPr>
              <w:rPr>
                <w:bCs/>
              </w:rPr>
            </w:pPr>
            <w:r>
              <w:rPr>
                <w:bCs/>
              </w:rPr>
              <w:t>Agree with FL’s proposal.</w:t>
            </w:r>
          </w:p>
          <w:p w14:paraId="7016134C" w14:textId="270A233B" w:rsidR="00F56B15" w:rsidRDefault="00F56B15" w:rsidP="00F56B15">
            <w:pPr>
              <w:rPr>
                <w:bCs/>
              </w:rPr>
            </w:pPr>
            <w:r>
              <w:t xml:space="preserve">There seems to be a typo for PHY latency, it should read &lt; 10 </w:t>
            </w:r>
            <w:r w:rsidRPr="00CB7695">
              <w:rPr>
                <w:color w:val="C00000"/>
                <w:highlight w:val="yellow"/>
              </w:rPr>
              <w:t>m</w:t>
            </w:r>
            <w:r w:rsidRPr="00A57F55">
              <w:rPr>
                <w:color w:val="C00000"/>
              </w:rPr>
              <w:t>s.</w:t>
            </w:r>
            <w:r w:rsidRPr="00E6269D">
              <w:t xml:space="preserve"> We</w:t>
            </w:r>
            <w:r>
              <w:rPr>
                <w:noProof/>
              </w:rPr>
              <w:t xml:space="preserve"> are also fine to use an end-to-end target latency of &lt; 1 s. </w:t>
            </w:r>
          </w:p>
        </w:tc>
      </w:tr>
      <w:tr w:rsidR="000F0623" w14:paraId="161FD0D8" w14:textId="77777777" w:rsidTr="006C3F36">
        <w:trPr>
          <w:trHeight w:val="408"/>
        </w:trPr>
        <w:tc>
          <w:tcPr>
            <w:tcW w:w="1621" w:type="dxa"/>
          </w:tcPr>
          <w:p w14:paraId="02C2F005" w14:textId="41A62E27" w:rsidR="000F0623" w:rsidRPr="0029289A" w:rsidRDefault="000F0623" w:rsidP="000F0623">
            <w:r>
              <w:t>Interdigital</w:t>
            </w:r>
          </w:p>
        </w:tc>
        <w:tc>
          <w:tcPr>
            <w:tcW w:w="7784" w:type="dxa"/>
          </w:tcPr>
          <w:p w14:paraId="0B7EAF82" w14:textId="1F4568D5" w:rsidR="000F0623" w:rsidRDefault="000F0623" w:rsidP="000F0623">
            <w:pPr>
              <w:rPr>
                <w:bCs/>
              </w:rPr>
            </w:pPr>
            <w:r>
              <w:rPr>
                <w:bCs/>
              </w:rPr>
              <w:t xml:space="preserve">We propose to down-prioritize this use case. We prefer to focus on V2X and IIOT use cases only. </w:t>
            </w:r>
          </w:p>
        </w:tc>
      </w:tr>
      <w:tr w:rsidR="00BD2F5A" w14:paraId="2BBFEFD0" w14:textId="77777777" w:rsidTr="006C3F36">
        <w:trPr>
          <w:trHeight w:val="408"/>
        </w:trPr>
        <w:tc>
          <w:tcPr>
            <w:tcW w:w="1621" w:type="dxa"/>
          </w:tcPr>
          <w:p w14:paraId="7083815F" w14:textId="54A526A0" w:rsidR="00BD2F5A" w:rsidRDefault="00BD2F5A" w:rsidP="000F0623">
            <w:r>
              <w:t>Qualcomm</w:t>
            </w:r>
          </w:p>
        </w:tc>
        <w:tc>
          <w:tcPr>
            <w:tcW w:w="7784" w:type="dxa"/>
          </w:tcPr>
          <w:p w14:paraId="1B930794" w14:textId="4E7C125A" w:rsidR="00BD2F5A" w:rsidRDefault="00BD2F5A" w:rsidP="000F0623">
            <w:pPr>
              <w:rPr>
                <w:bCs/>
              </w:rPr>
            </w:pPr>
            <w:r>
              <w:rPr>
                <w:bCs/>
              </w:rPr>
              <w:t xml:space="preserve">We are </w:t>
            </w:r>
            <w:r w:rsidR="000E34BF">
              <w:rPr>
                <w:bCs/>
              </w:rPr>
              <w:t xml:space="preserve">generally </w:t>
            </w:r>
            <w:r>
              <w:rPr>
                <w:bCs/>
              </w:rPr>
              <w:t>ok with the proposal</w:t>
            </w:r>
            <w:r w:rsidR="00E0026B">
              <w:rPr>
                <w:bCs/>
              </w:rPr>
              <w:t xml:space="preserve">. </w:t>
            </w:r>
            <w:r w:rsidR="006A2902">
              <w:rPr>
                <w:bCs/>
              </w:rPr>
              <w:t>We’d like to have the entire service availability bullet in brackets until it is clearer how this aspect is evaluated for SL positioning. We’d like to remove the latency part until 5.2-2 is finalized and then follow a unified approach for the use-cases.</w:t>
            </w:r>
          </w:p>
          <w:p w14:paraId="72968497" w14:textId="66AC7A94" w:rsidR="001765FB" w:rsidRDefault="001765FB" w:rsidP="001765FB">
            <w:pPr>
              <w:pStyle w:val="ListParagraph"/>
              <w:numPr>
                <w:ilvl w:val="1"/>
                <w:numId w:val="23"/>
              </w:numPr>
              <w:rPr>
                <w:i/>
                <w:iCs/>
              </w:rPr>
            </w:pPr>
            <w:r>
              <w:rPr>
                <w:i/>
                <w:iCs/>
              </w:rPr>
              <w:t>[</w:t>
            </w:r>
            <w:r w:rsidRPr="00CC208B">
              <w:rPr>
                <w:i/>
                <w:iCs/>
              </w:rPr>
              <w:t>95 – 98 % positioning service availability</w:t>
            </w:r>
            <w:r>
              <w:rPr>
                <w:i/>
                <w:iCs/>
              </w:rPr>
              <w:t>]</w:t>
            </w:r>
          </w:p>
          <w:p w14:paraId="7E6B0E98" w14:textId="77777777" w:rsidR="00EF74B4" w:rsidRPr="00EF74B4" w:rsidRDefault="00EF74B4" w:rsidP="00EF74B4">
            <w:pPr>
              <w:pStyle w:val="ListParagraph"/>
              <w:numPr>
                <w:ilvl w:val="1"/>
                <w:numId w:val="23"/>
              </w:numPr>
              <w:rPr>
                <w:i/>
                <w:iCs/>
                <w:strike/>
                <w:color w:val="FF0000"/>
              </w:rPr>
            </w:pPr>
            <w:r w:rsidRPr="00EF74B4">
              <w:rPr>
                <w:i/>
                <w:iCs/>
                <w:strike/>
                <w:color w:val="FF0000"/>
              </w:rPr>
              <w:t>Latency: End-to-end latency &lt; 100 ms; PHY latency &lt; 10 s</w:t>
            </w:r>
          </w:p>
          <w:p w14:paraId="275EF333" w14:textId="77777777" w:rsidR="001765FB" w:rsidRPr="00CC208B" w:rsidRDefault="001765FB" w:rsidP="001765FB">
            <w:pPr>
              <w:pStyle w:val="ListParagraph"/>
              <w:numPr>
                <w:ilvl w:val="0"/>
                <w:numId w:val="23"/>
              </w:numPr>
              <w:rPr>
                <w:i/>
                <w:iCs/>
              </w:rPr>
            </w:pPr>
          </w:p>
          <w:p w14:paraId="00071BBE" w14:textId="193B8611" w:rsidR="001765FB" w:rsidRDefault="001765FB" w:rsidP="000F0623">
            <w:pPr>
              <w:rPr>
                <w:bCs/>
              </w:rPr>
            </w:pPr>
          </w:p>
        </w:tc>
      </w:tr>
    </w:tbl>
    <w:p w14:paraId="0ECFBF4B" w14:textId="626BB74C" w:rsidR="006F4D5D" w:rsidRDefault="006F4D5D" w:rsidP="006F4D5D"/>
    <w:p w14:paraId="52EA5D9D" w14:textId="77777777" w:rsidR="006F4D5D" w:rsidRDefault="006F4D5D" w:rsidP="0061233B"/>
    <w:p w14:paraId="041620D0" w14:textId="77777777" w:rsidR="007F152C" w:rsidRDefault="007F152C" w:rsidP="007F152C">
      <w:pPr>
        <w:pStyle w:val="Heading1"/>
        <w:keepLines/>
        <w:numPr>
          <w:ilvl w:val="1"/>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 for IIoT use-cases</w:t>
      </w:r>
    </w:p>
    <w:p w14:paraId="5FF577B2" w14:textId="77777777" w:rsidR="00CF387C" w:rsidRDefault="009D65BB" w:rsidP="00CF387C">
      <w:r>
        <w:t>Requirements for SL positioning for IIoT use-cases can be determined based on information in TS 22.104</w:t>
      </w:r>
      <w:r w:rsidR="00DA1B35">
        <w:t>, and reproduced in Table 4 below.</w:t>
      </w:r>
    </w:p>
    <w:p w14:paraId="66FDC0FA" w14:textId="77777777" w:rsidR="00013BF2" w:rsidRDefault="00013BF2" w:rsidP="00013BF2">
      <w:pPr>
        <w:jc w:val="center"/>
        <w:rPr>
          <w:b/>
          <w:bCs/>
        </w:rPr>
      </w:pPr>
    </w:p>
    <w:p w14:paraId="2FE12471" w14:textId="77777777" w:rsidR="00F43D31" w:rsidRPr="00013BF2" w:rsidRDefault="008657F2" w:rsidP="00013BF2">
      <w:pPr>
        <w:jc w:val="center"/>
        <w:rPr>
          <w:b/>
          <w:bCs/>
        </w:rPr>
      </w:pPr>
      <w:r w:rsidRPr="00013BF2">
        <w:rPr>
          <w:b/>
          <w:bCs/>
        </w:rPr>
        <w:t>Table 4. Requirements for SL positioning for IIoT use-cases from TS 22.104</w:t>
      </w:r>
    </w:p>
    <w:tbl>
      <w:tblPr>
        <w:tblW w:w="1036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234"/>
        <w:gridCol w:w="1275"/>
        <w:gridCol w:w="992"/>
        <w:gridCol w:w="992"/>
        <w:gridCol w:w="1133"/>
        <w:gridCol w:w="1190"/>
        <w:gridCol w:w="1133"/>
        <w:gridCol w:w="1416"/>
      </w:tblGrid>
      <w:tr w:rsidR="00013BF2" w14:paraId="7DAD4CBA"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B3FD2EC" w14:textId="77777777" w:rsidR="00013BF2" w:rsidRDefault="00013BF2">
            <w:pPr>
              <w:pStyle w:val="TAH"/>
              <w:spacing w:line="276" w:lineRule="auto"/>
              <w:rPr>
                <w:lang w:eastAsia="zh-CN"/>
              </w:rPr>
            </w:pPr>
            <w:r>
              <w:rPr>
                <w:lang w:eastAsia="zh-CN"/>
              </w:rPr>
              <w:t>Scenario</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0A8B99B4" w14:textId="77777777" w:rsidR="00013BF2" w:rsidRDefault="00013BF2">
            <w:pPr>
              <w:pStyle w:val="TAH"/>
              <w:spacing w:line="276" w:lineRule="auto"/>
              <w:rPr>
                <w:lang w:eastAsia="zh-CN"/>
              </w:rPr>
            </w:pPr>
            <w:r>
              <w:rPr>
                <w:lang w:eastAsia="zh-CN"/>
              </w:rPr>
              <w:t>Horizontal accuracy</w:t>
            </w:r>
          </w:p>
        </w:tc>
        <w:tc>
          <w:tcPr>
            <w:tcW w:w="993" w:type="dxa"/>
            <w:tcBorders>
              <w:top w:val="single" w:sz="6" w:space="0" w:color="auto"/>
              <w:left w:val="single" w:sz="6" w:space="0" w:color="auto"/>
              <w:bottom w:val="single" w:sz="6" w:space="0" w:color="auto"/>
              <w:right w:val="single" w:sz="6" w:space="0" w:color="auto"/>
            </w:tcBorders>
            <w:hideMark/>
          </w:tcPr>
          <w:p w14:paraId="28944C82" w14:textId="77777777" w:rsidR="00013BF2" w:rsidRDefault="00013BF2">
            <w:pPr>
              <w:keepNext/>
              <w:keepLines/>
              <w:spacing w:after="0" w:line="276" w:lineRule="auto"/>
              <w:jc w:val="center"/>
              <w:rPr>
                <w:rFonts w:ascii="Arial" w:hAnsi="Arial"/>
                <w:b/>
                <w:sz w:val="18"/>
                <w:lang w:eastAsia="zh-CN"/>
              </w:rPr>
            </w:pPr>
            <w:r>
              <w:rPr>
                <w:rFonts w:ascii="Arial" w:hAnsi="Arial"/>
                <w:b/>
                <w:sz w:val="18"/>
                <w:lang w:eastAsia="zh-CN"/>
              </w:rPr>
              <w:t>Vertical accuracy</w:t>
            </w:r>
          </w:p>
        </w:tc>
        <w:tc>
          <w:tcPr>
            <w:tcW w:w="993" w:type="dxa"/>
            <w:tcBorders>
              <w:top w:val="single" w:sz="6" w:space="0" w:color="auto"/>
              <w:left w:val="single" w:sz="6" w:space="0" w:color="auto"/>
              <w:bottom w:val="single" w:sz="6" w:space="0" w:color="auto"/>
              <w:right w:val="single" w:sz="6" w:space="0" w:color="auto"/>
            </w:tcBorders>
            <w:hideMark/>
          </w:tcPr>
          <w:p w14:paraId="5C47E0F4" w14:textId="77777777" w:rsidR="00013BF2" w:rsidRDefault="00013BF2">
            <w:pPr>
              <w:pStyle w:val="TAH"/>
              <w:spacing w:line="276" w:lineRule="auto"/>
              <w:rPr>
                <w:lang w:eastAsia="zh-CN"/>
              </w:rPr>
            </w:pPr>
            <w:r>
              <w:rPr>
                <w:lang w:eastAsia="zh-CN"/>
              </w:rPr>
              <w:t>Availability</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C8DE6A7" w14:textId="77777777" w:rsidR="00013BF2" w:rsidRDefault="00013BF2">
            <w:pPr>
              <w:pStyle w:val="TAH"/>
              <w:spacing w:line="276" w:lineRule="auto"/>
              <w:rPr>
                <w:lang w:eastAsia="zh-CN"/>
              </w:rPr>
            </w:pPr>
            <w:r>
              <w:rPr>
                <w:lang w:eastAsia="zh-CN"/>
              </w:rPr>
              <w:t>Heading</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AD671BA" w14:textId="77777777" w:rsidR="00013BF2" w:rsidRDefault="00013BF2">
            <w:pPr>
              <w:pStyle w:val="TAH"/>
              <w:spacing w:line="276" w:lineRule="auto"/>
              <w:rPr>
                <w:lang w:eastAsia="zh-CN"/>
              </w:rPr>
            </w:pPr>
            <w:r>
              <w:rPr>
                <w:lang w:eastAsia="zh-CN"/>
              </w:rPr>
              <w:t>Latency for position estimation of UE</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0FD5DD57" w14:textId="77777777" w:rsidR="00013BF2" w:rsidRDefault="00013BF2">
            <w:pPr>
              <w:pStyle w:val="TAH"/>
              <w:spacing w:line="276" w:lineRule="auto"/>
              <w:rPr>
                <w:lang w:eastAsia="zh-CN"/>
              </w:rPr>
            </w:pPr>
            <w:r>
              <w:rPr>
                <w:lang w:eastAsia="zh-CN"/>
              </w:rPr>
              <w:t>UE speed</w:t>
            </w:r>
          </w:p>
        </w:tc>
        <w:tc>
          <w:tcPr>
            <w:tcW w:w="1417" w:type="dxa"/>
            <w:tcBorders>
              <w:top w:val="single" w:sz="6" w:space="0" w:color="auto"/>
              <w:left w:val="single" w:sz="6" w:space="0" w:color="auto"/>
              <w:bottom w:val="single" w:sz="6" w:space="0" w:color="auto"/>
              <w:right w:val="single" w:sz="6" w:space="0" w:color="auto"/>
            </w:tcBorders>
            <w:hideMark/>
          </w:tcPr>
          <w:p w14:paraId="1A991452" w14:textId="77777777" w:rsidR="00013BF2" w:rsidRDefault="00013BF2">
            <w:pPr>
              <w:pStyle w:val="TAH"/>
              <w:spacing w:line="276" w:lineRule="auto"/>
              <w:rPr>
                <w:lang w:eastAsia="zh-CN"/>
              </w:rPr>
            </w:pPr>
            <w:r>
              <w:rPr>
                <w:lang w:eastAsia="zh-CN"/>
              </w:rPr>
              <w:t>Corresponding Positioning Service Level in TS 22.261</w:t>
            </w:r>
          </w:p>
        </w:tc>
      </w:tr>
      <w:tr w:rsidR="00013BF2" w14:paraId="073184E7"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C656B96" w14:textId="77777777" w:rsidR="00013BF2" w:rsidRDefault="00013BF2">
            <w:pPr>
              <w:pStyle w:val="TAL"/>
              <w:spacing w:line="276" w:lineRule="auto"/>
              <w:rPr>
                <w:lang w:eastAsia="zh-CN"/>
              </w:rPr>
            </w:pPr>
            <w:r>
              <w:rPr>
                <w:rFonts w:eastAsia="SimSun"/>
                <w:lang w:eastAsia="zh-CN"/>
              </w:rPr>
              <w:t>Mobile control panels with safety functions (non-danger zones)</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59DD489C" w14:textId="77777777" w:rsidR="00013BF2" w:rsidRDefault="00013BF2">
            <w:pPr>
              <w:pStyle w:val="TAL"/>
              <w:spacing w:line="276" w:lineRule="auto"/>
              <w:rPr>
                <w:lang w:eastAsia="zh-CN"/>
              </w:rPr>
            </w:pPr>
            <w:r>
              <w:rPr>
                <w:lang w:eastAsia="zh-CN"/>
              </w:rPr>
              <w:t xml:space="preserve">&lt; 5 m </w:t>
            </w:r>
          </w:p>
        </w:tc>
        <w:tc>
          <w:tcPr>
            <w:tcW w:w="993" w:type="dxa"/>
            <w:tcBorders>
              <w:top w:val="single" w:sz="6" w:space="0" w:color="auto"/>
              <w:left w:val="single" w:sz="6" w:space="0" w:color="auto"/>
              <w:bottom w:val="single" w:sz="6" w:space="0" w:color="auto"/>
              <w:right w:val="single" w:sz="6" w:space="0" w:color="auto"/>
            </w:tcBorders>
            <w:hideMark/>
          </w:tcPr>
          <w:p w14:paraId="193770E6"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3 m</w:t>
            </w:r>
          </w:p>
        </w:tc>
        <w:tc>
          <w:tcPr>
            <w:tcW w:w="993" w:type="dxa"/>
            <w:tcBorders>
              <w:top w:val="single" w:sz="6" w:space="0" w:color="auto"/>
              <w:left w:val="single" w:sz="6" w:space="0" w:color="auto"/>
              <w:bottom w:val="single" w:sz="6" w:space="0" w:color="auto"/>
              <w:right w:val="single" w:sz="6" w:space="0" w:color="auto"/>
            </w:tcBorders>
            <w:hideMark/>
          </w:tcPr>
          <w:p w14:paraId="7EF2F46D" w14:textId="77777777" w:rsidR="00013BF2" w:rsidRDefault="00013BF2">
            <w:pPr>
              <w:pStyle w:val="TAL"/>
              <w:spacing w:line="276" w:lineRule="auto"/>
              <w:ind w:left="134"/>
              <w:rPr>
                <w:lang w:eastAsia="zh-CN"/>
              </w:rPr>
            </w:pPr>
            <w:r>
              <w:rPr>
                <w:lang w:eastAsia="zh-CN"/>
              </w:rPr>
              <w:t>90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99807BD" w14:textId="77777777" w:rsidR="00013BF2" w:rsidRDefault="00013BF2">
            <w:pPr>
              <w:pStyle w:val="TAL"/>
              <w:spacing w:line="276" w:lineRule="auto"/>
              <w:rPr>
                <w:lang w:eastAsia="zh-CN"/>
              </w:rPr>
            </w:pPr>
            <w:r>
              <w:rPr>
                <w:lang w:eastAsia="zh-CN"/>
              </w:rPr>
              <w:t>n/a</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86DA72A" w14:textId="77777777" w:rsidR="00013BF2" w:rsidRDefault="00013BF2">
            <w:pPr>
              <w:pStyle w:val="TAL"/>
              <w:spacing w:line="276" w:lineRule="auto"/>
              <w:rPr>
                <w:lang w:eastAsia="zh-CN"/>
              </w:rPr>
            </w:pPr>
            <w:r>
              <w:rPr>
                <w:lang w:eastAsia="zh-CN"/>
              </w:rPr>
              <w:t>&lt; 5 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51B2D75D" w14:textId="77777777" w:rsidR="00013BF2" w:rsidRDefault="00013BF2">
            <w:pPr>
              <w:pStyle w:val="TAL"/>
              <w:spacing w:line="276" w:lineRule="auto"/>
              <w:rPr>
                <w:lang w:eastAsia="zh-CN"/>
              </w:rPr>
            </w:pPr>
            <w:r>
              <w:rPr>
                <w:lang w:eastAsia="zh-CN"/>
              </w:rPr>
              <w:t>n/a</w:t>
            </w:r>
          </w:p>
        </w:tc>
        <w:tc>
          <w:tcPr>
            <w:tcW w:w="1417" w:type="dxa"/>
            <w:tcBorders>
              <w:top w:val="single" w:sz="6" w:space="0" w:color="auto"/>
              <w:left w:val="single" w:sz="6" w:space="0" w:color="auto"/>
              <w:bottom w:val="single" w:sz="6" w:space="0" w:color="auto"/>
              <w:right w:val="single" w:sz="6" w:space="0" w:color="auto"/>
            </w:tcBorders>
            <w:hideMark/>
          </w:tcPr>
          <w:p w14:paraId="54FCF435" w14:textId="77777777" w:rsidR="00013BF2" w:rsidRDefault="00013BF2">
            <w:pPr>
              <w:pStyle w:val="TAL"/>
              <w:spacing w:line="276" w:lineRule="auto"/>
              <w:rPr>
                <w:rFonts w:eastAsia="SimSun"/>
                <w:lang w:eastAsia="zh-CN"/>
              </w:rPr>
            </w:pPr>
            <w:r>
              <w:rPr>
                <w:rFonts w:eastAsia="SimSun"/>
                <w:lang w:eastAsia="zh-CN"/>
              </w:rPr>
              <w:t>Service Level 2</w:t>
            </w:r>
          </w:p>
        </w:tc>
      </w:tr>
      <w:tr w:rsidR="00013BF2" w14:paraId="3E1941BD"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11C437C3" w14:textId="77777777" w:rsidR="00013BF2" w:rsidRDefault="00013BF2">
            <w:pPr>
              <w:pStyle w:val="TAL"/>
              <w:spacing w:line="276" w:lineRule="auto"/>
              <w:rPr>
                <w:lang w:eastAsia="zh-CN"/>
              </w:rPr>
            </w:pPr>
            <w:r>
              <w:rPr>
                <w:rFonts w:eastAsia="SimSun"/>
                <w:lang w:eastAsia="zh-CN"/>
              </w:rPr>
              <w:t>Process automation – plant asset management</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2F9BDCE7" w14:textId="77777777" w:rsidR="00013BF2" w:rsidRDefault="00013BF2">
            <w:pPr>
              <w:pStyle w:val="TAL"/>
              <w:spacing w:line="276" w:lineRule="auto"/>
              <w:rPr>
                <w:lang w:eastAsia="zh-CN"/>
              </w:rPr>
            </w:pPr>
            <w:r>
              <w:rPr>
                <w:lang w:eastAsia="zh-CN"/>
              </w:rPr>
              <w:t>&lt; 1 m</w:t>
            </w:r>
          </w:p>
        </w:tc>
        <w:tc>
          <w:tcPr>
            <w:tcW w:w="993" w:type="dxa"/>
            <w:tcBorders>
              <w:top w:val="single" w:sz="6" w:space="0" w:color="auto"/>
              <w:left w:val="single" w:sz="6" w:space="0" w:color="auto"/>
              <w:bottom w:val="single" w:sz="6" w:space="0" w:color="auto"/>
              <w:right w:val="single" w:sz="6" w:space="0" w:color="auto"/>
            </w:tcBorders>
            <w:hideMark/>
          </w:tcPr>
          <w:p w14:paraId="09765214"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3 m</w:t>
            </w:r>
          </w:p>
        </w:tc>
        <w:tc>
          <w:tcPr>
            <w:tcW w:w="993" w:type="dxa"/>
            <w:tcBorders>
              <w:top w:val="single" w:sz="6" w:space="0" w:color="auto"/>
              <w:left w:val="single" w:sz="6" w:space="0" w:color="auto"/>
              <w:bottom w:val="single" w:sz="6" w:space="0" w:color="auto"/>
              <w:right w:val="single" w:sz="6" w:space="0" w:color="auto"/>
            </w:tcBorders>
            <w:hideMark/>
          </w:tcPr>
          <w:p w14:paraId="1B3779AC" w14:textId="77777777" w:rsidR="00013BF2" w:rsidRDefault="00013BF2">
            <w:pPr>
              <w:pStyle w:val="TAL"/>
              <w:spacing w:line="276" w:lineRule="auto"/>
              <w:ind w:left="134"/>
              <w:rPr>
                <w:lang w:eastAsia="zh-CN"/>
              </w:rPr>
            </w:pPr>
            <w:r>
              <w:rPr>
                <w:lang w:eastAsia="zh-CN"/>
              </w:rPr>
              <w:t>90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3A437C00" w14:textId="77777777" w:rsidR="00013BF2" w:rsidRDefault="00013BF2">
            <w:pPr>
              <w:pStyle w:val="TAL"/>
              <w:spacing w:line="276" w:lineRule="auto"/>
              <w:rPr>
                <w:lang w:eastAsia="zh-CN"/>
              </w:rPr>
            </w:pPr>
            <w:r>
              <w:rPr>
                <w:lang w:eastAsia="zh-CN"/>
              </w:rPr>
              <w:t>n/a</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9F8CE89" w14:textId="77777777" w:rsidR="00013BF2" w:rsidRDefault="00013BF2">
            <w:pPr>
              <w:pStyle w:val="TAL"/>
              <w:spacing w:line="276" w:lineRule="auto"/>
              <w:rPr>
                <w:lang w:eastAsia="zh-CN"/>
              </w:rPr>
            </w:pPr>
            <w:r>
              <w:rPr>
                <w:lang w:eastAsia="zh-CN"/>
              </w:rPr>
              <w:t>&lt; 2 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91842FF" w14:textId="77777777" w:rsidR="00013BF2" w:rsidRDefault="00013BF2">
            <w:pPr>
              <w:pStyle w:val="TAL"/>
              <w:spacing w:line="276" w:lineRule="auto"/>
              <w:rPr>
                <w:lang w:eastAsia="zh-CN"/>
              </w:rPr>
            </w:pPr>
            <w:r>
              <w:rPr>
                <w:lang w:eastAsia="zh-CN"/>
              </w:rPr>
              <w:t>&lt; 30 km/h</w:t>
            </w:r>
          </w:p>
        </w:tc>
        <w:tc>
          <w:tcPr>
            <w:tcW w:w="1417" w:type="dxa"/>
            <w:tcBorders>
              <w:top w:val="single" w:sz="6" w:space="0" w:color="auto"/>
              <w:left w:val="single" w:sz="6" w:space="0" w:color="auto"/>
              <w:bottom w:val="single" w:sz="6" w:space="0" w:color="auto"/>
              <w:right w:val="single" w:sz="6" w:space="0" w:color="auto"/>
            </w:tcBorders>
            <w:hideMark/>
          </w:tcPr>
          <w:p w14:paraId="62CF19AF" w14:textId="77777777" w:rsidR="00013BF2" w:rsidRDefault="00013BF2">
            <w:pPr>
              <w:pStyle w:val="TAL"/>
              <w:spacing w:line="276" w:lineRule="auto"/>
              <w:rPr>
                <w:rFonts w:eastAsia="SimSun"/>
                <w:lang w:eastAsia="zh-CN"/>
              </w:rPr>
            </w:pPr>
            <w:r>
              <w:rPr>
                <w:rFonts w:eastAsia="SimSun"/>
                <w:lang w:eastAsia="zh-CN"/>
              </w:rPr>
              <w:t>Service Level 3</w:t>
            </w:r>
          </w:p>
        </w:tc>
      </w:tr>
      <w:tr w:rsidR="00013BF2" w14:paraId="7F7495ED"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9FBD077" w14:textId="77777777" w:rsidR="00013BF2" w:rsidRDefault="00013BF2">
            <w:pPr>
              <w:pStyle w:val="TAL"/>
              <w:spacing w:line="276" w:lineRule="auto"/>
              <w:rPr>
                <w:rFonts w:eastAsia="SimSun"/>
                <w:lang w:eastAsia="zh-CN"/>
              </w:rPr>
            </w:pPr>
            <w:r>
              <w:rPr>
                <w:rFonts w:eastAsia="SimSun"/>
                <w:lang w:eastAsia="zh-CN"/>
              </w:rPr>
              <w:t>Flexible, modular assembly area in smart factories (</w:t>
            </w:r>
            <w:r>
              <w:rPr>
                <w:lang w:eastAsia="zh-CN"/>
              </w:rPr>
              <w:t>for tracking of tools at the work-place location)</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C795924" w14:textId="77777777" w:rsidR="00013BF2" w:rsidRDefault="00013BF2">
            <w:pPr>
              <w:pStyle w:val="TAL"/>
              <w:spacing w:line="276" w:lineRule="auto"/>
              <w:rPr>
                <w:lang w:eastAsia="zh-CN"/>
              </w:rPr>
            </w:pPr>
            <w:r>
              <w:rPr>
                <w:lang w:eastAsia="zh-CN"/>
              </w:rPr>
              <w:t>&lt; 1 m (relative positioning)</w:t>
            </w:r>
          </w:p>
        </w:tc>
        <w:tc>
          <w:tcPr>
            <w:tcW w:w="993" w:type="dxa"/>
            <w:tcBorders>
              <w:top w:val="single" w:sz="6" w:space="0" w:color="auto"/>
              <w:left w:val="single" w:sz="6" w:space="0" w:color="auto"/>
              <w:bottom w:val="single" w:sz="6" w:space="0" w:color="auto"/>
              <w:right w:val="single" w:sz="6" w:space="0" w:color="auto"/>
            </w:tcBorders>
            <w:hideMark/>
          </w:tcPr>
          <w:p w14:paraId="565DBA34" w14:textId="77777777" w:rsidR="00013BF2" w:rsidRDefault="00013BF2">
            <w:pPr>
              <w:pStyle w:val="TAL"/>
              <w:spacing w:line="276" w:lineRule="auto"/>
              <w:ind w:left="136"/>
              <w:rPr>
                <w:lang w:eastAsia="zh-CN"/>
              </w:rPr>
            </w:pPr>
            <w:r>
              <w:rPr>
                <w:lang w:eastAsia="zh-CN"/>
              </w:rPr>
              <w:t>n/a</w:t>
            </w:r>
          </w:p>
        </w:tc>
        <w:tc>
          <w:tcPr>
            <w:tcW w:w="993" w:type="dxa"/>
            <w:tcBorders>
              <w:top w:val="single" w:sz="6" w:space="0" w:color="auto"/>
              <w:left w:val="single" w:sz="6" w:space="0" w:color="auto"/>
              <w:bottom w:val="single" w:sz="6" w:space="0" w:color="auto"/>
              <w:right w:val="single" w:sz="6" w:space="0" w:color="auto"/>
            </w:tcBorders>
            <w:hideMark/>
          </w:tcPr>
          <w:p w14:paraId="64BD4E1B" w14:textId="77777777" w:rsidR="00013BF2" w:rsidRDefault="00013BF2">
            <w:pPr>
              <w:pStyle w:val="TAL"/>
              <w:spacing w:line="276" w:lineRule="auto"/>
              <w:ind w:left="134"/>
              <w:rPr>
                <w:lang w:eastAsia="zh-CN"/>
              </w:rPr>
            </w:pPr>
            <w:r>
              <w:rPr>
                <w:lang w:eastAsia="zh-CN"/>
              </w:rPr>
              <w:t>99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D6A4D41" w14:textId="77777777" w:rsidR="00013BF2" w:rsidRDefault="00013BF2">
            <w:pPr>
              <w:pStyle w:val="TAL"/>
              <w:spacing w:line="276" w:lineRule="auto"/>
              <w:rPr>
                <w:lang w:eastAsia="zh-CN"/>
              </w:rPr>
            </w:pPr>
            <w:r>
              <w:rPr>
                <w:lang w:eastAsia="zh-CN"/>
              </w:rPr>
              <w:t>n/a</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0222A297" w14:textId="77777777" w:rsidR="00013BF2" w:rsidRDefault="00013BF2">
            <w:pPr>
              <w:pStyle w:val="TAL"/>
              <w:spacing w:line="276" w:lineRule="auto"/>
              <w:rPr>
                <w:lang w:eastAsia="zh-CN"/>
              </w:rPr>
            </w:pPr>
            <w:r>
              <w:rPr>
                <w:lang w:eastAsia="zh-CN"/>
              </w:rPr>
              <w:t>1 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05C42485" w14:textId="77777777" w:rsidR="00013BF2" w:rsidRDefault="00013BF2">
            <w:pPr>
              <w:pStyle w:val="TAL"/>
              <w:spacing w:line="276" w:lineRule="auto"/>
              <w:rPr>
                <w:lang w:eastAsia="zh-CN"/>
              </w:rPr>
            </w:pPr>
            <w:r>
              <w:rPr>
                <w:lang w:eastAsia="zh-CN"/>
              </w:rPr>
              <w:t>&lt; 30 km/h</w:t>
            </w:r>
          </w:p>
        </w:tc>
        <w:tc>
          <w:tcPr>
            <w:tcW w:w="1417" w:type="dxa"/>
            <w:tcBorders>
              <w:top w:val="single" w:sz="6" w:space="0" w:color="auto"/>
              <w:left w:val="single" w:sz="6" w:space="0" w:color="auto"/>
              <w:bottom w:val="single" w:sz="6" w:space="0" w:color="auto"/>
              <w:right w:val="single" w:sz="6" w:space="0" w:color="auto"/>
            </w:tcBorders>
            <w:hideMark/>
          </w:tcPr>
          <w:p w14:paraId="50B9B57E" w14:textId="77777777" w:rsidR="00013BF2" w:rsidRDefault="00013BF2">
            <w:pPr>
              <w:pStyle w:val="TAL"/>
              <w:spacing w:line="276" w:lineRule="auto"/>
              <w:rPr>
                <w:rFonts w:eastAsia="SimSun"/>
                <w:lang w:eastAsia="zh-CN"/>
              </w:rPr>
            </w:pPr>
            <w:r>
              <w:rPr>
                <w:rFonts w:eastAsia="SimSun"/>
                <w:lang w:eastAsia="zh-CN"/>
              </w:rPr>
              <w:t>Service Level 3</w:t>
            </w:r>
          </w:p>
        </w:tc>
      </w:tr>
      <w:tr w:rsidR="00013BF2" w14:paraId="64DD942D"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36A89CFC" w14:textId="77777777" w:rsidR="00013BF2" w:rsidRDefault="00013BF2">
            <w:pPr>
              <w:pStyle w:val="TAL"/>
              <w:spacing w:line="276" w:lineRule="auto"/>
              <w:rPr>
                <w:lang w:eastAsia="zh-CN"/>
              </w:rPr>
            </w:pPr>
            <w:r>
              <w:rPr>
                <w:rFonts w:eastAsia="SimSun"/>
                <w:lang w:eastAsia="zh-CN"/>
              </w:rPr>
              <w:t>Augmented reality in smart factories</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D9B3AFF" w14:textId="77777777" w:rsidR="00013BF2" w:rsidRDefault="00013BF2">
            <w:pPr>
              <w:pStyle w:val="TAL"/>
              <w:spacing w:line="276" w:lineRule="auto"/>
              <w:rPr>
                <w:lang w:eastAsia="zh-CN"/>
              </w:rPr>
            </w:pPr>
            <w:r>
              <w:rPr>
                <w:lang w:eastAsia="zh-CN"/>
              </w:rPr>
              <w:t>&lt; 1 m</w:t>
            </w:r>
          </w:p>
        </w:tc>
        <w:tc>
          <w:tcPr>
            <w:tcW w:w="993" w:type="dxa"/>
            <w:tcBorders>
              <w:top w:val="single" w:sz="6" w:space="0" w:color="auto"/>
              <w:left w:val="single" w:sz="6" w:space="0" w:color="auto"/>
              <w:bottom w:val="single" w:sz="6" w:space="0" w:color="auto"/>
              <w:right w:val="single" w:sz="6" w:space="0" w:color="auto"/>
            </w:tcBorders>
            <w:hideMark/>
          </w:tcPr>
          <w:p w14:paraId="47334578"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3 m</w:t>
            </w:r>
          </w:p>
        </w:tc>
        <w:tc>
          <w:tcPr>
            <w:tcW w:w="993" w:type="dxa"/>
            <w:tcBorders>
              <w:top w:val="single" w:sz="6" w:space="0" w:color="auto"/>
              <w:left w:val="single" w:sz="6" w:space="0" w:color="auto"/>
              <w:bottom w:val="single" w:sz="6" w:space="0" w:color="auto"/>
              <w:right w:val="single" w:sz="6" w:space="0" w:color="auto"/>
            </w:tcBorders>
            <w:hideMark/>
          </w:tcPr>
          <w:p w14:paraId="14FCD7C0" w14:textId="77777777" w:rsidR="00013BF2" w:rsidRDefault="00013BF2">
            <w:pPr>
              <w:pStyle w:val="TAL"/>
              <w:spacing w:line="276" w:lineRule="auto"/>
              <w:ind w:left="134"/>
              <w:rPr>
                <w:lang w:eastAsia="zh-CN"/>
              </w:rPr>
            </w:pPr>
            <w:r>
              <w:rPr>
                <w:lang w:eastAsia="zh-CN"/>
              </w:rPr>
              <w:t>99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2ED9B58" w14:textId="77777777" w:rsidR="00013BF2" w:rsidRDefault="00013BF2">
            <w:pPr>
              <w:pStyle w:val="TAL"/>
              <w:spacing w:line="276" w:lineRule="auto"/>
              <w:rPr>
                <w:lang w:eastAsia="zh-CN"/>
              </w:rPr>
            </w:pPr>
            <w:r>
              <w:rPr>
                <w:lang w:eastAsia="zh-CN"/>
              </w:rPr>
              <w:t xml:space="preserve">&lt; 0.17 rad </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306D5A75" w14:textId="77777777" w:rsidR="00013BF2" w:rsidRDefault="00013BF2">
            <w:pPr>
              <w:pStyle w:val="TAL"/>
              <w:spacing w:line="276" w:lineRule="auto"/>
              <w:rPr>
                <w:lang w:eastAsia="zh-CN"/>
              </w:rPr>
            </w:pPr>
            <w:r>
              <w:rPr>
                <w:lang w:eastAsia="zh-CN"/>
              </w:rPr>
              <w:t>&lt; 15 m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E340C06" w14:textId="77777777" w:rsidR="00013BF2" w:rsidRDefault="00013BF2">
            <w:pPr>
              <w:pStyle w:val="TAL"/>
              <w:spacing w:line="276" w:lineRule="auto"/>
              <w:rPr>
                <w:lang w:eastAsia="zh-CN"/>
              </w:rPr>
            </w:pPr>
            <w:r>
              <w:rPr>
                <w:lang w:eastAsia="zh-CN"/>
              </w:rPr>
              <w:t>&lt; 10 km/h</w:t>
            </w:r>
          </w:p>
        </w:tc>
        <w:tc>
          <w:tcPr>
            <w:tcW w:w="1417" w:type="dxa"/>
            <w:tcBorders>
              <w:top w:val="single" w:sz="6" w:space="0" w:color="auto"/>
              <w:left w:val="single" w:sz="6" w:space="0" w:color="auto"/>
              <w:bottom w:val="single" w:sz="6" w:space="0" w:color="auto"/>
              <w:right w:val="single" w:sz="6" w:space="0" w:color="auto"/>
            </w:tcBorders>
            <w:hideMark/>
          </w:tcPr>
          <w:p w14:paraId="5DBE33FF" w14:textId="77777777" w:rsidR="00013BF2" w:rsidRDefault="00013BF2">
            <w:pPr>
              <w:pStyle w:val="TAL"/>
              <w:spacing w:line="276" w:lineRule="auto"/>
              <w:rPr>
                <w:rFonts w:eastAsia="SimSun"/>
                <w:lang w:eastAsia="zh-CN"/>
              </w:rPr>
            </w:pPr>
            <w:r>
              <w:rPr>
                <w:rFonts w:eastAsia="SimSun"/>
                <w:lang w:eastAsia="zh-CN"/>
              </w:rPr>
              <w:t>Service Level 4</w:t>
            </w:r>
          </w:p>
        </w:tc>
      </w:tr>
      <w:tr w:rsidR="00013BF2" w14:paraId="0166417C"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238A7AAF" w14:textId="77777777" w:rsidR="00013BF2" w:rsidRDefault="00013BF2">
            <w:pPr>
              <w:pStyle w:val="TAL"/>
              <w:spacing w:line="276" w:lineRule="auto"/>
              <w:rPr>
                <w:lang w:eastAsia="zh-CN"/>
              </w:rPr>
            </w:pPr>
            <w:r>
              <w:rPr>
                <w:rFonts w:eastAsia="SimSun"/>
                <w:lang w:eastAsia="zh-CN"/>
              </w:rPr>
              <w:t>Mobile control panels with safety functions in smart factories (</w:t>
            </w:r>
            <w:r>
              <w:rPr>
                <w:lang w:eastAsia="zh-CN"/>
              </w:rPr>
              <w:t>within factory danger zones)</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12915A7A" w14:textId="77777777" w:rsidR="00013BF2" w:rsidRDefault="00013BF2">
            <w:pPr>
              <w:pStyle w:val="TAL"/>
              <w:spacing w:line="276" w:lineRule="auto"/>
              <w:rPr>
                <w:lang w:eastAsia="zh-CN"/>
              </w:rPr>
            </w:pPr>
            <w:r>
              <w:rPr>
                <w:lang w:eastAsia="zh-CN"/>
              </w:rPr>
              <w:t>&lt; 1 m</w:t>
            </w:r>
          </w:p>
        </w:tc>
        <w:tc>
          <w:tcPr>
            <w:tcW w:w="993" w:type="dxa"/>
            <w:tcBorders>
              <w:top w:val="single" w:sz="6" w:space="0" w:color="auto"/>
              <w:left w:val="single" w:sz="6" w:space="0" w:color="auto"/>
              <w:bottom w:val="single" w:sz="6" w:space="0" w:color="auto"/>
              <w:right w:val="single" w:sz="6" w:space="0" w:color="auto"/>
            </w:tcBorders>
            <w:hideMark/>
          </w:tcPr>
          <w:p w14:paraId="6D48B80F"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3 m</w:t>
            </w:r>
          </w:p>
        </w:tc>
        <w:tc>
          <w:tcPr>
            <w:tcW w:w="993" w:type="dxa"/>
            <w:tcBorders>
              <w:top w:val="single" w:sz="6" w:space="0" w:color="auto"/>
              <w:left w:val="single" w:sz="6" w:space="0" w:color="auto"/>
              <w:bottom w:val="single" w:sz="6" w:space="0" w:color="auto"/>
              <w:right w:val="single" w:sz="6" w:space="0" w:color="auto"/>
            </w:tcBorders>
            <w:hideMark/>
          </w:tcPr>
          <w:p w14:paraId="19CA0B11" w14:textId="77777777" w:rsidR="00013BF2" w:rsidRDefault="00013BF2">
            <w:pPr>
              <w:pStyle w:val="TAL"/>
              <w:spacing w:line="276" w:lineRule="auto"/>
              <w:ind w:left="134"/>
              <w:rPr>
                <w:lang w:eastAsia="zh-CN"/>
              </w:rPr>
            </w:pPr>
            <w:r>
              <w:rPr>
                <w:lang w:eastAsia="zh-CN"/>
              </w:rPr>
              <w:t xml:space="preserve">99.9 %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7174923" w14:textId="77777777" w:rsidR="00013BF2" w:rsidRDefault="00013BF2">
            <w:pPr>
              <w:pStyle w:val="TAL"/>
              <w:spacing w:line="276" w:lineRule="auto"/>
              <w:rPr>
                <w:lang w:eastAsia="zh-CN"/>
              </w:rPr>
            </w:pPr>
            <w:r>
              <w:rPr>
                <w:lang w:eastAsia="zh-CN"/>
              </w:rPr>
              <w:t>&lt; 0.54 rad</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535DCC3C" w14:textId="77777777" w:rsidR="00013BF2" w:rsidRDefault="00013BF2">
            <w:pPr>
              <w:pStyle w:val="TAL"/>
              <w:spacing w:line="276" w:lineRule="auto"/>
              <w:rPr>
                <w:lang w:eastAsia="zh-CN"/>
              </w:rPr>
            </w:pPr>
            <w:r>
              <w:rPr>
                <w:lang w:eastAsia="zh-CN"/>
              </w:rPr>
              <w:t>&lt; 1 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5070F1D6" w14:textId="77777777" w:rsidR="00013BF2" w:rsidRDefault="00013BF2">
            <w:pPr>
              <w:pStyle w:val="TAL"/>
              <w:spacing w:line="276" w:lineRule="auto"/>
              <w:rPr>
                <w:lang w:eastAsia="zh-CN"/>
              </w:rPr>
            </w:pPr>
            <w:r>
              <w:rPr>
                <w:lang w:eastAsia="zh-CN"/>
              </w:rPr>
              <w:t>n/a</w:t>
            </w:r>
          </w:p>
        </w:tc>
        <w:tc>
          <w:tcPr>
            <w:tcW w:w="1417" w:type="dxa"/>
            <w:tcBorders>
              <w:top w:val="single" w:sz="6" w:space="0" w:color="auto"/>
              <w:left w:val="single" w:sz="6" w:space="0" w:color="auto"/>
              <w:bottom w:val="single" w:sz="6" w:space="0" w:color="auto"/>
              <w:right w:val="single" w:sz="6" w:space="0" w:color="auto"/>
            </w:tcBorders>
            <w:hideMark/>
          </w:tcPr>
          <w:p w14:paraId="17FA88FE" w14:textId="77777777" w:rsidR="00013BF2" w:rsidRDefault="00013BF2">
            <w:pPr>
              <w:pStyle w:val="TAL"/>
              <w:spacing w:line="276" w:lineRule="auto"/>
              <w:rPr>
                <w:rFonts w:eastAsia="SimSun"/>
                <w:lang w:eastAsia="zh-CN"/>
              </w:rPr>
            </w:pPr>
            <w:r>
              <w:rPr>
                <w:rFonts w:eastAsia="SimSun"/>
                <w:lang w:eastAsia="zh-CN"/>
              </w:rPr>
              <w:t>Service Level 4</w:t>
            </w:r>
          </w:p>
        </w:tc>
      </w:tr>
      <w:tr w:rsidR="00013BF2" w14:paraId="33E4B99D"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AEAD0EB" w14:textId="77777777" w:rsidR="00013BF2" w:rsidRDefault="00013BF2">
            <w:pPr>
              <w:pStyle w:val="TAL"/>
              <w:spacing w:line="276" w:lineRule="auto"/>
              <w:rPr>
                <w:lang w:eastAsia="zh-CN"/>
              </w:rPr>
            </w:pPr>
            <w:r>
              <w:rPr>
                <w:rFonts w:eastAsia="SimSun"/>
                <w:lang w:eastAsia="zh-CN"/>
              </w:rPr>
              <w:t xml:space="preserve">Flexible, modular assembly area in smart factories (for </w:t>
            </w:r>
            <w:r>
              <w:rPr>
                <w:lang w:eastAsia="zh-CN"/>
              </w:rPr>
              <w:t>autonomous vehicles, only for monitoring purposes)</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2D5D9AEB" w14:textId="77777777" w:rsidR="00013BF2" w:rsidRDefault="00013BF2">
            <w:pPr>
              <w:pStyle w:val="TAL"/>
              <w:spacing w:line="276" w:lineRule="auto"/>
              <w:rPr>
                <w:lang w:eastAsia="zh-CN"/>
              </w:rPr>
            </w:pPr>
            <w:r>
              <w:rPr>
                <w:lang w:eastAsia="zh-CN"/>
              </w:rPr>
              <w:t>&lt; 50 cm</w:t>
            </w:r>
          </w:p>
        </w:tc>
        <w:tc>
          <w:tcPr>
            <w:tcW w:w="993" w:type="dxa"/>
            <w:tcBorders>
              <w:top w:val="single" w:sz="6" w:space="0" w:color="auto"/>
              <w:left w:val="single" w:sz="6" w:space="0" w:color="auto"/>
              <w:bottom w:val="single" w:sz="6" w:space="0" w:color="auto"/>
              <w:right w:val="single" w:sz="6" w:space="0" w:color="auto"/>
            </w:tcBorders>
            <w:hideMark/>
          </w:tcPr>
          <w:p w14:paraId="7B0CFC9D"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3 m</w:t>
            </w:r>
          </w:p>
        </w:tc>
        <w:tc>
          <w:tcPr>
            <w:tcW w:w="993" w:type="dxa"/>
            <w:tcBorders>
              <w:top w:val="single" w:sz="6" w:space="0" w:color="auto"/>
              <w:left w:val="single" w:sz="6" w:space="0" w:color="auto"/>
              <w:bottom w:val="single" w:sz="6" w:space="0" w:color="auto"/>
              <w:right w:val="single" w:sz="6" w:space="0" w:color="auto"/>
            </w:tcBorders>
            <w:hideMark/>
          </w:tcPr>
          <w:p w14:paraId="3C440BAC" w14:textId="77777777" w:rsidR="00013BF2" w:rsidRDefault="00013BF2">
            <w:pPr>
              <w:pStyle w:val="TAL"/>
              <w:spacing w:line="276" w:lineRule="auto"/>
              <w:ind w:left="134"/>
              <w:rPr>
                <w:lang w:eastAsia="zh-CN"/>
              </w:rPr>
            </w:pPr>
            <w:r>
              <w:rPr>
                <w:lang w:eastAsia="zh-CN"/>
              </w:rPr>
              <w:t>99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19808A0C" w14:textId="77777777" w:rsidR="00013BF2" w:rsidRDefault="00013BF2">
            <w:pPr>
              <w:pStyle w:val="TAL"/>
              <w:spacing w:line="276" w:lineRule="auto"/>
              <w:rPr>
                <w:lang w:eastAsia="zh-CN"/>
              </w:rPr>
            </w:pPr>
            <w:r>
              <w:rPr>
                <w:lang w:eastAsia="zh-CN"/>
              </w:rPr>
              <w:t>n/a</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33CA98D" w14:textId="77777777" w:rsidR="00013BF2" w:rsidRDefault="00013BF2">
            <w:pPr>
              <w:pStyle w:val="TAL"/>
              <w:spacing w:line="276" w:lineRule="auto"/>
              <w:rPr>
                <w:lang w:eastAsia="zh-CN"/>
              </w:rPr>
            </w:pPr>
            <w:r>
              <w:rPr>
                <w:lang w:eastAsia="zh-CN"/>
              </w:rPr>
              <w:t>1 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9417317" w14:textId="77777777" w:rsidR="00013BF2" w:rsidRDefault="00013BF2">
            <w:pPr>
              <w:pStyle w:val="TAL"/>
              <w:spacing w:line="276" w:lineRule="auto"/>
              <w:rPr>
                <w:lang w:eastAsia="zh-CN"/>
              </w:rPr>
            </w:pPr>
            <w:r>
              <w:rPr>
                <w:lang w:eastAsia="zh-CN"/>
              </w:rPr>
              <w:t>&lt; 30 km/h</w:t>
            </w:r>
          </w:p>
        </w:tc>
        <w:tc>
          <w:tcPr>
            <w:tcW w:w="1417" w:type="dxa"/>
            <w:tcBorders>
              <w:top w:val="single" w:sz="6" w:space="0" w:color="auto"/>
              <w:left w:val="single" w:sz="6" w:space="0" w:color="auto"/>
              <w:bottom w:val="single" w:sz="6" w:space="0" w:color="auto"/>
              <w:right w:val="single" w:sz="6" w:space="0" w:color="auto"/>
            </w:tcBorders>
            <w:hideMark/>
          </w:tcPr>
          <w:p w14:paraId="5EE936B5" w14:textId="77777777" w:rsidR="00013BF2" w:rsidRDefault="00013BF2">
            <w:pPr>
              <w:pStyle w:val="TAL"/>
              <w:spacing w:line="276" w:lineRule="auto"/>
              <w:rPr>
                <w:rFonts w:eastAsia="SimSun"/>
                <w:lang w:eastAsia="zh-CN"/>
              </w:rPr>
            </w:pPr>
            <w:r>
              <w:rPr>
                <w:rFonts w:eastAsia="SimSun"/>
                <w:lang w:eastAsia="zh-CN"/>
              </w:rPr>
              <w:t>Service Level 5</w:t>
            </w:r>
          </w:p>
        </w:tc>
      </w:tr>
      <w:tr w:rsidR="00013BF2" w14:paraId="74DFBF9E"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8B1792D" w14:textId="77777777" w:rsidR="00013BF2" w:rsidRDefault="00013BF2">
            <w:pPr>
              <w:pStyle w:val="TAL"/>
              <w:spacing w:line="276" w:lineRule="auto"/>
              <w:rPr>
                <w:lang w:eastAsia="zh-CN"/>
              </w:rPr>
            </w:pPr>
            <w:r>
              <w:rPr>
                <w:rFonts w:eastAsia="SimSun"/>
                <w:lang w:eastAsia="zh-CN"/>
              </w:rPr>
              <w:t>Inbound logistics for manufacturing (</w:t>
            </w:r>
            <w:r>
              <w:rPr>
                <w:lang w:eastAsia="zh-CN"/>
              </w:rPr>
              <w:t>for driving trajectories (if supported by further sensors like camera, GNSS, IMU) of indoor autonomous driving systems))</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B829593" w14:textId="77777777" w:rsidR="00013BF2" w:rsidRDefault="00013BF2">
            <w:pPr>
              <w:pStyle w:val="TAL"/>
              <w:spacing w:line="276" w:lineRule="auto"/>
              <w:rPr>
                <w:lang w:eastAsia="zh-CN"/>
              </w:rPr>
            </w:pPr>
            <w:r>
              <w:rPr>
                <w:lang w:eastAsia="zh-CN"/>
              </w:rPr>
              <w:t xml:space="preserve">&lt; 30 cm (if supported by further sensors like camera, GNSS, IMU) </w:t>
            </w:r>
          </w:p>
        </w:tc>
        <w:tc>
          <w:tcPr>
            <w:tcW w:w="993" w:type="dxa"/>
            <w:tcBorders>
              <w:top w:val="single" w:sz="6" w:space="0" w:color="auto"/>
              <w:left w:val="single" w:sz="6" w:space="0" w:color="auto"/>
              <w:bottom w:val="single" w:sz="6" w:space="0" w:color="auto"/>
              <w:right w:val="single" w:sz="6" w:space="0" w:color="auto"/>
            </w:tcBorders>
            <w:hideMark/>
          </w:tcPr>
          <w:p w14:paraId="5BB12DA0"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3 m</w:t>
            </w:r>
          </w:p>
        </w:tc>
        <w:tc>
          <w:tcPr>
            <w:tcW w:w="993" w:type="dxa"/>
            <w:tcBorders>
              <w:top w:val="single" w:sz="6" w:space="0" w:color="auto"/>
              <w:left w:val="single" w:sz="6" w:space="0" w:color="auto"/>
              <w:bottom w:val="single" w:sz="6" w:space="0" w:color="auto"/>
              <w:right w:val="single" w:sz="6" w:space="0" w:color="auto"/>
            </w:tcBorders>
            <w:hideMark/>
          </w:tcPr>
          <w:p w14:paraId="37302B77" w14:textId="77777777" w:rsidR="00013BF2" w:rsidRDefault="00013BF2">
            <w:pPr>
              <w:pStyle w:val="TAL"/>
              <w:spacing w:line="276" w:lineRule="auto"/>
              <w:ind w:left="134"/>
              <w:rPr>
                <w:lang w:eastAsia="zh-CN"/>
              </w:rPr>
            </w:pPr>
            <w:r>
              <w:rPr>
                <w:lang w:eastAsia="zh-CN"/>
              </w:rPr>
              <w:t>99.9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E0053FD" w14:textId="77777777" w:rsidR="00013BF2" w:rsidRDefault="00013BF2">
            <w:pPr>
              <w:pStyle w:val="TAL"/>
              <w:spacing w:line="276" w:lineRule="auto"/>
              <w:rPr>
                <w:lang w:eastAsia="zh-CN"/>
              </w:rPr>
            </w:pPr>
            <w:r>
              <w:rPr>
                <w:lang w:eastAsia="zh-CN"/>
              </w:rPr>
              <w:t>n/a</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DA2EFFE" w14:textId="77777777" w:rsidR="00013BF2" w:rsidRDefault="00013BF2">
            <w:pPr>
              <w:pStyle w:val="TAL"/>
              <w:spacing w:line="276" w:lineRule="auto"/>
              <w:rPr>
                <w:lang w:eastAsia="zh-CN"/>
              </w:rPr>
            </w:pPr>
            <w:r>
              <w:rPr>
                <w:lang w:eastAsia="zh-CN"/>
              </w:rPr>
              <w:t>10 m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EDDD05E" w14:textId="77777777" w:rsidR="00013BF2" w:rsidRDefault="00013BF2">
            <w:pPr>
              <w:pStyle w:val="TAL"/>
              <w:spacing w:line="276" w:lineRule="auto"/>
              <w:rPr>
                <w:lang w:eastAsia="zh-CN"/>
              </w:rPr>
            </w:pPr>
            <w:r>
              <w:rPr>
                <w:lang w:eastAsia="zh-CN"/>
              </w:rPr>
              <w:t>&lt; 30 km/h</w:t>
            </w:r>
          </w:p>
        </w:tc>
        <w:tc>
          <w:tcPr>
            <w:tcW w:w="1417" w:type="dxa"/>
            <w:tcBorders>
              <w:top w:val="single" w:sz="6" w:space="0" w:color="auto"/>
              <w:left w:val="single" w:sz="6" w:space="0" w:color="auto"/>
              <w:bottom w:val="single" w:sz="6" w:space="0" w:color="auto"/>
              <w:right w:val="single" w:sz="6" w:space="0" w:color="auto"/>
            </w:tcBorders>
            <w:hideMark/>
          </w:tcPr>
          <w:p w14:paraId="4E8F91F8" w14:textId="77777777" w:rsidR="00013BF2" w:rsidRDefault="00013BF2">
            <w:pPr>
              <w:pStyle w:val="TAL"/>
              <w:spacing w:line="276" w:lineRule="auto"/>
              <w:rPr>
                <w:rFonts w:eastAsia="SimSun"/>
                <w:lang w:eastAsia="zh-CN"/>
              </w:rPr>
            </w:pPr>
            <w:r>
              <w:rPr>
                <w:rFonts w:eastAsia="SimSun"/>
                <w:lang w:eastAsia="zh-CN"/>
              </w:rPr>
              <w:t>Service Level 6</w:t>
            </w:r>
          </w:p>
        </w:tc>
      </w:tr>
      <w:tr w:rsidR="00013BF2" w14:paraId="293FAFFA"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6C6F926" w14:textId="77777777" w:rsidR="00013BF2" w:rsidRDefault="00013BF2">
            <w:pPr>
              <w:pStyle w:val="TAL"/>
              <w:spacing w:line="276" w:lineRule="auto"/>
              <w:rPr>
                <w:lang w:eastAsia="zh-CN"/>
              </w:rPr>
            </w:pPr>
            <w:r>
              <w:rPr>
                <w:rFonts w:eastAsia="SimSun"/>
                <w:lang w:eastAsia="zh-CN"/>
              </w:rPr>
              <w:t>Inbound logistics for manufacturing (</w:t>
            </w:r>
            <w:r>
              <w:rPr>
                <w:lang w:eastAsia="zh-CN"/>
              </w:rPr>
              <w:t>for storage of goods)</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5A50FE3F" w14:textId="77777777" w:rsidR="00013BF2" w:rsidRDefault="00013BF2">
            <w:pPr>
              <w:pStyle w:val="TAL"/>
              <w:spacing w:line="276" w:lineRule="auto"/>
              <w:rPr>
                <w:lang w:eastAsia="zh-CN"/>
              </w:rPr>
            </w:pPr>
            <w:r>
              <w:rPr>
                <w:lang w:eastAsia="zh-CN"/>
              </w:rPr>
              <w:t>&lt; 20 cm</w:t>
            </w:r>
          </w:p>
        </w:tc>
        <w:tc>
          <w:tcPr>
            <w:tcW w:w="993" w:type="dxa"/>
            <w:tcBorders>
              <w:top w:val="single" w:sz="6" w:space="0" w:color="auto"/>
              <w:left w:val="single" w:sz="6" w:space="0" w:color="auto"/>
              <w:bottom w:val="single" w:sz="6" w:space="0" w:color="auto"/>
              <w:right w:val="single" w:sz="6" w:space="0" w:color="auto"/>
            </w:tcBorders>
            <w:hideMark/>
          </w:tcPr>
          <w:p w14:paraId="70368FC0"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20 cm</w:t>
            </w:r>
          </w:p>
        </w:tc>
        <w:tc>
          <w:tcPr>
            <w:tcW w:w="993" w:type="dxa"/>
            <w:tcBorders>
              <w:top w:val="single" w:sz="6" w:space="0" w:color="auto"/>
              <w:left w:val="single" w:sz="6" w:space="0" w:color="auto"/>
              <w:bottom w:val="single" w:sz="6" w:space="0" w:color="auto"/>
              <w:right w:val="single" w:sz="6" w:space="0" w:color="auto"/>
            </w:tcBorders>
            <w:hideMark/>
          </w:tcPr>
          <w:p w14:paraId="7835A2EC" w14:textId="77777777" w:rsidR="00013BF2" w:rsidRDefault="00013BF2">
            <w:pPr>
              <w:pStyle w:val="TAL"/>
              <w:spacing w:line="276" w:lineRule="auto"/>
              <w:ind w:left="134"/>
              <w:rPr>
                <w:lang w:eastAsia="zh-CN"/>
              </w:rPr>
            </w:pPr>
            <w:r>
              <w:rPr>
                <w:lang w:eastAsia="zh-CN"/>
              </w:rPr>
              <w:t>99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3CB82069" w14:textId="77777777" w:rsidR="00013BF2" w:rsidRDefault="00013BF2">
            <w:pPr>
              <w:pStyle w:val="TAL"/>
              <w:spacing w:line="276" w:lineRule="auto"/>
              <w:rPr>
                <w:lang w:eastAsia="zh-CN"/>
              </w:rPr>
            </w:pPr>
            <w:r>
              <w:rPr>
                <w:lang w:eastAsia="zh-CN"/>
              </w:rPr>
              <w:t>n/a</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EC02C8A" w14:textId="77777777" w:rsidR="00013BF2" w:rsidRDefault="00013BF2">
            <w:pPr>
              <w:pStyle w:val="TAL"/>
              <w:spacing w:line="276" w:lineRule="auto"/>
              <w:rPr>
                <w:lang w:eastAsia="zh-CN"/>
              </w:rPr>
            </w:pPr>
            <w:r>
              <w:rPr>
                <w:lang w:eastAsia="zh-CN"/>
              </w:rPr>
              <w:t>&lt; 1 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2D79A684" w14:textId="77777777" w:rsidR="00013BF2" w:rsidRDefault="00013BF2">
            <w:pPr>
              <w:pStyle w:val="TAL"/>
              <w:spacing w:line="276" w:lineRule="auto"/>
              <w:rPr>
                <w:lang w:eastAsia="zh-CN"/>
              </w:rPr>
            </w:pPr>
            <w:r>
              <w:rPr>
                <w:lang w:eastAsia="zh-CN"/>
              </w:rPr>
              <w:t>&lt; 30 km/h</w:t>
            </w:r>
          </w:p>
        </w:tc>
        <w:tc>
          <w:tcPr>
            <w:tcW w:w="1417" w:type="dxa"/>
            <w:tcBorders>
              <w:top w:val="single" w:sz="6" w:space="0" w:color="auto"/>
              <w:left w:val="single" w:sz="6" w:space="0" w:color="auto"/>
              <w:bottom w:val="single" w:sz="6" w:space="0" w:color="auto"/>
              <w:right w:val="single" w:sz="6" w:space="0" w:color="auto"/>
            </w:tcBorders>
            <w:hideMark/>
          </w:tcPr>
          <w:p w14:paraId="2EF5DD83" w14:textId="77777777" w:rsidR="00013BF2" w:rsidRDefault="00013BF2">
            <w:pPr>
              <w:pStyle w:val="TAL"/>
              <w:spacing w:line="276" w:lineRule="auto"/>
              <w:rPr>
                <w:rFonts w:eastAsia="SimSun"/>
                <w:lang w:eastAsia="zh-CN"/>
              </w:rPr>
            </w:pPr>
            <w:r>
              <w:rPr>
                <w:rFonts w:eastAsia="SimSun"/>
                <w:lang w:eastAsia="zh-CN"/>
              </w:rPr>
              <w:t>Service Level 7</w:t>
            </w:r>
          </w:p>
        </w:tc>
      </w:tr>
    </w:tbl>
    <w:p w14:paraId="0B4EC4F1" w14:textId="77777777" w:rsidR="00013BF2" w:rsidRDefault="00013BF2" w:rsidP="00F43D31"/>
    <w:p w14:paraId="67E61116" w14:textId="77777777" w:rsidR="00013BF2" w:rsidRDefault="0090299B" w:rsidP="00F43D31">
      <w:r>
        <w:lastRenderedPageBreak/>
        <w:t xml:space="preserve">As can be seen from the above, </w:t>
      </w:r>
      <w:r w:rsidR="00DA553A">
        <w:t xml:space="preserve">for positioning service levels </w:t>
      </w:r>
      <w:r w:rsidR="00D35FB8">
        <w:t xml:space="preserve">2 through 4, the </w:t>
      </w:r>
      <w:r w:rsidR="00520137">
        <w:t xml:space="preserve">(absolute and relative) </w:t>
      </w:r>
      <w:r w:rsidR="00D35FB8">
        <w:t xml:space="preserve">horizontal positioning accuracy requirements are </w:t>
      </w:r>
      <w:r w:rsidR="0061026A">
        <w:t>at 1 m, while for service levels 5, 6, 7, the</w:t>
      </w:r>
      <w:r w:rsidR="00E24AA2">
        <w:t xml:space="preserve"> horizontal positioning accuracy may be as low as 0.2 m. </w:t>
      </w:r>
    </w:p>
    <w:p w14:paraId="002A7A66" w14:textId="77777777" w:rsidR="00494DB2" w:rsidRDefault="00494DB2" w:rsidP="00F43D31">
      <w:r>
        <w:t xml:space="preserve">While references </w:t>
      </w:r>
      <w:r w:rsidR="00205BCD">
        <w:fldChar w:fldCharType="begin"/>
      </w:r>
      <w:r w:rsidR="001115BA">
        <w:instrText xml:space="preserve"> REF _Ref102996577 \r \h </w:instrText>
      </w:r>
      <w:r w:rsidR="00205BCD">
        <w:fldChar w:fldCharType="separate"/>
      </w:r>
      <w:r w:rsidR="001115BA">
        <w:t>[17]</w:t>
      </w:r>
      <w:r w:rsidR="00205BCD">
        <w:fldChar w:fldCharType="end"/>
      </w:r>
      <w:r w:rsidR="001115BA">
        <w:t xml:space="preserve">, </w:t>
      </w:r>
      <w:r w:rsidR="00205BCD">
        <w:fldChar w:fldCharType="begin"/>
      </w:r>
      <w:r w:rsidR="001115BA">
        <w:instrText xml:space="preserve"> REF _Ref102991356 \r \h </w:instrText>
      </w:r>
      <w:r w:rsidR="00205BCD">
        <w:fldChar w:fldCharType="separate"/>
      </w:r>
      <w:r w:rsidR="001115BA">
        <w:t>[21]</w:t>
      </w:r>
      <w:r w:rsidR="00205BCD">
        <w:fldChar w:fldCharType="end"/>
      </w:r>
      <w:r w:rsidR="001115BA">
        <w:t xml:space="preserve">, </w:t>
      </w:r>
      <w:r w:rsidR="00205BCD">
        <w:fldChar w:fldCharType="begin"/>
      </w:r>
      <w:r w:rsidR="001115BA">
        <w:instrText xml:space="preserve"> REF _Ref102996582 \r \h </w:instrText>
      </w:r>
      <w:r w:rsidR="00205BCD">
        <w:fldChar w:fldCharType="separate"/>
      </w:r>
      <w:r w:rsidR="001115BA">
        <w:t>[25]</w:t>
      </w:r>
      <w:r w:rsidR="00205BCD">
        <w:fldChar w:fldCharType="end"/>
      </w:r>
      <w:r w:rsidR="001115BA">
        <w:t xml:space="preserve">, and </w:t>
      </w:r>
      <w:r w:rsidR="00205BCD">
        <w:fldChar w:fldCharType="begin"/>
      </w:r>
      <w:r w:rsidR="001115BA">
        <w:instrText xml:space="preserve"> REF _Ref102941786 \r \h </w:instrText>
      </w:r>
      <w:r w:rsidR="00205BCD">
        <w:fldChar w:fldCharType="separate"/>
      </w:r>
      <w:r w:rsidR="001115BA">
        <w:t>[29]</w:t>
      </w:r>
      <w:r w:rsidR="00205BCD">
        <w:fldChar w:fldCharType="end"/>
      </w:r>
      <w:r>
        <w:t xml:space="preserve"> propose consideration of </w:t>
      </w:r>
      <w:r w:rsidR="007D4226">
        <w:t xml:space="preserve">the most strict </w:t>
      </w:r>
      <w:r w:rsidR="00A24A64">
        <w:t xml:space="preserve">(absolute and relative) horizontal positioning accuracy requirements of </w:t>
      </w:r>
      <w:r w:rsidR="001115BA">
        <w:t>~</w:t>
      </w:r>
      <w:r w:rsidR="007D4226">
        <w:t>0.2</w:t>
      </w:r>
      <w:r w:rsidR="00A24A64">
        <w:t xml:space="preserve"> m for IIoT use-cases, references </w:t>
      </w:r>
      <w:r w:rsidR="00205BCD">
        <w:fldChar w:fldCharType="begin"/>
      </w:r>
      <w:r w:rsidR="001115BA">
        <w:instrText xml:space="preserve"> REF _Ref102938450 \r \h </w:instrText>
      </w:r>
      <w:r w:rsidR="00205BCD">
        <w:fldChar w:fldCharType="separate"/>
      </w:r>
      <w:r w:rsidR="001115BA">
        <w:t>[9]</w:t>
      </w:r>
      <w:r w:rsidR="00205BCD">
        <w:fldChar w:fldCharType="end"/>
      </w:r>
      <w:r w:rsidR="001115BA">
        <w:t xml:space="preserve"> and  </w:t>
      </w:r>
      <w:r w:rsidR="00205BCD">
        <w:fldChar w:fldCharType="begin"/>
      </w:r>
      <w:r w:rsidR="001115BA">
        <w:instrText xml:space="preserve"> REF _Ref102934743 \r \h </w:instrText>
      </w:r>
      <w:r w:rsidR="00205BCD">
        <w:fldChar w:fldCharType="separate"/>
      </w:r>
      <w:r w:rsidR="001115BA">
        <w:t>[28]</w:t>
      </w:r>
      <w:r w:rsidR="00205BCD">
        <w:fldChar w:fldCharType="end"/>
      </w:r>
      <w:r w:rsidR="00A24A64">
        <w:t xml:space="preserve"> propose to consider </w:t>
      </w:r>
      <w:r w:rsidR="00F37DA1">
        <w:t>up to service level</w:t>
      </w:r>
      <w:r w:rsidR="00AB2A74">
        <w:t>s 3 or</w:t>
      </w:r>
      <w:r w:rsidR="00F37DA1">
        <w:t xml:space="preserve"> 4</w:t>
      </w:r>
      <w:r w:rsidR="00AB2A74">
        <w:t xml:space="preserve"> to determine horizontal positioning accuracy </w:t>
      </w:r>
      <w:r w:rsidR="003D6D3F">
        <w:t>of 1 m.</w:t>
      </w:r>
    </w:p>
    <w:p w14:paraId="78A642C3" w14:textId="77777777" w:rsidR="00031C25" w:rsidRDefault="00031C25" w:rsidP="00F43D31">
      <w:r>
        <w:t xml:space="preserve">Further, references </w:t>
      </w:r>
      <w:r w:rsidR="00205BCD">
        <w:fldChar w:fldCharType="begin"/>
      </w:r>
      <w:r w:rsidR="00863BC6">
        <w:instrText xml:space="preserve"> REF _Ref102938450 \r \h </w:instrText>
      </w:r>
      <w:r w:rsidR="00205BCD">
        <w:fldChar w:fldCharType="separate"/>
      </w:r>
      <w:r w:rsidR="00863BC6">
        <w:t>[9]</w:t>
      </w:r>
      <w:r w:rsidR="00205BCD">
        <w:fldChar w:fldCharType="end"/>
      </w:r>
      <w:r w:rsidR="00755E2A">
        <w:t xml:space="preserve">, </w:t>
      </w:r>
      <w:r w:rsidR="00205BCD">
        <w:fldChar w:fldCharType="begin"/>
      </w:r>
      <w:r w:rsidR="00863BC6">
        <w:instrText xml:space="preserve"> REF _Ref102996577 \r \h </w:instrText>
      </w:r>
      <w:r w:rsidR="00205BCD">
        <w:fldChar w:fldCharType="separate"/>
      </w:r>
      <w:r w:rsidR="00863BC6">
        <w:t>[17]</w:t>
      </w:r>
      <w:r w:rsidR="00205BCD">
        <w:fldChar w:fldCharType="end"/>
      </w:r>
      <w:r w:rsidR="00755E2A">
        <w:t xml:space="preserve">, and </w:t>
      </w:r>
      <w:r w:rsidR="00205BCD">
        <w:fldChar w:fldCharType="begin"/>
      </w:r>
      <w:r w:rsidR="00863BC6">
        <w:instrText xml:space="preserve"> REF _Ref102991356 \r \h </w:instrText>
      </w:r>
      <w:r w:rsidR="00205BCD">
        <w:fldChar w:fldCharType="separate"/>
      </w:r>
      <w:r w:rsidR="00863BC6">
        <w:t>[21]</w:t>
      </w:r>
      <w:r w:rsidR="00205BCD">
        <w:fldChar w:fldCharType="end"/>
      </w:r>
      <w:r w:rsidR="0012101D">
        <w:t xml:space="preserve"> propose </w:t>
      </w:r>
      <w:r w:rsidR="00A71D79">
        <w:t xml:space="preserve">(absolute and relative) </w:t>
      </w:r>
      <w:r w:rsidR="0012101D">
        <w:t>vertical positioning accuracy requirement of 1 m</w:t>
      </w:r>
      <w:r w:rsidR="00392B86">
        <w:t xml:space="preserve">, while reference </w:t>
      </w:r>
      <w:r w:rsidR="00205BCD">
        <w:fldChar w:fldCharType="begin"/>
      </w:r>
      <w:r w:rsidR="00755E2A">
        <w:instrText xml:space="preserve"> REF _Ref102941786 \r \h </w:instrText>
      </w:r>
      <w:r w:rsidR="00205BCD">
        <w:fldChar w:fldCharType="separate"/>
      </w:r>
      <w:r w:rsidR="00755E2A">
        <w:t>[29]</w:t>
      </w:r>
      <w:r w:rsidR="00205BCD">
        <w:fldChar w:fldCharType="end"/>
      </w:r>
      <w:r w:rsidR="00755E2A">
        <w:t xml:space="preserve"> </w:t>
      </w:r>
      <w:r w:rsidR="00392B86">
        <w:t xml:space="preserve">proposes </w:t>
      </w:r>
      <w:r w:rsidR="00A71D79">
        <w:t xml:space="preserve">(absolute and relative) </w:t>
      </w:r>
      <w:r w:rsidR="00392B86">
        <w:t>vertical positioning accuracy of 0.2 m</w:t>
      </w:r>
      <w:r w:rsidR="0012101D">
        <w:t xml:space="preserve">. </w:t>
      </w:r>
    </w:p>
    <w:p w14:paraId="1D5C3D63" w14:textId="77777777" w:rsidR="003D6D3F" w:rsidRDefault="003D6D3F" w:rsidP="00F43D31">
      <w:r>
        <w:t xml:space="preserve">While Table 4 indicates varied latency requirements, considering many of the use-cases </w:t>
      </w:r>
      <w:r w:rsidR="0074569D">
        <w:t xml:space="preserve">demand very low latency, </w:t>
      </w:r>
      <w:r w:rsidR="007D4226">
        <w:t xml:space="preserve">for simplicity, </w:t>
      </w:r>
      <w:r w:rsidR="0074569D">
        <w:t>it is recommended to align the latency requirements to that for commercial use-cases.</w:t>
      </w:r>
    </w:p>
    <w:p w14:paraId="76ABBB47" w14:textId="77777777" w:rsidR="00BD7340" w:rsidRDefault="00BD7340" w:rsidP="00F43D31"/>
    <w:p w14:paraId="353C9B77" w14:textId="77777777" w:rsidR="00BD7340" w:rsidRDefault="00BD7340" w:rsidP="00BD7340">
      <w:pPr>
        <w:pStyle w:val="Heading2"/>
      </w:pPr>
      <w:r>
        <w:t>FL1 Proposal 5.5-1</w:t>
      </w:r>
    </w:p>
    <w:p w14:paraId="7124E3B1" w14:textId="77777777" w:rsidR="00BD7340" w:rsidRPr="003B573C" w:rsidRDefault="00BD7340" w:rsidP="00BD7340">
      <w:pPr>
        <w:pStyle w:val="ListParagraph"/>
        <w:numPr>
          <w:ilvl w:val="0"/>
          <w:numId w:val="23"/>
        </w:numPr>
      </w:pPr>
      <w:r>
        <w:rPr>
          <w:i/>
          <w:iCs/>
        </w:rPr>
        <w:t>SL positioning solutions for IIoT use-cases should target the following requirements:</w:t>
      </w:r>
    </w:p>
    <w:p w14:paraId="2F3FF7BC" w14:textId="77777777" w:rsidR="00F47CF6" w:rsidRDefault="00D62796" w:rsidP="00F47CF6">
      <w:pPr>
        <w:pStyle w:val="ListParagraph"/>
        <w:numPr>
          <w:ilvl w:val="1"/>
          <w:numId w:val="23"/>
        </w:numPr>
        <w:rPr>
          <w:i/>
          <w:iCs/>
        </w:rPr>
      </w:pPr>
      <w:r>
        <w:rPr>
          <w:i/>
          <w:iCs/>
        </w:rPr>
        <w:t>For horizontal accuracy, d</w:t>
      </w:r>
      <w:r w:rsidR="00F47CF6">
        <w:rPr>
          <w:i/>
          <w:iCs/>
        </w:rPr>
        <w:t>own select between:</w:t>
      </w:r>
    </w:p>
    <w:p w14:paraId="440FB9A5" w14:textId="77777777" w:rsidR="00BD7340" w:rsidRDefault="00BD7340" w:rsidP="00F47CF6">
      <w:pPr>
        <w:pStyle w:val="ListParagraph"/>
        <w:numPr>
          <w:ilvl w:val="2"/>
          <w:numId w:val="23"/>
        </w:numPr>
        <w:rPr>
          <w:i/>
          <w:iCs/>
        </w:rPr>
      </w:pPr>
      <w:r w:rsidRPr="00F47CF6">
        <w:rPr>
          <w:i/>
          <w:iCs/>
        </w:rPr>
        <w:t xml:space="preserve">1 m </w:t>
      </w:r>
      <w:r w:rsidR="00F927DE">
        <w:rPr>
          <w:i/>
          <w:iCs/>
        </w:rPr>
        <w:t xml:space="preserve">(absolute or relative) </w:t>
      </w:r>
      <w:r w:rsidRPr="00F47CF6">
        <w:rPr>
          <w:i/>
          <w:iCs/>
        </w:rPr>
        <w:t>for 90% of UEs</w:t>
      </w:r>
    </w:p>
    <w:p w14:paraId="2A51BA52" w14:textId="77777777" w:rsidR="00F927DE" w:rsidRPr="00F927DE" w:rsidRDefault="00F927DE" w:rsidP="00F927DE">
      <w:pPr>
        <w:pStyle w:val="ListParagraph"/>
        <w:numPr>
          <w:ilvl w:val="2"/>
          <w:numId w:val="23"/>
        </w:numPr>
        <w:rPr>
          <w:i/>
          <w:iCs/>
        </w:rPr>
      </w:pPr>
      <w:r>
        <w:rPr>
          <w:i/>
          <w:iCs/>
        </w:rPr>
        <w:t>0.2</w:t>
      </w:r>
      <w:r w:rsidRPr="00F47CF6">
        <w:rPr>
          <w:i/>
          <w:iCs/>
        </w:rPr>
        <w:t xml:space="preserve"> m </w:t>
      </w:r>
      <w:r>
        <w:rPr>
          <w:i/>
          <w:iCs/>
        </w:rPr>
        <w:t xml:space="preserve">(absolute or relative) </w:t>
      </w:r>
      <w:r w:rsidRPr="00F47CF6">
        <w:rPr>
          <w:i/>
          <w:iCs/>
        </w:rPr>
        <w:t>for 90% of UEs</w:t>
      </w:r>
    </w:p>
    <w:p w14:paraId="1C65AB4A" w14:textId="77777777" w:rsidR="00D62796" w:rsidRDefault="00D62796" w:rsidP="00D62796">
      <w:pPr>
        <w:pStyle w:val="ListParagraph"/>
        <w:numPr>
          <w:ilvl w:val="1"/>
          <w:numId w:val="23"/>
        </w:numPr>
        <w:rPr>
          <w:i/>
          <w:iCs/>
        </w:rPr>
      </w:pPr>
      <w:r>
        <w:rPr>
          <w:i/>
          <w:iCs/>
        </w:rPr>
        <w:t>For vertical accuracy, down select between:</w:t>
      </w:r>
    </w:p>
    <w:p w14:paraId="03690503" w14:textId="77777777" w:rsidR="00F927DE" w:rsidRDefault="00F927DE" w:rsidP="00F927DE">
      <w:pPr>
        <w:pStyle w:val="ListParagraph"/>
        <w:numPr>
          <w:ilvl w:val="2"/>
          <w:numId w:val="23"/>
        </w:numPr>
        <w:rPr>
          <w:i/>
          <w:iCs/>
        </w:rPr>
      </w:pPr>
      <w:r w:rsidRPr="00F47CF6">
        <w:rPr>
          <w:i/>
          <w:iCs/>
        </w:rPr>
        <w:t xml:space="preserve">1 m </w:t>
      </w:r>
      <w:r>
        <w:rPr>
          <w:i/>
          <w:iCs/>
        </w:rPr>
        <w:t xml:space="preserve">(absolute or relative) </w:t>
      </w:r>
      <w:r w:rsidRPr="00F47CF6">
        <w:rPr>
          <w:i/>
          <w:iCs/>
        </w:rPr>
        <w:t>for 90% of UEs</w:t>
      </w:r>
    </w:p>
    <w:p w14:paraId="6EF1F05F" w14:textId="77777777" w:rsidR="00F927DE" w:rsidRPr="00F927DE" w:rsidRDefault="00F927DE" w:rsidP="00F927DE">
      <w:pPr>
        <w:pStyle w:val="ListParagraph"/>
        <w:numPr>
          <w:ilvl w:val="2"/>
          <w:numId w:val="23"/>
        </w:numPr>
        <w:rPr>
          <w:i/>
          <w:iCs/>
        </w:rPr>
      </w:pPr>
      <w:r>
        <w:rPr>
          <w:i/>
          <w:iCs/>
        </w:rPr>
        <w:t>0.2</w:t>
      </w:r>
      <w:r w:rsidRPr="00F47CF6">
        <w:rPr>
          <w:i/>
          <w:iCs/>
        </w:rPr>
        <w:t xml:space="preserve"> m </w:t>
      </w:r>
      <w:r>
        <w:rPr>
          <w:i/>
          <w:iCs/>
        </w:rPr>
        <w:t xml:space="preserve">(absolute or relative) </w:t>
      </w:r>
      <w:r w:rsidRPr="00F47CF6">
        <w:rPr>
          <w:i/>
          <w:iCs/>
        </w:rPr>
        <w:t>for 90% of UEs</w:t>
      </w:r>
    </w:p>
    <w:p w14:paraId="529F53C3" w14:textId="77777777" w:rsidR="00BD7340" w:rsidRPr="00CC208B" w:rsidRDefault="00BD7340" w:rsidP="00BD7340">
      <w:pPr>
        <w:pStyle w:val="ListParagraph"/>
        <w:numPr>
          <w:ilvl w:val="1"/>
          <w:numId w:val="23"/>
        </w:numPr>
        <w:rPr>
          <w:i/>
          <w:iCs/>
        </w:rPr>
      </w:pPr>
      <w:r w:rsidRPr="00CC208B">
        <w:rPr>
          <w:i/>
          <w:iCs/>
        </w:rPr>
        <w:t>9</w:t>
      </w:r>
      <w:r w:rsidR="00EA7E73">
        <w:rPr>
          <w:i/>
          <w:iCs/>
        </w:rPr>
        <w:t>0</w:t>
      </w:r>
      <w:r w:rsidRPr="00CC208B">
        <w:rPr>
          <w:i/>
          <w:iCs/>
        </w:rPr>
        <w:t xml:space="preserve"> – 9</w:t>
      </w:r>
      <w:r w:rsidR="00EA7E73">
        <w:rPr>
          <w:i/>
          <w:iCs/>
        </w:rPr>
        <w:t>9</w:t>
      </w:r>
      <w:r w:rsidRPr="00CC208B">
        <w:rPr>
          <w:i/>
          <w:iCs/>
        </w:rPr>
        <w:t xml:space="preserve"> % positioning service availability</w:t>
      </w:r>
    </w:p>
    <w:p w14:paraId="455D455E" w14:textId="77777777" w:rsidR="00BD7340" w:rsidRPr="00CC208B" w:rsidRDefault="00BD7340" w:rsidP="00BD7340">
      <w:pPr>
        <w:pStyle w:val="ListParagraph"/>
        <w:numPr>
          <w:ilvl w:val="1"/>
          <w:numId w:val="23"/>
        </w:numPr>
        <w:rPr>
          <w:i/>
          <w:iCs/>
        </w:rPr>
      </w:pPr>
      <w:r w:rsidRPr="00CC208B">
        <w:rPr>
          <w:i/>
          <w:iCs/>
        </w:rPr>
        <w:t>Latency</w:t>
      </w:r>
      <w:r>
        <w:rPr>
          <w:i/>
          <w:iCs/>
        </w:rPr>
        <w:t>: End-to-end</w:t>
      </w:r>
      <w:r w:rsidRPr="00CC208B">
        <w:rPr>
          <w:i/>
          <w:iCs/>
        </w:rPr>
        <w:t xml:space="preserve"> </w:t>
      </w:r>
      <w:r>
        <w:rPr>
          <w:i/>
          <w:iCs/>
        </w:rPr>
        <w:t>latency &lt; 100 ms; PHY latency &lt;</w:t>
      </w:r>
      <w:r w:rsidRPr="00CC208B">
        <w:rPr>
          <w:i/>
          <w:iCs/>
        </w:rPr>
        <w:t xml:space="preserve"> </w:t>
      </w:r>
      <w:r>
        <w:rPr>
          <w:i/>
          <w:iCs/>
        </w:rPr>
        <w:t xml:space="preserve">10 </w:t>
      </w:r>
      <w:r w:rsidRPr="00CC208B">
        <w:rPr>
          <w:i/>
          <w:iCs/>
        </w:rPr>
        <w:t>s</w:t>
      </w:r>
    </w:p>
    <w:p w14:paraId="263B05B6" w14:textId="77777777" w:rsidR="00BD7340" w:rsidRPr="00CC208B" w:rsidRDefault="00BD7340" w:rsidP="00BD7340">
      <w:pPr>
        <w:pStyle w:val="ListParagraph"/>
        <w:numPr>
          <w:ilvl w:val="1"/>
          <w:numId w:val="23"/>
        </w:numPr>
        <w:rPr>
          <w:i/>
          <w:iCs/>
        </w:rPr>
      </w:pPr>
      <w:r w:rsidRPr="00CC208B">
        <w:rPr>
          <w:i/>
          <w:iCs/>
        </w:rPr>
        <w:t>Relative speed: up to 30 km/hr.</w:t>
      </w:r>
    </w:p>
    <w:p w14:paraId="4156D36F" w14:textId="77777777" w:rsidR="00BD7340" w:rsidRPr="00410F84" w:rsidRDefault="00BD7340" w:rsidP="00BD7340">
      <w:pPr>
        <w:rPr>
          <w:i/>
          <w:iCs/>
        </w:rPr>
      </w:pPr>
      <w:r w:rsidRPr="00410F84">
        <w:rPr>
          <w:i/>
          <w:iCs/>
        </w:rPr>
        <w:t xml:space="preserve">Please share your views on the above. </w:t>
      </w:r>
    </w:p>
    <w:tbl>
      <w:tblPr>
        <w:tblStyle w:val="TableGrid"/>
        <w:tblW w:w="9405" w:type="dxa"/>
        <w:tblLook w:val="04A0" w:firstRow="1" w:lastRow="0" w:firstColumn="1" w:lastColumn="0" w:noHBand="0" w:noVBand="1"/>
      </w:tblPr>
      <w:tblGrid>
        <w:gridCol w:w="1621"/>
        <w:gridCol w:w="7784"/>
      </w:tblGrid>
      <w:tr w:rsidR="00BD7340" w14:paraId="0B9AE880" w14:textId="77777777" w:rsidTr="002C7DAB">
        <w:trPr>
          <w:trHeight w:val="408"/>
        </w:trPr>
        <w:tc>
          <w:tcPr>
            <w:tcW w:w="1621" w:type="dxa"/>
          </w:tcPr>
          <w:p w14:paraId="3AFA2BA1" w14:textId="77777777" w:rsidR="00BD7340" w:rsidRDefault="00BD7340" w:rsidP="002C7DAB">
            <w:pPr>
              <w:rPr>
                <w:b/>
                <w:bCs/>
              </w:rPr>
            </w:pPr>
            <w:r>
              <w:rPr>
                <w:b/>
                <w:bCs/>
              </w:rPr>
              <w:t>Company</w:t>
            </w:r>
          </w:p>
        </w:tc>
        <w:tc>
          <w:tcPr>
            <w:tcW w:w="7784" w:type="dxa"/>
          </w:tcPr>
          <w:p w14:paraId="2A68A551" w14:textId="77777777" w:rsidR="00BD7340" w:rsidRDefault="00BD7340" w:rsidP="002C7DAB">
            <w:pPr>
              <w:rPr>
                <w:b/>
                <w:bCs/>
              </w:rPr>
            </w:pPr>
            <w:r>
              <w:rPr>
                <w:b/>
                <w:bCs/>
              </w:rPr>
              <w:t>Comments</w:t>
            </w:r>
          </w:p>
        </w:tc>
      </w:tr>
      <w:tr w:rsidR="00BD7340" w14:paraId="0E3ABED5" w14:textId="77777777" w:rsidTr="002C7DAB">
        <w:trPr>
          <w:trHeight w:val="408"/>
        </w:trPr>
        <w:tc>
          <w:tcPr>
            <w:tcW w:w="1621" w:type="dxa"/>
          </w:tcPr>
          <w:p w14:paraId="50D62255" w14:textId="77777777" w:rsidR="00BD7340" w:rsidRPr="009F15B0" w:rsidRDefault="009F15B0" w:rsidP="002C7DAB">
            <w:pPr>
              <w:rPr>
                <w:bCs/>
              </w:rPr>
            </w:pPr>
            <w:r w:rsidRPr="009F15B0">
              <w:rPr>
                <w:rFonts w:hint="eastAsia"/>
                <w:bCs/>
              </w:rPr>
              <w:t>Z</w:t>
            </w:r>
            <w:r w:rsidRPr="009F15B0">
              <w:rPr>
                <w:bCs/>
              </w:rPr>
              <w:t>TE</w:t>
            </w:r>
          </w:p>
        </w:tc>
        <w:tc>
          <w:tcPr>
            <w:tcW w:w="7784" w:type="dxa"/>
          </w:tcPr>
          <w:p w14:paraId="41EFFAAF" w14:textId="77777777" w:rsidR="00BD7340" w:rsidRDefault="009F15B0" w:rsidP="002C7DAB">
            <w:pPr>
              <w:rPr>
                <w:bCs/>
              </w:rPr>
            </w:pPr>
            <w:r>
              <w:rPr>
                <w:rFonts w:hint="eastAsia"/>
                <w:bCs/>
              </w:rPr>
              <w:t>H</w:t>
            </w:r>
            <w:r>
              <w:rPr>
                <w:bCs/>
              </w:rPr>
              <w:t xml:space="preserve">ere is our suggestion to mitigate the workload. </w:t>
            </w:r>
          </w:p>
          <w:p w14:paraId="2E70E351" w14:textId="77777777" w:rsidR="009F15B0" w:rsidRPr="003B573C" w:rsidRDefault="009F15B0" w:rsidP="009F15B0">
            <w:pPr>
              <w:pStyle w:val="ListParagraph"/>
              <w:numPr>
                <w:ilvl w:val="0"/>
                <w:numId w:val="23"/>
              </w:numPr>
            </w:pPr>
            <w:r>
              <w:rPr>
                <w:i/>
                <w:iCs/>
              </w:rPr>
              <w:t>SL positioning solutions for IIoT use-cases should target the following requirements:</w:t>
            </w:r>
          </w:p>
          <w:p w14:paraId="3BCD68CD" w14:textId="77777777" w:rsidR="009F15B0" w:rsidRDefault="009F15B0" w:rsidP="009F15B0">
            <w:pPr>
              <w:pStyle w:val="ListParagraph"/>
              <w:numPr>
                <w:ilvl w:val="1"/>
                <w:numId w:val="23"/>
              </w:numPr>
              <w:rPr>
                <w:i/>
                <w:iCs/>
              </w:rPr>
            </w:pPr>
            <w:r>
              <w:rPr>
                <w:i/>
                <w:iCs/>
              </w:rPr>
              <w:t>For horizontal accuracy, down select between:</w:t>
            </w:r>
          </w:p>
          <w:p w14:paraId="523A5A29" w14:textId="77777777" w:rsidR="009F15B0" w:rsidRDefault="009F15B0" w:rsidP="009F15B0">
            <w:pPr>
              <w:pStyle w:val="ListParagraph"/>
              <w:numPr>
                <w:ilvl w:val="2"/>
                <w:numId w:val="23"/>
              </w:numPr>
              <w:rPr>
                <w:i/>
                <w:iCs/>
              </w:rPr>
            </w:pPr>
            <w:r w:rsidRPr="00F47CF6">
              <w:rPr>
                <w:i/>
                <w:iCs/>
              </w:rPr>
              <w:t xml:space="preserve">1 m </w:t>
            </w:r>
            <w:r>
              <w:rPr>
                <w:i/>
                <w:iCs/>
              </w:rPr>
              <w:t xml:space="preserve">(absolute or relative) </w:t>
            </w:r>
            <w:r w:rsidRPr="00F47CF6">
              <w:rPr>
                <w:i/>
                <w:iCs/>
              </w:rPr>
              <w:t>for 90% of UEs</w:t>
            </w:r>
          </w:p>
          <w:p w14:paraId="23A1C0FF" w14:textId="77777777" w:rsidR="009F15B0" w:rsidRPr="009F15B0" w:rsidRDefault="009F15B0" w:rsidP="009F15B0">
            <w:pPr>
              <w:pStyle w:val="ListParagraph"/>
              <w:numPr>
                <w:ilvl w:val="2"/>
                <w:numId w:val="23"/>
              </w:numPr>
              <w:rPr>
                <w:i/>
                <w:iCs/>
                <w:strike/>
                <w:color w:val="FF0000"/>
              </w:rPr>
            </w:pPr>
            <w:r w:rsidRPr="009F15B0">
              <w:rPr>
                <w:i/>
                <w:iCs/>
                <w:strike/>
                <w:color w:val="FF0000"/>
              </w:rPr>
              <w:t>0.2 m (absolute or relative) for 90% of UEs</w:t>
            </w:r>
          </w:p>
          <w:p w14:paraId="0F75B1E9" w14:textId="77777777" w:rsidR="009F15B0" w:rsidRDefault="009F15B0" w:rsidP="009F15B0">
            <w:pPr>
              <w:pStyle w:val="ListParagraph"/>
              <w:numPr>
                <w:ilvl w:val="1"/>
                <w:numId w:val="23"/>
              </w:numPr>
              <w:rPr>
                <w:i/>
                <w:iCs/>
              </w:rPr>
            </w:pPr>
            <w:r>
              <w:rPr>
                <w:i/>
                <w:iCs/>
              </w:rPr>
              <w:t>For vertical accuracy, down select between:</w:t>
            </w:r>
          </w:p>
          <w:p w14:paraId="3136DEC2" w14:textId="77777777" w:rsidR="009F15B0" w:rsidRDefault="009F15B0" w:rsidP="009F15B0">
            <w:pPr>
              <w:pStyle w:val="ListParagraph"/>
              <w:numPr>
                <w:ilvl w:val="2"/>
                <w:numId w:val="23"/>
              </w:numPr>
              <w:rPr>
                <w:i/>
                <w:iCs/>
              </w:rPr>
            </w:pPr>
            <w:r w:rsidRPr="00F47CF6">
              <w:rPr>
                <w:i/>
                <w:iCs/>
              </w:rPr>
              <w:t xml:space="preserve">1 m </w:t>
            </w:r>
            <w:r>
              <w:rPr>
                <w:i/>
                <w:iCs/>
              </w:rPr>
              <w:t xml:space="preserve">(absolute or relative) </w:t>
            </w:r>
            <w:r w:rsidRPr="00F47CF6">
              <w:rPr>
                <w:i/>
                <w:iCs/>
              </w:rPr>
              <w:t>for 90% of UEs</w:t>
            </w:r>
          </w:p>
          <w:p w14:paraId="210C8B46" w14:textId="77777777" w:rsidR="009F15B0" w:rsidRPr="009F15B0" w:rsidRDefault="009F15B0" w:rsidP="009F15B0">
            <w:pPr>
              <w:pStyle w:val="ListParagraph"/>
              <w:numPr>
                <w:ilvl w:val="2"/>
                <w:numId w:val="23"/>
              </w:numPr>
              <w:rPr>
                <w:i/>
                <w:iCs/>
                <w:strike/>
                <w:color w:val="FF0000"/>
              </w:rPr>
            </w:pPr>
            <w:r w:rsidRPr="009F15B0">
              <w:rPr>
                <w:i/>
                <w:iCs/>
                <w:strike/>
                <w:color w:val="FF0000"/>
              </w:rPr>
              <w:t>0.2 m (absolute or relative) for 90% of UEs</w:t>
            </w:r>
          </w:p>
          <w:p w14:paraId="7947CB40" w14:textId="77777777" w:rsidR="009F15B0" w:rsidRPr="009F15B0" w:rsidRDefault="009F15B0" w:rsidP="009F15B0">
            <w:pPr>
              <w:pStyle w:val="ListParagraph"/>
              <w:numPr>
                <w:ilvl w:val="1"/>
                <w:numId w:val="23"/>
              </w:numPr>
              <w:rPr>
                <w:i/>
                <w:iCs/>
                <w:strike/>
                <w:color w:val="FF0000"/>
              </w:rPr>
            </w:pPr>
            <w:r w:rsidRPr="009F15B0">
              <w:rPr>
                <w:i/>
                <w:iCs/>
                <w:strike/>
                <w:color w:val="FF0000"/>
              </w:rPr>
              <w:t>90 – 99 % positioning service availability</w:t>
            </w:r>
          </w:p>
          <w:p w14:paraId="524D59C0" w14:textId="77777777" w:rsidR="009F15B0" w:rsidRPr="009F15B0" w:rsidRDefault="009F15B0" w:rsidP="009F15B0">
            <w:pPr>
              <w:pStyle w:val="ListParagraph"/>
              <w:numPr>
                <w:ilvl w:val="1"/>
                <w:numId w:val="23"/>
              </w:numPr>
              <w:rPr>
                <w:i/>
                <w:iCs/>
                <w:strike/>
                <w:color w:val="FF0000"/>
              </w:rPr>
            </w:pPr>
            <w:r w:rsidRPr="009F15B0">
              <w:rPr>
                <w:i/>
                <w:iCs/>
                <w:strike/>
                <w:color w:val="FF0000"/>
              </w:rPr>
              <w:t>Latency: End-to-end latency &lt; 100 ms; PHY latency &lt; 10 s</w:t>
            </w:r>
          </w:p>
          <w:p w14:paraId="7C78EC32" w14:textId="77777777" w:rsidR="009F15B0" w:rsidRPr="009F15B0" w:rsidRDefault="009F15B0" w:rsidP="009F15B0">
            <w:pPr>
              <w:pStyle w:val="ListParagraph"/>
              <w:numPr>
                <w:ilvl w:val="1"/>
                <w:numId w:val="23"/>
              </w:numPr>
              <w:rPr>
                <w:i/>
                <w:iCs/>
                <w:strike/>
                <w:color w:val="FF0000"/>
              </w:rPr>
            </w:pPr>
            <w:r w:rsidRPr="009F15B0">
              <w:rPr>
                <w:i/>
                <w:iCs/>
                <w:strike/>
                <w:color w:val="FF0000"/>
              </w:rPr>
              <w:t>Relative speed: up to 30 km/hr.</w:t>
            </w:r>
          </w:p>
          <w:p w14:paraId="460A2503" w14:textId="77777777" w:rsidR="009F15B0" w:rsidRPr="009F15B0" w:rsidRDefault="009F15B0" w:rsidP="002C7DAB">
            <w:pPr>
              <w:rPr>
                <w:bCs/>
              </w:rPr>
            </w:pPr>
          </w:p>
        </w:tc>
      </w:tr>
      <w:tr w:rsidR="00494F96" w14:paraId="3072BFA0" w14:textId="77777777" w:rsidTr="002C7DAB">
        <w:trPr>
          <w:trHeight w:val="408"/>
        </w:trPr>
        <w:tc>
          <w:tcPr>
            <w:tcW w:w="1621" w:type="dxa"/>
          </w:tcPr>
          <w:p w14:paraId="7EB7A394" w14:textId="77777777" w:rsidR="00494F96" w:rsidRPr="009F15B0" w:rsidRDefault="00494F96" w:rsidP="002C7DAB">
            <w:pPr>
              <w:rPr>
                <w:bCs/>
              </w:rPr>
            </w:pPr>
            <w:r>
              <w:rPr>
                <w:rFonts w:hint="eastAsia"/>
                <w:bCs/>
              </w:rPr>
              <w:t>CATT</w:t>
            </w:r>
          </w:p>
        </w:tc>
        <w:tc>
          <w:tcPr>
            <w:tcW w:w="7784" w:type="dxa"/>
          </w:tcPr>
          <w:p w14:paraId="660B596D" w14:textId="77777777" w:rsidR="00494F96" w:rsidRDefault="00494F96" w:rsidP="00464691">
            <w:pPr>
              <w:rPr>
                <w:bCs/>
              </w:rPr>
            </w:pPr>
            <w:r>
              <w:rPr>
                <w:rFonts w:hint="eastAsia"/>
                <w:bCs/>
              </w:rPr>
              <w:t>We prefer the proposal with the revision as follows,</w:t>
            </w:r>
          </w:p>
          <w:p w14:paraId="5C72A3C1" w14:textId="77777777" w:rsidR="00494F96" w:rsidRDefault="00494F96" w:rsidP="00494F96">
            <w:pPr>
              <w:pStyle w:val="Heading2"/>
              <w:outlineLvl w:val="1"/>
            </w:pPr>
            <w:r>
              <w:rPr>
                <w:rFonts w:hint="eastAsia"/>
              </w:rPr>
              <w:t xml:space="preserve">Updated </w:t>
            </w:r>
            <w:r>
              <w:t>FL1 Proposal 5.5-1</w:t>
            </w:r>
          </w:p>
          <w:p w14:paraId="3501184D" w14:textId="77777777" w:rsidR="00494F96" w:rsidRPr="003B573C" w:rsidRDefault="00494F96" w:rsidP="00494F96">
            <w:pPr>
              <w:pStyle w:val="ListParagraph"/>
              <w:numPr>
                <w:ilvl w:val="0"/>
                <w:numId w:val="23"/>
              </w:numPr>
            </w:pPr>
            <w:r>
              <w:rPr>
                <w:i/>
                <w:iCs/>
              </w:rPr>
              <w:t>SL positioning solutions for IIoT use-cases should target the following requirements:</w:t>
            </w:r>
          </w:p>
          <w:p w14:paraId="060E1F1D" w14:textId="77777777" w:rsidR="00494F96" w:rsidRDefault="00494F96" w:rsidP="00494F96">
            <w:pPr>
              <w:pStyle w:val="ListParagraph"/>
              <w:numPr>
                <w:ilvl w:val="1"/>
                <w:numId w:val="23"/>
              </w:numPr>
              <w:rPr>
                <w:i/>
                <w:iCs/>
              </w:rPr>
            </w:pPr>
            <w:r>
              <w:rPr>
                <w:i/>
                <w:iCs/>
              </w:rPr>
              <w:t>For horizontal accuracy</w:t>
            </w:r>
            <w:r w:rsidRPr="00494F96">
              <w:rPr>
                <w:i/>
                <w:iCs/>
                <w:strike/>
                <w:color w:val="FF0000"/>
              </w:rPr>
              <w:t>, down select between</w:t>
            </w:r>
            <w:r>
              <w:rPr>
                <w:i/>
                <w:iCs/>
              </w:rPr>
              <w:t>:</w:t>
            </w:r>
          </w:p>
          <w:p w14:paraId="66CC468B" w14:textId="77777777" w:rsidR="00494F96" w:rsidRDefault="00494F96" w:rsidP="00494F96">
            <w:pPr>
              <w:pStyle w:val="ListParagraph"/>
              <w:numPr>
                <w:ilvl w:val="2"/>
                <w:numId w:val="23"/>
              </w:numPr>
              <w:rPr>
                <w:i/>
                <w:iCs/>
              </w:rPr>
            </w:pPr>
            <w:r w:rsidRPr="00F47CF6">
              <w:rPr>
                <w:i/>
                <w:iCs/>
              </w:rPr>
              <w:t xml:space="preserve">1 m </w:t>
            </w:r>
            <w:r>
              <w:rPr>
                <w:i/>
                <w:iCs/>
              </w:rPr>
              <w:t xml:space="preserve">(absolute or relative) </w:t>
            </w:r>
            <w:r w:rsidRPr="00F47CF6">
              <w:rPr>
                <w:i/>
                <w:iCs/>
              </w:rPr>
              <w:t>for 90% of UEs</w:t>
            </w:r>
          </w:p>
          <w:p w14:paraId="45BB2660" w14:textId="77777777" w:rsidR="00494F96" w:rsidRPr="009F15B0" w:rsidRDefault="00494F96" w:rsidP="00494F96">
            <w:pPr>
              <w:pStyle w:val="ListParagraph"/>
              <w:numPr>
                <w:ilvl w:val="2"/>
                <w:numId w:val="23"/>
              </w:numPr>
              <w:rPr>
                <w:i/>
                <w:iCs/>
                <w:strike/>
                <w:color w:val="FF0000"/>
              </w:rPr>
            </w:pPr>
            <w:r w:rsidRPr="009F15B0">
              <w:rPr>
                <w:i/>
                <w:iCs/>
                <w:strike/>
                <w:color w:val="FF0000"/>
              </w:rPr>
              <w:t>0.2 m (absolute or relative) for 90% of UEs</w:t>
            </w:r>
          </w:p>
          <w:p w14:paraId="37BC0F96" w14:textId="77777777" w:rsidR="00494F96" w:rsidRDefault="00494F96" w:rsidP="00494F96">
            <w:pPr>
              <w:pStyle w:val="ListParagraph"/>
              <w:numPr>
                <w:ilvl w:val="1"/>
                <w:numId w:val="23"/>
              </w:numPr>
              <w:rPr>
                <w:i/>
                <w:iCs/>
              </w:rPr>
            </w:pPr>
            <w:r>
              <w:rPr>
                <w:i/>
                <w:iCs/>
              </w:rPr>
              <w:t>For vertical accuracy</w:t>
            </w:r>
            <w:r w:rsidRPr="00494F96">
              <w:rPr>
                <w:i/>
                <w:iCs/>
                <w:strike/>
                <w:color w:val="FF0000"/>
              </w:rPr>
              <w:t>, down select between</w:t>
            </w:r>
            <w:r>
              <w:rPr>
                <w:i/>
                <w:iCs/>
              </w:rPr>
              <w:t>:</w:t>
            </w:r>
          </w:p>
          <w:p w14:paraId="44AEB7BF" w14:textId="77777777" w:rsidR="00494F96" w:rsidRDefault="00494F96" w:rsidP="00494F96">
            <w:pPr>
              <w:pStyle w:val="ListParagraph"/>
              <w:numPr>
                <w:ilvl w:val="2"/>
                <w:numId w:val="23"/>
              </w:numPr>
              <w:rPr>
                <w:i/>
                <w:iCs/>
              </w:rPr>
            </w:pPr>
            <w:r w:rsidRPr="00F47CF6">
              <w:rPr>
                <w:i/>
                <w:iCs/>
              </w:rPr>
              <w:lastRenderedPageBreak/>
              <w:t xml:space="preserve">1 m </w:t>
            </w:r>
            <w:r>
              <w:rPr>
                <w:i/>
                <w:iCs/>
              </w:rPr>
              <w:t xml:space="preserve">(absolute or relative) </w:t>
            </w:r>
            <w:r w:rsidRPr="00F47CF6">
              <w:rPr>
                <w:i/>
                <w:iCs/>
              </w:rPr>
              <w:t>for 90% of UEs</w:t>
            </w:r>
          </w:p>
          <w:p w14:paraId="7DCBF472" w14:textId="77777777" w:rsidR="00494F96" w:rsidRPr="009F15B0" w:rsidRDefault="00494F96" w:rsidP="00494F96">
            <w:pPr>
              <w:pStyle w:val="ListParagraph"/>
              <w:numPr>
                <w:ilvl w:val="2"/>
                <w:numId w:val="23"/>
              </w:numPr>
              <w:rPr>
                <w:i/>
                <w:iCs/>
                <w:strike/>
                <w:color w:val="FF0000"/>
              </w:rPr>
            </w:pPr>
            <w:r w:rsidRPr="009F15B0">
              <w:rPr>
                <w:i/>
                <w:iCs/>
                <w:strike/>
                <w:color w:val="FF0000"/>
              </w:rPr>
              <w:t>0.2 m (absolute or relative) for 90% of UEs</w:t>
            </w:r>
          </w:p>
          <w:p w14:paraId="146DC65B" w14:textId="77777777" w:rsidR="00494F96" w:rsidRPr="009F15B0" w:rsidRDefault="00494F96" w:rsidP="00494F96">
            <w:pPr>
              <w:pStyle w:val="ListParagraph"/>
              <w:numPr>
                <w:ilvl w:val="1"/>
                <w:numId w:val="23"/>
              </w:numPr>
              <w:rPr>
                <w:i/>
                <w:iCs/>
                <w:strike/>
                <w:color w:val="FF0000"/>
              </w:rPr>
            </w:pPr>
            <w:r w:rsidRPr="009F15B0">
              <w:rPr>
                <w:i/>
                <w:iCs/>
                <w:strike/>
                <w:color w:val="FF0000"/>
              </w:rPr>
              <w:t>90 – 99 % positioning service availability</w:t>
            </w:r>
          </w:p>
          <w:p w14:paraId="525F5E29" w14:textId="77777777" w:rsidR="00494F96" w:rsidRPr="009F15B0" w:rsidRDefault="00494F96" w:rsidP="00494F96">
            <w:pPr>
              <w:pStyle w:val="ListParagraph"/>
              <w:numPr>
                <w:ilvl w:val="1"/>
                <w:numId w:val="23"/>
              </w:numPr>
              <w:rPr>
                <w:i/>
                <w:iCs/>
                <w:strike/>
                <w:color w:val="FF0000"/>
              </w:rPr>
            </w:pPr>
            <w:r w:rsidRPr="009F15B0">
              <w:rPr>
                <w:i/>
                <w:iCs/>
                <w:strike/>
                <w:color w:val="FF0000"/>
              </w:rPr>
              <w:t>Latency: End-to-end latency &lt; 100 ms; PHY latency &lt; 10 s</w:t>
            </w:r>
          </w:p>
          <w:p w14:paraId="2FAC2137" w14:textId="77777777" w:rsidR="00494F96" w:rsidRPr="00494F96" w:rsidRDefault="00494F96" w:rsidP="00494F96">
            <w:pPr>
              <w:pStyle w:val="ListParagraph"/>
              <w:numPr>
                <w:ilvl w:val="1"/>
                <w:numId w:val="23"/>
              </w:numPr>
              <w:rPr>
                <w:i/>
                <w:iCs/>
              </w:rPr>
            </w:pPr>
            <w:r w:rsidRPr="00494F96">
              <w:rPr>
                <w:i/>
                <w:iCs/>
              </w:rPr>
              <w:t>Relative speed: up to 30 km/hr.</w:t>
            </w:r>
          </w:p>
          <w:p w14:paraId="7982F80B" w14:textId="77777777" w:rsidR="00494F96" w:rsidRPr="00494F96" w:rsidRDefault="00494F96" w:rsidP="00464691">
            <w:pPr>
              <w:rPr>
                <w:bCs/>
              </w:rPr>
            </w:pPr>
          </w:p>
        </w:tc>
      </w:tr>
      <w:tr w:rsidR="004B6813" w14:paraId="3042923B" w14:textId="77777777" w:rsidTr="002C7DAB">
        <w:trPr>
          <w:trHeight w:val="408"/>
        </w:trPr>
        <w:tc>
          <w:tcPr>
            <w:tcW w:w="1621" w:type="dxa"/>
          </w:tcPr>
          <w:p w14:paraId="3D2E19E4" w14:textId="77777777" w:rsidR="004B6813" w:rsidRPr="00FE1C76" w:rsidRDefault="004B6813" w:rsidP="004B6813">
            <w:r w:rsidRPr="00FE1C76">
              <w:rPr>
                <w:rFonts w:hint="eastAsia"/>
              </w:rPr>
              <w:lastRenderedPageBreak/>
              <w:t>C</w:t>
            </w:r>
            <w:r w:rsidRPr="00FE1C76">
              <w:t>MCC</w:t>
            </w:r>
          </w:p>
        </w:tc>
        <w:tc>
          <w:tcPr>
            <w:tcW w:w="7784" w:type="dxa"/>
          </w:tcPr>
          <w:p w14:paraId="2CA42595" w14:textId="77777777" w:rsidR="004B6813" w:rsidRPr="00FE1C76" w:rsidRDefault="004B6813" w:rsidP="004B6813">
            <w:r>
              <w:rPr>
                <w:rFonts w:hint="eastAsia"/>
              </w:rPr>
              <w:t>W</w:t>
            </w:r>
            <w:r>
              <w:t xml:space="preserve">e prefer both 1m for the horizontal and vertical accuracy. Though sub-meter requirement (&lt;0.2m or &lt;0.5m) was defined in Rel-17 for IIoT use cases, based on the evaluation back then, we should remember that the requirement can only be met in the ideal InF-SH scenario. However, considering the practical NLOS dominant indoor factory scenario, a more reasonable choice is to set meter-level requirement at the first place. </w:t>
            </w:r>
          </w:p>
        </w:tc>
      </w:tr>
      <w:tr w:rsidR="00F96867" w14:paraId="1CBCACB7" w14:textId="77777777" w:rsidTr="002C7DAB">
        <w:trPr>
          <w:trHeight w:val="408"/>
        </w:trPr>
        <w:tc>
          <w:tcPr>
            <w:tcW w:w="1621" w:type="dxa"/>
          </w:tcPr>
          <w:p w14:paraId="4284D293" w14:textId="6E7C6156" w:rsidR="00F96867" w:rsidRPr="00FE1C76" w:rsidRDefault="00F96867" w:rsidP="00F96867">
            <w:r>
              <w:rPr>
                <w:rFonts w:hint="eastAsia"/>
                <w:bCs/>
              </w:rPr>
              <w:t>v</w:t>
            </w:r>
            <w:r>
              <w:rPr>
                <w:bCs/>
              </w:rPr>
              <w:t>ivo</w:t>
            </w:r>
          </w:p>
        </w:tc>
        <w:tc>
          <w:tcPr>
            <w:tcW w:w="7784" w:type="dxa"/>
          </w:tcPr>
          <w:p w14:paraId="7C8F33A1" w14:textId="34AF08B1" w:rsidR="00F96867" w:rsidRDefault="00F96867" w:rsidP="00F96867">
            <w:r>
              <w:rPr>
                <w:rFonts w:hint="eastAsia"/>
                <w:bCs/>
              </w:rPr>
              <w:t>L</w:t>
            </w:r>
            <w:r>
              <w:rPr>
                <w:bCs/>
              </w:rPr>
              <w:t xml:space="preserve">ow priority, and suggest no common requirement needs to be defined for </w:t>
            </w:r>
            <w:r w:rsidRPr="002B18A3">
              <w:rPr>
                <w:bCs/>
              </w:rPr>
              <w:t xml:space="preserve">IIoT use-cases only. We can define a common requirement first in the release and only select one or two use cases as </w:t>
            </w:r>
            <w:r>
              <w:rPr>
                <w:bCs/>
              </w:rPr>
              <w:t xml:space="preserve">a </w:t>
            </w:r>
            <w:r w:rsidRPr="002B18A3">
              <w:rPr>
                <w:bCs/>
              </w:rPr>
              <w:t>baseline to evaluate,</w:t>
            </w:r>
          </w:p>
        </w:tc>
      </w:tr>
      <w:tr w:rsidR="00C85A9A" w14:paraId="368276BD" w14:textId="77777777" w:rsidTr="002C7DAB">
        <w:trPr>
          <w:trHeight w:val="408"/>
        </w:trPr>
        <w:tc>
          <w:tcPr>
            <w:tcW w:w="1621" w:type="dxa"/>
          </w:tcPr>
          <w:p w14:paraId="61A0656D" w14:textId="4AC71071" w:rsidR="00C85A9A" w:rsidRDefault="00C85A9A" w:rsidP="00C85A9A">
            <w:pPr>
              <w:rPr>
                <w:bCs/>
              </w:rPr>
            </w:pPr>
            <w:r>
              <w:rPr>
                <w:rFonts w:hint="eastAsia"/>
                <w:bCs/>
              </w:rPr>
              <w:t>H</w:t>
            </w:r>
            <w:r>
              <w:rPr>
                <w:bCs/>
              </w:rPr>
              <w:t>uawei, HiSilicon</w:t>
            </w:r>
          </w:p>
        </w:tc>
        <w:tc>
          <w:tcPr>
            <w:tcW w:w="7784" w:type="dxa"/>
          </w:tcPr>
          <w:p w14:paraId="615FE288" w14:textId="7C0BC8AC" w:rsidR="00C85A9A" w:rsidRDefault="00C85A9A" w:rsidP="00C85A9A">
            <w:pPr>
              <w:rPr>
                <w:bCs/>
              </w:rPr>
            </w:pPr>
            <w:r>
              <w:rPr>
                <w:rFonts w:hint="eastAsia"/>
              </w:rPr>
              <w:t>R</w:t>
            </w:r>
            <w:r>
              <w:t>el-17 already supports 0.2/0.5 meter for IIoT use case. We do not see any reason to do it again with SL positioning only to have a less-demanding requirement.</w:t>
            </w:r>
          </w:p>
        </w:tc>
      </w:tr>
      <w:tr w:rsidR="00F56B15" w14:paraId="44715B8B" w14:textId="77777777" w:rsidTr="002C7DAB">
        <w:trPr>
          <w:trHeight w:val="408"/>
        </w:trPr>
        <w:tc>
          <w:tcPr>
            <w:tcW w:w="1621" w:type="dxa"/>
          </w:tcPr>
          <w:p w14:paraId="299D658F" w14:textId="35FDDAA7" w:rsidR="00F56B15" w:rsidRDefault="00F56B15" w:rsidP="00F56B15">
            <w:pPr>
              <w:rPr>
                <w:bCs/>
              </w:rPr>
            </w:pPr>
            <w:r>
              <w:rPr>
                <w:rFonts w:hint="eastAsia"/>
                <w:bCs/>
              </w:rPr>
              <w:t>L</w:t>
            </w:r>
            <w:r>
              <w:rPr>
                <w:bCs/>
              </w:rPr>
              <w:t>enovo</w:t>
            </w:r>
          </w:p>
        </w:tc>
        <w:tc>
          <w:tcPr>
            <w:tcW w:w="7784" w:type="dxa"/>
          </w:tcPr>
          <w:p w14:paraId="164DDF04" w14:textId="0BD4F1DC" w:rsidR="00F56B15" w:rsidRDefault="00F56B15" w:rsidP="00F56B15">
            <w:r>
              <w:t>We prefer an accuracy of “</w:t>
            </w:r>
            <w:r w:rsidRPr="00F47CF6">
              <w:rPr>
                <w:i/>
                <w:iCs/>
              </w:rPr>
              <w:t xml:space="preserve">1 m </w:t>
            </w:r>
            <w:r>
              <w:rPr>
                <w:i/>
                <w:iCs/>
              </w:rPr>
              <w:t xml:space="preserve">(absolute or relative) </w:t>
            </w:r>
            <w:r w:rsidRPr="00F47CF6">
              <w:rPr>
                <w:i/>
                <w:iCs/>
              </w:rPr>
              <w:t>for 90% of UEs</w:t>
            </w:r>
            <w:r>
              <w:rPr>
                <w:i/>
                <w:iCs/>
              </w:rPr>
              <w:t>”</w:t>
            </w:r>
            <w:r>
              <w:t xml:space="preserve">. Similar to P5.4-1, there seems to be a typo for PHY latency, it should read &lt; 10 </w:t>
            </w:r>
            <w:r w:rsidRPr="00CB7695">
              <w:rPr>
                <w:color w:val="C00000"/>
                <w:highlight w:val="yellow"/>
              </w:rPr>
              <w:t>m</w:t>
            </w:r>
            <w:r w:rsidRPr="00A57F55">
              <w:rPr>
                <w:color w:val="C00000"/>
              </w:rPr>
              <w:t>s.</w:t>
            </w:r>
            <w:r>
              <w:t xml:space="preserve"> However, we also prefer to consider a relaxed end-to-end latency requirement of &lt; 1s as indicated in TS 22.104</w:t>
            </w:r>
          </w:p>
        </w:tc>
      </w:tr>
      <w:tr w:rsidR="00D060A9" w14:paraId="39C9E89F" w14:textId="77777777" w:rsidTr="002C7DAB">
        <w:trPr>
          <w:trHeight w:val="408"/>
        </w:trPr>
        <w:tc>
          <w:tcPr>
            <w:tcW w:w="1621" w:type="dxa"/>
          </w:tcPr>
          <w:p w14:paraId="3563A4E1" w14:textId="3E418F84" w:rsidR="00D060A9" w:rsidRDefault="00D060A9" w:rsidP="00F56B15">
            <w:pPr>
              <w:rPr>
                <w:bCs/>
              </w:rPr>
            </w:pPr>
            <w:r>
              <w:rPr>
                <w:rFonts w:hint="eastAsia"/>
                <w:bCs/>
              </w:rPr>
              <w:t>O</w:t>
            </w:r>
            <w:r>
              <w:rPr>
                <w:bCs/>
              </w:rPr>
              <w:t>PPO</w:t>
            </w:r>
          </w:p>
        </w:tc>
        <w:tc>
          <w:tcPr>
            <w:tcW w:w="7784" w:type="dxa"/>
          </w:tcPr>
          <w:p w14:paraId="4AB91791" w14:textId="54C86A62" w:rsidR="00D060A9" w:rsidRDefault="00D060A9" w:rsidP="00F56B15">
            <w:r>
              <w:t>We are generally fine with the FL’s proposal. For the requirement of accuracy, 1m is preferred rather than 0.2m. The last 3 components can be removed for simplicity study.</w:t>
            </w:r>
          </w:p>
        </w:tc>
      </w:tr>
      <w:tr w:rsidR="00E95222" w14:paraId="2421CABE" w14:textId="77777777" w:rsidTr="002C7DAB">
        <w:trPr>
          <w:trHeight w:val="408"/>
        </w:trPr>
        <w:tc>
          <w:tcPr>
            <w:tcW w:w="1621" w:type="dxa"/>
          </w:tcPr>
          <w:p w14:paraId="3497AC62" w14:textId="1554078B" w:rsidR="00E95222" w:rsidRDefault="00E95222" w:rsidP="00E95222">
            <w:pPr>
              <w:rPr>
                <w:bCs/>
              </w:rPr>
            </w:pPr>
            <w:r>
              <w:rPr>
                <w:bCs/>
              </w:rPr>
              <w:t>Interdigital</w:t>
            </w:r>
          </w:p>
        </w:tc>
        <w:tc>
          <w:tcPr>
            <w:tcW w:w="7784" w:type="dxa"/>
          </w:tcPr>
          <w:p w14:paraId="39BD097D" w14:textId="53B2266A" w:rsidR="00E95222" w:rsidRDefault="00E95222" w:rsidP="00E95222">
            <w:r>
              <w:t>Given the limited bandwidth for sidelink communication, in our view, we may not obtain sub-meter positioning accuracy. Therefore, for sidelink positioning only in IioT, we prefer the target accuracy of “</w:t>
            </w:r>
            <w:r w:rsidRPr="00696DC0">
              <w:rPr>
                <w:i/>
                <w:iCs/>
              </w:rPr>
              <w:t>1m (absolute or relative) for 90% of UEs</w:t>
            </w:r>
            <w:r>
              <w:t>” and latency of “</w:t>
            </w:r>
            <w:r w:rsidRPr="00696DC0">
              <w:rPr>
                <w:i/>
                <w:iCs/>
              </w:rPr>
              <w:t>End-to-end latency &lt; 100 ms; PHY latency &lt; 10ms</w:t>
            </w:r>
            <w:r w:rsidRPr="00696DC0">
              <w:t>”</w:t>
            </w:r>
            <w:r w:rsidRPr="00696DC0">
              <w:rPr>
                <w:i/>
                <w:iCs/>
              </w:rPr>
              <w:t>.</w:t>
            </w:r>
          </w:p>
        </w:tc>
      </w:tr>
      <w:tr w:rsidR="005C53CF" w14:paraId="0BDBDEFC" w14:textId="77777777" w:rsidTr="002C7DAB">
        <w:trPr>
          <w:trHeight w:val="408"/>
        </w:trPr>
        <w:tc>
          <w:tcPr>
            <w:tcW w:w="1621" w:type="dxa"/>
          </w:tcPr>
          <w:p w14:paraId="259C9AA4" w14:textId="62320B2E" w:rsidR="005C53CF" w:rsidRDefault="005C53CF" w:rsidP="00E95222">
            <w:pPr>
              <w:rPr>
                <w:bCs/>
              </w:rPr>
            </w:pPr>
            <w:r>
              <w:rPr>
                <w:bCs/>
              </w:rPr>
              <w:t>Qualcomm</w:t>
            </w:r>
          </w:p>
        </w:tc>
        <w:tc>
          <w:tcPr>
            <w:tcW w:w="7784" w:type="dxa"/>
          </w:tcPr>
          <w:p w14:paraId="05DB5463" w14:textId="67B8EE55" w:rsidR="005C53CF" w:rsidRDefault="005C53CF" w:rsidP="00E95222">
            <w:pPr>
              <w:rPr>
                <w:bCs/>
              </w:rPr>
            </w:pPr>
            <w:r>
              <w:t xml:space="preserve">We are ok </w:t>
            </w:r>
            <w:r w:rsidR="000E34BF">
              <w:t xml:space="preserve">generally </w:t>
            </w:r>
            <w:r>
              <w:t>with the proposal and propose to select the 0.2m requirements which is needed to enable IIoT use cases.</w:t>
            </w:r>
            <w:r w:rsidR="00CD247A">
              <w:t xml:space="preserve"> </w:t>
            </w:r>
            <w:r w:rsidR="00D60BD8">
              <w:t>Like other proposals, w</w:t>
            </w:r>
            <w:r w:rsidR="00CD247A">
              <w:rPr>
                <w:bCs/>
              </w:rPr>
              <w:t>e’d like to have the entire service availability bullet in brackets until it is clearer how this aspect is evaluated for SL positioning. We’d like to remove the latency part until 5.2-2 is finalized and then follow a unified approach for the use-cases.</w:t>
            </w:r>
          </w:p>
          <w:p w14:paraId="3D097596" w14:textId="77777777" w:rsidR="00CD247A" w:rsidRDefault="00CD247A" w:rsidP="00E95222"/>
          <w:p w14:paraId="2EF0C419" w14:textId="77777777" w:rsidR="00CD247A" w:rsidRPr="003B573C" w:rsidRDefault="00CD247A" w:rsidP="00CD247A">
            <w:pPr>
              <w:pStyle w:val="ListParagraph"/>
              <w:numPr>
                <w:ilvl w:val="0"/>
                <w:numId w:val="23"/>
              </w:numPr>
            </w:pPr>
            <w:r>
              <w:rPr>
                <w:i/>
                <w:iCs/>
              </w:rPr>
              <w:t>SL positioning solutions for IIoT use-cases should target the following requirements:</w:t>
            </w:r>
          </w:p>
          <w:p w14:paraId="659FCD4B" w14:textId="77777777" w:rsidR="00CD247A" w:rsidRDefault="00CD247A" w:rsidP="00CD247A">
            <w:pPr>
              <w:pStyle w:val="ListParagraph"/>
              <w:numPr>
                <w:ilvl w:val="1"/>
                <w:numId w:val="23"/>
              </w:numPr>
              <w:rPr>
                <w:i/>
                <w:iCs/>
              </w:rPr>
            </w:pPr>
            <w:r>
              <w:rPr>
                <w:i/>
                <w:iCs/>
              </w:rPr>
              <w:t>For horizontal accuracy, down select between:</w:t>
            </w:r>
          </w:p>
          <w:p w14:paraId="3E93AAC3" w14:textId="77777777" w:rsidR="00CD247A" w:rsidRDefault="00CD247A" w:rsidP="00CD247A">
            <w:pPr>
              <w:pStyle w:val="ListParagraph"/>
              <w:numPr>
                <w:ilvl w:val="2"/>
                <w:numId w:val="23"/>
              </w:numPr>
              <w:rPr>
                <w:i/>
                <w:iCs/>
              </w:rPr>
            </w:pPr>
            <w:r w:rsidRPr="00F47CF6">
              <w:rPr>
                <w:i/>
                <w:iCs/>
              </w:rPr>
              <w:t xml:space="preserve">1 m </w:t>
            </w:r>
            <w:r>
              <w:rPr>
                <w:i/>
                <w:iCs/>
              </w:rPr>
              <w:t xml:space="preserve">(absolute or relative) </w:t>
            </w:r>
            <w:r w:rsidRPr="00F47CF6">
              <w:rPr>
                <w:i/>
                <w:iCs/>
              </w:rPr>
              <w:t>for 90% of UEs</w:t>
            </w:r>
          </w:p>
          <w:p w14:paraId="420ABFA0" w14:textId="77777777" w:rsidR="00CD247A" w:rsidRPr="00F927DE" w:rsidRDefault="00CD247A" w:rsidP="00CD247A">
            <w:pPr>
              <w:pStyle w:val="ListParagraph"/>
              <w:numPr>
                <w:ilvl w:val="2"/>
                <w:numId w:val="23"/>
              </w:numPr>
              <w:rPr>
                <w:i/>
                <w:iCs/>
              </w:rPr>
            </w:pPr>
            <w:r>
              <w:rPr>
                <w:i/>
                <w:iCs/>
              </w:rPr>
              <w:t>0.2</w:t>
            </w:r>
            <w:r w:rsidRPr="00F47CF6">
              <w:rPr>
                <w:i/>
                <w:iCs/>
              </w:rPr>
              <w:t xml:space="preserve"> m </w:t>
            </w:r>
            <w:r>
              <w:rPr>
                <w:i/>
                <w:iCs/>
              </w:rPr>
              <w:t xml:space="preserve">(absolute or relative) </w:t>
            </w:r>
            <w:r w:rsidRPr="00F47CF6">
              <w:rPr>
                <w:i/>
                <w:iCs/>
              </w:rPr>
              <w:t>for 90% of UEs</w:t>
            </w:r>
          </w:p>
          <w:p w14:paraId="31662D39" w14:textId="77777777" w:rsidR="00CD247A" w:rsidRDefault="00CD247A" w:rsidP="00CD247A">
            <w:pPr>
              <w:pStyle w:val="ListParagraph"/>
              <w:numPr>
                <w:ilvl w:val="1"/>
                <w:numId w:val="23"/>
              </w:numPr>
              <w:rPr>
                <w:i/>
                <w:iCs/>
              </w:rPr>
            </w:pPr>
            <w:r>
              <w:rPr>
                <w:i/>
                <w:iCs/>
              </w:rPr>
              <w:t>For vertical accuracy, down select between:</w:t>
            </w:r>
          </w:p>
          <w:p w14:paraId="37E1C437" w14:textId="77777777" w:rsidR="00CD247A" w:rsidRDefault="00CD247A" w:rsidP="00CD247A">
            <w:pPr>
              <w:pStyle w:val="ListParagraph"/>
              <w:numPr>
                <w:ilvl w:val="2"/>
                <w:numId w:val="23"/>
              </w:numPr>
              <w:rPr>
                <w:i/>
                <w:iCs/>
              </w:rPr>
            </w:pPr>
            <w:r w:rsidRPr="00F47CF6">
              <w:rPr>
                <w:i/>
                <w:iCs/>
              </w:rPr>
              <w:t xml:space="preserve">1 m </w:t>
            </w:r>
            <w:r>
              <w:rPr>
                <w:i/>
                <w:iCs/>
              </w:rPr>
              <w:t xml:space="preserve">(absolute or relative) </w:t>
            </w:r>
            <w:r w:rsidRPr="00F47CF6">
              <w:rPr>
                <w:i/>
                <w:iCs/>
              </w:rPr>
              <w:t>for 90% of UEs</w:t>
            </w:r>
          </w:p>
          <w:p w14:paraId="6B314A05" w14:textId="77777777" w:rsidR="00CD247A" w:rsidRPr="00F927DE" w:rsidRDefault="00CD247A" w:rsidP="00CD247A">
            <w:pPr>
              <w:pStyle w:val="ListParagraph"/>
              <w:numPr>
                <w:ilvl w:val="2"/>
                <w:numId w:val="23"/>
              </w:numPr>
              <w:rPr>
                <w:i/>
                <w:iCs/>
              </w:rPr>
            </w:pPr>
            <w:r>
              <w:rPr>
                <w:i/>
                <w:iCs/>
              </w:rPr>
              <w:t>0.2</w:t>
            </w:r>
            <w:r w:rsidRPr="00F47CF6">
              <w:rPr>
                <w:i/>
                <w:iCs/>
              </w:rPr>
              <w:t xml:space="preserve"> m </w:t>
            </w:r>
            <w:r>
              <w:rPr>
                <w:i/>
                <w:iCs/>
              </w:rPr>
              <w:t xml:space="preserve">(absolute or relative) </w:t>
            </w:r>
            <w:r w:rsidRPr="00F47CF6">
              <w:rPr>
                <w:i/>
                <w:iCs/>
              </w:rPr>
              <w:t>for 90% of UEs</w:t>
            </w:r>
          </w:p>
          <w:p w14:paraId="5CF18C10" w14:textId="77777777" w:rsidR="00CD247A" w:rsidRPr="00CD247A" w:rsidRDefault="00CD247A" w:rsidP="00CD247A">
            <w:pPr>
              <w:pStyle w:val="ListParagraph"/>
              <w:numPr>
                <w:ilvl w:val="1"/>
                <w:numId w:val="23"/>
              </w:numPr>
              <w:rPr>
                <w:i/>
                <w:iCs/>
                <w:strike/>
                <w:color w:val="FF0000"/>
              </w:rPr>
            </w:pPr>
            <w:r w:rsidRPr="00CD247A">
              <w:rPr>
                <w:i/>
                <w:iCs/>
                <w:strike/>
                <w:color w:val="FF0000"/>
              </w:rPr>
              <w:t>90 – 99 % positioning service availability</w:t>
            </w:r>
          </w:p>
          <w:p w14:paraId="39973188" w14:textId="77777777" w:rsidR="00CD247A" w:rsidRPr="00CD247A" w:rsidRDefault="00CD247A" w:rsidP="00CD247A">
            <w:pPr>
              <w:pStyle w:val="ListParagraph"/>
              <w:numPr>
                <w:ilvl w:val="1"/>
                <w:numId w:val="23"/>
              </w:numPr>
              <w:rPr>
                <w:i/>
                <w:iCs/>
                <w:strike/>
                <w:color w:val="FF0000"/>
              </w:rPr>
            </w:pPr>
            <w:r w:rsidRPr="00CD247A">
              <w:rPr>
                <w:i/>
                <w:iCs/>
                <w:strike/>
                <w:color w:val="FF0000"/>
              </w:rPr>
              <w:t>Latency: End-to-end latency &lt; 100 ms; PHY latency &lt; 10 s</w:t>
            </w:r>
          </w:p>
          <w:p w14:paraId="78540193" w14:textId="77777777" w:rsidR="00CD247A" w:rsidRPr="00CC208B" w:rsidRDefault="00CD247A" w:rsidP="00CD247A">
            <w:pPr>
              <w:pStyle w:val="ListParagraph"/>
              <w:numPr>
                <w:ilvl w:val="1"/>
                <w:numId w:val="23"/>
              </w:numPr>
              <w:rPr>
                <w:i/>
                <w:iCs/>
              </w:rPr>
            </w:pPr>
            <w:r w:rsidRPr="00CC208B">
              <w:rPr>
                <w:i/>
                <w:iCs/>
              </w:rPr>
              <w:t>Relative speed: up to 30 km/hr.</w:t>
            </w:r>
          </w:p>
          <w:p w14:paraId="03E53982" w14:textId="4A410FD7" w:rsidR="00CD247A" w:rsidRDefault="00CD247A" w:rsidP="00E95222"/>
        </w:tc>
      </w:tr>
      <w:tr w:rsidR="00D60BD8" w14:paraId="6E2A0909" w14:textId="77777777" w:rsidTr="002C7DAB">
        <w:trPr>
          <w:trHeight w:val="408"/>
        </w:trPr>
        <w:tc>
          <w:tcPr>
            <w:tcW w:w="1621" w:type="dxa"/>
          </w:tcPr>
          <w:p w14:paraId="484CF4DD" w14:textId="77777777" w:rsidR="00D60BD8" w:rsidRDefault="00D60BD8" w:rsidP="00E95222">
            <w:pPr>
              <w:rPr>
                <w:bCs/>
              </w:rPr>
            </w:pPr>
          </w:p>
        </w:tc>
        <w:tc>
          <w:tcPr>
            <w:tcW w:w="7784" w:type="dxa"/>
          </w:tcPr>
          <w:p w14:paraId="4B5A9C46" w14:textId="77777777" w:rsidR="00D60BD8" w:rsidRDefault="00D60BD8" w:rsidP="00E95222"/>
        </w:tc>
      </w:tr>
    </w:tbl>
    <w:p w14:paraId="04F0B7C1" w14:textId="77777777" w:rsidR="00BD7340" w:rsidRPr="00F43D31" w:rsidRDefault="00BD7340" w:rsidP="00F43D31"/>
    <w:p w14:paraId="21C6242F" w14:textId="77777777" w:rsidR="00550A27" w:rsidRDefault="00550A27" w:rsidP="00E2205A">
      <w:pPr>
        <w:pStyle w:val="Heading1"/>
        <w:keepLines/>
        <w:numPr>
          <w:ilvl w:val="0"/>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lastRenderedPageBreak/>
        <w:t>Other issues</w:t>
      </w:r>
    </w:p>
    <w:p w14:paraId="4966D3F9" w14:textId="77777777" w:rsidR="00550A27" w:rsidRDefault="00AD39E3" w:rsidP="00550A27">
      <w:r>
        <w:t xml:space="preserve">In addition to the requirements discussed above, in contributions, </w:t>
      </w:r>
      <w:r w:rsidR="001366BF">
        <w:t>some further requirements and metrics have been proposed. Some of these include:</w:t>
      </w:r>
    </w:p>
    <w:p w14:paraId="08DEDA71" w14:textId="77777777" w:rsidR="007372D0" w:rsidRDefault="007372D0" w:rsidP="007372D0">
      <w:pPr>
        <w:pStyle w:val="ListParagraph"/>
        <w:numPr>
          <w:ilvl w:val="0"/>
          <w:numId w:val="12"/>
        </w:numPr>
      </w:pPr>
      <w:r>
        <w:t>Direction/orientation accuracy</w:t>
      </w:r>
    </w:p>
    <w:p w14:paraId="686ED280" w14:textId="77777777" w:rsidR="007372D0" w:rsidRDefault="007372D0" w:rsidP="007372D0">
      <w:pPr>
        <w:pStyle w:val="ListParagraph"/>
        <w:numPr>
          <w:ilvl w:val="0"/>
          <w:numId w:val="12"/>
        </w:numPr>
      </w:pPr>
      <w:r>
        <w:t>Concurrent UEs performing relative location estimation</w:t>
      </w:r>
    </w:p>
    <w:p w14:paraId="7E8E7434" w14:textId="77777777" w:rsidR="001366BF" w:rsidRDefault="007372D0" w:rsidP="001366BF">
      <w:pPr>
        <w:pStyle w:val="ListParagraph"/>
        <w:numPr>
          <w:ilvl w:val="0"/>
          <w:numId w:val="12"/>
        </w:numPr>
      </w:pPr>
      <w:r>
        <w:t>Coverage range for V2X use-case &gt; 300 m</w:t>
      </w:r>
    </w:p>
    <w:p w14:paraId="3A0CEAD3" w14:textId="77777777" w:rsidR="007372D0" w:rsidRDefault="00E40507" w:rsidP="001366BF">
      <w:pPr>
        <w:pStyle w:val="ListParagraph"/>
        <w:numPr>
          <w:ilvl w:val="0"/>
          <w:numId w:val="12"/>
        </w:numPr>
      </w:pPr>
      <w:r>
        <w:t>UE power consumption for SL positioning</w:t>
      </w:r>
    </w:p>
    <w:p w14:paraId="1C9964EA" w14:textId="77777777" w:rsidR="00E40507" w:rsidRDefault="00E40507" w:rsidP="00E40507"/>
    <w:p w14:paraId="43C12AB1" w14:textId="77777777" w:rsidR="00803052" w:rsidRDefault="00803052" w:rsidP="00803052">
      <w:pPr>
        <w:pStyle w:val="Heading2"/>
      </w:pPr>
      <w:r>
        <w:t>FL1 Proposal 6-1</w:t>
      </w:r>
    </w:p>
    <w:p w14:paraId="648F9F4A" w14:textId="77777777" w:rsidR="00803052" w:rsidRPr="00CC208B" w:rsidRDefault="00803052" w:rsidP="00803052">
      <w:pPr>
        <w:pStyle w:val="ListParagraph"/>
        <w:numPr>
          <w:ilvl w:val="0"/>
          <w:numId w:val="23"/>
        </w:numPr>
        <w:rPr>
          <w:i/>
          <w:iCs/>
        </w:rPr>
      </w:pPr>
      <w:r>
        <w:rPr>
          <w:i/>
          <w:iCs/>
        </w:rPr>
        <w:t xml:space="preserve">Please share any </w:t>
      </w:r>
      <w:r w:rsidR="00DA1B35">
        <w:rPr>
          <w:i/>
          <w:iCs/>
        </w:rPr>
        <w:t>other</w:t>
      </w:r>
      <w:r>
        <w:rPr>
          <w:i/>
          <w:iCs/>
        </w:rPr>
        <w:t xml:space="preserve"> issues related to scenarios and requirements for SL positioning studies</w:t>
      </w:r>
      <w:r w:rsidR="008657F2">
        <w:rPr>
          <w:i/>
          <w:iCs/>
        </w:rPr>
        <w:t>, including consideration of any further requirements or assumptions,</w:t>
      </w:r>
      <w:r>
        <w:rPr>
          <w:i/>
          <w:iCs/>
        </w:rPr>
        <w:t xml:space="preserve"> in Rel-18</w:t>
      </w:r>
      <w:r w:rsidR="0039630E">
        <w:rPr>
          <w:i/>
          <w:iCs/>
        </w:rPr>
        <w:t xml:space="preserve"> that should be addressed in this agenda.</w:t>
      </w:r>
    </w:p>
    <w:p w14:paraId="74DED5A9" w14:textId="77777777" w:rsidR="00803052" w:rsidRPr="00410F84" w:rsidRDefault="00803052" w:rsidP="00803052">
      <w:pPr>
        <w:rPr>
          <w:i/>
          <w:iCs/>
        </w:rPr>
      </w:pPr>
    </w:p>
    <w:tbl>
      <w:tblPr>
        <w:tblStyle w:val="TableGrid"/>
        <w:tblW w:w="9392" w:type="dxa"/>
        <w:tblLook w:val="04A0" w:firstRow="1" w:lastRow="0" w:firstColumn="1" w:lastColumn="0" w:noHBand="0" w:noVBand="1"/>
      </w:tblPr>
      <w:tblGrid>
        <w:gridCol w:w="1619"/>
        <w:gridCol w:w="7773"/>
      </w:tblGrid>
      <w:tr w:rsidR="006C3F36" w14:paraId="3E7711F0" w14:textId="77777777" w:rsidTr="006C3F36">
        <w:trPr>
          <w:trHeight w:val="338"/>
        </w:trPr>
        <w:tc>
          <w:tcPr>
            <w:tcW w:w="1619" w:type="dxa"/>
          </w:tcPr>
          <w:p w14:paraId="23B7B74C" w14:textId="77777777" w:rsidR="006C3F36" w:rsidRDefault="006C3F36" w:rsidP="002C7DAB">
            <w:pPr>
              <w:rPr>
                <w:b/>
                <w:bCs/>
              </w:rPr>
            </w:pPr>
            <w:r>
              <w:rPr>
                <w:b/>
                <w:bCs/>
              </w:rPr>
              <w:t>Company</w:t>
            </w:r>
          </w:p>
        </w:tc>
        <w:tc>
          <w:tcPr>
            <w:tcW w:w="7773" w:type="dxa"/>
          </w:tcPr>
          <w:p w14:paraId="59FF9EAC" w14:textId="77777777" w:rsidR="006C3F36" w:rsidRDefault="006C3F36" w:rsidP="002C7DAB">
            <w:pPr>
              <w:rPr>
                <w:b/>
                <w:bCs/>
              </w:rPr>
            </w:pPr>
            <w:r>
              <w:rPr>
                <w:b/>
                <w:bCs/>
              </w:rPr>
              <w:t>Comments</w:t>
            </w:r>
          </w:p>
        </w:tc>
      </w:tr>
      <w:tr w:rsidR="00F96867" w14:paraId="250EC2A7" w14:textId="77777777" w:rsidTr="006C3F36">
        <w:trPr>
          <w:trHeight w:val="338"/>
        </w:trPr>
        <w:tc>
          <w:tcPr>
            <w:tcW w:w="1619" w:type="dxa"/>
          </w:tcPr>
          <w:p w14:paraId="78F7FBC7" w14:textId="48DB551A" w:rsidR="00F96867" w:rsidRDefault="00F96867" w:rsidP="00F96867">
            <w:pPr>
              <w:rPr>
                <w:b/>
                <w:bCs/>
              </w:rPr>
            </w:pPr>
            <w:r w:rsidRPr="002B18A3">
              <w:rPr>
                <w:rFonts w:hint="eastAsia"/>
              </w:rPr>
              <w:t>v</w:t>
            </w:r>
            <w:r w:rsidRPr="002B18A3">
              <w:t>ivo</w:t>
            </w:r>
          </w:p>
        </w:tc>
        <w:tc>
          <w:tcPr>
            <w:tcW w:w="7773" w:type="dxa"/>
          </w:tcPr>
          <w:p w14:paraId="5C82E818" w14:textId="215C9B7E" w:rsidR="00F96867" w:rsidRDefault="00F96867" w:rsidP="00F96867">
            <w:pPr>
              <w:rPr>
                <w:b/>
                <w:bCs/>
              </w:rPr>
            </w:pPr>
            <w:r w:rsidRPr="002B18A3">
              <w:t>The angle accuracy requirement needs to be defined</w:t>
            </w:r>
            <w:r>
              <w:t xml:space="preserve"> for ranging.</w:t>
            </w:r>
          </w:p>
        </w:tc>
      </w:tr>
      <w:tr w:rsidR="00723FD4" w14:paraId="703B5983" w14:textId="77777777" w:rsidTr="006C3F36">
        <w:trPr>
          <w:trHeight w:val="338"/>
        </w:trPr>
        <w:tc>
          <w:tcPr>
            <w:tcW w:w="1619" w:type="dxa"/>
          </w:tcPr>
          <w:p w14:paraId="6D5701BE" w14:textId="7FF63081" w:rsidR="00723FD4" w:rsidRPr="002B18A3" w:rsidRDefault="00723FD4" w:rsidP="00723FD4">
            <w:r>
              <w:t>InterDigital</w:t>
            </w:r>
          </w:p>
        </w:tc>
        <w:tc>
          <w:tcPr>
            <w:tcW w:w="7773" w:type="dxa"/>
          </w:tcPr>
          <w:p w14:paraId="3DEAB555" w14:textId="22AFCBA9" w:rsidR="00723FD4" w:rsidRPr="002B18A3" w:rsidRDefault="00723FD4" w:rsidP="00723FD4">
            <w:r>
              <w:t>We are supportive of studying direction/orientation accuracy. Changes in orientation may impact relative/absolute positioning accuracy and awareness of orientation/direction of the UE will assist positioning.</w:t>
            </w:r>
          </w:p>
        </w:tc>
      </w:tr>
    </w:tbl>
    <w:p w14:paraId="424E43A7" w14:textId="77777777" w:rsidR="00E40507" w:rsidRDefault="00E40507" w:rsidP="00E40507"/>
    <w:p w14:paraId="4F864658" w14:textId="77777777" w:rsidR="00E40507" w:rsidRPr="00550A27" w:rsidRDefault="00E40507" w:rsidP="00E40507"/>
    <w:p w14:paraId="6D456E4A" w14:textId="77777777" w:rsidR="00AE377F" w:rsidRDefault="00832D6A" w:rsidP="00E2205A">
      <w:pPr>
        <w:pStyle w:val="Heading1"/>
        <w:keepLines/>
        <w:numPr>
          <w:ilvl w:val="0"/>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Outcome from RAN1 #10</w:t>
      </w:r>
      <w:r w:rsidR="00E2205A">
        <w:rPr>
          <w:rFonts w:ascii="Arial" w:hAnsi="Arial"/>
          <w:b w:val="0"/>
          <w:bCs w:val="0"/>
          <w:sz w:val="36"/>
          <w:szCs w:val="20"/>
        </w:rPr>
        <w:t>9</w:t>
      </w:r>
      <w:r>
        <w:rPr>
          <w:rFonts w:ascii="Arial" w:hAnsi="Arial"/>
          <w:b w:val="0"/>
          <w:bCs w:val="0"/>
          <w:sz w:val="36"/>
          <w:szCs w:val="20"/>
        </w:rPr>
        <w:t>-e</w:t>
      </w:r>
    </w:p>
    <w:p w14:paraId="1BA5024C" w14:textId="77777777" w:rsidR="007103DC" w:rsidRPr="008274DC" w:rsidRDefault="00FD52D1" w:rsidP="008274DC">
      <w:r w:rsidRPr="00FD52D1">
        <w:rPr>
          <w:highlight w:val="yellow"/>
        </w:rPr>
        <w:t>…</w:t>
      </w:r>
    </w:p>
    <w:p w14:paraId="2455E95D" w14:textId="77777777" w:rsidR="00CE79A1" w:rsidRPr="007C1391" w:rsidRDefault="00CE79A1" w:rsidP="00CE79A1">
      <w:pPr>
        <w:pStyle w:val="Heading1"/>
        <w:keepLines/>
        <w:pBdr>
          <w:top w:val="single" w:sz="12" w:space="3" w:color="auto"/>
        </w:pBdr>
        <w:overflowPunct w:val="0"/>
        <w:snapToGrid/>
        <w:spacing w:before="240"/>
        <w:ind w:left="567" w:hanging="567"/>
        <w:jc w:val="left"/>
        <w:textAlignment w:val="baseline"/>
        <w:rPr>
          <w:rFonts w:ascii="Arial" w:hAnsi="Arial"/>
          <w:b w:val="0"/>
          <w:bCs w:val="0"/>
          <w:sz w:val="36"/>
          <w:szCs w:val="20"/>
        </w:rPr>
      </w:pPr>
      <w:r w:rsidRPr="007C1391">
        <w:rPr>
          <w:rFonts w:ascii="Arial" w:hAnsi="Arial"/>
          <w:b w:val="0"/>
          <w:bCs w:val="0"/>
          <w:sz w:val="36"/>
          <w:szCs w:val="20"/>
        </w:rPr>
        <w:t>References</w:t>
      </w:r>
    </w:p>
    <w:p w14:paraId="0EE660C4" w14:textId="77777777" w:rsidR="00376D04" w:rsidRPr="001F72E2" w:rsidRDefault="00376D04" w:rsidP="00376D04">
      <w:pPr>
        <w:pStyle w:val="ListParagraph"/>
        <w:widowControl w:val="0"/>
        <w:numPr>
          <w:ilvl w:val="0"/>
          <w:numId w:val="2"/>
        </w:numPr>
        <w:tabs>
          <w:tab w:val="num" w:pos="360"/>
          <w:tab w:val="num" w:pos="708"/>
        </w:tabs>
        <w:autoSpaceDE/>
        <w:adjustRightInd/>
        <w:snapToGrid/>
        <w:spacing w:after="60"/>
        <w:contextualSpacing w:val="0"/>
      </w:pPr>
      <w:bookmarkStart w:id="8" w:name="_Ref101600293"/>
      <w:r w:rsidRPr="001F72E2">
        <w:t>RP-213588</w:t>
      </w:r>
      <w:r w:rsidR="00DA1933">
        <w:t xml:space="preserve">, </w:t>
      </w:r>
      <w:r w:rsidRPr="001F72E2">
        <w:t>Revised SID on Study on expanded and improved NR positioning,</w:t>
      </w:r>
      <w:r w:rsidR="00DA1933">
        <w:t xml:space="preserve"> </w:t>
      </w:r>
      <w:r w:rsidRPr="001F72E2">
        <w:t>Intel (Email discussion moderator), RAN #94-e.</w:t>
      </w:r>
      <w:bookmarkEnd w:id="8"/>
    </w:p>
    <w:p w14:paraId="371AF9B9" w14:textId="77777777" w:rsidR="003A769B" w:rsidRDefault="003A769B" w:rsidP="003A769B">
      <w:pPr>
        <w:pStyle w:val="ListParagraph"/>
        <w:widowControl w:val="0"/>
        <w:numPr>
          <w:ilvl w:val="0"/>
          <w:numId w:val="2"/>
        </w:numPr>
        <w:tabs>
          <w:tab w:val="num" w:pos="708"/>
        </w:tabs>
        <w:autoSpaceDE/>
        <w:adjustRightInd/>
        <w:snapToGrid/>
        <w:spacing w:after="60"/>
        <w:contextualSpacing w:val="0"/>
      </w:pPr>
      <w:bookmarkStart w:id="9" w:name="_Ref100000591"/>
      <w:r>
        <w:t>3GPP TR 38.845, Study on scenarios and requirements of in-coverage, partial coverage, and out-of-coverage NR positioning use cases</w:t>
      </w:r>
      <w:bookmarkEnd w:id="9"/>
      <w:r>
        <w:t>.</w:t>
      </w:r>
    </w:p>
    <w:p w14:paraId="20EB02BA" w14:textId="77777777" w:rsidR="005F04BD" w:rsidRDefault="005F04BD" w:rsidP="003A769B">
      <w:pPr>
        <w:pStyle w:val="ListParagraph"/>
        <w:widowControl w:val="0"/>
        <w:numPr>
          <w:ilvl w:val="0"/>
          <w:numId w:val="2"/>
        </w:numPr>
        <w:tabs>
          <w:tab w:val="num" w:pos="708"/>
        </w:tabs>
        <w:autoSpaceDE/>
        <w:adjustRightInd/>
        <w:snapToGrid/>
        <w:spacing w:after="60"/>
        <w:contextualSpacing w:val="0"/>
      </w:pPr>
      <w:r>
        <w:t xml:space="preserve">3GPP TS 22.261, </w:t>
      </w:r>
      <w:r w:rsidR="00512191">
        <w:t>Service requirements for the 5G system</w:t>
      </w:r>
      <w:r w:rsidR="00615D3D">
        <w:t>.</w:t>
      </w:r>
    </w:p>
    <w:p w14:paraId="72D46F36" w14:textId="77777777" w:rsidR="00615D3D" w:rsidRDefault="00615D3D" w:rsidP="003A769B">
      <w:pPr>
        <w:pStyle w:val="ListParagraph"/>
        <w:widowControl w:val="0"/>
        <w:numPr>
          <w:ilvl w:val="0"/>
          <w:numId w:val="2"/>
        </w:numPr>
        <w:tabs>
          <w:tab w:val="num" w:pos="708"/>
        </w:tabs>
        <w:autoSpaceDE/>
        <w:adjustRightInd/>
        <w:snapToGrid/>
        <w:spacing w:after="60"/>
        <w:contextualSpacing w:val="0"/>
      </w:pPr>
      <w:r>
        <w:t>3GPP TS 22.104, Service requirements for cyber-physical control applications in vertical domains.</w:t>
      </w:r>
    </w:p>
    <w:p w14:paraId="5ABB5C0F" w14:textId="77777777" w:rsidR="00067303" w:rsidRDefault="00067303" w:rsidP="00067303">
      <w:pPr>
        <w:widowControl w:val="0"/>
        <w:numPr>
          <w:ilvl w:val="0"/>
          <w:numId w:val="2"/>
        </w:numPr>
        <w:overflowPunct w:val="0"/>
        <w:snapToGrid/>
      </w:pPr>
      <w:bookmarkStart w:id="10" w:name="_Ref102990380"/>
      <w:r>
        <w:t>R1-2203057, Considerations on scenarios and target requirements for sidelink positioning, FUTUREWEI</w:t>
      </w:r>
      <w:bookmarkEnd w:id="10"/>
    </w:p>
    <w:p w14:paraId="60C78596" w14:textId="77777777" w:rsidR="00067303" w:rsidRDefault="00067303" w:rsidP="00067303">
      <w:pPr>
        <w:widowControl w:val="0"/>
        <w:numPr>
          <w:ilvl w:val="0"/>
          <w:numId w:val="2"/>
        </w:numPr>
        <w:overflowPunct w:val="0"/>
        <w:snapToGrid/>
      </w:pPr>
      <w:bookmarkStart w:id="11" w:name="_Ref102941825"/>
      <w:r>
        <w:t>R1-2203127, SL positioning scenarios and requirements</w:t>
      </w:r>
      <w:r w:rsidR="00851154">
        <w:t xml:space="preserve">, </w:t>
      </w:r>
      <w:r>
        <w:t>Nokia, Nokia Shanghai Bell</w:t>
      </w:r>
      <w:bookmarkEnd w:id="11"/>
    </w:p>
    <w:p w14:paraId="615CB909" w14:textId="77777777" w:rsidR="00067303" w:rsidRDefault="00067303" w:rsidP="00067303">
      <w:pPr>
        <w:widowControl w:val="0"/>
        <w:numPr>
          <w:ilvl w:val="0"/>
          <w:numId w:val="2"/>
        </w:numPr>
        <w:overflowPunct w:val="0"/>
        <w:snapToGrid/>
      </w:pPr>
      <w:bookmarkStart w:id="12" w:name="_Ref102986765"/>
      <w:r>
        <w:t>R1-2203162, Discussion on scenarios and requirements</w:t>
      </w:r>
      <w:r w:rsidR="00851154">
        <w:t xml:space="preserve">, </w:t>
      </w:r>
      <w:r>
        <w:t>Huawei, HiSilicon</w:t>
      </w:r>
      <w:bookmarkEnd w:id="12"/>
    </w:p>
    <w:p w14:paraId="3D337D8A" w14:textId="77777777" w:rsidR="00067303" w:rsidRDefault="00067303" w:rsidP="00067303">
      <w:pPr>
        <w:widowControl w:val="0"/>
        <w:numPr>
          <w:ilvl w:val="0"/>
          <w:numId w:val="2"/>
        </w:numPr>
        <w:overflowPunct w:val="0"/>
        <w:snapToGrid/>
      </w:pPr>
      <w:bookmarkStart w:id="13" w:name="_Ref102938910"/>
      <w:r>
        <w:t>R1-2203334, Consideration on SL positioning scenarios and requirements</w:t>
      </w:r>
      <w:r w:rsidR="00851154">
        <w:t xml:space="preserve">, </w:t>
      </w:r>
      <w:r>
        <w:t>Spreadtrum Communications</w:t>
      </w:r>
      <w:bookmarkEnd w:id="13"/>
    </w:p>
    <w:p w14:paraId="7B63E6DA" w14:textId="77777777" w:rsidR="00067303" w:rsidRDefault="00067303" w:rsidP="00067303">
      <w:pPr>
        <w:widowControl w:val="0"/>
        <w:numPr>
          <w:ilvl w:val="0"/>
          <w:numId w:val="2"/>
        </w:numPr>
        <w:overflowPunct w:val="0"/>
        <w:snapToGrid/>
      </w:pPr>
      <w:bookmarkStart w:id="14" w:name="_Ref102938450"/>
      <w:r>
        <w:t>R1-2203465, Discussion on SL positioning scenarios and requirements</w:t>
      </w:r>
      <w:r w:rsidR="00851154">
        <w:t xml:space="preserve">, </w:t>
      </w:r>
      <w:r>
        <w:t>CATT, GOHIGH</w:t>
      </w:r>
      <w:bookmarkEnd w:id="14"/>
    </w:p>
    <w:p w14:paraId="429C4397" w14:textId="77777777" w:rsidR="00067303" w:rsidRDefault="00067303" w:rsidP="00067303">
      <w:pPr>
        <w:widowControl w:val="0"/>
        <w:numPr>
          <w:ilvl w:val="0"/>
          <w:numId w:val="2"/>
        </w:numPr>
        <w:overflowPunct w:val="0"/>
        <w:snapToGrid/>
      </w:pPr>
      <w:bookmarkStart w:id="15" w:name="_Ref102986786"/>
      <w:r>
        <w:lastRenderedPageBreak/>
        <w:t>R1-2203564, Discussion on SL positioning scenarios and requirements</w:t>
      </w:r>
      <w:r w:rsidR="00851154">
        <w:t xml:space="preserve">, </w:t>
      </w:r>
      <w:r>
        <w:t>vivo</w:t>
      </w:r>
      <w:bookmarkEnd w:id="15"/>
    </w:p>
    <w:p w14:paraId="7FD9BE36" w14:textId="77777777" w:rsidR="00067303" w:rsidRDefault="00067303" w:rsidP="00067303">
      <w:pPr>
        <w:widowControl w:val="0"/>
        <w:numPr>
          <w:ilvl w:val="0"/>
          <w:numId w:val="2"/>
        </w:numPr>
        <w:overflowPunct w:val="0"/>
        <w:snapToGrid/>
      </w:pPr>
      <w:bookmarkStart w:id="16" w:name="_Ref102991335"/>
      <w:r>
        <w:t>R1-2203622, Discussion on scenarios and requirements for SL positioning</w:t>
      </w:r>
      <w:r w:rsidR="00851154">
        <w:t xml:space="preserve">, </w:t>
      </w:r>
      <w:r>
        <w:t>ZTE</w:t>
      </w:r>
      <w:bookmarkEnd w:id="16"/>
    </w:p>
    <w:p w14:paraId="5F630CF6" w14:textId="77777777" w:rsidR="00067303" w:rsidRDefault="00067303" w:rsidP="00067303">
      <w:pPr>
        <w:widowControl w:val="0"/>
        <w:numPr>
          <w:ilvl w:val="0"/>
          <w:numId w:val="2"/>
        </w:numPr>
        <w:overflowPunct w:val="0"/>
        <w:snapToGrid/>
      </w:pPr>
      <w:bookmarkStart w:id="17" w:name="_Ref102941765"/>
      <w:r>
        <w:t>R1-2203718, Discussion on SL positioning scenarios and requirements</w:t>
      </w:r>
      <w:r w:rsidR="00851154">
        <w:t xml:space="preserve">, </w:t>
      </w:r>
      <w:r>
        <w:t>LG Electronics</w:t>
      </w:r>
      <w:bookmarkEnd w:id="17"/>
    </w:p>
    <w:p w14:paraId="75F51035" w14:textId="77777777" w:rsidR="00067303" w:rsidRDefault="00067303" w:rsidP="00067303">
      <w:pPr>
        <w:widowControl w:val="0"/>
        <w:numPr>
          <w:ilvl w:val="0"/>
          <w:numId w:val="2"/>
        </w:numPr>
        <w:overflowPunct w:val="0"/>
        <w:snapToGrid/>
      </w:pPr>
      <w:bookmarkStart w:id="18" w:name="_Ref102939129"/>
      <w:r>
        <w:t>R1-2203737, Considerations on SL positioning scenarios and requirements</w:t>
      </w:r>
      <w:r w:rsidR="00851154">
        <w:t xml:space="preserve">, </w:t>
      </w:r>
      <w:r>
        <w:t>Sony</w:t>
      </w:r>
      <w:bookmarkEnd w:id="18"/>
    </w:p>
    <w:p w14:paraId="557BAF19" w14:textId="77777777" w:rsidR="00067303" w:rsidRDefault="00067303" w:rsidP="00067303">
      <w:pPr>
        <w:widowControl w:val="0"/>
        <w:numPr>
          <w:ilvl w:val="0"/>
          <w:numId w:val="2"/>
        </w:numPr>
        <w:overflowPunct w:val="0"/>
        <w:snapToGrid/>
      </w:pPr>
      <w:r>
        <w:t>R1-2203751, Scenarios and requirements for sidelink positioning</w:t>
      </w:r>
      <w:r w:rsidR="00851154">
        <w:t xml:space="preserve">, </w:t>
      </w:r>
      <w:r>
        <w:t>MediaTek Inc.</w:t>
      </w:r>
    </w:p>
    <w:p w14:paraId="04F93704" w14:textId="77777777" w:rsidR="00067303" w:rsidRDefault="00067303" w:rsidP="00067303">
      <w:pPr>
        <w:widowControl w:val="0"/>
        <w:numPr>
          <w:ilvl w:val="0"/>
          <w:numId w:val="2"/>
        </w:numPr>
        <w:overflowPunct w:val="0"/>
        <w:snapToGrid/>
      </w:pPr>
      <w:bookmarkStart w:id="19" w:name="_Ref102986811"/>
      <w:r>
        <w:t>R1-2203821, Discussion on sidelink positioning scenarios and requirement</w:t>
      </w:r>
      <w:r w:rsidR="00851154">
        <w:t xml:space="preserve">, </w:t>
      </w:r>
      <w:r>
        <w:t>xiaomi</w:t>
      </w:r>
      <w:bookmarkEnd w:id="19"/>
    </w:p>
    <w:p w14:paraId="67C03B44" w14:textId="77777777" w:rsidR="00067303" w:rsidRDefault="00067303" w:rsidP="00067303">
      <w:pPr>
        <w:widowControl w:val="0"/>
        <w:numPr>
          <w:ilvl w:val="0"/>
          <w:numId w:val="2"/>
        </w:numPr>
        <w:overflowPunct w:val="0"/>
        <w:snapToGrid/>
      </w:pPr>
      <w:bookmarkStart w:id="20" w:name="_Ref102986872"/>
      <w:r>
        <w:t>R1-2203909, On SL Positioning Scenarios and Requirements</w:t>
      </w:r>
      <w:r w:rsidR="00851154">
        <w:t xml:space="preserve">, </w:t>
      </w:r>
      <w:r>
        <w:t>Samsung</w:t>
      </w:r>
      <w:bookmarkEnd w:id="20"/>
    </w:p>
    <w:p w14:paraId="54AE7CFD" w14:textId="77777777" w:rsidR="00067303" w:rsidRDefault="00067303" w:rsidP="00067303">
      <w:pPr>
        <w:widowControl w:val="0"/>
        <w:numPr>
          <w:ilvl w:val="0"/>
          <w:numId w:val="2"/>
        </w:numPr>
        <w:overflowPunct w:val="0"/>
        <w:snapToGrid/>
      </w:pPr>
      <w:bookmarkStart w:id="21" w:name="_Ref102996577"/>
      <w:r>
        <w:t>R1-2203941, SL positioning scenarios and requirements</w:t>
      </w:r>
      <w:r w:rsidR="00851154">
        <w:t xml:space="preserve">, </w:t>
      </w:r>
      <w:r>
        <w:t>NEC</w:t>
      </w:r>
      <w:bookmarkEnd w:id="21"/>
    </w:p>
    <w:p w14:paraId="44FDD538" w14:textId="77777777" w:rsidR="00067303" w:rsidRDefault="00067303" w:rsidP="00067303">
      <w:pPr>
        <w:widowControl w:val="0"/>
        <w:numPr>
          <w:ilvl w:val="0"/>
          <w:numId w:val="2"/>
        </w:numPr>
        <w:overflowPunct w:val="0"/>
        <w:snapToGrid/>
      </w:pPr>
      <w:bookmarkStart w:id="22" w:name="_Ref102991350"/>
      <w:r>
        <w:t>R1-2203978, Discussion on SL positioning scenarios and requirements</w:t>
      </w:r>
      <w:r w:rsidR="00851154">
        <w:t xml:space="preserve">, </w:t>
      </w:r>
      <w:r>
        <w:t>OPPO</w:t>
      </w:r>
      <w:bookmarkEnd w:id="22"/>
    </w:p>
    <w:p w14:paraId="58E9A0FB" w14:textId="77777777" w:rsidR="00067303" w:rsidRDefault="00067303" w:rsidP="00067303">
      <w:pPr>
        <w:widowControl w:val="0"/>
        <w:numPr>
          <w:ilvl w:val="0"/>
          <w:numId w:val="2"/>
        </w:numPr>
        <w:overflowPunct w:val="0"/>
        <w:snapToGrid/>
      </w:pPr>
      <w:r>
        <w:t>R1-2204094, Discussion on V2X use cases, scenarios, and requirements for sidelink positioning</w:t>
      </w:r>
      <w:r w:rsidR="00851154">
        <w:t xml:space="preserve">, </w:t>
      </w:r>
      <w:r>
        <w:t>TOYOTA Info Technology Center</w:t>
      </w:r>
    </w:p>
    <w:p w14:paraId="15D19CA5" w14:textId="77777777" w:rsidR="00067303" w:rsidRDefault="00067303" w:rsidP="00067303">
      <w:pPr>
        <w:widowControl w:val="0"/>
        <w:numPr>
          <w:ilvl w:val="0"/>
          <w:numId w:val="2"/>
        </w:numPr>
        <w:overflowPunct w:val="0"/>
        <w:snapToGrid/>
      </w:pPr>
      <w:bookmarkStart w:id="23" w:name="_Ref102986974"/>
      <w:r>
        <w:t>R1-2204130, Potential scenarios and requirements for SL positioning</w:t>
      </w:r>
      <w:r w:rsidR="00714E63">
        <w:t xml:space="preserve">, </w:t>
      </w:r>
      <w:r>
        <w:t>InterDigital, Inc.</w:t>
      </w:r>
      <w:bookmarkEnd w:id="23"/>
    </w:p>
    <w:p w14:paraId="25732927" w14:textId="77777777" w:rsidR="00067303" w:rsidRDefault="00067303" w:rsidP="00067303">
      <w:pPr>
        <w:widowControl w:val="0"/>
        <w:numPr>
          <w:ilvl w:val="0"/>
          <w:numId w:val="2"/>
        </w:numPr>
        <w:overflowPunct w:val="0"/>
        <w:snapToGrid/>
      </w:pPr>
      <w:bookmarkStart w:id="24" w:name="_Ref102991356"/>
      <w:r>
        <w:t>R1-2204251, Discussion on SL positioning scenarios and requirements</w:t>
      </w:r>
      <w:r w:rsidR="00714E63">
        <w:t xml:space="preserve">, </w:t>
      </w:r>
      <w:r>
        <w:t>Apple</w:t>
      </w:r>
      <w:bookmarkEnd w:id="24"/>
    </w:p>
    <w:p w14:paraId="4DFE9462" w14:textId="77777777" w:rsidR="00067303" w:rsidRDefault="00067303" w:rsidP="00067303">
      <w:pPr>
        <w:widowControl w:val="0"/>
        <w:numPr>
          <w:ilvl w:val="0"/>
          <w:numId w:val="2"/>
        </w:numPr>
        <w:overflowPunct w:val="0"/>
        <w:snapToGrid/>
      </w:pPr>
      <w:bookmarkStart w:id="25" w:name="_Ref102934773"/>
      <w:r>
        <w:t>R1-2204309, Discussion on SL positioning scenarios and requirements</w:t>
      </w:r>
      <w:r w:rsidR="00714E63">
        <w:t xml:space="preserve">, </w:t>
      </w:r>
      <w:r>
        <w:t>CMCC</w:t>
      </w:r>
      <w:bookmarkEnd w:id="25"/>
    </w:p>
    <w:p w14:paraId="3A8F5DED" w14:textId="77777777" w:rsidR="00067303" w:rsidRDefault="00067303" w:rsidP="00067303">
      <w:pPr>
        <w:widowControl w:val="0"/>
        <w:numPr>
          <w:ilvl w:val="0"/>
          <w:numId w:val="2"/>
        </w:numPr>
        <w:overflowPunct w:val="0"/>
        <w:snapToGrid/>
      </w:pPr>
      <w:bookmarkStart w:id="26" w:name="_Ref102987902"/>
      <w:r>
        <w:t>R1-2204557</w:t>
      </w:r>
      <w:r w:rsidR="00851154">
        <w:t xml:space="preserve">, </w:t>
      </w:r>
      <w:r>
        <w:t>Potential SL Positioning Scenarios and Requirements</w:t>
      </w:r>
      <w:r w:rsidR="00714E63">
        <w:t xml:space="preserve">, </w:t>
      </w:r>
      <w:r>
        <w:t>Lenovo</w:t>
      </w:r>
      <w:bookmarkEnd w:id="26"/>
    </w:p>
    <w:p w14:paraId="29131D46" w14:textId="77777777" w:rsidR="00067303" w:rsidRDefault="00067303" w:rsidP="00067303">
      <w:pPr>
        <w:widowControl w:val="0"/>
        <w:numPr>
          <w:ilvl w:val="0"/>
          <w:numId w:val="2"/>
        </w:numPr>
        <w:overflowPunct w:val="0"/>
        <w:snapToGrid/>
      </w:pPr>
      <w:bookmarkStart w:id="27" w:name="_Ref102987033"/>
      <w:r>
        <w:t>R1-2204666</w:t>
      </w:r>
      <w:r w:rsidR="00851154">
        <w:t xml:space="preserve">, </w:t>
      </w:r>
      <w:r>
        <w:t>Views on SL positioning scenarios and requirements</w:t>
      </w:r>
      <w:r w:rsidR="00714E63">
        <w:t xml:space="preserve">, </w:t>
      </w:r>
      <w:r>
        <w:t>Sharp</w:t>
      </w:r>
      <w:bookmarkEnd w:id="27"/>
    </w:p>
    <w:p w14:paraId="5D56C78A" w14:textId="77777777" w:rsidR="00067303" w:rsidRDefault="00067303" w:rsidP="00067303">
      <w:pPr>
        <w:widowControl w:val="0"/>
        <w:numPr>
          <w:ilvl w:val="0"/>
          <w:numId w:val="2"/>
        </w:numPr>
        <w:overflowPunct w:val="0"/>
        <w:snapToGrid/>
      </w:pPr>
      <w:bookmarkStart w:id="28" w:name="_Ref102996582"/>
      <w:r>
        <w:t>R1-2204753</w:t>
      </w:r>
      <w:r w:rsidR="00851154">
        <w:t xml:space="preserve">, </w:t>
      </w:r>
      <w:r>
        <w:t>Discussion on sidelink based positioning requirements &amp; scenarios</w:t>
      </w:r>
      <w:r w:rsidR="00714E63">
        <w:t xml:space="preserve">, </w:t>
      </w:r>
      <w:r>
        <w:t>CEWiT</w:t>
      </w:r>
      <w:bookmarkEnd w:id="28"/>
    </w:p>
    <w:p w14:paraId="6531F36A" w14:textId="77777777" w:rsidR="00067303" w:rsidRDefault="00067303" w:rsidP="00067303">
      <w:pPr>
        <w:widowControl w:val="0"/>
        <w:numPr>
          <w:ilvl w:val="0"/>
          <w:numId w:val="2"/>
        </w:numPr>
        <w:overflowPunct w:val="0"/>
        <w:snapToGrid/>
      </w:pPr>
      <w:bookmarkStart w:id="29" w:name="_Ref102941782"/>
      <w:r>
        <w:t>R1-2204806</w:t>
      </w:r>
      <w:r w:rsidR="00851154">
        <w:t xml:space="preserve">, </w:t>
      </w:r>
      <w:r>
        <w:t>On SL positioning scenarios and requirements</w:t>
      </w:r>
      <w:r w:rsidR="00714E63">
        <w:t xml:space="preserve">, </w:t>
      </w:r>
      <w:r>
        <w:t>Intel Corporation</w:t>
      </w:r>
      <w:bookmarkEnd w:id="29"/>
    </w:p>
    <w:p w14:paraId="48541421" w14:textId="77777777" w:rsidR="00067303" w:rsidRDefault="00067303" w:rsidP="00067303">
      <w:pPr>
        <w:widowControl w:val="0"/>
        <w:numPr>
          <w:ilvl w:val="0"/>
          <w:numId w:val="2"/>
        </w:numPr>
        <w:overflowPunct w:val="0"/>
        <w:snapToGrid/>
      </w:pPr>
      <w:bookmarkStart w:id="30" w:name="_Ref102942630"/>
      <w:r>
        <w:t>R1-2204833</w:t>
      </w:r>
      <w:r w:rsidR="00851154">
        <w:t xml:space="preserve">, </w:t>
      </w:r>
      <w:r>
        <w:t>SL positioning scenarios and requirements</w:t>
      </w:r>
      <w:r w:rsidR="00714E63">
        <w:t xml:space="preserve">, </w:t>
      </w:r>
      <w:r>
        <w:t>Fraunhofer IIS, Fraunhofer HHI</w:t>
      </w:r>
      <w:bookmarkEnd w:id="30"/>
    </w:p>
    <w:p w14:paraId="5C952209" w14:textId="77777777" w:rsidR="00067303" w:rsidRDefault="00067303" w:rsidP="00067303">
      <w:pPr>
        <w:widowControl w:val="0"/>
        <w:numPr>
          <w:ilvl w:val="0"/>
          <w:numId w:val="2"/>
        </w:numPr>
        <w:overflowPunct w:val="0"/>
        <w:snapToGrid/>
      </w:pPr>
      <w:bookmarkStart w:id="31" w:name="_Ref102934743"/>
      <w:r>
        <w:t>R1-2204948</w:t>
      </w:r>
      <w:r w:rsidR="00851154">
        <w:t xml:space="preserve">, </w:t>
      </w:r>
      <w:r>
        <w:t>SL positioning scenarios and requirements</w:t>
      </w:r>
      <w:r w:rsidR="00714E63">
        <w:t xml:space="preserve">, </w:t>
      </w:r>
      <w:r>
        <w:t>Ericsson</w:t>
      </w:r>
      <w:bookmarkEnd w:id="31"/>
    </w:p>
    <w:p w14:paraId="60478A42" w14:textId="77777777" w:rsidR="000A4CAB" w:rsidRPr="0059163E" w:rsidRDefault="00067303" w:rsidP="00067303">
      <w:pPr>
        <w:widowControl w:val="0"/>
        <w:numPr>
          <w:ilvl w:val="0"/>
          <w:numId w:val="2"/>
        </w:numPr>
        <w:overflowPunct w:val="0"/>
        <w:snapToGrid/>
      </w:pPr>
      <w:bookmarkStart w:id="32" w:name="_Ref102941786"/>
      <w:r>
        <w:t>R1-2205036</w:t>
      </w:r>
      <w:r w:rsidR="00851154">
        <w:t xml:space="preserve">, </w:t>
      </w:r>
      <w:r>
        <w:t>Sidelink Positioning Scenarios and Requirements</w:t>
      </w:r>
      <w:r w:rsidR="00714E63">
        <w:t xml:space="preserve">, </w:t>
      </w:r>
      <w:r>
        <w:t>Qualcomm Incorporated</w:t>
      </w:r>
      <w:bookmarkEnd w:id="32"/>
    </w:p>
    <w:sectPr w:rsidR="000A4CAB" w:rsidRPr="0059163E" w:rsidSect="00205BCD">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49138D" w14:textId="77777777" w:rsidR="007E1EDC" w:rsidRDefault="007E1EDC" w:rsidP="004C0876">
      <w:pPr>
        <w:spacing w:after="0"/>
      </w:pPr>
      <w:r>
        <w:separator/>
      </w:r>
    </w:p>
  </w:endnote>
  <w:endnote w:type="continuationSeparator" w:id="0">
    <w:p w14:paraId="3D042409" w14:textId="77777777" w:rsidR="007E1EDC" w:rsidRDefault="007E1EDC" w:rsidP="004C0876">
      <w:pPr>
        <w:spacing w:after="0"/>
      </w:pPr>
      <w:r>
        <w:continuationSeparator/>
      </w:r>
    </w:p>
  </w:endnote>
  <w:endnote w:type="continuationNotice" w:id="1">
    <w:p w14:paraId="5FADD72D" w14:textId="77777777" w:rsidR="007E1EDC" w:rsidRDefault="007E1ED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variable"/>
    <w:sig w:usb0="00000003" w:usb1="00000000" w:usb2="00000000" w:usb3="00000000" w:csb0="00000001" w:csb1="00000000"/>
  </w:font>
  <w:font w:name="Intel Clear">
    <w:charset w:val="00"/>
    <w:family w:val="swiss"/>
    <w:pitch w:val="variable"/>
    <w:sig w:usb0="E10006FF" w:usb1="400060FB" w:usb2="00000028"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7987948"/>
      <w:docPartObj>
        <w:docPartGallery w:val="Page Numbers (Bottom of Page)"/>
        <w:docPartUnique/>
      </w:docPartObj>
    </w:sdtPr>
    <w:sdtEndPr/>
    <w:sdtContent>
      <w:sdt>
        <w:sdtPr>
          <w:id w:val="1728636285"/>
          <w:docPartObj>
            <w:docPartGallery w:val="Page Numbers (Top of Page)"/>
            <w:docPartUnique/>
          </w:docPartObj>
        </w:sdtPr>
        <w:sdtEndPr/>
        <w:sdtContent>
          <w:p w14:paraId="7B6A8147" w14:textId="77777777" w:rsidR="00D060A9" w:rsidRDefault="00D060A9">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3</w:t>
            </w:r>
            <w:r>
              <w:rPr>
                <w:b/>
                <w:bCs/>
                <w:sz w:val="24"/>
                <w:szCs w:val="24"/>
              </w:rPr>
              <w:fldChar w:fldCharType="end"/>
            </w:r>
          </w:p>
        </w:sdtContent>
      </w:sdt>
    </w:sdtContent>
  </w:sdt>
  <w:p w14:paraId="3FEE8916" w14:textId="77777777" w:rsidR="00D060A9" w:rsidRDefault="00D060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B5B530" w14:textId="77777777" w:rsidR="007E1EDC" w:rsidRDefault="007E1EDC" w:rsidP="004C0876">
      <w:pPr>
        <w:spacing w:after="0"/>
      </w:pPr>
      <w:r>
        <w:separator/>
      </w:r>
    </w:p>
  </w:footnote>
  <w:footnote w:type="continuationSeparator" w:id="0">
    <w:p w14:paraId="58D49788" w14:textId="77777777" w:rsidR="007E1EDC" w:rsidRDefault="007E1EDC" w:rsidP="004C0876">
      <w:pPr>
        <w:spacing w:after="0"/>
      </w:pPr>
      <w:r>
        <w:continuationSeparator/>
      </w:r>
    </w:p>
  </w:footnote>
  <w:footnote w:type="continuationNotice" w:id="1">
    <w:p w14:paraId="402F3202" w14:textId="77777777" w:rsidR="007E1EDC" w:rsidRDefault="007E1EDC">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37064DC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7D4BF4"/>
    <w:multiLevelType w:val="hybridMultilevel"/>
    <w:tmpl w:val="3F6ECD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C9037C"/>
    <w:multiLevelType w:val="hybridMultilevel"/>
    <w:tmpl w:val="452E72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F33FAA"/>
    <w:multiLevelType w:val="hybridMultilevel"/>
    <w:tmpl w:val="31667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250011"/>
    <w:multiLevelType w:val="multilevel"/>
    <w:tmpl w:val="6390F9DE"/>
    <w:lvl w:ilvl="0">
      <w:start w:val="1"/>
      <w:numFmt w:val="decimal"/>
      <w:lvlText w:val="[%1]"/>
      <w:lvlJc w:val="left"/>
      <w:pPr>
        <w:tabs>
          <w:tab w:val="num" w:pos="-796"/>
        </w:tabs>
        <w:ind w:left="-796" w:hanging="420"/>
      </w:pPr>
    </w:lvl>
    <w:lvl w:ilvl="1">
      <w:start w:val="1"/>
      <w:numFmt w:val="aiueoFullWidth"/>
      <w:lvlText w:val="(%2)"/>
      <w:lvlJc w:val="left"/>
      <w:pPr>
        <w:tabs>
          <w:tab w:val="num" w:pos="-376"/>
        </w:tabs>
        <w:ind w:left="-376" w:hanging="420"/>
      </w:pPr>
    </w:lvl>
    <w:lvl w:ilvl="2">
      <w:start w:val="1"/>
      <w:numFmt w:val="decimalEnclosedCircle"/>
      <w:lvlText w:val="%3"/>
      <w:lvlJc w:val="left"/>
      <w:pPr>
        <w:tabs>
          <w:tab w:val="num" w:pos="44"/>
        </w:tabs>
        <w:ind w:left="44" w:hanging="420"/>
      </w:pPr>
    </w:lvl>
    <w:lvl w:ilvl="3">
      <w:start w:val="1"/>
      <w:numFmt w:val="decimal"/>
      <w:lvlText w:val="%4."/>
      <w:lvlJc w:val="left"/>
      <w:pPr>
        <w:tabs>
          <w:tab w:val="num" w:pos="464"/>
        </w:tabs>
        <w:ind w:left="464" w:hanging="420"/>
      </w:pPr>
    </w:lvl>
    <w:lvl w:ilvl="4">
      <w:start w:val="1"/>
      <w:numFmt w:val="aiueoFullWidth"/>
      <w:lvlText w:val="(%5)"/>
      <w:lvlJc w:val="left"/>
      <w:pPr>
        <w:tabs>
          <w:tab w:val="num" w:pos="884"/>
        </w:tabs>
        <w:ind w:left="884" w:hanging="420"/>
      </w:pPr>
    </w:lvl>
    <w:lvl w:ilvl="5">
      <w:start w:val="1"/>
      <w:numFmt w:val="decimalEnclosedCircle"/>
      <w:lvlText w:val="%6"/>
      <w:lvlJc w:val="left"/>
      <w:pPr>
        <w:tabs>
          <w:tab w:val="num" w:pos="1304"/>
        </w:tabs>
        <w:ind w:left="1304" w:hanging="420"/>
      </w:pPr>
    </w:lvl>
    <w:lvl w:ilvl="6">
      <w:start w:val="1"/>
      <w:numFmt w:val="decimal"/>
      <w:lvlText w:val="%7."/>
      <w:lvlJc w:val="left"/>
      <w:pPr>
        <w:tabs>
          <w:tab w:val="num" w:pos="1724"/>
        </w:tabs>
        <w:ind w:left="1724" w:hanging="420"/>
      </w:pPr>
    </w:lvl>
    <w:lvl w:ilvl="7">
      <w:start w:val="1"/>
      <w:numFmt w:val="aiueoFullWidth"/>
      <w:lvlText w:val="(%8)"/>
      <w:lvlJc w:val="left"/>
      <w:pPr>
        <w:tabs>
          <w:tab w:val="num" w:pos="2144"/>
        </w:tabs>
        <w:ind w:left="2144" w:hanging="420"/>
      </w:pPr>
    </w:lvl>
    <w:lvl w:ilvl="8">
      <w:start w:val="1"/>
      <w:numFmt w:val="decimalEnclosedCircle"/>
      <w:lvlText w:val="%9"/>
      <w:lvlJc w:val="left"/>
      <w:pPr>
        <w:tabs>
          <w:tab w:val="num" w:pos="2564"/>
        </w:tabs>
        <w:ind w:left="2564" w:hanging="420"/>
      </w:pPr>
    </w:lvl>
  </w:abstractNum>
  <w:abstractNum w:abstractNumId="6"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284746"/>
    <w:multiLevelType w:val="hybridMultilevel"/>
    <w:tmpl w:val="21D0A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0C68F1"/>
    <w:multiLevelType w:val="hybridMultilevel"/>
    <w:tmpl w:val="D55809D4"/>
    <w:lvl w:ilvl="0" w:tplc="485A02E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501E44"/>
    <w:multiLevelType w:val="hybridMultilevel"/>
    <w:tmpl w:val="04C68430"/>
    <w:lvl w:ilvl="0" w:tplc="C2E0834A">
      <w:start w:val="1"/>
      <w:numFmt w:val="decimal"/>
      <w:pStyle w:val="Proposal1"/>
      <w:lvlText w:val="Proposal %1:  "/>
      <w:lvlJc w:val="left"/>
      <w:pPr>
        <w:ind w:left="360" w:hanging="360"/>
      </w:pPr>
      <w:rPr>
        <w:rFonts w:hint="default"/>
        <w:color w:val="auto"/>
      </w:rPr>
    </w:lvl>
    <w:lvl w:ilvl="1" w:tplc="10090019">
      <w:start w:val="1"/>
      <w:numFmt w:val="lowerLetter"/>
      <w:lvlText w:val="%2."/>
      <w:lvlJc w:val="left"/>
      <w:pPr>
        <w:ind w:left="-3510" w:hanging="360"/>
      </w:pPr>
    </w:lvl>
    <w:lvl w:ilvl="2" w:tplc="1009001B" w:tentative="1">
      <w:start w:val="1"/>
      <w:numFmt w:val="lowerRoman"/>
      <w:lvlText w:val="%3."/>
      <w:lvlJc w:val="right"/>
      <w:pPr>
        <w:ind w:left="-2790" w:hanging="180"/>
      </w:pPr>
    </w:lvl>
    <w:lvl w:ilvl="3" w:tplc="1009000F" w:tentative="1">
      <w:start w:val="1"/>
      <w:numFmt w:val="decimal"/>
      <w:lvlText w:val="%4."/>
      <w:lvlJc w:val="left"/>
      <w:pPr>
        <w:ind w:left="-2070" w:hanging="360"/>
      </w:pPr>
    </w:lvl>
    <w:lvl w:ilvl="4" w:tplc="10090019" w:tentative="1">
      <w:start w:val="1"/>
      <w:numFmt w:val="lowerLetter"/>
      <w:lvlText w:val="%5."/>
      <w:lvlJc w:val="left"/>
      <w:pPr>
        <w:ind w:left="-1350" w:hanging="360"/>
      </w:pPr>
    </w:lvl>
    <w:lvl w:ilvl="5" w:tplc="1009001B" w:tentative="1">
      <w:start w:val="1"/>
      <w:numFmt w:val="lowerRoman"/>
      <w:lvlText w:val="%6."/>
      <w:lvlJc w:val="right"/>
      <w:pPr>
        <w:ind w:left="-630" w:hanging="180"/>
      </w:pPr>
    </w:lvl>
    <w:lvl w:ilvl="6" w:tplc="1009000F" w:tentative="1">
      <w:start w:val="1"/>
      <w:numFmt w:val="decimal"/>
      <w:lvlText w:val="%7."/>
      <w:lvlJc w:val="left"/>
      <w:pPr>
        <w:ind w:left="90" w:hanging="360"/>
      </w:pPr>
    </w:lvl>
    <w:lvl w:ilvl="7" w:tplc="10090019" w:tentative="1">
      <w:start w:val="1"/>
      <w:numFmt w:val="lowerLetter"/>
      <w:lvlText w:val="%8."/>
      <w:lvlJc w:val="left"/>
      <w:pPr>
        <w:ind w:left="810" w:hanging="360"/>
      </w:pPr>
    </w:lvl>
    <w:lvl w:ilvl="8" w:tplc="1009001B" w:tentative="1">
      <w:start w:val="1"/>
      <w:numFmt w:val="lowerRoman"/>
      <w:lvlText w:val="%9."/>
      <w:lvlJc w:val="right"/>
      <w:pPr>
        <w:ind w:left="1530" w:hanging="180"/>
      </w:pPr>
    </w:lvl>
  </w:abstractNum>
  <w:abstractNum w:abstractNumId="10" w15:restartNumberingAfterBreak="0">
    <w:nsid w:val="33377325"/>
    <w:multiLevelType w:val="hybridMultilevel"/>
    <w:tmpl w:val="4EC651F6"/>
    <w:lvl w:ilvl="0" w:tplc="0409000F">
      <w:start w:val="1"/>
      <w:numFmt w:val="decimal"/>
      <w:lvlText w:val="%1."/>
      <w:lvlJc w:val="left"/>
      <w:pPr>
        <w:ind w:left="760" w:hanging="360"/>
      </w:pPr>
      <w:rPr>
        <w:rFont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1" w15:restartNumberingAfterBreak="0">
    <w:nsid w:val="33B557C1"/>
    <w:multiLevelType w:val="multilevel"/>
    <w:tmpl w:val="5BF4075C"/>
    <w:lvl w:ilvl="0">
      <w:start w:val="1"/>
      <w:numFmt w:val="decimal"/>
      <w:lvlText w:val="%1"/>
      <w:lvlJc w:val="left"/>
      <w:pPr>
        <w:tabs>
          <w:tab w:val="num" w:pos="432"/>
        </w:tabs>
        <w:ind w:left="432" w:hanging="432"/>
      </w:pPr>
      <w:rPr>
        <w:rFonts w:hint="default"/>
        <w:i w:val="0"/>
        <w:lang w:val="en-GB"/>
      </w:rPr>
    </w:lvl>
    <w:lvl w:ilvl="1">
      <w:start w:val="1"/>
      <w:numFmt w:val="decimal"/>
      <w:lvlText w:val="%1.%2"/>
      <w:lvlJc w:val="left"/>
      <w:pPr>
        <w:tabs>
          <w:tab w:val="num" w:pos="576"/>
        </w:tabs>
        <w:ind w:left="576" w:hanging="576"/>
      </w:pPr>
      <w:rPr>
        <w:rFonts w:asciiTheme="minorBidi" w:hAnsiTheme="minorBidi" w:cstheme="minorBidi" w:hint="default"/>
        <w:b w:val="0"/>
        <w:i w:val="0"/>
        <w:sz w:val="28"/>
        <w:szCs w:val="36"/>
        <w:effect w:val="none"/>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2" w15:restartNumberingAfterBreak="0">
    <w:nsid w:val="417F6AFB"/>
    <w:multiLevelType w:val="hybridMultilevel"/>
    <w:tmpl w:val="78AE1DA4"/>
    <w:lvl w:ilvl="0" w:tplc="962EE2C0">
      <w:start w:val="1"/>
      <w:numFmt w:val="bullet"/>
      <w:lvlText w:val="●"/>
      <w:lvlJc w:val="left"/>
      <w:pPr>
        <w:ind w:left="284" w:hanging="284"/>
      </w:pPr>
      <w:rPr>
        <w:rFonts w:ascii="Times New Roman" w:hAnsi="Times New Roman" w:cs="Times New Roman"/>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5E84602A">
      <w:start w:val="1"/>
      <w:numFmt w:val="bullet"/>
      <w:lvlText w:val="○"/>
      <w:lvlJc w:val="left"/>
      <w:pPr>
        <w:ind w:left="567" w:hanging="283"/>
      </w:pPr>
      <w:rPr>
        <w:rFonts w:ascii="Times New Roman" w:hAnsi="Times New Roman" w:cs="Times New Roman" w:hint="default"/>
        <w:color w:val="auto"/>
        <w:sz w:val="22"/>
      </w:rPr>
    </w:lvl>
    <w:lvl w:ilvl="2" w:tplc="89E6CA54">
      <w:start w:val="1"/>
      <w:numFmt w:val="bullet"/>
      <w:lvlText w:val="♦"/>
      <w:lvlJc w:val="left"/>
      <w:pPr>
        <w:ind w:left="851" w:hanging="284"/>
      </w:pPr>
      <w:rPr>
        <w:rFonts w:ascii="Times New Roman" w:hAnsi="Times New Roman" w:cs="Times New Roman" w:hint="default"/>
        <w:color w:val="auto"/>
        <w:sz w:val="22"/>
      </w:rPr>
    </w:lvl>
    <w:lvl w:ilvl="3" w:tplc="9454ED14">
      <w:start w:val="1"/>
      <w:numFmt w:val="bullet"/>
      <w:lvlText w:val="□"/>
      <w:lvlJc w:val="left"/>
      <w:pPr>
        <w:ind w:left="1134" w:hanging="283"/>
      </w:pPr>
      <w:rPr>
        <w:rFonts w:ascii="Times New Roman" w:hAnsi="Times New Roman" w:cs="Times New Roman" w:hint="default"/>
        <w:color w:val="auto"/>
      </w:rPr>
    </w:lvl>
    <w:lvl w:ilvl="4" w:tplc="BBAC2514">
      <w:start w:val="1"/>
      <w:numFmt w:val="bullet"/>
      <w:lvlText w:val="▪"/>
      <w:lvlJc w:val="left"/>
      <w:pPr>
        <w:ind w:left="1418" w:hanging="284"/>
      </w:pPr>
      <w:rPr>
        <w:rFonts w:ascii="Times New Roman" w:hAnsi="Times New Roman" w:cs="Times New Roman" w:hint="default"/>
        <w:color w:val="auto"/>
      </w:rPr>
    </w:lvl>
    <w:lvl w:ilvl="5" w:tplc="BCEC2D00">
      <w:start w:val="1"/>
      <w:numFmt w:val="lowerRoman"/>
      <w:lvlText w:val="(%6)"/>
      <w:lvlJc w:val="left"/>
      <w:pPr>
        <w:ind w:left="2160" w:hanging="360"/>
      </w:pPr>
    </w:lvl>
    <w:lvl w:ilvl="6" w:tplc="DFEAB4AC">
      <w:start w:val="1"/>
      <w:numFmt w:val="decimal"/>
      <w:lvlText w:val="%7."/>
      <w:lvlJc w:val="left"/>
      <w:pPr>
        <w:ind w:left="2520" w:hanging="360"/>
      </w:pPr>
    </w:lvl>
    <w:lvl w:ilvl="7" w:tplc="CB9A8610">
      <w:start w:val="1"/>
      <w:numFmt w:val="lowerLetter"/>
      <w:lvlText w:val="%8."/>
      <w:lvlJc w:val="left"/>
      <w:pPr>
        <w:ind w:left="2880" w:hanging="360"/>
      </w:pPr>
    </w:lvl>
    <w:lvl w:ilvl="8" w:tplc="7938F2E8">
      <w:start w:val="1"/>
      <w:numFmt w:val="lowerRoman"/>
      <w:lvlText w:val="%9."/>
      <w:lvlJc w:val="left"/>
      <w:pPr>
        <w:ind w:left="3240" w:hanging="360"/>
      </w:pPr>
    </w:lvl>
  </w:abstractNum>
  <w:abstractNum w:abstractNumId="13" w15:restartNumberingAfterBreak="0">
    <w:nsid w:val="42C55060"/>
    <w:multiLevelType w:val="hybridMultilevel"/>
    <w:tmpl w:val="95FA3E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5" w15:restartNumberingAfterBreak="0">
    <w:nsid w:val="49021E0B"/>
    <w:multiLevelType w:val="hybridMultilevel"/>
    <w:tmpl w:val="9E20AF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62B7E47"/>
    <w:multiLevelType w:val="hybridMultilevel"/>
    <w:tmpl w:val="8E92E6A0"/>
    <w:lvl w:ilvl="0" w:tplc="0409000F">
      <w:start w:val="1"/>
      <w:numFmt w:val="decimal"/>
      <w:lvlText w:val="%1."/>
      <w:lvlJc w:val="left"/>
      <w:pPr>
        <w:ind w:left="760" w:hanging="360"/>
      </w:pPr>
      <w:rPr>
        <w:rFont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8" w15:restartNumberingAfterBreak="0">
    <w:nsid w:val="5A610597"/>
    <w:multiLevelType w:val="hybridMultilevel"/>
    <w:tmpl w:val="F75C33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40" w:hanging="360"/>
      </w:pPr>
      <w:rPr>
        <w:rFonts w:ascii="Courier New" w:hAnsi="Courier New" w:cs="Courier New" w:hint="default"/>
      </w:rPr>
    </w:lvl>
    <w:lvl w:ilvl="2" w:tplc="04090005">
      <w:start w:val="1"/>
      <w:numFmt w:val="bullet"/>
      <w:lvlText w:val=""/>
      <w:lvlJc w:val="left"/>
      <w:pPr>
        <w:ind w:left="1760" w:hanging="360"/>
      </w:pPr>
      <w:rPr>
        <w:rFonts w:ascii="Wingdings" w:hAnsi="Wingdings" w:hint="default"/>
      </w:rPr>
    </w:lvl>
    <w:lvl w:ilvl="3" w:tplc="04090001" w:tentative="1">
      <w:start w:val="1"/>
      <w:numFmt w:val="bullet"/>
      <w:lvlText w:val=""/>
      <w:lvlJc w:val="left"/>
      <w:pPr>
        <w:ind w:left="2480" w:hanging="360"/>
      </w:pPr>
      <w:rPr>
        <w:rFonts w:ascii="Symbol" w:hAnsi="Symbol" w:hint="default"/>
      </w:rPr>
    </w:lvl>
    <w:lvl w:ilvl="4" w:tplc="04090003" w:tentative="1">
      <w:start w:val="1"/>
      <w:numFmt w:val="bullet"/>
      <w:lvlText w:val="o"/>
      <w:lvlJc w:val="left"/>
      <w:pPr>
        <w:ind w:left="3200" w:hanging="360"/>
      </w:pPr>
      <w:rPr>
        <w:rFonts w:ascii="Courier New" w:hAnsi="Courier New" w:cs="Courier New" w:hint="default"/>
      </w:rPr>
    </w:lvl>
    <w:lvl w:ilvl="5" w:tplc="04090005" w:tentative="1">
      <w:start w:val="1"/>
      <w:numFmt w:val="bullet"/>
      <w:lvlText w:val=""/>
      <w:lvlJc w:val="left"/>
      <w:pPr>
        <w:ind w:left="3920" w:hanging="360"/>
      </w:pPr>
      <w:rPr>
        <w:rFonts w:ascii="Wingdings" w:hAnsi="Wingdings" w:hint="default"/>
      </w:rPr>
    </w:lvl>
    <w:lvl w:ilvl="6" w:tplc="04090001" w:tentative="1">
      <w:start w:val="1"/>
      <w:numFmt w:val="bullet"/>
      <w:lvlText w:val=""/>
      <w:lvlJc w:val="left"/>
      <w:pPr>
        <w:ind w:left="4640" w:hanging="360"/>
      </w:pPr>
      <w:rPr>
        <w:rFonts w:ascii="Symbol" w:hAnsi="Symbol" w:hint="default"/>
      </w:rPr>
    </w:lvl>
    <w:lvl w:ilvl="7" w:tplc="04090003" w:tentative="1">
      <w:start w:val="1"/>
      <w:numFmt w:val="bullet"/>
      <w:lvlText w:val="o"/>
      <w:lvlJc w:val="left"/>
      <w:pPr>
        <w:ind w:left="5360" w:hanging="360"/>
      </w:pPr>
      <w:rPr>
        <w:rFonts w:ascii="Courier New" w:hAnsi="Courier New" w:cs="Courier New" w:hint="default"/>
      </w:rPr>
    </w:lvl>
    <w:lvl w:ilvl="8" w:tplc="04090005" w:tentative="1">
      <w:start w:val="1"/>
      <w:numFmt w:val="bullet"/>
      <w:lvlText w:val=""/>
      <w:lvlJc w:val="left"/>
      <w:pPr>
        <w:ind w:left="6080" w:hanging="360"/>
      </w:pPr>
      <w:rPr>
        <w:rFonts w:ascii="Wingdings" w:hAnsi="Wingdings" w:hint="default"/>
      </w:rPr>
    </w:lvl>
  </w:abstractNum>
  <w:abstractNum w:abstractNumId="19"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23E2085"/>
    <w:multiLevelType w:val="hybridMultilevel"/>
    <w:tmpl w:val="90FC99A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DA649A9"/>
    <w:multiLevelType w:val="hybridMultilevel"/>
    <w:tmpl w:val="8B6C1BA6"/>
    <w:lvl w:ilvl="0" w:tplc="05B4075C">
      <w:start w:val="1"/>
      <w:numFmt w:val="decimal"/>
      <w:pStyle w:val="Obserevation"/>
      <w:lvlText w:val="Observation %1:"/>
      <w:lvlJc w:val="left"/>
      <w:pPr>
        <w:ind w:left="810" w:hanging="360"/>
      </w:pPr>
      <w:rPr>
        <w:rFonts w:hint="default"/>
      </w:rPr>
    </w:lvl>
    <w:lvl w:ilvl="1" w:tplc="04090019">
      <w:start w:val="1"/>
      <w:numFmt w:val="lowerLetter"/>
      <w:lvlText w:val="%2."/>
      <w:lvlJc w:val="left"/>
      <w:pPr>
        <w:ind w:left="5310" w:hanging="360"/>
      </w:pPr>
    </w:lvl>
    <w:lvl w:ilvl="2" w:tplc="0409001B" w:tentative="1">
      <w:start w:val="1"/>
      <w:numFmt w:val="lowerRoman"/>
      <w:lvlText w:val="%3."/>
      <w:lvlJc w:val="right"/>
      <w:pPr>
        <w:ind w:left="6030" w:hanging="180"/>
      </w:pPr>
    </w:lvl>
    <w:lvl w:ilvl="3" w:tplc="0409000F" w:tentative="1">
      <w:start w:val="1"/>
      <w:numFmt w:val="decimal"/>
      <w:lvlText w:val="%4."/>
      <w:lvlJc w:val="left"/>
      <w:pPr>
        <w:ind w:left="6750" w:hanging="360"/>
      </w:pPr>
    </w:lvl>
    <w:lvl w:ilvl="4" w:tplc="04090019" w:tentative="1">
      <w:start w:val="1"/>
      <w:numFmt w:val="lowerLetter"/>
      <w:lvlText w:val="%5."/>
      <w:lvlJc w:val="left"/>
      <w:pPr>
        <w:ind w:left="7470" w:hanging="360"/>
      </w:pPr>
    </w:lvl>
    <w:lvl w:ilvl="5" w:tplc="0409001B" w:tentative="1">
      <w:start w:val="1"/>
      <w:numFmt w:val="lowerRoman"/>
      <w:lvlText w:val="%6."/>
      <w:lvlJc w:val="right"/>
      <w:pPr>
        <w:ind w:left="8190" w:hanging="180"/>
      </w:pPr>
    </w:lvl>
    <w:lvl w:ilvl="6" w:tplc="0409000F" w:tentative="1">
      <w:start w:val="1"/>
      <w:numFmt w:val="decimal"/>
      <w:lvlText w:val="%7."/>
      <w:lvlJc w:val="left"/>
      <w:pPr>
        <w:ind w:left="8910" w:hanging="360"/>
      </w:pPr>
    </w:lvl>
    <w:lvl w:ilvl="7" w:tplc="04090019" w:tentative="1">
      <w:start w:val="1"/>
      <w:numFmt w:val="lowerLetter"/>
      <w:lvlText w:val="%8."/>
      <w:lvlJc w:val="left"/>
      <w:pPr>
        <w:ind w:left="9630" w:hanging="360"/>
      </w:pPr>
    </w:lvl>
    <w:lvl w:ilvl="8" w:tplc="0409001B" w:tentative="1">
      <w:start w:val="1"/>
      <w:numFmt w:val="lowerRoman"/>
      <w:lvlText w:val="%9."/>
      <w:lvlJc w:val="right"/>
      <w:pPr>
        <w:ind w:left="10350" w:hanging="180"/>
      </w:pPr>
    </w:lvl>
  </w:abstractNum>
  <w:abstractNum w:abstractNumId="22" w15:restartNumberingAfterBreak="0">
    <w:nsid w:val="7FB64EAE"/>
    <w:multiLevelType w:val="multilevel"/>
    <w:tmpl w:val="511AAE76"/>
    <w:lvl w:ilvl="0">
      <w:start w:val="1"/>
      <w:numFmt w:val="decimal"/>
      <w:lvlText w:val="[%1]"/>
      <w:lvlJc w:val="left"/>
      <w:pPr>
        <w:tabs>
          <w:tab w:val="num" w:pos="420"/>
        </w:tabs>
        <w:ind w:left="420" w:hanging="420"/>
      </w:pPr>
    </w:lvl>
    <w:lvl w:ilvl="1">
      <w:start w:val="1"/>
      <w:numFmt w:val="bullet"/>
      <w:lvlText w:val=""/>
      <w:lvlJc w:val="left"/>
      <w:pPr>
        <w:tabs>
          <w:tab w:val="num" w:pos="840"/>
        </w:tabs>
        <w:ind w:left="840" w:hanging="420"/>
      </w:pPr>
      <w:rPr>
        <w:rFonts w:ascii="Symbol" w:hAnsi="Symbol" w:hint="default"/>
      </w:rPr>
    </w:lvl>
    <w:lvl w:ilvl="2">
      <w:start w:val="1"/>
      <w:numFmt w:val="bullet"/>
      <w:lvlText w:val="o"/>
      <w:lvlJc w:val="left"/>
      <w:pPr>
        <w:tabs>
          <w:tab w:val="num" w:pos="1260"/>
        </w:tabs>
        <w:ind w:left="1260" w:hanging="420"/>
      </w:pPr>
      <w:rPr>
        <w:rFonts w:ascii="Courier New" w:hAnsi="Courier New" w:cs="Courier New" w:hint="default"/>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num w:numId="1">
    <w:abstractNumId w:val="11"/>
  </w:num>
  <w:num w:numId="2">
    <w:abstractNumId w:val="22"/>
  </w:num>
  <w:num w:numId="3">
    <w:abstractNumId w:val="7"/>
  </w:num>
  <w:num w:numId="4">
    <w:abstractNumId w:val="2"/>
  </w:num>
  <w:num w:numId="5">
    <w:abstractNumId w:val="16"/>
  </w:num>
  <w:num w:numId="6">
    <w:abstractNumId w:val="3"/>
  </w:num>
  <w:num w:numId="7">
    <w:abstractNumId w:val="15"/>
  </w:num>
  <w:num w:numId="8">
    <w:abstractNumId w:val="0"/>
  </w:num>
  <w:num w:numId="9">
    <w:abstractNumId w:val="21"/>
  </w:num>
  <w:num w:numId="10">
    <w:abstractNumId w:val="9"/>
  </w:num>
  <w:num w:numId="11">
    <w:abstractNumId w:val="9"/>
    <w:lvlOverride w:ilvl="0">
      <w:startOverride w:val="1"/>
    </w:lvlOverride>
  </w:num>
  <w:num w:numId="12">
    <w:abstractNumId w:val="14"/>
  </w:num>
  <w:num w:numId="13">
    <w:abstractNumId w:val="20"/>
  </w:num>
  <w:num w:numId="14">
    <w:abstractNumId w:val="8"/>
  </w:num>
  <w:num w:numId="15">
    <w:abstractNumId w:val="14"/>
  </w:num>
  <w:num w:numId="16">
    <w:abstractNumId w:val="17"/>
  </w:num>
  <w:num w:numId="17">
    <w:abstractNumId w:val="10"/>
  </w:num>
  <w:num w:numId="18">
    <w:abstractNumId w:val="4"/>
  </w:num>
  <w:num w:numId="19">
    <w:abstractNumId w:val="2"/>
  </w:num>
  <w:num w:numId="20">
    <w:abstractNumId w:val="2"/>
  </w:num>
  <w:num w:numId="21">
    <w:abstractNumId w:val="13"/>
  </w:num>
  <w:num w:numId="2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8"/>
  </w:num>
  <w:num w:numId="24">
    <w:abstractNumId w:val="12"/>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5">
    <w:abstractNumId w:val="6"/>
  </w:num>
  <w:num w:numId="26">
    <w:abstractNumId w:val="19"/>
  </w:num>
  <w:num w:numId="27">
    <w:abstractNumId w:val="14"/>
  </w:num>
  <w:num w:numId="28">
    <w:abstractNumId w:val="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defaultTabStop w:val="720"/>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jM3NDU1NjSzMDdT0lEKTi0uzszPAykwrAUAmx9BdywAAAA="/>
  </w:docVars>
  <w:rsids>
    <w:rsidRoot w:val="00380B12"/>
    <w:rsid w:val="00001154"/>
    <w:rsid w:val="000013EA"/>
    <w:rsid w:val="0000141F"/>
    <w:rsid w:val="000020E9"/>
    <w:rsid w:val="00002F62"/>
    <w:rsid w:val="000038A9"/>
    <w:rsid w:val="000040B8"/>
    <w:rsid w:val="00004A04"/>
    <w:rsid w:val="00004DDD"/>
    <w:rsid w:val="0000580D"/>
    <w:rsid w:val="000058ED"/>
    <w:rsid w:val="00005F7B"/>
    <w:rsid w:val="000068DF"/>
    <w:rsid w:val="00007CEF"/>
    <w:rsid w:val="00007CF3"/>
    <w:rsid w:val="00010035"/>
    <w:rsid w:val="000107BE"/>
    <w:rsid w:val="000123AD"/>
    <w:rsid w:val="000126B2"/>
    <w:rsid w:val="00012884"/>
    <w:rsid w:val="0001344B"/>
    <w:rsid w:val="00013A0D"/>
    <w:rsid w:val="00013BF2"/>
    <w:rsid w:val="00013E93"/>
    <w:rsid w:val="000140A3"/>
    <w:rsid w:val="000142E8"/>
    <w:rsid w:val="00015529"/>
    <w:rsid w:val="00016127"/>
    <w:rsid w:val="000161B0"/>
    <w:rsid w:val="00016253"/>
    <w:rsid w:val="000166A1"/>
    <w:rsid w:val="000168F8"/>
    <w:rsid w:val="00017176"/>
    <w:rsid w:val="000177B2"/>
    <w:rsid w:val="00017D32"/>
    <w:rsid w:val="0002037F"/>
    <w:rsid w:val="00020670"/>
    <w:rsid w:val="00020804"/>
    <w:rsid w:val="00020C1D"/>
    <w:rsid w:val="00020F81"/>
    <w:rsid w:val="000218E0"/>
    <w:rsid w:val="000222EC"/>
    <w:rsid w:val="000238C7"/>
    <w:rsid w:val="0002393D"/>
    <w:rsid w:val="0002451F"/>
    <w:rsid w:val="00025699"/>
    <w:rsid w:val="00026181"/>
    <w:rsid w:val="00026592"/>
    <w:rsid w:val="00026966"/>
    <w:rsid w:val="000272BA"/>
    <w:rsid w:val="0002770B"/>
    <w:rsid w:val="00027E75"/>
    <w:rsid w:val="00030713"/>
    <w:rsid w:val="00031C25"/>
    <w:rsid w:val="00031D16"/>
    <w:rsid w:val="00031EE5"/>
    <w:rsid w:val="000321CA"/>
    <w:rsid w:val="000336AB"/>
    <w:rsid w:val="000336F4"/>
    <w:rsid w:val="000337CA"/>
    <w:rsid w:val="000347A5"/>
    <w:rsid w:val="0003511A"/>
    <w:rsid w:val="000355C2"/>
    <w:rsid w:val="00035D4E"/>
    <w:rsid w:val="00036268"/>
    <w:rsid w:val="000368EC"/>
    <w:rsid w:val="00036925"/>
    <w:rsid w:val="0003793F"/>
    <w:rsid w:val="00037CCA"/>
    <w:rsid w:val="00037FCC"/>
    <w:rsid w:val="0004025E"/>
    <w:rsid w:val="00040409"/>
    <w:rsid w:val="0004262E"/>
    <w:rsid w:val="00043687"/>
    <w:rsid w:val="00043C90"/>
    <w:rsid w:val="00044239"/>
    <w:rsid w:val="000450FE"/>
    <w:rsid w:val="0004518F"/>
    <w:rsid w:val="00045728"/>
    <w:rsid w:val="00045F73"/>
    <w:rsid w:val="000463DD"/>
    <w:rsid w:val="00046C7B"/>
    <w:rsid w:val="000505FA"/>
    <w:rsid w:val="0005089C"/>
    <w:rsid w:val="00050B15"/>
    <w:rsid w:val="00050C58"/>
    <w:rsid w:val="00051081"/>
    <w:rsid w:val="00051C70"/>
    <w:rsid w:val="000523DC"/>
    <w:rsid w:val="00053150"/>
    <w:rsid w:val="00053B93"/>
    <w:rsid w:val="00053E53"/>
    <w:rsid w:val="00054E2C"/>
    <w:rsid w:val="0005565E"/>
    <w:rsid w:val="00056843"/>
    <w:rsid w:val="00057A3B"/>
    <w:rsid w:val="00057D50"/>
    <w:rsid w:val="00057D71"/>
    <w:rsid w:val="00060126"/>
    <w:rsid w:val="00060BC7"/>
    <w:rsid w:val="0006105A"/>
    <w:rsid w:val="000624E4"/>
    <w:rsid w:val="00063BEB"/>
    <w:rsid w:val="00064F29"/>
    <w:rsid w:val="000656BF"/>
    <w:rsid w:val="00066263"/>
    <w:rsid w:val="00066338"/>
    <w:rsid w:val="0006663E"/>
    <w:rsid w:val="00067254"/>
    <w:rsid w:val="00067303"/>
    <w:rsid w:val="00067382"/>
    <w:rsid w:val="00067711"/>
    <w:rsid w:val="00067850"/>
    <w:rsid w:val="00067DA7"/>
    <w:rsid w:val="00070CD1"/>
    <w:rsid w:val="00070EEE"/>
    <w:rsid w:val="00070FAF"/>
    <w:rsid w:val="0007115C"/>
    <w:rsid w:val="00071537"/>
    <w:rsid w:val="00071AAD"/>
    <w:rsid w:val="0007221F"/>
    <w:rsid w:val="00072235"/>
    <w:rsid w:val="00073439"/>
    <w:rsid w:val="00073A6A"/>
    <w:rsid w:val="00074ADB"/>
    <w:rsid w:val="00075063"/>
    <w:rsid w:val="000758D2"/>
    <w:rsid w:val="00075F59"/>
    <w:rsid w:val="000761AD"/>
    <w:rsid w:val="00076246"/>
    <w:rsid w:val="00077001"/>
    <w:rsid w:val="00077945"/>
    <w:rsid w:val="00077CC0"/>
    <w:rsid w:val="00080041"/>
    <w:rsid w:val="0008017F"/>
    <w:rsid w:val="0008044E"/>
    <w:rsid w:val="00080D02"/>
    <w:rsid w:val="00081186"/>
    <w:rsid w:val="00081233"/>
    <w:rsid w:val="00081E13"/>
    <w:rsid w:val="00082D0B"/>
    <w:rsid w:val="00082E98"/>
    <w:rsid w:val="00082F72"/>
    <w:rsid w:val="00083086"/>
    <w:rsid w:val="00083593"/>
    <w:rsid w:val="00083DBB"/>
    <w:rsid w:val="0008537E"/>
    <w:rsid w:val="00085687"/>
    <w:rsid w:val="00086867"/>
    <w:rsid w:val="00086B1D"/>
    <w:rsid w:val="00086D7C"/>
    <w:rsid w:val="00086E49"/>
    <w:rsid w:val="000872DF"/>
    <w:rsid w:val="00090FB7"/>
    <w:rsid w:val="00090FE8"/>
    <w:rsid w:val="000918AD"/>
    <w:rsid w:val="000919D6"/>
    <w:rsid w:val="00091F77"/>
    <w:rsid w:val="00093F5B"/>
    <w:rsid w:val="00094148"/>
    <w:rsid w:val="00094CAE"/>
    <w:rsid w:val="00094F64"/>
    <w:rsid w:val="00095033"/>
    <w:rsid w:val="000950EE"/>
    <w:rsid w:val="0009546B"/>
    <w:rsid w:val="00096373"/>
    <w:rsid w:val="0009679E"/>
    <w:rsid w:val="0009692B"/>
    <w:rsid w:val="000969AE"/>
    <w:rsid w:val="00097305"/>
    <w:rsid w:val="000978FB"/>
    <w:rsid w:val="00097ADB"/>
    <w:rsid w:val="000A03F9"/>
    <w:rsid w:val="000A0F34"/>
    <w:rsid w:val="000A1A17"/>
    <w:rsid w:val="000A1D25"/>
    <w:rsid w:val="000A2A60"/>
    <w:rsid w:val="000A2F7F"/>
    <w:rsid w:val="000A2FE7"/>
    <w:rsid w:val="000A30A6"/>
    <w:rsid w:val="000A34D3"/>
    <w:rsid w:val="000A3E71"/>
    <w:rsid w:val="000A452B"/>
    <w:rsid w:val="000A47F9"/>
    <w:rsid w:val="000A4CAB"/>
    <w:rsid w:val="000A5839"/>
    <w:rsid w:val="000A5B4F"/>
    <w:rsid w:val="000A6006"/>
    <w:rsid w:val="000A6A58"/>
    <w:rsid w:val="000A6DB5"/>
    <w:rsid w:val="000A6E4D"/>
    <w:rsid w:val="000A7CCF"/>
    <w:rsid w:val="000A7E44"/>
    <w:rsid w:val="000A7F0C"/>
    <w:rsid w:val="000B01A0"/>
    <w:rsid w:val="000B02E3"/>
    <w:rsid w:val="000B08FF"/>
    <w:rsid w:val="000B0929"/>
    <w:rsid w:val="000B22B5"/>
    <w:rsid w:val="000B2B9C"/>
    <w:rsid w:val="000B3CC7"/>
    <w:rsid w:val="000B401A"/>
    <w:rsid w:val="000B4377"/>
    <w:rsid w:val="000B463D"/>
    <w:rsid w:val="000B619B"/>
    <w:rsid w:val="000B637D"/>
    <w:rsid w:val="000B6F3D"/>
    <w:rsid w:val="000B71D1"/>
    <w:rsid w:val="000C07CD"/>
    <w:rsid w:val="000C0A12"/>
    <w:rsid w:val="000C0ADD"/>
    <w:rsid w:val="000C0F06"/>
    <w:rsid w:val="000C120E"/>
    <w:rsid w:val="000C12C0"/>
    <w:rsid w:val="000C17DD"/>
    <w:rsid w:val="000C18EC"/>
    <w:rsid w:val="000C1D11"/>
    <w:rsid w:val="000C2085"/>
    <w:rsid w:val="000C26BD"/>
    <w:rsid w:val="000C3D55"/>
    <w:rsid w:val="000C3F83"/>
    <w:rsid w:val="000C4266"/>
    <w:rsid w:val="000C45B5"/>
    <w:rsid w:val="000C4CD1"/>
    <w:rsid w:val="000C5260"/>
    <w:rsid w:val="000C5541"/>
    <w:rsid w:val="000C55B1"/>
    <w:rsid w:val="000C584F"/>
    <w:rsid w:val="000C621D"/>
    <w:rsid w:val="000C63B1"/>
    <w:rsid w:val="000C71C2"/>
    <w:rsid w:val="000C77B6"/>
    <w:rsid w:val="000C799D"/>
    <w:rsid w:val="000D0474"/>
    <w:rsid w:val="000D08DA"/>
    <w:rsid w:val="000D0C2C"/>
    <w:rsid w:val="000D19F4"/>
    <w:rsid w:val="000D215A"/>
    <w:rsid w:val="000D261B"/>
    <w:rsid w:val="000D2E4D"/>
    <w:rsid w:val="000D30E1"/>
    <w:rsid w:val="000D3877"/>
    <w:rsid w:val="000D3E51"/>
    <w:rsid w:val="000D504F"/>
    <w:rsid w:val="000D5CC8"/>
    <w:rsid w:val="000D6144"/>
    <w:rsid w:val="000D69E4"/>
    <w:rsid w:val="000D7C24"/>
    <w:rsid w:val="000D7FC7"/>
    <w:rsid w:val="000E007E"/>
    <w:rsid w:val="000E0B78"/>
    <w:rsid w:val="000E137A"/>
    <w:rsid w:val="000E1873"/>
    <w:rsid w:val="000E19F4"/>
    <w:rsid w:val="000E22E0"/>
    <w:rsid w:val="000E3445"/>
    <w:rsid w:val="000E34BF"/>
    <w:rsid w:val="000E3AFE"/>
    <w:rsid w:val="000E3E22"/>
    <w:rsid w:val="000E44C9"/>
    <w:rsid w:val="000E453D"/>
    <w:rsid w:val="000E4CF3"/>
    <w:rsid w:val="000E4FA8"/>
    <w:rsid w:val="000E539A"/>
    <w:rsid w:val="000E5F32"/>
    <w:rsid w:val="000E5F47"/>
    <w:rsid w:val="000E6042"/>
    <w:rsid w:val="000E651E"/>
    <w:rsid w:val="000E6F93"/>
    <w:rsid w:val="000E7322"/>
    <w:rsid w:val="000E75F9"/>
    <w:rsid w:val="000E78BA"/>
    <w:rsid w:val="000F0200"/>
    <w:rsid w:val="000F0623"/>
    <w:rsid w:val="000F07A4"/>
    <w:rsid w:val="000F083F"/>
    <w:rsid w:val="000F0CB9"/>
    <w:rsid w:val="000F1A1F"/>
    <w:rsid w:val="000F5C68"/>
    <w:rsid w:val="000F5D40"/>
    <w:rsid w:val="000F62A4"/>
    <w:rsid w:val="000F6703"/>
    <w:rsid w:val="000F6CA1"/>
    <w:rsid w:val="000F6D24"/>
    <w:rsid w:val="000F6E5D"/>
    <w:rsid w:val="000F7163"/>
    <w:rsid w:val="000F75E3"/>
    <w:rsid w:val="000F7820"/>
    <w:rsid w:val="000F7D6D"/>
    <w:rsid w:val="000F7FFE"/>
    <w:rsid w:val="0010108F"/>
    <w:rsid w:val="00101523"/>
    <w:rsid w:val="00101DC7"/>
    <w:rsid w:val="0010210F"/>
    <w:rsid w:val="00102215"/>
    <w:rsid w:val="001022CF"/>
    <w:rsid w:val="00102613"/>
    <w:rsid w:val="001033FE"/>
    <w:rsid w:val="00104598"/>
    <w:rsid w:val="001046FB"/>
    <w:rsid w:val="00104E63"/>
    <w:rsid w:val="0010561A"/>
    <w:rsid w:val="00105D40"/>
    <w:rsid w:val="00105E22"/>
    <w:rsid w:val="00106029"/>
    <w:rsid w:val="001068C8"/>
    <w:rsid w:val="00106A90"/>
    <w:rsid w:val="00107AB7"/>
    <w:rsid w:val="00107B7C"/>
    <w:rsid w:val="001107CF"/>
    <w:rsid w:val="001109D8"/>
    <w:rsid w:val="001115BA"/>
    <w:rsid w:val="0011177C"/>
    <w:rsid w:val="001117B5"/>
    <w:rsid w:val="00112498"/>
    <w:rsid w:val="00113332"/>
    <w:rsid w:val="0011442F"/>
    <w:rsid w:val="0011479D"/>
    <w:rsid w:val="0011528F"/>
    <w:rsid w:val="001152DF"/>
    <w:rsid w:val="00115C8B"/>
    <w:rsid w:val="001162D6"/>
    <w:rsid w:val="0011649A"/>
    <w:rsid w:val="00116E57"/>
    <w:rsid w:val="00117014"/>
    <w:rsid w:val="001177BB"/>
    <w:rsid w:val="00117834"/>
    <w:rsid w:val="001179B7"/>
    <w:rsid w:val="00120AC2"/>
    <w:rsid w:val="0012101D"/>
    <w:rsid w:val="001211A2"/>
    <w:rsid w:val="0012188D"/>
    <w:rsid w:val="00122031"/>
    <w:rsid w:val="00122885"/>
    <w:rsid w:val="00122E13"/>
    <w:rsid w:val="00124713"/>
    <w:rsid w:val="00125A40"/>
    <w:rsid w:val="00125CBC"/>
    <w:rsid w:val="001268BA"/>
    <w:rsid w:val="001269EF"/>
    <w:rsid w:val="00126CAE"/>
    <w:rsid w:val="001300B4"/>
    <w:rsid w:val="00130FAB"/>
    <w:rsid w:val="001314E3"/>
    <w:rsid w:val="00131566"/>
    <w:rsid w:val="001316EB"/>
    <w:rsid w:val="0013176B"/>
    <w:rsid w:val="001317CD"/>
    <w:rsid w:val="001326FA"/>
    <w:rsid w:val="00132CEA"/>
    <w:rsid w:val="0013301C"/>
    <w:rsid w:val="00133975"/>
    <w:rsid w:val="001339D3"/>
    <w:rsid w:val="001341DE"/>
    <w:rsid w:val="0013468C"/>
    <w:rsid w:val="00134C91"/>
    <w:rsid w:val="001366BF"/>
    <w:rsid w:val="00136A1A"/>
    <w:rsid w:val="00136B68"/>
    <w:rsid w:val="001374D8"/>
    <w:rsid w:val="00137CE9"/>
    <w:rsid w:val="00137E2B"/>
    <w:rsid w:val="00137F57"/>
    <w:rsid w:val="00140242"/>
    <w:rsid w:val="0014156D"/>
    <w:rsid w:val="001415D7"/>
    <w:rsid w:val="00141E69"/>
    <w:rsid w:val="00141EA5"/>
    <w:rsid w:val="00143AA5"/>
    <w:rsid w:val="00143FA6"/>
    <w:rsid w:val="001446D6"/>
    <w:rsid w:val="00145093"/>
    <w:rsid w:val="001459DF"/>
    <w:rsid w:val="00146E9A"/>
    <w:rsid w:val="00151190"/>
    <w:rsid w:val="00151549"/>
    <w:rsid w:val="00151BC4"/>
    <w:rsid w:val="00152BCF"/>
    <w:rsid w:val="00152DB1"/>
    <w:rsid w:val="001539A0"/>
    <w:rsid w:val="00154219"/>
    <w:rsid w:val="00155115"/>
    <w:rsid w:val="00156645"/>
    <w:rsid w:val="001567AA"/>
    <w:rsid w:val="0015776A"/>
    <w:rsid w:val="00157C24"/>
    <w:rsid w:val="001602FE"/>
    <w:rsid w:val="00160C6B"/>
    <w:rsid w:val="00161872"/>
    <w:rsid w:val="00161A78"/>
    <w:rsid w:val="00161E6F"/>
    <w:rsid w:val="001623F3"/>
    <w:rsid w:val="00163171"/>
    <w:rsid w:val="00163713"/>
    <w:rsid w:val="00164704"/>
    <w:rsid w:val="00164EF4"/>
    <w:rsid w:val="00165234"/>
    <w:rsid w:val="00165495"/>
    <w:rsid w:val="0016637E"/>
    <w:rsid w:val="00166802"/>
    <w:rsid w:val="00166DD8"/>
    <w:rsid w:val="00166E1E"/>
    <w:rsid w:val="00167110"/>
    <w:rsid w:val="001679D5"/>
    <w:rsid w:val="00170850"/>
    <w:rsid w:val="00170F33"/>
    <w:rsid w:val="001719B6"/>
    <w:rsid w:val="00171E7D"/>
    <w:rsid w:val="001727EC"/>
    <w:rsid w:val="00173209"/>
    <w:rsid w:val="00173A01"/>
    <w:rsid w:val="00174401"/>
    <w:rsid w:val="001749FF"/>
    <w:rsid w:val="00174D88"/>
    <w:rsid w:val="00174FB3"/>
    <w:rsid w:val="00175FD2"/>
    <w:rsid w:val="001761A1"/>
    <w:rsid w:val="001765FB"/>
    <w:rsid w:val="00176BA2"/>
    <w:rsid w:val="0017724D"/>
    <w:rsid w:val="0017785E"/>
    <w:rsid w:val="00177EC3"/>
    <w:rsid w:val="00180F75"/>
    <w:rsid w:val="00181293"/>
    <w:rsid w:val="00181412"/>
    <w:rsid w:val="00182879"/>
    <w:rsid w:val="00182EF0"/>
    <w:rsid w:val="00183029"/>
    <w:rsid w:val="00183D53"/>
    <w:rsid w:val="00183D99"/>
    <w:rsid w:val="00184D13"/>
    <w:rsid w:val="00185C61"/>
    <w:rsid w:val="00186C7F"/>
    <w:rsid w:val="00186F19"/>
    <w:rsid w:val="00191DD9"/>
    <w:rsid w:val="00191F21"/>
    <w:rsid w:val="00192421"/>
    <w:rsid w:val="00192AFC"/>
    <w:rsid w:val="00192DD6"/>
    <w:rsid w:val="00193AE6"/>
    <w:rsid w:val="00193D4C"/>
    <w:rsid w:val="00194CEA"/>
    <w:rsid w:val="00195153"/>
    <w:rsid w:val="001952E9"/>
    <w:rsid w:val="00195805"/>
    <w:rsid w:val="001962AA"/>
    <w:rsid w:val="001963EF"/>
    <w:rsid w:val="00197009"/>
    <w:rsid w:val="0019713C"/>
    <w:rsid w:val="001972D1"/>
    <w:rsid w:val="001978F5"/>
    <w:rsid w:val="001A0E06"/>
    <w:rsid w:val="001A190B"/>
    <w:rsid w:val="001A1BCC"/>
    <w:rsid w:val="001A1FD8"/>
    <w:rsid w:val="001A2E33"/>
    <w:rsid w:val="001A2F6C"/>
    <w:rsid w:val="001A3BA3"/>
    <w:rsid w:val="001A52DB"/>
    <w:rsid w:val="001A584E"/>
    <w:rsid w:val="001A71F0"/>
    <w:rsid w:val="001A7CD0"/>
    <w:rsid w:val="001A7CF1"/>
    <w:rsid w:val="001A7E3F"/>
    <w:rsid w:val="001B0A55"/>
    <w:rsid w:val="001B0ADA"/>
    <w:rsid w:val="001B0CAC"/>
    <w:rsid w:val="001B117D"/>
    <w:rsid w:val="001B1F29"/>
    <w:rsid w:val="001B2246"/>
    <w:rsid w:val="001B2708"/>
    <w:rsid w:val="001B2B05"/>
    <w:rsid w:val="001B326E"/>
    <w:rsid w:val="001B3B61"/>
    <w:rsid w:val="001B439E"/>
    <w:rsid w:val="001B4F71"/>
    <w:rsid w:val="001B57BF"/>
    <w:rsid w:val="001B5E8A"/>
    <w:rsid w:val="001B6C6D"/>
    <w:rsid w:val="001B72FF"/>
    <w:rsid w:val="001B7A9D"/>
    <w:rsid w:val="001B7ED6"/>
    <w:rsid w:val="001C0327"/>
    <w:rsid w:val="001C0C19"/>
    <w:rsid w:val="001C0EEB"/>
    <w:rsid w:val="001C11CC"/>
    <w:rsid w:val="001C1921"/>
    <w:rsid w:val="001C193A"/>
    <w:rsid w:val="001C1DB4"/>
    <w:rsid w:val="001C26CE"/>
    <w:rsid w:val="001C2991"/>
    <w:rsid w:val="001C3727"/>
    <w:rsid w:val="001C39E1"/>
    <w:rsid w:val="001C3D35"/>
    <w:rsid w:val="001C45D3"/>
    <w:rsid w:val="001C4F95"/>
    <w:rsid w:val="001C5D38"/>
    <w:rsid w:val="001C6296"/>
    <w:rsid w:val="001C6EDF"/>
    <w:rsid w:val="001C6EF8"/>
    <w:rsid w:val="001D08D5"/>
    <w:rsid w:val="001D0D21"/>
    <w:rsid w:val="001D1086"/>
    <w:rsid w:val="001D2AB1"/>
    <w:rsid w:val="001D2DB5"/>
    <w:rsid w:val="001D32AB"/>
    <w:rsid w:val="001D3848"/>
    <w:rsid w:val="001D4092"/>
    <w:rsid w:val="001D4654"/>
    <w:rsid w:val="001D4AF4"/>
    <w:rsid w:val="001D4BE1"/>
    <w:rsid w:val="001D6250"/>
    <w:rsid w:val="001D77CC"/>
    <w:rsid w:val="001D7D46"/>
    <w:rsid w:val="001E06A4"/>
    <w:rsid w:val="001E08B1"/>
    <w:rsid w:val="001E09FC"/>
    <w:rsid w:val="001E10E0"/>
    <w:rsid w:val="001E230B"/>
    <w:rsid w:val="001E239D"/>
    <w:rsid w:val="001E3135"/>
    <w:rsid w:val="001E427F"/>
    <w:rsid w:val="001E43A2"/>
    <w:rsid w:val="001E4840"/>
    <w:rsid w:val="001E4D8E"/>
    <w:rsid w:val="001E5720"/>
    <w:rsid w:val="001E5BD8"/>
    <w:rsid w:val="001E6703"/>
    <w:rsid w:val="001E6AC2"/>
    <w:rsid w:val="001E751D"/>
    <w:rsid w:val="001E7816"/>
    <w:rsid w:val="001E7B74"/>
    <w:rsid w:val="001E7B9F"/>
    <w:rsid w:val="001E7CCB"/>
    <w:rsid w:val="001F1AF1"/>
    <w:rsid w:val="001F3D96"/>
    <w:rsid w:val="001F3F1D"/>
    <w:rsid w:val="001F46C4"/>
    <w:rsid w:val="001F4CD2"/>
    <w:rsid w:val="001F4FD6"/>
    <w:rsid w:val="001F51E5"/>
    <w:rsid w:val="001F53E1"/>
    <w:rsid w:val="001F544D"/>
    <w:rsid w:val="001F62EC"/>
    <w:rsid w:val="001F64A9"/>
    <w:rsid w:val="001F6B7F"/>
    <w:rsid w:val="001F7087"/>
    <w:rsid w:val="001F7257"/>
    <w:rsid w:val="001F72EB"/>
    <w:rsid w:val="001F741D"/>
    <w:rsid w:val="00200217"/>
    <w:rsid w:val="00200F8F"/>
    <w:rsid w:val="00201000"/>
    <w:rsid w:val="002018B8"/>
    <w:rsid w:val="002018E5"/>
    <w:rsid w:val="00201D76"/>
    <w:rsid w:val="002024B7"/>
    <w:rsid w:val="00202595"/>
    <w:rsid w:val="00202946"/>
    <w:rsid w:val="00202B61"/>
    <w:rsid w:val="00202F49"/>
    <w:rsid w:val="00203100"/>
    <w:rsid w:val="00203443"/>
    <w:rsid w:val="00203B3D"/>
    <w:rsid w:val="002053F8"/>
    <w:rsid w:val="00205BB9"/>
    <w:rsid w:val="00205BCD"/>
    <w:rsid w:val="00205E91"/>
    <w:rsid w:val="002062E7"/>
    <w:rsid w:val="0020672B"/>
    <w:rsid w:val="00206A2F"/>
    <w:rsid w:val="00206DCD"/>
    <w:rsid w:val="0020747E"/>
    <w:rsid w:val="00207532"/>
    <w:rsid w:val="00207BFE"/>
    <w:rsid w:val="00210833"/>
    <w:rsid w:val="0021104F"/>
    <w:rsid w:val="00211B66"/>
    <w:rsid w:val="00211D62"/>
    <w:rsid w:val="00211EC8"/>
    <w:rsid w:val="00213BBB"/>
    <w:rsid w:val="0021425A"/>
    <w:rsid w:val="002150CA"/>
    <w:rsid w:val="00215153"/>
    <w:rsid w:val="0021525D"/>
    <w:rsid w:val="00215CF8"/>
    <w:rsid w:val="00215DF8"/>
    <w:rsid w:val="00216170"/>
    <w:rsid w:val="00216210"/>
    <w:rsid w:val="00216746"/>
    <w:rsid w:val="002168B9"/>
    <w:rsid w:val="002179F8"/>
    <w:rsid w:val="00217B5F"/>
    <w:rsid w:val="00220026"/>
    <w:rsid w:val="00220336"/>
    <w:rsid w:val="0022047F"/>
    <w:rsid w:val="002212B8"/>
    <w:rsid w:val="00222A70"/>
    <w:rsid w:val="002234A7"/>
    <w:rsid w:val="002237E6"/>
    <w:rsid w:val="00223E3E"/>
    <w:rsid w:val="00224209"/>
    <w:rsid w:val="0022426A"/>
    <w:rsid w:val="002245B3"/>
    <w:rsid w:val="0022507A"/>
    <w:rsid w:val="002263A1"/>
    <w:rsid w:val="00226593"/>
    <w:rsid w:val="00226E37"/>
    <w:rsid w:val="0022769E"/>
    <w:rsid w:val="00227FC4"/>
    <w:rsid w:val="00230496"/>
    <w:rsid w:val="00230667"/>
    <w:rsid w:val="00230B13"/>
    <w:rsid w:val="00232401"/>
    <w:rsid w:val="00232853"/>
    <w:rsid w:val="002335A2"/>
    <w:rsid w:val="0023365D"/>
    <w:rsid w:val="002336C0"/>
    <w:rsid w:val="002347E5"/>
    <w:rsid w:val="00234EB8"/>
    <w:rsid w:val="002353EF"/>
    <w:rsid w:val="00235F73"/>
    <w:rsid w:val="00236939"/>
    <w:rsid w:val="00236A1E"/>
    <w:rsid w:val="00236C00"/>
    <w:rsid w:val="00237E82"/>
    <w:rsid w:val="00240004"/>
    <w:rsid w:val="00240779"/>
    <w:rsid w:val="002409A2"/>
    <w:rsid w:val="00240A24"/>
    <w:rsid w:val="00241567"/>
    <w:rsid w:val="0024192D"/>
    <w:rsid w:val="00241CB7"/>
    <w:rsid w:val="00242990"/>
    <w:rsid w:val="00242DE8"/>
    <w:rsid w:val="00243397"/>
    <w:rsid w:val="00244677"/>
    <w:rsid w:val="00244A49"/>
    <w:rsid w:val="00244CC7"/>
    <w:rsid w:val="002456F2"/>
    <w:rsid w:val="00245D11"/>
    <w:rsid w:val="0024662D"/>
    <w:rsid w:val="0024691E"/>
    <w:rsid w:val="002470AB"/>
    <w:rsid w:val="00247FDA"/>
    <w:rsid w:val="00250B02"/>
    <w:rsid w:val="00250E38"/>
    <w:rsid w:val="0025128B"/>
    <w:rsid w:val="0025184B"/>
    <w:rsid w:val="002518AC"/>
    <w:rsid w:val="00251BD1"/>
    <w:rsid w:val="00251D63"/>
    <w:rsid w:val="0025325E"/>
    <w:rsid w:val="0025370A"/>
    <w:rsid w:val="00254DC8"/>
    <w:rsid w:val="00254E8D"/>
    <w:rsid w:val="002550E9"/>
    <w:rsid w:val="002555EA"/>
    <w:rsid w:val="00255A6C"/>
    <w:rsid w:val="002567D7"/>
    <w:rsid w:val="00256B8C"/>
    <w:rsid w:val="00256D45"/>
    <w:rsid w:val="0025700A"/>
    <w:rsid w:val="002570CB"/>
    <w:rsid w:val="002573A5"/>
    <w:rsid w:val="002579A4"/>
    <w:rsid w:val="00257C20"/>
    <w:rsid w:val="00257C29"/>
    <w:rsid w:val="002605A8"/>
    <w:rsid w:val="002606DB"/>
    <w:rsid w:val="0026234E"/>
    <w:rsid w:val="002624C0"/>
    <w:rsid w:val="002636B5"/>
    <w:rsid w:val="0026378F"/>
    <w:rsid w:val="00263DFD"/>
    <w:rsid w:val="00264094"/>
    <w:rsid w:val="00264E79"/>
    <w:rsid w:val="00265259"/>
    <w:rsid w:val="002656C0"/>
    <w:rsid w:val="00265B9E"/>
    <w:rsid w:val="00265E08"/>
    <w:rsid w:val="00265F35"/>
    <w:rsid w:val="0026628E"/>
    <w:rsid w:val="002668DC"/>
    <w:rsid w:val="002672FB"/>
    <w:rsid w:val="00267775"/>
    <w:rsid w:val="00267A7D"/>
    <w:rsid w:val="00270174"/>
    <w:rsid w:val="002703CA"/>
    <w:rsid w:val="00270D91"/>
    <w:rsid w:val="00271315"/>
    <w:rsid w:val="00273359"/>
    <w:rsid w:val="0027336B"/>
    <w:rsid w:val="00273445"/>
    <w:rsid w:val="002734D3"/>
    <w:rsid w:val="00273F56"/>
    <w:rsid w:val="00274972"/>
    <w:rsid w:val="0027523D"/>
    <w:rsid w:val="00276424"/>
    <w:rsid w:val="002774DE"/>
    <w:rsid w:val="00277571"/>
    <w:rsid w:val="002779E7"/>
    <w:rsid w:val="00277ED4"/>
    <w:rsid w:val="0028008B"/>
    <w:rsid w:val="002815BC"/>
    <w:rsid w:val="002815C9"/>
    <w:rsid w:val="00281CEB"/>
    <w:rsid w:val="00281D78"/>
    <w:rsid w:val="00281E9C"/>
    <w:rsid w:val="002828B8"/>
    <w:rsid w:val="0028307A"/>
    <w:rsid w:val="00283921"/>
    <w:rsid w:val="00283CE6"/>
    <w:rsid w:val="002846F8"/>
    <w:rsid w:val="00284D0A"/>
    <w:rsid w:val="00285CAF"/>
    <w:rsid w:val="00285D81"/>
    <w:rsid w:val="002867BE"/>
    <w:rsid w:val="0028686F"/>
    <w:rsid w:val="0028713D"/>
    <w:rsid w:val="00287883"/>
    <w:rsid w:val="0029028C"/>
    <w:rsid w:val="00290409"/>
    <w:rsid w:val="002912A4"/>
    <w:rsid w:val="00291565"/>
    <w:rsid w:val="0029206E"/>
    <w:rsid w:val="00293499"/>
    <w:rsid w:val="00293CBA"/>
    <w:rsid w:val="0029405B"/>
    <w:rsid w:val="002940C6"/>
    <w:rsid w:val="002940DE"/>
    <w:rsid w:val="002941D2"/>
    <w:rsid w:val="00294EC7"/>
    <w:rsid w:val="00295114"/>
    <w:rsid w:val="00295687"/>
    <w:rsid w:val="00295D7F"/>
    <w:rsid w:val="00295E1C"/>
    <w:rsid w:val="00296666"/>
    <w:rsid w:val="0029691A"/>
    <w:rsid w:val="002A0384"/>
    <w:rsid w:val="002A094B"/>
    <w:rsid w:val="002A0ACD"/>
    <w:rsid w:val="002A0E07"/>
    <w:rsid w:val="002A1C27"/>
    <w:rsid w:val="002A231B"/>
    <w:rsid w:val="002A288F"/>
    <w:rsid w:val="002A47E9"/>
    <w:rsid w:val="002A4D2B"/>
    <w:rsid w:val="002A52D8"/>
    <w:rsid w:val="002A5D6A"/>
    <w:rsid w:val="002A67C5"/>
    <w:rsid w:val="002A6813"/>
    <w:rsid w:val="002A6E15"/>
    <w:rsid w:val="002B04E4"/>
    <w:rsid w:val="002B22B7"/>
    <w:rsid w:val="002B254D"/>
    <w:rsid w:val="002B2A87"/>
    <w:rsid w:val="002B308B"/>
    <w:rsid w:val="002B3212"/>
    <w:rsid w:val="002B337F"/>
    <w:rsid w:val="002B3914"/>
    <w:rsid w:val="002B4397"/>
    <w:rsid w:val="002B4A5C"/>
    <w:rsid w:val="002B52C9"/>
    <w:rsid w:val="002B5711"/>
    <w:rsid w:val="002B5780"/>
    <w:rsid w:val="002B5CDC"/>
    <w:rsid w:val="002B5EAB"/>
    <w:rsid w:val="002B6308"/>
    <w:rsid w:val="002B647B"/>
    <w:rsid w:val="002B67D8"/>
    <w:rsid w:val="002B709A"/>
    <w:rsid w:val="002B7103"/>
    <w:rsid w:val="002C0562"/>
    <w:rsid w:val="002C0BCC"/>
    <w:rsid w:val="002C0FF0"/>
    <w:rsid w:val="002C15C2"/>
    <w:rsid w:val="002C2961"/>
    <w:rsid w:val="002C2CCF"/>
    <w:rsid w:val="002C2F53"/>
    <w:rsid w:val="002C3BEF"/>
    <w:rsid w:val="002C3DB0"/>
    <w:rsid w:val="002C5B81"/>
    <w:rsid w:val="002C6CD5"/>
    <w:rsid w:val="002C7128"/>
    <w:rsid w:val="002C77D0"/>
    <w:rsid w:val="002C7DAB"/>
    <w:rsid w:val="002D0179"/>
    <w:rsid w:val="002D0444"/>
    <w:rsid w:val="002D103F"/>
    <w:rsid w:val="002D1F61"/>
    <w:rsid w:val="002D27A1"/>
    <w:rsid w:val="002D32DC"/>
    <w:rsid w:val="002D39F9"/>
    <w:rsid w:val="002D3CE5"/>
    <w:rsid w:val="002D44DB"/>
    <w:rsid w:val="002D4A89"/>
    <w:rsid w:val="002D5053"/>
    <w:rsid w:val="002D639F"/>
    <w:rsid w:val="002D6854"/>
    <w:rsid w:val="002D6FEE"/>
    <w:rsid w:val="002D7698"/>
    <w:rsid w:val="002E019E"/>
    <w:rsid w:val="002E0F36"/>
    <w:rsid w:val="002E1C44"/>
    <w:rsid w:val="002E1FF0"/>
    <w:rsid w:val="002E234D"/>
    <w:rsid w:val="002E25CB"/>
    <w:rsid w:val="002E3339"/>
    <w:rsid w:val="002E3491"/>
    <w:rsid w:val="002E44C6"/>
    <w:rsid w:val="002E523D"/>
    <w:rsid w:val="002E55AF"/>
    <w:rsid w:val="002E5F18"/>
    <w:rsid w:val="002E62D2"/>
    <w:rsid w:val="002E6500"/>
    <w:rsid w:val="002E6733"/>
    <w:rsid w:val="002E679E"/>
    <w:rsid w:val="002E690D"/>
    <w:rsid w:val="002E6D80"/>
    <w:rsid w:val="002F0669"/>
    <w:rsid w:val="002F0D1D"/>
    <w:rsid w:val="002F17FA"/>
    <w:rsid w:val="002F1989"/>
    <w:rsid w:val="002F3829"/>
    <w:rsid w:val="002F3969"/>
    <w:rsid w:val="002F41B6"/>
    <w:rsid w:val="002F5E8A"/>
    <w:rsid w:val="002F642C"/>
    <w:rsid w:val="002F67BA"/>
    <w:rsid w:val="002F67F9"/>
    <w:rsid w:val="002F6CDC"/>
    <w:rsid w:val="002F72EF"/>
    <w:rsid w:val="002F7732"/>
    <w:rsid w:val="002F7FE1"/>
    <w:rsid w:val="00300890"/>
    <w:rsid w:val="003009C1"/>
    <w:rsid w:val="00300F2C"/>
    <w:rsid w:val="003013AD"/>
    <w:rsid w:val="00302709"/>
    <w:rsid w:val="003039E9"/>
    <w:rsid w:val="0030418D"/>
    <w:rsid w:val="00304E31"/>
    <w:rsid w:val="0030511C"/>
    <w:rsid w:val="00306524"/>
    <w:rsid w:val="00306814"/>
    <w:rsid w:val="003076F3"/>
    <w:rsid w:val="00307AF5"/>
    <w:rsid w:val="00307B08"/>
    <w:rsid w:val="003105E6"/>
    <w:rsid w:val="00310686"/>
    <w:rsid w:val="00310EB6"/>
    <w:rsid w:val="00311485"/>
    <w:rsid w:val="0031191B"/>
    <w:rsid w:val="00312E75"/>
    <w:rsid w:val="003138D8"/>
    <w:rsid w:val="00313D63"/>
    <w:rsid w:val="00313F17"/>
    <w:rsid w:val="003149DE"/>
    <w:rsid w:val="00315D8B"/>
    <w:rsid w:val="003161AB"/>
    <w:rsid w:val="0031651C"/>
    <w:rsid w:val="0031675F"/>
    <w:rsid w:val="00316D74"/>
    <w:rsid w:val="003173B8"/>
    <w:rsid w:val="00317B50"/>
    <w:rsid w:val="00317C62"/>
    <w:rsid w:val="003205C5"/>
    <w:rsid w:val="003206E5"/>
    <w:rsid w:val="0032076F"/>
    <w:rsid w:val="00320AB8"/>
    <w:rsid w:val="00320E93"/>
    <w:rsid w:val="00321A50"/>
    <w:rsid w:val="00321BD0"/>
    <w:rsid w:val="003233E4"/>
    <w:rsid w:val="00324172"/>
    <w:rsid w:val="0032444F"/>
    <w:rsid w:val="00324455"/>
    <w:rsid w:val="00324F04"/>
    <w:rsid w:val="00325424"/>
    <w:rsid w:val="00325D35"/>
    <w:rsid w:val="00326529"/>
    <w:rsid w:val="0032750B"/>
    <w:rsid w:val="0032758F"/>
    <w:rsid w:val="00327CBC"/>
    <w:rsid w:val="00327E8D"/>
    <w:rsid w:val="00330593"/>
    <w:rsid w:val="003309D9"/>
    <w:rsid w:val="0033113A"/>
    <w:rsid w:val="003314BE"/>
    <w:rsid w:val="0033159D"/>
    <w:rsid w:val="003318C1"/>
    <w:rsid w:val="0033248D"/>
    <w:rsid w:val="00332800"/>
    <w:rsid w:val="0033298F"/>
    <w:rsid w:val="00332DAB"/>
    <w:rsid w:val="003346EF"/>
    <w:rsid w:val="00334841"/>
    <w:rsid w:val="0033579C"/>
    <w:rsid w:val="003358E8"/>
    <w:rsid w:val="0033625D"/>
    <w:rsid w:val="003401B2"/>
    <w:rsid w:val="00341592"/>
    <w:rsid w:val="00341D78"/>
    <w:rsid w:val="00342688"/>
    <w:rsid w:val="003426D9"/>
    <w:rsid w:val="00343084"/>
    <w:rsid w:val="003434E8"/>
    <w:rsid w:val="00343A18"/>
    <w:rsid w:val="003448E9"/>
    <w:rsid w:val="00344AB1"/>
    <w:rsid w:val="00344DC5"/>
    <w:rsid w:val="003458A9"/>
    <w:rsid w:val="00346066"/>
    <w:rsid w:val="0034723B"/>
    <w:rsid w:val="00347A4E"/>
    <w:rsid w:val="003504FB"/>
    <w:rsid w:val="00350A95"/>
    <w:rsid w:val="00351034"/>
    <w:rsid w:val="00351238"/>
    <w:rsid w:val="003512E5"/>
    <w:rsid w:val="00351B20"/>
    <w:rsid w:val="003521D5"/>
    <w:rsid w:val="003527B3"/>
    <w:rsid w:val="00353E97"/>
    <w:rsid w:val="00353FE8"/>
    <w:rsid w:val="003540E3"/>
    <w:rsid w:val="0035470C"/>
    <w:rsid w:val="003557D5"/>
    <w:rsid w:val="003565BA"/>
    <w:rsid w:val="00356784"/>
    <w:rsid w:val="0035737D"/>
    <w:rsid w:val="00360291"/>
    <w:rsid w:val="00360619"/>
    <w:rsid w:val="0036098A"/>
    <w:rsid w:val="00360AC9"/>
    <w:rsid w:val="00360D81"/>
    <w:rsid w:val="00361449"/>
    <w:rsid w:val="00361521"/>
    <w:rsid w:val="003617AC"/>
    <w:rsid w:val="003625D8"/>
    <w:rsid w:val="003627AD"/>
    <w:rsid w:val="00363631"/>
    <w:rsid w:val="003636FA"/>
    <w:rsid w:val="00365252"/>
    <w:rsid w:val="00365284"/>
    <w:rsid w:val="00366D7A"/>
    <w:rsid w:val="00367943"/>
    <w:rsid w:val="00370429"/>
    <w:rsid w:val="00370F6A"/>
    <w:rsid w:val="003714E6"/>
    <w:rsid w:val="00371CD2"/>
    <w:rsid w:val="0037270E"/>
    <w:rsid w:val="00372C42"/>
    <w:rsid w:val="00373064"/>
    <w:rsid w:val="003731BB"/>
    <w:rsid w:val="003733FA"/>
    <w:rsid w:val="00373538"/>
    <w:rsid w:val="003744A8"/>
    <w:rsid w:val="003763E4"/>
    <w:rsid w:val="003766A3"/>
    <w:rsid w:val="00376887"/>
    <w:rsid w:val="00376D04"/>
    <w:rsid w:val="0037722D"/>
    <w:rsid w:val="00377419"/>
    <w:rsid w:val="00380B12"/>
    <w:rsid w:val="00380D75"/>
    <w:rsid w:val="00381C9D"/>
    <w:rsid w:val="00381DE8"/>
    <w:rsid w:val="00382213"/>
    <w:rsid w:val="00382306"/>
    <w:rsid w:val="00382704"/>
    <w:rsid w:val="00382C1D"/>
    <w:rsid w:val="00383451"/>
    <w:rsid w:val="00383A31"/>
    <w:rsid w:val="00384478"/>
    <w:rsid w:val="00384FA4"/>
    <w:rsid w:val="00385067"/>
    <w:rsid w:val="0038532E"/>
    <w:rsid w:val="00386AF5"/>
    <w:rsid w:val="00386C31"/>
    <w:rsid w:val="00386D2C"/>
    <w:rsid w:val="00386E2D"/>
    <w:rsid w:val="00386F24"/>
    <w:rsid w:val="00387117"/>
    <w:rsid w:val="00390456"/>
    <w:rsid w:val="003905FB"/>
    <w:rsid w:val="00390E2D"/>
    <w:rsid w:val="0039171C"/>
    <w:rsid w:val="00392B86"/>
    <w:rsid w:val="00392CB8"/>
    <w:rsid w:val="00393231"/>
    <w:rsid w:val="00393C15"/>
    <w:rsid w:val="003943CA"/>
    <w:rsid w:val="00394571"/>
    <w:rsid w:val="003953CF"/>
    <w:rsid w:val="00395618"/>
    <w:rsid w:val="003957A8"/>
    <w:rsid w:val="003960B6"/>
    <w:rsid w:val="0039630E"/>
    <w:rsid w:val="00396B7F"/>
    <w:rsid w:val="00397373"/>
    <w:rsid w:val="003A01F9"/>
    <w:rsid w:val="003A1A45"/>
    <w:rsid w:val="003A1DE8"/>
    <w:rsid w:val="003A1F30"/>
    <w:rsid w:val="003A2855"/>
    <w:rsid w:val="003A36AF"/>
    <w:rsid w:val="003A3B8E"/>
    <w:rsid w:val="003A4101"/>
    <w:rsid w:val="003A439C"/>
    <w:rsid w:val="003A553F"/>
    <w:rsid w:val="003A5C36"/>
    <w:rsid w:val="003A6E08"/>
    <w:rsid w:val="003A6E47"/>
    <w:rsid w:val="003A701B"/>
    <w:rsid w:val="003A7115"/>
    <w:rsid w:val="003A769B"/>
    <w:rsid w:val="003B087E"/>
    <w:rsid w:val="003B0EFF"/>
    <w:rsid w:val="003B1ED2"/>
    <w:rsid w:val="003B1EF4"/>
    <w:rsid w:val="003B2457"/>
    <w:rsid w:val="003B249B"/>
    <w:rsid w:val="003B3843"/>
    <w:rsid w:val="003B43ED"/>
    <w:rsid w:val="003B4A93"/>
    <w:rsid w:val="003B50E8"/>
    <w:rsid w:val="003B50ED"/>
    <w:rsid w:val="003B573C"/>
    <w:rsid w:val="003B68B3"/>
    <w:rsid w:val="003B7024"/>
    <w:rsid w:val="003B715F"/>
    <w:rsid w:val="003B789C"/>
    <w:rsid w:val="003B7BBB"/>
    <w:rsid w:val="003C0107"/>
    <w:rsid w:val="003C196E"/>
    <w:rsid w:val="003C2534"/>
    <w:rsid w:val="003C3416"/>
    <w:rsid w:val="003C3888"/>
    <w:rsid w:val="003C38FA"/>
    <w:rsid w:val="003C3F44"/>
    <w:rsid w:val="003C64C0"/>
    <w:rsid w:val="003C6DAC"/>
    <w:rsid w:val="003C7404"/>
    <w:rsid w:val="003C7FFB"/>
    <w:rsid w:val="003D090F"/>
    <w:rsid w:val="003D0A88"/>
    <w:rsid w:val="003D1F41"/>
    <w:rsid w:val="003D23E1"/>
    <w:rsid w:val="003D2439"/>
    <w:rsid w:val="003D28D9"/>
    <w:rsid w:val="003D2A03"/>
    <w:rsid w:val="003D2E17"/>
    <w:rsid w:val="003D3409"/>
    <w:rsid w:val="003D37B2"/>
    <w:rsid w:val="003D3C96"/>
    <w:rsid w:val="003D3F19"/>
    <w:rsid w:val="003D40E1"/>
    <w:rsid w:val="003D5061"/>
    <w:rsid w:val="003D5846"/>
    <w:rsid w:val="003D5D5E"/>
    <w:rsid w:val="003D6443"/>
    <w:rsid w:val="003D6508"/>
    <w:rsid w:val="003D6804"/>
    <w:rsid w:val="003D6D3F"/>
    <w:rsid w:val="003D70B8"/>
    <w:rsid w:val="003E06EA"/>
    <w:rsid w:val="003E166F"/>
    <w:rsid w:val="003E1EFD"/>
    <w:rsid w:val="003E25B6"/>
    <w:rsid w:val="003E2A6F"/>
    <w:rsid w:val="003E2AB4"/>
    <w:rsid w:val="003E31DD"/>
    <w:rsid w:val="003E3534"/>
    <w:rsid w:val="003E4754"/>
    <w:rsid w:val="003E59C7"/>
    <w:rsid w:val="003E60DF"/>
    <w:rsid w:val="003E649C"/>
    <w:rsid w:val="003E64FE"/>
    <w:rsid w:val="003E6B06"/>
    <w:rsid w:val="003E6D49"/>
    <w:rsid w:val="003E757D"/>
    <w:rsid w:val="003E7E7C"/>
    <w:rsid w:val="003F0094"/>
    <w:rsid w:val="003F1149"/>
    <w:rsid w:val="003F1C83"/>
    <w:rsid w:val="003F1F4A"/>
    <w:rsid w:val="003F28F4"/>
    <w:rsid w:val="003F2C80"/>
    <w:rsid w:val="003F342A"/>
    <w:rsid w:val="003F397B"/>
    <w:rsid w:val="003F3A0A"/>
    <w:rsid w:val="003F3A8F"/>
    <w:rsid w:val="003F3C9B"/>
    <w:rsid w:val="003F3E90"/>
    <w:rsid w:val="003F40B3"/>
    <w:rsid w:val="003F4458"/>
    <w:rsid w:val="003F5205"/>
    <w:rsid w:val="003F56B7"/>
    <w:rsid w:val="003F5BA3"/>
    <w:rsid w:val="003F5F1F"/>
    <w:rsid w:val="003F6017"/>
    <w:rsid w:val="003F6055"/>
    <w:rsid w:val="003F62C0"/>
    <w:rsid w:val="003F68D1"/>
    <w:rsid w:val="003F74EC"/>
    <w:rsid w:val="003F783D"/>
    <w:rsid w:val="004000FD"/>
    <w:rsid w:val="00400445"/>
    <w:rsid w:val="00400EBD"/>
    <w:rsid w:val="00400F3F"/>
    <w:rsid w:val="00400F4B"/>
    <w:rsid w:val="00400F6B"/>
    <w:rsid w:val="004015A6"/>
    <w:rsid w:val="004017BD"/>
    <w:rsid w:val="00401A43"/>
    <w:rsid w:val="00402988"/>
    <w:rsid w:val="004029F1"/>
    <w:rsid w:val="004033AC"/>
    <w:rsid w:val="00403808"/>
    <w:rsid w:val="00403F4B"/>
    <w:rsid w:val="00404726"/>
    <w:rsid w:val="00405B58"/>
    <w:rsid w:val="00406AC9"/>
    <w:rsid w:val="0040738B"/>
    <w:rsid w:val="00407427"/>
    <w:rsid w:val="00410F84"/>
    <w:rsid w:val="0041134D"/>
    <w:rsid w:val="00411964"/>
    <w:rsid w:val="00411A32"/>
    <w:rsid w:val="00411D2F"/>
    <w:rsid w:val="004125CA"/>
    <w:rsid w:val="00412A27"/>
    <w:rsid w:val="00413C50"/>
    <w:rsid w:val="004145ED"/>
    <w:rsid w:val="00414C49"/>
    <w:rsid w:val="00415A7A"/>
    <w:rsid w:val="00415C96"/>
    <w:rsid w:val="00416430"/>
    <w:rsid w:val="00416D1F"/>
    <w:rsid w:val="004176BF"/>
    <w:rsid w:val="00417FE8"/>
    <w:rsid w:val="00420B27"/>
    <w:rsid w:val="00420DBC"/>
    <w:rsid w:val="00421B53"/>
    <w:rsid w:val="00422213"/>
    <w:rsid w:val="004225F4"/>
    <w:rsid w:val="00423D3C"/>
    <w:rsid w:val="00423D57"/>
    <w:rsid w:val="00424295"/>
    <w:rsid w:val="00424309"/>
    <w:rsid w:val="004246FF"/>
    <w:rsid w:val="0042583C"/>
    <w:rsid w:val="00425AF1"/>
    <w:rsid w:val="00426B9F"/>
    <w:rsid w:val="004272DF"/>
    <w:rsid w:val="004275AA"/>
    <w:rsid w:val="00431409"/>
    <w:rsid w:val="004315F1"/>
    <w:rsid w:val="004316A1"/>
    <w:rsid w:val="004316B6"/>
    <w:rsid w:val="0043182F"/>
    <w:rsid w:val="00432742"/>
    <w:rsid w:val="004333B0"/>
    <w:rsid w:val="00433B62"/>
    <w:rsid w:val="00433B84"/>
    <w:rsid w:val="00434DD3"/>
    <w:rsid w:val="0043552F"/>
    <w:rsid w:val="0043623D"/>
    <w:rsid w:val="00437168"/>
    <w:rsid w:val="00440E97"/>
    <w:rsid w:val="0044151C"/>
    <w:rsid w:val="00441B69"/>
    <w:rsid w:val="00442005"/>
    <w:rsid w:val="00442A80"/>
    <w:rsid w:val="00442C91"/>
    <w:rsid w:val="004430B4"/>
    <w:rsid w:val="004433DB"/>
    <w:rsid w:val="00443FCA"/>
    <w:rsid w:val="00444495"/>
    <w:rsid w:val="00444D16"/>
    <w:rsid w:val="00444EFA"/>
    <w:rsid w:val="0044578D"/>
    <w:rsid w:val="00446A9A"/>
    <w:rsid w:val="004473B4"/>
    <w:rsid w:val="004515E8"/>
    <w:rsid w:val="00451832"/>
    <w:rsid w:val="004525BB"/>
    <w:rsid w:val="004539CF"/>
    <w:rsid w:val="00453AE2"/>
    <w:rsid w:val="00453B10"/>
    <w:rsid w:val="004540FD"/>
    <w:rsid w:val="00455A38"/>
    <w:rsid w:val="00455CAF"/>
    <w:rsid w:val="0045617A"/>
    <w:rsid w:val="004563FC"/>
    <w:rsid w:val="00456445"/>
    <w:rsid w:val="004573D0"/>
    <w:rsid w:val="004577FB"/>
    <w:rsid w:val="00457B09"/>
    <w:rsid w:val="00457C74"/>
    <w:rsid w:val="00460A3D"/>
    <w:rsid w:val="00462A7C"/>
    <w:rsid w:val="00463598"/>
    <w:rsid w:val="00464691"/>
    <w:rsid w:val="00464B14"/>
    <w:rsid w:val="00464ECC"/>
    <w:rsid w:val="0046513A"/>
    <w:rsid w:val="004668E8"/>
    <w:rsid w:val="00466E11"/>
    <w:rsid w:val="00467639"/>
    <w:rsid w:val="00467FF5"/>
    <w:rsid w:val="00470977"/>
    <w:rsid w:val="004721E1"/>
    <w:rsid w:val="0047242D"/>
    <w:rsid w:val="00472552"/>
    <w:rsid w:val="0047264E"/>
    <w:rsid w:val="0047289B"/>
    <w:rsid w:val="004729DB"/>
    <w:rsid w:val="00472A5C"/>
    <w:rsid w:val="00472E35"/>
    <w:rsid w:val="004730A8"/>
    <w:rsid w:val="00473358"/>
    <w:rsid w:val="004735FA"/>
    <w:rsid w:val="00473B72"/>
    <w:rsid w:val="00473C26"/>
    <w:rsid w:val="00474429"/>
    <w:rsid w:val="004746D1"/>
    <w:rsid w:val="00476A20"/>
    <w:rsid w:val="00476B9B"/>
    <w:rsid w:val="004772B6"/>
    <w:rsid w:val="004772F5"/>
    <w:rsid w:val="00477429"/>
    <w:rsid w:val="004776C6"/>
    <w:rsid w:val="0048005E"/>
    <w:rsid w:val="0048016A"/>
    <w:rsid w:val="0048059A"/>
    <w:rsid w:val="00481643"/>
    <w:rsid w:val="00481CA9"/>
    <w:rsid w:val="0048233C"/>
    <w:rsid w:val="004829D5"/>
    <w:rsid w:val="0048398B"/>
    <w:rsid w:val="004839E7"/>
    <w:rsid w:val="00483DE4"/>
    <w:rsid w:val="00484AF1"/>
    <w:rsid w:val="0048613C"/>
    <w:rsid w:val="00486AE6"/>
    <w:rsid w:val="00486B05"/>
    <w:rsid w:val="00486EF2"/>
    <w:rsid w:val="00486F84"/>
    <w:rsid w:val="004872BB"/>
    <w:rsid w:val="0049030A"/>
    <w:rsid w:val="0049086E"/>
    <w:rsid w:val="00490CB9"/>
    <w:rsid w:val="00491029"/>
    <w:rsid w:val="0049116A"/>
    <w:rsid w:val="00491765"/>
    <w:rsid w:val="00491BE1"/>
    <w:rsid w:val="00491ECD"/>
    <w:rsid w:val="0049403A"/>
    <w:rsid w:val="00494DB2"/>
    <w:rsid w:val="00494F96"/>
    <w:rsid w:val="0049599E"/>
    <w:rsid w:val="00496171"/>
    <w:rsid w:val="00496E8A"/>
    <w:rsid w:val="00497F45"/>
    <w:rsid w:val="004A12DC"/>
    <w:rsid w:val="004A1BAF"/>
    <w:rsid w:val="004A28B9"/>
    <w:rsid w:val="004A290F"/>
    <w:rsid w:val="004A29B4"/>
    <w:rsid w:val="004A31BF"/>
    <w:rsid w:val="004A3353"/>
    <w:rsid w:val="004A34C7"/>
    <w:rsid w:val="004A3E39"/>
    <w:rsid w:val="004A66BF"/>
    <w:rsid w:val="004A66C5"/>
    <w:rsid w:val="004A67D0"/>
    <w:rsid w:val="004A698C"/>
    <w:rsid w:val="004A771A"/>
    <w:rsid w:val="004A7A88"/>
    <w:rsid w:val="004B066A"/>
    <w:rsid w:val="004B144B"/>
    <w:rsid w:val="004B1692"/>
    <w:rsid w:val="004B1F4F"/>
    <w:rsid w:val="004B2585"/>
    <w:rsid w:val="004B2B34"/>
    <w:rsid w:val="004B31EF"/>
    <w:rsid w:val="004B50D0"/>
    <w:rsid w:val="004B56FF"/>
    <w:rsid w:val="004B5830"/>
    <w:rsid w:val="004B58F6"/>
    <w:rsid w:val="004B5FC3"/>
    <w:rsid w:val="004B65F0"/>
    <w:rsid w:val="004B6749"/>
    <w:rsid w:val="004B6813"/>
    <w:rsid w:val="004B6A27"/>
    <w:rsid w:val="004B6D34"/>
    <w:rsid w:val="004B744C"/>
    <w:rsid w:val="004B744D"/>
    <w:rsid w:val="004B7876"/>
    <w:rsid w:val="004B7CF7"/>
    <w:rsid w:val="004B7D65"/>
    <w:rsid w:val="004C0876"/>
    <w:rsid w:val="004C12AC"/>
    <w:rsid w:val="004C1FD5"/>
    <w:rsid w:val="004C2263"/>
    <w:rsid w:val="004C373B"/>
    <w:rsid w:val="004C38A8"/>
    <w:rsid w:val="004C45E4"/>
    <w:rsid w:val="004C51B4"/>
    <w:rsid w:val="004C52FF"/>
    <w:rsid w:val="004C59CC"/>
    <w:rsid w:val="004C5D23"/>
    <w:rsid w:val="004D0165"/>
    <w:rsid w:val="004D03D5"/>
    <w:rsid w:val="004D08B1"/>
    <w:rsid w:val="004D136E"/>
    <w:rsid w:val="004D1683"/>
    <w:rsid w:val="004D26CA"/>
    <w:rsid w:val="004D2AFB"/>
    <w:rsid w:val="004D2DE4"/>
    <w:rsid w:val="004D31EC"/>
    <w:rsid w:val="004D3652"/>
    <w:rsid w:val="004D37B8"/>
    <w:rsid w:val="004D3994"/>
    <w:rsid w:val="004D40BE"/>
    <w:rsid w:val="004D4B46"/>
    <w:rsid w:val="004D4EC9"/>
    <w:rsid w:val="004D5AC0"/>
    <w:rsid w:val="004D5FA5"/>
    <w:rsid w:val="004D6782"/>
    <w:rsid w:val="004D707E"/>
    <w:rsid w:val="004D7861"/>
    <w:rsid w:val="004E00A6"/>
    <w:rsid w:val="004E0C39"/>
    <w:rsid w:val="004E0E81"/>
    <w:rsid w:val="004E1630"/>
    <w:rsid w:val="004E1E40"/>
    <w:rsid w:val="004E2199"/>
    <w:rsid w:val="004E247F"/>
    <w:rsid w:val="004E24F5"/>
    <w:rsid w:val="004E25E8"/>
    <w:rsid w:val="004E25EB"/>
    <w:rsid w:val="004E36A3"/>
    <w:rsid w:val="004E3E1B"/>
    <w:rsid w:val="004E411E"/>
    <w:rsid w:val="004E5562"/>
    <w:rsid w:val="004E55B3"/>
    <w:rsid w:val="004E5F51"/>
    <w:rsid w:val="004E60D2"/>
    <w:rsid w:val="004E67E2"/>
    <w:rsid w:val="004E75BE"/>
    <w:rsid w:val="004E785E"/>
    <w:rsid w:val="004E79C5"/>
    <w:rsid w:val="004E7B98"/>
    <w:rsid w:val="004F072F"/>
    <w:rsid w:val="004F0874"/>
    <w:rsid w:val="004F08A4"/>
    <w:rsid w:val="004F1752"/>
    <w:rsid w:val="004F1A26"/>
    <w:rsid w:val="004F20E1"/>
    <w:rsid w:val="004F2691"/>
    <w:rsid w:val="004F2FB7"/>
    <w:rsid w:val="004F340A"/>
    <w:rsid w:val="004F594D"/>
    <w:rsid w:val="004F6223"/>
    <w:rsid w:val="004F74F5"/>
    <w:rsid w:val="005009FF"/>
    <w:rsid w:val="005012D8"/>
    <w:rsid w:val="00501757"/>
    <w:rsid w:val="00502183"/>
    <w:rsid w:val="005021E3"/>
    <w:rsid w:val="0050245D"/>
    <w:rsid w:val="0050251C"/>
    <w:rsid w:val="0050280D"/>
    <w:rsid w:val="0050324C"/>
    <w:rsid w:val="00503842"/>
    <w:rsid w:val="00503FBF"/>
    <w:rsid w:val="00504C64"/>
    <w:rsid w:val="00504D35"/>
    <w:rsid w:val="005053A3"/>
    <w:rsid w:val="005055E2"/>
    <w:rsid w:val="005057DB"/>
    <w:rsid w:val="0050584C"/>
    <w:rsid w:val="0050597B"/>
    <w:rsid w:val="00505A15"/>
    <w:rsid w:val="00505BA7"/>
    <w:rsid w:val="00506741"/>
    <w:rsid w:val="005069D7"/>
    <w:rsid w:val="0050711C"/>
    <w:rsid w:val="005078CF"/>
    <w:rsid w:val="00507C2D"/>
    <w:rsid w:val="005102EE"/>
    <w:rsid w:val="005106F8"/>
    <w:rsid w:val="00510A6D"/>
    <w:rsid w:val="00510B9A"/>
    <w:rsid w:val="00511022"/>
    <w:rsid w:val="0051124C"/>
    <w:rsid w:val="00511B87"/>
    <w:rsid w:val="00512191"/>
    <w:rsid w:val="0051253E"/>
    <w:rsid w:val="005129C8"/>
    <w:rsid w:val="00512F31"/>
    <w:rsid w:val="0051376D"/>
    <w:rsid w:val="00513CB6"/>
    <w:rsid w:val="00513E3F"/>
    <w:rsid w:val="00513FDB"/>
    <w:rsid w:val="0051481E"/>
    <w:rsid w:val="00515F30"/>
    <w:rsid w:val="0051676F"/>
    <w:rsid w:val="00516850"/>
    <w:rsid w:val="00520137"/>
    <w:rsid w:val="0052014A"/>
    <w:rsid w:val="0052043C"/>
    <w:rsid w:val="0052045A"/>
    <w:rsid w:val="005207C0"/>
    <w:rsid w:val="00520BE5"/>
    <w:rsid w:val="00520EE0"/>
    <w:rsid w:val="005225B5"/>
    <w:rsid w:val="00522931"/>
    <w:rsid w:val="00522C34"/>
    <w:rsid w:val="00523BF7"/>
    <w:rsid w:val="00523C85"/>
    <w:rsid w:val="00523CC6"/>
    <w:rsid w:val="00524361"/>
    <w:rsid w:val="00524EE4"/>
    <w:rsid w:val="00526069"/>
    <w:rsid w:val="005261BC"/>
    <w:rsid w:val="00526711"/>
    <w:rsid w:val="0052698D"/>
    <w:rsid w:val="00526C1A"/>
    <w:rsid w:val="00527155"/>
    <w:rsid w:val="00527373"/>
    <w:rsid w:val="005273AF"/>
    <w:rsid w:val="005274EA"/>
    <w:rsid w:val="005275C9"/>
    <w:rsid w:val="00527DB8"/>
    <w:rsid w:val="005301E2"/>
    <w:rsid w:val="0053085E"/>
    <w:rsid w:val="00530954"/>
    <w:rsid w:val="00530C38"/>
    <w:rsid w:val="00530CEF"/>
    <w:rsid w:val="00531D74"/>
    <w:rsid w:val="00531E61"/>
    <w:rsid w:val="00532090"/>
    <w:rsid w:val="00532625"/>
    <w:rsid w:val="005328F0"/>
    <w:rsid w:val="00533801"/>
    <w:rsid w:val="00533DA4"/>
    <w:rsid w:val="005343ED"/>
    <w:rsid w:val="0053516D"/>
    <w:rsid w:val="005355A9"/>
    <w:rsid w:val="005357B3"/>
    <w:rsid w:val="00535B2F"/>
    <w:rsid w:val="00536233"/>
    <w:rsid w:val="005366F4"/>
    <w:rsid w:val="00536923"/>
    <w:rsid w:val="00536E78"/>
    <w:rsid w:val="00537A31"/>
    <w:rsid w:val="005407A0"/>
    <w:rsid w:val="00540A44"/>
    <w:rsid w:val="00540FEE"/>
    <w:rsid w:val="005416CC"/>
    <w:rsid w:val="00542C3E"/>
    <w:rsid w:val="005432FA"/>
    <w:rsid w:val="00543860"/>
    <w:rsid w:val="00543D60"/>
    <w:rsid w:val="00544B40"/>
    <w:rsid w:val="0054517D"/>
    <w:rsid w:val="00545239"/>
    <w:rsid w:val="00545ADF"/>
    <w:rsid w:val="00545D32"/>
    <w:rsid w:val="0054600F"/>
    <w:rsid w:val="00546665"/>
    <w:rsid w:val="0054670D"/>
    <w:rsid w:val="00546B31"/>
    <w:rsid w:val="00547123"/>
    <w:rsid w:val="005474C2"/>
    <w:rsid w:val="00547898"/>
    <w:rsid w:val="005478EE"/>
    <w:rsid w:val="005501E9"/>
    <w:rsid w:val="0055032E"/>
    <w:rsid w:val="00550A27"/>
    <w:rsid w:val="00550E5C"/>
    <w:rsid w:val="0055124F"/>
    <w:rsid w:val="005512A5"/>
    <w:rsid w:val="00551A26"/>
    <w:rsid w:val="00553025"/>
    <w:rsid w:val="0055356A"/>
    <w:rsid w:val="005537BC"/>
    <w:rsid w:val="00553CD0"/>
    <w:rsid w:val="00554B27"/>
    <w:rsid w:val="0055517A"/>
    <w:rsid w:val="0055547C"/>
    <w:rsid w:val="005555AB"/>
    <w:rsid w:val="005559E5"/>
    <w:rsid w:val="00556183"/>
    <w:rsid w:val="00556BCA"/>
    <w:rsid w:val="00556E47"/>
    <w:rsid w:val="00556E9D"/>
    <w:rsid w:val="00556F18"/>
    <w:rsid w:val="00557810"/>
    <w:rsid w:val="005602D4"/>
    <w:rsid w:val="00560558"/>
    <w:rsid w:val="0056066F"/>
    <w:rsid w:val="00560A1B"/>
    <w:rsid w:val="00560F89"/>
    <w:rsid w:val="00560FBF"/>
    <w:rsid w:val="005610FD"/>
    <w:rsid w:val="0056156E"/>
    <w:rsid w:val="005615A4"/>
    <w:rsid w:val="00561702"/>
    <w:rsid w:val="0056221A"/>
    <w:rsid w:val="005623AD"/>
    <w:rsid w:val="005625E1"/>
    <w:rsid w:val="00563B56"/>
    <w:rsid w:val="005642F9"/>
    <w:rsid w:val="00566E19"/>
    <w:rsid w:val="00566EFB"/>
    <w:rsid w:val="00567025"/>
    <w:rsid w:val="00567064"/>
    <w:rsid w:val="005676A9"/>
    <w:rsid w:val="005679C1"/>
    <w:rsid w:val="00567A07"/>
    <w:rsid w:val="00567E71"/>
    <w:rsid w:val="005701AE"/>
    <w:rsid w:val="0057078B"/>
    <w:rsid w:val="00570B38"/>
    <w:rsid w:val="00570C00"/>
    <w:rsid w:val="00571085"/>
    <w:rsid w:val="0057128C"/>
    <w:rsid w:val="005713D9"/>
    <w:rsid w:val="005717BB"/>
    <w:rsid w:val="00571FBE"/>
    <w:rsid w:val="00572877"/>
    <w:rsid w:val="005731CB"/>
    <w:rsid w:val="00573B42"/>
    <w:rsid w:val="00573EB7"/>
    <w:rsid w:val="00573FC9"/>
    <w:rsid w:val="0057462D"/>
    <w:rsid w:val="00575BFC"/>
    <w:rsid w:val="00575D9B"/>
    <w:rsid w:val="00575FF3"/>
    <w:rsid w:val="00576317"/>
    <w:rsid w:val="00576FFF"/>
    <w:rsid w:val="00577292"/>
    <w:rsid w:val="005778A6"/>
    <w:rsid w:val="00580364"/>
    <w:rsid w:val="00580576"/>
    <w:rsid w:val="00580751"/>
    <w:rsid w:val="00581792"/>
    <w:rsid w:val="005817A6"/>
    <w:rsid w:val="00582863"/>
    <w:rsid w:val="005837E3"/>
    <w:rsid w:val="00583ABA"/>
    <w:rsid w:val="00584507"/>
    <w:rsid w:val="00584645"/>
    <w:rsid w:val="00584B1C"/>
    <w:rsid w:val="00584B39"/>
    <w:rsid w:val="00585516"/>
    <w:rsid w:val="00585C62"/>
    <w:rsid w:val="005868FC"/>
    <w:rsid w:val="00586D9F"/>
    <w:rsid w:val="005875E7"/>
    <w:rsid w:val="00587799"/>
    <w:rsid w:val="00587979"/>
    <w:rsid w:val="00590AC1"/>
    <w:rsid w:val="00591220"/>
    <w:rsid w:val="0059163E"/>
    <w:rsid w:val="00591A44"/>
    <w:rsid w:val="00591D43"/>
    <w:rsid w:val="005927E9"/>
    <w:rsid w:val="00592D5F"/>
    <w:rsid w:val="00592ED8"/>
    <w:rsid w:val="0059316E"/>
    <w:rsid w:val="00593743"/>
    <w:rsid w:val="00593B84"/>
    <w:rsid w:val="00593F41"/>
    <w:rsid w:val="00593FFA"/>
    <w:rsid w:val="005953A8"/>
    <w:rsid w:val="0059616A"/>
    <w:rsid w:val="00596F47"/>
    <w:rsid w:val="0059753A"/>
    <w:rsid w:val="00597E69"/>
    <w:rsid w:val="005A071B"/>
    <w:rsid w:val="005A18DD"/>
    <w:rsid w:val="005A1A9D"/>
    <w:rsid w:val="005A2138"/>
    <w:rsid w:val="005A23D7"/>
    <w:rsid w:val="005A2599"/>
    <w:rsid w:val="005A25D8"/>
    <w:rsid w:val="005A2BCF"/>
    <w:rsid w:val="005A2C11"/>
    <w:rsid w:val="005A2C28"/>
    <w:rsid w:val="005A3188"/>
    <w:rsid w:val="005A373C"/>
    <w:rsid w:val="005A3CEC"/>
    <w:rsid w:val="005A4217"/>
    <w:rsid w:val="005A4DD0"/>
    <w:rsid w:val="005A4F85"/>
    <w:rsid w:val="005A573E"/>
    <w:rsid w:val="005A74F3"/>
    <w:rsid w:val="005A7981"/>
    <w:rsid w:val="005B13D8"/>
    <w:rsid w:val="005B1841"/>
    <w:rsid w:val="005B18BB"/>
    <w:rsid w:val="005B1F19"/>
    <w:rsid w:val="005B258D"/>
    <w:rsid w:val="005B295B"/>
    <w:rsid w:val="005B3671"/>
    <w:rsid w:val="005B3D3B"/>
    <w:rsid w:val="005B413E"/>
    <w:rsid w:val="005B43B1"/>
    <w:rsid w:val="005B5629"/>
    <w:rsid w:val="005B56C3"/>
    <w:rsid w:val="005B614B"/>
    <w:rsid w:val="005B6ADC"/>
    <w:rsid w:val="005B7005"/>
    <w:rsid w:val="005B7195"/>
    <w:rsid w:val="005B7D81"/>
    <w:rsid w:val="005C0AAD"/>
    <w:rsid w:val="005C0AEE"/>
    <w:rsid w:val="005C19CD"/>
    <w:rsid w:val="005C1E55"/>
    <w:rsid w:val="005C2450"/>
    <w:rsid w:val="005C3365"/>
    <w:rsid w:val="005C47CE"/>
    <w:rsid w:val="005C51C3"/>
    <w:rsid w:val="005C53CF"/>
    <w:rsid w:val="005C65F3"/>
    <w:rsid w:val="005C6D5E"/>
    <w:rsid w:val="005D06CA"/>
    <w:rsid w:val="005D0D8B"/>
    <w:rsid w:val="005D1F7C"/>
    <w:rsid w:val="005D29BD"/>
    <w:rsid w:val="005D3A3A"/>
    <w:rsid w:val="005D49C1"/>
    <w:rsid w:val="005D4E5B"/>
    <w:rsid w:val="005D595D"/>
    <w:rsid w:val="005D6105"/>
    <w:rsid w:val="005D7A0E"/>
    <w:rsid w:val="005D7A6F"/>
    <w:rsid w:val="005E00E8"/>
    <w:rsid w:val="005E01F7"/>
    <w:rsid w:val="005E02C3"/>
    <w:rsid w:val="005E04C0"/>
    <w:rsid w:val="005E11B7"/>
    <w:rsid w:val="005E12F7"/>
    <w:rsid w:val="005E150E"/>
    <w:rsid w:val="005E3AB8"/>
    <w:rsid w:val="005E3AFB"/>
    <w:rsid w:val="005E5906"/>
    <w:rsid w:val="005E61A6"/>
    <w:rsid w:val="005E68AB"/>
    <w:rsid w:val="005E6A79"/>
    <w:rsid w:val="005E6FA9"/>
    <w:rsid w:val="005E71C7"/>
    <w:rsid w:val="005E75D1"/>
    <w:rsid w:val="005F04BD"/>
    <w:rsid w:val="005F13D8"/>
    <w:rsid w:val="005F1597"/>
    <w:rsid w:val="005F15C6"/>
    <w:rsid w:val="005F1C69"/>
    <w:rsid w:val="005F1D90"/>
    <w:rsid w:val="005F29FF"/>
    <w:rsid w:val="005F2B8A"/>
    <w:rsid w:val="005F3228"/>
    <w:rsid w:val="005F3AF5"/>
    <w:rsid w:val="005F3CF8"/>
    <w:rsid w:val="005F402D"/>
    <w:rsid w:val="005F4A96"/>
    <w:rsid w:val="005F54E8"/>
    <w:rsid w:val="005F5537"/>
    <w:rsid w:val="005F5623"/>
    <w:rsid w:val="005F64C5"/>
    <w:rsid w:val="005F6D1A"/>
    <w:rsid w:val="005F6FA6"/>
    <w:rsid w:val="005F7876"/>
    <w:rsid w:val="005F7D2E"/>
    <w:rsid w:val="00600329"/>
    <w:rsid w:val="00600709"/>
    <w:rsid w:val="00600954"/>
    <w:rsid w:val="00601047"/>
    <w:rsid w:val="00601A5F"/>
    <w:rsid w:val="00601B38"/>
    <w:rsid w:val="006021BA"/>
    <w:rsid w:val="00602219"/>
    <w:rsid w:val="006032FE"/>
    <w:rsid w:val="0060334F"/>
    <w:rsid w:val="006037C1"/>
    <w:rsid w:val="00603B26"/>
    <w:rsid w:val="00603BD8"/>
    <w:rsid w:val="00603F9D"/>
    <w:rsid w:val="00604376"/>
    <w:rsid w:val="00605A1A"/>
    <w:rsid w:val="00605D0B"/>
    <w:rsid w:val="00606502"/>
    <w:rsid w:val="00606D0E"/>
    <w:rsid w:val="006070A5"/>
    <w:rsid w:val="00607AE0"/>
    <w:rsid w:val="006101B7"/>
    <w:rsid w:val="0061026A"/>
    <w:rsid w:val="00610BCA"/>
    <w:rsid w:val="0061112A"/>
    <w:rsid w:val="0061115D"/>
    <w:rsid w:val="00611C64"/>
    <w:rsid w:val="0061233B"/>
    <w:rsid w:val="006126E0"/>
    <w:rsid w:val="00612D6B"/>
    <w:rsid w:val="00613414"/>
    <w:rsid w:val="006135B8"/>
    <w:rsid w:val="00613651"/>
    <w:rsid w:val="00613654"/>
    <w:rsid w:val="00613901"/>
    <w:rsid w:val="00614201"/>
    <w:rsid w:val="00614264"/>
    <w:rsid w:val="0061465D"/>
    <w:rsid w:val="00615CC1"/>
    <w:rsid w:val="00615D3D"/>
    <w:rsid w:val="006166EC"/>
    <w:rsid w:val="006169A8"/>
    <w:rsid w:val="006176A2"/>
    <w:rsid w:val="00617BFF"/>
    <w:rsid w:val="0062048D"/>
    <w:rsid w:val="006208F9"/>
    <w:rsid w:val="0062142C"/>
    <w:rsid w:val="0062218C"/>
    <w:rsid w:val="0062240F"/>
    <w:rsid w:val="00622822"/>
    <w:rsid w:val="0062354F"/>
    <w:rsid w:val="006235D4"/>
    <w:rsid w:val="00623805"/>
    <w:rsid w:val="00623A39"/>
    <w:rsid w:val="006240A1"/>
    <w:rsid w:val="006244A3"/>
    <w:rsid w:val="006249F9"/>
    <w:rsid w:val="00624F23"/>
    <w:rsid w:val="00625D87"/>
    <w:rsid w:val="00626184"/>
    <w:rsid w:val="00626910"/>
    <w:rsid w:val="00630509"/>
    <w:rsid w:val="00631157"/>
    <w:rsid w:val="00631FEC"/>
    <w:rsid w:val="00632337"/>
    <w:rsid w:val="00632787"/>
    <w:rsid w:val="00633093"/>
    <w:rsid w:val="006333BB"/>
    <w:rsid w:val="00633544"/>
    <w:rsid w:val="00634018"/>
    <w:rsid w:val="006341C4"/>
    <w:rsid w:val="006343A0"/>
    <w:rsid w:val="00635D7E"/>
    <w:rsid w:val="006373CF"/>
    <w:rsid w:val="006374E5"/>
    <w:rsid w:val="00640534"/>
    <w:rsid w:val="0064062B"/>
    <w:rsid w:val="00641F82"/>
    <w:rsid w:val="0064236B"/>
    <w:rsid w:val="00642C1B"/>
    <w:rsid w:val="0064338C"/>
    <w:rsid w:val="00643905"/>
    <w:rsid w:val="00643C71"/>
    <w:rsid w:val="00643CBE"/>
    <w:rsid w:val="00643F16"/>
    <w:rsid w:val="00645B21"/>
    <w:rsid w:val="00645B39"/>
    <w:rsid w:val="00645BB4"/>
    <w:rsid w:val="00646D7C"/>
    <w:rsid w:val="006472E8"/>
    <w:rsid w:val="00647A06"/>
    <w:rsid w:val="00650450"/>
    <w:rsid w:val="00650D8F"/>
    <w:rsid w:val="00650DF0"/>
    <w:rsid w:val="00651624"/>
    <w:rsid w:val="00651A80"/>
    <w:rsid w:val="00651F55"/>
    <w:rsid w:val="006523A9"/>
    <w:rsid w:val="00652559"/>
    <w:rsid w:val="006529CE"/>
    <w:rsid w:val="00652B69"/>
    <w:rsid w:val="00653132"/>
    <w:rsid w:val="00653639"/>
    <w:rsid w:val="006542CC"/>
    <w:rsid w:val="006542CE"/>
    <w:rsid w:val="00654504"/>
    <w:rsid w:val="00654E02"/>
    <w:rsid w:val="0065533B"/>
    <w:rsid w:val="00655382"/>
    <w:rsid w:val="006563E3"/>
    <w:rsid w:val="00656436"/>
    <w:rsid w:val="0065659D"/>
    <w:rsid w:val="00657314"/>
    <w:rsid w:val="00660A60"/>
    <w:rsid w:val="00660F6E"/>
    <w:rsid w:val="006614D5"/>
    <w:rsid w:val="00661780"/>
    <w:rsid w:val="00661930"/>
    <w:rsid w:val="00662113"/>
    <w:rsid w:val="0066240B"/>
    <w:rsid w:val="00662A87"/>
    <w:rsid w:val="00663A1D"/>
    <w:rsid w:val="006641A7"/>
    <w:rsid w:val="00664903"/>
    <w:rsid w:val="00665CE3"/>
    <w:rsid w:val="00665D26"/>
    <w:rsid w:val="00665F7A"/>
    <w:rsid w:val="00666723"/>
    <w:rsid w:val="00666AFD"/>
    <w:rsid w:val="00667886"/>
    <w:rsid w:val="00667DEC"/>
    <w:rsid w:val="00667EA7"/>
    <w:rsid w:val="00671CA4"/>
    <w:rsid w:val="00672097"/>
    <w:rsid w:val="006720D5"/>
    <w:rsid w:val="0067213B"/>
    <w:rsid w:val="00672262"/>
    <w:rsid w:val="0067321F"/>
    <w:rsid w:val="0067463B"/>
    <w:rsid w:val="006754D9"/>
    <w:rsid w:val="00675E47"/>
    <w:rsid w:val="00676357"/>
    <w:rsid w:val="00677101"/>
    <w:rsid w:val="00677DCC"/>
    <w:rsid w:val="00680085"/>
    <w:rsid w:val="006808CB"/>
    <w:rsid w:val="00680C28"/>
    <w:rsid w:val="00680D79"/>
    <w:rsid w:val="00681BA3"/>
    <w:rsid w:val="006826B5"/>
    <w:rsid w:val="00682833"/>
    <w:rsid w:val="00683172"/>
    <w:rsid w:val="00683504"/>
    <w:rsid w:val="00683765"/>
    <w:rsid w:val="00684472"/>
    <w:rsid w:val="0068455A"/>
    <w:rsid w:val="00684718"/>
    <w:rsid w:val="00684CA9"/>
    <w:rsid w:val="0068532D"/>
    <w:rsid w:val="00685D47"/>
    <w:rsid w:val="00686B53"/>
    <w:rsid w:val="00686C12"/>
    <w:rsid w:val="00686E83"/>
    <w:rsid w:val="00687154"/>
    <w:rsid w:val="006877E7"/>
    <w:rsid w:val="00687F9C"/>
    <w:rsid w:val="006901B0"/>
    <w:rsid w:val="00690BFF"/>
    <w:rsid w:val="006911BA"/>
    <w:rsid w:val="00691249"/>
    <w:rsid w:val="00691A36"/>
    <w:rsid w:val="00691C30"/>
    <w:rsid w:val="00691F50"/>
    <w:rsid w:val="006921F0"/>
    <w:rsid w:val="00692515"/>
    <w:rsid w:val="00692FE6"/>
    <w:rsid w:val="006935EB"/>
    <w:rsid w:val="00694A23"/>
    <w:rsid w:val="00694CB1"/>
    <w:rsid w:val="00694E39"/>
    <w:rsid w:val="00695640"/>
    <w:rsid w:val="0069579C"/>
    <w:rsid w:val="00695B32"/>
    <w:rsid w:val="0069608B"/>
    <w:rsid w:val="006970BD"/>
    <w:rsid w:val="00697979"/>
    <w:rsid w:val="006A00B9"/>
    <w:rsid w:val="006A00F8"/>
    <w:rsid w:val="006A01CD"/>
    <w:rsid w:val="006A0E7E"/>
    <w:rsid w:val="006A187E"/>
    <w:rsid w:val="006A1C8D"/>
    <w:rsid w:val="006A1CF2"/>
    <w:rsid w:val="006A22AC"/>
    <w:rsid w:val="006A27AB"/>
    <w:rsid w:val="006A2902"/>
    <w:rsid w:val="006A2D6D"/>
    <w:rsid w:val="006A2EE1"/>
    <w:rsid w:val="006A2F5A"/>
    <w:rsid w:val="006A304A"/>
    <w:rsid w:val="006A3CB7"/>
    <w:rsid w:val="006A3CEB"/>
    <w:rsid w:val="006A3F3C"/>
    <w:rsid w:val="006A449A"/>
    <w:rsid w:val="006A51D1"/>
    <w:rsid w:val="006A66B9"/>
    <w:rsid w:val="006A6780"/>
    <w:rsid w:val="006A6F69"/>
    <w:rsid w:val="006A7262"/>
    <w:rsid w:val="006A7355"/>
    <w:rsid w:val="006A75B7"/>
    <w:rsid w:val="006A7678"/>
    <w:rsid w:val="006A7814"/>
    <w:rsid w:val="006B15FA"/>
    <w:rsid w:val="006B3099"/>
    <w:rsid w:val="006B3D35"/>
    <w:rsid w:val="006B4C48"/>
    <w:rsid w:val="006B4D26"/>
    <w:rsid w:val="006B4FA5"/>
    <w:rsid w:val="006B53FF"/>
    <w:rsid w:val="006B5E42"/>
    <w:rsid w:val="006B6E01"/>
    <w:rsid w:val="006B6FD6"/>
    <w:rsid w:val="006B712F"/>
    <w:rsid w:val="006B7D3C"/>
    <w:rsid w:val="006B7F3B"/>
    <w:rsid w:val="006B7FB3"/>
    <w:rsid w:val="006C1370"/>
    <w:rsid w:val="006C1D9A"/>
    <w:rsid w:val="006C1FB7"/>
    <w:rsid w:val="006C2078"/>
    <w:rsid w:val="006C2CE3"/>
    <w:rsid w:val="006C3F36"/>
    <w:rsid w:val="006C448D"/>
    <w:rsid w:val="006C58B2"/>
    <w:rsid w:val="006C62D9"/>
    <w:rsid w:val="006C658C"/>
    <w:rsid w:val="006C678F"/>
    <w:rsid w:val="006C7448"/>
    <w:rsid w:val="006C77F3"/>
    <w:rsid w:val="006D0A37"/>
    <w:rsid w:val="006D0A61"/>
    <w:rsid w:val="006D0D73"/>
    <w:rsid w:val="006D0EFF"/>
    <w:rsid w:val="006D1697"/>
    <w:rsid w:val="006D1C89"/>
    <w:rsid w:val="006D2697"/>
    <w:rsid w:val="006D2C74"/>
    <w:rsid w:val="006D3055"/>
    <w:rsid w:val="006D338D"/>
    <w:rsid w:val="006D4959"/>
    <w:rsid w:val="006D498F"/>
    <w:rsid w:val="006D4A0C"/>
    <w:rsid w:val="006D4D28"/>
    <w:rsid w:val="006D4F10"/>
    <w:rsid w:val="006D579A"/>
    <w:rsid w:val="006D5F98"/>
    <w:rsid w:val="006D6042"/>
    <w:rsid w:val="006D6C7C"/>
    <w:rsid w:val="006D704D"/>
    <w:rsid w:val="006D74C8"/>
    <w:rsid w:val="006D7A0A"/>
    <w:rsid w:val="006E07EE"/>
    <w:rsid w:val="006E1CA4"/>
    <w:rsid w:val="006E2667"/>
    <w:rsid w:val="006E2C1E"/>
    <w:rsid w:val="006E2C95"/>
    <w:rsid w:val="006E3DE3"/>
    <w:rsid w:val="006E4E63"/>
    <w:rsid w:val="006E51B0"/>
    <w:rsid w:val="006E6AB9"/>
    <w:rsid w:val="006E712F"/>
    <w:rsid w:val="006F0AA8"/>
    <w:rsid w:val="006F0E96"/>
    <w:rsid w:val="006F28D1"/>
    <w:rsid w:val="006F2FC7"/>
    <w:rsid w:val="006F3370"/>
    <w:rsid w:val="006F3BD8"/>
    <w:rsid w:val="006F3DE7"/>
    <w:rsid w:val="006F48C6"/>
    <w:rsid w:val="006F4BAB"/>
    <w:rsid w:val="006F4D5D"/>
    <w:rsid w:val="006F5E15"/>
    <w:rsid w:val="006F5F33"/>
    <w:rsid w:val="006F672E"/>
    <w:rsid w:val="006F6909"/>
    <w:rsid w:val="006F6F0E"/>
    <w:rsid w:val="006F6F7A"/>
    <w:rsid w:val="006F7390"/>
    <w:rsid w:val="006F7558"/>
    <w:rsid w:val="006F791F"/>
    <w:rsid w:val="006F7B58"/>
    <w:rsid w:val="006F7BA1"/>
    <w:rsid w:val="0070054B"/>
    <w:rsid w:val="00700C77"/>
    <w:rsid w:val="00701338"/>
    <w:rsid w:val="00701F73"/>
    <w:rsid w:val="00703208"/>
    <w:rsid w:val="00703EE4"/>
    <w:rsid w:val="00704311"/>
    <w:rsid w:val="0070501F"/>
    <w:rsid w:val="0070505A"/>
    <w:rsid w:val="007051D4"/>
    <w:rsid w:val="00705A62"/>
    <w:rsid w:val="007063BC"/>
    <w:rsid w:val="00706E06"/>
    <w:rsid w:val="007070CB"/>
    <w:rsid w:val="00707F43"/>
    <w:rsid w:val="007100A6"/>
    <w:rsid w:val="007103DC"/>
    <w:rsid w:val="00710438"/>
    <w:rsid w:val="00710804"/>
    <w:rsid w:val="00710875"/>
    <w:rsid w:val="00710AC7"/>
    <w:rsid w:val="00711B9A"/>
    <w:rsid w:val="00712436"/>
    <w:rsid w:val="007128DF"/>
    <w:rsid w:val="00712956"/>
    <w:rsid w:val="00712CA2"/>
    <w:rsid w:val="00712CFD"/>
    <w:rsid w:val="00713071"/>
    <w:rsid w:val="0071344F"/>
    <w:rsid w:val="00713499"/>
    <w:rsid w:val="007135F9"/>
    <w:rsid w:val="007139AD"/>
    <w:rsid w:val="00713E29"/>
    <w:rsid w:val="00714150"/>
    <w:rsid w:val="00714A0C"/>
    <w:rsid w:val="00714C2F"/>
    <w:rsid w:val="00714E63"/>
    <w:rsid w:val="007153F8"/>
    <w:rsid w:val="007154BD"/>
    <w:rsid w:val="00715A9F"/>
    <w:rsid w:val="00715BCC"/>
    <w:rsid w:val="00716B02"/>
    <w:rsid w:val="00716B6B"/>
    <w:rsid w:val="00717459"/>
    <w:rsid w:val="0071780F"/>
    <w:rsid w:val="00717932"/>
    <w:rsid w:val="00720410"/>
    <w:rsid w:val="00720543"/>
    <w:rsid w:val="00721AA4"/>
    <w:rsid w:val="00722120"/>
    <w:rsid w:val="00723E11"/>
    <w:rsid w:val="00723FD4"/>
    <w:rsid w:val="0072434E"/>
    <w:rsid w:val="007247C0"/>
    <w:rsid w:val="007248E3"/>
    <w:rsid w:val="00725060"/>
    <w:rsid w:val="0072525E"/>
    <w:rsid w:val="00725AC1"/>
    <w:rsid w:val="00725DFE"/>
    <w:rsid w:val="007262AD"/>
    <w:rsid w:val="00726931"/>
    <w:rsid w:val="0073057D"/>
    <w:rsid w:val="00730E9B"/>
    <w:rsid w:val="0073167F"/>
    <w:rsid w:val="0073169C"/>
    <w:rsid w:val="00731EBF"/>
    <w:rsid w:val="00732822"/>
    <w:rsid w:val="00733263"/>
    <w:rsid w:val="007349D4"/>
    <w:rsid w:val="00735C5F"/>
    <w:rsid w:val="00736201"/>
    <w:rsid w:val="0073621F"/>
    <w:rsid w:val="007372D0"/>
    <w:rsid w:val="0073747C"/>
    <w:rsid w:val="00737B33"/>
    <w:rsid w:val="00737DC3"/>
    <w:rsid w:val="0074053B"/>
    <w:rsid w:val="00740589"/>
    <w:rsid w:val="00740972"/>
    <w:rsid w:val="0074109D"/>
    <w:rsid w:val="0074121F"/>
    <w:rsid w:val="00741728"/>
    <w:rsid w:val="00742956"/>
    <w:rsid w:val="007438DC"/>
    <w:rsid w:val="00743A79"/>
    <w:rsid w:val="0074487E"/>
    <w:rsid w:val="00745238"/>
    <w:rsid w:val="0074569D"/>
    <w:rsid w:val="00746CBC"/>
    <w:rsid w:val="0075181C"/>
    <w:rsid w:val="00751DE7"/>
    <w:rsid w:val="00752539"/>
    <w:rsid w:val="007531D5"/>
    <w:rsid w:val="007532CD"/>
    <w:rsid w:val="00754F87"/>
    <w:rsid w:val="00755001"/>
    <w:rsid w:val="007552DE"/>
    <w:rsid w:val="00755DF0"/>
    <w:rsid w:val="00755E2A"/>
    <w:rsid w:val="0075640C"/>
    <w:rsid w:val="00756774"/>
    <w:rsid w:val="00756B6B"/>
    <w:rsid w:val="0075717E"/>
    <w:rsid w:val="00757188"/>
    <w:rsid w:val="007571AC"/>
    <w:rsid w:val="007571E8"/>
    <w:rsid w:val="00757297"/>
    <w:rsid w:val="007572A5"/>
    <w:rsid w:val="007574CD"/>
    <w:rsid w:val="00760F90"/>
    <w:rsid w:val="00760FDA"/>
    <w:rsid w:val="007616F9"/>
    <w:rsid w:val="00761BC4"/>
    <w:rsid w:val="00761FCB"/>
    <w:rsid w:val="0076289E"/>
    <w:rsid w:val="00762C41"/>
    <w:rsid w:val="0076374D"/>
    <w:rsid w:val="007639FD"/>
    <w:rsid w:val="00763FE7"/>
    <w:rsid w:val="0076474C"/>
    <w:rsid w:val="00765329"/>
    <w:rsid w:val="0076552F"/>
    <w:rsid w:val="00765981"/>
    <w:rsid w:val="00765A04"/>
    <w:rsid w:val="00765AC4"/>
    <w:rsid w:val="00765FFA"/>
    <w:rsid w:val="0076683F"/>
    <w:rsid w:val="00766952"/>
    <w:rsid w:val="00766957"/>
    <w:rsid w:val="007673BE"/>
    <w:rsid w:val="00767626"/>
    <w:rsid w:val="0077053A"/>
    <w:rsid w:val="00770617"/>
    <w:rsid w:val="00770704"/>
    <w:rsid w:val="00770C71"/>
    <w:rsid w:val="00770D6D"/>
    <w:rsid w:val="00772254"/>
    <w:rsid w:val="00773007"/>
    <w:rsid w:val="00773228"/>
    <w:rsid w:val="00774526"/>
    <w:rsid w:val="00774A6A"/>
    <w:rsid w:val="007757FB"/>
    <w:rsid w:val="00775917"/>
    <w:rsid w:val="007764AA"/>
    <w:rsid w:val="007764BD"/>
    <w:rsid w:val="007811DA"/>
    <w:rsid w:val="007813E0"/>
    <w:rsid w:val="007817D4"/>
    <w:rsid w:val="0078214E"/>
    <w:rsid w:val="0078220B"/>
    <w:rsid w:val="007822AE"/>
    <w:rsid w:val="007824CD"/>
    <w:rsid w:val="0078253F"/>
    <w:rsid w:val="00782C45"/>
    <w:rsid w:val="007830CE"/>
    <w:rsid w:val="0078344B"/>
    <w:rsid w:val="0078429D"/>
    <w:rsid w:val="00784898"/>
    <w:rsid w:val="007854EB"/>
    <w:rsid w:val="00785A68"/>
    <w:rsid w:val="00785BBA"/>
    <w:rsid w:val="00785D38"/>
    <w:rsid w:val="007860B8"/>
    <w:rsid w:val="00786932"/>
    <w:rsid w:val="00786BDA"/>
    <w:rsid w:val="00790A15"/>
    <w:rsid w:val="00790A84"/>
    <w:rsid w:val="00790D8F"/>
    <w:rsid w:val="00791070"/>
    <w:rsid w:val="00791134"/>
    <w:rsid w:val="00791653"/>
    <w:rsid w:val="00791773"/>
    <w:rsid w:val="007920D9"/>
    <w:rsid w:val="0079253F"/>
    <w:rsid w:val="00792B8B"/>
    <w:rsid w:val="00792DB1"/>
    <w:rsid w:val="00792E07"/>
    <w:rsid w:val="0079328C"/>
    <w:rsid w:val="00793757"/>
    <w:rsid w:val="00793DB3"/>
    <w:rsid w:val="007947AF"/>
    <w:rsid w:val="00794FC1"/>
    <w:rsid w:val="0079551B"/>
    <w:rsid w:val="0079597A"/>
    <w:rsid w:val="00795ED0"/>
    <w:rsid w:val="007965C1"/>
    <w:rsid w:val="00797C78"/>
    <w:rsid w:val="00797CF3"/>
    <w:rsid w:val="007A0246"/>
    <w:rsid w:val="007A032C"/>
    <w:rsid w:val="007A09AD"/>
    <w:rsid w:val="007A1305"/>
    <w:rsid w:val="007A1FA7"/>
    <w:rsid w:val="007A238A"/>
    <w:rsid w:val="007A3582"/>
    <w:rsid w:val="007A57DB"/>
    <w:rsid w:val="007A59D8"/>
    <w:rsid w:val="007A5A6E"/>
    <w:rsid w:val="007A644B"/>
    <w:rsid w:val="007A6984"/>
    <w:rsid w:val="007A6C25"/>
    <w:rsid w:val="007A71F7"/>
    <w:rsid w:val="007B01D6"/>
    <w:rsid w:val="007B0FEE"/>
    <w:rsid w:val="007B0FF2"/>
    <w:rsid w:val="007B1877"/>
    <w:rsid w:val="007B188C"/>
    <w:rsid w:val="007B1DB8"/>
    <w:rsid w:val="007B36E5"/>
    <w:rsid w:val="007B3763"/>
    <w:rsid w:val="007B3AEC"/>
    <w:rsid w:val="007B3F7B"/>
    <w:rsid w:val="007B539F"/>
    <w:rsid w:val="007B5B29"/>
    <w:rsid w:val="007B5BBF"/>
    <w:rsid w:val="007B5C91"/>
    <w:rsid w:val="007B6531"/>
    <w:rsid w:val="007B6946"/>
    <w:rsid w:val="007B6B30"/>
    <w:rsid w:val="007B6CEA"/>
    <w:rsid w:val="007B74A1"/>
    <w:rsid w:val="007C0283"/>
    <w:rsid w:val="007C0F8B"/>
    <w:rsid w:val="007C1391"/>
    <w:rsid w:val="007C2258"/>
    <w:rsid w:val="007C294B"/>
    <w:rsid w:val="007C2D01"/>
    <w:rsid w:val="007C2F79"/>
    <w:rsid w:val="007C37B6"/>
    <w:rsid w:val="007C3803"/>
    <w:rsid w:val="007C3D53"/>
    <w:rsid w:val="007C4164"/>
    <w:rsid w:val="007C4F0C"/>
    <w:rsid w:val="007C520E"/>
    <w:rsid w:val="007C5F52"/>
    <w:rsid w:val="007C6921"/>
    <w:rsid w:val="007C7053"/>
    <w:rsid w:val="007C71DE"/>
    <w:rsid w:val="007C72F9"/>
    <w:rsid w:val="007D0388"/>
    <w:rsid w:val="007D0CBD"/>
    <w:rsid w:val="007D0E3C"/>
    <w:rsid w:val="007D1D83"/>
    <w:rsid w:val="007D2066"/>
    <w:rsid w:val="007D27BE"/>
    <w:rsid w:val="007D2AEB"/>
    <w:rsid w:val="007D2BD8"/>
    <w:rsid w:val="007D312C"/>
    <w:rsid w:val="007D343F"/>
    <w:rsid w:val="007D3617"/>
    <w:rsid w:val="007D4226"/>
    <w:rsid w:val="007D4327"/>
    <w:rsid w:val="007D44FA"/>
    <w:rsid w:val="007D53CD"/>
    <w:rsid w:val="007D69DA"/>
    <w:rsid w:val="007D7046"/>
    <w:rsid w:val="007E1EDC"/>
    <w:rsid w:val="007E26D1"/>
    <w:rsid w:val="007E3006"/>
    <w:rsid w:val="007E3D37"/>
    <w:rsid w:val="007E3E7F"/>
    <w:rsid w:val="007E40D0"/>
    <w:rsid w:val="007E4386"/>
    <w:rsid w:val="007E489E"/>
    <w:rsid w:val="007E4E46"/>
    <w:rsid w:val="007E4F0B"/>
    <w:rsid w:val="007E592A"/>
    <w:rsid w:val="007E687B"/>
    <w:rsid w:val="007E71E9"/>
    <w:rsid w:val="007E7539"/>
    <w:rsid w:val="007F00E3"/>
    <w:rsid w:val="007F0208"/>
    <w:rsid w:val="007F057E"/>
    <w:rsid w:val="007F06EA"/>
    <w:rsid w:val="007F078D"/>
    <w:rsid w:val="007F0D9F"/>
    <w:rsid w:val="007F120E"/>
    <w:rsid w:val="007F1306"/>
    <w:rsid w:val="007F13E0"/>
    <w:rsid w:val="007F152C"/>
    <w:rsid w:val="007F19BC"/>
    <w:rsid w:val="007F1A8F"/>
    <w:rsid w:val="007F1C13"/>
    <w:rsid w:val="007F1C33"/>
    <w:rsid w:val="007F211A"/>
    <w:rsid w:val="007F232C"/>
    <w:rsid w:val="007F24B7"/>
    <w:rsid w:val="007F250A"/>
    <w:rsid w:val="007F2BA3"/>
    <w:rsid w:val="007F2DF0"/>
    <w:rsid w:val="007F3032"/>
    <w:rsid w:val="007F3A09"/>
    <w:rsid w:val="007F3BC5"/>
    <w:rsid w:val="007F4AAC"/>
    <w:rsid w:val="007F4F89"/>
    <w:rsid w:val="007F528E"/>
    <w:rsid w:val="007F52FB"/>
    <w:rsid w:val="007F55EB"/>
    <w:rsid w:val="007F5E40"/>
    <w:rsid w:val="007F5F5F"/>
    <w:rsid w:val="007F67EB"/>
    <w:rsid w:val="007F6C61"/>
    <w:rsid w:val="007F6F6A"/>
    <w:rsid w:val="007F7D28"/>
    <w:rsid w:val="00800524"/>
    <w:rsid w:val="00800DFA"/>
    <w:rsid w:val="00800EC5"/>
    <w:rsid w:val="00801A1E"/>
    <w:rsid w:val="00801D1D"/>
    <w:rsid w:val="008023F7"/>
    <w:rsid w:val="00802E30"/>
    <w:rsid w:val="00803052"/>
    <w:rsid w:val="008046E1"/>
    <w:rsid w:val="00804D5B"/>
    <w:rsid w:val="008052E6"/>
    <w:rsid w:val="00805A5C"/>
    <w:rsid w:val="00805B4C"/>
    <w:rsid w:val="00805CF9"/>
    <w:rsid w:val="00805D84"/>
    <w:rsid w:val="00805EB8"/>
    <w:rsid w:val="00806954"/>
    <w:rsid w:val="00806C7A"/>
    <w:rsid w:val="00807F07"/>
    <w:rsid w:val="00807FA6"/>
    <w:rsid w:val="0081019C"/>
    <w:rsid w:val="0081042C"/>
    <w:rsid w:val="00810670"/>
    <w:rsid w:val="008109DF"/>
    <w:rsid w:val="00810F8C"/>
    <w:rsid w:val="008111D7"/>
    <w:rsid w:val="00811276"/>
    <w:rsid w:val="00811ED4"/>
    <w:rsid w:val="00812230"/>
    <w:rsid w:val="00812926"/>
    <w:rsid w:val="00812DA8"/>
    <w:rsid w:val="00813AAE"/>
    <w:rsid w:val="0081417A"/>
    <w:rsid w:val="008141CF"/>
    <w:rsid w:val="008142BD"/>
    <w:rsid w:val="0081471F"/>
    <w:rsid w:val="0081591C"/>
    <w:rsid w:val="00817DC6"/>
    <w:rsid w:val="00820310"/>
    <w:rsid w:val="00820B5B"/>
    <w:rsid w:val="00822040"/>
    <w:rsid w:val="0082228E"/>
    <w:rsid w:val="00822455"/>
    <w:rsid w:val="0082261E"/>
    <w:rsid w:val="00822ADB"/>
    <w:rsid w:val="00822BE6"/>
    <w:rsid w:val="008231F1"/>
    <w:rsid w:val="0082344B"/>
    <w:rsid w:val="0082385E"/>
    <w:rsid w:val="00824956"/>
    <w:rsid w:val="008251DC"/>
    <w:rsid w:val="00825361"/>
    <w:rsid w:val="0082567D"/>
    <w:rsid w:val="00825EB6"/>
    <w:rsid w:val="008261B9"/>
    <w:rsid w:val="00826346"/>
    <w:rsid w:val="008264FA"/>
    <w:rsid w:val="00826700"/>
    <w:rsid w:val="00826DA1"/>
    <w:rsid w:val="00826E04"/>
    <w:rsid w:val="00827197"/>
    <w:rsid w:val="008274DC"/>
    <w:rsid w:val="00827C8E"/>
    <w:rsid w:val="00827DC1"/>
    <w:rsid w:val="0083023A"/>
    <w:rsid w:val="0083105D"/>
    <w:rsid w:val="008311D8"/>
    <w:rsid w:val="00831241"/>
    <w:rsid w:val="00831B24"/>
    <w:rsid w:val="00831E70"/>
    <w:rsid w:val="00831EC0"/>
    <w:rsid w:val="008321FF"/>
    <w:rsid w:val="008326D3"/>
    <w:rsid w:val="00832A90"/>
    <w:rsid w:val="00832AAA"/>
    <w:rsid w:val="00832D6A"/>
    <w:rsid w:val="00832E73"/>
    <w:rsid w:val="0083309A"/>
    <w:rsid w:val="00833945"/>
    <w:rsid w:val="00833995"/>
    <w:rsid w:val="00834D48"/>
    <w:rsid w:val="00834DD6"/>
    <w:rsid w:val="00835346"/>
    <w:rsid w:val="00835F6D"/>
    <w:rsid w:val="008376DD"/>
    <w:rsid w:val="00840B31"/>
    <w:rsid w:val="00840F20"/>
    <w:rsid w:val="00840F5C"/>
    <w:rsid w:val="008410E6"/>
    <w:rsid w:val="00841138"/>
    <w:rsid w:val="00841188"/>
    <w:rsid w:val="00841489"/>
    <w:rsid w:val="00841F48"/>
    <w:rsid w:val="0084266B"/>
    <w:rsid w:val="008429CE"/>
    <w:rsid w:val="00843328"/>
    <w:rsid w:val="00844286"/>
    <w:rsid w:val="00844668"/>
    <w:rsid w:val="008467A3"/>
    <w:rsid w:val="00847003"/>
    <w:rsid w:val="008479B2"/>
    <w:rsid w:val="00847AEC"/>
    <w:rsid w:val="00847C45"/>
    <w:rsid w:val="00847C9B"/>
    <w:rsid w:val="00850191"/>
    <w:rsid w:val="00850247"/>
    <w:rsid w:val="00850974"/>
    <w:rsid w:val="00850FEB"/>
    <w:rsid w:val="00851154"/>
    <w:rsid w:val="00851DCB"/>
    <w:rsid w:val="00851E37"/>
    <w:rsid w:val="00852F00"/>
    <w:rsid w:val="00852FA7"/>
    <w:rsid w:val="00854665"/>
    <w:rsid w:val="00854702"/>
    <w:rsid w:val="00854C25"/>
    <w:rsid w:val="00854C4C"/>
    <w:rsid w:val="0085528D"/>
    <w:rsid w:val="008562EC"/>
    <w:rsid w:val="00856386"/>
    <w:rsid w:val="00856F73"/>
    <w:rsid w:val="0085749C"/>
    <w:rsid w:val="00857876"/>
    <w:rsid w:val="00860448"/>
    <w:rsid w:val="0086062D"/>
    <w:rsid w:val="0086070D"/>
    <w:rsid w:val="00860B72"/>
    <w:rsid w:val="00860DBF"/>
    <w:rsid w:val="00861215"/>
    <w:rsid w:val="00862C83"/>
    <w:rsid w:val="00863054"/>
    <w:rsid w:val="00863BC6"/>
    <w:rsid w:val="00863CE8"/>
    <w:rsid w:val="00864939"/>
    <w:rsid w:val="0086496B"/>
    <w:rsid w:val="00865444"/>
    <w:rsid w:val="00865767"/>
    <w:rsid w:val="00865789"/>
    <w:rsid w:val="008657F2"/>
    <w:rsid w:val="008660DA"/>
    <w:rsid w:val="008671A3"/>
    <w:rsid w:val="00867EF3"/>
    <w:rsid w:val="008705FA"/>
    <w:rsid w:val="00870762"/>
    <w:rsid w:val="008710F9"/>
    <w:rsid w:val="00871746"/>
    <w:rsid w:val="00871EBF"/>
    <w:rsid w:val="00871FAC"/>
    <w:rsid w:val="00872BC3"/>
    <w:rsid w:val="00872DA0"/>
    <w:rsid w:val="00873205"/>
    <w:rsid w:val="008732E6"/>
    <w:rsid w:val="008740F0"/>
    <w:rsid w:val="0087472B"/>
    <w:rsid w:val="00874AE1"/>
    <w:rsid w:val="00874E82"/>
    <w:rsid w:val="008751CA"/>
    <w:rsid w:val="0087537C"/>
    <w:rsid w:val="0087568D"/>
    <w:rsid w:val="0087662A"/>
    <w:rsid w:val="0087689E"/>
    <w:rsid w:val="00876DA8"/>
    <w:rsid w:val="00877A26"/>
    <w:rsid w:val="00877ADC"/>
    <w:rsid w:val="00877F03"/>
    <w:rsid w:val="008802BF"/>
    <w:rsid w:val="008803F3"/>
    <w:rsid w:val="0088057C"/>
    <w:rsid w:val="00881613"/>
    <w:rsid w:val="00881815"/>
    <w:rsid w:val="00881E9C"/>
    <w:rsid w:val="00881FDB"/>
    <w:rsid w:val="00882659"/>
    <w:rsid w:val="008844F8"/>
    <w:rsid w:val="0088528E"/>
    <w:rsid w:val="0088583E"/>
    <w:rsid w:val="0088677C"/>
    <w:rsid w:val="00887AB3"/>
    <w:rsid w:val="00887C4B"/>
    <w:rsid w:val="00887F82"/>
    <w:rsid w:val="00890817"/>
    <w:rsid w:val="008914EB"/>
    <w:rsid w:val="0089162F"/>
    <w:rsid w:val="00893189"/>
    <w:rsid w:val="008957F1"/>
    <w:rsid w:val="00895EED"/>
    <w:rsid w:val="00896CE5"/>
    <w:rsid w:val="00896EED"/>
    <w:rsid w:val="008974D5"/>
    <w:rsid w:val="0089796C"/>
    <w:rsid w:val="00897DD7"/>
    <w:rsid w:val="008A0AEF"/>
    <w:rsid w:val="008A2260"/>
    <w:rsid w:val="008A278C"/>
    <w:rsid w:val="008A2A5C"/>
    <w:rsid w:val="008A2A8E"/>
    <w:rsid w:val="008A3641"/>
    <w:rsid w:val="008A3B4B"/>
    <w:rsid w:val="008A5AC7"/>
    <w:rsid w:val="008A63E7"/>
    <w:rsid w:val="008A6898"/>
    <w:rsid w:val="008A68A1"/>
    <w:rsid w:val="008A70C6"/>
    <w:rsid w:val="008A74CC"/>
    <w:rsid w:val="008B1515"/>
    <w:rsid w:val="008B1BBF"/>
    <w:rsid w:val="008B233B"/>
    <w:rsid w:val="008B463A"/>
    <w:rsid w:val="008B4B47"/>
    <w:rsid w:val="008B4C80"/>
    <w:rsid w:val="008B5281"/>
    <w:rsid w:val="008B53EB"/>
    <w:rsid w:val="008B5759"/>
    <w:rsid w:val="008B58AE"/>
    <w:rsid w:val="008B59A6"/>
    <w:rsid w:val="008B5AC8"/>
    <w:rsid w:val="008B5C7E"/>
    <w:rsid w:val="008B5E60"/>
    <w:rsid w:val="008B5F2F"/>
    <w:rsid w:val="008B61DC"/>
    <w:rsid w:val="008B6656"/>
    <w:rsid w:val="008B6BA6"/>
    <w:rsid w:val="008B6D8A"/>
    <w:rsid w:val="008B712B"/>
    <w:rsid w:val="008B71C9"/>
    <w:rsid w:val="008B73C7"/>
    <w:rsid w:val="008B775B"/>
    <w:rsid w:val="008B7F92"/>
    <w:rsid w:val="008C04F7"/>
    <w:rsid w:val="008C101A"/>
    <w:rsid w:val="008C12A8"/>
    <w:rsid w:val="008C2BC5"/>
    <w:rsid w:val="008C2CC3"/>
    <w:rsid w:val="008C32C6"/>
    <w:rsid w:val="008C522D"/>
    <w:rsid w:val="008C6343"/>
    <w:rsid w:val="008C6BA3"/>
    <w:rsid w:val="008C73FB"/>
    <w:rsid w:val="008C7502"/>
    <w:rsid w:val="008C753D"/>
    <w:rsid w:val="008D0733"/>
    <w:rsid w:val="008D1212"/>
    <w:rsid w:val="008D12F4"/>
    <w:rsid w:val="008D14F7"/>
    <w:rsid w:val="008D220E"/>
    <w:rsid w:val="008D2382"/>
    <w:rsid w:val="008D2C20"/>
    <w:rsid w:val="008D2F92"/>
    <w:rsid w:val="008D3090"/>
    <w:rsid w:val="008D3137"/>
    <w:rsid w:val="008D340F"/>
    <w:rsid w:val="008D38E8"/>
    <w:rsid w:val="008D40D6"/>
    <w:rsid w:val="008D49B7"/>
    <w:rsid w:val="008D56EF"/>
    <w:rsid w:val="008D69F4"/>
    <w:rsid w:val="008D6D95"/>
    <w:rsid w:val="008E040D"/>
    <w:rsid w:val="008E1246"/>
    <w:rsid w:val="008E1A5F"/>
    <w:rsid w:val="008E1BDB"/>
    <w:rsid w:val="008E287E"/>
    <w:rsid w:val="008E3218"/>
    <w:rsid w:val="008E3273"/>
    <w:rsid w:val="008E4A0A"/>
    <w:rsid w:val="008E508E"/>
    <w:rsid w:val="008E516D"/>
    <w:rsid w:val="008E55F8"/>
    <w:rsid w:val="008E5C1C"/>
    <w:rsid w:val="008E6564"/>
    <w:rsid w:val="008E77CC"/>
    <w:rsid w:val="008F18B5"/>
    <w:rsid w:val="008F19ED"/>
    <w:rsid w:val="008F2456"/>
    <w:rsid w:val="008F2898"/>
    <w:rsid w:val="008F2A6C"/>
    <w:rsid w:val="008F2AFE"/>
    <w:rsid w:val="008F2FCE"/>
    <w:rsid w:val="008F3EE3"/>
    <w:rsid w:val="008F4C3C"/>
    <w:rsid w:val="008F5CF6"/>
    <w:rsid w:val="008F6324"/>
    <w:rsid w:val="008F6FD6"/>
    <w:rsid w:val="008F71CF"/>
    <w:rsid w:val="008F7C2D"/>
    <w:rsid w:val="008F7FD4"/>
    <w:rsid w:val="00900207"/>
    <w:rsid w:val="00900432"/>
    <w:rsid w:val="0090056A"/>
    <w:rsid w:val="00901114"/>
    <w:rsid w:val="00901356"/>
    <w:rsid w:val="00901942"/>
    <w:rsid w:val="00902024"/>
    <w:rsid w:val="0090299B"/>
    <w:rsid w:val="00902E96"/>
    <w:rsid w:val="00903001"/>
    <w:rsid w:val="009034A8"/>
    <w:rsid w:val="009034CB"/>
    <w:rsid w:val="009042B3"/>
    <w:rsid w:val="00904CC1"/>
    <w:rsid w:val="00904F27"/>
    <w:rsid w:val="00904F4A"/>
    <w:rsid w:val="00906BFB"/>
    <w:rsid w:val="00906EB9"/>
    <w:rsid w:val="00907540"/>
    <w:rsid w:val="0091021E"/>
    <w:rsid w:val="00910617"/>
    <w:rsid w:val="00910C9C"/>
    <w:rsid w:val="00911F7C"/>
    <w:rsid w:val="009127FD"/>
    <w:rsid w:val="009139E6"/>
    <w:rsid w:val="00913AE0"/>
    <w:rsid w:val="0091489F"/>
    <w:rsid w:val="00915FEA"/>
    <w:rsid w:val="009163C3"/>
    <w:rsid w:val="00916DA9"/>
    <w:rsid w:val="00917A72"/>
    <w:rsid w:val="00920733"/>
    <w:rsid w:val="00921993"/>
    <w:rsid w:val="00921ECE"/>
    <w:rsid w:val="0092205D"/>
    <w:rsid w:val="009221F9"/>
    <w:rsid w:val="00922A09"/>
    <w:rsid w:val="00922CBC"/>
    <w:rsid w:val="0092312E"/>
    <w:rsid w:val="0092320C"/>
    <w:rsid w:val="00923FA9"/>
    <w:rsid w:val="009241EA"/>
    <w:rsid w:val="0092455E"/>
    <w:rsid w:val="009245F4"/>
    <w:rsid w:val="00926808"/>
    <w:rsid w:val="00926C68"/>
    <w:rsid w:val="00926F0D"/>
    <w:rsid w:val="00927066"/>
    <w:rsid w:val="00927109"/>
    <w:rsid w:val="009273B8"/>
    <w:rsid w:val="00927FB9"/>
    <w:rsid w:val="00931076"/>
    <w:rsid w:val="00931D5E"/>
    <w:rsid w:val="00931E43"/>
    <w:rsid w:val="009324B1"/>
    <w:rsid w:val="00932D40"/>
    <w:rsid w:val="00932FAE"/>
    <w:rsid w:val="0093348D"/>
    <w:rsid w:val="00933C46"/>
    <w:rsid w:val="00933F35"/>
    <w:rsid w:val="00933FF0"/>
    <w:rsid w:val="00934F4B"/>
    <w:rsid w:val="009356FC"/>
    <w:rsid w:val="00935709"/>
    <w:rsid w:val="0093599F"/>
    <w:rsid w:val="009364DF"/>
    <w:rsid w:val="00936C04"/>
    <w:rsid w:val="00936C0C"/>
    <w:rsid w:val="009416F3"/>
    <w:rsid w:val="00941AA8"/>
    <w:rsid w:val="009423DD"/>
    <w:rsid w:val="00942737"/>
    <w:rsid w:val="00942854"/>
    <w:rsid w:val="0094288A"/>
    <w:rsid w:val="00942C61"/>
    <w:rsid w:val="00942C6A"/>
    <w:rsid w:val="009435B0"/>
    <w:rsid w:val="009440A5"/>
    <w:rsid w:val="0094464A"/>
    <w:rsid w:val="0094539A"/>
    <w:rsid w:val="009470C7"/>
    <w:rsid w:val="0095087A"/>
    <w:rsid w:val="009509CC"/>
    <w:rsid w:val="0095116D"/>
    <w:rsid w:val="00951785"/>
    <w:rsid w:val="00951A41"/>
    <w:rsid w:val="009526F7"/>
    <w:rsid w:val="0095353F"/>
    <w:rsid w:val="00953A6E"/>
    <w:rsid w:val="00954150"/>
    <w:rsid w:val="009542C0"/>
    <w:rsid w:val="0095558A"/>
    <w:rsid w:val="00956691"/>
    <w:rsid w:val="009572E2"/>
    <w:rsid w:val="00957AFD"/>
    <w:rsid w:val="00957FA6"/>
    <w:rsid w:val="009601A9"/>
    <w:rsid w:val="009602AA"/>
    <w:rsid w:val="009604C4"/>
    <w:rsid w:val="00960CE3"/>
    <w:rsid w:val="009614FB"/>
    <w:rsid w:val="00961674"/>
    <w:rsid w:val="00961EAA"/>
    <w:rsid w:val="00962216"/>
    <w:rsid w:val="00962AAC"/>
    <w:rsid w:val="00962C20"/>
    <w:rsid w:val="00963148"/>
    <w:rsid w:val="00963163"/>
    <w:rsid w:val="00964CDA"/>
    <w:rsid w:val="00964DF6"/>
    <w:rsid w:val="00965784"/>
    <w:rsid w:val="00965FF4"/>
    <w:rsid w:val="0096724D"/>
    <w:rsid w:val="00967976"/>
    <w:rsid w:val="0097040B"/>
    <w:rsid w:val="009706C3"/>
    <w:rsid w:val="00970E61"/>
    <w:rsid w:val="0097171C"/>
    <w:rsid w:val="00971730"/>
    <w:rsid w:val="0097339C"/>
    <w:rsid w:val="0097529D"/>
    <w:rsid w:val="009752B6"/>
    <w:rsid w:val="0097584C"/>
    <w:rsid w:val="009766AA"/>
    <w:rsid w:val="00976B1B"/>
    <w:rsid w:val="009776BA"/>
    <w:rsid w:val="00977ED1"/>
    <w:rsid w:val="00977FA1"/>
    <w:rsid w:val="00980212"/>
    <w:rsid w:val="00980636"/>
    <w:rsid w:val="009816AE"/>
    <w:rsid w:val="00981D15"/>
    <w:rsid w:val="00982419"/>
    <w:rsid w:val="00983892"/>
    <w:rsid w:val="00984025"/>
    <w:rsid w:val="009841F5"/>
    <w:rsid w:val="00984B70"/>
    <w:rsid w:val="00984D9F"/>
    <w:rsid w:val="0098523E"/>
    <w:rsid w:val="00985631"/>
    <w:rsid w:val="00985897"/>
    <w:rsid w:val="009869A7"/>
    <w:rsid w:val="00986CCA"/>
    <w:rsid w:val="00987BA7"/>
    <w:rsid w:val="00990008"/>
    <w:rsid w:val="009909D4"/>
    <w:rsid w:val="00990C5E"/>
    <w:rsid w:val="00992BF8"/>
    <w:rsid w:val="00992D94"/>
    <w:rsid w:val="009931B2"/>
    <w:rsid w:val="0099328C"/>
    <w:rsid w:val="00993DEE"/>
    <w:rsid w:val="0099442E"/>
    <w:rsid w:val="009949BE"/>
    <w:rsid w:val="00994ADE"/>
    <w:rsid w:val="00996F0A"/>
    <w:rsid w:val="009976AF"/>
    <w:rsid w:val="0099794C"/>
    <w:rsid w:val="00997FA5"/>
    <w:rsid w:val="009A014F"/>
    <w:rsid w:val="009A0C75"/>
    <w:rsid w:val="009A0F76"/>
    <w:rsid w:val="009A131A"/>
    <w:rsid w:val="009A1370"/>
    <w:rsid w:val="009A15CE"/>
    <w:rsid w:val="009A1622"/>
    <w:rsid w:val="009A193E"/>
    <w:rsid w:val="009A1A0D"/>
    <w:rsid w:val="009A1C15"/>
    <w:rsid w:val="009A27A5"/>
    <w:rsid w:val="009A2C5B"/>
    <w:rsid w:val="009A446A"/>
    <w:rsid w:val="009A46E0"/>
    <w:rsid w:val="009A4A38"/>
    <w:rsid w:val="009A5771"/>
    <w:rsid w:val="009A6409"/>
    <w:rsid w:val="009A6B42"/>
    <w:rsid w:val="009B0561"/>
    <w:rsid w:val="009B1FE6"/>
    <w:rsid w:val="009B20D2"/>
    <w:rsid w:val="009B243B"/>
    <w:rsid w:val="009B309A"/>
    <w:rsid w:val="009B3B0C"/>
    <w:rsid w:val="009B3C3F"/>
    <w:rsid w:val="009B4204"/>
    <w:rsid w:val="009B4757"/>
    <w:rsid w:val="009B4B74"/>
    <w:rsid w:val="009B4DDB"/>
    <w:rsid w:val="009B5010"/>
    <w:rsid w:val="009B5D49"/>
    <w:rsid w:val="009B5DDA"/>
    <w:rsid w:val="009B5F27"/>
    <w:rsid w:val="009B6FA9"/>
    <w:rsid w:val="009B7712"/>
    <w:rsid w:val="009C0C68"/>
    <w:rsid w:val="009C0DAB"/>
    <w:rsid w:val="009C3318"/>
    <w:rsid w:val="009C3632"/>
    <w:rsid w:val="009C46D9"/>
    <w:rsid w:val="009C491F"/>
    <w:rsid w:val="009C5615"/>
    <w:rsid w:val="009C71E1"/>
    <w:rsid w:val="009C762C"/>
    <w:rsid w:val="009C7634"/>
    <w:rsid w:val="009C796B"/>
    <w:rsid w:val="009C7E37"/>
    <w:rsid w:val="009D026E"/>
    <w:rsid w:val="009D0288"/>
    <w:rsid w:val="009D0360"/>
    <w:rsid w:val="009D0880"/>
    <w:rsid w:val="009D0E7F"/>
    <w:rsid w:val="009D1558"/>
    <w:rsid w:val="009D1E63"/>
    <w:rsid w:val="009D1FD6"/>
    <w:rsid w:val="009D214F"/>
    <w:rsid w:val="009D254E"/>
    <w:rsid w:val="009D2DA8"/>
    <w:rsid w:val="009D2DF4"/>
    <w:rsid w:val="009D3264"/>
    <w:rsid w:val="009D4FAD"/>
    <w:rsid w:val="009D55B5"/>
    <w:rsid w:val="009D5A5B"/>
    <w:rsid w:val="009D5C8C"/>
    <w:rsid w:val="009D62B4"/>
    <w:rsid w:val="009D65BB"/>
    <w:rsid w:val="009D6852"/>
    <w:rsid w:val="009D6E94"/>
    <w:rsid w:val="009D7F29"/>
    <w:rsid w:val="009E0002"/>
    <w:rsid w:val="009E08E8"/>
    <w:rsid w:val="009E0972"/>
    <w:rsid w:val="009E0997"/>
    <w:rsid w:val="009E0B64"/>
    <w:rsid w:val="009E10A5"/>
    <w:rsid w:val="009E16D6"/>
    <w:rsid w:val="009E1A31"/>
    <w:rsid w:val="009E2470"/>
    <w:rsid w:val="009E279A"/>
    <w:rsid w:val="009E28C4"/>
    <w:rsid w:val="009E3337"/>
    <w:rsid w:val="009E480A"/>
    <w:rsid w:val="009E4850"/>
    <w:rsid w:val="009E4EBF"/>
    <w:rsid w:val="009E5833"/>
    <w:rsid w:val="009E5CE8"/>
    <w:rsid w:val="009E5FE4"/>
    <w:rsid w:val="009E6082"/>
    <w:rsid w:val="009E628D"/>
    <w:rsid w:val="009E62B6"/>
    <w:rsid w:val="009E635A"/>
    <w:rsid w:val="009E6C51"/>
    <w:rsid w:val="009F0839"/>
    <w:rsid w:val="009F1587"/>
    <w:rsid w:val="009F15B0"/>
    <w:rsid w:val="009F1E44"/>
    <w:rsid w:val="009F27E3"/>
    <w:rsid w:val="009F2EB6"/>
    <w:rsid w:val="009F30FC"/>
    <w:rsid w:val="009F316D"/>
    <w:rsid w:val="009F58DF"/>
    <w:rsid w:val="009F5AEC"/>
    <w:rsid w:val="009F6117"/>
    <w:rsid w:val="009F655C"/>
    <w:rsid w:val="009F6A19"/>
    <w:rsid w:val="009F719A"/>
    <w:rsid w:val="009F7341"/>
    <w:rsid w:val="00A003BB"/>
    <w:rsid w:val="00A02D4B"/>
    <w:rsid w:val="00A02D6F"/>
    <w:rsid w:val="00A03375"/>
    <w:rsid w:val="00A04765"/>
    <w:rsid w:val="00A049C6"/>
    <w:rsid w:val="00A04AE6"/>
    <w:rsid w:val="00A04B9A"/>
    <w:rsid w:val="00A0548A"/>
    <w:rsid w:val="00A0574C"/>
    <w:rsid w:val="00A05915"/>
    <w:rsid w:val="00A05A01"/>
    <w:rsid w:val="00A065B9"/>
    <w:rsid w:val="00A06663"/>
    <w:rsid w:val="00A06869"/>
    <w:rsid w:val="00A07134"/>
    <w:rsid w:val="00A0733A"/>
    <w:rsid w:val="00A0775D"/>
    <w:rsid w:val="00A07A94"/>
    <w:rsid w:val="00A11ED7"/>
    <w:rsid w:val="00A11EF8"/>
    <w:rsid w:val="00A11F9D"/>
    <w:rsid w:val="00A126DF"/>
    <w:rsid w:val="00A12E93"/>
    <w:rsid w:val="00A133A2"/>
    <w:rsid w:val="00A145BE"/>
    <w:rsid w:val="00A14EB8"/>
    <w:rsid w:val="00A1500B"/>
    <w:rsid w:val="00A1565F"/>
    <w:rsid w:val="00A15F83"/>
    <w:rsid w:val="00A165E6"/>
    <w:rsid w:val="00A168CA"/>
    <w:rsid w:val="00A176A6"/>
    <w:rsid w:val="00A17E11"/>
    <w:rsid w:val="00A20185"/>
    <w:rsid w:val="00A20476"/>
    <w:rsid w:val="00A206B2"/>
    <w:rsid w:val="00A20996"/>
    <w:rsid w:val="00A20A35"/>
    <w:rsid w:val="00A2164B"/>
    <w:rsid w:val="00A21D86"/>
    <w:rsid w:val="00A22597"/>
    <w:rsid w:val="00A226C0"/>
    <w:rsid w:val="00A23732"/>
    <w:rsid w:val="00A244BD"/>
    <w:rsid w:val="00A246BE"/>
    <w:rsid w:val="00A246F3"/>
    <w:rsid w:val="00A24A64"/>
    <w:rsid w:val="00A24C38"/>
    <w:rsid w:val="00A250D5"/>
    <w:rsid w:val="00A26FE8"/>
    <w:rsid w:val="00A27B40"/>
    <w:rsid w:val="00A27E0C"/>
    <w:rsid w:val="00A30E24"/>
    <w:rsid w:val="00A31198"/>
    <w:rsid w:val="00A31345"/>
    <w:rsid w:val="00A316F5"/>
    <w:rsid w:val="00A31D3C"/>
    <w:rsid w:val="00A328AD"/>
    <w:rsid w:val="00A34053"/>
    <w:rsid w:val="00A34974"/>
    <w:rsid w:val="00A34D73"/>
    <w:rsid w:val="00A34E6C"/>
    <w:rsid w:val="00A353D0"/>
    <w:rsid w:val="00A35670"/>
    <w:rsid w:val="00A358E2"/>
    <w:rsid w:val="00A35BAA"/>
    <w:rsid w:val="00A35D40"/>
    <w:rsid w:val="00A35D50"/>
    <w:rsid w:val="00A35EB6"/>
    <w:rsid w:val="00A36553"/>
    <w:rsid w:val="00A36626"/>
    <w:rsid w:val="00A366DF"/>
    <w:rsid w:val="00A368DA"/>
    <w:rsid w:val="00A36D0C"/>
    <w:rsid w:val="00A374F8"/>
    <w:rsid w:val="00A37B17"/>
    <w:rsid w:val="00A37FF5"/>
    <w:rsid w:val="00A407AF"/>
    <w:rsid w:val="00A40A21"/>
    <w:rsid w:val="00A40CC6"/>
    <w:rsid w:val="00A419C6"/>
    <w:rsid w:val="00A424AF"/>
    <w:rsid w:val="00A4283C"/>
    <w:rsid w:val="00A42CF8"/>
    <w:rsid w:val="00A43DF3"/>
    <w:rsid w:val="00A43FC0"/>
    <w:rsid w:val="00A44451"/>
    <w:rsid w:val="00A446F3"/>
    <w:rsid w:val="00A4485D"/>
    <w:rsid w:val="00A44872"/>
    <w:rsid w:val="00A44D2A"/>
    <w:rsid w:val="00A44EE1"/>
    <w:rsid w:val="00A44FE8"/>
    <w:rsid w:val="00A45227"/>
    <w:rsid w:val="00A45D6B"/>
    <w:rsid w:val="00A45E40"/>
    <w:rsid w:val="00A464B5"/>
    <w:rsid w:val="00A464E9"/>
    <w:rsid w:val="00A46A3C"/>
    <w:rsid w:val="00A46D6A"/>
    <w:rsid w:val="00A50334"/>
    <w:rsid w:val="00A50E14"/>
    <w:rsid w:val="00A51393"/>
    <w:rsid w:val="00A525F1"/>
    <w:rsid w:val="00A52D82"/>
    <w:rsid w:val="00A52DFB"/>
    <w:rsid w:val="00A5311E"/>
    <w:rsid w:val="00A53467"/>
    <w:rsid w:val="00A5454A"/>
    <w:rsid w:val="00A55892"/>
    <w:rsid w:val="00A55E2D"/>
    <w:rsid w:val="00A5681F"/>
    <w:rsid w:val="00A56FBF"/>
    <w:rsid w:val="00A578EB"/>
    <w:rsid w:val="00A57B64"/>
    <w:rsid w:val="00A57DC2"/>
    <w:rsid w:val="00A57FDB"/>
    <w:rsid w:val="00A6010F"/>
    <w:rsid w:val="00A62022"/>
    <w:rsid w:val="00A6202D"/>
    <w:rsid w:val="00A6379B"/>
    <w:rsid w:val="00A640CA"/>
    <w:rsid w:val="00A64447"/>
    <w:rsid w:val="00A646E0"/>
    <w:rsid w:val="00A6633D"/>
    <w:rsid w:val="00A664B9"/>
    <w:rsid w:val="00A66BED"/>
    <w:rsid w:val="00A66DE1"/>
    <w:rsid w:val="00A676ED"/>
    <w:rsid w:val="00A67B99"/>
    <w:rsid w:val="00A70F54"/>
    <w:rsid w:val="00A7142E"/>
    <w:rsid w:val="00A71509"/>
    <w:rsid w:val="00A71531"/>
    <w:rsid w:val="00A715B3"/>
    <w:rsid w:val="00A71B72"/>
    <w:rsid w:val="00A71D79"/>
    <w:rsid w:val="00A72055"/>
    <w:rsid w:val="00A726C8"/>
    <w:rsid w:val="00A72C28"/>
    <w:rsid w:val="00A72CDD"/>
    <w:rsid w:val="00A73C96"/>
    <w:rsid w:val="00A73FEC"/>
    <w:rsid w:val="00A740BA"/>
    <w:rsid w:val="00A75BF9"/>
    <w:rsid w:val="00A75D4D"/>
    <w:rsid w:val="00A7641E"/>
    <w:rsid w:val="00A76CF6"/>
    <w:rsid w:val="00A77966"/>
    <w:rsid w:val="00A80282"/>
    <w:rsid w:val="00A81594"/>
    <w:rsid w:val="00A81734"/>
    <w:rsid w:val="00A82603"/>
    <w:rsid w:val="00A826E3"/>
    <w:rsid w:val="00A82979"/>
    <w:rsid w:val="00A829CA"/>
    <w:rsid w:val="00A82DC4"/>
    <w:rsid w:val="00A83156"/>
    <w:rsid w:val="00A84B1C"/>
    <w:rsid w:val="00A84F64"/>
    <w:rsid w:val="00A85124"/>
    <w:rsid w:val="00A85477"/>
    <w:rsid w:val="00A8587F"/>
    <w:rsid w:val="00A85D7A"/>
    <w:rsid w:val="00A86877"/>
    <w:rsid w:val="00A873A1"/>
    <w:rsid w:val="00A9198D"/>
    <w:rsid w:val="00A92DFD"/>
    <w:rsid w:val="00A93083"/>
    <w:rsid w:val="00A932E1"/>
    <w:rsid w:val="00A93901"/>
    <w:rsid w:val="00A93AAA"/>
    <w:rsid w:val="00A94703"/>
    <w:rsid w:val="00A94CA4"/>
    <w:rsid w:val="00A94DDB"/>
    <w:rsid w:val="00A94F1A"/>
    <w:rsid w:val="00A95007"/>
    <w:rsid w:val="00A954C3"/>
    <w:rsid w:val="00A956F8"/>
    <w:rsid w:val="00A95DFC"/>
    <w:rsid w:val="00A95E63"/>
    <w:rsid w:val="00A97038"/>
    <w:rsid w:val="00A970AF"/>
    <w:rsid w:val="00A9739E"/>
    <w:rsid w:val="00AA11AA"/>
    <w:rsid w:val="00AA1836"/>
    <w:rsid w:val="00AA1902"/>
    <w:rsid w:val="00AA21AA"/>
    <w:rsid w:val="00AA2838"/>
    <w:rsid w:val="00AA2EB1"/>
    <w:rsid w:val="00AA331F"/>
    <w:rsid w:val="00AA35C1"/>
    <w:rsid w:val="00AA3D72"/>
    <w:rsid w:val="00AA4FC1"/>
    <w:rsid w:val="00AA60D1"/>
    <w:rsid w:val="00AA7286"/>
    <w:rsid w:val="00AA7D08"/>
    <w:rsid w:val="00AA7E90"/>
    <w:rsid w:val="00AA7F8A"/>
    <w:rsid w:val="00AB0629"/>
    <w:rsid w:val="00AB0FEE"/>
    <w:rsid w:val="00AB14DB"/>
    <w:rsid w:val="00AB19C8"/>
    <w:rsid w:val="00AB274F"/>
    <w:rsid w:val="00AB2A74"/>
    <w:rsid w:val="00AB3EF6"/>
    <w:rsid w:val="00AB40ED"/>
    <w:rsid w:val="00AB4BCA"/>
    <w:rsid w:val="00AB4E8F"/>
    <w:rsid w:val="00AB53C2"/>
    <w:rsid w:val="00AB5A64"/>
    <w:rsid w:val="00AB5F37"/>
    <w:rsid w:val="00AB6274"/>
    <w:rsid w:val="00AB691B"/>
    <w:rsid w:val="00AB6AE8"/>
    <w:rsid w:val="00AB6D08"/>
    <w:rsid w:val="00AB75F9"/>
    <w:rsid w:val="00AB7798"/>
    <w:rsid w:val="00AC0EC0"/>
    <w:rsid w:val="00AC2D34"/>
    <w:rsid w:val="00AC2F6A"/>
    <w:rsid w:val="00AC39F6"/>
    <w:rsid w:val="00AC4811"/>
    <w:rsid w:val="00AC4A8B"/>
    <w:rsid w:val="00AC5E86"/>
    <w:rsid w:val="00AC6800"/>
    <w:rsid w:val="00AC6F0C"/>
    <w:rsid w:val="00AC720A"/>
    <w:rsid w:val="00AD123E"/>
    <w:rsid w:val="00AD14CA"/>
    <w:rsid w:val="00AD16EA"/>
    <w:rsid w:val="00AD1D5B"/>
    <w:rsid w:val="00AD2DD1"/>
    <w:rsid w:val="00AD2EC4"/>
    <w:rsid w:val="00AD3918"/>
    <w:rsid w:val="00AD39E3"/>
    <w:rsid w:val="00AD3A6B"/>
    <w:rsid w:val="00AD3F9B"/>
    <w:rsid w:val="00AD472B"/>
    <w:rsid w:val="00AD4881"/>
    <w:rsid w:val="00AD5AC2"/>
    <w:rsid w:val="00AD5FD4"/>
    <w:rsid w:val="00AD625B"/>
    <w:rsid w:val="00AD6A21"/>
    <w:rsid w:val="00AD6A6C"/>
    <w:rsid w:val="00AD7392"/>
    <w:rsid w:val="00AD7502"/>
    <w:rsid w:val="00AD7999"/>
    <w:rsid w:val="00AE011A"/>
    <w:rsid w:val="00AE0C12"/>
    <w:rsid w:val="00AE0C98"/>
    <w:rsid w:val="00AE1591"/>
    <w:rsid w:val="00AE2475"/>
    <w:rsid w:val="00AE2D49"/>
    <w:rsid w:val="00AE2E96"/>
    <w:rsid w:val="00AE377F"/>
    <w:rsid w:val="00AE3819"/>
    <w:rsid w:val="00AE3EF1"/>
    <w:rsid w:val="00AE4BA4"/>
    <w:rsid w:val="00AE5FF8"/>
    <w:rsid w:val="00AE652A"/>
    <w:rsid w:val="00AE673F"/>
    <w:rsid w:val="00AE6F70"/>
    <w:rsid w:val="00AE7356"/>
    <w:rsid w:val="00AE7B56"/>
    <w:rsid w:val="00AF01FA"/>
    <w:rsid w:val="00AF0DE1"/>
    <w:rsid w:val="00AF1EF7"/>
    <w:rsid w:val="00AF275B"/>
    <w:rsid w:val="00AF34AF"/>
    <w:rsid w:val="00AF3DB3"/>
    <w:rsid w:val="00AF3F50"/>
    <w:rsid w:val="00AF3F6B"/>
    <w:rsid w:val="00AF4D26"/>
    <w:rsid w:val="00AF554C"/>
    <w:rsid w:val="00AF5D2B"/>
    <w:rsid w:val="00AF6859"/>
    <w:rsid w:val="00AF7241"/>
    <w:rsid w:val="00AF7C01"/>
    <w:rsid w:val="00AF7C9B"/>
    <w:rsid w:val="00B01ED4"/>
    <w:rsid w:val="00B01F61"/>
    <w:rsid w:val="00B02BC7"/>
    <w:rsid w:val="00B039CE"/>
    <w:rsid w:val="00B03CEE"/>
    <w:rsid w:val="00B043D1"/>
    <w:rsid w:val="00B04A21"/>
    <w:rsid w:val="00B053FD"/>
    <w:rsid w:val="00B0565F"/>
    <w:rsid w:val="00B078C1"/>
    <w:rsid w:val="00B07C72"/>
    <w:rsid w:val="00B07DAE"/>
    <w:rsid w:val="00B100F6"/>
    <w:rsid w:val="00B108AC"/>
    <w:rsid w:val="00B111C1"/>
    <w:rsid w:val="00B12274"/>
    <w:rsid w:val="00B1243C"/>
    <w:rsid w:val="00B12B72"/>
    <w:rsid w:val="00B12D31"/>
    <w:rsid w:val="00B12F28"/>
    <w:rsid w:val="00B134D8"/>
    <w:rsid w:val="00B13C63"/>
    <w:rsid w:val="00B147C0"/>
    <w:rsid w:val="00B1480C"/>
    <w:rsid w:val="00B165FC"/>
    <w:rsid w:val="00B16848"/>
    <w:rsid w:val="00B17218"/>
    <w:rsid w:val="00B179F0"/>
    <w:rsid w:val="00B17FED"/>
    <w:rsid w:val="00B20150"/>
    <w:rsid w:val="00B211AE"/>
    <w:rsid w:val="00B215DB"/>
    <w:rsid w:val="00B21B02"/>
    <w:rsid w:val="00B21F8B"/>
    <w:rsid w:val="00B2245B"/>
    <w:rsid w:val="00B22C2A"/>
    <w:rsid w:val="00B23568"/>
    <w:rsid w:val="00B23F9D"/>
    <w:rsid w:val="00B243F6"/>
    <w:rsid w:val="00B24824"/>
    <w:rsid w:val="00B2521E"/>
    <w:rsid w:val="00B25E06"/>
    <w:rsid w:val="00B26984"/>
    <w:rsid w:val="00B26A06"/>
    <w:rsid w:val="00B26BED"/>
    <w:rsid w:val="00B270E1"/>
    <w:rsid w:val="00B27104"/>
    <w:rsid w:val="00B276B7"/>
    <w:rsid w:val="00B278FE"/>
    <w:rsid w:val="00B27C70"/>
    <w:rsid w:val="00B30650"/>
    <w:rsid w:val="00B30BC2"/>
    <w:rsid w:val="00B31CF6"/>
    <w:rsid w:val="00B322A6"/>
    <w:rsid w:val="00B32CFE"/>
    <w:rsid w:val="00B32D9B"/>
    <w:rsid w:val="00B32E85"/>
    <w:rsid w:val="00B33028"/>
    <w:rsid w:val="00B3341E"/>
    <w:rsid w:val="00B3431A"/>
    <w:rsid w:val="00B34F11"/>
    <w:rsid w:val="00B35828"/>
    <w:rsid w:val="00B368C1"/>
    <w:rsid w:val="00B369D8"/>
    <w:rsid w:val="00B3706A"/>
    <w:rsid w:val="00B378B1"/>
    <w:rsid w:val="00B40889"/>
    <w:rsid w:val="00B41028"/>
    <w:rsid w:val="00B41789"/>
    <w:rsid w:val="00B417B5"/>
    <w:rsid w:val="00B418B9"/>
    <w:rsid w:val="00B427E0"/>
    <w:rsid w:val="00B42A61"/>
    <w:rsid w:val="00B435F1"/>
    <w:rsid w:val="00B436F5"/>
    <w:rsid w:val="00B43861"/>
    <w:rsid w:val="00B438FD"/>
    <w:rsid w:val="00B440E2"/>
    <w:rsid w:val="00B45DB9"/>
    <w:rsid w:val="00B46165"/>
    <w:rsid w:val="00B461EB"/>
    <w:rsid w:val="00B47DC0"/>
    <w:rsid w:val="00B47EEF"/>
    <w:rsid w:val="00B5042E"/>
    <w:rsid w:val="00B50B09"/>
    <w:rsid w:val="00B5184D"/>
    <w:rsid w:val="00B52199"/>
    <w:rsid w:val="00B52818"/>
    <w:rsid w:val="00B52AC7"/>
    <w:rsid w:val="00B535BF"/>
    <w:rsid w:val="00B54183"/>
    <w:rsid w:val="00B543DB"/>
    <w:rsid w:val="00B54AFE"/>
    <w:rsid w:val="00B55A26"/>
    <w:rsid w:val="00B55A69"/>
    <w:rsid w:val="00B55F55"/>
    <w:rsid w:val="00B565C8"/>
    <w:rsid w:val="00B56C1C"/>
    <w:rsid w:val="00B56C34"/>
    <w:rsid w:val="00B6163B"/>
    <w:rsid w:val="00B619A1"/>
    <w:rsid w:val="00B6306A"/>
    <w:rsid w:val="00B6405E"/>
    <w:rsid w:val="00B64C3D"/>
    <w:rsid w:val="00B6511C"/>
    <w:rsid w:val="00B6526C"/>
    <w:rsid w:val="00B65A60"/>
    <w:rsid w:val="00B65C6E"/>
    <w:rsid w:val="00B671B7"/>
    <w:rsid w:val="00B67464"/>
    <w:rsid w:val="00B67585"/>
    <w:rsid w:val="00B677F9"/>
    <w:rsid w:val="00B72C27"/>
    <w:rsid w:val="00B74AB8"/>
    <w:rsid w:val="00B74D15"/>
    <w:rsid w:val="00B75094"/>
    <w:rsid w:val="00B754A4"/>
    <w:rsid w:val="00B75A0B"/>
    <w:rsid w:val="00B75BDC"/>
    <w:rsid w:val="00B75D3B"/>
    <w:rsid w:val="00B75D6C"/>
    <w:rsid w:val="00B7663E"/>
    <w:rsid w:val="00B768FF"/>
    <w:rsid w:val="00B7731A"/>
    <w:rsid w:val="00B77547"/>
    <w:rsid w:val="00B77C2E"/>
    <w:rsid w:val="00B77E52"/>
    <w:rsid w:val="00B80C01"/>
    <w:rsid w:val="00B81EDC"/>
    <w:rsid w:val="00B8209D"/>
    <w:rsid w:val="00B829DE"/>
    <w:rsid w:val="00B82B64"/>
    <w:rsid w:val="00B84C30"/>
    <w:rsid w:val="00B84D37"/>
    <w:rsid w:val="00B85125"/>
    <w:rsid w:val="00B855D2"/>
    <w:rsid w:val="00B85F76"/>
    <w:rsid w:val="00B878D5"/>
    <w:rsid w:val="00B9149B"/>
    <w:rsid w:val="00B91A57"/>
    <w:rsid w:val="00B92193"/>
    <w:rsid w:val="00B93AF3"/>
    <w:rsid w:val="00B93B95"/>
    <w:rsid w:val="00B94057"/>
    <w:rsid w:val="00B95AE3"/>
    <w:rsid w:val="00B964AC"/>
    <w:rsid w:val="00B97368"/>
    <w:rsid w:val="00B97496"/>
    <w:rsid w:val="00B974BD"/>
    <w:rsid w:val="00B97B15"/>
    <w:rsid w:val="00B97CD0"/>
    <w:rsid w:val="00B97E46"/>
    <w:rsid w:val="00BA078D"/>
    <w:rsid w:val="00BA1810"/>
    <w:rsid w:val="00BA20C9"/>
    <w:rsid w:val="00BA2203"/>
    <w:rsid w:val="00BA255F"/>
    <w:rsid w:val="00BA2ABE"/>
    <w:rsid w:val="00BA33C3"/>
    <w:rsid w:val="00BA4120"/>
    <w:rsid w:val="00BA4316"/>
    <w:rsid w:val="00BA45BF"/>
    <w:rsid w:val="00BA6081"/>
    <w:rsid w:val="00BA64C4"/>
    <w:rsid w:val="00BB00A5"/>
    <w:rsid w:val="00BB0E8A"/>
    <w:rsid w:val="00BB0FF6"/>
    <w:rsid w:val="00BB14F8"/>
    <w:rsid w:val="00BB1999"/>
    <w:rsid w:val="00BB1A5E"/>
    <w:rsid w:val="00BB201D"/>
    <w:rsid w:val="00BB2B40"/>
    <w:rsid w:val="00BB32C2"/>
    <w:rsid w:val="00BB4376"/>
    <w:rsid w:val="00BB48E7"/>
    <w:rsid w:val="00BB56EF"/>
    <w:rsid w:val="00BB5A00"/>
    <w:rsid w:val="00BB61BC"/>
    <w:rsid w:val="00BB62E2"/>
    <w:rsid w:val="00BB674A"/>
    <w:rsid w:val="00BB694D"/>
    <w:rsid w:val="00BB70AA"/>
    <w:rsid w:val="00BB73F6"/>
    <w:rsid w:val="00BB7B96"/>
    <w:rsid w:val="00BC0422"/>
    <w:rsid w:val="00BC166C"/>
    <w:rsid w:val="00BC23A1"/>
    <w:rsid w:val="00BC3BDF"/>
    <w:rsid w:val="00BC3F20"/>
    <w:rsid w:val="00BC40BC"/>
    <w:rsid w:val="00BC420B"/>
    <w:rsid w:val="00BC4940"/>
    <w:rsid w:val="00BC4A0F"/>
    <w:rsid w:val="00BC4AC5"/>
    <w:rsid w:val="00BC57C9"/>
    <w:rsid w:val="00BC6192"/>
    <w:rsid w:val="00BC6A20"/>
    <w:rsid w:val="00BC6EFD"/>
    <w:rsid w:val="00BC7EF0"/>
    <w:rsid w:val="00BD0029"/>
    <w:rsid w:val="00BD06B8"/>
    <w:rsid w:val="00BD1A5F"/>
    <w:rsid w:val="00BD2409"/>
    <w:rsid w:val="00BD275C"/>
    <w:rsid w:val="00BD2F5A"/>
    <w:rsid w:val="00BD3588"/>
    <w:rsid w:val="00BD3922"/>
    <w:rsid w:val="00BD3D87"/>
    <w:rsid w:val="00BD495B"/>
    <w:rsid w:val="00BD561F"/>
    <w:rsid w:val="00BD57A6"/>
    <w:rsid w:val="00BD6587"/>
    <w:rsid w:val="00BD696F"/>
    <w:rsid w:val="00BD6E62"/>
    <w:rsid w:val="00BD7340"/>
    <w:rsid w:val="00BE0BA1"/>
    <w:rsid w:val="00BE1551"/>
    <w:rsid w:val="00BE1714"/>
    <w:rsid w:val="00BE1FB1"/>
    <w:rsid w:val="00BE214A"/>
    <w:rsid w:val="00BE21F4"/>
    <w:rsid w:val="00BE2C93"/>
    <w:rsid w:val="00BE324C"/>
    <w:rsid w:val="00BE3881"/>
    <w:rsid w:val="00BE41CB"/>
    <w:rsid w:val="00BE4460"/>
    <w:rsid w:val="00BE53B2"/>
    <w:rsid w:val="00BE54DA"/>
    <w:rsid w:val="00BE5AA9"/>
    <w:rsid w:val="00BE5FEA"/>
    <w:rsid w:val="00BE6118"/>
    <w:rsid w:val="00BE6B90"/>
    <w:rsid w:val="00BE6E14"/>
    <w:rsid w:val="00BE6E64"/>
    <w:rsid w:val="00BF0209"/>
    <w:rsid w:val="00BF1A1E"/>
    <w:rsid w:val="00BF27C4"/>
    <w:rsid w:val="00BF33E1"/>
    <w:rsid w:val="00BF371E"/>
    <w:rsid w:val="00BF3B27"/>
    <w:rsid w:val="00BF4343"/>
    <w:rsid w:val="00BF4FFF"/>
    <w:rsid w:val="00BF5D4A"/>
    <w:rsid w:val="00BF5ED9"/>
    <w:rsid w:val="00BF63BC"/>
    <w:rsid w:val="00BF7076"/>
    <w:rsid w:val="00BF72EE"/>
    <w:rsid w:val="00BF7547"/>
    <w:rsid w:val="00BF779E"/>
    <w:rsid w:val="00C00246"/>
    <w:rsid w:val="00C00E7C"/>
    <w:rsid w:val="00C00F61"/>
    <w:rsid w:val="00C01064"/>
    <w:rsid w:val="00C0275B"/>
    <w:rsid w:val="00C03316"/>
    <w:rsid w:val="00C033D3"/>
    <w:rsid w:val="00C03DD4"/>
    <w:rsid w:val="00C0426B"/>
    <w:rsid w:val="00C04452"/>
    <w:rsid w:val="00C04790"/>
    <w:rsid w:val="00C04A23"/>
    <w:rsid w:val="00C072A2"/>
    <w:rsid w:val="00C079A6"/>
    <w:rsid w:val="00C079EC"/>
    <w:rsid w:val="00C07DEF"/>
    <w:rsid w:val="00C07EC6"/>
    <w:rsid w:val="00C07F72"/>
    <w:rsid w:val="00C10506"/>
    <w:rsid w:val="00C10534"/>
    <w:rsid w:val="00C10744"/>
    <w:rsid w:val="00C11214"/>
    <w:rsid w:val="00C11466"/>
    <w:rsid w:val="00C11830"/>
    <w:rsid w:val="00C1211C"/>
    <w:rsid w:val="00C128BB"/>
    <w:rsid w:val="00C12AB4"/>
    <w:rsid w:val="00C13634"/>
    <w:rsid w:val="00C137A3"/>
    <w:rsid w:val="00C14F61"/>
    <w:rsid w:val="00C152AE"/>
    <w:rsid w:val="00C1657E"/>
    <w:rsid w:val="00C17250"/>
    <w:rsid w:val="00C173C5"/>
    <w:rsid w:val="00C17923"/>
    <w:rsid w:val="00C20635"/>
    <w:rsid w:val="00C20CDC"/>
    <w:rsid w:val="00C20F8E"/>
    <w:rsid w:val="00C21074"/>
    <w:rsid w:val="00C21760"/>
    <w:rsid w:val="00C21966"/>
    <w:rsid w:val="00C238CE"/>
    <w:rsid w:val="00C23A26"/>
    <w:rsid w:val="00C24288"/>
    <w:rsid w:val="00C24B13"/>
    <w:rsid w:val="00C2551E"/>
    <w:rsid w:val="00C2585E"/>
    <w:rsid w:val="00C25F3F"/>
    <w:rsid w:val="00C261D0"/>
    <w:rsid w:val="00C269CE"/>
    <w:rsid w:val="00C2747C"/>
    <w:rsid w:val="00C27721"/>
    <w:rsid w:val="00C2781A"/>
    <w:rsid w:val="00C308AC"/>
    <w:rsid w:val="00C311DC"/>
    <w:rsid w:val="00C312F8"/>
    <w:rsid w:val="00C313E4"/>
    <w:rsid w:val="00C3145B"/>
    <w:rsid w:val="00C315AE"/>
    <w:rsid w:val="00C319BF"/>
    <w:rsid w:val="00C31DC1"/>
    <w:rsid w:val="00C320E5"/>
    <w:rsid w:val="00C32C8F"/>
    <w:rsid w:val="00C32D87"/>
    <w:rsid w:val="00C32E52"/>
    <w:rsid w:val="00C33209"/>
    <w:rsid w:val="00C33A38"/>
    <w:rsid w:val="00C33EC2"/>
    <w:rsid w:val="00C34276"/>
    <w:rsid w:val="00C3563D"/>
    <w:rsid w:val="00C35760"/>
    <w:rsid w:val="00C357C4"/>
    <w:rsid w:val="00C36DC2"/>
    <w:rsid w:val="00C3779D"/>
    <w:rsid w:val="00C37A31"/>
    <w:rsid w:val="00C40786"/>
    <w:rsid w:val="00C408B7"/>
    <w:rsid w:val="00C40CCB"/>
    <w:rsid w:val="00C40F68"/>
    <w:rsid w:val="00C4121E"/>
    <w:rsid w:val="00C4243D"/>
    <w:rsid w:val="00C42861"/>
    <w:rsid w:val="00C42CAA"/>
    <w:rsid w:val="00C42EA2"/>
    <w:rsid w:val="00C42EA4"/>
    <w:rsid w:val="00C431AC"/>
    <w:rsid w:val="00C439E4"/>
    <w:rsid w:val="00C43C15"/>
    <w:rsid w:val="00C43D45"/>
    <w:rsid w:val="00C4417B"/>
    <w:rsid w:val="00C448E5"/>
    <w:rsid w:val="00C45017"/>
    <w:rsid w:val="00C450AD"/>
    <w:rsid w:val="00C4527F"/>
    <w:rsid w:val="00C45BBA"/>
    <w:rsid w:val="00C46018"/>
    <w:rsid w:val="00C468D4"/>
    <w:rsid w:val="00C46C5C"/>
    <w:rsid w:val="00C46C85"/>
    <w:rsid w:val="00C470D6"/>
    <w:rsid w:val="00C476D3"/>
    <w:rsid w:val="00C47827"/>
    <w:rsid w:val="00C478BB"/>
    <w:rsid w:val="00C47A3B"/>
    <w:rsid w:val="00C506C6"/>
    <w:rsid w:val="00C50AAB"/>
    <w:rsid w:val="00C50D2E"/>
    <w:rsid w:val="00C51451"/>
    <w:rsid w:val="00C516D4"/>
    <w:rsid w:val="00C517D1"/>
    <w:rsid w:val="00C51E34"/>
    <w:rsid w:val="00C52C4B"/>
    <w:rsid w:val="00C5355E"/>
    <w:rsid w:val="00C53971"/>
    <w:rsid w:val="00C5496C"/>
    <w:rsid w:val="00C55ADB"/>
    <w:rsid w:val="00C56365"/>
    <w:rsid w:val="00C564B2"/>
    <w:rsid w:val="00C56AAB"/>
    <w:rsid w:val="00C56B93"/>
    <w:rsid w:val="00C57228"/>
    <w:rsid w:val="00C6062B"/>
    <w:rsid w:val="00C61B04"/>
    <w:rsid w:val="00C62711"/>
    <w:rsid w:val="00C63688"/>
    <w:rsid w:val="00C63F10"/>
    <w:rsid w:val="00C64013"/>
    <w:rsid w:val="00C64B24"/>
    <w:rsid w:val="00C6511D"/>
    <w:rsid w:val="00C67CD6"/>
    <w:rsid w:val="00C67E04"/>
    <w:rsid w:val="00C70BFC"/>
    <w:rsid w:val="00C7258E"/>
    <w:rsid w:val="00C725C7"/>
    <w:rsid w:val="00C72AB9"/>
    <w:rsid w:val="00C72AD0"/>
    <w:rsid w:val="00C72F32"/>
    <w:rsid w:val="00C73192"/>
    <w:rsid w:val="00C73428"/>
    <w:rsid w:val="00C73605"/>
    <w:rsid w:val="00C73F85"/>
    <w:rsid w:val="00C74E16"/>
    <w:rsid w:val="00C7507E"/>
    <w:rsid w:val="00C76071"/>
    <w:rsid w:val="00C760AA"/>
    <w:rsid w:val="00C762DE"/>
    <w:rsid w:val="00C76614"/>
    <w:rsid w:val="00C76807"/>
    <w:rsid w:val="00C7694B"/>
    <w:rsid w:val="00C76A77"/>
    <w:rsid w:val="00C77960"/>
    <w:rsid w:val="00C8002A"/>
    <w:rsid w:val="00C80037"/>
    <w:rsid w:val="00C801A2"/>
    <w:rsid w:val="00C803D5"/>
    <w:rsid w:val="00C8186F"/>
    <w:rsid w:val="00C82F55"/>
    <w:rsid w:val="00C83610"/>
    <w:rsid w:val="00C83712"/>
    <w:rsid w:val="00C8382F"/>
    <w:rsid w:val="00C84A0E"/>
    <w:rsid w:val="00C84E92"/>
    <w:rsid w:val="00C8591A"/>
    <w:rsid w:val="00C85A9A"/>
    <w:rsid w:val="00C86F7D"/>
    <w:rsid w:val="00C87C23"/>
    <w:rsid w:val="00C9006D"/>
    <w:rsid w:val="00C904D3"/>
    <w:rsid w:val="00C91607"/>
    <w:rsid w:val="00C924A1"/>
    <w:rsid w:val="00C92553"/>
    <w:rsid w:val="00C9264C"/>
    <w:rsid w:val="00C93829"/>
    <w:rsid w:val="00C943F8"/>
    <w:rsid w:val="00C94410"/>
    <w:rsid w:val="00C94AE9"/>
    <w:rsid w:val="00C94FF4"/>
    <w:rsid w:val="00C95CD4"/>
    <w:rsid w:val="00C96DED"/>
    <w:rsid w:val="00C97279"/>
    <w:rsid w:val="00C97578"/>
    <w:rsid w:val="00C97966"/>
    <w:rsid w:val="00C97F97"/>
    <w:rsid w:val="00CA03F9"/>
    <w:rsid w:val="00CA0A43"/>
    <w:rsid w:val="00CA0DB9"/>
    <w:rsid w:val="00CA1AEE"/>
    <w:rsid w:val="00CA1C74"/>
    <w:rsid w:val="00CA2B76"/>
    <w:rsid w:val="00CA2CEB"/>
    <w:rsid w:val="00CA3196"/>
    <w:rsid w:val="00CA4457"/>
    <w:rsid w:val="00CA4588"/>
    <w:rsid w:val="00CA4A2B"/>
    <w:rsid w:val="00CA4E24"/>
    <w:rsid w:val="00CA4F3D"/>
    <w:rsid w:val="00CA6162"/>
    <w:rsid w:val="00CA69E1"/>
    <w:rsid w:val="00CB03B4"/>
    <w:rsid w:val="00CB148A"/>
    <w:rsid w:val="00CB1757"/>
    <w:rsid w:val="00CB1B4F"/>
    <w:rsid w:val="00CB208D"/>
    <w:rsid w:val="00CB26D8"/>
    <w:rsid w:val="00CB2E09"/>
    <w:rsid w:val="00CB45F3"/>
    <w:rsid w:val="00CB4FDF"/>
    <w:rsid w:val="00CB5001"/>
    <w:rsid w:val="00CB53A4"/>
    <w:rsid w:val="00CB6FA9"/>
    <w:rsid w:val="00CB782C"/>
    <w:rsid w:val="00CC08DE"/>
    <w:rsid w:val="00CC0A96"/>
    <w:rsid w:val="00CC0CD9"/>
    <w:rsid w:val="00CC10E3"/>
    <w:rsid w:val="00CC1CC4"/>
    <w:rsid w:val="00CC1EF7"/>
    <w:rsid w:val="00CC208B"/>
    <w:rsid w:val="00CC22B3"/>
    <w:rsid w:val="00CC3868"/>
    <w:rsid w:val="00CC6227"/>
    <w:rsid w:val="00CC664A"/>
    <w:rsid w:val="00CC6B84"/>
    <w:rsid w:val="00CC7193"/>
    <w:rsid w:val="00CC7697"/>
    <w:rsid w:val="00CD1008"/>
    <w:rsid w:val="00CD13C1"/>
    <w:rsid w:val="00CD1928"/>
    <w:rsid w:val="00CD1C15"/>
    <w:rsid w:val="00CD247A"/>
    <w:rsid w:val="00CD29FA"/>
    <w:rsid w:val="00CD3C9F"/>
    <w:rsid w:val="00CD4047"/>
    <w:rsid w:val="00CD4FF5"/>
    <w:rsid w:val="00CD59D8"/>
    <w:rsid w:val="00CD6957"/>
    <w:rsid w:val="00CD6D68"/>
    <w:rsid w:val="00CD7D72"/>
    <w:rsid w:val="00CE0A86"/>
    <w:rsid w:val="00CE0AE4"/>
    <w:rsid w:val="00CE0BE4"/>
    <w:rsid w:val="00CE10B4"/>
    <w:rsid w:val="00CE13C2"/>
    <w:rsid w:val="00CE15A2"/>
    <w:rsid w:val="00CE1DF2"/>
    <w:rsid w:val="00CE217D"/>
    <w:rsid w:val="00CE242D"/>
    <w:rsid w:val="00CE2859"/>
    <w:rsid w:val="00CE28DB"/>
    <w:rsid w:val="00CE64AF"/>
    <w:rsid w:val="00CE72CF"/>
    <w:rsid w:val="00CE79A1"/>
    <w:rsid w:val="00CF0B51"/>
    <w:rsid w:val="00CF1FDA"/>
    <w:rsid w:val="00CF27ED"/>
    <w:rsid w:val="00CF281D"/>
    <w:rsid w:val="00CF2A29"/>
    <w:rsid w:val="00CF2B05"/>
    <w:rsid w:val="00CF2EB9"/>
    <w:rsid w:val="00CF3112"/>
    <w:rsid w:val="00CF32FF"/>
    <w:rsid w:val="00CF381A"/>
    <w:rsid w:val="00CF387C"/>
    <w:rsid w:val="00CF3A77"/>
    <w:rsid w:val="00CF4385"/>
    <w:rsid w:val="00CF4444"/>
    <w:rsid w:val="00CF4DB6"/>
    <w:rsid w:val="00CF53F4"/>
    <w:rsid w:val="00CF5ED9"/>
    <w:rsid w:val="00CF6008"/>
    <w:rsid w:val="00CF60E0"/>
    <w:rsid w:val="00CF61F7"/>
    <w:rsid w:val="00CF6215"/>
    <w:rsid w:val="00CF698B"/>
    <w:rsid w:val="00CF7A07"/>
    <w:rsid w:val="00CF7ACC"/>
    <w:rsid w:val="00CF7BF2"/>
    <w:rsid w:val="00D00766"/>
    <w:rsid w:val="00D00C17"/>
    <w:rsid w:val="00D01061"/>
    <w:rsid w:val="00D010AB"/>
    <w:rsid w:val="00D01488"/>
    <w:rsid w:val="00D0154D"/>
    <w:rsid w:val="00D01810"/>
    <w:rsid w:val="00D01B29"/>
    <w:rsid w:val="00D0265F"/>
    <w:rsid w:val="00D02E07"/>
    <w:rsid w:val="00D032E4"/>
    <w:rsid w:val="00D034CC"/>
    <w:rsid w:val="00D04327"/>
    <w:rsid w:val="00D04DFB"/>
    <w:rsid w:val="00D0511F"/>
    <w:rsid w:val="00D057F9"/>
    <w:rsid w:val="00D058C8"/>
    <w:rsid w:val="00D05AED"/>
    <w:rsid w:val="00D05B6E"/>
    <w:rsid w:val="00D060A9"/>
    <w:rsid w:val="00D06A4D"/>
    <w:rsid w:val="00D0789F"/>
    <w:rsid w:val="00D07C2A"/>
    <w:rsid w:val="00D07C3E"/>
    <w:rsid w:val="00D1143F"/>
    <w:rsid w:val="00D11632"/>
    <w:rsid w:val="00D1244E"/>
    <w:rsid w:val="00D128E9"/>
    <w:rsid w:val="00D12A46"/>
    <w:rsid w:val="00D135A3"/>
    <w:rsid w:val="00D136D5"/>
    <w:rsid w:val="00D13C58"/>
    <w:rsid w:val="00D13C9C"/>
    <w:rsid w:val="00D13D27"/>
    <w:rsid w:val="00D14A9F"/>
    <w:rsid w:val="00D14D54"/>
    <w:rsid w:val="00D14DC7"/>
    <w:rsid w:val="00D150BD"/>
    <w:rsid w:val="00D158B7"/>
    <w:rsid w:val="00D15A7B"/>
    <w:rsid w:val="00D166BA"/>
    <w:rsid w:val="00D16C95"/>
    <w:rsid w:val="00D16CCA"/>
    <w:rsid w:val="00D16FF2"/>
    <w:rsid w:val="00D17295"/>
    <w:rsid w:val="00D17388"/>
    <w:rsid w:val="00D2075B"/>
    <w:rsid w:val="00D208CE"/>
    <w:rsid w:val="00D20BBC"/>
    <w:rsid w:val="00D21778"/>
    <w:rsid w:val="00D221A9"/>
    <w:rsid w:val="00D22430"/>
    <w:rsid w:val="00D2248D"/>
    <w:rsid w:val="00D22510"/>
    <w:rsid w:val="00D22CDB"/>
    <w:rsid w:val="00D2377E"/>
    <w:rsid w:val="00D23EDB"/>
    <w:rsid w:val="00D24947"/>
    <w:rsid w:val="00D2613E"/>
    <w:rsid w:val="00D274CE"/>
    <w:rsid w:val="00D3037A"/>
    <w:rsid w:val="00D3052B"/>
    <w:rsid w:val="00D30A1F"/>
    <w:rsid w:val="00D30C1F"/>
    <w:rsid w:val="00D314E9"/>
    <w:rsid w:val="00D31E0A"/>
    <w:rsid w:val="00D32DB4"/>
    <w:rsid w:val="00D32EC2"/>
    <w:rsid w:val="00D35816"/>
    <w:rsid w:val="00D35ABA"/>
    <w:rsid w:val="00D35FB8"/>
    <w:rsid w:val="00D3627F"/>
    <w:rsid w:val="00D37170"/>
    <w:rsid w:val="00D37574"/>
    <w:rsid w:val="00D3757C"/>
    <w:rsid w:val="00D377AD"/>
    <w:rsid w:val="00D3780F"/>
    <w:rsid w:val="00D37C37"/>
    <w:rsid w:val="00D40DDA"/>
    <w:rsid w:val="00D41C78"/>
    <w:rsid w:val="00D422C4"/>
    <w:rsid w:val="00D42B75"/>
    <w:rsid w:val="00D42E04"/>
    <w:rsid w:val="00D449BA"/>
    <w:rsid w:val="00D455F7"/>
    <w:rsid w:val="00D45FF9"/>
    <w:rsid w:val="00D47524"/>
    <w:rsid w:val="00D47AE7"/>
    <w:rsid w:val="00D47B95"/>
    <w:rsid w:val="00D50300"/>
    <w:rsid w:val="00D50397"/>
    <w:rsid w:val="00D505BE"/>
    <w:rsid w:val="00D50CE6"/>
    <w:rsid w:val="00D5136F"/>
    <w:rsid w:val="00D51E03"/>
    <w:rsid w:val="00D524B9"/>
    <w:rsid w:val="00D52C01"/>
    <w:rsid w:val="00D533BB"/>
    <w:rsid w:val="00D54EA3"/>
    <w:rsid w:val="00D55B71"/>
    <w:rsid w:val="00D56072"/>
    <w:rsid w:val="00D5634E"/>
    <w:rsid w:val="00D56D45"/>
    <w:rsid w:val="00D56E20"/>
    <w:rsid w:val="00D56EAB"/>
    <w:rsid w:val="00D57587"/>
    <w:rsid w:val="00D60A84"/>
    <w:rsid w:val="00D60BD8"/>
    <w:rsid w:val="00D61046"/>
    <w:rsid w:val="00D613A0"/>
    <w:rsid w:val="00D619D3"/>
    <w:rsid w:val="00D61D45"/>
    <w:rsid w:val="00D62532"/>
    <w:rsid w:val="00D62796"/>
    <w:rsid w:val="00D62824"/>
    <w:rsid w:val="00D628C1"/>
    <w:rsid w:val="00D62A7A"/>
    <w:rsid w:val="00D62D99"/>
    <w:rsid w:val="00D632FE"/>
    <w:rsid w:val="00D635B2"/>
    <w:rsid w:val="00D63EAE"/>
    <w:rsid w:val="00D63EE2"/>
    <w:rsid w:val="00D6443C"/>
    <w:rsid w:val="00D64AA0"/>
    <w:rsid w:val="00D64E14"/>
    <w:rsid w:val="00D6507A"/>
    <w:rsid w:val="00D666C7"/>
    <w:rsid w:val="00D666E4"/>
    <w:rsid w:val="00D66B14"/>
    <w:rsid w:val="00D66D7C"/>
    <w:rsid w:val="00D672E2"/>
    <w:rsid w:val="00D67708"/>
    <w:rsid w:val="00D67E85"/>
    <w:rsid w:val="00D70112"/>
    <w:rsid w:val="00D70948"/>
    <w:rsid w:val="00D71100"/>
    <w:rsid w:val="00D72320"/>
    <w:rsid w:val="00D72930"/>
    <w:rsid w:val="00D72C51"/>
    <w:rsid w:val="00D72F94"/>
    <w:rsid w:val="00D72F97"/>
    <w:rsid w:val="00D7352A"/>
    <w:rsid w:val="00D73BEE"/>
    <w:rsid w:val="00D74201"/>
    <w:rsid w:val="00D7471C"/>
    <w:rsid w:val="00D74F30"/>
    <w:rsid w:val="00D76C28"/>
    <w:rsid w:val="00D76FE9"/>
    <w:rsid w:val="00D77EFB"/>
    <w:rsid w:val="00D80923"/>
    <w:rsid w:val="00D80F38"/>
    <w:rsid w:val="00D81151"/>
    <w:rsid w:val="00D813B1"/>
    <w:rsid w:val="00D8176C"/>
    <w:rsid w:val="00D817BA"/>
    <w:rsid w:val="00D81E5E"/>
    <w:rsid w:val="00D81EC4"/>
    <w:rsid w:val="00D82784"/>
    <w:rsid w:val="00D82CA7"/>
    <w:rsid w:val="00D82D60"/>
    <w:rsid w:val="00D834BF"/>
    <w:rsid w:val="00D8354C"/>
    <w:rsid w:val="00D83C6E"/>
    <w:rsid w:val="00D845E4"/>
    <w:rsid w:val="00D84B29"/>
    <w:rsid w:val="00D84D27"/>
    <w:rsid w:val="00D84E39"/>
    <w:rsid w:val="00D8539C"/>
    <w:rsid w:val="00D85413"/>
    <w:rsid w:val="00D859FE"/>
    <w:rsid w:val="00D86477"/>
    <w:rsid w:val="00D8678A"/>
    <w:rsid w:val="00D870F3"/>
    <w:rsid w:val="00D872BE"/>
    <w:rsid w:val="00D876E3"/>
    <w:rsid w:val="00D907ED"/>
    <w:rsid w:val="00D918E8"/>
    <w:rsid w:val="00D92202"/>
    <w:rsid w:val="00D92BE8"/>
    <w:rsid w:val="00D92E08"/>
    <w:rsid w:val="00D932DA"/>
    <w:rsid w:val="00D94390"/>
    <w:rsid w:val="00D94C9D"/>
    <w:rsid w:val="00D956A4"/>
    <w:rsid w:val="00D959C0"/>
    <w:rsid w:val="00D95E36"/>
    <w:rsid w:val="00D95F58"/>
    <w:rsid w:val="00D9604E"/>
    <w:rsid w:val="00D965FD"/>
    <w:rsid w:val="00D96836"/>
    <w:rsid w:val="00D96873"/>
    <w:rsid w:val="00D96911"/>
    <w:rsid w:val="00D97ABF"/>
    <w:rsid w:val="00DA0A34"/>
    <w:rsid w:val="00DA0FDA"/>
    <w:rsid w:val="00DA153F"/>
    <w:rsid w:val="00DA1933"/>
    <w:rsid w:val="00DA1B35"/>
    <w:rsid w:val="00DA2679"/>
    <w:rsid w:val="00DA3037"/>
    <w:rsid w:val="00DA3133"/>
    <w:rsid w:val="00DA361A"/>
    <w:rsid w:val="00DA3E07"/>
    <w:rsid w:val="00DA49BE"/>
    <w:rsid w:val="00DA4A4B"/>
    <w:rsid w:val="00DA5407"/>
    <w:rsid w:val="00DA553A"/>
    <w:rsid w:val="00DA60B3"/>
    <w:rsid w:val="00DA60F2"/>
    <w:rsid w:val="00DA6D4B"/>
    <w:rsid w:val="00DA7D17"/>
    <w:rsid w:val="00DA7F23"/>
    <w:rsid w:val="00DB0468"/>
    <w:rsid w:val="00DB111C"/>
    <w:rsid w:val="00DB1A7D"/>
    <w:rsid w:val="00DB1B5D"/>
    <w:rsid w:val="00DB1D66"/>
    <w:rsid w:val="00DB2025"/>
    <w:rsid w:val="00DB204C"/>
    <w:rsid w:val="00DB2A8E"/>
    <w:rsid w:val="00DB38CF"/>
    <w:rsid w:val="00DB3F09"/>
    <w:rsid w:val="00DB40CC"/>
    <w:rsid w:val="00DB4496"/>
    <w:rsid w:val="00DB4FC3"/>
    <w:rsid w:val="00DB559B"/>
    <w:rsid w:val="00DB58AB"/>
    <w:rsid w:val="00DB5F2B"/>
    <w:rsid w:val="00DB6C2B"/>
    <w:rsid w:val="00DB6CE2"/>
    <w:rsid w:val="00DB7127"/>
    <w:rsid w:val="00DC0169"/>
    <w:rsid w:val="00DC017C"/>
    <w:rsid w:val="00DC05B1"/>
    <w:rsid w:val="00DC1572"/>
    <w:rsid w:val="00DC20C2"/>
    <w:rsid w:val="00DC26C6"/>
    <w:rsid w:val="00DC28A8"/>
    <w:rsid w:val="00DC2B31"/>
    <w:rsid w:val="00DC345F"/>
    <w:rsid w:val="00DC3A59"/>
    <w:rsid w:val="00DC3BD5"/>
    <w:rsid w:val="00DC3E68"/>
    <w:rsid w:val="00DC40F6"/>
    <w:rsid w:val="00DC4909"/>
    <w:rsid w:val="00DC4BFB"/>
    <w:rsid w:val="00DC4F39"/>
    <w:rsid w:val="00DC5308"/>
    <w:rsid w:val="00DC5CBF"/>
    <w:rsid w:val="00DC5D28"/>
    <w:rsid w:val="00DC60CF"/>
    <w:rsid w:val="00DD165B"/>
    <w:rsid w:val="00DD1BD3"/>
    <w:rsid w:val="00DD26F8"/>
    <w:rsid w:val="00DD28D0"/>
    <w:rsid w:val="00DD3090"/>
    <w:rsid w:val="00DD3572"/>
    <w:rsid w:val="00DD500E"/>
    <w:rsid w:val="00DD5348"/>
    <w:rsid w:val="00DD5A7E"/>
    <w:rsid w:val="00DD5BB1"/>
    <w:rsid w:val="00DD68FB"/>
    <w:rsid w:val="00DD6B94"/>
    <w:rsid w:val="00DD70AC"/>
    <w:rsid w:val="00DE0063"/>
    <w:rsid w:val="00DE03C0"/>
    <w:rsid w:val="00DE129A"/>
    <w:rsid w:val="00DE173A"/>
    <w:rsid w:val="00DE24A9"/>
    <w:rsid w:val="00DE2B0C"/>
    <w:rsid w:val="00DE3367"/>
    <w:rsid w:val="00DE3673"/>
    <w:rsid w:val="00DE3F53"/>
    <w:rsid w:val="00DE4133"/>
    <w:rsid w:val="00DE4F08"/>
    <w:rsid w:val="00DE5485"/>
    <w:rsid w:val="00DE6CD0"/>
    <w:rsid w:val="00DE73A1"/>
    <w:rsid w:val="00DE7CC2"/>
    <w:rsid w:val="00DF02B8"/>
    <w:rsid w:val="00DF06AF"/>
    <w:rsid w:val="00DF0A86"/>
    <w:rsid w:val="00DF0DCD"/>
    <w:rsid w:val="00DF11B8"/>
    <w:rsid w:val="00DF1221"/>
    <w:rsid w:val="00DF1853"/>
    <w:rsid w:val="00DF1B03"/>
    <w:rsid w:val="00DF219C"/>
    <w:rsid w:val="00DF2CA2"/>
    <w:rsid w:val="00DF4943"/>
    <w:rsid w:val="00DF5377"/>
    <w:rsid w:val="00DF5740"/>
    <w:rsid w:val="00DF6963"/>
    <w:rsid w:val="00DF720D"/>
    <w:rsid w:val="00DF74A2"/>
    <w:rsid w:val="00E00082"/>
    <w:rsid w:val="00E0026B"/>
    <w:rsid w:val="00E004FA"/>
    <w:rsid w:val="00E005C5"/>
    <w:rsid w:val="00E0140E"/>
    <w:rsid w:val="00E01B85"/>
    <w:rsid w:val="00E03419"/>
    <w:rsid w:val="00E03E28"/>
    <w:rsid w:val="00E03E38"/>
    <w:rsid w:val="00E0408E"/>
    <w:rsid w:val="00E04330"/>
    <w:rsid w:val="00E049D3"/>
    <w:rsid w:val="00E04B95"/>
    <w:rsid w:val="00E06190"/>
    <w:rsid w:val="00E07188"/>
    <w:rsid w:val="00E073FF"/>
    <w:rsid w:val="00E076C8"/>
    <w:rsid w:val="00E1072B"/>
    <w:rsid w:val="00E10F76"/>
    <w:rsid w:val="00E11CE0"/>
    <w:rsid w:val="00E12319"/>
    <w:rsid w:val="00E12628"/>
    <w:rsid w:val="00E126FB"/>
    <w:rsid w:val="00E12E4C"/>
    <w:rsid w:val="00E1305F"/>
    <w:rsid w:val="00E1336E"/>
    <w:rsid w:val="00E13578"/>
    <w:rsid w:val="00E141EF"/>
    <w:rsid w:val="00E141F4"/>
    <w:rsid w:val="00E144D3"/>
    <w:rsid w:val="00E14C68"/>
    <w:rsid w:val="00E14DCF"/>
    <w:rsid w:val="00E15512"/>
    <w:rsid w:val="00E15938"/>
    <w:rsid w:val="00E162D7"/>
    <w:rsid w:val="00E16DE8"/>
    <w:rsid w:val="00E1725B"/>
    <w:rsid w:val="00E1745F"/>
    <w:rsid w:val="00E17E1C"/>
    <w:rsid w:val="00E21AA4"/>
    <w:rsid w:val="00E22008"/>
    <w:rsid w:val="00E2205A"/>
    <w:rsid w:val="00E23091"/>
    <w:rsid w:val="00E23622"/>
    <w:rsid w:val="00E23F2A"/>
    <w:rsid w:val="00E247BD"/>
    <w:rsid w:val="00E2493B"/>
    <w:rsid w:val="00E24AA2"/>
    <w:rsid w:val="00E250C9"/>
    <w:rsid w:val="00E252C0"/>
    <w:rsid w:val="00E25B52"/>
    <w:rsid w:val="00E262BD"/>
    <w:rsid w:val="00E2644D"/>
    <w:rsid w:val="00E2685F"/>
    <w:rsid w:val="00E26883"/>
    <w:rsid w:val="00E306CD"/>
    <w:rsid w:val="00E30822"/>
    <w:rsid w:val="00E31213"/>
    <w:rsid w:val="00E32671"/>
    <w:rsid w:val="00E32778"/>
    <w:rsid w:val="00E32C9D"/>
    <w:rsid w:val="00E332C6"/>
    <w:rsid w:val="00E33F47"/>
    <w:rsid w:val="00E343EB"/>
    <w:rsid w:val="00E34CFD"/>
    <w:rsid w:val="00E35185"/>
    <w:rsid w:val="00E35194"/>
    <w:rsid w:val="00E362A2"/>
    <w:rsid w:val="00E36E36"/>
    <w:rsid w:val="00E378CC"/>
    <w:rsid w:val="00E37A7B"/>
    <w:rsid w:val="00E37C95"/>
    <w:rsid w:val="00E37DEF"/>
    <w:rsid w:val="00E4010C"/>
    <w:rsid w:val="00E40507"/>
    <w:rsid w:val="00E41832"/>
    <w:rsid w:val="00E41BFD"/>
    <w:rsid w:val="00E42133"/>
    <w:rsid w:val="00E42B6E"/>
    <w:rsid w:val="00E42B7F"/>
    <w:rsid w:val="00E43276"/>
    <w:rsid w:val="00E43430"/>
    <w:rsid w:val="00E4375B"/>
    <w:rsid w:val="00E44DA3"/>
    <w:rsid w:val="00E450F6"/>
    <w:rsid w:val="00E456FC"/>
    <w:rsid w:val="00E45861"/>
    <w:rsid w:val="00E459E2"/>
    <w:rsid w:val="00E45E45"/>
    <w:rsid w:val="00E46D3B"/>
    <w:rsid w:val="00E47134"/>
    <w:rsid w:val="00E474E2"/>
    <w:rsid w:val="00E47AB9"/>
    <w:rsid w:val="00E50DF4"/>
    <w:rsid w:val="00E512A7"/>
    <w:rsid w:val="00E51470"/>
    <w:rsid w:val="00E516B2"/>
    <w:rsid w:val="00E51CD1"/>
    <w:rsid w:val="00E52121"/>
    <w:rsid w:val="00E52485"/>
    <w:rsid w:val="00E52677"/>
    <w:rsid w:val="00E5268F"/>
    <w:rsid w:val="00E52A44"/>
    <w:rsid w:val="00E52BAF"/>
    <w:rsid w:val="00E537C2"/>
    <w:rsid w:val="00E545AE"/>
    <w:rsid w:val="00E54FA6"/>
    <w:rsid w:val="00E55471"/>
    <w:rsid w:val="00E5551B"/>
    <w:rsid w:val="00E55C55"/>
    <w:rsid w:val="00E55CEE"/>
    <w:rsid w:val="00E57079"/>
    <w:rsid w:val="00E572BB"/>
    <w:rsid w:val="00E6038E"/>
    <w:rsid w:val="00E606C0"/>
    <w:rsid w:val="00E607B9"/>
    <w:rsid w:val="00E6112E"/>
    <w:rsid w:val="00E622B3"/>
    <w:rsid w:val="00E62D9F"/>
    <w:rsid w:val="00E63F20"/>
    <w:rsid w:val="00E6434F"/>
    <w:rsid w:val="00E64531"/>
    <w:rsid w:val="00E6599A"/>
    <w:rsid w:val="00E659BC"/>
    <w:rsid w:val="00E660DF"/>
    <w:rsid w:val="00E66245"/>
    <w:rsid w:val="00E67221"/>
    <w:rsid w:val="00E679A1"/>
    <w:rsid w:val="00E700F9"/>
    <w:rsid w:val="00E7039E"/>
    <w:rsid w:val="00E709B9"/>
    <w:rsid w:val="00E70A4A"/>
    <w:rsid w:val="00E70C58"/>
    <w:rsid w:val="00E71098"/>
    <w:rsid w:val="00E715DB"/>
    <w:rsid w:val="00E71963"/>
    <w:rsid w:val="00E71B40"/>
    <w:rsid w:val="00E71BE0"/>
    <w:rsid w:val="00E71CA8"/>
    <w:rsid w:val="00E72F83"/>
    <w:rsid w:val="00E73DD3"/>
    <w:rsid w:val="00E73DF6"/>
    <w:rsid w:val="00E75DE0"/>
    <w:rsid w:val="00E75F06"/>
    <w:rsid w:val="00E76003"/>
    <w:rsid w:val="00E76237"/>
    <w:rsid w:val="00E76F14"/>
    <w:rsid w:val="00E7702F"/>
    <w:rsid w:val="00E7759D"/>
    <w:rsid w:val="00E776AA"/>
    <w:rsid w:val="00E8036E"/>
    <w:rsid w:val="00E81D26"/>
    <w:rsid w:val="00E82016"/>
    <w:rsid w:val="00E821E4"/>
    <w:rsid w:val="00E827A3"/>
    <w:rsid w:val="00E82F24"/>
    <w:rsid w:val="00E83B9F"/>
    <w:rsid w:val="00E84E2F"/>
    <w:rsid w:val="00E8503D"/>
    <w:rsid w:val="00E858FD"/>
    <w:rsid w:val="00E86426"/>
    <w:rsid w:val="00E8792A"/>
    <w:rsid w:val="00E87CB6"/>
    <w:rsid w:val="00E909F1"/>
    <w:rsid w:val="00E910AE"/>
    <w:rsid w:val="00E913BA"/>
    <w:rsid w:val="00E920EC"/>
    <w:rsid w:val="00E9215F"/>
    <w:rsid w:val="00E927C9"/>
    <w:rsid w:val="00E92E48"/>
    <w:rsid w:val="00E93243"/>
    <w:rsid w:val="00E93257"/>
    <w:rsid w:val="00E93916"/>
    <w:rsid w:val="00E93F5F"/>
    <w:rsid w:val="00E94433"/>
    <w:rsid w:val="00E94D64"/>
    <w:rsid w:val="00E95222"/>
    <w:rsid w:val="00E955B6"/>
    <w:rsid w:val="00E9570C"/>
    <w:rsid w:val="00E95812"/>
    <w:rsid w:val="00E9648C"/>
    <w:rsid w:val="00E96646"/>
    <w:rsid w:val="00E96892"/>
    <w:rsid w:val="00E96C1F"/>
    <w:rsid w:val="00E96E1B"/>
    <w:rsid w:val="00E97411"/>
    <w:rsid w:val="00E97844"/>
    <w:rsid w:val="00E97D96"/>
    <w:rsid w:val="00EA006F"/>
    <w:rsid w:val="00EA0283"/>
    <w:rsid w:val="00EA0333"/>
    <w:rsid w:val="00EA05E3"/>
    <w:rsid w:val="00EA1222"/>
    <w:rsid w:val="00EA1486"/>
    <w:rsid w:val="00EA17ED"/>
    <w:rsid w:val="00EA1940"/>
    <w:rsid w:val="00EA1B11"/>
    <w:rsid w:val="00EA1F19"/>
    <w:rsid w:val="00EA21CD"/>
    <w:rsid w:val="00EA23F5"/>
    <w:rsid w:val="00EA2879"/>
    <w:rsid w:val="00EA322A"/>
    <w:rsid w:val="00EA39B5"/>
    <w:rsid w:val="00EA47B4"/>
    <w:rsid w:val="00EA5107"/>
    <w:rsid w:val="00EA5640"/>
    <w:rsid w:val="00EA5A7F"/>
    <w:rsid w:val="00EA5CE3"/>
    <w:rsid w:val="00EA7069"/>
    <w:rsid w:val="00EA7A0D"/>
    <w:rsid w:val="00EA7E73"/>
    <w:rsid w:val="00EB0314"/>
    <w:rsid w:val="00EB04C3"/>
    <w:rsid w:val="00EB0501"/>
    <w:rsid w:val="00EB0739"/>
    <w:rsid w:val="00EB0A71"/>
    <w:rsid w:val="00EB2210"/>
    <w:rsid w:val="00EB235C"/>
    <w:rsid w:val="00EB2548"/>
    <w:rsid w:val="00EB2C7E"/>
    <w:rsid w:val="00EB2E1D"/>
    <w:rsid w:val="00EB32F7"/>
    <w:rsid w:val="00EB37E6"/>
    <w:rsid w:val="00EB399F"/>
    <w:rsid w:val="00EB4D8A"/>
    <w:rsid w:val="00EB4E0A"/>
    <w:rsid w:val="00EB4E2B"/>
    <w:rsid w:val="00EB502C"/>
    <w:rsid w:val="00EB5B81"/>
    <w:rsid w:val="00EB65BA"/>
    <w:rsid w:val="00EB6A8E"/>
    <w:rsid w:val="00EB6B8A"/>
    <w:rsid w:val="00EB7486"/>
    <w:rsid w:val="00EC1E33"/>
    <w:rsid w:val="00EC204F"/>
    <w:rsid w:val="00EC24BC"/>
    <w:rsid w:val="00EC3812"/>
    <w:rsid w:val="00EC3BF9"/>
    <w:rsid w:val="00EC4A43"/>
    <w:rsid w:val="00EC5661"/>
    <w:rsid w:val="00EC619C"/>
    <w:rsid w:val="00EC64CC"/>
    <w:rsid w:val="00EC6549"/>
    <w:rsid w:val="00EC66EF"/>
    <w:rsid w:val="00EC69AC"/>
    <w:rsid w:val="00EC6C57"/>
    <w:rsid w:val="00EC6E9F"/>
    <w:rsid w:val="00EC7080"/>
    <w:rsid w:val="00EC747F"/>
    <w:rsid w:val="00EC7B41"/>
    <w:rsid w:val="00EC7C1A"/>
    <w:rsid w:val="00ED093F"/>
    <w:rsid w:val="00ED0F4A"/>
    <w:rsid w:val="00ED17A8"/>
    <w:rsid w:val="00ED2084"/>
    <w:rsid w:val="00ED3088"/>
    <w:rsid w:val="00ED39C3"/>
    <w:rsid w:val="00ED45F8"/>
    <w:rsid w:val="00ED49DD"/>
    <w:rsid w:val="00ED5A35"/>
    <w:rsid w:val="00ED7594"/>
    <w:rsid w:val="00ED79AD"/>
    <w:rsid w:val="00ED7AE7"/>
    <w:rsid w:val="00EE208E"/>
    <w:rsid w:val="00EE279D"/>
    <w:rsid w:val="00EE31D3"/>
    <w:rsid w:val="00EE3284"/>
    <w:rsid w:val="00EE382F"/>
    <w:rsid w:val="00EE40F6"/>
    <w:rsid w:val="00EE4634"/>
    <w:rsid w:val="00EE4F97"/>
    <w:rsid w:val="00EE5E03"/>
    <w:rsid w:val="00EE670D"/>
    <w:rsid w:val="00EE69AB"/>
    <w:rsid w:val="00EE6F3C"/>
    <w:rsid w:val="00EE7226"/>
    <w:rsid w:val="00EE7624"/>
    <w:rsid w:val="00EE7C24"/>
    <w:rsid w:val="00EF0701"/>
    <w:rsid w:val="00EF09C3"/>
    <w:rsid w:val="00EF0EE3"/>
    <w:rsid w:val="00EF15CE"/>
    <w:rsid w:val="00EF1CB7"/>
    <w:rsid w:val="00EF31D0"/>
    <w:rsid w:val="00EF36EB"/>
    <w:rsid w:val="00EF37DC"/>
    <w:rsid w:val="00EF4CD8"/>
    <w:rsid w:val="00EF579B"/>
    <w:rsid w:val="00EF593F"/>
    <w:rsid w:val="00EF5A12"/>
    <w:rsid w:val="00EF655E"/>
    <w:rsid w:val="00EF74B4"/>
    <w:rsid w:val="00EF7D65"/>
    <w:rsid w:val="00F00B96"/>
    <w:rsid w:val="00F01476"/>
    <w:rsid w:val="00F0158D"/>
    <w:rsid w:val="00F02064"/>
    <w:rsid w:val="00F02BEC"/>
    <w:rsid w:val="00F036FE"/>
    <w:rsid w:val="00F04690"/>
    <w:rsid w:val="00F04E63"/>
    <w:rsid w:val="00F050FE"/>
    <w:rsid w:val="00F05148"/>
    <w:rsid w:val="00F058EA"/>
    <w:rsid w:val="00F06C9C"/>
    <w:rsid w:val="00F06EE1"/>
    <w:rsid w:val="00F0737C"/>
    <w:rsid w:val="00F07A45"/>
    <w:rsid w:val="00F07B4D"/>
    <w:rsid w:val="00F07B5A"/>
    <w:rsid w:val="00F106FA"/>
    <w:rsid w:val="00F110CA"/>
    <w:rsid w:val="00F11D56"/>
    <w:rsid w:val="00F11E24"/>
    <w:rsid w:val="00F11F12"/>
    <w:rsid w:val="00F13FD8"/>
    <w:rsid w:val="00F140B9"/>
    <w:rsid w:val="00F146B1"/>
    <w:rsid w:val="00F14C5F"/>
    <w:rsid w:val="00F156CA"/>
    <w:rsid w:val="00F15A84"/>
    <w:rsid w:val="00F15E0C"/>
    <w:rsid w:val="00F16889"/>
    <w:rsid w:val="00F169DA"/>
    <w:rsid w:val="00F17494"/>
    <w:rsid w:val="00F175BA"/>
    <w:rsid w:val="00F20F7B"/>
    <w:rsid w:val="00F2227F"/>
    <w:rsid w:val="00F22564"/>
    <w:rsid w:val="00F2360F"/>
    <w:rsid w:val="00F237CF"/>
    <w:rsid w:val="00F239F2"/>
    <w:rsid w:val="00F241AA"/>
    <w:rsid w:val="00F2424A"/>
    <w:rsid w:val="00F243B4"/>
    <w:rsid w:val="00F249C3"/>
    <w:rsid w:val="00F24C66"/>
    <w:rsid w:val="00F24F6F"/>
    <w:rsid w:val="00F255CD"/>
    <w:rsid w:val="00F2665E"/>
    <w:rsid w:val="00F272A3"/>
    <w:rsid w:val="00F275E8"/>
    <w:rsid w:val="00F27A97"/>
    <w:rsid w:val="00F3069D"/>
    <w:rsid w:val="00F30B5C"/>
    <w:rsid w:val="00F30EE3"/>
    <w:rsid w:val="00F30FA1"/>
    <w:rsid w:val="00F325FD"/>
    <w:rsid w:val="00F32A8A"/>
    <w:rsid w:val="00F32ABC"/>
    <w:rsid w:val="00F330AF"/>
    <w:rsid w:val="00F33212"/>
    <w:rsid w:val="00F33740"/>
    <w:rsid w:val="00F337E7"/>
    <w:rsid w:val="00F3397F"/>
    <w:rsid w:val="00F33B25"/>
    <w:rsid w:val="00F33F2A"/>
    <w:rsid w:val="00F3471F"/>
    <w:rsid w:val="00F349E9"/>
    <w:rsid w:val="00F35531"/>
    <w:rsid w:val="00F3582B"/>
    <w:rsid w:val="00F366D1"/>
    <w:rsid w:val="00F36F71"/>
    <w:rsid w:val="00F3768E"/>
    <w:rsid w:val="00F37C39"/>
    <w:rsid w:val="00F37DA1"/>
    <w:rsid w:val="00F4035C"/>
    <w:rsid w:val="00F405B9"/>
    <w:rsid w:val="00F40C88"/>
    <w:rsid w:val="00F410C4"/>
    <w:rsid w:val="00F41A6F"/>
    <w:rsid w:val="00F421A2"/>
    <w:rsid w:val="00F4228D"/>
    <w:rsid w:val="00F42C7A"/>
    <w:rsid w:val="00F43D06"/>
    <w:rsid w:val="00F43D31"/>
    <w:rsid w:val="00F43E88"/>
    <w:rsid w:val="00F440C1"/>
    <w:rsid w:val="00F445B8"/>
    <w:rsid w:val="00F46342"/>
    <w:rsid w:val="00F476CA"/>
    <w:rsid w:val="00F47CF6"/>
    <w:rsid w:val="00F47D59"/>
    <w:rsid w:val="00F47E2E"/>
    <w:rsid w:val="00F47FF2"/>
    <w:rsid w:val="00F504DA"/>
    <w:rsid w:val="00F50765"/>
    <w:rsid w:val="00F50847"/>
    <w:rsid w:val="00F50853"/>
    <w:rsid w:val="00F516D6"/>
    <w:rsid w:val="00F5394E"/>
    <w:rsid w:val="00F54057"/>
    <w:rsid w:val="00F544B8"/>
    <w:rsid w:val="00F5478E"/>
    <w:rsid w:val="00F548C0"/>
    <w:rsid w:val="00F54C73"/>
    <w:rsid w:val="00F55D93"/>
    <w:rsid w:val="00F561EC"/>
    <w:rsid w:val="00F5655A"/>
    <w:rsid w:val="00F56B15"/>
    <w:rsid w:val="00F56FAE"/>
    <w:rsid w:val="00F5767F"/>
    <w:rsid w:val="00F57BFA"/>
    <w:rsid w:val="00F60BC2"/>
    <w:rsid w:val="00F61361"/>
    <w:rsid w:val="00F61644"/>
    <w:rsid w:val="00F617F3"/>
    <w:rsid w:val="00F61AAC"/>
    <w:rsid w:val="00F62294"/>
    <w:rsid w:val="00F63109"/>
    <w:rsid w:val="00F63888"/>
    <w:rsid w:val="00F63DB5"/>
    <w:rsid w:val="00F63FF6"/>
    <w:rsid w:val="00F6474F"/>
    <w:rsid w:val="00F64A42"/>
    <w:rsid w:val="00F65214"/>
    <w:rsid w:val="00F6521D"/>
    <w:rsid w:val="00F661EE"/>
    <w:rsid w:val="00F664E0"/>
    <w:rsid w:val="00F66CBD"/>
    <w:rsid w:val="00F670F8"/>
    <w:rsid w:val="00F6718A"/>
    <w:rsid w:val="00F67785"/>
    <w:rsid w:val="00F7069D"/>
    <w:rsid w:val="00F710E8"/>
    <w:rsid w:val="00F7175B"/>
    <w:rsid w:val="00F7289C"/>
    <w:rsid w:val="00F72B63"/>
    <w:rsid w:val="00F736A4"/>
    <w:rsid w:val="00F74537"/>
    <w:rsid w:val="00F74F93"/>
    <w:rsid w:val="00F7532F"/>
    <w:rsid w:val="00F75654"/>
    <w:rsid w:val="00F75988"/>
    <w:rsid w:val="00F75AF0"/>
    <w:rsid w:val="00F75FDE"/>
    <w:rsid w:val="00F761AC"/>
    <w:rsid w:val="00F7721F"/>
    <w:rsid w:val="00F7773B"/>
    <w:rsid w:val="00F81483"/>
    <w:rsid w:val="00F81787"/>
    <w:rsid w:val="00F838E9"/>
    <w:rsid w:val="00F841C3"/>
    <w:rsid w:val="00F842A7"/>
    <w:rsid w:val="00F8476D"/>
    <w:rsid w:val="00F84F06"/>
    <w:rsid w:val="00F852E3"/>
    <w:rsid w:val="00F853F4"/>
    <w:rsid w:val="00F85712"/>
    <w:rsid w:val="00F85B19"/>
    <w:rsid w:val="00F860C4"/>
    <w:rsid w:val="00F86A73"/>
    <w:rsid w:val="00F87599"/>
    <w:rsid w:val="00F90996"/>
    <w:rsid w:val="00F921EE"/>
    <w:rsid w:val="00F924BE"/>
    <w:rsid w:val="00F927DE"/>
    <w:rsid w:val="00F9304B"/>
    <w:rsid w:val="00F93086"/>
    <w:rsid w:val="00F93477"/>
    <w:rsid w:val="00F93ADF"/>
    <w:rsid w:val="00F94324"/>
    <w:rsid w:val="00F95299"/>
    <w:rsid w:val="00F95B15"/>
    <w:rsid w:val="00F95DBC"/>
    <w:rsid w:val="00F96513"/>
    <w:rsid w:val="00F9679D"/>
    <w:rsid w:val="00F96867"/>
    <w:rsid w:val="00F96895"/>
    <w:rsid w:val="00F96BDE"/>
    <w:rsid w:val="00F97306"/>
    <w:rsid w:val="00F975CE"/>
    <w:rsid w:val="00F97623"/>
    <w:rsid w:val="00F97DCB"/>
    <w:rsid w:val="00F97FED"/>
    <w:rsid w:val="00FA0812"/>
    <w:rsid w:val="00FA0D59"/>
    <w:rsid w:val="00FA1FA5"/>
    <w:rsid w:val="00FA2596"/>
    <w:rsid w:val="00FA30F7"/>
    <w:rsid w:val="00FA3453"/>
    <w:rsid w:val="00FA3479"/>
    <w:rsid w:val="00FA4285"/>
    <w:rsid w:val="00FA491B"/>
    <w:rsid w:val="00FA65EC"/>
    <w:rsid w:val="00FA7FCC"/>
    <w:rsid w:val="00FA7FDF"/>
    <w:rsid w:val="00FB19F4"/>
    <w:rsid w:val="00FB1CF1"/>
    <w:rsid w:val="00FB1F67"/>
    <w:rsid w:val="00FB1FA0"/>
    <w:rsid w:val="00FB23FD"/>
    <w:rsid w:val="00FB256B"/>
    <w:rsid w:val="00FB2867"/>
    <w:rsid w:val="00FB2E3D"/>
    <w:rsid w:val="00FB39F2"/>
    <w:rsid w:val="00FB3FF4"/>
    <w:rsid w:val="00FB48E7"/>
    <w:rsid w:val="00FB4EED"/>
    <w:rsid w:val="00FB5D5F"/>
    <w:rsid w:val="00FB7E30"/>
    <w:rsid w:val="00FC0B2C"/>
    <w:rsid w:val="00FC0D96"/>
    <w:rsid w:val="00FC0F52"/>
    <w:rsid w:val="00FC17F3"/>
    <w:rsid w:val="00FC1ACC"/>
    <w:rsid w:val="00FC1DC9"/>
    <w:rsid w:val="00FC2672"/>
    <w:rsid w:val="00FC3731"/>
    <w:rsid w:val="00FC3C1E"/>
    <w:rsid w:val="00FC3CD3"/>
    <w:rsid w:val="00FC4A7D"/>
    <w:rsid w:val="00FC4D32"/>
    <w:rsid w:val="00FC5FB2"/>
    <w:rsid w:val="00FC618A"/>
    <w:rsid w:val="00FC745D"/>
    <w:rsid w:val="00FC74D4"/>
    <w:rsid w:val="00FC7E58"/>
    <w:rsid w:val="00FD01FE"/>
    <w:rsid w:val="00FD181E"/>
    <w:rsid w:val="00FD18A0"/>
    <w:rsid w:val="00FD1E86"/>
    <w:rsid w:val="00FD3EEF"/>
    <w:rsid w:val="00FD4E31"/>
    <w:rsid w:val="00FD52D1"/>
    <w:rsid w:val="00FD5E0F"/>
    <w:rsid w:val="00FD65B5"/>
    <w:rsid w:val="00FD6F51"/>
    <w:rsid w:val="00FD74B0"/>
    <w:rsid w:val="00FD79ED"/>
    <w:rsid w:val="00FD7CFD"/>
    <w:rsid w:val="00FD7D0F"/>
    <w:rsid w:val="00FE0126"/>
    <w:rsid w:val="00FE0F08"/>
    <w:rsid w:val="00FE0FD7"/>
    <w:rsid w:val="00FE1425"/>
    <w:rsid w:val="00FE1468"/>
    <w:rsid w:val="00FE1668"/>
    <w:rsid w:val="00FE1B4B"/>
    <w:rsid w:val="00FE285C"/>
    <w:rsid w:val="00FE29B5"/>
    <w:rsid w:val="00FE2E5C"/>
    <w:rsid w:val="00FE3037"/>
    <w:rsid w:val="00FE41AC"/>
    <w:rsid w:val="00FE43F7"/>
    <w:rsid w:val="00FE46BF"/>
    <w:rsid w:val="00FE506F"/>
    <w:rsid w:val="00FE5A85"/>
    <w:rsid w:val="00FE6C5B"/>
    <w:rsid w:val="00FE6FBA"/>
    <w:rsid w:val="00FE71AF"/>
    <w:rsid w:val="00FE73F0"/>
    <w:rsid w:val="00FE777D"/>
    <w:rsid w:val="00FE7DB0"/>
    <w:rsid w:val="00FF085E"/>
    <w:rsid w:val="00FF1FA3"/>
    <w:rsid w:val="00FF23FA"/>
    <w:rsid w:val="00FF252E"/>
    <w:rsid w:val="00FF41AE"/>
    <w:rsid w:val="00FF453B"/>
    <w:rsid w:val="00FF4D04"/>
    <w:rsid w:val="00FF56EE"/>
    <w:rsid w:val="00FF59F5"/>
    <w:rsid w:val="00FF5D9E"/>
    <w:rsid w:val="00FF5F0C"/>
    <w:rsid w:val="00FF6DC9"/>
    <w:rsid w:val="00FF7068"/>
    <w:rsid w:val="00FF70BC"/>
    <w:rsid w:val="00FF7226"/>
    <w:rsid w:val="00FF75C0"/>
    <w:rsid w:val="00FF7B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1E7963F0"/>
  <w15:docId w15:val="{39170BE4-4C93-4BE9-8605-15AE9633F9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0" w:qFormat="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030A"/>
    <w:pPr>
      <w:autoSpaceDE w:val="0"/>
      <w:autoSpaceDN w:val="0"/>
      <w:adjustRightInd w:val="0"/>
      <w:snapToGrid w:val="0"/>
      <w:spacing w:after="120" w:line="240" w:lineRule="auto"/>
      <w:jc w:val="both"/>
    </w:pPr>
    <w:rPr>
      <w:rFonts w:ascii="Times New Roman" w:hAnsi="Times New Roman" w:cs="Times New Roman"/>
    </w:rPr>
  </w:style>
  <w:style w:type="paragraph" w:styleId="Heading1">
    <w:name w:val="heading 1"/>
    <w:aliases w:val="H1,h1,app heading 1,l1,Memo Heading 1,h11,h12,h13,h14,h15,h16,제목 1(no line),Heading 1_a,heading 1,h17,h111,h121,h131,h141,h151,h161,h18,h112,h122,h132,h142,h152,h162,h19,h113,h123,h133,h143,h153,h163,NMP Heading 1,Alt+1,Alt+11,Alt+12,Alt+13"/>
    <w:basedOn w:val="Normal"/>
    <w:next w:val="Normal"/>
    <w:link w:val="Heading1Char"/>
    <w:uiPriority w:val="99"/>
    <w:qFormat/>
    <w:rsid w:val="00380B12"/>
    <w:pPr>
      <w:keepNext/>
      <w:spacing w:before="120"/>
      <w:outlineLvl w:val="0"/>
    </w:pPr>
    <w:rPr>
      <w:b/>
      <w:bCs/>
      <w:sz w:val="28"/>
      <w:szCs w:val="28"/>
    </w:rPr>
  </w:style>
  <w:style w:type="paragraph" w:styleId="Heading2">
    <w:name w:val="heading 2"/>
    <w:basedOn w:val="Normal"/>
    <w:next w:val="Normal"/>
    <w:link w:val="Heading2Char"/>
    <w:uiPriority w:val="9"/>
    <w:qFormat/>
    <w:rsid w:val="00380B12"/>
    <w:pPr>
      <w:keepNext/>
      <w:spacing w:before="120"/>
      <w:outlineLvl w:val="1"/>
    </w:pPr>
    <w:rPr>
      <w:b/>
      <w:bCs/>
      <w:sz w:val="24"/>
    </w:rPr>
  </w:style>
  <w:style w:type="paragraph" w:styleId="Heading3">
    <w:name w:val="heading 3"/>
    <w:basedOn w:val="Normal"/>
    <w:next w:val="Normal"/>
    <w:link w:val="Heading3Char"/>
    <w:qFormat/>
    <w:rsid w:val="00380B12"/>
    <w:pPr>
      <w:keepNext/>
      <w:numPr>
        <w:ilvl w:val="2"/>
        <w:numId w:val="1"/>
      </w:numPr>
      <w:spacing w:before="120"/>
      <w:outlineLvl w:val="2"/>
    </w:pPr>
    <w:rPr>
      <w:b/>
    </w:rPr>
  </w:style>
  <w:style w:type="paragraph" w:styleId="Heading4">
    <w:name w:val="heading 4"/>
    <w:basedOn w:val="Normal"/>
    <w:next w:val="Normal"/>
    <w:link w:val="Heading4Char"/>
    <w:qFormat/>
    <w:rsid w:val="00380B12"/>
    <w:pPr>
      <w:keepNext/>
      <w:numPr>
        <w:ilvl w:val="3"/>
        <w:numId w:val="1"/>
      </w:numPr>
      <w:spacing w:before="120"/>
      <w:outlineLvl w:val="3"/>
    </w:pPr>
    <w:rPr>
      <w:b/>
      <w:bCs/>
      <w:szCs w:val="28"/>
    </w:rPr>
  </w:style>
  <w:style w:type="paragraph" w:styleId="Heading5">
    <w:name w:val="heading 5"/>
    <w:basedOn w:val="Normal"/>
    <w:next w:val="Normal"/>
    <w:link w:val="Heading5Char"/>
    <w:qFormat/>
    <w:rsid w:val="00380B12"/>
    <w:pPr>
      <w:keepNext/>
      <w:numPr>
        <w:ilvl w:val="4"/>
        <w:numId w:val="1"/>
      </w:numPr>
      <w:spacing w:before="120"/>
      <w:outlineLvl w:val="4"/>
    </w:pPr>
    <w:rPr>
      <w:b/>
      <w:bCs/>
      <w:i/>
      <w:iCs/>
      <w:szCs w:val="26"/>
    </w:rPr>
  </w:style>
  <w:style w:type="paragraph" w:styleId="Heading6">
    <w:name w:val="heading 6"/>
    <w:basedOn w:val="Normal"/>
    <w:next w:val="Normal"/>
    <w:link w:val="Heading6Char"/>
    <w:qFormat/>
    <w:rsid w:val="00380B12"/>
    <w:pPr>
      <w:numPr>
        <w:ilvl w:val="5"/>
        <w:numId w:val="1"/>
      </w:numPr>
      <w:spacing w:before="240" w:after="60"/>
      <w:outlineLvl w:val="5"/>
    </w:pPr>
    <w:rPr>
      <w:b/>
      <w:bCs/>
    </w:rPr>
  </w:style>
  <w:style w:type="paragraph" w:styleId="Heading7">
    <w:name w:val="heading 7"/>
    <w:basedOn w:val="Normal"/>
    <w:next w:val="Normal"/>
    <w:link w:val="Heading7Char"/>
    <w:qFormat/>
    <w:rsid w:val="00380B12"/>
    <w:pPr>
      <w:numPr>
        <w:ilvl w:val="6"/>
        <w:numId w:val="1"/>
      </w:numPr>
      <w:spacing w:before="240" w:after="60"/>
      <w:outlineLvl w:val="6"/>
    </w:pPr>
    <w:rPr>
      <w:sz w:val="24"/>
      <w:szCs w:val="24"/>
    </w:rPr>
  </w:style>
  <w:style w:type="paragraph" w:styleId="Heading8">
    <w:name w:val="heading 8"/>
    <w:basedOn w:val="Normal"/>
    <w:next w:val="Normal"/>
    <w:link w:val="Heading8Char"/>
    <w:qFormat/>
    <w:rsid w:val="00380B12"/>
    <w:pPr>
      <w:numPr>
        <w:ilvl w:val="7"/>
        <w:numId w:val="1"/>
      </w:numPr>
      <w:spacing w:before="240" w:after="60"/>
      <w:outlineLvl w:val="7"/>
    </w:pPr>
    <w:rPr>
      <w:i/>
      <w:iCs/>
      <w:sz w:val="24"/>
      <w:szCs w:val="24"/>
    </w:rPr>
  </w:style>
  <w:style w:type="paragraph" w:styleId="Heading9">
    <w:name w:val="heading 9"/>
    <w:basedOn w:val="Normal"/>
    <w:next w:val="Normal"/>
    <w:link w:val="Heading9Char"/>
    <w:qFormat/>
    <w:rsid w:val="00380B12"/>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380B12"/>
    <w:rPr>
      <w:sz w:val="20"/>
      <w:szCs w:val="20"/>
    </w:rPr>
  </w:style>
  <w:style w:type="character" w:customStyle="1" w:styleId="BodyTextChar">
    <w:name w:val="Body Text Char"/>
    <w:basedOn w:val="DefaultParagraphFont"/>
    <w:link w:val="BodyText"/>
    <w:rsid w:val="00380B12"/>
    <w:rPr>
      <w:rFonts w:ascii="Times New Roman" w:eastAsia="SimSun" w:hAnsi="Times New Roman" w:cs="Times New Roman"/>
      <w:sz w:val="20"/>
      <w:szCs w:val="20"/>
    </w:rPr>
  </w:style>
  <w:style w:type="table" w:styleId="TableGrid">
    <w:name w:val="Table Grid"/>
    <w:basedOn w:val="TableNormal"/>
    <w:qFormat/>
    <w:rsid w:val="00380B12"/>
    <w:pPr>
      <w:widowControl w:val="0"/>
      <w:autoSpaceDE w:val="0"/>
      <w:autoSpaceDN w:val="0"/>
      <w:adjustRightInd w:val="0"/>
      <w:spacing w:after="120" w:line="240" w:lineRule="auto"/>
      <w:jc w:val="both"/>
    </w:pPr>
    <w:rPr>
      <w:rFonts w:ascii="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リスト段落,列表段落11"/>
    <w:basedOn w:val="Normal"/>
    <w:link w:val="ListParagraphChar"/>
    <w:uiPriority w:val="34"/>
    <w:qFormat/>
    <w:rsid w:val="00380B12"/>
    <w:pPr>
      <w:ind w:left="720"/>
      <w:contextualSpacing/>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sid w:val="00380B12"/>
    <w:rPr>
      <w:rFonts w:ascii="Times New Roman" w:eastAsia="SimSun" w:hAnsi="Times New Roman" w:cs="Times New Roman"/>
    </w:rPr>
  </w:style>
  <w:style w:type="character" w:customStyle="1" w:styleId="Heading1Char">
    <w:name w:val="Heading 1 Char"/>
    <w:aliases w:val="H1 Char,h1 Char,app heading 1 Char,l1 Char,Memo Heading 1 Char,h11 Char,h12 Char,h13 Char,h14 Char,h15 Char,h16 Char,제목 1(no line) Char,Heading 1_a Char,heading 1 Char,h17 Char,h111 Char,h121 Char,h131 Char,h141 Char,h151 Char,h161 Char"/>
    <w:basedOn w:val="DefaultParagraphFont"/>
    <w:link w:val="Heading1"/>
    <w:uiPriority w:val="99"/>
    <w:rsid w:val="00380B12"/>
    <w:rPr>
      <w:rFonts w:ascii="Times New Roman" w:eastAsia="SimSun" w:hAnsi="Times New Roman" w:cs="Times New Roman"/>
      <w:b/>
      <w:bCs/>
      <w:sz w:val="28"/>
      <w:szCs w:val="28"/>
    </w:rPr>
  </w:style>
  <w:style w:type="character" w:customStyle="1" w:styleId="Heading2Char">
    <w:name w:val="Heading 2 Char"/>
    <w:basedOn w:val="DefaultParagraphFont"/>
    <w:link w:val="Heading2"/>
    <w:uiPriority w:val="9"/>
    <w:rsid w:val="00380B12"/>
    <w:rPr>
      <w:rFonts w:ascii="Times New Roman" w:eastAsia="SimSun" w:hAnsi="Times New Roman" w:cs="Times New Roman"/>
      <w:b/>
      <w:bCs/>
      <w:sz w:val="24"/>
    </w:rPr>
  </w:style>
  <w:style w:type="character" w:customStyle="1" w:styleId="Heading3Char">
    <w:name w:val="Heading 3 Char"/>
    <w:basedOn w:val="DefaultParagraphFont"/>
    <w:link w:val="Heading3"/>
    <w:rsid w:val="00380B12"/>
    <w:rPr>
      <w:rFonts w:ascii="Times New Roman" w:hAnsi="Times New Roman" w:cs="Times New Roman"/>
      <w:b/>
    </w:rPr>
  </w:style>
  <w:style w:type="character" w:customStyle="1" w:styleId="Heading4Char">
    <w:name w:val="Heading 4 Char"/>
    <w:basedOn w:val="DefaultParagraphFont"/>
    <w:link w:val="Heading4"/>
    <w:rsid w:val="00380B12"/>
    <w:rPr>
      <w:rFonts w:ascii="Times New Roman" w:hAnsi="Times New Roman" w:cs="Times New Roman"/>
      <w:b/>
      <w:bCs/>
      <w:szCs w:val="28"/>
    </w:rPr>
  </w:style>
  <w:style w:type="character" w:customStyle="1" w:styleId="Heading5Char">
    <w:name w:val="Heading 5 Char"/>
    <w:basedOn w:val="DefaultParagraphFont"/>
    <w:link w:val="Heading5"/>
    <w:rsid w:val="00380B12"/>
    <w:rPr>
      <w:rFonts w:ascii="Times New Roman" w:hAnsi="Times New Roman" w:cs="Times New Roman"/>
      <w:b/>
      <w:bCs/>
      <w:i/>
      <w:iCs/>
      <w:szCs w:val="26"/>
    </w:rPr>
  </w:style>
  <w:style w:type="character" w:customStyle="1" w:styleId="Heading6Char">
    <w:name w:val="Heading 6 Char"/>
    <w:basedOn w:val="DefaultParagraphFont"/>
    <w:link w:val="Heading6"/>
    <w:rsid w:val="00380B12"/>
    <w:rPr>
      <w:rFonts w:ascii="Times New Roman" w:hAnsi="Times New Roman" w:cs="Times New Roman"/>
      <w:b/>
      <w:bCs/>
    </w:rPr>
  </w:style>
  <w:style w:type="character" w:customStyle="1" w:styleId="Heading7Char">
    <w:name w:val="Heading 7 Char"/>
    <w:basedOn w:val="DefaultParagraphFont"/>
    <w:link w:val="Heading7"/>
    <w:rsid w:val="00380B12"/>
    <w:rPr>
      <w:rFonts w:ascii="Times New Roman" w:hAnsi="Times New Roman" w:cs="Times New Roman"/>
      <w:sz w:val="24"/>
      <w:szCs w:val="24"/>
    </w:rPr>
  </w:style>
  <w:style w:type="character" w:customStyle="1" w:styleId="Heading8Char">
    <w:name w:val="Heading 8 Char"/>
    <w:basedOn w:val="DefaultParagraphFont"/>
    <w:link w:val="Heading8"/>
    <w:rsid w:val="00380B12"/>
    <w:rPr>
      <w:rFonts w:ascii="Times New Roman" w:hAnsi="Times New Roman" w:cs="Times New Roman"/>
      <w:i/>
      <w:iCs/>
      <w:sz w:val="24"/>
      <w:szCs w:val="24"/>
    </w:rPr>
  </w:style>
  <w:style w:type="character" w:customStyle="1" w:styleId="Heading9Char">
    <w:name w:val="Heading 9 Char"/>
    <w:basedOn w:val="DefaultParagraphFont"/>
    <w:link w:val="Heading9"/>
    <w:rsid w:val="00380B12"/>
    <w:rPr>
      <w:rFonts w:ascii="Arial" w:hAnsi="Arial" w:cs="Arial"/>
    </w:rPr>
  </w:style>
  <w:style w:type="paragraph" w:customStyle="1" w:styleId="N1">
    <w:name w:val="N1"/>
    <w:basedOn w:val="Normal"/>
    <w:link w:val="N1Char"/>
    <w:qFormat/>
    <w:rsid w:val="00380B12"/>
    <w:pPr>
      <w:autoSpaceDE/>
      <w:autoSpaceDN/>
      <w:adjustRightInd/>
      <w:snapToGrid/>
      <w:spacing w:after="0"/>
      <w:ind w:left="634"/>
      <w:jc w:val="left"/>
    </w:pPr>
    <w:rPr>
      <w:rFonts w:asciiTheme="minorHAnsi" w:eastAsiaTheme="minorEastAsia" w:hAnsiTheme="minorHAnsi" w:cstheme="minorHAnsi"/>
      <w:lang w:eastAsia="ko-KR" w:bidi="hi-IN"/>
    </w:rPr>
  </w:style>
  <w:style w:type="character" w:customStyle="1" w:styleId="N1Char">
    <w:name w:val="N1 Char"/>
    <w:basedOn w:val="DefaultParagraphFont"/>
    <w:link w:val="N1"/>
    <w:rsid w:val="00380B12"/>
    <w:rPr>
      <w:rFonts w:eastAsiaTheme="minorEastAsia" w:cstheme="minorHAnsi"/>
      <w:lang w:eastAsia="ko-KR" w:bidi="hi-IN"/>
    </w:rPr>
  </w:style>
  <w:style w:type="paragraph" w:styleId="Caption">
    <w:name w:val="caption"/>
    <w:aliases w:val="cap,cap Char Char Char Char Char Char Char,Caption Char1,Caption Char Char,Caption Char1 Char,Caption Char2,Caption Char Char Char,Caption Char Char1,Caption Char,fig and tbl,fighead2,Table Caption,fighead21,fighead22,fighead23,cap Char Char1,条目"/>
    <w:basedOn w:val="Normal"/>
    <w:next w:val="Normal"/>
    <w:link w:val="CaptionChar3"/>
    <w:uiPriority w:val="35"/>
    <w:qFormat/>
    <w:rsid w:val="001D4654"/>
    <w:pPr>
      <w:jc w:val="center"/>
    </w:pPr>
    <w:rPr>
      <w:b/>
      <w:bCs/>
      <w:kern w:val="2"/>
      <w:sz w:val="20"/>
      <w:szCs w:val="20"/>
      <w:lang w:val="en-GB" w:eastAsia="zh-CN"/>
    </w:rPr>
  </w:style>
  <w:style w:type="character" w:customStyle="1" w:styleId="CaptionChar3">
    <w:name w:val="Caption Char3"/>
    <w:aliases w:val="cap Char,cap Char Char Char Char Char Char Char Char,Caption Char1 Char1,Caption Char Char Char1,Caption Char1 Char Char,Caption Char2 Char,Caption Char Char Char Char,Caption Char Char1 Char,Caption Char Char2,fig and tbl Char,条目 Char"/>
    <w:link w:val="Caption"/>
    <w:rsid w:val="001D4654"/>
    <w:rPr>
      <w:rFonts w:ascii="Times New Roman" w:eastAsia="SimSun" w:hAnsi="Times New Roman" w:cs="Times New Roman"/>
      <w:b/>
      <w:bCs/>
      <w:kern w:val="2"/>
      <w:sz w:val="20"/>
      <w:szCs w:val="20"/>
      <w:lang w:val="en-GB" w:eastAsia="zh-CN"/>
    </w:rPr>
  </w:style>
  <w:style w:type="table" w:customStyle="1" w:styleId="1">
    <w:name w:val="网格型1"/>
    <w:basedOn w:val="TableNormal"/>
    <w:next w:val="TableGrid"/>
    <w:uiPriority w:val="59"/>
    <w:rsid w:val="00A30E24"/>
    <w:pPr>
      <w:spacing w:after="0" w:line="240" w:lineRule="auto"/>
    </w:pPr>
    <w:rPr>
      <w:rFonts w:ascii="CG Times (WN)" w:eastAsiaTheme="minorEastAsia" w:hAnsi="CG Times (W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597E69"/>
    <w:rPr>
      <w:rFonts w:ascii="Intel Clear" w:hAnsi="Intel Clear" w:cs="Intel Clear" w:hint="default"/>
      <w:b/>
      <w:bCs/>
      <w:i w:val="0"/>
      <w:iCs w:val="0"/>
      <w:color w:val="FFFFFF"/>
      <w:sz w:val="18"/>
      <w:szCs w:val="18"/>
    </w:rPr>
  </w:style>
  <w:style w:type="character" w:customStyle="1" w:styleId="Heading1Char1">
    <w:name w:val="Heading 1 Char1"/>
    <w:rsid w:val="004B56FF"/>
    <w:rPr>
      <w:rFonts w:ascii="Arial" w:hAnsi="Arial"/>
      <w:sz w:val="36"/>
      <w:lang w:val="en-GB"/>
    </w:rPr>
  </w:style>
  <w:style w:type="paragraph" w:styleId="BalloonText">
    <w:name w:val="Balloon Text"/>
    <w:basedOn w:val="Normal"/>
    <w:link w:val="BalloonTextChar"/>
    <w:uiPriority w:val="99"/>
    <w:semiHidden/>
    <w:unhideWhenUsed/>
    <w:rsid w:val="00ED79A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79AD"/>
    <w:rPr>
      <w:rFonts w:ascii="Segoe UI" w:eastAsia="SimSun" w:hAnsi="Segoe UI" w:cs="Segoe UI"/>
      <w:sz w:val="18"/>
      <w:szCs w:val="18"/>
    </w:rPr>
  </w:style>
  <w:style w:type="paragraph" w:customStyle="1" w:styleId="3GPPNormalText">
    <w:name w:val="3GPP Normal Text"/>
    <w:basedOn w:val="BodyText"/>
    <w:link w:val="3GPPNormalTextChar"/>
    <w:qFormat/>
    <w:rsid w:val="00DD70AC"/>
    <w:pPr>
      <w:autoSpaceDE/>
      <w:autoSpaceDN/>
      <w:adjustRightInd/>
      <w:snapToGrid/>
      <w:spacing w:after="60"/>
    </w:pPr>
    <w:rPr>
      <w:rFonts w:eastAsia="MS Mincho"/>
      <w:szCs w:val="24"/>
    </w:rPr>
  </w:style>
  <w:style w:type="character" w:customStyle="1" w:styleId="3GPPNormalTextChar">
    <w:name w:val="3GPP Normal Text Char"/>
    <w:link w:val="3GPPNormalText"/>
    <w:rsid w:val="00DD70AC"/>
    <w:rPr>
      <w:rFonts w:ascii="Times New Roman" w:eastAsia="MS Mincho" w:hAnsi="Times New Roman" w:cs="Times New Roman"/>
      <w:sz w:val="20"/>
      <w:szCs w:val="24"/>
    </w:rPr>
  </w:style>
  <w:style w:type="character" w:styleId="CommentReference">
    <w:name w:val="annotation reference"/>
    <w:basedOn w:val="DefaultParagraphFont"/>
    <w:uiPriority w:val="99"/>
    <w:semiHidden/>
    <w:unhideWhenUsed/>
    <w:rsid w:val="00481CA9"/>
    <w:rPr>
      <w:sz w:val="16"/>
      <w:szCs w:val="16"/>
    </w:rPr>
  </w:style>
  <w:style w:type="paragraph" w:styleId="CommentText">
    <w:name w:val="annotation text"/>
    <w:basedOn w:val="Normal"/>
    <w:link w:val="CommentTextChar"/>
    <w:uiPriority w:val="99"/>
    <w:unhideWhenUsed/>
    <w:rsid w:val="00481CA9"/>
    <w:rPr>
      <w:sz w:val="20"/>
      <w:szCs w:val="20"/>
    </w:rPr>
  </w:style>
  <w:style w:type="character" w:customStyle="1" w:styleId="CommentTextChar">
    <w:name w:val="Comment Text Char"/>
    <w:basedOn w:val="DefaultParagraphFont"/>
    <w:link w:val="CommentText"/>
    <w:uiPriority w:val="99"/>
    <w:rsid w:val="00481CA9"/>
    <w:rPr>
      <w:rFonts w:ascii="Times New Roman" w:eastAsia="SimSu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81CA9"/>
    <w:rPr>
      <w:b/>
      <w:bCs/>
    </w:rPr>
  </w:style>
  <w:style w:type="character" w:customStyle="1" w:styleId="CommentSubjectChar">
    <w:name w:val="Comment Subject Char"/>
    <w:basedOn w:val="CommentTextChar"/>
    <w:link w:val="CommentSubject"/>
    <w:uiPriority w:val="99"/>
    <w:semiHidden/>
    <w:rsid w:val="00481CA9"/>
    <w:rPr>
      <w:rFonts w:ascii="Times New Roman" w:eastAsia="SimSun" w:hAnsi="Times New Roman" w:cs="Times New Roman"/>
      <w:b/>
      <w:bCs/>
      <w:sz w:val="20"/>
      <w:szCs w:val="20"/>
    </w:rPr>
  </w:style>
  <w:style w:type="paragraph" w:styleId="Header">
    <w:name w:val="header"/>
    <w:basedOn w:val="Normal"/>
    <w:link w:val="HeaderChar"/>
    <w:uiPriority w:val="99"/>
    <w:unhideWhenUsed/>
    <w:rsid w:val="004C0876"/>
    <w:pPr>
      <w:tabs>
        <w:tab w:val="center" w:pos="4680"/>
        <w:tab w:val="right" w:pos="9360"/>
      </w:tabs>
      <w:spacing w:after="0"/>
    </w:pPr>
  </w:style>
  <w:style w:type="character" w:customStyle="1" w:styleId="HeaderChar">
    <w:name w:val="Header Char"/>
    <w:basedOn w:val="DefaultParagraphFont"/>
    <w:link w:val="Header"/>
    <w:uiPriority w:val="99"/>
    <w:rsid w:val="004C0876"/>
    <w:rPr>
      <w:rFonts w:ascii="Times New Roman" w:eastAsia="SimSun" w:hAnsi="Times New Roman" w:cs="Times New Roman"/>
    </w:rPr>
  </w:style>
  <w:style w:type="paragraph" w:styleId="Footer">
    <w:name w:val="footer"/>
    <w:basedOn w:val="Normal"/>
    <w:link w:val="FooterChar"/>
    <w:uiPriority w:val="99"/>
    <w:unhideWhenUsed/>
    <w:rsid w:val="004C0876"/>
    <w:pPr>
      <w:tabs>
        <w:tab w:val="center" w:pos="4680"/>
        <w:tab w:val="right" w:pos="9360"/>
      </w:tabs>
      <w:spacing w:after="0"/>
    </w:pPr>
  </w:style>
  <w:style w:type="character" w:customStyle="1" w:styleId="FooterChar">
    <w:name w:val="Footer Char"/>
    <w:basedOn w:val="DefaultParagraphFont"/>
    <w:link w:val="Footer"/>
    <w:uiPriority w:val="99"/>
    <w:rsid w:val="004C0876"/>
    <w:rPr>
      <w:rFonts w:ascii="Times New Roman" w:eastAsia="SimSun" w:hAnsi="Times New Roman" w:cs="Times New Roman"/>
    </w:rPr>
  </w:style>
  <w:style w:type="character" w:styleId="Hyperlink">
    <w:name w:val="Hyperlink"/>
    <w:uiPriority w:val="99"/>
    <w:unhideWhenUsed/>
    <w:qFormat/>
    <w:rsid w:val="008A2A8E"/>
    <w:rPr>
      <w:color w:val="0000FF"/>
      <w:u w:val="single"/>
    </w:rPr>
  </w:style>
  <w:style w:type="paragraph" w:customStyle="1" w:styleId="B1">
    <w:name w:val="B1"/>
    <w:basedOn w:val="Normal"/>
    <w:link w:val="B1Zchn"/>
    <w:qFormat/>
    <w:rsid w:val="004E75BE"/>
    <w:pPr>
      <w:autoSpaceDE/>
      <w:autoSpaceDN/>
      <w:adjustRightInd/>
      <w:snapToGrid/>
      <w:spacing w:after="180"/>
      <w:ind w:left="568" w:hanging="284"/>
      <w:jc w:val="left"/>
    </w:pPr>
    <w:rPr>
      <w:rFonts w:eastAsia="Times New Roman"/>
      <w:sz w:val="20"/>
      <w:szCs w:val="20"/>
    </w:rPr>
  </w:style>
  <w:style w:type="character" w:customStyle="1" w:styleId="B1Zchn">
    <w:name w:val="B1 Zchn"/>
    <w:link w:val="B1"/>
    <w:qFormat/>
    <w:rsid w:val="004E75BE"/>
    <w:rPr>
      <w:rFonts w:ascii="Times New Roman" w:eastAsia="Times New Roman" w:hAnsi="Times New Roman" w:cs="Times New Roman"/>
      <w:sz w:val="20"/>
      <w:szCs w:val="20"/>
    </w:rPr>
  </w:style>
  <w:style w:type="character" w:customStyle="1" w:styleId="normaltextrun">
    <w:name w:val="normaltextrun"/>
    <w:basedOn w:val="DefaultParagraphFont"/>
    <w:rsid w:val="002E6500"/>
  </w:style>
  <w:style w:type="character" w:customStyle="1" w:styleId="eop">
    <w:name w:val="eop"/>
    <w:basedOn w:val="DefaultParagraphFont"/>
    <w:rsid w:val="002E6500"/>
  </w:style>
  <w:style w:type="character" w:customStyle="1" w:styleId="B1Char1">
    <w:name w:val="B1 Char1"/>
    <w:qFormat/>
    <w:rsid w:val="001D4BE1"/>
    <w:rPr>
      <w:rFonts w:ascii="Times New Roman" w:eastAsia="Times New Roman" w:hAnsi="Times New Roman" w:cs="Times New Roman"/>
      <w:sz w:val="20"/>
      <w:szCs w:val="20"/>
      <w:lang w:val="en-GB" w:eastAsia="en-GB"/>
    </w:rPr>
  </w:style>
  <w:style w:type="paragraph" w:customStyle="1" w:styleId="TAH">
    <w:name w:val="TAH"/>
    <w:basedOn w:val="TAC"/>
    <w:link w:val="TAHCar"/>
    <w:qFormat/>
    <w:rsid w:val="00B276B7"/>
    <w:rPr>
      <w:b/>
    </w:rPr>
  </w:style>
  <w:style w:type="paragraph" w:customStyle="1" w:styleId="TAC">
    <w:name w:val="TAC"/>
    <w:basedOn w:val="Normal"/>
    <w:link w:val="TACChar"/>
    <w:qFormat/>
    <w:rsid w:val="00B276B7"/>
    <w:pPr>
      <w:keepNext/>
      <w:keepLines/>
      <w:autoSpaceDE/>
      <w:autoSpaceDN/>
      <w:adjustRightInd/>
      <w:snapToGrid/>
      <w:spacing w:after="0"/>
      <w:jc w:val="center"/>
    </w:pPr>
    <w:rPr>
      <w:rFonts w:ascii="Arial" w:eastAsia="Times New Roman" w:hAnsi="Arial"/>
      <w:sz w:val="18"/>
      <w:szCs w:val="20"/>
    </w:rPr>
  </w:style>
  <w:style w:type="paragraph" w:customStyle="1" w:styleId="TH">
    <w:name w:val="TH"/>
    <w:basedOn w:val="Normal"/>
    <w:link w:val="THChar"/>
    <w:qFormat/>
    <w:rsid w:val="00B276B7"/>
    <w:pPr>
      <w:keepNext/>
      <w:keepLines/>
      <w:autoSpaceDE/>
      <w:autoSpaceDN/>
      <w:adjustRightInd/>
      <w:snapToGrid/>
      <w:spacing w:before="60" w:after="180"/>
      <w:jc w:val="center"/>
    </w:pPr>
    <w:rPr>
      <w:rFonts w:ascii="Arial" w:eastAsia="Times New Roman" w:hAnsi="Arial"/>
      <w:b/>
      <w:sz w:val="20"/>
      <w:szCs w:val="20"/>
    </w:rPr>
  </w:style>
  <w:style w:type="character" w:customStyle="1" w:styleId="THChar">
    <w:name w:val="TH Char"/>
    <w:link w:val="TH"/>
    <w:qFormat/>
    <w:rsid w:val="00B276B7"/>
    <w:rPr>
      <w:rFonts w:ascii="Arial" w:eastAsia="Times New Roman" w:hAnsi="Arial" w:cs="Times New Roman"/>
      <w:b/>
      <w:sz w:val="20"/>
      <w:szCs w:val="20"/>
    </w:rPr>
  </w:style>
  <w:style w:type="character" w:customStyle="1" w:styleId="TACChar">
    <w:name w:val="TAC Char"/>
    <w:link w:val="TAC"/>
    <w:qFormat/>
    <w:locked/>
    <w:rsid w:val="00B276B7"/>
    <w:rPr>
      <w:rFonts w:ascii="Arial" w:eastAsia="Times New Roman" w:hAnsi="Arial" w:cs="Times New Roman"/>
      <w:sz w:val="18"/>
      <w:szCs w:val="20"/>
    </w:rPr>
  </w:style>
  <w:style w:type="character" w:customStyle="1" w:styleId="TAHCar">
    <w:name w:val="TAH Car"/>
    <w:link w:val="TAH"/>
    <w:qFormat/>
    <w:rsid w:val="00B276B7"/>
    <w:rPr>
      <w:rFonts w:ascii="Arial" w:eastAsia="Times New Roman" w:hAnsi="Arial" w:cs="Times New Roman"/>
      <w:b/>
      <w:sz w:val="18"/>
      <w:szCs w:val="20"/>
    </w:rPr>
  </w:style>
  <w:style w:type="character" w:styleId="FollowedHyperlink">
    <w:name w:val="FollowedHyperlink"/>
    <w:basedOn w:val="DefaultParagraphFont"/>
    <w:uiPriority w:val="99"/>
    <w:semiHidden/>
    <w:unhideWhenUsed/>
    <w:rsid w:val="001F53E1"/>
    <w:rPr>
      <w:color w:val="954F72" w:themeColor="followedHyperlink"/>
      <w:u w:val="single"/>
    </w:rPr>
  </w:style>
  <w:style w:type="paragraph" w:customStyle="1" w:styleId="Observation">
    <w:name w:val="Observation"/>
    <w:basedOn w:val="Normal"/>
    <w:qFormat/>
    <w:rsid w:val="006F0E96"/>
    <w:pPr>
      <w:numPr>
        <w:numId w:val="5"/>
      </w:numPr>
      <w:tabs>
        <w:tab w:val="left" w:pos="1701"/>
      </w:tabs>
      <w:autoSpaceDE/>
      <w:autoSpaceDN/>
      <w:adjustRightInd/>
      <w:snapToGrid/>
      <w:spacing w:line="259" w:lineRule="auto"/>
      <w:ind w:left="1701" w:hanging="1701"/>
    </w:pPr>
    <w:rPr>
      <w:rFonts w:ascii="Arial" w:eastAsiaTheme="minorHAnsi" w:hAnsi="Arial" w:cstheme="minorBidi"/>
      <w:b/>
      <w:bCs/>
      <w:sz w:val="20"/>
      <w:lang w:eastAsia="ja-JP"/>
    </w:rPr>
  </w:style>
  <w:style w:type="paragraph" w:customStyle="1" w:styleId="10">
    <w:name w:val="스타일1"/>
    <w:basedOn w:val="Normal"/>
    <w:link w:val="1Char"/>
    <w:qFormat/>
    <w:rsid w:val="006F0E96"/>
    <w:pPr>
      <w:autoSpaceDE/>
      <w:autoSpaceDN/>
      <w:adjustRightInd/>
      <w:snapToGrid/>
      <w:spacing w:before="120" w:after="180"/>
      <w:ind w:leftChars="106" w:left="212"/>
    </w:pPr>
    <w:rPr>
      <w:rFonts w:eastAsia="Malgun Gothic"/>
      <w:b/>
      <w:i/>
      <w:kern w:val="2"/>
      <w:lang w:eastAsia="ko-KR"/>
    </w:rPr>
  </w:style>
  <w:style w:type="character" w:customStyle="1" w:styleId="1Char">
    <w:name w:val="스타일1 Char"/>
    <w:basedOn w:val="DefaultParagraphFont"/>
    <w:link w:val="10"/>
    <w:rsid w:val="006F0E96"/>
    <w:rPr>
      <w:rFonts w:ascii="Times New Roman" w:eastAsia="Malgun Gothic" w:hAnsi="Times New Roman" w:cs="Times New Roman"/>
      <w:b/>
      <w:i/>
      <w:kern w:val="2"/>
      <w:lang w:eastAsia="ko-KR"/>
    </w:rPr>
  </w:style>
  <w:style w:type="paragraph" w:customStyle="1" w:styleId="Obs-prop">
    <w:name w:val="Obs-prop"/>
    <w:basedOn w:val="Normal"/>
    <w:next w:val="Normal"/>
    <w:qFormat/>
    <w:rsid w:val="00C50AAB"/>
    <w:pPr>
      <w:autoSpaceDE/>
      <w:autoSpaceDN/>
      <w:adjustRightInd/>
      <w:snapToGrid/>
      <w:spacing w:after="160" w:line="259" w:lineRule="auto"/>
      <w:jc w:val="left"/>
    </w:pPr>
    <w:rPr>
      <w:rFonts w:asciiTheme="minorHAnsi" w:eastAsiaTheme="minorHAnsi" w:hAnsiTheme="minorHAnsi" w:cstheme="minorBidi"/>
      <w:b/>
      <w:bCs/>
      <w:lang w:val="en-GB"/>
    </w:rPr>
  </w:style>
  <w:style w:type="table" w:customStyle="1" w:styleId="3">
    <w:name w:val="网格型3"/>
    <w:basedOn w:val="TableNormal"/>
    <w:next w:val="TableGrid"/>
    <w:qFormat/>
    <w:rsid w:val="009D2DF4"/>
    <w:rPr>
      <w:rFonts w:ascii="CG Times (WN)" w:hAnsi="CG Times (W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BodyText"/>
    <w:next w:val="Normal"/>
    <w:uiPriority w:val="99"/>
    <w:rsid w:val="002E25CB"/>
    <w:pPr>
      <w:autoSpaceDE/>
      <w:autoSpaceDN/>
      <w:adjustRightInd/>
      <w:snapToGrid/>
      <w:spacing w:line="259" w:lineRule="auto"/>
      <w:ind w:left="1701" w:hanging="1701"/>
      <w:jc w:val="left"/>
    </w:pPr>
    <w:rPr>
      <w:rFonts w:ascii="Arial" w:eastAsiaTheme="minorHAnsi" w:hAnsi="Arial" w:cstheme="minorBidi"/>
      <w:b/>
      <w:szCs w:val="22"/>
      <w:lang w:eastAsia="zh-CN"/>
    </w:rPr>
  </w:style>
  <w:style w:type="table" w:customStyle="1" w:styleId="11">
    <w:name w:val="网格表 1 浅色1"/>
    <w:basedOn w:val="TableNormal"/>
    <w:uiPriority w:val="46"/>
    <w:rsid w:val="00A244B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TAL">
    <w:name w:val="TAL"/>
    <w:basedOn w:val="Normal"/>
    <w:link w:val="TALCar"/>
    <w:qFormat/>
    <w:rsid w:val="00E141F4"/>
    <w:pPr>
      <w:keepNext/>
      <w:keepLines/>
      <w:overflowPunct w:val="0"/>
      <w:snapToGrid/>
      <w:spacing w:after="0"/>
      <w:jc w:val="left"/>
      <w:textAlignment w:val="baseline"/>
    </w:pPr>
    <w:rPr>
      <w:rFonts w:ascii="Arial" w:eastAsia="Times New Roman" w:hAnsi="Arial"/>
      <w:sz w:val="18"/>
      <w:szCs w:val="20"/>
    </w:rPr>
  </w:style>
  <w:style w:type="character" w:customStyle="1" w:styleId="TALCar">
    <w:name w:val="TAL Car"/>
    <w:link w:val="TAL"/>
    <w:qFormat/>
    <w:rsid w:val="00E141F4"/>
    <w:rPr>
      <w:rFonts w:ascii="Arial" w:eastAsia="Times New Roman" w:hAnsi="Arial" w:cs="Times New Roman"/>
      <w:sz w:val="18"/>
      <w:szCs w:val="20"/>
    </w:rPr>
  </w:style>
  <w:style w:type="character" w:customStyle="1" w:styleId="12">
    <w:name w:val="未处理的提及1"/>
    <w:basedOn w:val="DefaultParagraphFont"/>
    <w:uiPriority w:val="99"/>
    <w:semiHidden/>
    <w:unhideWhenUsed/>
    <w:rsid w:val="005C6D5E"/>
    <w:rPr>
      <w:color w:val="605E5C"/>
      <w:shd w:val="clear" w:color="auto" w:fill="E1DFDD"/>
    </w:rPr>
  </w:style>
  <w:style w:type="character" w:styleId="PlaceholderText">
    <w:name w:val="Placeholder Text"/>
    <w:basedOn w:val="DefaultParagraphFont"/>
    <w:uiPriority w:val="99"/>
    <w:semiHidden/>
    <w:rsid w:val="00F85712"/>
    <w:rPr>
      <w:color w:val="808080"/>
    </w:rPr>
  </w:style>
  <w:style w:type="paragraph" w:styleId="ListBullet">
    <w:name w:val="List Bullet"/>
    <w:basedOn w:val="Normal"/>
    <w:uiPriority w:val="99"/>
    <w:unhideWhenUsed/>
    <w:rsid w:val="001109D8"/>
    <w:pPr>
      <w:numPr>
        <w:numId w:val="8"/>
      </w:numPr>
      <w:autoSpaceDE/>
      <w:autoSpaceDN/>
      <w:adjustRightInd/>
      <w:snapToGrid/>
      <w:spacing w:after="0"/>
      <w:contextualSpacing/>
    </w:pPr>
    <w:rPr>
      <w:rFonts w:ascii="Calibri" w:eastAsia="MS Mincho" w:hAnsi="Calibri"/>
      <w:sz w:val="20"/>
      <w:szCs w:val="20"/>
    </w:rPr>
  </w:style>
  <w:style w:type="paragraph" w:customStyle="1" w:styleId="Proposal1">
    <w:name w:val="Proposal1"/>
    <w:basedOn w:val="Normal"/>
    <w:link w:val="Proposal1Char"/>
    <w:qFormat/>
    <w:rsid w:val="001109D8"/>
    <w:pPr>
      <w:numPr>
        <w:numId w:val="10"/>
      </w:numPr>
      <w:tabs>
        <w:tab w:val="left" w:pos="1620"/>
      </w:tabs>
      <w:autoSpaceDE/>
      <w:autoSpaceDN/>
      <w:adjustRightInd/>
      <w:snapToGrid/>
      <w:spacing w:before="120" w:after="0"/>
      <w:ind w:left="1620" w:hanging="1620"/>
    </w:pPr>
    <w:rPr>
      <w:rFonts w:ascii="Calibri" w:eastAsia="MS Mincho" w:hAnsi="Calibri"/>
      <w:b/>
      <w:sz w:val="20"/>
      <w:szCs w:val="20"/>
    </w:rPr>
  </w:style>
  <w:style w:type="character" w:customStyle="1" w:styleId="Proposal1Char">
    <w:name w:val="Proposal1 Char"/>
    <w:link w:val="Proposal1"/>
    <w:rsid w:val="001109D8"/>
    <w:rPr>
      <w:rFonts w:ascii="Calibri" w:eastAsia="MS Mincho" w:hAnsi="Calibri" w:cs="Times New Roman"/>
      <w:b/>
      <w:sz w:val="20"/>
      <w:szCs w:val="20"/>
    </w:rPr>
  </w:style>
  <w:style w:type="paragraph" w:customStyle="1" w:styleId="Obserevation">
    <w:name w:val="Obserevation"/>
    <w:basedOn w:val="Normal"/>
    <w:link w:val="ObserevationChar"/>
    <w:qFormat/>
    <w:rsid w:val="001109D8"/>
    <w:pPr>
      <w:numPr>
        <w:numId w:val="9"/>
      </w:numPr>
      <w:tabs>
        <w:tab w:val="left" w:pos="1620"/>
      </w:tabs>
      <w:autoSpaceDE/>
      <w:autoSpaceDN/>
      <w:adjustRightInd/>
      <w:snapToGrid/>
      <w:spacing w:before="120" w:after="0"/>
      <w:ind w:left="1627" w:hanging="1627"/>
      <w:jc w:val="left"/>
    </w:pPr>
    <w:rPr>
      <w:rFonts w:ascii="Calibri" w:eastAsia="MS Mincho" w:hAnsi="Calibri"/>
      <w:b/>
      <w:sz w:val="20"/>
      <w:szCs w:val="20"/>
    </w:rPr>
  </w:style>
  <w:style w:type="character" w:customStyle="1" w:styleId="ObserevationChar">
    <w:name w:val="Obserevation Char"/>
    <w:basedOn w:val="Proposal1Char"/>
    <w:link w:val="Obserevation"/>
    <w:rsid w:val="001109D8"/>
    <w:rPr>
      <w:rFonts w:ascii="Calibri" w:eastAsia="MS Mincho" w:hAnsi="Calibri" w:cs="Times New Roman"/>
      <w:b/>
      <w:sz w:val="20"/>
      <w:szCs w:val="20"/>
    </w:rPr>
  </w:style>
  <w:style w:type="character" w:styleId="Strong">
    <w:name w:val="Strong"/>
    <w:basedOn w:val="DefaultParagraphFont"/>
    <w:uiPriority w:val="22"/>
    <w:qFormat/>
    <w:rsid w:val="00296666"/>
    <w:rPr>
      <w:b/>
      <w:bCs/>
    </w:rPr>
  </w:style>
  <w:style w:type="paragraph" w:styleId="NormalWeb">
    <w:name w:val="Normal (Web)"/>
    <w:basedOn w:val="Normal"/>
    <w:uiPriority w:val="99"/>
    <w:rsid w:val="00520BE5"/>
    <w:pPr>
      <w:overflowPunct w:val="0"/>
      <w:snapToGrid/>
      <w:spacing w:before="100" w:beforeAutospacing="1" w:after="100" w:afterAutospacing="1"/>
      <w:jc w:val="left"/>
      <w:textAlignment w:val="baseline"/>
    </w:pPr>
    <w:rPr>
      <w:rFonts w:ascii="Malgun Gothic" w:eastAsia="Malgun Gothic" w:hAnsi="Malgun Gothic"/>
      <w:sz w:val="24"/>
      <w:szCs w:val="24"/>
      <w:lang w:eastAsia="zh-CN"/>
    </w:rPr>
  </w:style>
  <w:style w:type="table" w:customStyle="1" w:styleId="120">
    <w:name w:val="网格表 1 浅色2"/>
    <w:basedOn w:val="TableNormal"/>
    <w:uiPriority w:val="46"/>
    <w:rsid w:val="00F476C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4-51">
    <w:name w:val="网格表 4 - 着色 51"/>
    <w:basedOn w:val="TableNormal"/>
    <w:uiPriority w:val="49"/>
    <w:rsid w:val="00F476CA"/>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3GPPAgreementsChar">
    <w:name w:val="3GPP Agreements Char"/>
    <w:link w:val="3GPPAgreements"/>
    <w:qFormat/>
    <w:locked/>
    <w:rsid w:val="005642F9"/>
    <w:rPr>
      <w:rFonts w:ascii="Times New Roman" w:hAnsi="Times New Roman" w:cs="Times New Roman"/>
      <w:szCs w:val="20"/>
    </w:rPr>
  </w:style>
  <w:style w:type="paragraph" w:customStyle="1" w:styleId="3GPPAgreements">
    <w:name w:val="3GPP Agreements"/>
    <w:basedOn w:val="ListBullet"/>
    <w:link w:val="3GPPAgreementsChar"/>
    <w:qFormat/>
    <w:rsid w:val="005642F9"/>
    <w:pPr>
      <w:tabs>
        <w:tab w:val="clear" w:pos="360"/>
      </w:tabs>
      <w:overflowPunct w:val="0"/>
      <w:autoSpaceDE w:val="0"/>
      <w:autoSpaceDN w:val="0"/>
      <w:adjustRightInd w:val="0"/>
      <w:spacing w:before="60" w:after="60"/>
      <w:ind w:left="284" w:hanging="284"/>
      <w:contextualSpacing w:val="0"/>
    </w:pPr>
    <w:rPr>
      <w:rFonts w:ascii="Times New Roman" w:eastAsia="SimSun" w:hAnsi="Times New Roman"/>
      <w:sz w:val="22"/>
    </w:rPr>
  </w:style>
  <w:style w:type="character" w:customStyle="1" w:styleId="TALChar">
    <w:name w:val="TAL Char"/>
    <w:qFormat/>
    <w:locked/>
    <w:rsid w:val="00013BF2"/>
    <w:rPr>
      <w:rFonts w:ascii="Arial" w:eastAsia="Times New Roman" w:hAnsi="Arial" w:cs="Times New Roman"/>
      <w:sz w:val="18"/>
      <w:szCs w:val="20"/>
      <w:lang w:val="en-GB"/>
    </w:rPr>
  </w:style>
  <w:style w:type="paragraph" w:styleId="DocumentMap">
    <w:name w:val="Document Map"/>
    <w:basedOn w:val="Normal"/>
    <w:link w:val="DocumentMapChar"/>
    <w:uiPriority w:val="99"/>
    <w:semiHidden/>
    <w:unhideWhenUsed/>
    <w:rsid w:val="00B461EB"/>
    <w:rPr>
      <w:rFonts w:ascii="SimSun"/>
      <w:sz w:val="18"/>
      <w:szCs w:val="18"/>
    </w:rPr>
  </w:style>
  <w:style w:type="character" w:customStyle="1" w:styleId="DocumentMapChar">
    <w:name w:val="Document Map Char"/>
    <w:basedOn w:val="DefaultParagraphFont"/>
    <w:link w:val="DocumentMap"/>
    <w:uiPriority w:val="99"/>
    <w:semiHidden/>
    <w:rsid w:val="00B461EB"/>
    <w:rPr>
      <w:rFonts w:ascii="SimSu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662852">
      <w:bodyDiv w:val="1"/>
      <w:marLeft w:val="0"/>
      <w:marRight w:val="0"/>
      <w:marTop w:val="0"/>
      <w:marBottom w:val="0"/>
      <w:divBdr>
        <w:top w:val="none" w:sz="0" w:space="0" w:color="auto"/>
        <w:left w:val="none" w:sz="0" w:space="0" w:color="auto"/>
        <w:bottom w:val="none" w:sz="0" w:space="0" w:color="auto"/>
        <w:right w:val="none" w:sz="0" w:space="0" w:color="auto"/>
      </w:divBdr>
    </w:div>
    <w:div w:id="46534472">
      <w:bodyDiv w:val="1"/>
      <w:marLeft w:val="0"/>
      <w:marRight w:val="0"/>
      <w:marTop w:val="0"/>
      <w:marBottom w:val="0"/>
      <w:divBdr>
        <w:top w:val="none" w:sz="0" w:space="0" w:color="auto"/>
        <w:left w:val="none" w:sz="0" w:space="0" w:color="auto"/>
        <w:bottom w:val="none" w:sz="0" w:space="0" w:color="auto"/>
        <w:right w:val="none" w:sz="0" w:space="0" w:color="auto"/>
      </w:divBdr>
    </w:div>
    <w:div w:id="84108532">
      <w:bodyDiv w:val="1"/>
      <w:marLeft w:val="0"/>
      <w:marRight w:val="0"/>
      <w:marTop w:val="0"/>
      <w:marBottom w:val="0"/>
      <w:divBdr>
        <w:top w:val="none" w:sz="0" w:space="0" w:color="auto"/>
        <w:left w:val="none" w:sz="0" w:space="0" w:color="auto"/>
        <w:bottom w:val="none" w:sz="0" w:space="0" w:color="auto"/>
        <w:right w:val="none" w:sz="0" w:space="0" w:color="auto"/>
      </w:divBdr>
    </w:div>
    <w:div w:id="139269353">
      <w:bodyDiv w:val="1"/>
      <w:marLeft w:val="0"/>
      <w:marRight w:val="0"/>
      <w:marTop w:val="0"/>
      <w:marBottom w:val="0"/>
      <w:divBdr>
        <w:top w:val="none" w:sz="0" w:space="0" w:color="auto"/>
        <w:left w:val="none" w:sz="0" w:space="0" w:color="auto"/>
        <w:bottom w:val="none" w:sz="0" w:space="0" w:color="auto"/>
        <w:right w:val="none" w:sz="0" w:space="0" w:color="auto"/>
      </w:divBdr>
    </w:div>
    <w:div w:id="142165355">
      <w:bodyDiv w:val="1"/>
      <w:marLeft w:val="0"/>
      <w:marRight w:val="0"/>
      <w:marTop w:val="0"/>
      <w:marBottom w:val="0"/>
      <w:divBdr>
        <w:top w:val="none" w:sz="0" w:space="0" w:color="auto"/>
        <w:left w:val="none" w:sz="0" w:space="0" w:color="auto"/>
        <w:bottom w:val="none" w:sz="0" w:space="0" w:color="auto"/>
        <w:right w:val="none" w:sz="0" w:space="0" w:color="auto"/>
      </w:divBdr>
    </w:div>
    <w:div w:id="223832553">
      <w:bodyDiv w:val="1"/>
      <w:marLeft w:val="0"/>
      <w:marRight w:val="0"/>
      <w:marTop w:val="0"/>
      <w:marBottom w:val="0"/>
      <w:divBdr>
        <w:top w:val="none" w:sz="0" w:space="0" w:color="auto"/>
        <w:left w:val="none" w:sz="0" w:space="0" w:color="auto"/>
        <w:bottom w:val="none" w:sz="0" w:space="0" w:color="auto"/>
        <w:right w:val="none" w:sz="0" w:space="0" w:color="auto"/>
      </w:divBdr>
    </w:div>
    <w:div w:id="264727538">
      <w:bodyDiv w:val="1"/>
      <w:marLeft w:val="0"/>
      <w:marRight w:val="0"/>
      <w:marTop w:val="0"/>
      <w:marBottom w:val="0"/>
      <w:divBdr>
        <w:top w:val="none" w:sz="0" w:space="0" w:color="auto"/>
        <w:left w:val="none" w:sz="0" w:space="0" w:color="auto"/>
        <w:bottom w:val="none" w:sz="0" w:space="0" w:color="auto"/>
        <w:right w:val="none" w:sz="0" w:space="0" w:color="auto"/>
      </w:divBdr>
    </w:div>
    <w:div w:id="306127291">
      <w:bodyDiv w:val="1"/>
      <w:marLeft w:val="0"/>
      <w:marRight w:val="0"/>
      <w:marTop w:val="0"/>
      <w:marBottom w:val="0"/>
      <w:divBdr>
        <w:top w:val="none" w:sz="0" w:space="0" w:color="auto"/>
        <w:left w:val="none" w:sz="0" w:space="0" w:color="auto"/>
        <w:bottom w:val="none" w:sz="0" w:space="0" w:color="auto"/>
        <w:right w:val="none" w:sz="0" w:space="0" w:color="auto"/>
      </w:divBdr>
    </w:div>
    <w:div w:id="335156058">
      <w:bodyDiv w:val="1"/>
      <w:marLeft w:val="0"/>
      <w:marRight w:val="0"/>
      <w:marTop w:val="0"/>
      <w:marBottom w:val="0"/>
      <w:divBdr>
        <w:top w:val="none" w:sz="0" w:space="0" w:color="auto"/>
        <w:left w:val="none" w:sz="0" w:space="0" w:color="auto"/>
        <w:bottom w:val="none" w:sz="0" w:space="0" w:color="auto"/>
        <w:right w:val="none" w:sz="0" w:space="0" w:color="auto"/>
      </w:divBdr>
    </w:div>
    <w:div w:id="342517222">
      <w:bodyDiv w:val="1"/>
      <w:marLeft w:val="0"/>
      <w:marRight w:val="0"/>
      <w:marTop w:val="0"/>
      <w:marBottom w:val="0"/>
      <w:divBdr>
        <w:top w:val="none" w:sz="0" w:space="0" w:color="auto"/>
        <w:left w:val="none" w:sz="0" w:space="0" w:color="auto"/>
        <w:bottom w:val="none" w:sz="0" w:space="0" w:color="auto"/>
        <w:right w:val="none" w:sz="0" w:space="0" w:color="auto"/>
      </w:divBdr>
    </w:div>
    <w:div w:id="343213215">
      <w:bodyDiv w:val="1"/>
      <w:marLeft w:val="0"/>
      <w:marRight w:val="0"/>
      <w:marTop w:val="0"/>
      <w:marBottom w:val="0"/>
      <w:divBdr>
        <w:top w:val="none" w:sz="0" w:space="0" w:color="auto"/>
        <w:left w:val="none" w:sz="0" w:space="0" w:color="auto"/>
        <w:bottom w:val="none" w:sz="0" w:space="0" w:color="auto"/>
        <w:right w:val="none" w:sz="0" w:space="0" w:color="auto"/>
      </w:divBdr>
    </w:div>
    <w:div w:id="345714367">
      <w:bodyDiv w:val="1"/>
      <w:marLeft w:val="0"/>
      <w:marRight w:val="0"/>
      <w:marTop w:val="0"/>
      <w:marBottom w:val="0"/>
      <w:divBdr>
        <w:top w:val="none" w:sz="0" w:space="0" w:color="auto"/>
        <w:left w:val="none" w:sz="0" w:space="0" w:color="auto"/>
        <w:bottom w:val="none" w:sz="0" w:space="0" w:color="auto"/>
        <w:right w:val="none" w:sz="0" w:space="0" w:color="auto"/>
      </w:divBdr>
    </w:div>
    <w:div w:id="351302822">
      <w:bodyDiv w:val="1"/>
      <w:marLeft w:val="0"/>
      <w:marRight w:val="0"/>
      <w:marTop w:val="0"/>
      <w:marBottom w:val="0"/>
      <w:divBdr>
        <w:top w:val="none" w:sz="0" w:space="0" w:color="auto"/>
        <w:left w:val="none" w:sz="0" w:space="0" w:color="auto"/>
        <w:bottom w:val="none" w:sz="0" w:space="0" w:color="auto"/>
        <w:right w:val="none" w:sz="0" w:space="0" w:color="auto"/>
      </w:divBdr>
    </w:div>
    <w:div w:id="374894067">
      <w:bodyDiv w:val="1"/>
      <w:marLeft w:val="0"/>
      <w:marRight w:val="0"/>
      <w:marTop w:val="0"/>
      <w:marBottom w:val="0"/>
      <w:divBdr>
        <w:top w:val="none" w:sz="0" w:space="0" w:color="auto"/>
        <w:left w:val="none" w:sz="0" w:space="0" w:color="auto"/>
        <w:bottom w:val="none" w:sz="0" w:space="0" w:color="auto"/>
        <w:right w:val="none" w:sz="0" w:space="0" w:color="auto"/>
      </w:divBdr>
    </w:div>
    <w:div w:id="467095005">
      <w:bodyDiv w:val="1"/>
      <w:marLeft w:val="0"/>
      <w:marRight w:val="0"/>
      <w:marTop w:val="0"/>
      <w:marBottom w:val="0"/>
      <w:divBdr>
        <w:top w:val="none" w:sz="0" w:space="0" w:color="auto"/>
        <w:left w:val="none" w:sz="0" w:space="0" w:color="auto"/>
        <w:bottom w:val="none" w:sz="0" w:space="0" w:color="auto"/>
        <w:right w:val="none" w:sz="0" w:space="0" w:color="auto"/>
      </w:divBdr>
    </w:div>
    <w:div w:id="477377911">
      <w:bodyDiv w:val="1"/>
      <w:marLeft w:val="0"/>
      <w:marRight w:val="0"/>
      <w:marTop w:val="0"/>
      <w:marBottom w:val="0"/>
      <w:divBdr>
        <w:top w:val="none" w:sz="0" w:space="0" w:color="auto"/>
        <w:left w:val="none" w:sz="0" w:space="0" w:color="auto"/>
        <w:bottom w:val="none" w:sz="0" w:space="0" w:color="auto"/>
        <w:right w:val="none" w:sz="0" w:space="0" w:color="auto"/>
      </w:divBdr>
    </w:div>
    <w:div w:id="491868297">
      <w:bodyDiv w:val="1"/>
      <w:marLeft w:val="0"/>
      <w:marRight w:val="0"/>
      <w:marTop w:val="0"/>
      <w:marBottom w:val="0"/>
      <w:divBdr>
        <w:top w:val="none" w:sz="0" w:space="0" w:color="auto"/>
        <w:left w:val="none" w:sz="0" w:space="0" w:color="auto"/>
        <w:bottom w:val="none" w:sz="0" w:space="0" w:color="auto"/>
        <w:right w:val="none" w:sz="0" w:space="0" w:color="auto"/>
      </w:divBdr>
    </w:div>
    <w:div w:id="511379251">
      <w:bodyDiv w:val="1"/>
      <w:marLeft w:val="0"/>
      <w:marRight w:val="0"/>
      <w:marTop w:val="0"/>
      <w:marBottom w:val="0"/>
      <w:divBdr>
        <w:top w:val="none" w:sz="0" w:space="0" w:color="auto"/>
        <w:left w:val="none" w:sz="0" w:space="0" w:color="auto"/>
        <w:bottom w:val="none" w:sz="0" w:space="0" w:color="auto"/>
        <w:right w:val="none" w:sz="0" w:space="0" w:color="auto"/>
      </w:divBdr>
    </w:div>
    <w:div w:id="535849311">
      <w:bodyDiv w:val="1"/>
      <w:marLeft w:val="0"/>
      <w:marRight w:val="0"/>
      <w:marTop w:val="0"/>
      <w:marBottom w:val="0"/>
      <w:divBdr>
        <w:top w:val="none" w:sz="0" w:space="0" w:color="auto"/>
        <w:left w:val="none" w:sz="0" w:space="0" w:color="auto"/>
        <w:bottom w:val="none" w:sz="0" w:space="0" w:color="auto"/>
        <w:right w:val="none" w:sz="0" w:space="0" w:color="auto"/>
      </w:divBdr>
    </w:div>
    <w:div w:id="557711814">
      <w:bodyDiv w:val="1"/>
      <w:marLeft w:val="0"/>
      <w:marRight w:val="0"/>
      <w:marTop w:val="0"/>
      <w:marBottom w:val="0"/>
      <w:divBdr>
        <w:top w:val="none" w:sz="0" w:space="0" w:color="auto"/>
        <w:left w:val="none" w:sz="0" w:space="0" w:color="auto"/>
        <w:bottom w:val="none" w:sz="0" w:space="0" w:color="auto"/>
        <w:right w:val="none" w:sz="0" w:space="0" w:color="auto"/>
      </w:divBdr>
    </w:div>
    <w:div w:id="567346750">
      <w:bodyDiv w:val="1"/>
      <w:marLeft w:val="0"/>
      <w:marRight w:val="0"/>
      <w:marTop w:val="0"/>
      <w:marBottom w:val="0"/>
      <w:divBdr>
        <w:top w:val="none" w:sz="0" w:space="0" w:color="auto"/>
        <w:left w:val="none" w:sz="0" w:space="0" w:color="auto"/>
        <w:bottom w:val="none" w:sz="0" w:space="0" w:color="auto"/>
        <w:right w:val="none" w:sz="0" w:space="0" w:color="auto"/>
      </w:divBdr>
    </w:div>
    <w:div w:id="571353471">
      <w:bodyDiv w:val="1"/>
      <w:marLeft w:val="0"/>
      <w:marRight w:val="0"/>
      <w:marTop w:val="0"/>
      <w:marBottom w:val="0"/>
      <w:divBdr>
        <w:top w:val="none" w:sz="0" w:space="0" w:color="auto"/>
        <w:left w:val="none" w:sz="0" w:space="0" w:color="auto"/>
        <w:bottom w:val="none" w:sz="0" w:space="0" w:color="auto"/>
        <w:right w:val="none" w:sz="0" w:space="0" w:color="auto"/>
      </w:divBdr>
    </w:div>
    <w:div w:id="618532260">
      <w:bodyDiv w:val="1"/>
      <w:marLeft w:val="0"/>
      <w:marRight w:val="0"/>
      <w:marTop w:val="0"/>
      <w:marBottom w:val="0"/>
      <w:divBdr>
        <w:top w:val="none" w:sz="0" w:space="0" w:color="auto"/>
        <w:left w:val="none" w:sz="0" w:space="0" w:color="auto"/>
        <w:bottom w:val="none" w:sz="0" w:space="0" w:color="auto"/>
        <w:right w:val="none" w:sz="0" w:space="0" w:color="auto"/>
      </w:divBdr>
    </w:div>
    <w:div w:id="621110904">
      <w:bodyDiv w:val="1"/>
      <w:marLeft w:val="0"/>
      <w:marRight w:val="0"/>
      <w:marTop w:val="0"/>
      <w:marBottom w:val="0"/>
      <w:divBdr>
        <w:top w:val="none" w:sz="0" w:space="0" w:color="auto"/>
        <w:left w:val="none" w:sz="0" w:space="0" w:color="auto"/>
        <w:bottom w:val="none" w:sz="0" w:space="0" w:color="auto"/>
        <w:right w:val="none" w:sz="0" w:space="0" w:color="auto"/>
      </w:divBdr>
    </w:div>
    <w:div w:id="672221773">
      <w:bodyDiv w:val="1"/>
      <w:marLeft w:val="0"/>
      <w:marRight w:val="0"/>
      <w:marTop w:val="0"/>
      <w:marBottom w:val="0"/>
      <w:divBdr>
        <w:top w:val="none" w:sz="0" w:space="0" w:color="auto"/>
        <w:left w:val="none" w:sz="0" w:space="0" w:color="auto"/>
        <w:bottom w:val="none" w:sz="0" w:space="0" w:color="auto"/>
        <w:right w:val="none" w:sz="0" w:space="0" w:color="auto"/>
      </w:divBdr>
    </w:div>
    <w:div w:id="689798464">
      <w:bodyDiv w:val="1"/>
      <w:marLeft w:val="0"/>
      <w:marRight w:val="0"/>
      <w:marTop w:val="0"/>
      <w:marBottom w:val="0"/>
      <w:divBdr>
        <w:top w:val="none" w:sz="0" w:space="0" w:color="auto"/>
        <w:left w:val="none" w:sz="0" w:space="0" w:color="auto"/>
        <w:bottom w:val="none" w:sz="0" w:space="0" w:color="auto"/>
        <w:right w:val="none" w:sz="0" w:space="0" w:color="auto"/>
      </w:divBdr>
    </w:div>
    <w:div w:id="718282760">
      <w:bodyDiv w:val="1"/>
      <w:marLeft w:val="0"/>
      <w:marRight w:val="0"/>
      <w:marTop w:val="0"/>
      <w:marBottom w:val="0"/>
      <w:divBdr>
        <w:top w:val="none" w:sz="0" w:space="0" w:color="auto"/>
        <w:left w:val="none" w:sz="0" w:space="0" w:color="auto"/>
        <w:bottom w:val="none" w:sz="0" w:space="0" w:color="auto"/>
        <w:right w:val="none" w:sz="0" w:space="0" w:color="auto"/>
      </w:divBdr>
    </w:div>
    <w:div w:id="742916554">
      <w:bodyDiv w:val="1"/>
      <w:marLeft w:val="0"/>
      <w:marRight w:val="0"/>
      <w:marTop w:val="0"/>
      <w:marBottom w:val="0"/>
      <w:divBdr>
        <w:top w:val="none" w:sz="0" w:space="0" w:color="auto"/>
        <w:left w:val="none" w:sz="0" w:space="0" w:color="auto"/>
        <w:bottom w:val="none" w:sz="0" w:space="0" w:color="auto"/>
        <w:right w:val="none" w:sz="0" w:space="0" w:color="auto"/>
      </w:divBdr>
    </w:div>
    <w:div w:id="757360637">
      <w:bodyDiv w:val="1"/>
      <w:marLeft w:val="0"/>
      <w:marRight w:val="0"/>
      <w:marTop w:val="0"/>
      <w:marBottom w:val="0"/>
      <w:divBdr>
        <w:top w:val="none" w:sz="0" w:space="0" w:color="auto"/>
        <w:left w:val="none" w:sz="0" w:space="0" w:color="auto"/>
        <w:bottom w:val="none" w:sz="0" w:space="0" w:color="auto"/>
        <w:right w:val="none" w:sz="0" w:space="0" w:color="auto"/>
      </w:divBdr>
    </w:div>
    <w:div w:id="773860495">
      <w:bodyDiv w:val="1"/>
      <w:marLeft w:val="0"/>
      <w:marRight w:val="0"/>
      <w:marTop w:val="0"/>
      <w:marBottom w:val="0"/>
      <w:divBdr>
        <w:top w:val="none" w:sz="0" w:space="0" w:color="auto"/>
        <w:left w:val="none" w:sz="0" w:space="0" w:color="auto"/>
        <w:bottom w:val="none" w:sz="0" w:space="0" w:color="auto"/>
        <w:right w:val="none" w:sz="0" w:space="0" w:color="auto"/>
      </w:divBdr>
    </w:div>
    <w:div w:id="775825991">
      <w:bodyDiv w:val="1"/>
      <w:marLeft w:val="0"/>
      <w:marRight w:val="0"/>
      <w:marTop w:val="0"/>
      <w:marBottom w:val="0"/>
      <w:divBdr>
        <w:top w:val="none" w:sz="0" w:space="0" w:color="auto"/>
        <w:left w:val="none" w:sz="0" w:space="0" w:color="auto"/>
        <w:bottom w:val="none" w:sz="0" w:space="0" w:color="auto"/>
        <w:right w:val="none" w:sz="0" w:space="0" w:color="auto"/>
      </w:divBdr>
    </w:div>
    <w:div w:id="779841684">
      <w:bodyDiv w:val="1"/>
      <w:marLeft w:val="0"/>
      <w:marRight w:val="0"/>
      <w:marTop w:val="0"/>
      <w:marBottom w:val="0"/>
      <w:divBdr>
        <w:top w:val="none" w:sz="0" w:space="0" w:color="auto"/>
        <w:left w:val="none" w:sz="0" w:space="0" w:color="auto"/>
        <w:bottom w:val="none" w:sz="0" w:space="0" w:color="auto"/>
        <w:right w:val="none" w:sz="0" w:space="0" w:color="auto"/>
      </w:divBdr>
    </w:div>
    <w:div w:id="787551816">
      <w:bodyDiv w:val="1"/>
      <w:marLeft w:val="0"/>
      <w:marRight w:val="0"/>
      <w:marTop w:val="0"/>
      <w:marBottom w:val="0"/>
      <w:divBdr>
        <w:top w:val="none" w:sz="0" w:space="0" w:color="auto"/>
        <w:left w:val="none" w:sz="0" w:space="0" w:color="auto"/>
        <w:bottom w:val="none" w:sz="0" w:space="0" w:color="auto"/>
        <w:right w:val="none" w:sz="0" w:space="0" w:color="auto"/>
      </w:divBdr>
    </w:div>
    <w:div w:id="792602235">
      <w:bodyDiv w:val="1"/>
      <w:marLeft w:val="0"/>
      <w:marRight w:val="0"/>
      <w:marTop w:val="0"/>
      <w:marBottom w:val="0"/>
      <w:divBdr>
        <w:top w:val="none" w:sz="0" w:space="0" w:color="auto"/>
        <w:left w:val="none" w:sz="0" w:space="0" w:color="auto"/>
        <w:bottom w:val="none" w:sz="0" w:space="0" w:color="auto"/>
        <w:right w:val="none" w:sz="0" w:space="0" w:color="auto"/>
      </w:divBdr>
    </w:div>
    <w:div w:id="848107975">
      <w:bodyDiv w:val="1"/>
      <w:marLeft w:val="0"/>
      <w:marRight w:val="0"/>
      <w:marTop w:val="0"/>
      <w:marBottom w:val="0"/>
      <w:divBdr>
        <w:top w:val="none" w:sz="0" w:space="0" w:color="auto"/>
        <w:left w:val="none" w:sz="0" w:space="0" w:color="auto"/>
        <w:bottom w:val="none" w:sz="0" w:space="0" w:color="auto"/>
        <w:right w:val="none" w:sz="0" w:space="0" w:color="auto"/>
      </w:divBdr>
    </w:div>
    <w:div w:id="901719791">
      <w:bodyDiv w:val="1"/>
      <w:marLeft w:val="0"/>
      <w:marRight w:val="0"/>
      <w:marTop w:val="0"/>
      <w:marBottom w:val="0"/>
      <w:divBdr>
        <w:top w:val="none" w:sz="0" w:space="0" w:color="auto"/>
        <w:left w:val="none" w:sz="0" w:space="0" w:color="auto"/>
        <w:bottom w:val="none" w:sz="0" w:space="0" w:color="auto"/>
        <w:right w:val="none" w:sz="0" w:space="0" w:color="auto"/>
      </w:divBdr>
    </w:div>
    <w:div w:id="903493359">
      <w:bodyDiv w:val="1"/>
      <w:marLeft w:val="0"/>
      <w:marRight w:val="0"/>
      <w:marTop w:val="0"/>
      <w:marBottom w:val="0"/>
      <w:divBdr>
        <w:top w:val="none" w:sz="0" w:space="0" w:color="auto"/>
        <w:left w:val="none" w:sz="0" w:space="0" w:color="auto"/>
        <w:bottom w:val="none" w:sz="0" w:space="0" w:color="auto"/>
        <w:right w:val="none" w:sz="0" w:space="0" w:color="auto"/>
      </w:divBdr>
    </w:div>
    <w:div w:id="934096482">
      <w:bodyDiv w:val="1"/>
      <w:marLeft w:val="0"/>
      <w:marRight w:val="0"/>
      <w:marTop w:val="0"/>
      <w:marBottom w:val="0"/>
      <w:divBdr>
        <w:top w:val="none" w:sz="0" w:space="0" w:color="auto"/>
        <w:left w:val="none" w:sz="0" w:space="0" w:color="auto"/>
        <w:bottom w:val="none" w:sz="0" w:space="0" w:color="auto"/>
        <w:right w:val="none" w:sz="0" w:space="0" w:color="auto"/>
      </w:divBdr>
    </w:div>
    <w:div w:id="943918706">
      <w:bodyDiv w:val="1"/>
      <w:marLeft w:val="0"/>
      <w:marRight w:val="0"/>
      <w:marTop w:val="0"/>
      <w:marBottom w:val="0"/>
      <w:divBdr>
        <w:top w:val="none" w:sz="0" w:space="0" w:color="auto"/>
        <w:left w:val="none" w:sz="0" w:space="0" w:color="auto"/>
        <w:bottom w:val="none" w:sz="0" w:space="0" w:color="auto"/>
        <w:right w:val="none" w:sz="0" w:space="0" w:color="auto"/>
      </w:divBdr>
    </w:div>
    <w:div w:id="960957904">
      <w:bodyDiv w:val="1"/>
      <w:marLeft w:val="0"/>
      <w:marRight w:val="0"/>
      <w:marTop w:val="0"/>
      <w:marBottom w:val="0"/>
      <w:divBdr>
        <w:top w:val="none" w:sz="0" w:space="0" w:color="auto"/>
        <w:left w:val="none" w:sz="0" w:space="0" w:color="auto"/>
        <w:bottom w:val="none" w:sz="0" w:space="0" w:color="auto"/>
        <w:right w:val="none" w:sz="0" w:space="0" w:color="auto"/>
      </w:divBdr>
    </w:div>
    <w:div w:id="986012762">
      <w:bodyDiv w:val="1"/>
      <w:marLeft w:val="0"/>
      <w:marRight w:val="0"/>
      <w:marTop w:val="0"/>
      <w:marBottom w:val="0"/>
      <w:divBdr>
        <w:top w:val="none" w:sz="0" w:space="0" w:color="auto"/>
        <w:left w:val="none" w:sz="0" w:space="0" w:color="auto"/>
        <w:bottom w:val="none" w:sz="0" w:space="0" w:color="auto"/>
        <w:right w:val="none" w:sz="0" w:space="0" w:color="auto"/>
      </w:divBdr>
    </w:div>
    <w:div w:id="1009023747">
      <w:bodyDiv w:val="1"/>
      <w:marLeft w:val="0"/>
      <w:marRight w:val="0"/>
      <w:marTop w:val="0"/>
      <w:marBottom w:val="0"/>
      <w:divBdr>
        <w:top w:val="none" w:sz="0" w:space="0" w:color="auto"/>
        <w:left w:val="none" w:sz="0" w:space="0" w:color="auto"/>
        <w:bottom w:val="none" w:sz="0" w:space="0" w:color="auto"/>
        <w:right w:val="none" w:sz="0" w:space="0" w:color="auto"/>
      </w:divBdr>
    </w:div>
    <w:div w:id="1009140500">
      <w:bodyDiv w:val="1"/>
      <w:marLeft w:val="0"/>
      <w:marRight w:val="0"/>
      <w:marTop w:val="0"/>
      <w:marBottom w:val="0"/>
      <w:divBdr>
        <w:top w:val="none" w:sz="0" w:space="0" w:color="auto"/>
        <w:left w:val="none" w:sz="0" w:space="0" w:color="auto"/>
        <w:bottom w:val="none" w:sz="0" w:space="0" w:color="auto"/>
        <w:right w:val="none" w:sz="0" w:space="0" w:color="auto"/>
      </w:divBdr>
    </w:div>
    <w:div w:id="1009941018">
      <w:bodyDiv w:val="1"/>
      <w:marLeft w:val="0"/>
      <w:marRight w:val="0"/>
      <w:marTop w:val="0"/>
      <w:marBottom w:val="0"/>
      <w:divBdr>
        <w:top w:val="none" w:sz="0" w:space="0" w:color="auto"/>
        <w:left w:val="none" w:sz="0" w:space="0" w:color="auto"/>
        <w:bottom w:val="none" w:sz="0" w:space="0" w:color="auto"/>
        <w:right w:val="none" w:sz="0" w:space="0" w:color="auto"/>
      </w:divBdr>
    </w:div>
    <w:div w:id="1014838680">
      <w:bodyDiv w:val="1"/>
      <w:marLeft w:val="0"/>
      <w:marRight w:val="0"/>
      <w:marTop w:val="0"/>
      <w:marBottom w:val="0"/>
      <w:divBdr>
        <w:top w:val="none" w:sz="0" w:space="0" w:color="auto"/>
        <w:left w:val="none" w:sz="0" w:space="0" w:color="auto"/>
        <w:bottom w:val="none" w:sz="0" w:space="0" w:color="auto"/>
        <w:right w:val="none" w:sz="0" w:space="0" w:color="auto"/>
      </w:divBdr>
    </w:div>
    <w:div w:id="1022197135">
      <w:bodyDiv w:val="1"/>
      <w:marLeft w:val="0"/>
      <w:marRight w:val="0"/>
      <w:marTop w:val="0"/>
      <w:marBottom w:val="0"/>
      <w:divBdr>
        <w:top w:val="none" w:sz="0" w:space="0" w:color="auto"/>
        <w:left w:val="none" w:sz="0" w:space="0" w:color="auto"/>
        <w:bottom w:val="none" w:sz="0" w:space="0" w:color="auto"/>
        <w:right w:val="none" w:sz="0" w:space="0" w:color="auto"/>
      </w:divBdr>
    </w:div>
    <w:div w:id="1026567664">
      <w:bodyDiv w:val="1"/>
      <w:marLeft w:val="0"/>
      <w:marRight w:val="0"/>
      <w:marTop w:val="0"/>
      <w:marBottom w:val="0"/>
      <w:divBdr>
        <w:top w:val="none" w:sz="0" w:space="0" w:color="auto"/>
        <w:left w:val="none" w:sz="0" w:space="0" w:color="auto"/>
        <w:bottom w:val="none" w:sz="0" w:space="0" w:color="auto"/>
        <w:right w:val="none" w:sz="0" w:space="0" w:color="auto"/>
      </w:divBdr>
    </w:div>
    <w:div w:id="1049770637">
      <w:bodyDiv w:val="1"/>
      <w:marLeft w:val="0"/>
      <w:marRight w:val="0"/>
      <w:marTop w:val="0"/>
      <w:marBottom w:val="0"/>
      <w:divBdr>
        <w:top w:val="none" w:sz="0" w:space="0" w:color="auto"/>
        <w:left w:val="none" w:sz="0" w:space="0" w:color="auto"/>
        <w:bottom w:val="none" w:sz="0" w:space="0" w:color="auto"/>
        <w:right w:val="none" w:sz="0" w:space="0" w:color="auto"/>
      </w:divBdr>
    </w:div>
    <w:div w:id="1084886471">
      <w:bodyDiv w:val="1"/>
      <w:marLeft w:val="0"/>
      <w:marRight w:val="0"/>
      <w:marTop w:val="0"/>
      <w:marBottom w:val="0"/>
      <w:divBdr>
        <w:top w:val="none" w:sz="0" w:space="0" w:color="auto"/>
        <w:left w:val="none" w:sz="0" w:space="0" w:color="auto"/>
        <w:bottom w:val="none" w:sz="0" w:space="0" w:color="auto"/>
        <w:right w:val="none" w:sz="0" w:space="0" w:color="auto"/>
      </w:divBdr>
    </w:div>
    <w:div w:id="1103109127">
      <w:bodyDiv w:val="1"/>
      <w:marLeft w:val="0"/>
      <w:marRight w:val="0"/>
      <w:marTop w:val="0"/>
      <w:marBottom w:val="0"/>
      <w:divBdr>
        <w:top w:val="none" w:sz="0" w:space="0" w:color="auto"/>
        <w:left w:val="none" w:sz="0" w:space="0" w:color="auto"/>
        <w:bottom w:val="none" w:sz="0" w:space="0" w:color="auto"/>
        <w:right w:val="none" w:sz="0" w:space="0" w:color="auto"/>
      </w:divBdr>
    </w:div>
    <w:div w:id="1107119601">
      <w:bodyDiv w:val="1"/>
      <w:marLeft w:val="0"/>
      <w:marRight w:val="0"/>
      <w:marTop w:val="0"/>
      <w:marBottom w:val="0"/>
      <w:divBdr>
        <w:top w:val="none" w:sz="0" w:space="0" w:color="auto"/>
        <w:left w:val="none" w:sz="0" w:space="0" w:color="auto"/>
        <w:bottom w:val="none" w:sz="0" w:space="0" w:color="auto"/>
        <w:right w:val="none" w:sz="0" w:space="0" w:color="auto"/>
      </w:divBdr>
    </w:div>
    <w:div w:id="1112360523">
      <w:bodyDiv w:val="1"/>
      <w:marLeft w:val="0"/>
      <w:marRight w:val="0"/>
      <w:marTop w:val="0"/>
      <w:marBottom w:val="0"/>
      <w:divBdr>
        <w:top w:val="none" w:sz="0" w:space="0" w:color="auto"/>
        <w:left w:val="none" w:sz="0" w:space="0" w:color="auto"/>
        <w:bottom w:val="none" w:sz="0" w:space="0" w:color="auto"/>
        <w:right w:val="none" w:sz="0" w:space="0" w:color="auto"/>
      </w:divBdr>
    </w:div>
    <w:div w:id="1126194433">
      <w:bodyDiv w:val="1"/>
      <w:marLeft w:val="0"/>
      <w:marRight w:val="0"/>
      <w:marTop w:val="0"/>
      <w:marBottom w:val="0"/>
      <w:divBdr>
        <w:top w:val="none" w:sz="0" w:space="0" w:color="auto"/>
        <w:left w:val="none" w:sz="0" w:space="0" w:color="auto"/>
        <w:bottom w:val="none" w:sz="0" w:space="0" w:color="auto"/>
        <w:right w:val="none" w:sz="0" w:space="0" w:color="auto"/>
      </w:divBdr>
    </w:div>
    <w:div w:id="1159494845">
      <w:bodyDiv w:val="1"/>
      <w:marLeft w:val="0"/>
      <w:marRight w:val="0"/>
      <w:marTop w:val="0"/>
      <w:marBottom w:val="0"/>
      <w:divBdr>
        <w:top w:val="none" w:sz="0" w:space="0" w:color="auto"/>
        <w:left w:val="none" w:sz="0" w:space="0" w:color="auto"/>
        <w:bottom w:val="none" w:sz="0" w:space="0" w:color="auto"/>
        <w:right w:val="none" w:sz="0" w:space="0" w:color="auto"/>
      </w:divBdr>
    </w:div>
    <w:div w:id="1214080143">
      <w:bodyDiv w:val="1"/>
      <w:marLeft w:val="0"/>
      <w:marRight w:val="0"/>
      <w:marTop w:val="0"/>
      <w:marBottom w:val="0"/>
      <w:divBdr>
        <w:top w:val="none" w:sz="0" w:space="0" w:color="auto"/>
        <w:left w:val="none" w:sz="0" w:space="0" w:color="auto"/>
        <w:bottom w:val="none" w:sz="0" w:space="0" w:color="auto"/>
        <w:right w:val="none" w:sz="0" w:space="0" w:color="auto"/>
      </w:divBdr>
    </w:div>
    <w:div w:id="1217401009">
      <w:bodyDiv w:val="1"/>
      <w:marLeft w:val="0"/>
      <w:marRight w:val="0"/>
      <w:marTop w:val="0"/>
      <w:marBottom w:val="0"/>
      <w:divBdr>
        <w:top w:val="none" w:sz="0" w:space="0" w:color="auto"/>
        <w:left w:val="none" w:sz="0" w:space="0" w:color="auto"/>
        <w:bottom w:val="none" w:sz="0" w:space="0" w:color="auto"/>
        <w:right w:val="none" w:sz="0" w:space="0" w:color="auto"/>
      </w:divBdr>
    </w:div>
    <w:div w:id="1230774870">
      <w:bodyDiv w:val="1"/>
      <w:marLeft w:val="0"/>
      <w:marRight w:val="0"/>
      <w:marTop w:val="0"/>
      <w:marBottom w:val="0"/>
      <w:divBdr>
        <w:top w:val="none" w:sz="0" w:space="0" w:color="auto"/>
        <w:left w:val="none" w:sz="0" w:space="0" w:color="auto"/>
        <w:bottom w:val="none" w:sz="0" w:space="0" w:color="auto"/>
        <w:right w:val="none" w:sz="0" w:space="0" w:color="auto"/>
      </w:divBdr>
    </w:div>
    <w:div w:id="1260021234">
      <w:bodyDiv w:val="1"/>
      <w:marLeft w:val="0"/>
      <w:marRight w:val="0"/>
      <w:marTop w:val="0"/>
      <w:marBottom w:val="0"/>
      <w:divBdr>
        <w:top w:val="none" w:sz="0" w:space="0" w:color="auto"/>
        <w:left w:val="none" w:sz="0" w:space="0" w:color="auto"/>
        <w:bottom w:val="none" w:sz="0" w:space="0" w:color="auto"/>
        <w:right w:val="none" w:sz="0" w:space="0" w:color="auto"/>
      </w:divBdr>
    </w:div>
    <w:div w:id="1269852313">
      <w:bodyDiv w:val="1"/>
      <w:marLeft w:val="0"/>
      <w:marRight w:val="0"/>
      <w:marTop w:val="0"/>
      <w:marBottom w:val="0"/>
      <w:divBdr>
        <w:top w:val="none" w:sz="0" w:space="0" w:color="auto"/>
        <w:left w:val="none" w:sz="0" w:space="0" w:color="auto"/>
        <w:bottom w:val="none" w:sz="0" w:space="0" w:color="auto"/>
        <w:right w:val="none" w:sz="0" w:space="0" w:color="auto"/>
      </w:divBdr>
    </w:div>
    <w:div w:id="1276328784">
      <w:bodyDiv w:val="1"/>
      <w:marLeft w:val="0"/>
      <w:marRight w:val="0"/>
      <w:marTop w:val="0"/>
      <w:marBottom w:val="0"/>
      <w:divBdr>
        <w:top w:val="none" w:sz="0" w:space="0" w:color="auto"/>
        <w:left w:val="none" w:sz="0" w:space="0" w:color="auto"/>
        <w:bottom w:val="none" w:sz="0" w:space="0" w:color="auto"/>
        <w:right w:val="none" w:sz="0" w:space="0" w:color="auto"/>
      </w:divBdr>
    </w:div>
    <w:div w:id="1292788978">
      <w:bodyDiv w:val="1"/>
      <w:marLeft w:val="0"/>
      <w:marRight w:val="0"/>
      <w:marTop w:val="0"/>
      <w:marBottom w:val="0"/>
      <w:divBdr>
        <w:top w:val="none" w:sz="0" w:space="0" w:color="auto"/>
        <w:left w:val="none" w:sz="0" w:space="0" w:color="auto"/>
        <w:bottom w:val="none" w:sz="0" w:space="0" w:color="auto"/>
        <w:right w:val="none" w:sz="0" w:space="0" w:color="auto"/>
      </w:divBdr>
    </w:div>
    <w:div w:id="1299842240">
      <w:bodyDiv w:val="1"/>
      <w:marLeft w:val="0"/>
      <w:marRight w:val="0"/>
      <w:marTop w:val="0"/>
      <w:marBottom w:val="0"/>
      <w:divBdr>
        <w:top w:val="none" w:sz="0" w:space="0" w:color="auto"/>
        <w:left w:val="none" w:sz="0" w:space="0" w:color="auto"/>
        <w:bottom w:val="none" w:sz="0" w:space="0" w:color="auto"/>
        <w:right w:val="none" w:sz="0" w:space="0" w:color="auto"/>
      </w:divBdr>
    </w:div>
    <w:div w:id="1309630463">
      <w:bodyDiv w:val="1"/>
      <w:marLeft w:val="0"/>
      <w:marRight w:val="0"/>
      <w:marTop w:val="0"/>
      <w:marBottom w:val="0"/>
      <w:divBdr>
        <w:top w:val="none" w:sz="0" w:space="0" w:color="auto"/>
        <w:left w:val="none" w:sz="0" w:space="0" w:color="auto"/>
        <w:bottom w:val="none" w:sz="0" w:space="0" w:color="auto"/>
        <w:right w:val="none" w:sz="0" w:space="0" w:color="auto"/>
      </w:divBdr>
    </w:div>
    <w:div w:id="1312179297">
      <w:bodyDiv w:val="1"/>
      <w:marLeft w:val="0"/>
      <w:marRight w:val="0"/>
      <w:marTop w:val="0"/>
      <w:marBottom w:val="0"/>
      <w:divBdr>
        <w:top w:val="none" w:sz="0" w:space="0" w:color="auto"/>
        <w:left w:val="none" w:sz="0" w:space="0" w:color="auto"/>
        <w:bottom w:val="none" w:sz="0" w:space="0" w:color="auto"/>
        <w:right w:val="none" w:sz="0" w:space="0" w:color="auto"/>
      </w:divBdr>
    </w:div>
    <w:div w:id="1326514484">
      <w:bodyDiv w:val="1"/>
      <w:marLeft w:val="0"/>
      <w:marRight w:val="0"/>
      <w:marTop w:val="0"/>
      <w:marBottom w:val="0"/>
      <w:divBdr>
        <w:top w:val="none" w:sz="0" w:space="0" w:color="auto"/>
        <w:left w:val="none" w:sz="0" w:space="0" w:color="auto"/>
        <w:bottom w:val="none" w:sz="0" w:space="0" w:color="auto"/>
        <w:right w:val="none" w:sz="0" w:space="0" w:color="auto"/>
      </w:divBdr>
    </w:div>
    <w:div w:id="1385986641">
      <w:bodyDiv w:val="1"/>
      <w:marLeft w:val="0"/>
      <w:marRight w:val="0"/>
      <w:marTop w:val="0"/>
      <w:marBottom w:val="0"/>
      <w:divBdr>
        <w:top w:val="none" w:sz="0" w:space="0" w:color="auto"/>
        <w:left w:val="none" w:sz="0" w:space="0" w:color="auto"/>
        <w:bottom w:val="none" w:sz="0" w:space="0" w:color="auto"/>
        <w:right w:val="none" w:sz="0" w:space="0" w:color="auto"/>
      </w:divBdr>
    </w:div>
    <w:div w:id="1390692329">
      <w:bodyDiv w:val="1"/>
      <w:marLeft w:val="0"/>
      <w:marRight w:val="0"/>
      <w:marTop w:val="0"/>
      <w:marBottom w:val="0"/>
      <w:divBdr>
        <w:top w:val="none" w:sz="0" w:space="0" w:color="auto"/>
        <w:left w:val="none" w:sz="0" w:space="0" w:color="auto"/>
        <w:bottom w:val="none" w:sz="0" w:space="0" w:color="auto"/>
        <w:right w:val="none" w:sz="0" w:space="0" w:color="auto"/>
      </w:divBdr>
    </w:div>
    <w:div w:id="1392538129">
      <w:bodyDiv w:val="1"/>
      <w:marLeft w:val="0"/>
      <w:marRight w:val="0"/>
      <w:marTop w:val="0"/>
      <w:marBottom w:val="0"/>
      <w:divBdr>
        <w:top w:val="none" w:sz="0" w:space="0" w:color="auto"/>
        <w:left w:val="none" w:sz="0" w:space="0" w:color="auto"/>
        <w:bottom w:val="none" w:sz="0" w:space="0" w:color="auto"/>
        <w:right w:val="none" w:sz="0" w:space="0" w:color="auto"/>
      </w:divBdr>
    </w:div>
    <w:div w:id="1397557248">
      <w:bodyDiv w:val="1"/>
      <w:marLeft w:val="0"/>
      <w:marRight w:val="0"/>
      <w:marTop w:val="0"/>
      <w:marBottom w:val="0"/>
      <w:divBdr>
        <w:top w:val="none" w:sz="0" w:space="0" w:color="auto"/>
        <w:left w:val="none" w:sz="0" w:space="0" w:color="auto"/>
        <w:bottom w:val="none" w:sz="0" w:space="0" w:color="auto"/>
        <w:right w:val="none" w:sz="0" w:space="0" w:color="auto"/>
      </w:divBdr>
    </w:div>
    <w:div w:id="1428229267">
      <w:bodyDiv w:val="1"/>
      <w:marLeft w:val="0"/>
      <w:marRight w:val="0"/>
      <w:marTop w:val="0"/>
      <w:marBottom w:val="0"/>
      <w:divBdr>
        <w:top w:val="none" w:sz="0" w:space="0" w:color="auto"/>
        <w:left w:val="none" w:sz="0" w:space="0" w:color="auto"/>
        <w:bottom w:val="none" w:sz="0" w:space="0" w:color="auto"/>
        <w:right w:val="none" w:sz="0" w:space="0" w:color="auto"/>
      </w:divBdr>
    </w:div>
    <w:div w:id="1436562558">
      <w:bodyDiv w:val="1"/>
      <w:marLeft w:val="0"/>
      <w:marRight w:val="0"/>
      <w:marTop w:val="0"/>
      <w:marBottom w:val="0"/>
      <w:divBdr>
        <w:top w:val="none" w:sz="0" w:space="0" w:color="auto"/>
        <w:left w:val="none" w:sz="0" w:space="0" w:color="auto"/>
        <w:bottom w:val="none" w:sz="0" w:space="0" w:color="auto"/>
        <w:right w:val="none" w:sz="0" w:space="0" w:color="auto"/>
      </w:divBdr>
    </w:div>
    <w:div w:id="1440681300">
      <w:bodyDiv w:val="1"/>
      <w:marLeft w:val="0"/>
      <w:marRight w:val="0"/>
      <w:marTop w:val="0"/>
      <w:marBottom w:val="0"/>
      <w:divBdr>
        <w:top w:val="none" w:sz="0" w:space="0" w:color="auto"/>
        <w:left w:val="none" w:sz="0" w:space="0" w:color="auto"/>
        <w:bottom w:val="none" w:sz="0" w:space="0" w:color="auto"/>
        <w:right w:val="none" w:sz="0" w:space="0" w:color="auto"/>
      </w:divBdr>
    </w:div>
    <w:div w:id="1460802947">
      <w:bodyDiv w:val="1"/>
      <w:marLeft w:val="0"/>
      <w:marRight w:val="0"/>
      <w:marTop w:val="0"/>
      <w:marBottom w:val="0"/>
      <w:divBdr>
        <w:top w:val="none" w:sz="0" w:space="0" w:color="auto"/>
        <w:left w:val="none" w:sz="0" w:space="0" w:color="auto"/>
        <w:bottom w:val="none" w:sz="0" w:space="0" w:color="auto"/>
        <w:right w:val="none" w:sz="0" w:space="0" w:color="auto"/>
      </w:divBdr>
    </w:div>
    <w:div w:id="1461650394">
      <w:bodyDiv w:val="1"/>
      <w:marLeft w:val="0"/>
      <w:marRight w:val="0"/>
      <w:marTop w:val="0"/>
      <w:marBottom w:val="0"/>
      <w:divBdr>
        <w:top w:val="none" w:sz="0" w:space="0" w:color="auto"/>
        <w:left w:val="none" w:sz="0" w:space="0" w:color="auto"/>
        <w:bottom w:val="none" w:sz="0" w:space="0" w:color="auto"/>
        <w:right w:val="none" w:sz="0" w:space="0" w:color="auto"/>
      </w:divBdr>
    </w:div>
    <w:div w:id="1502356621">
      <w:bodyDiv w:val="1"/>
      <w:marLeft w:val="0"/>
      <w:marRight w:val="0"/>
      <w:marTop w:val="0"/>
      <w:marBottom w:val="0"/>
      <w:divBdr>
        <w:top w:val="none" w:sz="0" w:space="0" w:color="auto"/>
        <w:left w:val="none" w:sz="0" w:space="0" w:color="auto"/>
        <w:bottom w:val="none" w:sz="0" w:space="0" w:color="auto"/>
        <w:right w:val="none" w:sz="0" w:space="0" w:color="auto"/>
      </w:divBdr>
    </w:div>
    <w:div w:id="1514803928">
      <w:bodyDiv w:val="1"/>
      <w:marLeft w:val="0"/>
      <w:marRight w:val="0"/>
      <w:marTop w:val="0"/>
      <w:marBottom w:val="0"/>
      <w:divBdr>
        <w:top w:val="none" w:sz="0" w:space="0" w:color="auto"/>
        <w:left w:val="none" w:sz="0" w:space="0" w:color="auto"/>
        <w:bottom w:val="none" w:sz="0" w:space="0" w:color="auto"/>
        <w:right w:val="none" w:sz="0" w:space="0" w:color="auto"/>
      </w:divBdr>
    </w:div>
    <w:div w:id="1516647952">
      <w:bodyDiv w:val="1"/>
      <w:marLeft w:val="0"/>
      <w:marRight w:val="0"/>
      <w:marTop w:val="0"/>
      <w:marBottom w:val="0"/>
      <w:divBdr>
        <w:top w:val="none" w:sz="0" w:space="0" w:color="auto"/>
        <w:left w:val="none" w:sz="0" w:space="0" w:color="auto"/>
        <w:bottom w:val="none" w:sz="0" w:space="0" w:color="auto"/>
        <w:right w:val="none" w:sz="0" w:space="0" w:color="auto"/>
      </w:divBdr>
    </w:div>
    <w:div w:id="1523351469">
      <w:bodyDiv w:val="1"/>
      <w:marLeft w:val="0"/>
      <w:marRight w:val="0"/>
      <w:marTop w:val="0"/>
      <w:marBottom w:val="0"/>
      <w:divBdr>
        <w:top w:val="none" w:sz="0" w:space="0" w:color="auto"/>
        <w:left w:val="none" w:sz="0" w:space="0" w:color="auto"/>
        <w:bottom w:val="none" w:sz="0" w:space="0" w:color="auto"/>
        <w:right w:val="none" w:sz="0" w:space="0" w:color="auto"/>
      </w:divBdr>
    </w:div>
    <w:div w:id="1535388310">
      <w:bodyDiv w:val="1"/>
      <w:marLeft w:val="0"/>
      <w:marRight w:val="0"/>
      <w:marTop w:val="0"/>
      <w:marBottom w:val="0"/>
      <w:divBdr>
        <w:top w:val="none" w:sz="0" w:space="0" w:color="auto"/>
        <w:left w:val="none" w:sz="0" w:space="0" w:color="auto"/>
        <w:bottom w:val="none" w:sz="0" w:space="0" w:color="auto"/>
        <w:right w:val="none" w:sz="0" w:space="0" w:color="auto"/>
      </w:divBdr>
    </w:div>
    <w:div w:id="1561088779">
      <w:bodyDiv w:val="1"/>
      <w:marLeft w:val="0"/>
      <w:marRight w:val="0"/>
      <w:marTop w:val="0"/>
      <w:marBottom w:val="0"/>
      <w:divBdr>
        <w:top w:val="none" w:sz="0" w:space="0" w:color="auto"/>
        <w:left w:val="none" w:sz="0" w:space="0" w:color="auto"/>
        <w:bottom w:val="none" w:sz="0" w:space="0" w:color="auto"/>
        <w:right w:val="none" w:sz="0" w:space="0" w:color="auto"/>
      </w:divBdr>
    </w:div>
    <w:div w:id="1600869573">
      <w:bodyDiv w:val="1"/>
      <w:marLeft w:val="0"/>
      <w:marRight w:val="0"/>
      <w:marTop w:val="0"/>
      <w:marBottom w:val="0"/>
      <w:divBdr>
        <w:top w:val="none" w:sz="0" w:space="0" w:color="auto"/>
        <w:left w:val="none" w:sz="0" w:space="0" w:color="auto"/>
        <w:bottom w:val="none" w:sz="0" w:space="0" w:color="auto"/>
        <w:right w:val="none" w:sz="0" w:space="0" w:color="auto"/>
      </w:divBdr>
    </w:div>
    <w:div w:id="1605071117">
      <w:bodyDiv w:val="1"/>
      <w:marLeft w:val="0"/>
      <w:marRight w:val="0"/>
      <w:marTop w:val="0"/>
      <w:marBottom w:val="0"/>
      <w:divBdr>
        <w:top w:val="none" w:sz="0" w:space="0" w:color="auto"/>
        <w:left w:val="none" w:sz="0" w:space="0" w:color="auto"/>
        <w:bottom w:val="none" w:sz="0" w:space="0" w:color="auto"/>
        <w:right w:val="none" w:sz="0" w:space="0" w:color="auto"/>
      </w:divBdr>
    </w:div>
    <w:div w:id="1607152297">
      <w:bodyDiv w:val="1"/>
      <w:marLeft w:val="0"/>
      <w:marRight w:val="0"/>
      <w:marTop w:val="0"/>
      <w:marBottom w:val="0"/>
      <w:divBdr>
        <w:top w:val="none" w:sz="0" w:space="0" w:color="auto"/>
        <w:left w:val="none" w:sz="0" w:space="0" w:color="auto"/>
        <w:bottom w:val="none" w:sz="0" w:space="0" w:color="auto"/>
        <w:right w:val="none" w:sz="0" w:space="0" w:color="auto"/>
      </w:divBdr>
    </w:div>
    <w:div w:id="1617373191">
      <w:bodyDiv w:val="1"/>
      <w:marLeft w:val="0"/>
      <w:marRight w:val="0"/>
      <w:marTop w:val="0"/>
      <w:marBottom w:val="0"/>
      <w:divBdr>
        <w:top w:val="none" w:sz="0" w:space="0" w:color="auto"/>
        <w:left w:val="none" w:sz="0" w:space="0" w:color="auto"/>
        <w:bottom w:val="none" w:sz="0" w:space="0" w:color="auto"/>
        <w:right w:val="none" w:sz="0" w:space="0" w:color="auto"/>
      </w:divBdr>
    </w:div>
    <w:div w:id="1623924751">
      <w:bodyDiv w:val="1"/>
      <w:marLeft w:val="0"/>
      <w:marRight w:val="0"/>
      <w:marTop w:val="0"/>
      <w:marBottom w:val="0"/>
      <w:divBdr>
        <w:top w:val="none" w:sz="0" w:space="0" w:color="auto"/>
        <w:left w:val="none" w:sz="0" w:space="0" w:color="auto"/>
        <w:bottom w:val="none" w:sz="0" w:space="0" w:color="auto"/>
        <w:right w:val="none" w:sz="0" w:space="0" w:color="auto"/>
      </w:divBdr>
    </w:div>
    <w:div w:id="1633173251">
      <w:bodyDiv w:val="1"/>
      <w:marLeft w:val="0"/>
      <w:marRight w:val="0"/>
      <w:marTop w:val="0"/>
      <w:marBottom w:val="0"/>
      <w:divBdr>
        <w:top w:val="none" w:sz="0" w:space="0" w:color="auto"/>
        <w:left w:val="none" w:sz="0" w:space="0" w:color="auto"/>
        <w:bottom w:val="none" w:sz="0" w:space="0" w:color="auto"/>
        <w:right w:val="none" w:sz="0" w:space="0" w:color="auto"/>
      </w:divBdr>
    </w:div>
    <w:div w:id="1633900216">
      <w:bodyDiv w:val="1"/>
      <w:marLeft w:val="0"/>
      <w:marRight w:val="0"/>
      <w:marTop w:val="0"/>
      <w:marBottom w:val="0"/>
      <w:divBdr>
        <w:top w:val="none" w:sz="0" w:space="0" w:color="auto"/>
        <w:left w:val="none" w:sz="0" w:space="0" w:color="auto"/>
        <w:bottom w:val="none" w:sz="0" w:space="0" w:color="auto"/>
        <w:right w:val="none" w:sz="0" w:space="0" w:color="auto"/>
      </w:divBdr>
    </w:div>
    <w:div w:id="1654287319">
      <w:bodyDiv w:val="1"/>
      <w:marLeft w:val="0"/>
      <w:marRight w:val="0"/>
      <w:marTop w:val="0"/>
      <w:marBottom w:val="0"/>
      <w:divBdr>
        <w:top w:val="none" w:sz="0" w:space="0" w:color="auto"/>
        <w:left w:val="none" w:sz="0" w:space="0" w:color="auto"/>
        <w:bottom w:val="none" w:sz="0" w:space="0" w:color="auto"/>
        <w:right w:val="none" w:sz="0" w:space="0" w:color="auto"/>
      </w:divBdr>
    </w:div>
    <w:div w:id="1699548024">
      <w:bodyDiv w:val="1"/>
      <w:marLeft w:val="0"/>
      <w:marRight w:val="0"/>
      <w:marTop w:val="0"/>
      <w:marBottom w:val="0"/>
      <w:divBdr>
        <w:top w:val="none" w:sz="0" w:space="0" w:color="auto"/>
        <w:left w:val="none" w:sz="0" w:space="0" w:color="auto"/>
        <w:bottom w:val="none" w:sz="0" w:space="0" w:color="auto"/>
        <w:right w:val="none" w:sz="0" w:space="0" w:color="auto"/>
      </w:divBdr>
    </w:div>
    <w:div w:id="1704089216">
      <w:bodyDiv w:val="1"/>
      <w:marLeft w:val="0"/>
      <w:marRight w:val="0"/>
      <w:marTop w:val="0"/>
      <w:marBottom w:val="0"/>
      <w:divBdr>
        <w:top w:val="none" w:sz="0" w:space="0" w:color="auto"/>
        <w:left w:val="none" w:sz="0" w:space="0" w:color="auto"/>
        <w:bottom w:val="none" w:sz="0" w:space="0" w:color="auto"/>
        <w:right w:val="none" w:sz="0" w:space="0" w:color="auto"/>
      </w:divBdr>
    </w:div>
    <w:div w:id="1764836675">
      <w:bodyDiv w:val="1"/>
      <w:marLeft w:val="0"/>
      <w:marRight w:val="0"/>
      <w:marTop w:val="0"/>
      <w:marBottom w:val="0"/>
      <w:divBdr>
        <w:top w:val="none" w:sz="0" w:space="0" w:color="auto"/>
        <w:left w:val="none" w:sz="0" w:space="0" w:color="auto"/>
        <w:bottom w:val="none" w:sz="0" w:space="0" w:color="auto"/>
        <w:right w:val="none" w:sz="0" w:space="0" w:color="auto"/>
      </w:divBdr>
    </w:div>
    <w:div w:id="1765999161">
      <w:bodyDiv w:val="1"/>
      <w:marLeft w:val="0"/>
      <w:marRight w:val="0"/>
      <w:marTop w:val="0"/>
      <w:marBottom w:val="0"/>
      <w:divBdr>
        <w:top w:val="none" w:sz="0" w:space="0" w:color="auto"/>
        <w:left w:val="none" w:sz="0" w:space="0" w:color="auto"/>
        <w:bottom w:val="none" w:sz="0" w:space="0" w:color="auto"/>
        <w:right w:val="none" w:sz="0" w:space="0" w:color="auto"/>
      </w:divBdr>
    </w:div>
    <w:div w:id="1809396151">
      <w:bodyDiv w:val="1"/>
      <w:marLeft w:val="0"/>
      <w:marRight w:val="0"/>
      <w:marTop w:val="0"/>
      <w:marBottom w:val="0"/>
      <w:divBdr>
        <w:top w:val="none" w:sz="0" w:space="0" w:color="auto"/>
        <w:left w:val="none" w:sz="0" w:space="0" w:color="auto"/>
        <w:bottom w:val="none" w:sz="0" w:space="0" w:color="auto"/>
        <w:right w:val="none" w:sz="0" w:space="0" w:color="auto"/>
      </w:divBdr>
    </w:div>
    <w:div w:id="1839224217">
      <w:bodyDiv w:val="1"/>
      <w:marLeft w:val="0"/>
      <w:marRight w:val="0"/>
      <w:marTop w:val="0"/>
      <w:marBottom w:val="0"/>
      <w:divBdr>
        <w:top w:val="none" w:sz="0" w:space="0" w:color="auto"/>
        <w:left w:val="none" w:sz="0" w:space="0" w:color="auto"/>
        <w:bottom w:val="none" w:sz="0" w:space="0" w:color="auto"/>
        <w:right w:val="none" w:sz="0" w:space="0" w:color="auto"/>
      </w:divBdr>
    </w:div>
    <w:div w:id="1840458847">
      <w:bodyDiv w:val="1"/>
      <w:marLeft w:val="0"/>
      <w:marRight w:val="0"/>
      <w:marTop w:val="0"/>
      <w:marBottom w:val="0"/>
      <w:divBdr>
        <w:top w:val="none" w:sz="0" w:space="0" w:color="auto"/>
        <w:left w:val="none" w:sz="0" w:space="0" w:color="auto"/>
        <w:bottom w:val="none" w:sz="0" w:space="0" w:color="auto"/>
        <w:right w:val="none" w:sz="0" w:space="0" w:color="auto"/>
      </w:divBdr>
    </w:div>
    <w:div w:id="1853373079">
      <w:bodyDiv w:val="1"/>
      <w:marLeft w:val="0"/>
      <w:marRight w:val="0"/>
      <w:marTop w:val="0"/>
      <w:marBottom w:val="0"/>
      <w:divBdr>
        <w:top w:val="none" w:sz="0" w:space="0" w:color="auto"/>
        <w:left w:val="none" w:sz="0" w:space="0" w:color="auto"/>
        <w:bottom w:val="none" w:sz="0" w:space="0" w:color="auto"/>
        <w:right w:val="none" w:sz="0" w:space="0" w:color="auto"/>
      </w:divBdr>
    </w:div>
    <w:div w:id="1888685550">
      <w:bodyDiv w:val="1"/>
      <w:marLeft w:val="0"/>
      <w:marRight w:val="0"/>
      <w:marTop w:val="0"/>
      <w:marBottom w:val="0"/>
      <w:divBdr>
        <w:top w:val="none" w:sz="0" w:space="0" w:color="auto"/>
        <w:left w:val="none" w:sz="0" w:space="0" w:color="auto"/>
        <w:bottom w:val="none" w:sz="0" w:space="0" w:color="auto"/>
        <w:right w:val="none" w:sz="0" w:space="0" w:color="auto"/>
      </w:divBdr>
    </w:div>
    <w:div w:id="1911580236">
      <w:bodyDiv w:val="1"/>
      <w:marLeft w:val="0"/>
      <w:marRight w:val="0"/>
      <w:marTop w:val="0"/>
      <w:marBottom w:val="0"/>
      <w:divBdr>
        <w:top w:val="none" w:sz="0" w:space="0" w:color="auto"/>
        <w:left w:val="none" w:sz="0" w:space="0" w:color="auto"/>
        <w:bottom w:val="none" w:sz="0" w:space="0" w:color="auto"/>
        <w:right w:val="none" w:sz="0" w:space="0" w:color="auto"/>
      </w:divBdr>
    </w:div>
    <w:div w:id="1914393648">
      <w:bodyDiv w:val="1"/>
      <w:marLeft w:val="0"/>
      <w:marRight w:val="0"/>
      <w:marTop w:val="0"/>
      <w:marBottom w:val="0"/>
      <w:divBdr>
        <w:top w:val="none" w:sz="0" w:space="0" w:color="auto"/>
        <w:left w:val="none" w:sz="0" w:space="0" w:color="auto"/>
        <w:bottom w:val="none" w:sz="0" w:space="0" w:color="auto"/>
        <w:right w:val="none" w:sz="0" w:space="0" w:color="auto"/>
      </w:divBdr>
    </w:div>
    <w:div w:id="1925020845">
      <w:bodyDiv w:val="1"/>
      <w:marLeft w:val="0"/>
      <w:marRight w:val="0"/>
      <w:marTop w:val="0"/>
      <w:marBottom w:val="0"/>
      <w:divBdr>
        <w:top w:val="none" w:sz="0" w:space="0" w:color="auto"/>
        <w:left w:val="none" w:sz="0" w:space="0" w:color="auto"/>
        <w:bottom w:val="none" w:sz="0" w:space="0" w:color="auto"/>
        <w:right w:val="none" w:sz="0" w:space="0" w:color="auto"/>
      </w:divBdr>
    </w:div>
    <w:div w:id="1954435568">
      <w:bodyDiv w:val="1"/>
      <w:marLeft w:val="0"/>
      <w:marRight w:val="0"/>
      <w:marTop w:val="0"/>
      <w:marBottom w:val="0"/>
      <w:divBdr>
        <w:top w:val="none" w:sz="0" w:space="0" w:color="auto"/>
        <w:left w:val="none" w:sz="0" w:space="0" w:color="auto"/>
        <w:bottom w:val="none" w:sz="0" w:space="0" w:color="auto"/>
        <w:right w:val="none" w:sz="0" w:space="0" w:color="auto"/>
      </w:divBdr>
    </w:div>
    <w:div w:id="1976063609">
      <w:bodyDiv w:val="1"/>
      <w:marLeft w:val="0"/>
      <w:marRight w:val="0"/>
      <w:marTop w:val="0"/>
      <w:marBottom w:val="0"/>
      <w:divBdr>
        <w:top w:val="none" w:sz="0" w:space="0" w:color="auto"/>
        <w:left w:val="none" w:sz="0" w:space="0" w:color="auto"/>
        <w:bottom w:val="none" w:sz="0" w:space="0" w:color="auto"/>
        <w:right w:val="none" w:sz="0" w:space="0" w:color="auto"/>
      </w:divBdr>
    </w:div>
    <w:div w:id="1976829905">
      <w:bodyDiv w:val="1"/>
      <w:marLeft w:val="0"/>
      <w:marRight w:val="0"/>
      <w:marTop w:val="0"/>
      <w:marBottom w:val="0"/>
      <w:divBdr>
        <w:top w:val="none" w:sz="0" w:space="0" w:color="auto"/>
        <w:left w:val="none" w:sz="0" w:space="0" w:color="auto"/>
        <w:bottom w:val="none" w:sz="0" w:space="0" w:color="auto"/>
        <w:right w:val="none" w:sz="0" w:space="0" w:color="auto"/>
      </w:divBdr>
    </w:div>
    <w:div w:id="1982998784">
      <w:bodyDiv w:val="1"/>
      <w:marLeft w:val="0"/>
      <w:marRight w:val="0"/>
      <w:marTop w:val="0"/>
      <w:marBottom w:val="0"/>
      <w:divBdr>
        <w:top w:val="none" w:sz="0" w:space="0" w:color="auto"/>
        <w:left w:val="none" w:sz="0" w:space="0" w:color="auto"/>
        <w:bottom w:val="none" w:sz="0" w:space="0" w:color="auto"/>
        <w:right w:val="none" w:sz="0" w:space="0" w:color="auto"/>
      </w:divBdr>
    </w:div>
    <w:div w:id="2013798642">
      <w:bodyDiv w:val="1"/>
      <w:marLeft w:val="0"/>
      <w:marRight w:val="0"/>
      <w:marTop w:val="0"/>
      <w:marBottom w:val="0"/>
      <w:divBdr>
        <w:top w:val="none" w:sz="0" w:space="0" w:color="auto"/>
        <w:left w:val="none" w:sz="0" w:space="0" w:color="auto"/>
        <w:bottom w:val="none" w:sz="0" w:space="0" w:color="auto"/>
        <w:right w:val="none" w:sz="0" w:space="0" w:color="auto"/>
      </w:divBdr>
    </w:div>
    <w:div w:id="2046103067">
      <w:bodyDiv w:val="1"/>
      <w:marLeft w:val="0"/>
      <w:marRight w:val="0"/>
      <w:marTop w:val="0"/>
      <w:marBottom w:val="0"/>
      <w:divBdr>
        <w:top w:val="none" w:sz="0" w:space="0" w:color="auto"/>
        <w:left w:val="none" w:sz="0" w:space="0" w:color="auto"/>
        <w:bottom w:val="none" w:sz="0" w:space="0" w:color="auto"/>
        <w:right w:val="none" w:sz="0" w:space="0" w:color="auto"/>
      </w:divBdr>
    </w:div>
    <w:div w:id="2052072298">
      <w:bodyDiv w:val="1"/>
      <w:marLeft w:val="0"/>
      <w:marRight w:val="0"/>
      <w:marTop w:val="0"/>
      <w:marBottom w:val="0"/>
      <w:divBdr>
        <w:top w:val="none" w:sz="0" w:space="0" w:color="auto"/>
        <w:left w:val="none" w:sz="0" w:space="0" w:color="auto"/>
        <w:bottom w:val="none" w:sz="0" w:space="0" w:color="auto"/>
        <w:right w:val="none" w:sz="0" w:space="0" w:color="auto"/>
      </w:divBdr>
    </w:div>
    <w:div w:id="2100439871">
      <w:bodyDiv w:val="1"/>
      <w:marLeft w:val="0"/>
      <w:marRight w:val="0"/>
      <w:marTop w:val="0"/>
      <w:marBottom w:val="0"/>
      <w:divBdr>
        <w:top w:val="none" w:sz="0" w:space="0" w:color="auto"/>
        <w:left w:val="none" w:sz="0" w:space="0" w:color="auto"/>
        <w:bottom w:val="none" w:sz="0" w:space="0" w:color="auto"/>
        <w:right w:val="none" w:sz="0" w:space="0" w:color="auto"/>
      </w:divBdr>
    </w:div>
    <w:div w:id="2122458586">
      <w:bodyDiv w:val="1"/>
      <w:marLeft w:val="0"/>
      <w:marRight w:val="0"/>
      <w:marTop w:val="0"/>
      <w:marBottom w:val="0"/>
      <w:divBdr>
        <w:top w:val="none" w:sz="0" w:space="0" w:color="auto"/>
        <w:left w:val="none" w:sz="0" w:space="0" w:color="auto"/>
        <w:bottom w:val="none" w:sz="0" w:space="0" w:color="auto"/>
        <w:right w:val="none" w:sz="0" w:space="0" w:color="auto"/>
      </w:divBdr>
    </w:div>
    <w:div w:id="2130706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6" ma:contentTypeDescription="Create a new document." ma:contentTypeScope="" ma:versionID="56e698cf5dc41f835224c3383e8e8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d7ec14b5d04463a64de71c3c744ca57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AutoTags" ma:index="2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xsi:nil="true"/>
    <_dlc_DocIdPersistId xmlns="6644bbd9-135b-4773-ad84-bc84a2f6263e" xsi:nil="true"/>
    <IconOverlay xmlns="http://schemas.microsoft.com/sharepoint/v4" xsi:nil="true"/>
    <_dlc_DocId xmlns="6644bbd9-135b-4773-ad84-bc84a2f6263e">E6JD2UEEJPRS-1285206665-5027</_dlc_DocId>
    <_dlc_DocIdUrl xmlns="6644bbd9-135b-4773-ad84-bc84a2f6263e">
      <Url>https://qualcomm.sharepoint.com/teams/LocationTechnology/ExternalFocus/_layouts/15/DocIdRedir.aspx?ID=E6JD2UEEJPRS-1285206665-5027</Url>
      <Description>E6JD2UEEJPRS-1285206665-5027</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DC85C27-799C-4A5F-A880-2F1C4DB9CF11}">
  <ds:schemaRefs>
    <ds:schemaRef ds:uri="http://schemas.openxmlformats.org/officeDocument/2006/bibliography"/>
  </ds:schemaRefs>
</ds:datastoreItem>
</file>

<file path=customXml/itemProps2.xml><?xml version="1.0" encoding="utf-8"?>
<ds:datastoreItem xmlns:ds="http://schemas.openxmlformats.org/officeDocument/2006/customXml" ds:itemID="{85E74374-0312-4C5F-A71E-6734055AD465}">
  <ds:schemaRefs>
    <ds:schemaRef ds:uri="http://schemas.microsoft.com/sharepoint/events"/>
  </ds:schemaRefs>
</ds:datastoreItem>
</file>

<file path=customXml/itemProps3.xml><?xml version="1.0" encoding="utf-8"?>
<ds:datastoreItem xmlns:ds="http://schemas.openxmlformats.org/officeDocument/2006/customXml" ds:itemID="{288B87D0-77F0-4BE0-B8FB-83A431FB9C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62C3636-8BAB-45F7-B62D-C30F6C0D194B}">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5.xml><?xml version="1.0" encoding="utf-8"?>
<ds:datastoreItem xmlns:ds="http://schemas.openxmlformats.org/officeDocument/2006/customXml" ds:itemID="{DB2B178B-420E-4480-8F00-94C4D765A99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5</TotalTime>
  <Pages>26</Pages>
  <Words>8890</Words>
  <Characters>50678</Characters>
  <Application>Microsoft Office Word</Application>
  <DocSecurity>0</DocSecurity>
  <Lines>422</Lines>
  <Paragraphs>11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Intel Corporation</Company>
  <LinksUpToDate>false</LinksUpToDate>
  <CharactersWithSpaces>59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bdeep.chatterjee@intel.com</dc:creator>
  <cp:keywords>CTPClassification=CTP_NT</cp:keywords>
  <cp:lastModifiedBy>Gabi Sarkis</cp:lastModifiedBy>
  <cp:revision>62</cp:revision>
  <dcterms:created xsi:type="dcterms:W3CDTF">2022-05-10T15:39:00Z</dcterms:created>
  <dcterms:modified xsi:type="dcterms:W3CDTF">2022-05-10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9e013cf-d1bb-418e-ad4c-108ebea0d6da</vt:lpwstr>
  </property>
  <property fmtid="{D5CDD505-2E9C-101B-9397-08002B2CF9AE}" pid="3" name="CTP_TimeStamp">
    <vt:lpwstr>2020-08-18 19:57:30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1607C58FD835CD4DBB2D243FBBB21DB7</vt:lpwstr>
  </property>
  <property fmtid="{D5CDD505-2E9C-101B-9397-08002B2CF9AE}" pid="8" name="CTPClassification">
    <vt:lpwstr>CTP_NT</vt:lpwstr>
  </property>
  <property fmtid="{D5CDD505-2E9C-101B-9397-08002B2CF9AE}" pid="9" name="_2015_ms_pID_725343">
    <vt:lpwstr>(2)8FfGXLfTRHdlzKVbZkuL9REstXWjrmzzbIGifyr9Od+xWJvpwfgzWa9wDeaQ71OoWUwZIAxV
U3mKk2r/4T6f2pFhWTesAmqur0JJLImNG/mxeuW4RqDgF4jLh8+zCyuoLFZ0UYTQWEhQSztX
t0zIUzWJVgMciqpCxznXfpBVyHGlw26jHDf/escJ6hra3B7hLsPdQm3w0qecDCYRrcvbchRc
yLtU2yc0h24hHtPZXt</vt:lpwstr>
  </property>
  <property fmtid="{D5CDD505-2E9C-101B-9397-08002B2CF9AE}" pid="10" name="_2015_ms_pID_7253431">
    <vt:lpwstr>qnVoIBtA0AN92Y/an6mVaVVZgVxIvbsCGlLb69fJwSJzOnafydXLJ9
6GgL2iGECOBOy6W8opV837bHvvh/O/9EFILe3xIKwRz5E45LG4cNvIqQaxIsnD10qAIt6VEO
7kv5k+5+OAT/9RAW8WuaAmfhiYBe1SmifvUuhJGDCRaLOgLgy/G8MHSCbWoWadKhnp5bc+GS
XIH4pas38Z5Sd0gY</vt:lpwstr>
  </property>
  <property fmtid="{D5CDD505-2E9C-101B-9397-08002B2CF9AE}" pid="11" name="CWMb7fbd59d00d5478789fbeac79ce47cf8">
    <vt:lpwstr>CWM6o/9+rmf2lDdRl2w1H1DCMjsRCt4ZHJnlUeLn67QnOINMLzsz7V9/vuAMWa9m+B/ZtSZzPCNYJmfACaIlhD4uQ==</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52169365</vt:lpwstr>
  </property>
  <property fmtid="{D5CDD505-2E9C-101B-9397-08002B2CF9AE}" pid="16" name="_dlc_DocIdItemGuid">
    <vt:lpwstr>9cfa95dd-9340-4bfd-825a-40e14c3d4fcf</vt:lpwstr>
  </property>
  <property fmtid="{D5CDD505-2E9C-101B-9397-08002B2CF9AE}" pid="17" name="Tags">
    <vt:lpwstr/>
  </property>
</Properties>
</file>